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9107F3" w:rsidP="00D733EF" w:rsidRDefault="00F76AB7" w14:paraId="53D5C340" w14:textId="612BBA9B">
      <w:pPr>
        <w:sectPr w:rsidR="009107F3">
          <w:headerReference w:type="default" r:id="rId11"/>
          <w:footerReference w:type="default" r:id="rId12"/>
          <w:pgSz w:w="11907" w:h="16839"/>
          <w:pgMar w:top="1440" w:right="1440" w:bottom="1440" w:left="1440" w:header="720" w:footer="720" w:gutter="0"/>
          <w:pgNumType w:start="0"/>
          <w:cols w:space="720"/>
          <w:titlePg/>
        </w:sectPr>
      </w:pPr>
      <w:r>
        <w:pict w14:anchorId="2A495B16">
          <v:shapetype id="_x0000_t202" coordsize="21600,21600" o:spt="202" path="m,l,21600r21600,l21600,xe">
            <v:stroke joinstyle="miter"/>
            <v:path gradientshapeok="t" o:connecttype="rect"/>
          </v:shapetype>
          <v:shape id="_x0000_s2081" style="position:absolute;left:0;text-align:left;margin-left:21.9pt;margin-top:290.15pt;width:407.2pt;height:44pt;z-index:251658241;visibility:visible;mso-height-percent:200;mso-wrap-distance-top:3.6pt;mso-wrap-distance-bottom:3.6pt;mso-position-horizontal-relative:margin;mso-position-vertical-relative:text;mso-height-percent:200;mso-width-relative:margin;mso-height-relative:margin" stroked="f" type="#_x0000_t202">
            <v:textbox style="mso-next-textbox:#_x0000_s2081;mso-fit-shape-to-text:t">
              <w:txbxContent>
                <w:p w:rsidRPr="006E4154" w:rsidR="00332F0B" w:rsidP="006E4154" w:rsidRDefault="00332F0B" w14:paraId="549E8A47" w14:textId="77777777">
                  <w:pPr>
                    <w:jc w:val="center"/>
                    <w:rPr>
                      <w:sz w:val="64"/>
                      <w:szCs w:val="64"/>
                    </w:rPr>
                  </w:pPr>
                  <w:r>
                    <w:rPr>
                      <w:sz w:val="64"/>
                      <w:szCs w:val="64"/>
                    </w:rPr>
                    <w:t>Exam Generator</w:t>
                  </w:r>
                </w:p>
              </w:txbxContent>
            </v:textbox>
            <w10:wrap type="square" anchorx="margin"/>
          </v:shape>
        </w:pict>
      </w:r>
      <w:r w:rsidR="00E0728C">
        <w:rPr>
          <w:noProof/>
        </w:rPr>
        <w:drawing>
          <wp:anchor distT="0" distB="0" distL="114300" distR="114300" simplePos="0" relativeHeight="251658249" behindDoc="0" locked="0" layoutInCell="1" hidden="0" allowOverlap="1" wp14:anchorId="32AFF7A9" wp14:editId="23BCD9C6">
            <wp:simplePos x="0" y="0"/>
            <wp:positionH relativeFrom="column">
              <wp:posOffset>-297179</wp:posOffset>
            </wp:positionH>
            <wp:positionV relativeFrom="paragraph">
              <wp:posOffset>-304799</wp:posOffset>
            </wp:positionV>
            <wp:extent cx="1074420" cy="1120140"/>
            <wp:effectExtent l="0" t="0" r="0" b="0"/>
            <wp:wrapSquare wrapText="bothSides" distT="0" distB="0" distL="114300" distR="114300"/>
            <wp:docPr id="1" name="Picture 1"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Logo&#10;&#10;Description automatically generated"/>
                    <pic:cNvPicPr preferRelativeResize="0"/>
                  </pic:nvPicPr>
                  <pic:blipFill>
                    <a:blip r:embed="rId13"/>
                    <a:srcRect/>
                    <a:stretch>
                      <a:fillRect/>
                    </a:stretch>
                  </pic:blipFill>
                  <pic:spPr>
                    <a:xfrm>
                      <a:off x="0" y="0"/>
                      <a:ext cx="1074420" cy="1120140"/>
                    </a:xfrm>
                    <a:prstGeom prst="rect">
                      <a:avLst/>
                    </a:prstGeom>
                    <a:ln/>
                  </pic:spPr>
                </pic:pic>
              </a:graphicData>
            </a:graphic>
          </wp:anchor>
        </w:drawing>
      </w:r>
      <w:r w:rsidR="00524430">
        <w:pict w14:anchorId="1EFB506E">
          <v:shape id="Text Box 2" style="position:absolute;left:0;text-align:left;margin-left:82pt;margin-top:-12.5pt;width:382.95pt;height:65.6pt;z-index:251658240;visibility:visible;mso-wrap-distance-top:3.6pt;mso-wrap-distance-bottom:3.6pt;mso-position-horizontal-relative:margin;mso-position-vertical-relative:text;mso-width-relative:margin;mso-height-relative:margin" o:spid="_x0000_s2069" stroked="f" type="#_x0000_t202">
            <v:textbox style="mso-next-textbox:#Text Box 2">
              <w:txbxContent>
                <w:p w:rsidRPr="00991C9B" w:rsidR="00332F0B" w:rsidP="006A629D" w:rsidRDefault="00332F0B" w14:paraId="34B010A8" w14:textId="77777777">
                  <w:pPr>
                    <w:jc w:val="left"/>
                    <w:rPr>
                      <w:b/>
                      <w:bCs/>
                      <w:color w:val="000000"/>
                      <w:sz w:val="32"/>
                      <w:szCs w:val="32"/>
                    </w:rPr>
                  </w:pPr>
                  <w:r w:rsidRPr="00991C9B">
                    <w:rPr>
                      <w:b/>
                      <w:bCs/>
                      <w:color w:val="000000"/>
                      <w:sz w:val="32"/>
                      <w:szCs w:val="32"/>
                    </w:rPr>
                    <w:t>Ain Shams University</w:t>
                  </w:r>
                  <w:r w:rsidRPr="00991C9B">
                    <w:rPr>
                      <w:color w:val="000000"/>
                      <w:sz w:val="32"/>
                      <w:szCs w:val="32"/>
                    </w:rPr>
                    <w:br/>
                  </w:r>
                  <w:r w:rsidRPr="00991C9B">
                    <w:rPr>
                      <w:b/>
                      <w:bCs/>
                      <w:color w:val="000000"/>
                      <w:sz w:val="32"/>
                      <w:szCs w:val="32"/>
                    </w:rPr>
                    <w:t>Faculty of Computer &amp; Information Sciences</w:t>
                  </w:r>
                </w:p>
                <w:p w:rsidRPr="00991C9B" w:rsidR="00332F0B" w:rsidP="006A629D" w:rsidRDefault="00332F0B" w14:paraId="617BBBBF" w14:textId="77777777">
                  <w:pPr>
                    <w:jc w:val="left"/>
                    <w:rPr>
                      <w:sz w:val="32"/>
                      <w:szCs w:val="32"/>
                    </w:rPr>
                  </w:pPr>
                  <w:r w:rsidRPr="00991C9B">
                    <w:rPr>
                      <w:b/>
                      <w:bCs/>
                      <w:color w:val="000000"/>
                      <w:sz w:val="32"/>
                      <w:szCs w:val="32"/>
                    </w:rPr>
                    <w:t>Computer Science Department</w:t>
                  </w:r>
                </w:p>
              </w:txbxContent>
            </v:textbox>
            <w10:wrap type="square" anchorx="margin"/>
          </v:shape>
        </w:pict>
      </w:r>
      <w:r w:rsidR="00524430">
        <w:pict w14:anchorId="5B382DA3">
          <v:shape id="_x0000_s2071" style="position:absolute;left:0;text-align:left;margin-left:182.05pt;margin-top:577.35pt;width:104.6pt;height:40.75pt;z-index:251658242;mso-position-horizontal-relative:margin;mso-position-vertical-relative:text" stroked="f" type="#_x0000_t202">
            <v:textbox style="mso-next-textbox:#_x0000_s2071">
              <w:txbxContent>
                <w:p w:rsidRPr="00BB072B" w:rsidR="00332F0B" w:rsidRDefault="00332F0B" w14:paraId="1A037C1D" w14:textId="266AEF01">
                  <w:pPr>
                    <w:jc w:val="center"/>
                    <w:rPr>
                      <w:b/>
                      <w:bCs/>
                      <w:sz w:val="28"/>
                      <w:szCs w:val="28"/>
                    </w:rPr>
                  </w:pPr>
                  <w:r w:rsidRPr="00BB072B">
                    <w:rPr>
                      <w:b/>
                      <w:bCs/>
                      <w:sz w:val="28"/>
                      <w:szCs w:val="28"/>
                    </w:rPr>
                    <w:t xml:space="preserve">July </w:t>
                  </w:r>
                  <w:r>
                    <w:rPr>
                      <w:b/>
                      <w:bCs/>
                      <w:sz w:val="28"/>
                      <w:szCs w:val="28"/>
                    </w:rPr>
                    <w:t>202</w:t>
                  </w:r>
                  <w:r w:rsidR="001877AC">
                    <w:rPr>
                      <w:b/>
                      <w:bCs/>
                      <w:sz w:val="28"/>
                      <w:szCs w:val="28"/>
                    </w:rPr>
                    <w:t>3</w:t>
                  </w:r>
                </w:p>
              </w:txbxContent>
            </v:textbox>
            <w10:wrap anchorx="margin"/>
          </v:shape>
        </w:pict>
      </w:r>
      <w:r w:rsidR="00524430">
        <w:pict w14:anchorId="153BAD78">
          <v:shape id="_x0000_s2072" style="position:absolute;left:0;text-align:left;margin-left:-9pt;margin-top:634.05pt;width:156pt;height:25.65pt;z-index:251658243;mso-position-horizontal-relative:margin;mso-position-vertical-relative:text" stroked="f" type="#_x0000_t202">
            <v:textbox style="mso-next-textbox:#_x0000_s2072">
              <w:txbxContent>
                <w:p w:rsidR="00332F0B" w:rsidRDefault="00332F0B" w14:paraId="7B631BDA" w14:textId="78051227"/>
              </w:txbxContent>
            </v:textbox>
            <w10:wrap anchorx="margin"/>
          </v:shape>
        </w:pict>
      </w:r>
      <w:r w:rsidR="00524430">
        <w:pict w14:anchorId="2D7A939C">
          <v:shape id="_x0000_s2073" style="position:absolute;left:0;text-align:left;margin-left:338pt;margin-top:633.55pt;width:156pt;height:25.65pt;z-index:251658244;mso-position-horizontal-relative:margin;mso-position-vertical-relative:text" stroked="f" type="#_x0000_t202">
            <v:textbox style="mso-next-textbox:#_x0000_s2073">
              <w:txbxContent>
                <w:p w:rsidR="00332F0B" w:rsidRDefault="00332F0B" w14:paraId="74303D13" w14:textId="6543E069"/>
              </w:txbxContent>
            </v:textbox>
            <w10:wrap anchorx="margin"/>
          </v:shape>
        </w:pict>
      </w:r>
    </w:p>
    <w:p w:rsidRPr="00D733EF" w:rsidR="009107F3" w:rsidP="00D733EF" w:rsidRDefault="003515AD" w14:paraId="66AAF8F5" w14:textId="21FB8587">
      <w:pPr>
        <w:spacing w:after="200" w:line="276" w:lineRule="auto"/>
        <w:rPr>
          <w:rFonts w:eastAsia="Cambria"/>
        </w:rPr>
        <w:sectPr w:rsidRPr="00D733EF" w:rsidR="009107F3">
          <w:headerReference w:type="default" r:id="rId14"/>
          <w:pgSz w:w="11907" w:h="16839"/>
          <w:pgMar w:top="1440" w:right="1440" w:bottom="1440" w:left="1440" w:header="720" w:footer="720" w:gutter="0"/>
          <w:pgNumType w:start="0"/>
          <w:cols w:space="720"/>
          <w:titlePg/>
        </w:sectPr>
      </w:pPr>
      <w:r>
        <w:pict w14:anchorId="0F796557">
          <v:shape id="_x0000_s2080" style="position:absolute;left:0;text-align:left;margin-left:51.85pt;margin-top:251.05pt;width:352.35pt;height:193.9pt;z-index:251658247;mso-position-horizontal-relative:margin" stroked="f" type="#_x0000_t202">
            <v:textbox style="mso-next-textbox:#_x0000_s2080">
              <w:txbxContent>
                <w:p w:rsidRPr="00D023E1" w:rsidR="00332F0B" w:rsidRDefault="00332F0B" w14:paraId="7BB1B6E7" w14:textId="77777777">
                  <w:pPr>
                    <w:jc w:val="center"/>
                    <w:rPr>
                      <w:b/>
                      <w:bCs/>
                      <w:sz w:val="36"/>
                      <w:szCs w:val="36"/>
                    </w:rPr>
                  </w:pPr>
                  <w:r w:rsidRPr="00D023E1">
                    <w:rPr>
                      <w:b/>
                      <w:bCs/>
                      <w:sz w:val="36"/>
                      <w:szCs w:val="36"/>
                    </w:rPr>
                    <w:t>By</w:t>
                  </w:r>
                  <w:r>
                    <w:rPr>
                      <w:b/>
                      <w:bCs/>
                      <w:sz w:val="36"/>
                      <w:szCs w:val="36"/>
                    </w:rPr>
                    <w:t>:</w:t>
                  </w:r>
                </w:p>
                <w:p w:rsidR="00332F0B" w:rsidRDefault="00332F0B" w14:paraId="6BC2B4ED" w14:textId="77777777">
                  <w:pPr>
                    <w:jc w:val="center"/>
                    <w:rPr>
                      <w:sz w:val="36"/>
                      <w:szCs w:val="36"/>
                    </w:rPr>
                  </w:pPr>
                </w:p>
                <w:p w:rsidR="00332F0B" w:rsidP="003515AD" w:rsidRDefault="00332F0B" w14:paraId="27A3CF6D" w14:textId="77777777">
                  <w:pPr>
                    <w:jc w:val="center"/>
                    <w:rPr>
                      <w:sz w:val="36"/>
                      <w:szCs w:val="36"/>
                    </w:rPr>
                  </w:pPr>
                  <w:r>
                    <w:rPr>
                      <w:sz w:val="36"/>
                      <w:szCs w:val="36"/>
                    </w:rPr>
                    <w:t>Aisha Soliman [C</w:t>
                  </w:r>
                  <w:r w:rsidR="00353E2C">
                    <w:rPr>
                      <w:sz w:val="36"/>
                      <w:szCs w:val="36"/>
                    </w:rPr>
                    <w:t>omputer</w:t>
                  </w:r>
                  <w:r w:rsidR="003515AD">
                    <w:rPr>
                      <w:sz w:val="36"/>
                      <w:szCs w:val="36"/>
                    </w:rPr>
                    <w:t xml:space="preserve"> Science</w:t>
                  </w:r>
                  <w:r>
                    <w:rPr>
                      <w:sz w:val="36"/>
                      <w:szCs w:val="36"/>
                    </w:rPr>
                    <w:t>]</w:t>
                  </w:r>
                </w:p>
                <w:p w:rsidR="00332F0B" w:rsidP="004B3552" w:rsidRDefault="00332F0B" w14:paraId="52594EA8" w14:textId="77777777">
                  <w:pPr>
                    <w:jc w:val="center"/>
                    <w:rPr>
                      <w:sz w:val="36"/>
                      <w:szCs w:val="36"/>
                    </w:rPr>
                  </w:pPr>
                  <w:r>
                    <w:rPr>
                      <w:sz w:val="36"/>
                      <w:szCs w:val="36"/>
                    </w:rPr>
                    <w:t xml:space="preserve">Mohammed Ashraf </w:t>
                  </w:r>
                  <w:r w:rsidR="003515AD">
                    <w:rPr>
                      <w:sz w:val="36"/>
                      <w:szCs w:val="36"/>
                    </w:rPr>
                    <w:t>[Computer Science]</w:t>
                  </w:r>
                </w:p>
                <w:p w:rsidR="004B3552" w:rsidP="003515AD" w:rsidRDefault="00332F0B" w14:paraId="0C1D22C2" w14:textId="54CB30A9">
                  <w:pPr>
                    <w:jc w:val="center"/>
                    <w:rPr>
                      <w:sz w:val="36"/>
                      <w:szCs w:val="36"/>
                    </w:rPr>
                  </w:pPr>
                  <w:r>
                    <w:rPr>
                      <w:sz w:val="36"/>
                      <w:szCs w:val="36"/>
                    </w:rPr>
                    <w:t xml:space="preserve">Mostafa Ashraf </w:t>
                  </w:r>
                  <w:r w:rsidR="003515AD">
                    <w:rPr>
                      <w:sz w:val="36"/>
                      <w:szCs w:val="36"/>
                    </w:rPr>
                    <w:t>[Computer</w:t>
                  </w:r>
                  <w:r w:rsidR="004B3552">
                    <w:rPr>
                      <w:sz w:val="36"/>
                      <w:szCs w:val="36"/>
                    </w:rPr>
                    <w:t xml:space="preserve"> </w:t>
                  </w:r>
                  <w:r w:rsidR="003515AD">
                    <w:rPr>
                      <w:sz w:val="36"/>
                      <w:szCs w:val="36"/>
                    </w:rPr>
                    <w:t>Science]</w:t>
                  </w:r>
                </w:p>
                <w:p w:rsidRPr="00D023E1" w:rsidR="00332F0B" w:rsidP="003515AD" w:rsidRDefault="00332F0B" w14:paraId="472B5680" w14:textId="77777777">
                  <w:pPr>
                    <w:jc w:val="center"/>
                    <w:rPr>
                      <w:sz w:val="36"/>
                      <w:szCs w:val="36"/>
                    </w:rPr>
                  </w:pPr>
                  <w:r>
                    <w:rPr>
                      <w:sz w:val="36"/>
                      <w:szCs w:val="36"/>
                    </w:rPr>
                    <w:t xml:space="preserve">Mostafa Ayman </w:t>
                  </w:r>
                  <w:r w:rsidR="004B3552">
                    <w:rPr>
                      <w:sz w:val="36"/>
                      <w:szCs w:val="36"/>
                    </w:rPr>
                    <w:t>[Computer Science]</w:t>
                  </w:r>
                </w:p>
                <w:p w:rsidR="00332F0B" w:rsidP="003515AD" w:rsidRDefault="00332F0B" w14:paraId="64A253AD" w14:textId="77777777">
                  <w:pPr>
                    <w:jc w:val="center"/>
                    <w:rPr>
                      <w:sz w:val="36"/>
                      <w:szCs w:val="36"/>
                    </w:rPr>
                  </w:pPr>
                  <w:r>
                    <w:rPr>
                      <w:sz w:val="36"/>
                      <w:szCs w:val="36"/>
                    </w:rPr>
                    <w:t xml:space="preserve">Mostafa Labib </w:t>
                  </w:r>
                  <w:r w:rsidR="004B3552">
                    <w:rPr>
                      <w:sz w:val="36"/>
                      <w:szCs w:val="36"/>
                    </w:rPr>
                    <w:t>[Computer Science]</w:t>
                  </w:r>
                </w:p>
                <w:p w:rsidR="00332F0B" w:rsidP="003515AD" w:rsidRDefault="00332F0B" w14:paraId="4270F242" w14:textId="77777777">
                  <w:pPr>
                    <w:jc w:val="center"/>
                    <w:rPr>
                      <w:sz w:val="36"/>
                      <w:szCs w:val="36"/>
                    </w:rPr>
                  </w:pPr>
                  <w:r>
                    <w:rPr>
                      <w:sz w:val="36"/>
                      <w:szCs w:val="36"/>
                    </w:rPr>
                    <w:t xml:space="preserve">Mostafa Hesham </w:t>
                  </w:r>
                  <w:r w:rsidR="004B3552">
                    <w:rPr>
                      <w:sz w:val="36"/>
                      <w:szCs w:val="36"/>
                    </w:rPr>
                    <w:t>[Computer Science]</w:t>
                  </w:r>
                </w:p>
                <w:p w:rsidRPr="00D023E1" w:rsidR="00332F0B" w:rsidRDefault="00332F0B" w14:paraId="020AA2B9" w14:textId="77777777">
                  <w:pPr>
                    <w:jc w:val="center"/>
                    <w:rPr>
                      <w:sz w:val="36"/>
                      <w:szCs w:val="36"/>
                    </w:rPr>
                  </w:pPr>
                </w:p>
              </w:txbxContent>
            </v:textbox>
            <w10:wrap anchorx="margin"/>
          </v:shape>
        </w:pict>
      </w:r>
      <w:r w:rsidR="00E0728C">
        <w:rPr>
          <w:noProof/>
        </w:rPr>
        <w:drawing>
          <wp:anchor distT="0" distB="0" distL="114300" distR="114300" simplePos="0" relativeHeight="251658250" behindDoc="0" locked="0" layoutInCell="1" hidden="0" allowOverlap="1" wp14:anchorId="527D984B" wp14:editId="3748602B">
            <wp:simplePos x="0" y="0"/>
            <wp:positionH relativeFrom="column">
              <wp:posOffset>-171449</wp:posOffset>
            </wp:positionH>
            <wp:positionV relativeFrom="paragraph">
              <wp:posOffset>-190499</wp:posOffset>
            </wp:positionV>
            <wp:extent cx="1074420" cy="1120140"/>
            <wp:effectExtent l="0" t="0" r="0" b="0"/>
            <wp:wrapNone/>
            <wp:docPr id="3" name="Picture 3"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Logo&#10;&#10;Description automatically generated"/>
                    <pic:cNvPicPr preferRelativeResize="0"/>
                  </pic:nvPicPr>
                  <pic:blipFill>
                    <a:blip r:embed="rId13"/>
                    <a:srcRect/>
                    <a:stretch>
                      <a:fillRect/>
                    </a:stretch>
                  </pic:blipFill>
                  <pic:spPr>
                    <a:xfrm>
                      <a:off x="0" y="0"/>
                      <a:ext cx="1074420" cy="1120140"/>
                    </a:xfrm>
                    <a:prstGeom prst="rect">
                      <a:avLst/>
                    </a:prstGeom>
                    <a:ln/>
                  </pic:spPr>
                </pic:pic>
              </a:graphicData>
            </a:graphic>
          </wp:anchor>
        </w:drawing>
      </w:r>
      <w:r w:rsidR="00524430">
        <w:pict w14:anchorId="6E9E332D">
          <v:shape id="_x0000_s2075" style="position:absolute;left:0;text-align:left;margin-left:88pt;margin-top:-.75pt;width:382.95pt;height:65.6pt;z-index:251658245;visibility:visible;mso-wrap-distance-top:3.6pt;mso-wrap-distance-bottom:3.6pt;mso-position-horizontal-relative:margin;mso-position-vertical-relative:text;mso-width-relative:margin;mso-height-relative:margin" stroked="f" type="#_x0000_t202">
            <v:textbox style="mso-next-textbox:#_x0000_s2075">
              <w:txbxContent>
                <w:p w:rsidRPr="00991C9B" w:rsidR="00332F0B" w:rsidP="00D71CB2" w:rsidRDefault="00332F0B" w14:paraId="23E33847" w14:textId="7D310819">
                  <w:pPr>
                    <w:jc w:val="left"/>
                    <w:rPr>
                      <w:b/>
                      <w:bCs/>
                      <w:color w:val="000000"/>
                      <w:sz w:val="32"/>
                      <w:szCs w:val="32"/>
                    </w:rPr>
                  </w:pPr>
                  <w:r w:rsidRPr="00991C9B">
                    <w:rPr>
                      <w:b/>
                      <w:bCs/>
                      <w:color w:val="000000"/>
                      <w:sz w:val="32"/>
                      <w:szCs w:val="32"/>
                    </w:rPr>
                    <w:t>Ain</w:t>
                  </w:r>
                  <w:r>
                    <w:rPr>
                      <w:b/>
                      <w:bCs/>
                      <w:color w:val="000000"/>
                      <w:sz w:val="32"/>
                      <w:szCs w:val="32"/>
                    </w:rPr>
                    <w:t xml:space="preserve"> </w:t>
                  </w:r>
                  <w:r w:rsidRPr="00991C9B">
                    <w:rPr>
                      <w:b/>
                      <w:bCs/>
                      <w:color w:val="000000"/>
                      <w:sz w:val="32"/>
                      <w:szCs w:val="32"/>
                    </w:rPr>
                    <w:t>Shams University</w:t>
                  </w:r>
                  <w:r w:rsidRPr="00991C9B">
                    <w:rPr>
                      <w:color w:val="000000"/>
                      <w:sz w:val="32"/>
                      <w:szCs w:val="32"/>
                    </w:rPr>
                    <w:br/>
                  </w:r>
                  <w:r w:rsidRPr="00991C9B">
                    <w:rPr>
                      <w:b/>
                      <w:bCs/>
                      <w:color w:val="000000"/>
                      <w:sz w:val="32"/>
                      <w:szCs w:val="32"/>
                    </w:rPr>
                    <w:t>Faculty of Computer &amp; Information Sciences</w:t>
                  </w:r>
                </w:p>
                <w:p w:rsidRPr="00991C9B" w:rsidR="00332F0B" w:rsidP="00D71CB2" w:rsidRDefault="00332F0B" w14:paraId="5EF2D16F" w14:textId="77777777">
                  <w:pPr>
                    <w:jc w:val="left"/>
                    <w:rPr>
                      <w:sz w:val="32"/>
                      <w:szCs w:val="32"/>
                    </w:rPr>
                  </w:pPr>
                  <w:r w:rsidRPr="00991C9B">
                    <w:rPr>
                      <w:b/>
                      <w:bCs/>
                      <w:color w:val="000000"/>
                      <w:sz w:val="32"/>
                      <w:szCs w:val="32"/>
                    </w:rPr>
                    <w:t>Computer Science Department</w:t>
                  </w:r>
                </w:p>
              </w:txbxContent>
            </v:textbox>
            <w10:wrap type="square" anchorx="margin"/>
          </v:shape>
        </w:pict>
      </w:r>
      <w:r w:rsidR="00524430">
        <w:pict w14:anchorId="3F3169A9">
          <v:shape id="_x0000_s2078" style="position:absolute;left:0;text-align:left;margin-left:28.15pt;margin-top:467.45pt;width:395.6pt;height:204pt;z-index:251658248;mso-position-horizontal-relative:margin;mso-position-vertical-relative:text" stroked="f" type="#_x0000_t202">
            <v:textbox style="mso-next-textbox:#_x0000_s2078">
              <w:txbxContent>
                <w:p w:rsidRPr="00D023E1" w:rsidR="00332F0B" w:rsidRDefault="00332F0B" w14:paraId="65C3ACF1" w14:textId="72D14F81">
                  <w:pPr>
                    <w:jc w:val="center"/>
                    <w:rPr>
                      <w:b/>
                      <w:bCs/>
                      <w:sz w:val="36"/>
                      <w:szCs w:val="36"/>
                    </w:rPr>
                  </w:pPr>
                  <w:r w:rsidRPr="00D023E1">
                    <w:rPr>
                      <w:b/>
                      <w:bCs/>
                      <w:sz w:val="36"/>
                      <w:szCs w:val="36"/>
                    </w:rPr>
                    <w:t>Under Supervision of</w:t>
                  </w:r>
                  <w:r>
                    <w:rPr>
                      <w:b/>
                      <w:bCs/>
                      <w:sz w:val="36"/>
                      <w:szCs w:val="36"/>
                    </w:rPr>
                    <w:t>:</w:t>
                  </w:r>
                </w:p>
                <w:p w:rsidR="00332F0B" w:rsidRDefault="00332F0B" w14:paraId="1ECE8D78" w14:textId="77777777">
                  <w:pPr>
                    <w:jc w:val="center"/>
                  </w:pPr>
                </w:p>
                <w:p w:rsidR="00332F0B" w:rsidRDefault="00332F0B" w14:paraId="7515E7FE" w14:textId="6C1A471B">
                  <w:pPr>
                    <w:jc w:val="center"/>
                  </w:pPr>
                  <w:r>
                    <w:t>Sally S. Ismail</w:t>
                  </w:r>
                </w:p>
                <w:p w:rsidR="00332F0B" w:rsidRDefault="00332F0B" w14:paraId="6471EC57" w14:textId="0777C67B">
                  <w:pPr>
                    <w:jc w:val="center"/>
                  </w:pPr>
                  <w:r>
                    <w:t>Dr,</w:t>
                  </w:r>
                </w:p>
                <w:p w:rsidR="00332F0B" w:rsidRDefault="00332F0B" w14:paraId="0184A332" w14:textId="402375B6">
                  <w:pPr>
                    <w:jc w:val="center"/>
                  </w:pPr>
                  <w:r>
                    <w:t>Computer Science Department,</w:t>
                  </w:r>
                </w:p>
                <w:p w:rsidR="00332F0B" w:rsidRDefault="00332F0B" w14:paraId="5875639E" w14:textId="77777777">
                  <w:pPr>
                    <w:jc w:val="center"/>
                  </w:pPr>
                  <w:r>
                    <w:t>Faculty of Computer and Information Sciences,</w:t>
                  </w:r>
                </w:p>
                <w:p w:rsidR="00332F0B" w:rsidRDefault="00332F0B" w14:paraId="2A7B95EB" w14:textId="77777777">
                  <w:pPr>
                    <w:jc w:val="center"/>
                  </w:pPr>
                  <w:r>
                    <w:t>Ain Shams University.</w:t>
                  </w:r>
                </w:p>
                <w:p w:rsidR="00332F0B" w:rsidRDefault="00332F0B" w14:paraId="62331E6D" w14:textId="77777777">
                  <w:pPr>
                    <w:jc w:val="center"/>
                  </w:pPr>
                </w:p>
                <w:p w:rsidR="00C650AB" w:rsidRDefault="00C650AB" w14:paraId="13471E52" w14:textId="77777777">
                  <w:pPr>
                    <w:jc w:val="center"/>
                  </w:pPr>
                  <w:r w:rsidRPr="00C650AB">
                    <w:t>Asmaa Bahai Eldin Kassem</w:t>
                  </w:r>
                </w:p>
                <w:p w:rsidR="00332F0B" w:rsidRDefault="00332F0B" w14:paraId="07C5A424" w14:textId="08ED50F3">
                  <w:pPr>
                    <w:jc w:val="center"/>
                  </w:pPr>
                  <w:r>
                    <w:t>AL,</w:t>
                  </w:r>
                </w:p>
                <w:p w:rsidR="00332F0B" w:rsidRDefault="00332F0B" w14:paraId="4436B120" w14:textId="212D277A">
                  <w:pPr>
                    <w:jc w:val="center"/>
                  </w:pPr>
                  <w:r w:rsidRPr="00470BF9">
                    <w:t xml:space="preserve">Computer Science </w:t>
                  </w:r>
                  <w:r>
                    <w:t>Department,</w:t>
                  </w:r>
                </w:p>
                <w:p w:rsidR="00332F0B" w:rsidRDefault="00332F0B" w14:paraId="0135ED60" w14:textId="77777777">
                  <w:pPr>
                    <w:jc w:val="center"/>
                  </w:pPr>
                  <w:r>
                    <w:t>Faculty of Computer and Information Sciences,</w:t>
                  </w:r>
                </w:p>
                <w:p w:rsidR="00332F0B" w:rsidRDefault="00332F0B" w14:paraId="0CE019B3" w14:textId="77777777">
                  <w:pPr>
                    <w:jc w:val="center"/>
                  </w:pPr>
                  <w:r>
                    <w:t>Ain Shams University.</w:t>
                  </w:r>
                </w:p>
                <w:p w:rsidR="00332F0B" w:rsidRDefault="00332F0B" w14:paraId="0C46A6BF" w14:textId="77777777">
                  <w:pPr>
                    <w:jc w:val="center"/>
                  </w:pPr>
                </w:p>
              </w:txbxContent>
            </v:textbox>
            <w10:wrap anchorx="margin"/>
          </v:shape>
        </w:pict>
      </w:r>
      <w:r w:rsidR="00524430">
        <w:pict w14:anchorId="461E3238">
          <v:shape id="_x0000_s2076" style="position:absolute;left:0;text-align:left;margin-left:30pt;margin-top:153.75pt;width:407.2pt;height:44pt;z-index:251658246;visibility:visible;mso-height-percent:200;mso-wrap-distance-top:3.6pt;mso-wrap-distance-bottom:3.6pt;mso-position-horizontal-relative:margin;mso-position-vertical-relative:text;mso-height-percent:200;mso-width-relative:margin;mso-height-relative:margin" stroked="f" type="#_x0000_t202">
            <v:textbox style="mso-next-textbox:#_x0000_s2076;mso-fit-shape-to-text:t">
              <w:txbxContent>
                <w:p w:rsidRPr="0080427F" w:rsidR="00332F0B" w:rsidRDefault="00332F0B" w14:paraId="18ADB932" w14:textId="25F70C0A">
                  <w:pPr>
                    <w:jc w:val="center"/>
                    <w:rPr>
                      <w:sz w:val="64"/>
                      <w:szCs w:val="64"/>
                    </w:rPr>
                  </w:pPr>
                  <w:r>
                    <w:rPr>
                      <w:sz w:val="64"/>
                      <w:szCs w:val="64"/>
                    </w:rPr>
                    <w:t>Exam Generator</w:t>
                  </w:r>
                </w:p>
                <w:p w:rsidRPr="00D023E1" w:rsidR="00332F0B" w:rsidRDefault="00332F0B" w14:paraId="5BA66C68" w14:textId="77777777">
                  <w:pPr>
                    <w:jc w:val="center"/>
                    <w:rPr>
                      <w:color w:val="4F81BD" w:themeColor="accent1"/>
                      <w:sz w:val="44"/>
                      <w:szCs w:val="44"/>
                    </w:rPr>
                  </w:pPr>
                </w:p>
                <w:p w:rsidRPr="00D023E1" w:rsidR="00332F0B" w:rsidP="006E4154" w:rsidRDefault="00332F0B" w14:paraId="1A99C94B" w14:textId="340D4955">
                  <w:pPr>
                    <w:rPr>
                      <w:i/>
                      <w:iCs/>
                      <w:color w:val="A6A6A6" w:themeColor="background1" w:themeShade="A6"/>
                      <w:sz w:val="56"/>
                      <w:szCs w:val="56"/>
                    </w:rPr>
                  </w:pPr>
                </w:p>
              </w:txbxContent>
            </v:textbox>
            <w10:wrap type="square" anchorx="margin"/>
          </v:shape>
        </w:pict>
      </w:r>
    </w:p>
    <w:p w:rsidR="009107F3" w:rsidRDefault="009107F3" w14:paraId="07646BFF" w14:textId="77777777">
      <w:pPr>
        <w:rPr>
          <w:color w:val="808080"/>
          <w:sz w:val="28"/>
          <w:szCs w:val="28"/>
        </w:rPr>
      </w:pPr>
    </w:p>
    <w:p w:rsidR="009107F3" w:rsidRDefault="00E0728C" w14:paraId="328FD327" w14:textId="77777777">
      <w:pPr>
        <w:pStyle w:val="Heading1"/>
      </w:pPr>
      <w:bookmarkStart w:name="_Toc139422783" w:id="0"/>
      <w:r>
        <w:t>Abstract</w:t>
      </w:r>
      <w:bookmarkEnd w:id="0"/>
    </w:p>
    <w:p w:rsidRPr="00C45B4C" w:rsidR="001401C1" w:rsidP="001401C1" w:rsidRDefault="001401C1" w14:paraId="1842C434" w14:textId="77777777">
      <w:r>
        <w:rPr>
          <w:rStyle w:val="ui-provider"/>
        </w:rPr>
        <w:t xml:space="preserve">Question Generation (QG) is a branch of Natural Language Processing (NLP). It aims to generate natural language questions based on given contents. It’s a combination of natural language understanding (NLU) and natural language generation (NLG) tasks. The purpose of this paper is to develop an end-to-end question generation system which can be used in real-world applications for educational purposes. Crafting exam-style questions is an essential component of education, it serves diverse objectives where both the students and educators can use it </w:t>
      </w:r>
      <w:r>
        <w:t>to facilitate the education process</w:t>
      </w:r>
      <w:r>
        <w:rPr>
          <w:rStyle w:val="ui-provider"/>
        </w:rPr>
        <w:t xml:space="preserve">. </w:t>
      </w:r>
      <w:r>
        <w:t>We propose a pipelined system composed of two modules, an Answer Extraction module, and a Question Generation module. The Answer Extraction module is an encoder-decoder model that extracts question-worthy key-phrases from contexts. The Question Generation module consists of a set of specialized models finetuned on different types of questions that are generated in an end-to-end manner. The types of questions that can be generated by our system are: WH, MCQ, complete, and true/false. Evaluation of the models in our pipeline shows that our proposed system can generate educationally meaningful question-answer pairs with only context paragraphs as input, demonstrating the practicality of using automatic question generation.</w:t>
      </w:r>
    </w:p>
    <w:p w:rsidR="009107F3" w:rsidRDefault="009107F3" w14:paraId="7432DC46" w14:textId="77777777">
      <w:pPr>
        <w:rPr>
          <w:color w:val="808080"/>
          <w:sz w:val="28"/>
          <w:szCs w:val="28"/>
        </w:rPr>
      </w:pPr>
    </w:p>
    <w:p w:rsidR="009107F3" w:rsidRDefault="009107F3" w14:paraId="5E395FAA" w14:textId="77777777">
      <w:pPr>
        <w:rPr>
          <w:color w:val="808080"/>
          <w:sz w:val="28"/>
          <w:szCs w:val="28"/>
        </w:rPr>
      </w:pPr>
    </w:p>
    <w:p w:rsidR="009107F3" w:rsidRDefault="009107F3" w14:paraId="5A17EEDF" w14:textId="77777777">
      <w:pPr>
        <w:rPr>
          <w:color w:val="808080"/>
          <w:sz w:val="28"/>
          <w:szCs w:val="28"/>
        </w:rPr>
      </w:pPr>
    </w:p>
    <w:p w:rsidR="009107F3" w:rsidRDefault="009107F3" w14:paraId="6333D35A" w14:textId="77777777">
      <w:pPr>
        <w:rPr>
          <w:color w:val="808080"/>
          <w:sz w:val="28"/>
          <w:szCs w:val="28"/>
        </w:rPr>
      </w:pPr>
    </w:p>
    <w:p w:rsidR="009107F3" w:rsidRDefault="009107F3" w14:paraId="56400494" w14:textId="77777777">
      <w:pPr>
        <w:rPr>
          <w:color w:val="808080"/>
          <w:sz w:val="28"/>
          <w:szCs w:val="28"/>
        </w:rPr>
      </w:pPr>
    </w:p>
    <w:p w:rsidR="009107F3" w:rsidRDefault="009107F3" w14:paraId="70FC7648" w14:textId="77777777">
      <w:pPr>
        <w:rPr>
          <w:color w:val="808080"/>
          <w:sz w:val="28"/>
          <w:szCs w:val="28"/>
        </w:rPr>
      </w:pPr>
    </w:p>
    <w:p w:rsidR="009107F3" w:rsidRDefault="009107F3" w14:paraId="2052A42A" w14:textId="77777777">
      <w:pPr>
        <w:rPr>
          <w:color w:val="808080"/>
          <w:sz w:val="28"/>
          <w:szCs w:val="28"/>
        </w:rPr>
      </w:pPr>
    </w:p>
    <w:p w:rsidR="009107F3" w:rsidRDefault="009107F3" w14:paraId="1D70AA6A" w14:textId="77777777">
      <w:pPr>
        <w:rPr>
          <w:color w:val="808080"/>
          <w:sz w:val="28"/>
          <w:szCs w:val="28"/>
        </w:rPr>
      </w:pPr>
    </w:p>
    <w:p w:rsidR="009107F3" w:rsidRDefault="009107F3" w14:paraId="06465F1B" w14:textId="77777777">
      <w:pPr>
        <w:rPr>
          <w:color w:val="808080"/>
          <w:sz w:val="28"/>
          <w:szCs w:val="28"/>
        </w:rPr>
      </w:pPr>
    </w:p>
    <w:p w:rsidR="009107F3" w:rsidRDefault="009107F3" w14:paraId="54BB43EF" w14:textId="77777777">
      <w:pPr>
        <w:rPr>
          <w:color w:val="808080"/>
          <w:sz w:val="28"/>
          <w:szCs w:val="28"/>
        </w:rPr>
      </w:pPr>
    </w:p>
    <w:p w:rsidR="009107F3" w:rsidRDefault="009107F3" w14:paraId="2F29F959" w14:textId="77777777">
      <w:pPr>
        <w:rPr>
          <w:color w:val="808080"/>
          <w:sz w:val="28"/>
          <w:szCs w:val="28"/>
        </w:rPr>
      </w:pPr>
    </w:p>
    <w:p w:rsidR="009107F3" w:rsidRDefault="009107F3" w14:paraId="784F96C8" w14:textId="77777777">
      <w:pPr>
        <w:rPr>
          <w:color w:val="808080"/>
          <w:sz w:val="28"/>
          <w:szCs w:val="28"/>
        </w:rPr>
      </w:pPr>
    </w:p>
    <w:p w:rsidR="009107F3" w:rsidRDefault="009107F3" w14:paraId="2058737D" w14:textId="77777777">
      <w:pPr>
        <w:rPr>
          <w:color w:val="808080"/>
          <w:sz w:val="28"/>
          <w:szCs w:val="28"/>
        </w:rPr>
      </w:pPr>
    </w:p>
    <w:p w:rsidR="009107F3" w:rsidRDefault="009107F3" w14:paraId="7C534D8F" w14:textId="77777777">
      <w:pPr>
        <w:rPr>
          <w:color w:val="808080"/>
          <w:sz w:val="28"/>
          <w:szCs w:val="28"/>
        </w:rPr>
      </w:pPr>
    </w:p>
    <w:p w:rsidR="009107F3" w:rsidRDefault="009107F3" w14:paraId="22D36E46" w14:textId="77777777">
      <w:pPr>
        <w:rPr>
          <w:color w:val="808080"/>
          <w:sz w:val="28"/>
          <w:szCs w:val="28"/>
        </w:rPr>
      </w:pPr>
    </w:p>
    <w:p w:rsidR="009107F3" w:rsidRDefault="009107F3" w14:paraId="243A28B5" w14:textId="77777777">
      <w:pPr>
        <w:rPr>
          <w:color w:val="808080"/>
          <w:sz w:val="28"/>
          <w:szCs w:val="28"/>
        </w:rPr>
      </w:pPr>
    </w:p>
    <w:p w:rsidR="009107F3" w:rsidRDefault="009107F3" w14:paraId="663860D9" w14:textId="77777777">
      <w:pPr>
        <w:rPr>
          <w:color w:val="808080"/>
          <w:sz w:val="28"/>
          <w:szCs w:val="28"/>
        </w:rPr>
      </w:pPr>
    </w:p>
    <w:p w:rsidR="009107F3" w:rsidRDefault="009107F3" w14:paraId="1BE84E69" w14:textId="77777777">
      <w:pPr>
        <w:rPr>
          <w:color w:val="808080"/>
          <w:sz w:val="28"/>
          <w:szCs w:val="28"/>
        </w:rPr>
      </w:pPr>
    </w:p>
    <w:p w:rsidR="009107F3" w:rsidRDefault="009107F3" w14:paraId="3A14C300" w14:textId="77777777">
      <w:pPr>
        <w:rPr>
          <w:color w:val="808080"/>
          <w:sz w:val="28"/>
          <w:szCs w:val="28"/>
        </w:rPr>
      </w:pPr>
    </w:p>
    <w:p w:rsidR="009107F3" w:rsidRDefault="009107F3" w14:paraId="49899AF6" w14:textId="77777777">
      <w:pPr>
        <w:rPr>
          <w:color w:val="808080"/>
          <w:sz w:val="28"/>
          <w:szCs w:val="28"/>
        </w:rPr>
      </w:pPr>
    </w:p>
    <w:p w:rsidR="009107F3" w:rsidRDefault="009107F3" w14:paraId="3F0A9F8A" w14:textId="77777777">
      <w:pPr>
        <w:rPr>
          <w:color w:val="808080"/>
          <w:sz w:val="28"/>
          <w:szCs w:val="28"/>
        </w:rPr>
      </w:pPr>
    </w:p>
    <w:p w:rsidR="009107F3" w:rsidRDefault="009107F3" w14:paraId="1597589D" w14:textId="77777777">
      <w:pPr>
        <w:rPr>
          <w:color w:val="808080"/>
          <w:sz w:val="28"/>
          <w:szCs w:val="28"/>
        </w:rPr>
      </w:pPr>
    </w:p>
    <w:p w:rsidR="009107F3" w:rsidRDefault="009107F3" w14:paraId="6A2F2C97" w14:textId="77777777">
      <w:pPr>
        <w:rPr>
          <w:color w:val="808080"/>
          <w:sz w:val="28"/>
          <w:szCs w:val="28"/>
        </w:rPr>
      </w:pPr>
    </w:p>
    <w:p w:rsidR="009107F3" w:rsidRDefault="009107F3" w14:paraId="2ECE877B" w14:textId="77777777">
      <w:pPr>
        <w:rPr>
          <w:color w:val="808080"/>
          <w:sz w:val="28"/>
          <w:szCs w:val="28"/>
        </w:rPr>
      </w:pPr>
    </w:p>
    <w:p w:rsidR="009107F3" w:rsidRDefault="009107F3" w14:paraId="44303F5E" w14:textId="77777777">
      <w:pPr>
        <w:rPr>
          <w:color w:val="808080"/>
          <w:sz w:val="28"/>
          <w:szCs w:val="28"/>
        </w:rPr>
      </w:pPr>
    </w:p>
    <w:p w:rsidR="00592FC9" w:rsidP="00592FC9" w:rsidRDefault="00592FC9" w14:paraId="3D560F66" w14:textId="77777777">
      <w:pPr>
        <w:rPr>
          <w:color w:val="808080"/>
          <w:sz w:val="28"/>
          <w:szCs w:val="28"/>
        </w:rPr>
      </w:pPr>
    </w:p>
    <w:p w:rsidR="009107F3" w:rsidP="00592FC9" w:rsidRDefault="00E0728C" w14:paraId="3534AD16" w14:textId="60B93C95">
      <w:pPr>
        <w:jc w:val="center"/>
        <w:rPr>
          <w:rFonts w:ascii="Georgia" w:hAnsi="Georgia" w:eastAsia="Georgia" w:cs="Georgia"/>
          <w:b/>
          <w:sz w:val="36"/>
          <w:szCs w:val="36"/>
        </w:rPr>
      </w:pPr>
      <w:r>
        <w:rPr>
          <w:rFonts w:ascii="Georgia" w:hAnsi="Georgia" w:eastAsia="Georgia" w:cs="Georgia"/>
          <w:b/>
          <w:sz w:val="36"/>
          <w:szCs w:val="36"/>
        </w:rPr>
        <w:t>Table of Contents</w:t>
      </w:r>
    </w:p>
    <w:p w:rsidR="009107F3" w:rsidRDefault="009107F3" w14:paraId="40E0E428" w14:textId="77777777">
      <w:pPr>
        <w:jc w:val="center"/>
        <w:rPr>
          <w:rFonts w:ascii="Georgia" w:hAnsi="Georgia" w:eastAsia="Georgia" w:cs="Georgia"/>
          <w:b/>
          <w:sz w:val="32"/>
          <w:szCs w:val="32"/>
        </w:rPr>
      </w:pPr>
    </w:p>
    <w:sdt>
      <w:sdtPr>
        <w:id w:val="795809998"/>
        <w:docPartObj>
          <w:docPartGallery w:val="Table of Contents"/>
          <w:docPartUnique/>
        </w:docPartObj>
      </w:sdtPr>
      <w:sdtContent>
        <w:p w:rsidR="00741348" w:rsidRDefault="00E0728C" w14:paraId="40BC005B" w14:textId="214D2CB3">
          <w:pPr>
            <w:pStyle w:val="TOC1"/>
            <w:tabs>
              <w:tab w:val="right" w:pos="9017"/>
            </w:tabs>
            <w:rPr>
              <w:rFonts w:asciiTheme="minorHAnsi" w:hAnsiTheme="minorHAnsi" w:eastAsiaTheme="minorEastAsia" w:cstheme="minorBidi"/>
              <w:noProof/>
              <w:kern w:val="2"/>
              <w:sz w:val="22"/>
              <w:szCs w:val="22"/>
              <w14:ligatures w14:val="standardContextual"/>
            </w:rPr>
          </w:pPr>
          <w:r>
            <w:fldChar w:fldCharType="begin"/>
          </w:r>
          <w:r>
            <w:instrText xml:space="preserve"> TOC \h \u \z </w:instrText>
          </w:r>
          <w:r>
            <w:fldChar w:fldCharType="separate"/>
          </w:r>
          <w:hyperlink w:history="1" w:anchor="_Toc139422783">
            <w:r w:rsidRPr="00213D1D" w:rsidR="00741348">
              <w:rPr>
                <w:rStyle w:val="Hyperlink"/>
                <w:rFonts w:eastAsia="Cambria"/>
                <w:noProof/>
              </w:rPr>
              <w:t>Abstract</w:t>
            </w:r>
            <w:r w:rsidR="00741348">
              <w:rPr>
                <w:noProof/>
                <w:webHidden/>
              </w:rPr>
              <w:tab/>
            </w:r>
            <w:r w:rsidR="00741348">
              <w:rPr>
                <w:noProof/>
                <w:webHidden/>
              </w:rPr>
              <w:fldChar w:fldCharType="begin"/>
            </w:r>
            <w:r w:rsidR="00741348">
              <w:rPr>
                <w:noProof/>
                <w:webHidden/>
              </w:rPr>
              <w:instrText xml:space="preserve"> PAGEREF _Toc139422783 \h </w:instrText>
            </w:r>
            <w:r w:rsidR="00741348">
              <w:rPr>
                <w:noProof/>
                <w:webHidden/>
              </w:rPr>
            </w:r>
            <w:r w:rsidR="00741348">
              <w:rPr>
                <w:noProof/>
                <w:webHidden/>
              </w:rPr>
              <w:fldChar w:fldCharType="separate"/>
            </w:r>
            <w:r w:rsidR="00741348">
              <w:rPr>
                <w:noProof/>
                <w:webHidden/>
              </w:rPr>
              <w:t>1</w:t>
            </w:r>
            <w:r w:rsidR="00741348">
              <w:rPr>
                <w:noProof/>
                <w:webHidden/>
              </w:rPr>
              <w:fldChar w:fldCharType="end"/>
            </w:r>
          </w:hyperlink>
        </w:p>
        <w:p w:rsidR="00741348" w:rsidRDefault="00F76AB7" w14:paraId="076675B5" w14:textId="4A0A4B89">
          <w:pPr>
            <w:pStyle w:val="TOC1"/>
            <w:tabs>
              <w:tab w:val="right" w:pos="9017"/>
            </w:tabs>
            <w:rPr>
              <w:rFonts w:asciiTheme="minorHAnsi" w:hAnsiTheme="minorHAnsi" w:eastAsiaTheme="minorEastAsia" w:cstheme="minorBidi"/>
              <w:noProof/>
              <w:kern w:val="2"/>
              <w:sz w:val="22"/>
              <w:szCs w:val="22"/>
              <w14:ligatures w14:val="standardContextual"/>
            </w:rPr>
          </w:pPr>
          <w:hyperlink w:history="1" w:anchor="_Toc139422784">
            <w:r w:rsidRPr="00213D1D" w:rsidR="00741348">
              <w:rPr>
                <w:rStyle w:val="Hyperlink"/>
                <w:rFonts w:eastAsia="Cambria"/>
                <w:noProof/>
              </w:rPr>
              <w:t>List of Figures</w:t>
            </w:r>
            <w:r w:rsidR="00741348">
              <w:rPr>
                <w:noProof/>
                <w:webHidden/>
              </w:rPr>
              <w:tab/>
            </w:r>
            <w:r w:rsidR="00741348">
              <w:rPr>
                <w:noProof/>
                <w:webHidden/>
              </w:rPr>
              <w:fldChar w:fldCharType="begin"/>
            </w:r>
            <w:r w:rsidR="00741348">
              <w:rPr>
                <w:noProof/>
                <w:webHidden/>
              </w:rPr>
              <w:instrText xml:space="preserve"> PAGEREF _Toc139422784 \h </w:instrText>
            </w:r>
            <w:r w:rsidR="00741348">
              <w:rPr>
                <w:noProof/>
                <w:webHidden/>
              </w:rPr>
            </w:r>
            <w:r w:rsidR="00741348">
              <w:rPr>
                <w:noProof/>
                <w:webHidden/>
              </w:rPr>
              <w:fldChar w:fldCharType="separate"/>
            </w:r>
            <w:r w:rsidR="00741348">
              <w:rPr>
                <w:noProof/>
                <w:webHidden/>
              </w:rPr>
              <w:t>4</w:t>
            </w:r>
            <w:r w:rsidR="00741348">
              <w:rPr>
                <w:noProof/>
                <w:webHidden/>
              </w:rPr>
              <w:fldChar w:fldCharType="end"/>
            </w:r>
          </w:hyperlink>
        </w:p>
        <w:p w:rsidR="00741348" w:rsidRDefault="00F76AB7" w14:paraId="00BE61A5" w14:textId="5C13CA19">
          <w:pPr>
            <w:pStyle w:val="TOC1"/>
            <w:tabs>
              <w:tab w:val="right" w:pos="9017"/>
            </w:tabs>
            <w:rPr>
              <w:rFonts w:asciiTheme="minorHAnsi" w:hAnsiTheme="minorHAnsi" w:eastAsiaTheme="minorEastAsia" w:cstheme="minorBidi"/>
              <w:noProof/>
              <w:kern w:val="2"/>
              <w:sz w:val="22"/>
              <w:szCs w:val="22"/>
              <w14:ligatures w14:val="standardContextual"/>
            </w:rPr>
          </w:pPr>
          <w:hyperlink w:history="1" w:anchor="_Toc139422785">
            <w:r w:rsidRPr="00213D1D" w:rsidR="00741348">
              <w:rPr>
                <w:rStyle w:val="Hyperlink"/>
                <w:rFonts w:eastAsia="Cambria"/>
                <w:noProof/>
              </w:rPr>
              <w:t>List of Abbreviations</w:t>
            </w:r>
            <w:r w:rsidR="00741348">
              <w:rPr>
                <w:noProof/>
                <w:webHidden/>
              </w:rPr>
              <w:tab/>
            </w:r>
            <w:r w:rsidR="00741348">
              <w:rPr>
                <w:noProof/>
                <w:webHidden/>
              </w:rPr>
              <w:fldChar w:fldCharType="begin"/>
            </w:r>
            <w:r w:rsidR="00741348">
              <w:rPr>
                <w:noProof/>
                <w:webHidden/>
              </w:rPr>
              <w:instrText xml:space="preserve"> PAGEREF _Toc139422785 \h </w:instrText>
            </w:r>
            <w:r w:rsidR="00741348">
              <w:rPr>
                <w:noProof/>
                <w:webHidden/>
              </w:rPr>
            </w:r>
            <w:r w:rsidR="00741348">
              <w:rPr>
                <w:noProof/>
                <w:webHidden/>
              </w:rPr>
              <w:fldChar w:fldCharType="separate"/>
            </w:r>
            <w:r w:rsidR="00741348">
              <w:rPr>
                <w:noProof/>
                <w:webHidden/>
              </w:rPr>
              <w:t>5</w:t>
            </w:r>
            <w:r w:rsidR="00741348">
              <w:rPr>
                <w:noProof/>
                <w:webHidden/>
              </w:rPr>
              <w:fldChar w:fldCharType="end"/>
            </w:r>
          </w:hyperlink>
        </w:p>
        <w:p w:rsidR="00741348" w:rsidRDefault="00F76AB7" w14:paraId="22B4B5F5" w14:textId="2ED4D8F7">
          <w:pPr>
            <w:pStyle w:val="TOC1"/>
            <w:tabs>
              <w:tab w:val="left" w:pos="480"/>
              <w:tab w:val="right" w:pos="9017"/>
            </w:tabs>
            <w:rPr>
              <w:rFonts w:asciiTheme="minorHAnsi" w:hAnsiTheme="minorHAnsi" w:eastAsiaTheme="minorEastAsia" w:cstheme="minorBidi"/>
              <w:noProof/>
              <w:kern w:val="2"/>
              <w:sz w:val="22"/>
              <w:szCs w:val="22"/>
              <w14:ligatures w14:val="standardContextual"/>
            </w:rPr>
          </w:pPr>
          <w:hyperlink w:history="1" w:anchor="_Toc139422786">
            <w:r w:rsidRPr="00213D1D" w:rsidR="00741348">
              <w:rPr>
                <w:rStyle w:val="Hyperlink"/>
                <w:rFonts w:eastAsia="Cambria"/>
                <w:noProof/>
              </w:rPr>
              <w:t>1-</w:t>
            </w:r>
            <w:r w:rsidR="00741348">
              <w:rPr>
                <w:rFonts w:asciiTheme="minorHAnsi" w:hAnsiTheme="minorHAnsi" w:eastAsiaTheme="minorEastAsia" w:cstheme="minorBidi"/>
                <w:noProof/>
                <w:kern w:val="2"/>
                <w:sz w:val="22"/>
                <w:szCs w:val="22"/>
                <w14:ligatures w14:val="standardContextual"/>
              </w:rPr>
              <w:tab/>
            </w:r>
            <w:r w:rsidRPr="00213D1D" w:rsidR="00741348">
              <w:rPr>
                <w:rStyle w:val="Hyperlink"/>
                <w:rFonts w:eastAsia="Cambria"/>
                <w:noProof/>
              </w:rPr>
              <w:t>Introduction</w:t>
            </w:r>
            <w:r w:rsidR="00741348">
              <w:rPr>
                <w:noProof/>
                <w:webHidden/>
              </w:rPr>
              <w:tab/>
            </w:r>
            <w:r w:rsidR="00741348">
              <w:rPr>
                <w:noProof/>
                <w:webHidden/>
              </w:rPr>
              <w:fldChar w:fldCharType="begin"/>
            </w:r>
            <w:r w:rsidR="00741348">
              <w:rPr>
                <w:noProof/>
                <w:webHidden/>
              </w:rPr>
              <w:instrText xml:space="preserve"> PAGEREF _Toc139422786 \h </w:instrText>
            </w:r>
            <w:r w:rsidR="00741348">
              <w:rPr>
                <w:noProof/>
                <w:webHidden/>
              </w:rPr>
            </w:r>
            <w:r w:rsidR="00741348">
              <w:rPr>
                <w:noProof/>
                <w:webHidden/>
              </w:rPr>
              <w:fldChar w:fldCharType="separate"/>
            </w:r>
            <w:r w:rsidR="00741348">
              <w:rPr>
                <w:noProof/>
                <w:webHidden/>
              </w:rPr>
              <w:t>1</w:t>
            </w:r>
            <w:r w:rsidR="00741348">
              <w:rPr>
                <w:noProof/>
                <w:webHidden/>
              </w:rPr>
              <w:fldChar w:fldCharType="end"/>
            </w:r>
          </w:hyperlink>
        </w:p>
        <w:p w:rsidR="00741348" w:rsidRDefault="00F76AB7" w14:paraId="09B548A2" w14:textId="700100C9">
          <w:pPr>
            <w:pStyle w:val="TOC2"/>
            <w:tabs>
              <w:tab w:val="right" w:pos="9017"/>
            </w:tabs>
            <w:rPr>
              <w:rFonts w:asciiTheme="minorHAnsi" w:hAnsiTheme="minorHAnsi" w:eastAsiaTheme="minorEastAsia" w:cstheme="minorBidi"/>
              <w:noProof/>
              <w:kern w:val="2"/>
              <w:sz w:val="22"/>
              <w:szCs w:val="22"/>
              <w14:ligatures w14:val="standardContextual"/>
            </w:rPr>
          </w:pPr>
          <w:hyperlink w:history="1" w:anchor="_Toc139422787">
            <w:r w:rsidRPr="00213D1D" w:rsidR="00741348">
              <w:rPr>
                <w:rStyle w:val="Hyperlink"/>
                <w:rFonts w:eastAsia="Cambria"/>
                <w:noProof/>
              </w:rPr>
              <w:t>1.1 Motivation</w:t>
            </w:r>
            <w:r w:rsidR="00741348">
              <w:rPr>
                <w:noProof/>
                <w:webHidden/>
              </w:rPr>
              <w:tab/>
            </w:r>
            <w:r w:rsidR="00741348">
              <w:rPr>
                <w:noProof/>
                <w:webHidden/>
              </w:rPr>
              <w:fldChar w:fldCharType="begin"/>
            </w:r>
            <w:r w:rsidR="00741348">
              <w:rPr>
                <w:noProof/>
                <w:webHidden/>
              </w:rPr>
              <w:instrText xml:space="preserve"> PAGEREF _Toc139422787 \h </w:instrText>
            </w:r>
            <w:r w:rsidR="00741348">
              <w:rPr>
                <w:noProof/>
                <w:webHidden/>
              </w:rPr>
            </w:r>
            <w:r w:rsidR="00741348">
              <w:rPr>
                <w:noProof/>
                <w:webHidden/>
              </w:rPr>
              <w:fldChar w:fldCharType="separate"/>
            </w:r>
            <w:r w:rsidR="00741348">
              <w:rPr>
                <w:noProof/>
                <w:webHidden/>
              </w:rPr>
              <w:t>1</w:t>
            </w:r>
            <w:r w:rsidR="00741348">
              <w:rPr>
                <w:noProof/>
                <w:webHidden/>
              </w:rPr>
              <w:fldChar w:fldCharType="end"/>
            </w:r>
          </w:hyperlink>
        </w:p>
        <w:p w:rsidR="00741348" w:rsidRDefault="00F76AB7" w14:paraId="0AB0188E" w14:textId="04FD6C02">
          <w:pPr>
            <w:pStyle w:val="TOC2"/>
            <w:tabs>
              <w:tab w:val="right" w:pos="9017"/>
            </w:tabs>
            <w:rPr>
              <w:rFonts w:asciiTheme="minorHAnsi" w:hAnsiTheme="minorHAnsi" w:eastAsiaTheme="minorEastAsia" w:cstheme="minorBidi"/>
              <w:noProof/>
              <w:kern w:val="2"/>
              <w:sz w:val="22"/>
              <w:szCs w:val="22"/>
              <w14:ligatures w14:val="standardContextual"/>
            </w:rPr>
          </w:pPr>
          <w:hyperlink w:history="1" w:anchor="_Toc139422788">
            <w:r w:rsidRPr="00213D1D" w:rsidR="00741348">
              <w:rPr>
                <w:rStyle w:val="Hyperlink"/>
                <w:rFonts w:eastAsia="Cambria"/>
                <w:noProof/>
              </w:rPr>
              <w:t>1.2 Problem Definition</w:t>
            </w:r>
            <w:r w:rsidR="00741348">
              <w:rPr>
                <w:noProof/>
                <w:webHidden/>
              </w:rPr>
              <w:tab/>
            </w:r>
            <w:r w:rsidR="00741348">
              <w:rPr>
                <w:noProof/>
                <w:webHidden/>
              </w:rPr>
              <w:fldChar w:fldCharType="begin"/>
            </w:r>
            <w:r w:rsidR="00741348">
              <w:rPr>
                <w:noProof/>
                <w:webHidden/>
              </w:rPr>
              <w:instrText xml:space="preserve"> PAGEREF _Toc139422788 \h </w:instrText>
            </w:r>
            <w:r w:rsidR="00741348">
              <w:rPr>
                <w:noProof/>
                <w:webHidden/>
              </w:rPr>
            </w:r>
            <w:r w:rsidR="00741348">
              <w:rPr>
                <w:noProof/>
                <w:webHidden/>
              </w:rPr>
              <w:fldChar w:fldCharType="separate"/>
            </w:r>
            <w:r w:rsidR="00741348">
              <w:rPr>
                <w:noProof/>
                <w:webHidden/>
              </w:rPr>
              <w:t>1</w:t>
            </w:r>
            <w:r w:rsidR="00741348">
              <w:rPr>
                <w:noProof/>
                <w:webHidden/>
              </w:rPr>
              <w:fldChar w:fldCharType="end"/>
            </w:r>
          </w:hyperlink>
        </w:p>
        <w:p w:rsidR="00741348" w:rsidRDefault="00F76AB7" w14:paraId="20AAA311" w14:textId="563F60B2">
          <w:pPr>
            <w:pStyle w:val="TOC2"/>
            <w:tabs>
              <w:tab w:val="right" w:pos="9017"/>
            </w:tabs>
            <w:rPr>
              <w:rFonts w:asciiTheme="minorHAnsi" w:hAnsiTheme="minorHAnsi" w:eastAsiaTheme="minorEastAsia" w:cstheme="minorBidi"/>
              <w:noProof/>
              <w:kern w:val="2"/>
              <w:sz w:val="22"/>
              <w:szCs w:val="22"/>
              <w14:ligatures w14:val="standardContextual"/>
            </w:rPr>
          </w:pPr>
          <w:hyperlink w:history="1" w:anchor="_Toc139422789">
            <w:r w:rsidRPr="00213D1D" w:rsidR="00741348">
              <w:rPr>
                <w:rStyle w:val="Hyperlink"/>
                <w:rFonts w:eastAsia="Cambria"/>
                <w:noProof/>
              </w:rPr>
              <w:t>1.3 Objective</w:t>
            </w:r>
            <w:r w:rsidR="00741348">
              <w:rPr>
                <w:noProof/>
                <w:webHidden/>
              </w:rPr>
              <w:tab/>
            </w:r>
            <w:r w:rsidR="00741348">
              <w:rPr>
                <w:noProof/>
                <w:webHidden/>
              </w:rPr>
              <w:fldChar w:fldCharType="begin"/>
            </w:r>
            <w:r w:rsidR="00741348">
              <w:rPr>
                <w:noProof/>
                <w:webHidden/>
              </w:rPr>
              <w:instrText xml:space="preserve"> PAGEREF _Toc139422789 \h </w:instrText>
            </w:r>
            <w:r w:rsidR="00741348">
              <w:rPr>
                <w:noProof/>
                <w:webHidden/>
              </w:rPr>
            </w:r>
            <w:r w:rsidR="00741348">
              <w:rPr>
                <w:noProof/>
                <w:webHidden/>
              </w:rPr>
              <w:fldChar w:fldCharType="separate"/>
            </w:r>
            <w:r w:rsidR="00741348">
              <w:rPr>
                <w:noProof/>
                <w:webHidden/>
              </w:rPr>
              <w:t>1</w:t>
            </w:r>
            <w:r w:rsidR="00741348">
              <w:rPr>
                <w:noProof/>
                <w:webHidden/>
              </w:rPr>
              <w:fldChar w:fldCharType="end"/>
            </w:r>
          </w:hyperlink>
        </w:p>
        <w:p w:rsidR="00741348" w:rsidRDefault="00F76AB7" w14:paraId="4D3E8A18" w14:textId="270D6F0A">
          <w:pPr>
            <w:pStyle w:val="TOC2"/>
            <w:tabs>
              <w:tab w:val="right" w:pos="9017"/>
            </w:tabs>
            <w:rPr>
              <w:rFonts w:asciiTheme="minorHAnsi" w:hAnsiTheme="minorHAnsi" w:eastAsiaTheme="minorEastAsia" w:cstheme="minorBidi"/>
              <w:noProof/>
              <w:kern w:val="2"/>
              <w:sz w:val="22"/>
              <w:szCs w:val="22"/>
              <w14:ligatures w14:val="standardContextual"/>
            </w:rPr>
          </w:pPr>
          <w:hyperlink w:history="1" w:anchor="_Toc139422790">
            <w:r w:rsidRPr="00213D1D" w:rsidR="00741348">
              <w:rPr>
                <w:rStyle w:val="Hyperlink"/>
                <w:rFonts w:eastAsia="Cambria"/>
                <w:noProof/>
              </w:rPr>
              <w:t>1.4 Time Plan</w:t>
            </w:r>
            <w:r w:rsidR="00741348">
              <w:rPr>
                <w:noProof/>
                <w:webHidden/>
              </w:rPr>
              <w:tab/>
            </w:r>
            <w:r w:rsidR="00741348">
              <w:rPr>
                <w:noProof/>
                <w:webHidden/>
              </w:rPr>
              <w:fldChar w:fldCharType="begin"/>
            </w:r>
            <w:r w:rsidR="00741348">
              <w:rPr>
                <w:noProof/>
                <w:webHidden/>
              </w:rPr>
              <w:instrText xml:space="preserve"> PAGEREF _Toc139422790 \h </w:instrText>
            </w:r>
            <w:r w:rsidR="00741348">
              <w:rPr>
                <w:noProof/>
                <w:webHidden/>
              </w:rPr>
            </w:r>
            <w:r w:rsidR="00741348">
              <w:rPr>
                <w:noProof/>
                <w:webHidden/>
              </w:rPr>
              <w:fldChar w:fldCharType="separate"/>
            </w:r>
            <w:r w:rsidR="00741348">
              <w:rPr>
                <w:noProof/>
                <w:webHidden/>
              </w:rPr>
              <w:t>2</w:t>
            </w:r>
            <w:r w:rsidR="00741348">
              <w:rPr>
                <w:noProof/>
                <w:webHidden/>
              </w:rPr>
              <w:fldChar w:fldCharType="end"/>
            </w:r>
          </w:hyperlink>
        </w:p>
        <w:p w:rsidR="00741348" w:rsidRDefault="00F76AB7" w14:paraId="7344A4C7" w14:textId="433DA315">
          <w:pPr>
            <w:pStyle w:val="TOC2"/>
            <w:tabs>
              <w:tab w:val="right" w:pos="9017"/>
            </w:tabs>
            <w:rPr>
              <w:rFonts w:asciiTheme="minorHAnsi" w:hAnsiTheme="minorHAnsi" w:eastAsiaTheme="minorEastAsia" w:cstheme="minorBidi"/>
              <w:noProof/>
              <w:kern w:val="2"/>
              <w:sz w:val="22"/>
              <w:szCs w:val="22"/>
              <w14:ligatures w14:val="standardContextual"/>
            </w:rPr>
          </w:pPr>
          <w:hyperlink w:history="1" w:anchor="_Toc139422791">
            <w:r w:rsidRPr="00213D1D" w:rsidR="00741348">
              <w:rPr>
                <w:rStyle w:val="Hyperlink"/>
                <w:rFonts w:eastAsia="Cambria"/>
                <w:noProof/>
              </w:rPr>
              <w:t>1.5 Document Organization</w:t>
            </w:r>
            <w:r w:rsidR="00741348">
              <w:rPr>
                <w:noProof/>
                <w:webHidden/>
              </w:rPr>
              <w:tab/>
            </w:r>
            <w:r w:rsidR="00741348">
              <w:rPr>
                <w:noProof/>
                <w:webHidden/>
              </w:rPr>
              <w:fldChar w:fldCharType="begin"/>
            </w:r>
            <w:r w:rsidR="00741348">
              <w:rPr>
                <w:noProof/>
                <w:webHidden/>
              </w:rPr>
              <w:instrText xml:space="preserve"> PAGEREF _Toc139422791 \h </w:instrText>
            </w:r>
            <w:r w:rsidR="00741348">
              <w:rPr>
                <w:noProof/>
                <w:webHidden/>
              </w:rPr>
            </w:r>
            <w:r w:rsidR="00741348">
              <w:rPr>
                <w:noProof/>
                <w:webHidden/>
              </w:rPr>
              <w:fldChar w:fldCharType="separate"/>
            </w:r>
            <w:r w:rsidR="00741348">
              <w:rPr>
                <w:noProof/>
                <w:webHidden/>
              </w:rPr>
              <w:t>2</w:t>
            </w:r>
            <w:r w:rsidR="00741348">
              <w:rPr>
                <w:noProof/>
                <w:webHidden/>
              </w:rPr>
              <w:fldChar w:fldCharType="end"/>
            </w:r>
          </w:hyperlink>
        </w:p>
        <w:p w:rsidR="00741348" w:rsidRDefault="00F76AB7" w14:paraId="2B725796" w14:textId="262D0508">
          <w:pPr>
            <w:pStyle w:val="TOC3"/>
            <w:tabs>
              <w:tab w:val="right" w:pos="9017"/>
            </w:tabs>
            <w:rPr>
              <w:rFonts w:asciiTheme="minorHAnsi" w:hAnsiTheme="minorHAnsi" w:eastAsiaTheme="minorEastAsia" w:cstheme="minorBidi"/>
              <w:noProof/>
              <w:kern w:val="2"/>
              <w:sz w:val="22"/>
              <w:szCs w:val="22"/>
              <w14:ligatures w14:val="standardContextual"/>
            </w:rPr>
          </w:pPr>
          <w:hyperlink w:history="1" w:anchor="_Toc139422792">
            <w:r w:rsidRPr="00213D1D" w:rsidR="00741348">
              <w:rPr>
                <w:rStyle w:val="Hyperlink"/>
                <w:rFonts w:eastAsia="Cambria"/>
                <w:noProof/>
              </w:rPr>
              <w:t>1.5.1 Chapter 2</w:t>
            </w:r>
            <w:r w:rsidR="00741348">
              <w:rPr>
                <w:noProof/>
                <w:webHidden/>
              </w:rPr>
              <w:tab/>
            </w:r>
            <w:r w:rsidR="00741348">
              <w:rPr>
                <w:noProof/>
                <w:webHidden/>
              </w:rPr>
              <w:fldChar w:fldCharType="begin"/>
            </w:r>
            <w:r w:rsidR="00741348">
              <w:rPr>
                <w:noProof/>
                <w:webHidden/>
              </w:rPr>
              <w:instrText xml:space="preserve"> PAGEREF _Toc139422792 \h </w:instrText>
            </w:r>
            <w:r w:rsidR="00741348">
              <w:rPr>
                <w:noProof/>
                <w:webHidden/>
              </w:rPr>
            </w:r>
            <w:r w:rsidR="00741348">
              <w:rPr>
                <w:noProof/>
                <w:webHidden/>
              </w:rPr>
              <w:fldChar w:fldCharType="separate"/>
            </w:r>
            <w:r w:rsidR="00741348">
              <w:rPr>
                <w:noProof/>
                <w:webHidden/>
              </w:rPr>
              <w:t>2</w:t>
            </w:r>
            <w:r w:rsidR="00741348">
              <w:rPr>
                <w:noProof/>
                <w:webHidden/>
              </w:rPr>
              <w:fldChar w:fldCharType="end"/>
            </w:r>
          </w:hyperlink>
        </w:p>
        <w:p w:rsidR="00741348" w:rsidRDefault="00F76AB7" w14:paraId="5C96E18B" w14:textId="6C6B1977">
          <w:pPr>
            <w:pStyle w:val="TOC3"/>
            <w:tabs>
              <w:tab w:val="right" w:pos="9017"/>
            </w:tabs>
            <w:rPr>
              <w:rFonts w:asciiTheme="minorHAnsi" w:hAnsiTheme="minorHAnsi" w:eastAsiaTheme="minorEastAsia" w:cstheme="minorBidi"/>
              <w:noProof/>
              <w:kern w:val="2"/>
              <w:sz w:val="22"/>
              <w:szCs w:val="22"/>
              <w14:ligatures w14:val="standardContextual"/>
            </w:rPr>
          </w:pPr>
          <w:hyperlink w:history="1" w:anchor="_Toc139422793">
            <w:r w:rsidRPr="00213D1D" w:rsidR="00741348">
              <w:rPr>
                <w:rStyle w:val="Hyperlink"/>
                <w:rFonts w:eastAsia="Cambria"/>
                <w:noProof/>
              </w:rPr>
              <w:t>1.5.2 Chapter 3</w:t>
            </w:r>
            <w:r w:rsidR="00741348">
              <w:rPr>
                <w:noProof/>
                <w:webHidden/>
              </w:rPr>
              <w:tab/>
            </w:r>
            <w:r w:rsidR="00741348">
              <w:rPr>
                <w:noProof/>
                <w:webHidden/>
              </w:rPr>
              <w:fldChar w:fldCharType="begin"/>
            </w:r>
            <w:r w:rsidR="00741348">
              <w:rPr>
                <w:noProof/>
                <w:webHidden/>
              </w:rPr>
              <w:instrText xml:space="preserve"> PAGEREF _Toc139422793 \h </w:instrText>
            </w:r>
            <w:r w:rsidR="00741348">
              <w:rPr>
                <w:noProof/>
                <w:webHidden/>
              </w:rPr>
            </w:r>
            <w:r w:rsidR="00741348">
              <w:rPr>
                <w:noProof/>
                <w:webHidden/>
              </w:rPr>
              <w:fldChar w:fldCharType="separate"/>
            </w:r>
            <w:r w:rsidR="00741348">
              <w:rPr>
                <w:noProof/>
                <w:webHidden/>
              </w:rPr>
              <w:t>2</w:t>
            </w:r>
            <w:r w:rsidR="00741348">
              <w:rPr>
                <w:noProof/>
                <w:webHidden/>
              </w:rPr>
              <w:fldChar w:fldCharType="end"/>
            </w:r>
          </w:hyperlink>
        </w:p>
        <w:p w:rsidR="00741348" w:rsidRDefault="00F76AB7" w14:paraId="23577959" w14:textId="69BFA8D2">
          <w:pPr>
            <w:pStyle w:val="TOC3"/>
            <w:tabs>
              <w:tab w:val="right" w:pos="9017"/>
            </w:tabs>
            <w:rPr>
              <w:rFonts w:asciiTheme="minorHAnsi" w:hAnsiTheme="minorHAnsi" w:eastAsiaTheme="minorEastAsia" w:cstheme="minorBidi"/>
              <w:noProof/>
              <w:kern w:val="2"/>
              <w:sz w:val="22"/>
              <w:szCs w:val="22"/>
              <w14:ligatures w14:val="standardContextual"/>
            </w:rPr>
          </w:pPr>
          <w:hyperlink w:history="1" w:anchor="_Toc139422794">
            <w:r w:rsidRPr="00213D1D" w:rsidR="00741348">
              <w:rPr>
                <w:rStyle w:val="Hyperlink"/>
                <w:rFonts w:eastAsia="Cambria"/>
                <w:noProof/>
              </w:rPr>
              <w:t>1.5.3 Chapter 4</w:t>
            </w:r>
            <w:r w:rsidR="00741348">
              <w:rPr>
                <w:noProof/>
                <w:webHidden/>
              </w:rPr>
              <w:tab/>
            </w:r>
            <w:r w:rsidR="00741348">
              <w:rPr>
                <w:noProof/>
                <w:webHidden/>
              </w:rPr>
              <w:fldChar w:fldCharType="begin"/>
            </w:r>
            <w:r w:rsidR="00741348">
              <w:rPr>
                <w:noProof/>
                <w:webHidden/>
              </w:rPr>
              <w:instrText xml:space="preserve"> PAGEREF _Toc139422794 \h </w:instrText>
            </w:r>
            <w:r w:rsidR="00741348">
              <w:rPr>
                <w:noProof/>
                <w:webHidden/>
              </w:rPr>
            </w:r>
            <w:r w:rsidR="00741348">
              <w:rPr>
                <w:noProof/>
                <w:webHidden/>
              </w:rPr>
              <w:fldChar w:fldCharType="separate"/>
            </w:r>
            <w:r w:rsidR="00741348">
              <w:rPr>
                <w:noProof/>
                <w:webHidden/>
              </w:rPr>
              <w:t>2</w:t>
            </w:r>
            <w:r w:rsidR="00741348">
              <w:rPr>
                <w:noProof/>
                <w:webHidden/>
              </w:rPr>
              <w:fldChar w:fldCharType="end"/>
            </w:r>
          </w:hyperlink>
        </w:p>
        <w:p w:rsidR="00741348" w:rsidRDefault="00F76AB7" w14:paraId="6DD71BBA" w14:textId="67D90874">
          <w:pPr>
            <w:pStyle w:val="TOC3"/>
            <w:tabs>
              <w:tab w:val="right" w:pos="9017"/>
            </w:tabs>
            <w:rPr>
              <w:rFonts w:asciiTheme="minorHAnsi" w:hAnsiTheme="minorHAnsi" w:eastAsiaTheme="minorEastAsia" w:cstheme="minorBidi"/>
              <w:noProof/>
              <w:kern w:val="2"/>
              <w:sz w:val="22"/>
              <w:szCs w:val="22"/>
              <w14:ligatures w14:val="standardContextual"/>
            </w:rPr>
          </w:pPr>
          <w:hyperlink w:history="1" w:anchor="_Toc139422795">
            <w:r w:rsidRPr="00213D1D" w:rsidR="00741348">
              <w:rPr>
                <w:rStyle w:val="Hyperlink"/>
                <w:rFonts w:eastAsia="Cambria"/>
                <w:noProof/>
              </w:rPr>
              <w:t>1.5.4 Chapter 5</w:t>
            </w:r>
            <w:r w:rsidR="00741348">
              <w:rPr>
                <w:noProof/>
                <w:webHidden/>
              </w:rPr>
              <w:tab/>
            </w:r>
            <w:r w:rsidR="00741348">
              <w:rPr>
                <w:noProof/>
                <w:webHidden/>
              </w:rPr>
              <w:fldChar w:fldCharType="begin"/>
            </w:r>
            <w:r w:rsidR="00741348">
              <w:rPr>
                <w:noProof/>
                <w:webHidden/>
              </w:rPr>
              <w:instrText xml:space="preserve"> PAGEREF _Toc139422795 \h </w:instrText>
            </w:r>
            <w:r w:rsidR="00741348">
              <w:rPr>
                <w:noProof/>
                <w:webHidden/>
              </w:rPr>
            </w:r>
            <w:r w:rsidR="00741348">
              <w:rPr>
                <w:noProof/>
                <w:webHidden/>
              </w:rPr>
              <w:fldChar w:fldCharType="separate"/>
            </w:r>
            <w:r w:rsidR="00741348">
              <w:rPr>
                <w:noProof/>
                <w:webHidden/>
              </w:rPr>
              <w:t>3</w:t>
            </w:r>
            <w:r w:rsidR="00741348">
              <w:rPr>
                <w:noProof/>
                <w:webHidden/>
              </w:rPr>
              <w:fldChar w:fldCharType="end"/>
            </w:r>
          </w:hyperlink>
        </w:p>
        <w:p w:rsidR="00741348" w:rsidRDefault="00F76AB7" w14:paraId="704FAAF3" w14:textId="6E9ED614">
          <w:pPr>
            <w:pStyle w:val="TOC3"/>
            <w:tabs>
              <w:tab w:val="right" w:pos="9017"/>
            </w:tabs>
            <w:rPr>
              <w:rFonts w:asciiTheme="minorHAnsi" w:hAnsiTheme="minorHAnsi" w:eastAsiaTheme="minorEastAsia" w:cstheme="minorBidi"/>
              <w:noProof/>
              <w:kern w:val="2"/>
              <w:sz w:val="22"/>
              <w:szCs w:val="22"/>
              <w14:ligatures w14:val="standardContextual"/>
            </w:rPr>
          </w:pPr>
          <w:hyperlink w:history="1" w:anchor="_Toc139422796">
            <w:r w:rsidRPr="00213D1D" w:rsidR="00741348">
              <w:rPr>
                <w:rStyle w:val="Hyperlink"/>
                <w:rFonts w:eastAsia="Cambria"/>
                <w:noProof/>
              </w:rPr>
              <w:t>1.5.6 Chapter 6</w:t>
            </w:r>
            <w:r w:rsidR="00741348">
              <w:rPr>
                <w:noProof/>
                <w:webHidden/>
              </w:rPr>
              <w:tab/>
            </w:r>
            <w:r w:rsidR="00741348">
              <w:rPr>
                <w:noProof/>
                <w:webHidden/>
              </w:rPr>
              <w:fldChar w:fldCharType="begin"/>
            </w:r>
            <w:r w:rsidR="00741348">
              <w:rPr>
                <w:noProof/>
                <w:webHidden/>
              </w:rPr>
              <w:instrText xml:space="preserve"> PAGEREF _Toc139422796 \h </w:instrText>
            </w:r>
            <w:r w:rsidR="00741348">
              <w:rPr>
                <w:noProof/>
                <w:webHidden/>
              </w:rPr>
            </w:r>
            <w:r w:rsidR="00741348">
              <w:rPr>
                <w:noProof/>
                <w:webHidden/>
              </w:rPr>
              <w:fldChar w:fldCharType="separate"/>
            </w:r>
            <w:r w:rsidR="00741348">
              <w:rPr>
                <w:noProof/>
                <w:webHidden/>
              </w:rPr>
              <w:t>3</w:t>
            </w:r>
            <w:r w:rsidR="00741348">
              <w:rPr>
                <w:noProof/>
                <w:webHidden/>
              </w:rPr>
              <w:fldChar w:fldCharType="end"/>
            </w:r>
          </w:hyperlink>
        </w:p>
        <w:p w:rsidR="00741348" w:rsidRDefault="00F76AB7" w14:paraId="3B5E1A33" w14:textId="5E95DDAA">
          <w:pPr>
            <w:pStyle w:val="TOC1"/>
            <w:tabs>
              <w:tab w:val="left" w:pos="480"/>
              <w:tab w:val="right" w:pos="9017"/>
            </w:tabs>
            <w:rPr>
              <w:rFonts w:asciiTheme="minorHAnsi" w:hAnsiTheme="minorHAnsi" w:eastAsiaTheme="minorEastAsia" w:cstheme="minorBidi"/>
              <w:noProof/>
              <w:kern w:val="2"/>
              <w:sz w:val="22"/>
              <w:szCs w:val="22"/>
              <w14:ligatures w14:val="standardContextual"/>
            </w:rPr>
          </w:pPr>
          <w:hyperlink w:history="1" w:anchor="_Toc139422797">
            <w:r w:rsidRPr="00213D1D" w:rsidR="00741348">
              <w:rPr>
                <w:rStyle w:val="Hyperlink"/>
                <w:rFonts w:eastAsia="Cambria"/>
                <w:noProof/>
              </w:rPr>
              <w:t>2-</w:t>
            </w:r>
            <w:r w:rsidR="00741348">
              <w:rPr>
                <w:rFonts w:asciiTheme="minorHAnsi" w:hAnsiTheme="minorHAnsi" w:eastAsiaTheme="minorEastAsia" w:cstheme="minorBidi"/>
                <w:noProof/>
                <w:kern w:val="2"/>
                <w:sz w:val="22"/>
                <w:szCs w:val="22"/>
                <w14:ligatures w14:val="standardContextual"/>
              </w:rPr>
              <w:tab/>
            </w:r>
            <w:r w:rsidRPr="00213D1D" w:rsidR="00741348">
              <w:rPr>
                <w:rStyle w:val="Hyperlink"/>
                <w:rFonts w:eastAsia="Cambria"/>
                <w:noProof/>
              </w:rPr>
              <w:t>Background</w:t>
            </w:r>
            <w:r w:rsidR="00741348">
              <w:rPr>
                <w:noProof/>
                <w:webHidden/>
              </w:rPr>
              <w:tab/>
            </w:r>
            <w:r w:rsidR="00741348">
              <w:rPr>
                <w:noProof/>
                <w:webHidden/>
              </w:rPr>
              <w:fldChar w:fldCharType="begin"/>
            </w:r>
            <w:r w:rsidR="00741348">
              <w:rPr>
                <w:noProof/>
                <w:webHidden/>
              </w:rPr>
              <w:instrText xml:space="preserve"> PAGEREF _Toc139422797 \h </w:instrText>
            </w:r>
            <w:r w:rsidR="00741348">
              <w:rPr>
                <w:noProof/>
                <w:webHidden/>
              </w:rPr>
            </w:r>
            <w:r w:rsidR="00741348">
              <w:rPr>
                <w:noProof/>
                <w:webHidden/>
              </w:rPr>
              <w:fldChar w:fldCharType="separate"/>
            </w:r>
            <w:r w:rsidR="00741348">
              <w:rPr>
                <w:noProof/>
                <w:webHidden/>
              </w:rPr>
              <w:t>4</w:t>
            </w:r>
            <w:r w:rsidR="00741348">
              <w:rPr>
                <w:noProof/>
                <w:webHidden/>
              </w:rPr>
              <w:fldChar w:fldCharType="end"/>
            </w:r>
          </w:hyperlink>
        </w:p>
        <w:p w:rsidR="00741348" w:rsidRDefault="00F76AB7" w14:paraId="241FDBFD" w14:textId="3039B4D9">
          <w:pPr>
            <w:pStyle w:val="TOC2"/>
            <w:tabs>
              <w:tab w:val="right" w:pos="9017"/>
            </w:tabs>
            <w:rPr>
              <w:rFonts w:asciiTheme="minorHAnsi" w:hAnsiTheme="minorHAnsi" w:eastAsiaTheme="minorEastAsia" w:cstheme="minorBidi"/>
              <w:noProof/>
              <w:kern w:val="2"/>
              <w:sz w:val="22"/>
              <w:szCs w:val="22"/>
              <w14:ligatures w14:val="standardContextual"/>
            </w:rPr>
          </w:pPr>
          <w:hyperlink w:history="1" w:anchor="_Toc139422798">
            <w:r w:rsidRPr="00213D1D" w:rsidR="00741348">
              <w:rPr>
                <w:rStyle w:val="Hyperlink"/>
                <w:rFonts w:eastAsia="Cambria"/>
                <w:noProof/>
              </w:rPr>
              <w:t>2.1 Project Field &amp; Scientific Background</w:t>
            </w:r>
            <w:r w:rsidR="00741348">
              <w:rPr>
                <w:noProof/>
                <w:webHidden/>
              </w:rPr>
              <w:tab/>
            </w:r>
            <w:r w:rsidR="00741348">
              <w:rPr>
                <w:noProof/>
                <w:webHidden/>
              </w:rPr>
              <w:fldChar w:fldCharType="begin"/>
            </w:r>
            <w:r w:rsidR="00741348">
              <w:rPr>
                <w:noProof/>
                <w:webHidden/>
              </w:rPr>
              <w:instrText xml:space="preserve"> PAGEREF _Toc139422798 \h </w:instrText>
            </w:r>
            <w:r w:rsidR="00741348">
              <w:rPr>
                <w:noProof/>
                <w:webHidden/>
              </w:rPr>
            </w:r>
            <w:r w:rsidR="00741348">
              <w:rPr>
                <w:noProof/>
                <w:webHidden/>
              </w:rPr>
              <w:fldChar w:fldCharType="separate"/>
            </w:r>
            <w:r w:rsidR="00741348">
              <w:rPr>
                <w:noProof/>
                <w:webHidden/>
              </w:rPr>
              <w:t>4</w:t>
            </w:r>
            <w:r w:rsidR="00741348">
              <w:rPr>
                <w:noProof/>
                <w:webHidden/>
              </w:rPr>
              <w:fldChar w:fldCharType="end"/>
            </w:r>
          </w:hyperlink>
        </w:p>
        <w:p w:rsidR="00741348" w:rsidRDefault="00F76AB7" w14:paraId="75473AFE" w14:textId="354FE8F9">
          <w:pPr>
            <w:pStyle w:val="TOC3"/>
            <w:tabs>
              <w:tab w:val="right" w:pos="9017"/>
            </w:tabs>
            <w:rPr>
              <w:rFonts w:asciiTheme="minorHAnsi" w:hAnsiTheme="minorHAnsi" w:eastAsiaTheme="minorEastAsia" w:cstheme="minorBidi"/>
              <w:noProof/>
              <w:kern w:val="2"/>
              <w:sz w:val="22"/>
              <w:szCs w:val="22"/>
              <w14:ligatures w14:val="standardContextual"/>
            </w:rPr>
          </w:pPr>
          <w:hyperlink w:history="1" w:anchor="_Toc139422799">
            <w:r w:rsidRPr="00213D1D" w:rsidR="00741348">
              <w:rPr>
                <w:rStyle w:val="Hyperlink"/>
                <w:rFonts w:eastAsia="Cambria"/>
                <w:noProof/>
              </w:rPr>
              <w:t>2.1.1 Artificial Intelligence</w:t>
            </w:r>
            <w:r w:rsidR="00741348">
              <w:rPr>
                <w:noProof/>
                <w:webHidden/>
              </w:rPr>
              <w:tab/>
            </w:r>
            <w:r w:rsidR="00741348">
              <w:rPr>
                <w:noProof/>
                <w:webHidden/>
              </w:rPr>
              <w:fldChar w:fldCharType="begin"/>
            </w:r>
            <w:r w:rsidR="00741348">
              <w:rPr>
                <w:noProof/>
                <w:webHidden/>
              </w:rPr>
              <w:instrText xml:space="preserve"> PAGEREF _Toc139422799 \h </w:instrText>
            </w:r>
            <w:r w:rsidR="00741348">
              <w:rPr>
                <w:noProof/>
                <w:webHidden/>
              </w:rPr>
            </w:r>
            <w:r w:rsidR="00741348">
              <w:rPr>
                <w:noProof/>
                <w:webHidden/>
              </w:rPr>
              <w:fldChar w:fldCharType="separate"/>
            </w:r>
            <w:r w:rsidR="00741348">
              <w:rPr>
                <w:noProof/>
                <w:webHidden/>
              </w:rPr>
              <w:t>4</w:t>
            </w:r>
            <w:r w:rsidR="00741348">
              <w:rPr>
                <w:noProof/>
                <w:webHidden/>
              </w:rPr>
              <w:fldChar w:fldCharType="end"/>
            </w:r>
          </w:hyperlink>
        </w:p>
        <w:p w:rsidR="00741348" w:rsidRDefault="00F76AB7" w14:paraId="48AF2A6B" w14:textId="1581AEB4">
          <w:pPr>
            <w:pStyle w:val="TOC3"/>
            <w:tabs>
              <w:tab w:val="right" w:pos="9017"/>
            </w:tabs>
            <w:rPr>
              <w:rFonts w:asciiTheme="minorHAnsi" w:hAnsiTheme="minorHAnsi" w:eastAsiaTheme="minorEastAsia" w:cstheme="minorBidi"/>
              <w:noProof/>
              <w:kern w:val="2"/>
              <w:sz w:val="22"/>
              <w:szCs w:val="22"/>
              <w14:ligatures w14:val="standardContextual"/>
            </w:rPr>
          </w:pPr>
          <w:hyperlink w:history="1" w:anchor="_Toc139422800">
            <w:r w:rsidRPr="00213D1D" w:rsidR="00741348">
              <w:rPr>
                <w:rStyle w:val="Hyperlink"/>
                <w:rFonts w:eastAsia="Cambria"/>
                <w:noProof/>
              </w:rPr>
              <w:t>2.1.2 Natural Language Processing</w:t>
            </w:r>
            <w:r w:rsidR="00741348">
              <w:rPr>
                <w:noProof/>
                <w:webHidden/>
              </w:rPr>
              <w:tab/>
            </w:r>
            <w:r w:rsidR="00741348">
              <w:rPr>
                <w:noProof/>
                <w:webHidden/>
              </w:rPr>
              <w:fldChar w:fldCharType="begin"/>
            </w:r>
            <w:r w:rsidR="00741348">
              <w:rPr>
                <w:noProof/>
                <w:webHidden/>
              </w:rPr>
              <w:instrText xml:space="preserve"> PAGEREF _Toc139422800 \h </w:instrText>
            </w:r>
            <w:r w:rsidR="00741348">
              <w:rPr>
                <w:noProof/>
                <w:webHidden/>
              </w:rPr>
            </w:r>
            <w:r w:rsidR="00741348">
              <w:rPr>
                <w:noProof/>
                <w:webHidden/>
              </w:rPr>
              <w:fldChar w:fldCharType="separate"/>
            </w:r>
            <w:r w:rsidR="00741348">
              <w:rPr>
                <w:noProof/>
                <w:webHidden/>
              </w:rPr>
              <w:t>4</w:t>
            </w:r>
            <w:r w:rsidR="00741348">
              <w:rPr>
                <w:noProof/>
                <w:webHidden/>
              </w:rPr>
              <w:fldChar w:fldCharType="end"/>
            </w:r>
          </w:hyperlink>
        </w:p>
        <w:p w:rsidR="00741348" w:rsidRDefault="00F76AB7" w14:paraId="02FB265D" w14:textId="57A4A6EB">
          <w:pPr>
            <w:pStyle w:val="TOC3"/>
            <w:tabs>
              <w:tab w:val="right" w:pos="9017"/>
            </w:tabs>
            <w:rPr>
              <w:rFonts w:asciiTheme="minorHAnsi" w:hAnsiTheme="minorHAnsi" w:eastAsiaTheme="minorEastAsia" w:cstheme="minorBidi"/>
              <w:noProof/>
              <w:kern w:val="2"/>
              <w:sz w:val="22"/>
              <w:szCs w:val="22"/>
              <w14:ligatures w14:val="standardContextual"/>
            </w:rPr>
          </w:pPr>
          <w:hyperlink w:history="1" w:anchor="_Toc139422801">
            <w:r w:rsidRPr="00213D1D" w:rsidR="00741348">
              <w:rPr>
                <w:rStyle w:val="Hyperlink"/>
                <w:rFonts w:eastAsia="Cambria"/>
                <w:noProof/>
              </w:rPr>
              <w:t>2.1.3 Question Answering and Question Generation</w:t>
            </w:r>
            <w:r w:rsidR="00741348">
              <w:rPr>
                <w:noProof/>
                <w:webHidden/>
              </w:rPr>
              <w:tab/>
            </w:r>
            <w:r w:rsidR="00741348">
              <w:rPr>
                <w:noProof/>
                <w:webHidden/>
              </w:rPr>
              <w:fldChar w:fldCharType="begin"/>
            </w:r>
            <w:r w:rsidR="00741348">
              <w:rPr>
                <w:noProof/>
                <w:webHidden/>
              </w:rPr>
              <w:instrText xml:space="preserve"> PAGEREF _Toc139422801 \h </w:instrText>
            </w:r>
            <w:r w:rsidR="00741348">
              <w:rPr>
                <w:noProof/>
                <w:webHidden/>
              </w:rPr>
            </w:r>
            <w:r w:rsidR="00741348">
              <w:rPr>
                <w:noProof/>
                <w:webHidden/>
              </w:rPr>
              <w:fldChar w:fldCharType="separate"/>
            </w:r>
            <w:r w:rsidR="00741348">
              <w:rPr>
                <w:noProof/>
                <w:webHidden/>
              </w:rPr>
              <w:t>4</w:t>
            </w:r>
            <w:r w:rsidR="00741348">
              <w:rPr>
                <w:noProof/>
                <w:webHidden/>
              </w:rPr>
              <w:fldChar w:fldCharType="end"/>
            </w:r>
          </w:hyperlink>
        </w:p>
        <w:p w:rsidR="00741348" w:rsidRDefault="00F76AB7" w14:paraId="77FB68F1" w14:textId="18ADA9E8">
          <w:pPr>
            <w:pStyle w:val="TOC2"/>
            <w:tabs>
              <w:tab w:val="right" w:pos="9017"/>
            </w:tabs>
            <w:rPr>
              <w:rFonts w:asciiTheme="minorHAnsi" w:hAnsiTheme="minorHAnsi" w:eastAsiaTheme="minorEastAsia" w:cstheme="minorBidi"/>
              <w:noProof/>
              <w:kern w:val="2"/>
              <w:sz w:val="22"/>
              <w:szCs w:val="22"/>
              <w14:ligatures w14:val="standardContextual"/>
            </w:rPr>
          </w:pPr>
          <w:hyperlink w:history="1" w:anchor="_Toc139422802">
            <w:r w:rsidRPr="00213D1D" w:rsidR="00741348">
              <w:rPr>
                <w:rStyle w:val="Hyperlink"/>
                <w:rFonts w:eastAsia="Cambria"/>
                <w:noProof/>
              </w:rPr>
              <w:t>2.2 Survey</w:t>
            </w:r>
            <w:r w:rsidR="00741348">
              <w:rPr>
                <w:noProof/>
                <w:webHidden/>
              </w:rPr>
              <w:tab/>
            </w:r>
            <w:r w:rsidR="00741348">
              <w:rPr>
                <w:noProof/>
                <w:webHidden/>
              </w:rPr>
              <w:fldChar w:fldCharType="begin"/>
            </w:r>
            <w:r w:rsidR="00741348">
              <w:rPr>
                <w:noProof/>
                <w:webHidden/>
              </w:rPr>
              <w:instrText xml:space="preserve"> PAGEREF _Toc139422802 \h </w:instrText>
            </w:r>
            <w:r w:rsidR="00741348">
              <w:rPr>
                <w:noProof/>
                <w:webHidden/>
              </w:rPr>
            </w:r>
            <w:r w:rsidR="00741348">
              <w:rPr>
                <w:noProof/>
                <w:webHidden/>
              </w:rPr>
              <w:fldChar w:fldCharType="separate"/>
            </w:r>
            <w:r w:rsidR="00741348">
              <w:rPr>
                <w:noProof/>
                <w:webHidden/>
              </w:rPr>
              <w:t>4</w:t>
            </w:r>
            <w:r w:rsidR="00741348">
              <w:rPr>
                <w:noProof/>
                <w:webHidden/>
              </w:rPr>
              <w:fldChar w:fldCharType="end"/>
            </w:r>
          </w:hyperlink>
        </w:p>
        <w:p w:rsidR="00741348" w:rsidRDefault="00F76AB7" w14:paraId="02F5D760" w14:textId="5543AA47">
          <w:pPr>
            <w:pStyle w:val="TOC3"/>
            <w:tabs>
              <w:tab w:val="right" w:pos="9017"/>
            </w:tabs>
            <w:rPr>
              <w:rFonts w:asciiTheme="minorHAnsi" w:hAnsiTheme="minorHAnsi" w:eastAsiaTheme="minorEastAsia" w:cstheme="minorBidi"/>
              <w:noProof/>
              <w:kern w:val="2"/>
              <w:sz w:val="22"/>
              <w:szCs w:val="22"/>
              <w14:ligatures w14:val="standardContextual"/>
            </w:rPr>
          </w:pPr>
          <w:hyperlink w:history="1" w:anchor="_Toc139422803">
            <w:r w:rsidRPr="00213D1D" w:rsidR="00741348">
              <w:rPr>
                <w:rStyle w:val="Hyperlink"/>
                <w:rFonts w:eastAsia="Cambria"/>
                <w:noProof/>
              </w:rPr>
              <w:t>2.2.1 Rule-based Approach</w:t>
            </w:r>
            <w:r w:rsidR="00741348">
              <w:rPr>
                <w:noProof/>
                <w:webHidden/>
              </w:rPr>
              <w:tab/>
            </w:r>
            <w:r w:rsidR="00741348">
              <w:rPr>
                <w:noProof/>
                <w:webHidden/>
              </w:rPr>
              <w:fldChar w:fldCharType="begin"/>
            </w:r>
            <w:r w:rsidR="00741348">
              <w:rPr>
                <w:noProof/>
                <w:webHidden/>
              </w:rPr>
              <w:instrText xml:space="preserve"> PAGEREF _Toc139422803 \h </w:instrText>
            </w:r>
            <w:r w:rsidR="00741348">
              <w:rPr>
                <w:noProof/>
                <w:webHidden/>
              </w:rPr>
            </w:r>
            <w:r w:rsidR="00741348">
              <w:rPr>
                <w:noProof/>
                <w:webHidden/>
              </w:rPr>
              <w:fldChar w:fldCharType="separate"/>
            </w:r>
            <w:r w:rsidR="00741348">
              <w:rPr>
                <w:noProof/>
                <w:webHidden/>
              </w:rPr>
              <w:t>4</w:t>
            </w:r>
            <w:r w:rsidR="00741348">
              <w:rPr>
                <w:noProof/>
                <w:webHidden/>
              </w:rPr>
              <w:fldChar w:fldCharType="end"/>
            </w:r>
          </w:hyperlink>
        </w:p>
        <w:p w:rsidR="00741348" w:rsidRDefault="00F76AB7" w14:paraId="2C541E9F" w14:textId="487D036C">
          <w:pPr>
            <w:pStyle w:val="TOC3"/>
            <w:tabs>
              <w:tab w:val="right" w:pos="9017"/>
            </w:tabs>
            <w:rPr>
              <w:rFonts w:asciiTheme="minorHAnsi" w:hAnsiTheme="minorHAnsi" w:eastAsiaTheme="minorEastAsia" w:cstheme="minorBidi"/>
              <w:noProof/>
              <w:kern w:val="2"/>
              <w:sz w:val="22"/>
              <w:szCs w:val="22"/>
              <w14:ligatures w14:val="standardContextual"/>
            </w:rPr>
          </w:pPr>
          <w:hyperlink w:history="1" w:anchor="_Toc139422804">
            <w:r w:rsidRPr="00213D1D" w:rsidR="00741348">
              <w:rPr>
                <w:rStyle w:val="Hyperlink"/>
                <w:rFonts w:eastAsia="Cambria"/>
                <w:noProof/>
              </w:rPr>
              <w:t>2.2.2 Neural Network Based Approach</w:t>
            </w:r>
            <w:r w:rsidR="00741348">
              <w:rPr>
                <w:noProof/>
                <w:webHidden/>
              </w:rPr>
              <w:tab/>
            </w:r>
            <w:r w:rsidR="00741348">
              <w:rPr>
                <w:noProof/>
                <w:webHidden/>
              </w:rPr>
              <w:fldChar w:fldCharType="begin"/>
            </w:r>
            <w:r w:rsidR="00741348">
              <w:rPr>
                <w:noProof/>
                <w:webHidden/>
              </w:rPr>
              <w:instrText xml:space="preserve"> PAGEREF _Toc139422804 \h </w:instrText>
            </w:r>
            <w:r w:rsidR="00741348">
              <w:rPr>
                <w:noProof/>
                <w:webHidden/>
              </w:rPr>
            </w:r>
            <w:r w:rsidR="00741348">
              <w:rPr>
                <w:noProof/>
                <w:webHidden/>
              </w:rPr>
              <w:fldChar w:fldCharType="separate"/>
            </w:r>
            <w:r w:rsidR="00741348">
              <w:rPr>
                <w:noProof/>
                <w:webHidden/>
              </w:rPr>
              <w:t>4</w:t>
            </w:r>
            <w:r w:rsidR="00741348">
              <w:rPr>
                <w:noProof/>
                <w:webHidden/>
              </w:rPr>
              <w:fldChar w:fldCharType="end"/>
            </w:r>
          </w:hyperlink>
        </w:p>
        <w:p w:rsidR="00741348" w:rsidRDefault="00F76AB7" w14:paraId="32277BB4" w14:textId="574D9588">
          <w:pPr>
            <w:pStyle w:val="TOC2"/>
            <w:tabs>
              <w:tab w:val="right" w:pos="9017"/>
            </w:tabs>
            <w:rPr>
              <w:rFonts w:asciiTheme="minorHAnsi" w:hAnsiTheme="minorHAnsi" w:eastAsiaTheme="minorEastAsia" w:cstheme="minorBidi"/>
              <w:noProof/>
              <w:kern w:val="2"/>
              <w:sz w:val="22"/>
              <w:szCs w:val="22"/>
              <w14:ligatures w14:val="standardContextual"/>
            </w:rPr>
          </w:pPr>
          <w:hyperlink w:history="1" w:anchor="_Toc139422805">
            <w:r w:rsidRPr="00213D1D" w:rsidR="00741348">
              <w:rPr>
                <w:rStyle w:val="Hyperlink"/>
                <w:rFonts w:eastAsia="Cambria"/>
                <w:noProof/>
              </w:rPr>
              <w:t>2.3 Similar Systems</w:t>
            </w:r>
            <w:r w:rsidR="00741348">
              <w:rPr>
                <w:noProof/>
                <w:webHidden/>
              </w:rPr>
              <w:tab/>
            </w:r>
            <w:r w:rsidR="00741348">
              <w:rPr>
                <w:noProof/>
                <w:webHidden/>
              </w:rPr>
              <w:fldChar w:fldCharType="begin"/>
            </w:r>
            <w:r w:rsidR="00741348">
              <w:rPr>
                <w:noProof/>
                <w:webHidden/>
              </w:rPr>
              <w:instrText xml:space="preserve"> PAGEREF _Toc139422805 \h </w:instrText>
            </w:r>
            <w:r w:rsidR="00741348">
              <w:rPr>
                <w:noProof/>
                <w:webHidden/>
              </w:rPr>
            </w:r>
            <w:r w:rsidR="00741348">
              <w:rPr>
                <w:noProof/>
                <w:webHidden/>
              </w:rPr>
              <w:fldChar w:fldCharType="separate"/>
            </w:r>
            <w:r w:rsidR="00741348">
              <w:rPr>
                <w:noProof/>
                <w:webHidden/>
              </w:rPr>
              <w:t>5</w:t>
            </w:r>
            <w:r w:rsidR="00741348">
              <w:rPr>
                <w:noProof/>
                <w:webHidden/>
              </w:rPr>
              <w:fldChar w:fldCharType="end"/>
            </w:r>
          </w:hyperlink>
        </w:p>
        <w:p w:rsidR="00741348" w:rsidRDefault="00F76AB7" w14:paraId="2FC16CE0" w14:textId="0D43857C">
          <w:pPr>
            <w:pStyle w:val="TOC1"/>
            <w:tabs>
              <w:tab w:val="left" w:pos="480"/>
              <w:tab w:val="right" w:pos="9017"/>
            </w:tabs>
            <w:rPr>
              <w:rFonts w:asciiTheme="minorHAnsi" w:hAnsiTheme="minorHAnsi" w:eastAsiaTheme="minorEastAsia" w:cstheme="minorBidi"/>
              <w:noProof/>
              <w:kern w:val="2"/>
              <w:sz w:val="22"/>
              <w:szCs w:val="22"/>
              <w14:ligatures w14:val="standardContextual"/>
            </w:rPr>
          </w:pPr>
          <w:hyperlink w:history="1" w:anchor="_Toc139422806">
            <w:r w:rsidRPr="00213D1D" w:rsidR="00741348">
              <w:rPr>
                <w:rStyle w:val="Hyperlink"/>
                <w:rFonts w:eastAsia="Cambria"/>
                <w:noProof/>
              </w:rPr>
              <w:t>3-</w:t>
            </w:r>
            <w:r w:rsidR="00741348">
              <w:rPr>
                <w:rFonts w:asciiTheme="minorHAnsi" w:hAnsiTheme="minorHAnsi" w:eastAsiaTheme="minorEastAsia" w:cstheme="minorBidi"/>
                <w:noProof/>
                <w:kern w:val="2"/>
                <w:sz w:val="22"/>
                <w:szCs w:val="22"/>
                <w14:ligatures w14:val="standardContextual"/>
              </w:rPr>
              <w:tab/>
            </w:r>
            <w:r w:rsidRPr="00213D1D" w:rsidR="00741348">
              <w:rPr>
                <w:rStyle w:val="Hyperlink"/>
                <w:rFonts w:eastAsia="Cambria"/>
                <w:noProof/>
              </w:rPr>
              <w:t>Analysis and Design</w:t>
            </w:r>
            <w:r w:rsidR="00741348">
              <w:rPr>
                <w:noProof/>
                <w:webHidden/>
              </w:rPr>
              <w:tab/>
            </w:r>
            <w:r w:rsidR="00741348">
              <w:rPr>
                <w:noProof/>
                <w:webHidden/>
              </w:rPr>
              <w:fldChar w:fldCharType="begin"/>
            </w:r>
            <w:r w:rsidR="00741348">
              <w:rPr>
                <w:noProof/>
                <w:webHidden/>
              </w:rPr>
              <w:instrText xml:space="preserve"> PAGEREF _Toc139422806 \h </w:instrText>
            </w:r>
            <w:r w:rsidR="00741348">
              <w:rPr>
                <w:noProof/>
                <w:webHidden/>
              </w:rPr>
            </w:r>
            <w:r w:rsidR="00741348">
              <w:rPr>
                <w:noProof/>
                <w:webHidden/>
              </w:rPr>
              <w:fldChar w:fldCharType="separate"/>
            </w:r>
            <w:r w:rsidR="00741348">
              <w:rPr>
                <w:noProof/>
                <w:webHidden/>
              </w:rPr>
              <w:t>9</w:t>
            </w:r>
            <w:r w:rsidR="00741348">
              <w:rPr>
                <w:noProof/>
                <w:webHidden/>
              </w:rPr>
              <w:fldChar w:fldCharType="end"/>
            </w:r>
          </w:hyperlink>
        </w:p>
        <w:p w:rsidR="00741348" w:rsidRDefault="00F76AB7" w14:paraId="2A7AA7F7" w14:textId="6DE210BC">
          <w:pPr>
            <w:pStyle w:val="TOC2"/>
            <w:tabs>
              <w:tab w:val="right" w:pos="9017"/>
            </w:tabs>
            <w:rPr>
              <w:rFonts w:asciiTheme="minorHAnsi" w:hAnsiTheme="minorHAnsi" w:eastAsiaTheme="minorEastAsia" w:cstheme="minorBidi"/>
              <w:noProof/>
              <w:kern w:val="2"/>
              <w:sz w:val="22"/>
              <w:szCs w:val="22"/>
              <w14:ligatures w14:val="standardContextual"/>
            </w:rPr>
          </w:pPr>
          <w:hyperlink w:history="1" w:anchor="_Toc139422807">
            <w:r w:rsidRPr="00213D1D" w:rsidR="00741348">
              <w:rPr>
                <w:rStyle w:val="Hyperlink"/>
                <w:rFonts w:eastAsia="Cambria"/>
                <w:noProof/>
              </w:rPr>
              <w:t>3.1 System Overview</w:t>
            </w:r>
            <w:r w:rsidR="00741348">
              <w:rPr>
                <w:noProof/>
                <w:webHidden/>
              </w:rPr>
              <w:tab/>
            </w:r>
            <w:r w:rsidR="00741348">
              <w:rPr>
                <w:noProof/>
                <w:webHidden/>
              </w:rPr>
              <w:fldChar w:fldCharType="begin"/>
            </w:r>
            <w:r w:rsidR="00741348">
              <w:rPr>
                <w:noProof/>
                <w:webHidden/>
              </w:rPr>
              <w:instrText xml:space="preserve"> PAGEREF _Toc139422807 \h </w:instrText>
            </w:r>
            <w:r w:rsidR="00741348">
              <w:rPr>
                <w:noProof/>
                <w:webHidden/>
              </w:rPr>
            </w:r>
            <w:r w:rsidR="00741348">
              <w:rPr>
                <w:noProof/>
                <w:webHidden/>
              </w:rPr>
              <w:fldChar w:fldCharType="separate"/>
            </w:r>
            <w:r w:rsidR="00741348">
              <w:rPr>
                <w:noProof/>
                <w:webHidden/>
              </w:rPr>
              <w:t>9</w:t>
            </w:r>
            <w:r w:rsidR="00741348">
              <w:rPr>
                <w:noProof/>
                <w:webHidden/>
              </w:rPr>
              <w:fldChar w:fldCharType="end"/>
            </w:r>
          </w:hyperlink>
        </w:p>
        <w:p w:rsidR="00741348" w:rsidRDefault="00F76AB7" w14:paraId="3E8A795C" w14:textId="385FF25A">
          <w:pPr>
            <w:pStyle w:val="TOC3"/>
            <w:tabs>
              <w:tab w:val="right" w:pos="9017"/>
            </w:tabs>
            <w:rPr>
              <w:rFonts w:asciiTheme="minorHAnsi" w:hAnsiTheme="minorHAnsi" w:eastAsiaTheme="minorEastAsia" w:cstheme="minorBidi"/>
              <w:noProof/>
              <w:kern w:val="2"/>
              <w:sz w:val="22"/>
              <w:szCs w:val="22"/>
              <w14:ligatures w14:val="standardContextual"/>
            </w:rPr>
          </w:pPr>
          <w:hyperlink w:history="1" w:anchor="_Toc139422808">
            <w:r w:rsidRPr="00213D1D" w:rsidR="00741348">
              <w:rPr>
                <w:rStyle w:val="Hyperlink"/>
                <w:rFonts w:eastAsia="Cambria"/>
                <w:noProof/>
              </w:rPr>
              <w:t>3.1.1 System Architecture</w:t>
            </w:r>
            <w:r w:rsidR="00741348">
              <w:rPr>
                <w:noProof/>
                <w:webHidden/>
              </w:rPr>
              <w:tab/>
            </w:r>
            <w:r w:rsidR="00741348">
              <w:rPr>
                <w:noProof/>
                <w:webHidden/>
              </w:rPr>
              <w:fldChar w:fldCharType="begin"/>
            </w:r>
            <w:r w:rsidR="00741348">
              <w:rPr>
                <w:noProof/>
                <w:webHidden/>
              </w:rPr>
              <w:instrText xml:space="preserve"> PAGEREF _Toc139422808 \h </w:instrText>
            </w:r>
            <w:r w:rsidR="00741348">
              <w:rPr>
                <w:noProof/>
                <w:webHidden/>
              </w:rPr>
            </w:r>
            <w:r w:rsidR="00741348">
              <w:rPr>
                <w:noProof/>
                <w:webHidden/>
              </w:rPr>
              <w:fldChar w:fldCharType="separate"/>
            </w:r>
            <w:r w:rsidR="00741348">
              <w:rPr>
                <w:noProof/>
                <w:webHidden/>
              </w:rPr>
              <w:t>9</w:t>
            </w:r>
            <w:r w:rsidR="00741348">
              <w:rPr>
                <w:noProof/>
                <w:webHidden/>
              </w:rPr>
              <w:fldChar w:fldCharType="end"/>
            </w:r>
          </w:hyperlink>
        </w:p>
        <w:p w:rsidR="00741348" w:rsidRDefault="00F76AB7" w14:paraId="615E94F6" w14:textId="3E493A97">
          <w:pPr>
            <w:pStyle w:val="TOC3"/>
            <w:tabs>
              <w:tab w:val="right" w:pos="9017"/>
            </w:tabs>
            <w:rPr>
              <w:rFonts w:asciiTheme="minorHAnsi" w:hAnsiTheme="minorHAnsi" w:eastAsiaTheme="minorEastAsia" w:cstheme="minorBidi"/>
              <w:noProof/>
              <w:kern w:val="2"/>
              <w:sz w:val="22"/>
              <w:szCs w:val="22"/>
              <w14:ligatures w14:val="standardContextual"/>
            </w:rPr>
          </w:pPr>
          <w:hyperlink w:history="1" w:anchor="_Toc139422809">
            <w:r w:rsidRPr="00213D1D" w:rsidR="00741348">
              <w:rPr>
                <w:rStyle w:val="Hyperlink"/>
                <w:rFonts w:eastAsia="Cambria"/>
                <w:noProof/>
              </w:rPr>
              <w:t>3.1.2 System Users</w:t>
            </w:r>
            <w:r w:rsidR="00741348">
              <w:rPr>
                <w:noProof/>
                <w:webHidden/>
              </w:rPr>
              <w:tab/>
            </w:r>
            <w:r w:rsidR="00741348">
              <w:rPr>
                <w:noProof/>
                <w:webHidden/>
              </w:rPr>
              <w:fldChar w:fldCharType="begin"/>
            </w:r>
            <w:r w:rsidR="00741348">
              <w:rPr>
                <w:noProof/>
                <w:webHidden/>
              </w:rPr>
              <w:instrText xml:space="preserve"> PAGEREF _Toc139422809 \h </w:instrText>
            </w:r>
            <w:r w:rsidR="00741348">
              <w:rPr>
                <w:noProof/>
                <w:webHidden/>
              </w:rPr>
            </w:r>
            <w:r w:rsidR="00741348">
              <w:rPr>
                <w:noProof/>
                <w:webHidden/>
              </w:rPr>
              <w:fldChar w:fldCharType="separate"/>
            </w:r>
            <w:r w:rsidR="00741348">
              <w:rPr>
                <w:noProof/>
                <w:webHidden/>
              </w:rPr>
              <w:t>23</w:t>
            </w:r>
            <w:r w:rsidR="00741348">
              <w:rPr>
                <w:noProof/>
                <w:webHidden/>
              </w:rPr>
              <w:fldChar w:fldCharType="end"/>
            </w:r>
          </w:hyperlink>
        </w:p>
        <w:p w:rsidR="00741348" w:rsidRDefault="00F76AB7" w14:paraId="048599B5" w14:textId="0C3EFF92">
          <w:pPr>
            <w:pStyle w:val="TOC2"/>
            <w:tabs>
              <w:tab w:val="right" w:pos="9017"/>
            </w:tabs>
            <w:rPr>
              <w:rFonts w:asciiTheme="minorHAnsi" w:hAnsiTheme="minorHAnsi" w:eastAsiaTheme="minorEastAsia" w:cstheme="minorBidi"/>
              <w:noProof/>
              <w:kern w:val="2"/>
              <w:sz w:val="22"/>
              <w:szCs w:val="22"/>
              <w14:ligatures w14:val="standardContextual"/>
            </w:rPr>
          </w:pPr>
          <w:hyperlink w:history="1" w:anchor="_Toc139422810">
            <w:r w:rsidRPr="00213D1D" w:rsidR="00741348">
              <w:rPr>
                <w:rStyle w:val="Hyperlink"/>
                <w:rFonts w:eastAsia="Cambria"/>
                <w:noProof/>
              </w:rPr>
              <w:t>3.2 System Analysis &amp; Design</w:t>
            </w:r>
            <w:r w:rsidR="00741348">
              <w:rPr>
                <w:noProof/>
                <w:webHidden/>
              </w:rPr>
              <w:tab/>
            </w:r>
            <w:r w:rsidR="00741348">
              <w:rPr>
                <w:noProof/>
                <w:webHidden/>
              </w:rPr>
              <w:fldChar w:fldCharType="begin"/>
            </w:r>
            <w:r w:rsidR="00741348">
              <w:rPr>
                <w:noProof/>
                <w:webHidden/>
              </w:rPr>
              <w:instrText xml:space="preserve"> PAGEREF _Toc139422810 \h </w:instrText>
            </w:r>
            <w:r w:rsidR="00741348">
              <w:rPr>
                <w:noProof/>
                <w:webHidden/>
              </w:rPr>
            </w:r>
            <w:r w:rsidR="00741348">
              <w:rPr>
                <w:noProof/>
                <w:webHidden/>
              </w:rPr>
              <w:fldChar w:fldCharType="separate"/>
            </w:r>
            <w:r w:rsidR="00741348">
              <w:rPr>
                <w:noProof/>
                <w:webHidden/>
              </w:rPr>
              <w:t>24</w:t>
            </w:r>
            <w:r w:rsidR="00741348">
              <w:rPr>
                <w:noProof/>
                <w:webHidden/>
              </w:rPr>
              <w:fldChar w:fldCharType="end"/>
            </w:r>
          </w:hyperlink>
        </w:p>
        <w:p w:rsidR="00741348" w:rsidRDefault="00F76AB7" w14:paraId="14665D4B" w14:textId="44B99E6E">
          <w:pPr>
            <w:pStyle w:val="TOC3"/>
            <w:tabs>
              <w:tab w:val="right" w:pos="9017"/>
            </w:tabs>
            <w:rPr>
              <w:rFonts w:asciiTheme="minorHAnsi" w:hAnsiTheme="minorHAnsi" w:eastAsiaTheme="minorEastAsia" w:cstheme="minorBidi"/>
              <w:noProof/>
              <w:kern w:val="2"/>
              <w:sz w:val="22"/>
              <w:szCs w:val="22"/>
              <w14:ligatures w14:val="standardContextual"/>
            </w:rPr>
          </w:pPr>
          <w:hyperlink w:history="1" w:anchor="_Toc139422811">
            <w:r w:rsidRPr="00213D1D" w:rsidR="00741348">
              <w:rPr>
                <w:rStyle w:val="Hyperlink"/>
                <w:rFonts w:eastAsia="Cambria"/>
                <w:noProof/>
              </w:rPr>
              <w:t>3.2.1 Use Case Diagram</w:t>
            </w:r>
            <w:r w:rsidR="00741348">
              <w:rPr>
                <w:noProof/>
                <w:webHidden/>
              </w:rPr>
              <w:tab/>
            </w:r>
            <w:r w:rsidR="00741348">
              <w:rPr>
                <w:noProof/>
                <w:webHidden/>
              </w:rPr>
              <w:fldChar w:fldCharType="begin"/>
            </w:r>
            <w:r w:rsidR="00741348">
              <w:rPr>
                <w:noProof/>
                <w:webHidden/>
              </w:rPr>
              <w:instrText xml:space="preserve"> PAGEREF _Toc139422811 \h </w:instrText>
            </w:r>
            <w:r w:rsidR="00741348">
              <w:rPr>
                <w:noProof/>
                <w:webHidden/>
              </w:rPr>
            </w:r>
            <w:r w:rsidR="00741348">
              <w:rPr>
                <w:noProof/>
                <w:webHidden/>
              </w:rPr>
              <w:fldChar w:fldCharType="separate"/>
            </w:r>
            <w:r w:rsidR="00741348">
              <w:rPr>
                <w:noProof/>
                <w:webHidden/>
              </w:rPr>
              <w:t>24</w:t>
            </w:r>
            <w:r w:rsidR="00741348">
              <w:rPr>
                <w:noProof/>
                <w:webHidden/>
              </w:rPr>
              <w:fldChar w:fldCharType="end"/>
            </w:r>
          </w:hyperlink>
        </w:p>
        <w:p w:rsidR="00741348" w:rsidRDefault="00F76AB7" w14:paraId="3615C3FD" w14:textId="5C073936">
          <w:pPr>
            <w:pStyle w:val="TOC3"/>
            <w:tabs>
              <w:tab w:val="right" w:pos="9017"/>
            </w:tabs>
            <w:rPr>
              <w:rFonts w:asciiTheme="minorHAnsi" w:hAnsiTheme="minorHAnsi" w:eastAsiaTheme="minorEastAsia" w:cstheme="minorBidi"/>
              <w:noProof/>
              <w:kern w:val="2"/>
              <w:sz w:val="22"/>
              <w:szCs w:val="22"/>
              <w14:ligatures w14:val="standardContextual"/>
            </w:rPr>
          </w:pPr>
          <w:hyperlink w:history="1" w:anchor="_Toc139422812">
            <w:r w:rsidRPr="00213D1D" w:rsidR="00741348">
              <w:rPr>
                <w:rStyle w:val="Hyperlink"/>
                <w:rFonts w:eastAsia="Cambria"/>
                <w:noProof/>
              </w:rPr>
              <w:t>3.2.2 Class Diagram</w:t>
            </w:r>
            <w:r w:rsidR="00741348">
              <w:rPr>
                <w:noProof/>
                <w:webHidden/>
              </w:rPr>
              <w:tab/>
            </w:r>
            <w:r w:rsidR="00741348">
              <w:rPr>
                <w:noProof/>
                <w:webHidden/>
              </w:rPr>
              <w:fldChar w:fldCharType="begin"/>
            </w:r>
            <w:r w:rsidR="00741348">
              <w:rPr>
                <w:noProof/>
                <w:webHidden/>
              </w:rPr>
              <w:instrText xml:space="preserve"> PAGEREF _Toc139422812 \h </w:instrText>
            </w:r>
            <w:r w:rsidR="00741348">
              <w:rPr>
                <w:noProof/>
                <w:webHidden/>
              </w:rPr>
            </w:r>
            <w:r w:rsidR="00741348">
              <w:rPr>
                <w:noProof/>
                <w:webHidden/>
              </w:rPr>
              <w:fldChar w:fldCharType="separate"/>
            </w:r>
            <w:r w:rsidR="00741348">
              <w:rPr>
                <w:noProof/>
                <w:webHidden/>
              </w:rPr>
              <w:t>24</w:t>
            </w:r>
            <w:r w:rsidR="00741348">
              <w:rPr>
                <w:noProof/>
                <w:webHidden/>
              </w:rPr>
              <w:fldChar w:fldCharType="end"/>
            </w:r>
          </w:hyperlink>
        </w:p>
        <w:p w:rsidR="00741348" w:rsidRDefault="00F76AB7" w14:paraId="7C0C8E28" w14:textId="7A151791">
          <w:pPr>
            <w:pStyle w:val="TOC3"/>
            <w:tabs>
              <w:tab w:val="right" w:pos="9017"/>
            </w:tabs>
            <w:rPr>
              <w:rFonts w:asciiTheme="minorHAnsi" w:hAnsiTheme="minorHAnsi" w:eastAsiaTheme="minorEastAsia" w:cstheme="minorBidi"/>
              <w:noProof/>
              <w:kern w:val="2"/>
              <w:sz w:val="22"/>
              <w:szCs w:val="22"/>
              <w14:ligatures w14:val="standardContextual"/>
            </w:rPr>
          </w:pPr>
          <w:hyperlink w:history="1" w:anchor="_Toc139422813">
            <w:r w:rsidRPr="00213D1D" w:rsidR="00741348">
              <w:rPr>
                <w:rStyle w:val="Hyperlink"/>
                <w:rFonts w:eastAsia="Cambria"/>
                <w:noProof/>
              </w:rPr>
              <w:t>3.2.3 Sequence Diagram</w:t>
            </w:r>
            <w:r w:rsidR="00741348">
              <w:rPr>
                <w:noProof/>
                <w:webHidden/>
              </w:rPr>
              <w:tab/>
            </w:r>
            <w:r w:rsidR="00741348">
              <w:rPr>
                <w:noProof/>
                <w:webHidden/>
              </w:rPr>
              <w:fldChar w:fldCharType="begin"/>
            </w:r>
            <w:r w:rsidR="00741348">
              <w:rPr>
                <w:noProof/>
                <w:webHidden/>
              </w:rPr>
              <w:instrText xml:space="preserve"> PAGEREF _Toc139422813 \h </w:instrText>
            </w:r>
            <w:r w:rsidR="00741348">
              <w:rPr>
                <w:noProof/>
                <w:webHidden/>
              </w:rPr>
            </w:r>
            <w:r w:rsidR="00741348">
              <w:rPr>
                <w:noProof/>
                <w:webHidden/>
              </w:rPr>
              <w:fldChar w:fldCharType="separate"/>
            </w:r>
            <w:r w:rsidR="00741348">
              <w:rPr>
                <w:noProof/>
                <w:webHidden/>
              </w:rPr>
              <w:t>27</w:t>
            </w:r>
            <w:r w:rsidR="00741348">
              <w:rPr>
                <w:noProof/>
                <w:webHidden/>
              </w:rPr>
              <w:fldChar w:fldCharType="end"/>
            </w:r>
          </w:hyperlink>
        </w:p>
        <w:p w:rsidR="00741348" w:rsidRDefault="00F76AB7" w14:paraId="08B69F27" w14:textId="68C5297D">
          <w:pPr>
            <w:pStyle w:val="TOC3"/>
            <w:tabs>
              <w:tab w:val="right" w:pos="9017"/>
            </w:tabs>
            <w:rPr>
              <w:rFonts w:asciiTheme="minorHAnsi" w:hAnsiTheme="minorHAnsi" w:eastAsiaTheme="minorEastAsia" w:cstheme="minorBidi"/>
              <w:noProof/>
              <w:kern w:val="2"/>
              <w:sz w:val="22"/>
              <w:szCs w:val="22"/>
              <w14:ligatures w14:val="standardContextual"/>
            </w:rPr>
          </w:pPr>
          <w:hyperlink w:history="1" w:anchor="_Toc139422814">
            <w:r w:rsidRPr="00213D1D" w:rsidR="00741348">
              <w:rPr>
                <w:rStyle w:val="Hyperlink"/>
                <w:rFonts w:eastAsia="Cambria"/>
                <w:noProof/>
              </w:rPr>
              <w:t>3.2.4 Database Diagram</w:t>
            </w:r>
            <w:r w:rsidR="00741348">
              <w:rPr>
                <w:noProof/>
                <w:webHidden/>
              </w:rPr>
              <w:tab/>
            </w:r>
            <w:r w:rsidR="00741348">
              <w:rPr>
                <w:noProof/>
                <w:webHidden/>
              </w:rPr>
              <w:fldChar w:fldCharType="begin"/>
            </w:r>
            <w:r w:rsidR="00741348">
              <w:rPr>
                <w:noProof/>
                <w:webHidden/>
              </w:rPr>
              <w:instrText xml:space="preserve"> PAGEREF _Toc139422814 \h </w:instrText>
            </w:r>
            <w:r w:rsidR="00741348">
              <w:rPr>
                <w:noProof/>
                <w:webHidden/>
              </w:rPr>
            </w:r>
            <w:r w:rsidR="00741348">
              <w:rPr>
                <w:noProof/>
                <w:webHidden/>
              </w:rPr>
              <w:fldChar w:fldCharType="separate"/>
            </w:r>
            <w:r w:rsidR="00741348">
              <w:rPr>
                <w:noProof/>
                <w:webHidden/>
              </w:rPr>
              <w:t>28</w:t>
            </w:r>
            <w:r w:rsidR="00741348">
              <w:rPr>
                <w:noProof/>
                <w:webHidden/>
              </w:rPr>
              <w:fldChar w:fldCharType="end"/>
            </w:r>
          </w:hyperlink>
        </w:p>
        <w:p w:rsidR="00741348" w:rsidRDefault="00F76AB7" w14:paraId="61045024" w14:textId="0B5D7EBA">
          <w:pPr>
            <w:pStyle w:val="TOC1"/>
            <w:tabs>
              <w:tab w:val="left" w:pos="480"/>
              <w:tab w:val="right" w:pos="9017"/>
            </w:tabs>
            <w:rPr>
              <w:rFonts w:asciiTheme="minorHAnsi" w:hAnsiTheme="minorHAnsi" w:eastAsiaTheme="minorEastAsia" w:cstheme="minorBidi"/>
              <w:noProof/>
              <w:kern w:val="2"/>
              <w:sz w:val="22"/>
              <w:szCs w:val="22"/>
              <w14:ligatures w14:val="standardContextual"/>
            </w:rPr>
          </w:pPr>
          <w:hyperlink w:history="1" w:anchor="_Toc139422815">
            <w:r w:rsidRPr="00213D1D" w:rsidR="00741348">
              <w:rPr>
                <w:rStyle w:val="Hyperlink"/>
                <w:rFonts w:eastAsia="Cambria"/>
                <w:noProof/>
              </w:rPr>
              <w:t>4-</w:t>
            </w:r>
            <w:r w:rsidR="00741348">
              <w:rPr>
                <w:rFonts w:asciiTheme="minorHAnsi" w:hAnsiTheme="minorHAnsi" w:eastAsiaTheme="minorEastAsia" w:cstheme="minorBidi"/>
                <w:noProof/>
                <w:kern w:val="2"/>
                <w:sz w:val="22"/>
                <w:szCs w:val="22"/>
                <w14:ligatures w14:val="standardContextual"/>
              </w:rPr>
              <w:tab/>
            </w:r>
            <w:r w:rsidRPr="00213D1D" w:rsidR="00741348">
              <w:rPr>
                <w:rStyle w:val="Hyperlink"/>
                <w:rFonts w:eastAsia="Cambria"/>
                <w:noProof/>
              </w:rPr>
              <w:t>Implementation and Testing</w:t>
            </w:r>
            <w:r w:rsidR="00741348">
              <w:rPr>
                <w:noProof/>
                <w:webHidden/>
              </w:rPr>
              <w:tab/>
            </w:r>
            <w:r w:rsidR="00741348">
              <w:rPr>
                <w:noProof/>
                <w:webHidden/>
              </w:rPr>
              <w:fldChar w:fldCharType="begin"/>
            </w:r>
            <w:r w:rsidR="00741348">
              <w:rPr>
                <w:noProof/>
                <w:webHidden/>
              </w:rPr>
              <w:instrText xml:space="preserve"> PAGEREF _Toc139422815 \h </w:instrText>
            </w:r>
            <w:r w:rsidR="00741348">
              <w:rPr>
                <w:noProof/>
                <w:webHidden/>
              </w:rPr>
            </w:r>
            <w:r w:rsidR="00741348">
              <w:rPr>
                <w:noProof/>
                <w:webHidden/>
              </w:rPr>
              <w:fldChar w:fldCharType="separate"/>
            </w:r>
            <w:r w:rsidR="00741348">
              <w:rPr>
                <w:noProof/>
                <w:webHidden/>
              </w:rPr>
              <w:t>29</w:t>
            </w:r>
            <w:r w:rsidR="00741348">
              <w:rPr>
                <w:noProof/>
                <w:webHidden/>
              </w:rPr>
              <w:fldChar w:fldCharType="end"/>
            </w:r>
          </w:hyperlink>
        </w:p>
        <w:p w:rsidR="00741348" w:rsidRDefault="00F76AB7" w14:paraId="7D835F06" w14:textId="7B185918">
          <w:pPr>
            <w:pStyle w:val="TOC2"/>
            <w:tabs>
              <w:tab w:val="right" w:pos="9017"/>
            </w:tabs>
            <w:rPr>
              <w:rFonts w:asciiTheme="minorHAnsi" w:hAnsiTheme="minorHAnsi" w:eastAsiaTheme="minorEastAsia" w:cstheme="minorBidi"/>
              <w:noProof/>
              <w:kern w:val="2"/>
              <w:sz w:val="22"/>
              <w:szCs w:val="22"/>
              <w14:ligatures w14:val="standardContextual"/>
            </w:rPr>
          </w:pPr>
          <w:hyperlink w:history="1" w:anchor="_Toc139422816">
            <w:r w:rsidRPr="00213D1D" w:rsidR="00741348">
              <w:rPr>
                <w:rStyle w:val="Hyperlink"/>
                <w:rFonts w:eastAsia="Cambria"/>
                <w:noProof/>
              </w:rPr>
              <w:t>4.1 Functions</w:t>
            </w:r>
            <w:r w:rsidR="00741348">
              <w:rPr>
                <w:noProof/>
                <w:webHidden/>
              </w:rPr>
              <w:tab/>
            </w:r>
            <w:r w:rsidR="00741348">
              <w:rPr>
                <w:noProof/>
                <w:webHidden/>
              </w:rPr>
              <w:fldChar w:fldCharType="begin"/>
            </w:r>
            <w:r w:rsidR="00741348">
              <w:rPr>
                <w:noProof/>
                <w:webHidden/>
              </w:rPr>
              <w:instrText xml:space="preserve"> PAGEREF _Toc139422816 \h </w:instrText>
            </w:r>
            <w:r w:rsidR="00741348">
              <w:rPr>
                <w:noProof/>
                <w:webHidden/>
              </w:rPr>
            </w:r>
            <w:r w:rsidR="00741348">
              <w:rPr>
                <w:noProof/>
                <w:webHidden/>
              </w:rPr>
              <w:fldChar w:fldCharType="separate"/>
            </w:r>
            <w:r w:rsidR="00741348">
              <w:rPr>
                <w:noProof/>
                <w:webHidden/>
              </w:rPr>
              <w:t>29</w:t>
            </w:r>
            <w:r w:rsidR="00741348">
              <w:rPr>
                <w:noProof/>
                <w:webHidden/>
              </w:rPr>
              <w:fldChar w:fldCharType="end"/>
            </w:r>
          </w:hyperlink>
        </w:p>
        <w:p w:rsidR="00741348" w:rsidRDefault="00F76AB7" w14:paraId="33E1633D" w14:textId="0A8AAF0C">
          <w:pPr>
            <w:pStyle w:val="TOC3"/>
            <w:tabs>
              <w:tab w:val="right" w:pos="9017"/>
            </w:tabs>
            <w:rPr>
              <w:rFonts w:asciiTheme="minorHAnsi" w:hAnsiTheme="minorHAnsi" w:eastAsiaTheme="minorEastAsia" w:cstheme="minorBidi"/>
              <w:noProof/>
              <w:kern w:val="2"/>
              <w:sz w:val="22"/>
              <w:szCs w:val="22"/>
              <w14:ligatures w14:val="standardContextual"/>
            </w:rPr>
          </w:pPr>
          <w:hyperlink w:history="1" w:anchor="_Toc139422817">
            <w:r w:rsidRPr="00213D1D" w:rsidR="00741348">
              <w:rPr>
                <w:rStyle w:val="Hyperlink"/>
                <w:rFonts w:eastAsia="Cambria"/>
                <w:noProof/>
                <w:rtl/>
              </w:rPr>
              <w:t>4</w:t>
            </w:r>
            <w:r w:rsidRPr="00213D1D" w:rsidR="00741348">
              <w:rPr>
                <w:rStyle w:val="Hyperlink"/>
                <w:rFonts w:eastAsia="Cambria"/>
                <w:noProof/>
              </w:rPr>
              <w:t>.1.1 Login</w:t>
            </w:r>
            <w:r w:rsidR="00741348">
              <w:rPr>
                <w:noProof/>
                <w:webHidden/>
              </w:rPr>
              <w:tab/>
            </w:r>
            <w:r w:rsidR="00741348">
              <w:rPr>
                <w:noProof/>
                <w:webHidden/>
              </w:rPr>
              <w:fldChar w:fldCharType="begin"/>
            </w:r>
            <w:r w:rsidR="00741348">
              <w:rPr>
                <w:noProof/>
                <w:webHidden/>
              </w:rPr>
              <w:instrText xml:space="preserve"> PAGEREF _Toc139422817 \h </w:instrText>
            </w:r>
            <w:r w:rsidR="00741348">
              <w:rPr>
                <w:noProof/>
                <w:webHidden/>
              </w:rPr>
            </w:r>
            <w:r w:rsidR="00741348">
              <w:rPr>
                <w:noProof/>
                <w:webHidden/>
              </w:rPr>
              <w:fldChar w:fldCharType="separate"/>
            </w:r>
            <w:r w:rsidR="00741348">
              <w:rPr>
                <w:noProof/>
                <w:webHidden/>
              </w:rPr>
              <w:t>29</w:t>
            </w:r>
            <w:r w:rsidR="00741348">
              <w:rPr>
                <w:noProof/>
                <w:webHidden/>
              </w:rPr>
              <w:fldChar w:fldCharType="end"/>
            </w:r>
          </w:hyperlink>
        </w:p>
        <w:p w:rsidR="00741348" w:rsidRDefault="00F76AB7" w14:paraId="68A8F0F3" w14:textId="78685F61">
          <w:pPr>
            <w:pStyle w:val="TOC3"/>
            <w:tabs>
              <w:tab w:val="right" w:pos="9017"/>
            </w:tabs>
            <w:rPr>
              <w:rFonts w:asciiTheme="minorHAnsi" w:hAnsiTheme="minorHAnsi" w:eastAsiaTheme="minorEastAsia" w:cstheme="minorBidi"/>
              <w:noProof/>
              <w:kern w:val="2"/>
              <w:sz w:val="22"/>
              <w:szCs w:val="22"/>
              <w14:ligatures w14:val="standardContextual"/>
            </w:rPr>
          </w:pPr>
          <w:hyperlink w:history="1" w:anchor="_Toc139422818">
            <w:r w:rsidRPr="00213D1D" w:rsidR="00741348">
              <w:rPr>
                <w:rStyle w:val="Hyperlink"/>
                <w:rFonts w:eastAsia="Cambria"/>
                <w:noProof/>
                <w:rtl/>
              </w:rPr>
              <w:t>4</w:t>
            </w:r>
            <w:r w:rsidRPr="00213D1D" w:rsidR="00741348">
              <w:rPr>
                <w:rStyle w:val="Hyperlink"/>
                <w:rFonts w:eastAsia="Cambria"/>
                <w:noProof/>
              </w:rPr>
              <w:t>.1.2 Register</w:t>
            </w:r>
            <w:r w:rsidR="00741348">
              <w:rPr>
                <w:noProof/>
                <w:webHidden/>
              </w:rPr>
              <w:tab/>
            </w:r>
            <w:r w:rsidR="00741348">
              <w:rPr>
                <w:noProof/>
                <w:webHidden/>
              </w:rPr>
              <w:fldChar w:fldCharType="begin"/>
            </w:r>
            <w:r w:rsidR="00741348">
              <w:rPr>
                <w:noProof/>
                <w:webHidden/>
              </w:rPr>
              <w:instrText xml:space="preserve"> PAGEREF _Toc139422818 \h </w:instrText>
            </w:r>
            <w:r w:rsidR="00741348">
              <w:rPr>
                <w:noProof/>
                <w:webHidden/>
              </w:rPr>
            </w:r>
            <w:r w:rsidR="00741348">
              <w:rPr>
                <w:noProof/>
                <w:webHidden/>
              </w:rPr>
              <w:fldChar w:fldCharType="separate"/>
            </w:r>
            <w:r w:rsidR="00741348">
              <w:rPr>
                <w:noProof/>
                <w:webHidden/>
              </w:rPr>
              <w:t>29</w:t>
            </w:r>
            <w:r w:rsidR="00741348">
              <w:rPr>
                <w:noProof/>
                <w:webHidden/>
              </w:rPr>
              <w:fldChar w:fldCharType="end"/>
            </w:r>
          </w:hyperlink>
        </w:p>
        <w:p w:rsidR="00741348" w:rsidRDefault="00F76AB7" w14:paraId="343099A8" w14:textId="517AB5D4">
          <w:pPr>
            <w:pStyle w:val="TOC3"/>
            <w:tabs>
              <w:tab w:val="right" w:pos="9017"/>
            </w:tabs>
            <w:rPr>
              <w:rFonts w:asciiTheme="minorHAnsi" w:hAnsiTheme="minorHAnsi" w:eastAsiaTheme="minorEastAsia" w:cstheme="minorBidi"/>
              <w:noProof/>
              <w:kern w:val="2"/>
              <w:sz w:val="22"/>
              <w:szCs w:val="22"/>
              <w14:ligatures w14:val="standardContextual"/>
            </w:rPr>
          </w:pPr>
          <w:hyperlink w:history="1" w:anchor="_Toc139422819">
            <w:r w:rsidRPr="00213D1D" w:rsidR="00741348">
              <w:rPr>
                <w:rStyle w:val="Hyperlink"/>
                <w:rFonts w:eastAsia="Cambria"/>
                <w:noProof/>
                <w:rtl/>
              </w:rPr>
              <w:t>4</w:t>
            </w:r>
            <w:r w:rsidRPr="00213D1D" w:rsidR="00741348">
              <w:rPr>
                <w:rStyle w:val="Hyperlink"/>
                <w:rFonts w:eastAsia="Cambria"/>
                <w:noProof/>
              </w:rPr>
              <w:t>.1.3 Edit User Data</w:t>
            </w:r>
            <w:r w:rsidR="00741348">
              <w:rPr>
                <w:noProof/>
                <w:webHidden/>
              </w:rPr>
              <w:tab/>
            </w:r>
            <w:r w:rsidR="00741348">
              <w:rPr>
                <w:noProof/>
                <w:webHidden/>
              </w:rPr>
              <w:fldChar w:fldCharType="begin"/>
            </w:r>
            <w:r w:rsidR="00741348">
              <w:rPr>
                <w:noProof/>
                <w:webHidden/>
              </w:rPr>
              <w:instrText xml:space="preserve"> PAGEREF _Toc139422819 \h </w:instrText>
            </w:r>
            <w:r w:rsidR="00741348">
              <w:rPr>
                <w:noProof/>
                <w:webHidden/>
              </w:rPr>
            </w:r>
            <w:r w:rsidR="00741348">
              <w:rPr>
                <w:noProof/>
                <w:webHidden/>
              </w:rPr>
              <w:fldChar w:fldCharType="separate"/>
            </w:r>
            <w:r w:rsidR="00741348">
              <w:rPr>
                <w:noProof/>
                <w:webHidden/>
              </w:rPr>
              <w:t>29</w:t>
            </w:r>
            <w:r w:rsidR="00741348">
              <w:rPr>
                <w:noProof/>
                <w:webHidden/>
              </w:rPr>
              <w:fldChar w:fldCharType="end"/>
            </w:r>
          </w:hyperlink>
        </w:p>
        <w:p w:rsidR="00741348" w:rsidRDefault="00F76AB7" w14:paraId="478393C7" w14:textId="48580A99">
          <w:pPr>
            <w:pStyle w:val="TOC3"/>
            <w:tabs>
              <w:tab w:val="right" w:pos="9017"/>
            </w:tabs>
            <w:rPr>
              <w:rFonts w:asciiTheme="minorHAnsi" w:hAnsiTheme="minorHAnsi" w:eastAsiaTheme="minorEastAsia" w:cstheme="minorBidi"/>
              <w:noProof/>
              <w:kern w:val="2"/>
              <w:sz w:val="22"/>
              <w:szCs w:val="22"/>
              <w14:ligatures w14:val="standardContextual"/>
            </w:rPr>
          </w:pPr>
          <w:hyperlink w:history="1" w:anchor="_Toc139422820">
            <w:r w:rsidRPr="00213D1D" w:rsidR="00741348">
              <w:rPr>
                <w:rStyle w:val="Hyperlink"/>
                <w:rFonts w:eastAsia="Cambria"/>
                <w:noProof/>
                <w:rtl/>
              </w:rPr>
              <w:t>4</w:t>
            </w:r>
            <w:r w:rsidRPr="00213D1D" w:rsidR="00741348">
              <w:rPr>
                <w:rStyle w:val="Hyperlink"/>
                <w:rFonts w:eastAsia="Cambria"/>
                <w:noProof/>
              </w:rPr>
              <w:t>.1.4 Generate Questions</w:t>
            </w:r>
            <w:r w:rsidR="00741348">
              <w:rPr>
                <w:noProof/>
                <w:webHidden/>
              </w:rPr>
              <w:tab/>
            </w:r>
            <w:r w:rsidR="00741348">
              <w:rPr>
                <w:noProof/>
                <w:webHidden/>
              </w:rPr>
              <w:fldChar w:fldCharType="begin"/>
            </w:r>
            <w:r w:rsidR="00741348">
              <w:rPr>
                <w:noProof/>
                <w:webHidden/>
              </w:rPr>
              <w:instrText xml:space="preserve"> PAGEREF _Toc139422820 \h </w:instrText>
            </w:r>
            <w:r w:rsidR="00741348">
              <w:rPr>
                <w:noProof/>
                <w:webHidden/>
              </w:rPr>
            </w:r>
            <w:r w:rsidR="00741348">
              <w:rPr>
                <w:noProof/>
                <w:webHidden/>
              </w:rPr>
              <w:fldChar w:fldCharType="separate"/>
            </w:r>
            <w:r w:rsidR="00741348">
              <w:rPr>
                <w:noProof/>
                <w:webHidden/>
              </w:rPr>
              <w:t>29</w:t>
            </w:r>
            <w:r w:rsidR="00741348">
              <w:rPr>
                <w:noProof/>
                <w:webHidden/>
              </w:rPr>
              <w:fldChar w:fldCharType="end"/>
            </w:r>
          </w:hyperlink>
        </w:p>
        <w:p w:rsidR="00741348" w:rsidRDefault="00F76AB7" w14:paraId="1DC919A7" w14:textId="65CC9B7D">
          <w:pPr>
            <w:pStyle w:val="TOC2"/>
            <w:tabs>
              <w:tab w:val="right" w:pos="9017"/>
            </w:tabs>
            <w:rPr>
              <w:rFonts w:asciiTheme="minorHAnsi" w:hAnsiTheme="minorHAnsi" w:eastAsiaTheme="minorEastAsia" w:cstheme="minorBidi"/>
              <w:noProof/>
              <w:kern w:val="2"/>
              <w:sz w:val="22"/>
              <w:szCs w:val="22"/>
              <w14:ligatures w14:val="standardContextual"/>
            </w:rPr>
          </w:pPr>
          <w:hyperlink w:history="1" w:anchor="_Toc139422821">
            <w:r w:rsidRPr="00213D1D" w:rsidR="00741348">
              <w:rPr>
                <w:rStyle w:val="Hyperlink"/>
                <w:rFonts w:eastAsia="Cambria"/>
                <w:noProof/>
              </w:rPr>
              <w:t>4.2 Techniques and algorithms</w:t>
            </w:r>
            <w:r w:rsidR="00741348">
              <w:rPr>
                <w:noProof/>
                <w:webHidden/>
              </w:rPr>
              <w:tab/>
            </w:r>
            <w:r w:rsidR="00741348">
              <w:rPr>
                <w:noProof/>
                <w:webHidden/>
              </w:rPr>
              <w:fldChar w:fldCharType="begin"/>
            </w:r>
            <w:r w:rsidR="00741348">
              <w:rPr>
                <w:noProof/>
                <w:webHidden/>
              </w:rPr>
              <w:instrText xml:space="preserve"> PAGEREF _Toc139422821 \h </w:instrText>
            </w:r>
            <w:r w:rsidR="00741348">
              <w:rPr>
                <w:noProof/>
                <w:webHidden/>
              </w:rPr>
            </w:r>
            <w:r w:rsidR="00741348">
              <w:rPr>
                <w:noProof/>
                <w:webHidden/>
              </w:rPr>
              <w:fldChar w:fldCharType="separate"/>
            </w:r>
            <w:r w:rsidR="00741348">
              <w:rPr>
                <w:noProof/>
                <w:webHidden/>
              </w:rPr>
              <w:t>29</w:t>
            </w:r>
            <w:r w:rsidR="00741348">
              <w:rPr>
                <w:noProof/>
                <w:webHidden/>
              </w:rPr>
              <w:fldChar w:fldCharType="end"/>
            </w:r>
          </w:hyperlink>
        </w:p>
        <w:p w:rsidR="00741348" w:rsidRDefault="00F76AB7" w14:paraId="46E9E5C6" w14:textId="5DA28DA7">
          <w:pPr>
            <w:pStyle w:val="TOC3"/>
            <w:tabs>
              <w:tab w:val="right" w:pos="9017"/>
            </w:tabs>
            <w:rPr>
              <w:rFonts w:asciiTheme="minorHAnsi" w:hAnsiTheme="minorHAnsi" w:eastAsiaTheme="minorEastAsia" w:cstheme="minorBidi"/>
              <w:noProof/>
              <w:kern w:val="2"/>
              <w:sz w:val="22"/>
              <w:szCs w:val="22"/>
              <w14:ligatures w14:val="standardContextual"/>
            </w:rPr>
          </w:pPr>
          <w:hyperlink w:history="1" w:anchor="_Toc139422822">
            <w:r w:rsidRPr="00213D1D" w:rsidR="00741348">
              <w:rPr>
                <w:rStyle w:val="Hyperlink"/>
                <w:rFonts w:eastAsia="Cambria"/>
                <w:noProof/>
              </w:rPr>
              <w:t>4.2.1 User Data Storge</w:t>
            </w:r>
            <w:r w:rsidR="00741348">
              <w:rPr>
                <w:noProof/>
                <w:webHidden/>
              </w:rPr>
              <w:tab/>
            </w:r>
            <w:r w:rsidR="00741348">
              <w:rPr>
                <w:noProof/>
                <w:webHidden/>
              </w:rPr>
              <w:fldChar w:fldCharType="begin"/>
            </w:r>
            <w:r w:rsidR="00741348">
              <w:rPr>
                <w:noProof/>
                <w:webHidden/>
              </w:rPr>
              <w:instrText xml:space="preserve"> PAGEREF _Toc139422822 \h </w:instrText>
            </w:r>
            <w:r w:rsidR="00741348">
              <w:rPr>
                <w:noProof/>
                <w:webHidden/>
              </w:rPr>
            </w:r>
            <w:r w:rsidR="00741348">
              <w:rPr>
                <w:noProof/>
                <w:webHidden/>
              </w:rPr>
              <w:fldChar w:fldCharType="separate"/>
            </w:r>
            <w:r w:rsidR="00741348">
              <w:rPr>
                <w:noProof/>
                <w:webHidden/>
              </w:rPr>
              <w:t>29</w:t>
            </w:r>
            <w:r w:rsidR="00741348">
              <w:rPr>
                <w:noProof/>
                <w:webHidden/>
              </w:rPr>
              <w:fldChar w:fldCharType="end"/>
            </w:r>
          </w:hyperlink>
        </w:p>
        <w:p w:rsidR="00741348" w:rsidRDefault="00F76AB7" w14:paraId="1620A90F" w14:textId="197B9D01">
          <w:pPr>
            <w:pStyle w:val="TOC3"/>
            <w:tabs>
              <w:tab w:val="right" w:pos="9017"/>
            </w:tabs>
            <w:rPr>
              <w:rFonts w:asciiTheme="minorHAnsi" w:hAnsiTheme="minorHAnsi" w:eastAsiaTheme="minorEastAsia" w:cstheme="minorBidi"/>
              <w:noProof/>
              <w:kern w:val="2"/>
              <w:sz w:val="22"/>
              <w:szCs w:val="22"/>
              <w14:ligatures w14:val="standardContextual"/>
            </w:rPr>
          </w:pPr>
          <w:hyperlink w:history="1" w:anchor="_Toc139422823">
            <w:r w:rsidRPr="00213D1D" w:rsidR="00741348">
              <w:rPr>
                <w:rStyle w:val="Hyperlink"/>
                <w:rFonts w:eastAsia="Cambria"/>
                <w:noProof/>
              </w:rPr>
              <w:t>4.2.2 Generate Questions</w:t>
            </w:r>
            <w:r w:rsidR="00741348">
              <w:rPr>
                <w:noProof/>
                <w:webHidden/>
              </w:rPr>
              <w:tab/>
            </w:r>
            <w:r w:rsidR="00741348">
              <w:rPr>
                <w:noProof/>
                <w:webHidden/>
              </w:rPr>
              <w:fldChar w:fldCharType="begin"/>
            </w:r>
            <w:r w:rsidR="00741348">
              <w:rPr>
                <w:noProof/>
                <w:webHidden/>
              </w:rPr>
              <w:instrText xml:space="preserve"> PAGEREF _Toc139422823 \h </w:instrText>
            </w:r>
            <w:r w:rsidR="00741348">
              <w:rPr>
                <w:noProof/>
                <w:webHidden/>
              </w:rPr>
            </w:r>
            <w:r w:rsidR="00741348">
              <w:rPr>
                <w:noProof/>
                <w:webHidden/>
              </w:rPr>
              <w:fldChar w:fldCharType="separate"/>
            </w:r>
            <w:r w:rsidR="00741348">
              <w:rPr>
                <w:noProof/>
                <w:webHidden/>
              </w:rPr>
              <w:t>29</w:t>
            </w:r>
            <w:r w:rsidR="00741348">
              <w:rPr>
                <w:noProof/>
                <w:webHidden/>
              </w:rPr>
              <w:fldChar w:fldCharType="end"/>
            </w:r>
          </w:hyperlink>
        </w:p>
        <w:p w:rsidR="00741348" w:rsidRDefault="00F76AB7" w14:paraId="7E026CE7" w14:textId="6C2400E0">
          <w:pPr>
            <w:pStyle w:val="TOC2"/>
            <w:tabs>
              <w:tab w:val="right" w:pos="9017"/>
            </w:tabs>
            <w:rPr>
              <w:rFonts w:asciiTheme="minorHAnsi" w:hAnsiTheme="minorHAnsi" w:eastAsiaTheme="minorEastAsia" w:cstheme="minorBidi"/>
              <w:noProof/>
              <w:kern w:val="2"/>
              <w:sz w:val="22"/>
              <w:szCs w:val="22"/>
              <w14:ligatures w14:val="standardContextual"/>
            </w:rPr>
          </w:pPr>
          <w:hyperlink w:history="1" w:anchor="_Toc139422824">
            <w:r w:rsidRPr="00213D1D" w:rsidR="00741348">
              <w:rPr>
                <w:rStyle w:val="Hyperlink"/>
                <w:rFonts w:eastAsia="Cambria"/>
                <w:noProof/>
              </w:rPr>
              <w:t>4.3 New Technologies and Architecture</w:t>
            </w:r>
            <w:r w:rsidR="00741348">
              <w:rPr>
                <w:noProof/>
                <w:webHidden/>
              </w:rPr>
              <w:tab/>
            </w:r>
            <w:r w:rsidR="00741348">
              <w:rPr>
                <w:noProof/>
                <w:webHidden/>
              </w:rPr>
              <w:fldChar w:fldCharType="begin"/>
            </w:r>
            <w:r w:rsidR="00741348">
              <w:rPr>
                <w:noProof/>
                <w:webHidden/>
              </w:rPr>
              <w:instrText xml:space="preserve"> PAGEREF _Toc139422824 \h </w:instrText>
            </w:r>
            <w:r w:rsidR="00741348">
              <w:rPr>
                <w:noProof/>
                <w:webHidden/>
              </w:rPr>
            </w:r>
            <w:r w:rsidR="00741348">
              <w:rPr>
                <w:noProof/>
                <w:webHidden/>
              </w:rPr>
              <w:fldChar w:fldCharType="separate"/>
            </w:r>
            <w:r w:rsidR="00741348">
              <w:rPr>
                <w:noProof/>
                <w:webHidden/>
              </w:rPr>
              <w:t>30</w:t>
            </w:r>
            <w:r w:rsidR="00741348">
              <w:rPr>
                <w:noProof/>
                <w:webHidden/>
              </w:rPr>
              <w:fldChar w:fldCharType="end"/>
            </w:r>
          </w:hyperlink>
        </w:p>
        <w:p w:rsidR="00741348" w:rsidRDefault="00F76AB7" w14:paraId="3E18CC8F" w14:textId="3B4587F8">
          <w:pPr>
            <w:pStyle w:val="TOC3"/>
            <w:tabs>
              <w:tab w:val="right" w:pos="9017"/>
            </w:tabs>
            <w:rPr>
              <w:rFonts w:asciiTheme="minorHAnsi" w:hAnsiTheme="minorHAnsi" w:eastAsiaTheme="minorEastAsia" w:cstheme="minorBidi"/>
              <w:noProof/>
              <w:kern w:val="2"/>
              <w:sz w:val="22"/>
              <w:szCs w:val="22"/>
              <w14:ligatures w14:val="standardContextual"/>
            </w:rPr>
          </w:pPr>
          <w:hyperlink w:history="1" w:anchor="_Toc139422825">
            <w:r w:rsidRPr="00213D1D" w:rsidR="00741348">
              <w:rPr>
                <w:rStyle w:val="Hyperlink"/>
                <w:rFonts w:eastAsia="Cambria"/>
                <w:noProof/>
              </w:rPr>
              <w:t>4.3.1 Project Architecture</w:t>
            </w:r>
            <w:r w:rsidR="00741348">
              <w:rPr>
                <w:noProof/>
                <w:webHidden/>
              </w:rPr>
              <w:tab/>
            </w:r>
            <w:r w:rsidR="00741348">
              <w:rPr>
                <w:noProof/>
                <w:webHidden/>
              </w:rPr>
              <w:fldChar w:fldCharType="begin"/>
            </w:r>
            <w:r w:rsidR="00741348">
              <w:rPr>
                <w:noProof/>
                <w:webHidden/>
              </w:rPr>
              <w:instrText xml:space="preserve"> PAGEREF _Toc139422825 \h </w:instrText>
            </w:r>
            <w:r w:rsidR="00741348">
              <w:rPr>
                <w:noProof/>
                <w:webHidden/>
              </w:rPr>
            </w:r>
            <w:r w:rsidR="00741348">
              <w:rPr>
                <w:noProof/>
                <w:webHidden/>
              </w:rPr>
              <w:fldChar w:fldCharType="separate"/>
            </w:r>
            <w:r w:rsidR="00741348">
              <w:rPr>
                <w:noProof/>
                <w:webHidden/>
              </w:rPr>
              <w:t>30</w:t>
            </w:r>
            <w:r w:rsidR="00741348">
              <w:rPr>
                <w:noProof/>
                <w:webHidden/>
              </w:rPr>
              <w:fldChar w:fldCharType="end"/>
            </w:r>
          </w:hyperlink>
        </w:p>
        <w:p w:rsidR="00741348" w:rsidRDefault="00F76AB7" w14:paraId="586C607D" w14:textId="58E3ADED">
          <w:pPr>
            <w:pStyle w:val="TOC3"/>
            <w:tabs>
              <w:tab w:val="right" w:pos="9017"/>
            </w:tabs>
            <w:rPr>
              <w:rFonts w:asciiTheme="minorHAnsi" w:hAnsiTheme="minorHAnsi" w:eastAsiaTheme="minorEastAsia" w:cstheme="minorBidi"/>
              <w:noProof/>
              <w:kern w:val="2"/>
              <w:sz w:val="22"/>
              <w:szCs w:val="22"/>
              <w14:ligatures w14:val="standardContextual"/>
            </w:rPr>
          </w:pPr>
          <w:hyperlink w:history="1" w:anchor="_Toc139422826">
            <w:r w:rsidRPr="00213D1D" w:rsidR="00741348">
              <w:rPr>
                <w:rStyle w:val="Hyperlink"/>
                <w:rFonts w:eastAsia="Cambria"/>
                <w:noProof/>
              </w:rPr>
              <w:t>4.3.2 New Technologies</w:t>
            </w:r>
            <w:r w:rsidR="00741348">
              <w:rPr>
                <w:noProof/>
                <w:webHidden/>
              </w:rPr>
              <w:tab/>
            </w:r>
            <w:r w:rsidR="00741348">
              <w:rPr>
                <w:noProof/>
                <w:webHidden/>
              </w:rPr>
              <w:fldChar w:fldCharType="begin"/>
            </w:r>
            <w:r w:rsidR="00741348">
              <w:rPr>
                <w:noProof/>
                <w:webHidden/>
              </w:rPr>
              <w:instrText xml:space="preserve"> PAGEREF _Toc139422826 \h </w:instrText>
            </w:r>
            <w:r w:rsidR="00741348">
              <w:rPr>
                <w:noProof/>
                <w:webHidden/>
              </w:rPr>
            </w:r>
            <w:r w:rsidR="00741348">
              <w:rPr>
                <w:noProof/>
                <w:webHidden/>
              </w:rPr>
              <w:fldChar w:fldCharType="separate"/>
            </w:r>
            <w:r w:rsidR="00741348">
              <w:rPr>
                <w:noProof/>
                <w:webHidden/>
              </w:rPr>
              <w:t>31</w:t>
            </w:r>
            <w:r w:rsidR="00741348">
              <w:rPr>
                <w:noProof/>
                <w:webHidden/>
              </w:rPr>
              <w:fldChar w:fldCharType="end"/>
            </w:r>
          </w:hyperlink>
        </w:p>
        <w:p w:rsidR="00741348" w:rsidRDefault="00F76AB7" w14:paraId="50BE93BF" w14:textId="0DD48232">
          <w:pPr>
            <w:pStyle w:val="TOC2"/>
            <w:tabs>
              <w:tab w:val="right" w:pos="9017"/>
            </w:tabs>
            <w:rPr>
              <w:rFonts w:asciiTheme="minorHAnsi" w:hAnsiTheme="minorHAnsi" w:eastAsiaTheme="minorEastAsia" w:cstheme="minorBidi"/>
              <w:noProof/>
              <w:kern w:val="2"/>
              <w:sz w:val="22"/>
              <w:szCs w:val="22"/>
              <w14:ligatures w14:val="standardContextual"/>
            </w:rPr>
          </w:pPr>
          <w:hyperlink w:history="1" w:anchor="_Toc139422827">
            <w:r w:rsidRPr="00213D1D" w:rsidR="00741348">
              <w:rPr>
                <w:rStyle w:val="Hyperlink"/>
                <w:rFonts w:eastAsia="Cambria"/>
                <w:noProof/>
              </w:rPr>
              <w:t>4.4 UI Design and Wireframes</w:t>
            </w:r>
            <w:r w:rsidR="00741348">
              <w:rPr>
                <w:noProof/>
                <w:webHidden/>
              </w:rPr>
              <w:tab/>
            </w:r>
            <w:r w:rsidR="00741348">
              <w:rPr>
                <w:noProof/>
                <w:webHidden/>
              </w:rPr>
              <w:fldChar w:fldCharType="begin"/>
            </w:r>
            <w:r w:rsidR="00741348">
              <w:rPr>
                <w:noProof/>
                <w:webHidden/>
              </w:rPr>
              <w:instrText xml:space="preserve"> PAGEREF _Toc139422827 \h </w:instrText>
            </w:r>
            <w:r w:rsidR="00741348">
              <w:rPr>
                <w:noProof/>
                <w:webHidden/>
              </w:rPr>
            </w:r>
            <w:r w:rsidR="00741348">
              <w:rPr>
                <w:noProof/>
                <w:webHidden/>
              </w:rPr>
              <w:fldChar w:fldCharType="separate"/>
            </w:r>
            <w:r w:rsidR="00741348">
              <w:rPr>
                <w:noProof/>
                <w:webHidden/>
              </w:rPr>
              <w:t>33</w:t>
            </w:r>
            <w:r w:rsidR="00741348">
              <w:rPr>
                <w:noProof/>
                <w:webHidden/>
              </w:rPr>
              <w:fldChar w:fldCharType="end"/>
            </w:r>
          </w:hyperlink>
        </w:p>
        <w:p w:rsidR="00741348" w:rsidRDefault="00F76AB7" w14:paraId="3A36D549" w14:textId="52FA6DF7">
          <w:pPr>
            <w:pStyle w:val="TOC2"/>
            <w:tabs>
              <w:tab w:val="right" w:pos="9017"/>
            </w:tabs>
            <w:rPr>
              <w:rFonts w:asciiTheme="minorHAnsi" w:hAnsiTheme="minorHAnsi" w:eastAsiaTheme="minorEastAsia" w:cstheme="minorBidi"/>
              <w:noProof/>
              <w:kern w:val="2"/>
              <w:sz w:val="22"/>
              <w:szCs w:val="22"/>
              <w14:ligatures w14:val="standardContextual"/>
            </w:rPr>
          </w:pPr>
          <w:hyperlink w:history="1" w:anchor="_Toc139422828">
            <w:r w:rsidRPr="00213D1D" w:rsidR="00741348">
              <w:rPr>
                <w:rStyle w:val="Hyperlink"/>
                <w:rFonts w:eastAsia="Cambria"/>
                <w:noProof/>
              </w:rPr>
              <w:t>4.5 Testing Procedures and Levels</w:t>
            </w:r>
            <w:r w:rsidR="00741348">
              <w:rPr>
                <w:noProof/>
                <w:webHidden/>
              </w:rPr>
              <w:tab/>
            </w:r>
            <w:r w:rsidR="00741348">
              <w:rPr>
                <w:noProof/>
                <w:webHidden/>
              </w:rPr>
              <w:fldChar w:fldCharType="begin"/>
            </w:r>
            <w:r w:rsidR="00741348">
              <w:rPr>
                <w:noProof/>
                <w:webHidden/>
              </w:rPr>
              <w:instrText xml:space="preserve"> PAGEREF _Toc139422828 \h </w:instrText>
            </w:r>
            <w:r w:rsidR="00741348">
              <w:rPr>
                <w:noProof/>
                <w:webHidden/>
              </w:rPr>
            </w:r>
            <w:r w:rsidR="00741348">
              <w:rPr>
                <w:noProof/>
                <w:webHidden/>
              </w:rPr>
              <w:fldChar w:fldCharType="separate"/>
            </w:r>
            <w:r w:rsidR="00741348">
              <w:rPr>
                <w:noProof/>
                <w:webHidden/>
              </w:rPr>
              <w:t>36</w:t>
            </w:r>
            <w:r w:rsidR="00741348">
              <w:rPr>
                <w:noProof/>
                <w:webHidden/>
              </w:rPr>
              <w:fldChar w:fldCharType="end"/>
            </w:r>
          </w:hyperlink>
        </w:p>
        <w:p w:rsidR="00741348" w:rsidRDefault="00F76AB7" w14:paraId="64A1359F" w14:textId="3F97891A">
          <w:pPr>
            <w:pStyle w:val="TOC1"/>
            <w:tabs>
              <w:tab w:val="left" w:pos="480"/>
              <w:tab w:val="right" w:pos="9017"/>
            </w:tabs>
            <w:rPr>
              <w:rFonts w:asciiTheme="minorHAnsi" w:hAnsiTheme="minorHAnsi" w:eastAsiaTheme="minorEastAsia" w:cstheme="minorBidi"/>
              <w:noProof/>
              <w:kern w:val="2"/>
              <w:sz w:val="22"/>
              <w:szCs w:val="22"/>
              <w14:ligatures w14:val="standardContextual"/>
            </w:rPr>
          </w:pPr>
          <w:hyperlink w:history="1" w:anchor="_Toc139422829">
            <w:r w:rsidRPr="00213D1D" w:rsidR="00741348">
              <w:rPr>
                <w:rStyle w:val="Hyperlink"/>
                <w:rFonts w:eastAsia="Cambria"/>
                <w:noProof/>
              </w:rPr>
              <w:t>5-</w:t>
            </w:r>
            <w:r w:rsidR="00741348">
              <w:rPr>
                <w:rFonts w:asciiTheme="minorHAnsi" w:hAnsiTheme="minorHAnsi" w:eastAsiaTheme="minorEastAsia" w:cstheme="minorBidi"/>
                <w:noProof/>
                <w:kern w:val="2"/>
                <w:sz w:val="22"/>
                <w:szCs w:val="22"/>
                <w14:ligatures w14:val="standardContextual"/>
              </w:rPr>
              <w:tab/>
            </w:r>
            <w:r w:rsidRPr="00213D1D" w:rsidR="00741348">
              <w:rPr>
                <w:rStyle w:val="Hyperlink"/>
                <w:rFonts w:eastAsia="Cambria"/>
                <w:noProof/>
              </w:rPr>
              <w:t>User Manual &amp; Deployment Guide</w:t>
            </w:r>
            <w:r w:rsidR="00741348">
              <w:rPr>
                <w:noProof/>
                <w:webHidden/>
              </w:rPr>
              <w:tab/>
            </w:r>
            <w:r w:rsidR="00741348">
              <w:rPr>
                <w:noProof/>
                <w:webHidden/>
              </w:rPr>
              <w:fldChar w:fldCharType="begin"/>
            </w:r>
            <w:r w:rsidR="00741348">
              <w:rPr>
                <w:noProof/>
                <w:webHidden/>
              </w:rPr>
              <w:instrText xml:space="preserve"> PAGEREF _Toc139422829 \h </w:instrText>
            </w:r>
            <w:r w:rsidR="00741348">
              <w:rPr>
                <w:noProof/>
                <w:webHidden/>
              </w:rPr>
            </w:r>
            <w:r w:rsidR="00741348">
              <w:rPr>
                <w:noProof/>
                <w:webHidden/>
              </w:rPr>
              <w:fldChar w:fldCharType="separate"/>
            </w:r>
            <w:r w:rsidR="00741348">
              <w:rPr>
                <w:noProof/>
                <w:webHidden/>
              </w:rPr>
              <w:t>37</w:t>
            </w:r>
            <w:r w:rsidR="00741348">
              <w:rPr>
                <w:noProof/>
                <w:webHidden/>
              </w:rPr>
              <w:fldChar w:fldCharType="end"/>
            </w:r>
          </w:hyperlink>
        </w:p>
        <w:p w:rsidR="00741348" w:rsidRDefault="00F76AB7" w14:paraId="17930861" w14:textId="4147B21C">
          <w:pPr>
            <w:pStyle w:val="TOC2"/>
            <w:tabs>
              <w:tab w:val="right" w:pos="9017"/>
            </w:tabs>
            <w:rPr>
              <w:rFonts w:asciiTheme="minorHAnsi" w:hAnsiTheme="minorHAnsi" w:eastAsiaTheme="minorEastAsia" w:cstheme="minorBidi"/>
              <w:noProof/>
              <w:kern w:val="2"/>
              <w:sz w:val="22"/>
              <w:szCs w:val="22"/>
              <w14:ligatures w14:val="standardContextual"/>
            </w:rPr>
          </w:pPr>
          <w:hyperlink w:history="1" w:anchor="_Toc139422830">
            <w:r w:rsidRPr="00213D1D" w:rsidR="00741348">
              <w:rPr>
                <w:rStyle w:val="Hyperlink"/>
                <w:rFonts w:eastAsia="Cambria"/>
                <w:noProof/>
              </w:rPr>
              <w:t>5.1 User Manual</w:t>
            </w:r>
            <w:r w:rsidR="00741348">
              <w:rPr>
                <w:noProof/>
                <w:webHidden/>
              </w:rPr>
              <w:tab/>
            </w:r>
            <w:r w:rsidR="00741348">
              <w:rPr>
                <w:noProof/>
                <w:webHidden/>
              </w:rPr>
              <w:fldChar w:fldCharType="begin"/>
            </w:r>
            <w:r w:rsidR="00741348">
              <w:rPr>
                <w:noProof/>
                <w:webHidden/>
              </w:rPr>
              <w:instrText xml:space="preserve"> PAGEREF _Toc139422830 \h </w:instrText>
            </w:r>
            <w:r w:rsidR="00741348">
              <w:rPr>
                <w:noProof/>
                <w:webHidden/>
              </w:rPr>
            </w:r>
            <w:r w:rsidR="00741348">
              <w:rPr>
                <w:noProof/>
                <w:webHidden/>
              </w:rPr>
              <w:fldChar w:fldCharType="separate"/>
            </w:r>
            <w:r w:rsidR="00741348">
              <w:rPr>
                <w:noProof/>
                <w:webHidden/>
              </w:rPr>
              <w:t>37</w:t>
            </w:r>
            <w:r w:rsidR="00741348">
              <w:rPr>
                <w:noProof/>
                <w:webHidden/>
              </w:rPr>
              <w:fldChar w:fldCharType="end"/>
            </w:r>
          </w:hyperlink>
        </w:p>
        <w:p w:rsidR="00741348" w:rsidRDefault="00F76AB7" w14:paraId="7EB52F20" w14:textId="0D1745F3">
          <w:pPr>
            <w:pStyle w:val="TOC3"/>
            <w:tabs>
              <w:tab w:val="right" w:pos="9017"/>
            </w:tabs>
            <w:rPr>
              <w:rFonts w:asciiTheme="minorHAnsi" w:hAnsiTheme="minorHAnsi" w:eastAsiaTheme="minorEastAsia" w:cstheme="minorBidi"/>
              <w:noProof/>
              <w:kern w:val="2"/>
              <w:sz w:val="22"/>
              <w:szCs w:val="22"/>
              <w14:ligatures w14:val="standardContextual"/>
            </w:rPr>
          </w:pPr>
          <w:hyperlink w:history="1" w:anchor="_Toc139422831">
            <w:r w:rsidRPr="00213D1D" w:rsidR="00741348">
              <w:rPr>
                <w:rStyle w:val="Hyperlink"/>
                <w:rFonts w:eastAsia="Cambria"/>
                <w:noProof/>
              </w:rPr>
              <w:t>5.2 Deployment</w:t>
            </w:r>
            <w:r w:rsidR="00741348">
              <w:rPr>
                <w:noProof/>
                <w:webHidden/>
              </w:rPr>
              <w:tab/>
            </w:r>
            <w:r w:rsidR="00741348">
              <w:rPr>
                <w:noProof/>
                <w:webHidden/>
              </w:rPr>
              <w:fldChar w:fldCharType="begin"/>
            </w:r>
            <w:r w:rsidR="00741348">
              <w:rPr>
                <w:noProof/>
                <w:webHidden/>
              </w:rPr>
              <w:instrText xml:space="preserve"> PAGEREF _Toc139422831 \h </w:instrText>
            </w:r>
            <w:r w:rsidR="00741348">
              <w:rPr>
                <w:noProof/>
                <w:webHidden/>
              </w:rPr>
            </w:r>
            <w:r w:rsidR="00741348">
              <w:rPr>
                <w:noProof/>
                <w:webHidden/>
              </w:rPr>
              <w:fldChar w:fldCharType="separate"/>
            </w:r>
            <w:r w:rsidR="00741348">
              <w:rPr>
                <w:noProof/>
                <w:webHidden/>
              </w:rPr>
              <w:t>48</w:t>
            </w:r>
            <w:r w:rsidR="00741348">
              <w:rPr>
                <w:noProof/>
                <w:webHidden/>
              </w:rPr>
              <w:fldChar w:fldCharType="end"/>
            </w:r>
          </w:hyperlink>
        </w:p>
        <w:p w:rsidR="00741348" w:rsidRDefault="00F76AB7" w14:paraId="07DDE02E" w14:textId="423A33BB">
          <w:pPr>
            <w:pStyle w:val="TOC4"/>
            <w:tabs>
              <w:tab w:val="right" w:pos="9017"/>
            </w:tabs>
            <w:rPr>
              <w:rFonts w:asciiTheme="minorHAnsi" w:hAnsiTheme="minorHAnsi" w:eastAsiaTheme="minorEastAsia" w:cstheme="minorBidi"/>
              <w:noProof/>
              <w:kern w:val="2"/>
              <w:sz w:val="22"/>
              <w:szCs w:val="22"/>
              <w14:ligatures w14:val="standardContextual"/>
            </w:rPr>
          </w:pPr>
          <w:hyperlink w:history="1" w:anchor="_Toc139422832">
            <w:r w:rsidRPr="00213D1D" w:rsidR="00741348">
              <w:rPr>
                <w:rStyle w:val="Hyperlink"/>
                <w:rFonts w:eastAsia="Cambria"/>
                <w:noProof/>
              </w:rPr>
              <w:t>5.2.1    IIS Setup</w:t>
            </w:r>
            <w:r w:rsidR="00741348">
              <w:rPr>
                <w:noProof/>
                <w:webHidden/>
              </w:rPr>
              <w:tab/>
            </w:r>
            <w:r w:rsidR="00741348">
              <w:rPr>
                <w:noProof/>
                <w:webHidden/>
              </w:rPr>
              <w:fldChar w:fldCharType="begin"/>
            </w:r>
            <w:r w:rsidR="00741348">
              <w:rPr>
                <w:noProof/>
                <w:webHidden/>
              </w:rPr>
              <w:instrText xml:space="preserve"> PAGEREF _Toc139422832 \h </w:instrText>
            </w:r>
            <w:r w:rsidR="00741348">
              <w:rPr>
                <w:noProof/>
                <w:webHidden/>
              </w:rPr>
            </w:r>
            <w:r w:rsidR="00741348">
              <w:rPr>
                <w:noProof/>
                <w:webHidden/>
              </w:rPr>
              <w:fldChar w:fldCharType="separate"/>
            </w:r>
            <w:r w:rsidR="00741348">
              <w:rPr>
                <w:noProof/>
                <w:webHidden/>
              </w:rPr>
              <w:t>48</w:t>
            </w:r>
            <w:r w:rsidR="00741348">
              <w:rPr>
                <w:noProof/>
                <w:webHidden/>
              </w:rPr>
              <w:fldChar w:fldCharType="end"/>
            </w:r>
          </w:hyperlink>
        </w:p>
        <w:p w:rsidR="00741348" w:rsidRDefault="00F76AB7" w14:paraId="65EDFA6F" w14:textId="461904D7">
          <w:pPr>
            <w:pStyle w:val="TOC4"/>
            <w:tabs>
              <w:tab w:val="right" w:pos="9017"/>
            </w:tabs>
            <w:rPr>
              <w:rFonts w:asciiTheme="minorHAnsi" w:hAnsiTheme="minorHAnsi" w:eastAsiaTheme="minorEastAsia" w:cstheme="minorBidi"/>
              <w:noProof/>
              <w:kern w:val="2"/>
              <w:sz w:val="22"/>
              <w:szCs w:val="22"/>
              <w14:ligatures w14:val="standardContextual"/>
            </w:rPr>
          </w:pPr>
          <w:hyperlink w:history="1" w:anchor="_Toc139422833">
            <w:r w:rsidRPr="00213D1D" w:rsidR="00741348">
              <w:rPr>
                <w:rStyle w:val="Hyperlink"/>
                <w:rFonts w:eastAsia="Cambria"/>
                <w:noProof/>
              </w:rPr>
              <w:t>5.2.2    Python Environment</w:t>
            </w:r>
            <w:r w:rsidR="00741348">
              <w:rPr>
                <w:noProof/>
                <w:webHidden/>
              </w:rPr>
              <w:tab/>
            </w:r>
            <w:r w:rsidR="00741348">
              <w:rPr>
                <w:noProof/>
                <w:webHidden/>
              </w:rPr>
              <w:fldChar w:fldCharType="begin"/>
            </w:r>
            <w:r w:rsidR="00741348">
              <w:rPr>
                <w:noProof/>
                <w:webHidden/>
              </w:rPr>
              <w:instrText xml:space="preserve"> PAGEREF _Toc139422833 \h </w:instrText>
            </w:r>
            <w:r w:rsidR="00741348">
              <w:rPr>
                <w:noProof/>
                <w:webHidden/>
              </w:rPr>
            </w:r>
            <w:r w:rsidR="00741348">
              <w:rPr>
                <w:noProof/>
                <w:webHidden/>
              </w:rPr>
              <w:fldChar w:fldCharType="separate"/>
            </w:r>
            <w:r w:rsidR="00741348">
              <w:rPr>
                <w:noProof/>
                <w:webHidden/>
              </w:rPr>
              <w:t>48</w:t>
            </w:r>
            <w:r w:rsidR="00741348">
              <w:rPr>
                <w:noProof/>
                <w:webHidden/>
              </w:rPr>
              <w:fldChar w:fldCharType="end"/>
            </w:r>
          </w:hyperlink>
        </w:p>
        <w:p w:rsidR="00741348" w:rsidRDefault="00F76AB7" w14:paraId="75AD573A" w14:textId="3DC8976A">
          <w:pPr>
            <w:pStyle w:val="TOC4"/>
            <w:tabs>
              <w:tab w:val="left" w:pos="1440"/>
              <w:tab w:val="right" w:pos="9017"/>
            </w:tabs>
            <w:rPr>
              <w:rFonts w:asciiTheme="minorHAnsi" w:hAnsiTheme="minorHAnsi" w:eastAsiaTheme="minorEastAsia" w:cstheme="minorBidi"/>
              <w:noProof/>
              <w:kern w:val="2"/>
              <w:sz w:val="22"/>
              <w:szCs w:val="22"/>
              <w14:ligatures w14:val="standardContextual"/>
            </w:rPr>
          </w:pPr>
          <w:hyperlink w:history="1" w:anchor="_Toc139422834">
            <w:r w:rsidRPr="00213D1D" w:rsidR="00741348">
              <w:rPr>
                <w:rStyle w:val="Hyperlink"/>
                <w:rFonts w:eastAsia="Cambria"/>
                <w:noProof/>
              </w:rPr>
              <w:t>5.2.3</w:t>
            </w:r>
            <w:r w:rsidR="00741348">
              <w:rPr>
                <w:rFonts w:asciiTheme="minorHAnsi" w:hAnsiTheme="minorHAnsi" w:eastAsiaTheme="minorEastAsia" w:cstheme="minorBidi"/>
                <w:noProof/>
                <w:kern w:val="2"/>
                <w:sz w:val="22"/>
                <w:szCs w:val="22"/>
                <w14:ligatures w14:val="standardContextual"/>
              </w:rPr>
              <w:tab/>
            </w:r>
            <w:r w:rsidRPr="00213D1D" w:rsidR="00741348">
              <w:rPr>
                <w:rStyle w:val="Hyperlink"/>
                <w:rFonts w:eastAsia="Cambria"/>
                <w:noProof/>
              </w:rPr>
              <w:t>Frontend Angular Code Building</w:t>
            </w:r>
            <w:r w:rsidR="00741348">
              <w:rPr>
                <w:noProof/>
                <w:webHidden/>
              </w:rPr>
              <w:tab/>
            </w:r>
            <w:r w:rsidR="00741348">
              <w:rPr>
                <w:noProof/>
                <w:webHidden/>
              </w:rPr>
              <w:fldChar w:fldCharType="begin"/>
            </w:r>
            <w:r w:rsidR="00741348">
              <w:rPr>
                <w:noProof/>
                <w:webHidden/>
              </w:rPr>
              <w:instrText xml:space="preserve"> PAGEREF _Toc139422834 \h </w:instrText>
            </w:r>
            <w:r w:rsidR="00741348">
              <w:rPr>
                <w:noProof/>
                <w:webHidden/>
              </w:rPr>
            </w:r>
            <w:r w:rsidR="00741348">
              <w:rPr>
                <w:noProof/>
                <w:webHidden/>
              </w:rPr>
              <w:fldChar w:fldCharType="separate"/>
            </w:r>
            <w:r w:rsidR="00741348">
              <w:rPr>
                <w:noProof/>
                <w:webHidden/>
              </w:rPr>
              <w:t>49</w:t>
            </w:r>
            <w:r w:rsidR="00741348">
              <w:rPr>
                <w:noProof/>
                <w:webHidden/>
              </w:rPr>
              <w:fldChar w:fldCharType="end"/>
            </w:r>
          </w:hyperlink>
        </w:p>
        <w:p w:rsidR="00741348" w:rsidRDefault="00F76AB7" w14:paraId="15F84349" w14:textId="0DD9055B">
          <w:pPr>
            <w:pStyle w:val="TOC4"/>
            <w:tabs>
              <w:tab w:val="left" w:pos="1440"/>
              <w:tab w:val="right" w:pos="9017"/>
            </w:tabs>
            <w:rPr>
              <w:rFonts w:asciiTheme="minorHAnsi" w:hAnsiTheme="minorHAnsi" w:eastAsiaTheme="minorEastAsia" w:cstheme="minorBidi"/>
              <w:noProof/>
              <w:kern w:val="2"/>
              <w:sz w:val="22"/>
              <w:szCs w:val="22"/>
              <w14:ligatures w14:val="standardContextual"/>
            </w:rPr>
          </w:pPr>
          <w:hyperlink w:history="1" w:anchor="_Toc139422835">
            <w:r w:rsidRPr="00213D1D" w:rsidR="00741348">
              <w:rPr>
                <w:rStyle w:val="Hyperlink"/>
                <w:rFonts w:eastAsia="Cambria"/>
                <w:noProof/>
              </w:rPr>
              <w:t>5.2.4</w:t>
            </w:r>
            <w:r w:rsidR="00741348">
              <w:rPr>
                <w:rFonts w:asciiTheme="minorHAnsi" w:hAnsiTheme="minorHAnsi" w:eastAsiaTheme="minorEastAsia" w:cstheme="minorBidi"/>
                <w:noProof/>
                <w:kern w:val="2"/>
                <w:sz w:val="22"/>
                <w:szCs w:val="22"/>
                <w14:ligatures w14:val="standardContextual"/>
              </w:rPr>
              <w:tab/>
            </w:r>
            <w:r w:rsidRPr="00213D1D" w:rsidR="00741348">
              <w:rPr>
                <w:rStyle w:val="Hyperlink"/>
                <w:rFonts w:eastAsia="Cambria"/>
                <w:noProof/>
              </w:rPr>
              <w:t>Backend .NET (C#) Code Building</w:t>
            </w:r>
            <w:r w:rsidR="00741348">
              <w:rPr>
                <w:noProof/>
                <w:webHidden/>
              </w:rPr>
              <w:tab/>
            </w:r>
            <w:r w:rsidR="00741348">
              <w:rPr>
                <w:noProof/>
                <w:webHidden/>
              </w:rPr>
              <w:fldChar w:fldCharType="begin"/>
            </w:r>
            <w:r w:rsidR="00741348">
              <w:rPr>
                <w:noProof/>
                <w:webHidden/>
              </w:rPr>
              <w:instrText xml:space="preserve"> PAGEREF _Toc139422835 \h </w:instrText>
            </w:r>
            <w:r w:rsidR="00741348">
              <w:rPr>
                <w:noProof/>
                <w:webHidden/>
              </w:rPr>
            </w:r>
            <w:r w:rsidR="00741348">
              <w:rPr>
                <w:noProof/>
                <w:webHidden/>
              </w:rPr>
              <w:fldChar w:fldCharType="separate"/>
            </w:r>
            <w:r w:rsidR="00741348">
              <w:rPr>
                <w:noProof/>
                <w:webHidden/>
              </w:rPr>
              <w:t>49</w:t>
            </w:r>
            <w:r w:rsidR="00741348">
              <w:rPr>
                <w:noProof/>
                <w:webHidden/>
              </w:rPr>
              <w:fldChar w:fldCharType="end"/>
            </w:r>
          </w:hyperlink>
        </w:p>
        <w:p w:rsidR="00741348" w:rsidRDefault="00F76AB7" w14:paraId="7039FAB1" w14:textId="032BA074">
          <w:pPr>
            <w:pStyle w:val="TOC1"/>
            <w:tabs>
              <w:tab w:val="left" w:pos="480"/>
              <w:tab w:val="right" w:pos="9017"/>
            </w:tabs>
            <w:rPr>
              <w:rFonts w:asciiTheme="minorHAnsi" w:hAnsiTheme="minorHAnsi" w:eastAsiaTheme="minorEastAsia" w:cstheme="minorBidi"/>
              <w:noProof/>
              <w:kern w:val="2"/>
              <w:sz w:val="22"/>
              <w:szCs w:val="22"/>
              <w14:ligatures w14:val="standardContextual"/>
            </w:rPr>
          </w:pPr>
          <w:hyperlink w:history="1" w:anchor="_Toc139422836">
            <w:r w:rsidRPr="00213D1D" w:rsidR="00741348">
              <w:rPr>
                <w:rStyle w:val="Hyperlink"/>
                <w:rFonts w:eastAsia="Cambria"/>
                <w:noProof/>
              </w:rPr>
              <w:t>6-</w:t>
            </w:r>
            <w:r w:rsidR="00741348">
              <w:rPr>
                <w:rFonts w:asciiTheme="minorHAnsi" w:hAnsiTheme="minorHAnsi" w:eastAsiaTheme="minorEastAsia" w:cstheme="minorBidi"/>
                <w:noProof/>
                <w:kern w:val="2"/>
                <w:sz w:val="22"/>
                <w:szCs w:val="22"/>
                <w14:ligatures w14:val="standardContextual"/>
              </w:rPr>
              <w:tab/>
            </w:r>
            <w:r w:rsidRPr="00213D1D" w:rsidR="00741348">
              <w:rPr>
                <w:rStyle w:val="Hyperlink"/>
                <w:rFonts w:eastAsia="Cambria"/>
                <w:noProof/>
              </w:rPr>
              <w:t>Conclusion and Future Work</w:t>
            </w:r>
            <w:r w:rsidR="00741348">
              <w:rPr>
                <w:noProof/>
                <w:webHidden/>
              </w:rPr>
              <w:tab/>
            </w:r>
            <w:r w:rsidR="00741348">
              <w:rPr>
                <w:noProof/>
                <w:webHidden/>
              </w:rPr>
              <w:fldChar w:fldCharType="begin"/>
            </w:r>
            <w:r w:rsidR="00741348">
              <w:rPr>
                <w:noProof/>
                <w:webHidden/>
              </w:rPr>
              <w:instrText xml:space="preserve"> PAGEREF _Toc139422836 \h </w:instrText>
            </w:r>
            <w:r w:rsidR="00741348">
              <w:rPr>
                <w:noProof/>
                <w:webHidden/>
              </w:rPr>
            </w:r>
            <w:r w:rsidR="00741348">
              <w:rPr>
                <w:noProof/>
                <w:webHidden/>
              </w:rPr>
              <w:fldChar w:fldCharType="separate"/>
            </w:r>
            <w:r w:rsidR="00741348">
              <w:rPr>
                <w:noProof/>
                <w:webHidden/>
              </w:rPr>
              <w:t>50</w:t>
            </w:r>
            <w:r w:rsidR="00741348">
              <w:rPr>
                <w:noProof/>
                <w:webHidden/>
              </w:rPr>
              <w:fldChar w:fldCharType="end"/>
            </w:r>
          </w:hyperlink>
        </w:p>
        <w:p w:rsidR="00741348" w:rsidRDefault="00F76AB7" w14:paraId="7B535AD3" w14:textId="13ED29E4">
          <w:pPr>
            <w:pStyle w:val="TOC2"/>
            <w:tabs>
              <w:tab w:val="right" w:pos="9017"/>
            </w:tabs>
            <w:rPr>
              <w:rFonts w:asciiTheme="minorHAnsi" w:hAnsiTheme="minorHAnsi" w:eastAsiaTheme="minorEastAsia" w:cstheme="minorBidi"/>
              <w:noProof/>
              <w:kern w:val="2"/>
              <w:sz w:val="22"/>
              <w:szCs w:val="22"/>
              <w14:ligatures w14:val="standardContextual"/>
            </w:rPr>
          </w:pPr>
          <w:hyperlink w:history="1" w:anchor="_Toc139422837">
            <w:r w:rsidRPr="00213D1D" w:rsidR="00741348">
              <w:rPr>
                <w:rStyle w:val="Hyperlink"/>
                <w:rFonts w:eastAsia="Cambria"/>
                <w:noProof/>
              </w:rPr>
              <w:t>6.1 Conclusion</w:t>
            </w:r>
            <w:r w:rsidR="00741348">
              <w:rPr>
                <w:noProof/>
                <w:webHidden/>
              </w:rPr>
              <w:tab/>
            </w:r>
            <w:r w:rsidR="00741348">
              <w:rPr>
                <w:noProof/>
                <w:webHidden/>
              </w:rPr>
              <w:fldChar w:fldCharType="begin"/>
            </w:r>
            <w:r w:rsidR="00741348">
              <w:rPr>
                <w:noProof/>
                <w:webHidden/>
              </w:rPr>
              <w:instrText xml:space="preserve"> PAGEREF _Toc139422837 \h </w:instrText>
            </w:r>
            <w:r w:rsidR="00741348">
              <w:rPr>
                <w:noProof/>
                <w:webHidden/>
              </w:rPr>
            </w:r>
            <w:r w:rsidR="00741348">
              <w:rPr>
                <w:noProof/>
                <w:webHidden/>
              </w:rPr>
              <w:fldChar w:fldCharType="separate"/>
            </w:r>
            <w:r w:rsidR="00741348">
              <w:rPr>
                <w:noProof/>
                <w:webHidden/>
              </w:rPr>
              <w:t>50</w:t>
            </w:r>
            <w:r w:rsidR="00741348">
              <w:rPr>
                <w:noProof/>
                <w:webHidden/>
              </w:rPr>
              <w:fldChar w:fldCharType="end"/>
            </w:r>
          </w:hyperlink>
        </w:p>
        <w:p w:rsidR="00741348" w:rsidRDefault="00F76AB7" w14:paraId="47D03AAD" w14:textId="33DF9DF8">
          <w:pPr>
            <w:pStyle w:val="TOC2"/>
            <w:tabs>
              <w:tab w:val="right" w:pos="9017"/>
            </w:tabs>
            <w:rPr>
              <w:rFonts w:asciiTheme="minorHAnsi" w:hAnsiTheme="minorHAnsi" w:eastAsiaTheme="minorEastAsia" w:cstheme="minorBidi"/>
              <w:noProof/>
              <w:kern w:val="2"/>
              <w:sz w:val="22"/>
              <w:szCs w:val="22"/>
              <w14:ligatures w14:val="standardContextual"/>
            </w:rPr>
          </w:pPr>
          <w:hyperlink w:history="1" w:anchor="_Toc139422838">
            <w:r w:rsidRPr="00213D1D" w:rsidR="00741348">
              <w:rPr>
                <w:rStyle w:val="Hyperlink"/>
                <w:rFonts w:eastAsia="Cambria"/>
                <w:noProof/>
              </w:rPr>
              <w:t>6.2 Future Work</w:t>
            </w:r>
            <w:r w:rsidR="00741348">
              <w:rPr>
                <w:noProof/>
                <w:webHidden/>
              </w:rPr>
              <w:tab/>
            </w:r>
            <w:r w:rsidR="00741348">
              <w:rPr>
                <w:noProof/>
                <w:webHidden/>
              </w:rPr>
              <w:fldChar w:fldCharType="begin"/>
            </w:r>
            <w:r w:rsidR="00741348">
              <w:rPr>
                <w:noProof/>
                <w:webHidden/>
              </w:rPr>
              <w:instrText xml:space="preserve"> PAGEREF _Toc139422838 \h </w:instrText>
            </w:r>
            <w:r w:rsidR="00741348">
              <w:rPr>
                <w:noProof/>
                <w:webHidden/>
              </w:rPr>
            </w:r>
            <w:r w:rsidR="00741348">
              <w:rPr>
                <w:noProof/>
                <w:webHidden/>
              </w:rPr>
              <w:fldChar w:fldCharType="separate"/>
            </w:r>
            <w:r w:rsidR="00741348">
              <w:rPr>
                <w:noProof/>
                <w:webHidden/>
              </w:rPr>
              <w:t>50</w:t>
            </w:r>
            <w:r w:rsidR="00741348">
              <w:rPr>
                <w:noProof/>
                <w:webHidden/>
              </w:rPr>
              <w:fldChar w:fldCharType="end"/>
            </w:r>
          </w:hyperlink>
        </w:p>
        <w:p w:rsidR="00741348" w:rsidRDefault="00F76AB7" w14:paraId="1A67D997" w14:textId="565E28B2">
          <w:pPr>
            <w:pStyle w:val="TOC1"/>
            <w:tabs>
              <w:tab w:val="right" w:pos="9017"/>
            </w:tabs>
            <w:rPr>
              <w:rFonts w:asciiTheme="minorHAnsi" w:hAnsiTheme="minorHAnsi" w:eastAsiaTheme="minorEastAsia" w:cstheme="minorBidi"/>
              <w:noProof/>
              <w:kern w:val="2"/>
              <w:sz w:val="22"/>
              <w:szCs w:val="22"/>
              <w14:ligatures w14:val="standardContextual"/>
            </w:rPr>
          </w:pPr>
          <w:hyperlink w:history="1" w:anchor="_Toc139422839">
            <w:r w:rsidRPr="00213D1D" w:rsidR="00741348">
              <w:rPr>
                <w:rStyle w:val="Hyperlink"/>
                <w:rFonts w:eastAsia="Cambria"/>
                <w:noProof/>
              </w:rPr>
              <w:t>References</w:t>
            </w:r>
            <w:r w:rsidR="00741348">
              <w:rPr>
                <w:noProof/>
                <w:webHidden/>
              </w:rPr>
              <w:tab/>
            </w:r>
            <w:r w:rsidR="00741348">
              <w:rPr>
                <w:noProof/>
                <w:webHidden/>
              </w:rPr>
              <w:fldChar w:fldCharType="begin"/>
            </w:r>
            <w:r w:rsidR="00741348">
              <w:rPr>
                <w:noProof/>
                <w:webHidden/>
              </w:rPr>
              <w:instrText xml:space="preserve"> PAGEREF _Toc139422839 \h </w:instrText>
            </w:r>
            <w:r w:rsidR="00741348">
              <w:rPr>
                <w:noProof/>
                <w:webHidden/>
              </w:rPr>
            </w:r>
            <w:r w:rsidR="00741348">
              <w:rPr>
                <w:noProof/>
                <w:webHidden/>
              </w:rPr>
              <w:fldChar w:fldCharType="separate"/>
            </w:r>
            <w:r w:rsidR="00741348">
              <w:rPr>
                <w:noProof/>
                <w:webHidden/>
              </w:rPr>
              <w:t>51</w:t>
            </w:r>
            <w:r w:rsidR="00741348">
              <w:rPr>
                <w:noProof/>
                <w:webHidden/>
              </w:rPr>
              <w:fldChar w:fldCharType="end"/>
            </w:r>
          </w:hyperlink>
        </w:p>
        <w:p w:rsidR="00975AA0" w:rsidP="00975AA0" w:rsidRDefault="00E0728C" w14:paraId="73D77D87" w14:textId="1D13280F">
          <w:r>
            <w:fldChar w:fldCharType="end"/>
          </w:r>
        </w:p>
      </w:sdtContent>
    </w:sdt>
    <w:p w:rsidRPr="00975AA0" w:rsidR="009107F3" w:rsidP="00975AA0" w:rsidRDefault="00E0728C" w14:paraId="1C4AF14F" w14:textId="4E281C6E">
      <w:pPr>
        <w:rPr>
          <w:rFonts w:eastAsia="Cambria"/>
        </w:rPr>
      </w:pPr>
      <w:r>
        <w:br w:type="page"/>
      </w:r>
    </w:p>
    <w:p w:rsidR="009107F3" w:rsidRDefault="00E0728C" w14:paraId="02183740" w14:textId="77777777">
      <w:pPr>
        <w:pStyle w:val="Heading1"/>
      </w:pPr>
      <w:bookmarkStart w:name="_Toc139422784" w:id="1"/>
      <w:r>
        <w:t>List of Figures</w:t>
      </w:r>
      <w:bookmarkEnd w:id="1"/>
    </w:p>
    <w:p w:rsidR="009107F3" w:rsidRDefault="009107F3" w14:paraId="760C33AA" w14:textId="77777777">
      <w:pPr>
        <w:jc w:val="center"/>
        <w:rPr>
          <w:b/>
          <w:sz w:val="32"/>
          <w:szCs w:val="32"/>
          <w:u w:val="single"/>
        </w:rPr>
      </w:pPr>
    </w:p>
    <w:p w:rsidR="00741348" w:rsidRDefault="00747C1A" w14:paraId="641BD61C" w14:textId="10433B4C">
      <w:pPr>
        <w:pStyle w:val="TableofFigures"/>
        <w:tabs>
          <w:tab w:val="right" w:leader="dot" w:pos="9017"/>
        </w:tabs>
        <w:rPr>
          <w:rFonts w:asciiTheme="minorHAnsi" w:hAnsiTheme="minorHAnsi" w:eastAsiaTheme="minorEastAsia" w:cstheme="minorBidi"/>
          <w:noProof/>
          <w:kern w:val="2"/>
          <w:sz w:val="22"/>
          <w:szCs w:val="22"/>
          <w14:ligatures w14:val="standardContextual"/>
        </w:rPr>
      </w:pPr>
      <w:r>
        <w:rPr>
          <w:color w:val="808080"/>
          <w:sz w:val="28"/>
          <w:szCs w:val="28"/>
        </w:rPr>
        <w:fldChar w:fldCharType="begin"/>
      </w:r>
      <w:r>
        <w:rPr>
          <w:color w:val="808080"/>
          <w:sz w:val="28"/>
          <w:szCs w:val="28"/>
        </w:rPr>
        <w:instrText xml:space="preserve"> TOC \h \z \c "Figure" </w:instrText>
      </w:r>
      <w:r>
        <w:rPr>
          <w:color w:val="808080"/>
          <w:sz w:val="28"/>
          <w:szCs w:val="28"/>
        </w:rPr>
        <w:fldChar w:fldCharType="separate"/>
      </w:r>
      <w:hyperlink w:history="1" w:anchor="_Toc139422840">
        <w:r w:rsidRPr="0082412B" w:rsidR="00741348">
          <w:rPr>
            <w:rStyle w:val="Hyperlink"/>
            <w:noProof/>
          </w:rPr>
          <w:t>Figure 1 System Architecture Diagram.</w:t>
        </w:r>
        <w:r w:rsidR="00741348">
          <w:rPr>
            <w:noProof/>
            <w:webHidden/>
          </w:rPr>
          <w:tab/>
        </w:r>
        <w:r w:rsidR="00741348">
          <w:rPr>
            <w:noProof/>
            <w:webHidden/>
          </w:rPr>
          <w:fldChar w:fldCharType="begin"/>
        </w:r>
        <w:r w:rsidR="00741348">
          <w:rPr>
            <w:noProof/>
            <w:webHidden/>
          </w:rPr>
          <w:instrText xml:space="preserve"> PAGEREF _Toc139422840 \h </w:instrText>
        </w:r>
        <w:r w:rsidR="00741348">
          <w:rPr>
            <w:noProof/>
            <w:webHidden/>
          </w:rPr>
        </w:r>
        <w:r w:rsidR="00741348">
          <w:rPr>
            <w:noProof/>
            <w:webHidden/>
          </w:rPr>
          <w:fldChar w:fldCharType="separate"/>
        </w:r>
        <w:r w:rsidR="00741348">
          <w:rPr>
            <w:noProof/>
            <w:webHidden/>
          </w:rPr>
          <w:t>9</w:t>
        </w:r>
        <w:r w:rsidR="00741348">
          <w:rPr>
            <w:noProof/>
            <w:webHidden/>
          </w:rPr>
          <w:fldChar w:fldCharType="end"/>
        </w:r>
      </w:hyperlink>
    </w:p>
    <w:p w:rsidR="00741348" w:rsidRDefault="00F76AB7" w14:paraId="1AF1E104" w14:textId="3B909B6F">
      <w:pPr>
        <w:pStyle w:val="TableofFigures"/>
        <w:tabs>
          <w:tab w:val="right" w:leader="dot" w:pos="9017"/>
        </w:tabs>
        <w:rPr>
          <w:rFonts w:asciiTheme="minorHAnsi" w:hAnsiTheme="minorHAnsi" w:eastAsiaTheme="minorEastAsia" w:cstheme="minorBidi"/>
          <w:noProof/>
          <w:kern w:val="2"/>
          <w:sz w:val="22"/>
          <w:szCs w:val="22"/>
          <w14:ligatures w14:val="standardContextual"/>
        </w:rPr>
      </w:pPr>
      <w:hyperlink w:history="1" w:anchor="_Toc139422841">
        <w:r w:rsidRPr="0082412B" w:rsidR="00741348">
          <w:rPr>
            <w:rStyle w:val="Hyperlink"/>
            <w:noProof/>
          </w:rPr>
          <w:t>Figure 2 A graphical representation of sense2vec.</w:t>
        </w:r>
        <w:r w:rsidR="00741348">
          <w:rPr>
            <w:noProof/>
            <w:webHidden/>
          </w:rPr>
          <w:tab/>
        </w:r>
        <w:r w:rsidR="00741348">
          <w:rPr>
            <w:noProof/>
            <w:webHidden/>
          </w:rPr>
          <w:fldChar w:fldCharType="begin"/>
        </w:r>
        <w:r w:rsidR="00741348">
          <w:rPr>
            <w:noProof/>
            <w:webHidden/>
          </w:rPr>
          <w:instrText xml:space="preserve"> PAGEREF _Toc139422841 \h </w:instrText>
        </w:r>
        <w:r w:rsidR="00741348">
          <w:rPr>
            <w:noProof/>
            <w:webHidden/>
          </w:rPr>
        </w:r>
        <w:r w:rsidR="00741348">
          <w:rPr>
            <w:noProof/>
            <w:webHidden/>
          </w:rPr>
          <w:fldChar w:fldCharType="separate"/>
        </w:r>
        <w:r w:rsidR="00741348">
          <w:rPr>
            <w:noProof/>
            <w:webHidden/>
          </w:rPr>
          <w:t>10</w:t>
        </w:r>
        <w:r w:rsidR="00741348">
          <w:rPr>
            <w:noProof/>
            <w:webHidden/>
          </w:rPr>
          <w:fldChar w:fldCharType="end"/>
        </w:r>
      </w:hyperlink>
    </w:p>
    <w:p w:rsidR="00741348" w:rsidRDefault="00F76AB7" w14:paraId="4C521F0F" w14:textId="6D7E4617">
      <w:pPr>
        <w:pStyle w:val="TableofFigures"/>
        <w:tabs>
          <w:tab w:val="right" w:leader="dot" w:pos="9017"/>
        </w:tabs>
        <w:rPr>
          <w:rFonts w:asciiTheme="minorHAnsi" w:hAnsiTheme="minorHAnsi" w:eastAsiaTheme="minorEastAsia" w:cstheme="minorBidi"/>
          <w:noProof/>
          <w:kern w:val="2"/>
          <w:sz w:val="22"/>
          <w:szCs w:val="22"/>
          <w14:ligatures w14:val="standardContextual"/>
        </w:rPr>
      </w:pPr>
      <w:hyperlink w:history="1" w:anchor="_Toc139422842">
        <w:r w:rsidRPr="0082412B" w:rsidR="00741348">
          <w:rPr>
            <w:rStyle w:val="Hyperlink"/>
            <w:noProof/>
          </w:rPr>
          <w:t>Figure 3 T5 Pretraining Objective Example</w:t>
        </w:r>
        <w:r w:rsidR="00741348">
          <w:rPr>
            <w:noProof/>
            <w:webHidden/>
          </w:rPr>
          <w:tab/>
        </w:r>
        <w:r w:rsidR="00741348">
          <w:rPr>
            <w:noProof/>
            <w:webHidden/>
          </w:rPr>
          <w:fldChar w:fldCharType="begin"/>
        </w:r>
        <w:r w:rsidR="00741348">
          <w:rPr>
            <w:noProof/>
            <w:webHidden/>
          </w:rPr>
          <w:instrText xml:space="preserve"> PAGEREF _Toc139422842 \h </w:instrText>
        </w:r>
        <w:r w:rsidR="00741348">
          <w:rPr>
            <w:noProof/>
            <w:webHidden/>
          </w:rPr>
        </w:r>
        <w:r w:rsidR="00741348">
          <w:rPr>
            <w:noProof/>
            <w:webHidden/>
          </w:rPr>
          <w:fldChar w:fldCharType="separate"/>
        </w:r>
        <w:r w:rsidR="00741348">
          <w:rPr>
            <w:noProof/>
            <w:webHidden/>
          </w:rPr>
          <w:t>13</w:t>
        </w:r>
        <w:r w:rsidR="00741348">
          <w:rPr>
            <w:noProof/>
            <w:webHidden/>
          </w:rPr>
          <w:fldChar w:fldCharType="end"/>
        </w:r>
      </w:hyperlink>
    </w:p>
    <w:p w:rsidR="00741348" w:rsidRDefault="00F76AB7" w14:paraId="057E5CAB" w14:textId="2B6D2D1E">
      <w:pPr>
        <w:pStyle w:val="TableofFigures"/>
        <w:tabs>
          <w:tab w:val="right" w:leader="dot" w:pos="9017"/>
        </w:tabs>
        <w:rPr>
          <w:rFonts w:asciiTheme="minorHAnsi" w:hAnsiTheme="minorHAnsi" w:eastAsiaTheme="minorEastAsia" w:cstheme="minorBidi"/>
          <w:noProof/>
          <w:kern w:val="2"/>
          <w:sz w:val="22"/>
          <w:szCs w:val="22"/>
          <w14:ligatures w14:val="standardContextual"/>
        </w:rPr>
      </w:pPr>
      <w:hyperlink w:history="1" w:anchor="_Toc139422843">
        <w:r w:rsidRPr="0082412B" w:rsidR="00741348">
          <w:rPr>
            <w:rStyle w:val="Hyperlink"/>
            <w:noProof/>
          </w:rPr>
          <w:t>Figure 4 System Use Case Diagram</w:t>
        </w:r>
        <w:r w:rsidR="00741348">
          <w:rPr>
            <w:noProof/>
            <w:webHidden/>
          </w:rPr>
          <w:tab/>
        </w:r>
        <w:r w:rsidR="00741348">
          <w:rPr>
            <w:noProof/>
            <w:webHidden/>
          </w:rPr>
          <w:fldChar w:fldCharType="begin"/>
        </w:r>
        <w:r w:rsidR="00741348">
          <w:rPr>
            <w:noProof/>
            <w:webHidden/>
          </w:rPr>
          <w:instrText xml:space="preserve"> PAGEREF _Toc139422843 \h </w:instrText>
        </w:r>
        <w:r w:rsidR="00741348">
          <w:rPr>
            <w:noProof/>
            <w:webHidden/>
          </w:rPr>
        </w:r>
        <w:r w:rsidR="00741348">
          <w:rPr>
            <w:noProof/>
            <w:webHidden/>
          </w:rPr>
          <w:fldChar w:fldCharType="separate"/>
        </w:r>
        <w:r w:rsidR="00741348">
          <w:rPr>
            <w:noProof/>
            <w:webHidden/>
          </w:rPr>
          <w:t>24</w:t>
        </w:r>
        <w:r w:rsidR="00741348">
          <w:rPr>
            <w:noProof/>
            <w:webHidden/>
          </w:rPr>
          <w:fldChar w:fldCharType="end"/>
        </w:r>
      </w:hyperlink>
    </w:p>
    <w:p w:rsidR="00741348" w:rsidRDefault="00F76AB7" w14:paraId="5BB5B3E8" w14:textId="06C017B3">
      <w:pPr>
        <w:pStyle w:val="TableofFigures"/>
        <w:tabs>
          <w:tab w:val="right" w:leader="dot" w:pos="9017"/>
        </w:tabs>
        <w:rPr>
          <w:rFonts w:asciiTheme="minorHAnsi" w:hAnsiTheme="minorHAnsi" w:eastAsiaTheme="minorEastAsia" w:cstheme="minorBidi"/>
          <w:noProof/>
          <w:kern w:val="2"/>
          <w:sz w:val="22"/>
          <w:szCs w:val="22"/>
          <w14:ligatures w14:val="standardContextual"/>
        </w:rPr>
      </w:pPr>
      <w:hyperlink w:history="1" w:anchor="_Toc139422844">
        <w:r w:rsidRPr="0082412B" w:rsidR="00741348">
          <w:rPr>
            <w:rStyle w:val="Hyperlink"/>
            <w:noProof/>
          </w:rPr>
          <w:t>Figure 5 System Class Diagram Part 1</w:t>
        </w:r>
        <w:r w:rsidR="00741348">
          <w:rPr>
            <w:noProof/>
            <w:webHidden/>
          </w:rPr>
          <w:tab/>
        </w:r>
        <w:r w:rsidR="00741348">
          <w:rPr>
            <w:noProof/>
            <w:webHidden/>
          </w:rPr>
          <w:fldChar w:fldCharType="begin"/>
        </w:r>
        <w:r w:rsidR="00741348">
          <w:rPr>
            <w:noProof/>
            <w:webHidden/>
          </w:rPr>
          <w:instrText xml:space="preserve"> PAGEREF _Toc139422844 \h </w:instrText>
        </w:r>
        <w:r w:rsidR="00741348">
          <w:rPr>
            <w:noProof/>
            <w:webHidden/>
          </w:rPr>
        </w:r>
        <w:r w:rsidR="00741348">
          <w:rPr>
            <w:noProof/>
            <w:webHidden/>
          </w:rPr>
          <w:fldChar w:fldCharType="separate"/>
        </w:r>
        <w:r w:rsidR="00741348">
          <w:rPr>
            <w:noProof/>
            <w:webHidden/>
          </w:rPr>
          <w:t>24</w:t>
        </w:r>
        <w:r w:rsidR="00741348">
          <w:rPr>
            <w:noProof/>
            <w:webHidden/>
          </w:rPr>
          <w:fldChar w:fldCharType="end"/>
        </w:r>
      </w:hyperlink>
    </w:p>
    <w:p w:rsidR="00741348" w:rsidRDefault="00F76AB7" w14:paraId="64C3B66D" w14:textId="4269594E">
      <w:pPr>
        <w:pStyle w:val="TableofFigures"/>
        <w:tabs>
          <w:tab w:val="right" w:leader="dot" w:pos="9017"/>
        </w:tabs>
        <w:rPr>
          <w:rFonts w:asciiTheme="minorHAnsi" w:hAnsiTheme="minorHAnsi" w:eastAsiaTheme="minorEastAsia" w:cstheme="minorBidi"/>
          <w:noProof/>
          <w:kern w:val="2"/>
          <w:sz w:val="22"/>
          <w:szCs w:val="22"/>
          <w14:ligatures w14:val="standardContextual"/>
        </w:rPr>
      </w:pPr>
      <w:hyperlink w:history="1" w:anchor="_Toc139422845">
        <w:r w:rsidRPr="0082412B" w:rsidR="00741348">
          <w:rPr>
            <w:rStyle w:val="Hyperlink"/>
            <w:noProof/>
          </w:rPr>
          <w:t>Figure 6 System Class Diagram Part 2</w:t>
        </w:r>
        <w:r w:rsidR="00741348">
          <w:rPr>
            <w:noProof/>
            <w:webHidden/>
          </w:rPr>
          <w:tab/>
        </w:r>
        <w:r w:rsidR="00741348">
          <w:rPr>
            <w:noProof/>
            <w:webHidden/>
          </w:rPr>
          <w:fldChar w:fldCharType="begin"/>
        </w:r>
        <w:r w:rsidR="00741348">
          <w:rPr>
            <w:noProof/>
            <w:webHidden/>
          </w:rPr>
          <w:instrText xml:space="preserve"> PAGEREF _Toc139422845 \h </w:instrText>
        </w:r>
        <w:r w:rsidR="00741348">
          <w:rPr>
            <w:noProof/>
            <w:webHidden/>
          </w:rPr>
        </w:r>
        <w:r w:rsidR="00741348">
          <w:rPr>
            <w:noProof/>
            <w:webHidden/>
          </w:rPr>
          <w:fldChar w:fldCharType="separate"/>
        </w:r>
        <w:r w:rsidR="00741348">
          <w:rPr>
            <w:noProof/>
            <w:webHidden/>
          </w:rPr>
          <w:t>24</w:t>
        </w:r>
        <w:r w:rsidR="00741348">
          <w:rPr>
            <w:noProof/>
            <w:webHidden/>
          </w:rPr>
          <w:fldChar w:fldCharType="end"/>
        </w:r>
      </w:hyperlink>
    </w:p>
    <w:p w:rsidR="00741348" w:rsidRDefault="00F76AB7" w14:paraId="433A6A0F" w14:textId="4B35A0DA">
      <w:pPr>
        <w:pStyle w:val="TableofFigures"/>
        <w:tabs>
          <w:tab w:val="right" w:leader="dot" w:pos="9017"/>
        </w:tabs>
        <w:rPr>
          <w:rFonts w:asciiTheme="minorHAnsi" w:hAnsiTheme="minorHAnsi" w:eastAsiaTheme="minorEastAsia" w:cstheme="minorBidi"/>
          <w:noProof/>
          <w:kern w:val="2"/>
          <w:sz w:val="22"/>
          <w:szCs w:val="22"/>
          <w14:ligatures w14:val="standardContextual"/>
        </w:rPr>
      </w:pPr>
      <w:hyperlink w:history="1" w:anchor="_Toc139422846">
        <w:r w:rsidRPr="0082412B" w:rsidR="00741348">
          <w:rPr>
            <w:rStyle w:val="Hyperlink"/>
            <w:noProof/>
          </w:rPr>
          <w:t>Figure 7 System Class Diagram Part 3</w:t>
        </w:r>
        <w:r w:rsidR="00741348">
          <w:rPr>
            <w:noProof/>
            <w:webHidden/>
          </w:rPr>
          <w:tab/>
        </w:r>
        <w:r w:rsidR="00741348">
          <w:rPr>
            <w:noProof/>
            <w:webHidden/>
          </w:rPr>
          <w:fldChar w:fldCharType="begin"/>
        </w:r>
        <w:r w:rsidR="00741348">
          <w:rPr>
            <w:noProof/>
            <w:webHidden/>
          </w:rPr>
          <w:instrText xml:space="preserve"> PAGEREF _Toc139422846 \h </w:instrText>
        </w:r>
        <w:r w:rsidR="00741348">
          <w:rPr>
            <w:noProof/>
            <w:webHidden/>
          </w:rPr>
        </w:r>
        <w:r w:rsidR="00741348">
          <w:rPr>
            <w:noProof/>
            <w:webHidden/>
          </w:rPr>
          <w:fldChar w:fldCharType="separate"/>
        </w:r>
        <w:r w:rsidR="00741348">
          <w:rPr>
            <w:noProof/>
            <w:webHidden/>
          </w:rPr>
          <w:t>24</w:t>
        </w:r>
        <w:r w:rsidR="00741348">
          <w:rPr>
            <w:noProof/>
            <w:webHidden/>
          </w:rPr>
          <w:fldChar w:fldCharType="end"/>
        </w:r>
      </w:hyperlink>
    </w:p>
    <w:p w:rsidR="00741348" w:rsidRDefault="00F76AB7" w14:paraId="3303A1F5" w14:textId="0914242E">
      <w:pPr>
        <w:pStyle w:val="TableofFigures"/>
        <w:tabs>
          <w:tab w:val="right" w:leader="dot" w:pos="9017"/>
        </w:tabs>
        <w:rPr>
          <w:rFonts w:asciiTheme="minorHAnsi" w:hAnsiTheme="minorHAnsi" w:eastAsiaTheme="minorEastAsia" w:cstheme="minorBidi"/>
          <w:noProof/>
          <w:kern w:val="2"/>
          <w:sz w:val="22"/>
          <w:szCs w:val="22"/>
          <w14:ligatures w14:val="standardContextual"/>
        </w:rPr>
      </w:pPr>
      <w:hyperlink w:history="1" w:anchor="_Toc139422847">
        <w:r w:rsidRPr="0082412B" w:rsidR="00741348">
          <w:rPr>
            <w:rStyle w:val="Hyperlink"/>
            <w:noProof/>
          </w:rPr>
          <w:t>Figure 8 System Class Diagram Part 4</w:t>
        </w:r>
        <w:r w:rsidR="00741348">
          <w:rPr>
            <w:noProof/>
            <w:webHidden/>
          </w:rPr>
          <w:tab/>
        </w:r>
        <w:r w:rsidR="00741348">
          <w:rPr>
            <w:noProof/>
            <w:webHidden/>
          </w:rPr>
          <w:fldChar w:fldCharType="begin"/>
        </w:r>
        <w:r w:rsidR="00741348">
          <w:rPr>
            <w:noProof/>
            <w:webHidden/>
          </w:rPr>
          <w:instrText xml:space="preserve"> PAGEREF _Toc139422847 \h </w:instrText>
        </w:r>
        <w:r w:rsidR="00741348">
          <w:rPr>
            <w:noProof/>
            <w:webHidden/>
          </w:rPr>
        </w:r>
        <w:r w:rsidR="00741348">
          <w:rPr>
            <w:noProof/>
            <w:webHidden/>
          </w:rPr>
          <w:fldChar w:fldCharType="separate"/>
        </w:r>
        <w:r w:rsidR="00741348">
          <w:rPr>
            <w:noProof/>
            <w:webHidden/>
          </w:rPr>
          <w:t>25</w:t>
        </w:r>
        <w:r w:rsidR="00741348">
          <w:rPr>
            <w:noProof/>
            <w:webHidden/>
          </w:rPr>
          <w:fldChar w:fldCharType="end"/>
        </w:r>
      </w:hyperlink>
    </w:p>
    <w:p w:rsidR="00741348" w:rsidRDefault="00F76AB7" w14:paraId="2D690C0C" w14:textId="47E9E8B2">
      <w:pPr>
        <w:pStyle w:val="TableofFigures"/>
        <w:tabs>
          <w:tab w:val="right" w:leader="dot" w:pos="9017"/>
        </w:tabs>
        <w:rPr>
          <w:rFonts w:asciiTheme="minorHAnsi" w:hAnsiTheme="minorHAnsi" w:eastAsiaTheme="minorEastAsia" w:cstheme="minorBidi"/>
          <w:noProof/>
          <w:kern w:val="2"/>
          <w:sz w:val="22"/>
          <w:szCs w:val="22"/>
          <w14:ligatures w14:val="standardContextual"/>
        </w:rPr>
      </w:pPr>
      <w:hyperlink w:history="1" w:anchor="_Toc139422848">
        <w:r w:rsidRPr="0082412B" w:rsidR="00741348">
          <w:rPr>
            <w:rStyle w:val="Hyperlink"/>
            <w:noProof/>
          </w:rPr>
          <w:t>Figure 9 System Class Diagram Part 5</w:t>
        </w:r>
        <w:r w:rsidR="00741348">
          <w:rPr>
            <w:noProof/>
            <w:webHidden/>
          </w:rPr>
          <w:tab/>
        </w:r>
        <w:r w:rsidR="00741348">
          <w:rPr>
            <w:noProof/>
            <w:webHidden/>
          </w:rPr>
          <w:fldChar w:fldCharType="begin"/>
        </w:r>
        <w:r w:rsidR="00741348">
          <w:rPr>
            <w:noProof/>
            <w:webHidden/>
          </w:rPr>
          <w:instrText xml:space="preserve"> PAGEREF _Toc139422848 \h </w:instrText>
        </w:r>
        <w:r w:rsidR="00741348">
          <w:rPr>
            <w:noProof/>
            <w:webHidden/>
          </w:rPr>
        </w:r>
        <w:r w:rsidR="00741348">
          <w:rPr>
            <w:noProof/>
            <w:webHidden/>
          </w:rPr>
          <w:fldChar w:fldCharType="separate"/>
        </w:r>
        <w:r w:rsidR="00741348">
          <w:rPr>
            <w:noProof/>
            <w:webHidden/>
          </w:rPr>
          <w:t>25</w:t>
        </w:r>
        <w:r w:rsidR="00741348">
          <w:rPr>
            <w:noProof/>
            <w:webHidden/>
          </w:rPr>
          <w:fldChar w:fldCharType="end"/>
        </w:r>
      </w:hyperlink>
    </w:p>
    <w:p w:rsidR="00741348" w:rsidRDefault="00F76AB7" w14:paraId="31FFEC3F" w14:textId="76FEE2CD">
      <w:pPr>
        <w:pStyle w:val="TableofFigures"/>
        <w:tabs>
          <w:tab w:val="right" w:leader="dot" w:pos="9017"/>
        </w:tabs>
        <w:rPr>
          <w:rFonts w:asciiTheme="minorHAnsi" w:hAnsiTheme="minorHAnsi" w:eastAsiaTheme="minorEastAsia" w:cstheme="minorBidi"/>
          <w:noProof/>
          <w:kern w:val="2"/>
          <w:sz w:val="22"/>
          <w:szCs w:val="22"/>
          <w14:ligatures w14:val="standardContextual"/>
        </w:rPr>
      </w:pPr>
      <w:hyperlink w:history="1" w:anchor="_Toc139422849">
        <w:r w:rsidRPr="0082412B" w:rsidR="00741348">
          <w:rPr>
            <w:rStyle w:val="Hyperlink"/>
            <w:noProof/>
          </w:rPr>
          <w:t>Figure 10 System Class Diagram Part 6</w:t>
        </w:r>
        <w:r w:rsidR="00741348">
          <w:rPr>
            <w:noProof/>
            <w:webHidden/>
          </w:rPr>
          <w:tab/>
        </w:r>
        <w:r w:rsidR="00741348">
          <w:rPr>
            <w:noProof/>
            <w:webHidden/>
          </w:rPr>
          <w:fldChar w:fldCharType="begin"/>
        </w:r>
        <w:r w:rsidR="00741348">
          <w:rPr>
            <w:noProof/>
            <w:webHidden/>
          </w:rPr>
          <w:instrText xml:space="preserve"> PAGEREF _Toc139422849 \h </w:instrText>
        </w:r>
        <w:r w:rsidR="00741348">
          <w:rPr>
            <w:noProof/>
            <w:webHidden/>
          </w:rPr>
        </w:r>
        <w:r w:rsidR="00741348">
          <w:rPr>
            <w:noProof/>
            <w:webHidden/>
          </w:rPr>
          <w:fldChar w:fldCharType="separate"/>
        </w:r>
        <w:r w:rsidR="00741348">
          <w:rPr>
            <w:noProof/>
            <w:webHidden/>
          </w:rPr>
          <w:t>25</w:t>
        </w:r>
        <w:r w:rsidR="00741348">
          <w:rPr>
            <w:noProof/>
            <w:webHidden/>
          </w:rPr>
          <w:fldChar w:fldCharType="end"/>
        </w:r>
      </w:hyperlink>
    </w:p>
    <w:p w:rsidR="00741348" w:rsidRDefault="00F76AB7" w14:paraId="4216F618" w14:textId="3291261F">
      <w:pPr>
        <w:pStyle w:val="TableofFigures"/>
        <w:tabs>
          <w:tab w:val="right" w:leader="dot" w:pos="9017"/>
        </w:tabs>
        <w:rPr>
          <w:rFonts w:asciiTheme="minorHAnsi" w:hAnsiTheme="minorHAnsi" w:eastAsiaTheme="minorEastAsia" w:cstheme="minorBidi"/>
          <w:noProof/>
          <w:kern w:val="2"/>
          <w:sz w:val="22"/>
          <w:szCs w:val="22"/>
          <w14:ligatures w14:val="standardContextual"/>
        </w:rPr>
      </w:pPr>
      <w:hyperlink w:history="1" w:anchor="_Toc139422850">
        <w:r w:rsidRPr="0082412B" w:rsidR="00741348">
          <w:rPr>
            <w:rStyle w:val="Hyperlink"/>
            <w:noProof/>
          </w:rPr>
          <w:t>Figure 11 System Class Diagram Part 7</w:t>
        </w:r>
        <w:r w:rsidR="00741348">
          <w:rPr>
            <w:noProof/>
            <w:webHidden/>
          </w:rPr>
          <w:tab/>
        </w:r>
        <w:r w:rsidR="00741348">
          <w:rPr>
            <w:noProof/>
            <w:webHidden/>
          </w:rPr>
          <w:fldChar w:fldCharType="begin"/>
        </w:r>
        <w:r w:rsidR="00741348">
          <w:rPr>
            <w:noProof/>
            <w:webHidden/>
          </w:rPr>
          <w:instrText xml:space="preserve"> PAGEREF _Toc139422850 \h </w:instrText>
        </w:r>
        <w:r w:rsidR="00741348">
          <w:rPr>
            <w:noProof/>
            <w:webHidden/>
          </w:rPr>
        </w:r>
        <w:r w:rsidR="00741348">
          <w:rPr>
            <w:noProof/>
            <w:webHidden/>
          </w:rPr>
          <w:fldChar w:fldCharType="separate"/>
        </w:r>
        <w:r w:rsidR="00741348">
          <w:rPr>
            <w:noProof/>
            <w:webHidden/>
          </w:rPr>
          <w:t>25</w:t>
        </w:r>
        <w:r w:rsidR="00741348">
          <w:rPr>
            <w:noProof/>
            <w:webHidden/>
          </w:rPr>
          <w:fldChar w:fldCharType="end"/>
        </w:r>
      </w:hyperlink>
    </w:p>
    <w:p w:rsidR="00741348" w:rsidRDefault="00F76AB7" w14:paraId="05EBBBF5" w14:textId="33943CA3">
      <w:pPr>
        <w:pStyle w:val="TableofFigures"/>
        <w:tabs>
          <w:tab w:val="right" w:leader="dot" w:pos="9017"/>
        </w:tabs>
        <w:rPr>
          <w:rFonts w:asciiTheme="minorHAnsi" w:hAnsiTheme="minorHAnsi" w:eastAsiaTheme="minorEastAsia" w:cstheme="minorBidi"/>
          <w:noProof/>
          <w:kern w:val="2"/>
          <w:sz w:val="22"/>
          <w:szCs w:val="22"/>
          <w14:ligatures w14:val="standardContextual"/>
        </w:rPr>
      </w:pPr>
      <w:hyperlink w:history="1" w:anchor="_Toc139422851">
        <w:r w:rsidRPr="0082412B" w:rsidR="00741348">
          <w:rPr>
            <w:rStyle w:val="Hyperlink"/>
            <w:noProof/>
          </w:rPr>
          <w:t>Figure 12 System Class Diagram Part 8</w:t>
        </w:r>
        <w:r w:rsidR="00741348">
          <w:rPr>
            <w:noProof/>
            <w:webHidden/>
          </w:rPr>
          <w:tab/>
        </w:r>
        <w:r w:rsidR="00741348">
          <w:rPr>
            <w:noProof/>
            <w:webHidden/>
          </w:rPr>
          <w:fldChar w:fldCharType="begin"/>
        </w:r>
        <w:r w:rsidR="00741348">
          <w:rPr>
            <w:noProof/>
            <w:webHidden/>
          </w:rPr>
          <w:instrText xml:space="preserve"> PAGEREF _Toc139422851 \h </w:instrText>
        </w:r>
        <w:r w:rsidR="00741348">
          <w:rPr>
            <w:noProof/>
            <w:webHidden/>
          </w:rPr>
        </w:r>
        <w:r w:rsidR="00741348">
          <w:rPr>
            <w:noProof/>
            <w:webHidden/>
          </w:rPr>
          <w:fldChar w:fldCharType="separate"/>
        </w:r>
        <w:r w:rsidR="00741348">
          <w:rPr>
            <w:noProof/>
            <w:webHidden/>
          </w:rPr>
          <w:t>26</w:t>
        </w:r>
        <w:r w:rsidR="00741348">
          <w:rPr>
            <w:noProof/>
            <w:webHidden/>
          </w:rPr>
          <w:fldChar w:fldCharType="end"/>
        </w:r>
      </w:hyperlink>
    </w:p>
    <w:p w:rsidR="00741348" w:rsidRDefault="00F76AB7" w14:paraId="3F965330" w14:textId="2C94B987">
      <w:pPr>
        <w:pStyle w:val="TableofFigures"/>
        <w:tabs>
          <w:tab w:val="right" w:leader="dot" w:pos="9017"/>
        </w:tabs>
        <w:rPr>
          <w:rFonts w:asciiTheme="minorHAnsi" w:hAnsiTheme="minorHAnsi" w:eastAsiaTheme="minorEastAsia" w:cstheme="minorBidi"/>
          <w:noProof/>
          <w:kern w:val="2"/>
          <w:sz w:val="22"/>
          <w:szCs w:val="22"/>
          <w14:ligatures w14:val="standardContextual"/>
        </w:rPr>
      </w:pPr>
      <w:hyperlink w:history="1" w:anchor="_Toc139422852">
        <w:r w:rsidRPr="0082412B" w:rsidR="00741348">
          <w:rPr>
            <w:rStyle w:val="Hyperlink"/>
            <w:noProof/>
          </w:rPr>
          <w:t>Figure 13 System Class Diagram Part 9</w:t>
        </w:r>
        <w:r w:rsidR="00741348">
          <w:rPr>
            <w:noProof/>
            <w:webHidden/>
          </w:rPr>
          <w:tab/>
        </w:r>
        <w:r w:rsidR="00741348">
          <w:rPr>
            <w:noProof/>
            <w:webHidden/>
          </w:rPr>
          <w:fldChar w:fldCharType="begin"/>
        </w:r>
        <w:r w:rsidR="00741348">
          <w:rPr>
            <w:noProof/>
            <w:webHidden/>
          </w:rPr>
          <w:instrText xml:space="preserve"> PAGEREF _Toc139422852 \h </w:instrText>
        </w:r>
        <w:r w:rsidR="00741348">
          <w:rPr>
            <w:noProof/>
            <w:webHidden/>
          </w:rPr>
        </w:r>
        <w:r w:rsidR="00741348">
          <w:rPr>
            <w:noProof/>
            <w:webHidden/>
          </w:rPr>
          <w:fldChar w:fldCharType="separate"/>
        </w:r>
        <w:r w:rsidR="00741348">
          <w:rPr>
            <w:noProof/>
            <w:webHidden/>
          </w:rPr>
          <w:t>26</w:t>
        </w:r>
        <w:r w:rsidR="00741348">
          <w:rPr>
            <w:noProof/>
            <w:webHidden/>
          </w:rPr>
          <w:fldChar w:fldCharType="end"/>
        </w:r>
      </w:hyperlink>
    </w:p>
    <w:p w:rsidR="00741348" w:rsidRDefault="00F76AB7" w14:paraId="05022039" w14:textId="382A07A0">
      <w:pPr>
        <w:pStyle w:val="TableofFigures"/>
        <w:tabs>
          <w:tab w:val="right" w:leader="dot" w:pos="9017"/>
        </w:tabs>
        <w:rPr>
          <w:rFonts w:asciiTheme="minorHAnsi" w:hAnsiTheme="minorHAnsi" w:eastAsiaTheme="minorEastAsia" w:cstheme="minorBidi"/>
          <w:noProof/>
          <w:kern w:val="2"/>
          <w:sz w:val="22"/>
          <w:szCs w:val="22"/>
          <w14:ligatures w14:val="standardContextual"/>
        </w:rPr>
      </w:pPr>
      <w:hyperlink w:history="1" w:anchor="_Toc139422853">
        <w:r w:rsidRPr="0082412B" w:rsidR="00741348">
          <w:rPr>
            <w:rStyle w:val="Hyperlink"/>
            <w:noProof/>
          </w:rPr>
          <w:t>Figure 14 System Class Diagram Part 10</w:t>
        </w:r>
        <w:r w:rsidR="00741348">
          <w:rPr>
            <w:noProof/>
            <w:webHidden/>
          </w:rPr>
          <w:tab/>
        </w:r>
        <w:r w:rsidR="00741348">
          <w:rPr>
            <w:noProof/>
            <w:webHidden/>
          </w:rPr>
          <w:fldChar w:fldCharType="begin"/>
        </w:r>
        <w:r w:rsidR="00741348">
          <w:rPr>
            <w:noProof/>
            <w:webHidden/>
          </w:rPr>
          <w:instrText xml:space="preserve"> PAGEREF _Toc139422853 \h </w:instrText>
        </w:r>
        <w:r w:rsidR="00741348">
          <w:rPr>
            <w:noProof/>
            <w:webHidden/>
          </w:rPr>
        </w:r>
        <w:r w:rsidR="00741348">
          <w:rPr>
            <w:noProof/>
            <w:webHidden/>
          </w:rPr>
          <w:fldChar w:fldCharType="separate"/>
        </w:r>
        <w:r w:rsidR="00741348">
          <w:rPr>
            <w:noProof/>
            <w:webHidden/>
          </w:rPr>
          <w:t>26</w:t>
        </w:r>
        <w:r w:rsidR="00741348">
          <w:rPr>
            <w:noProof/>
            <w:webHidden/>
          </w:rPr>
          <w:fldChar w:fldCharType="end"/>
        </w:r>
      </w:hyperlink>
    </w:p>
    <w:p w:rsidR="00741348" w:rsidRDefault="00F76AB7" w14:paraId="3D9ADEA2" w14:textId="76470250">
      <w:pPr>
        <w:pStyle w:val="TableofFigures"/>
        <w:tabs>
          <w:tab w:val="right" w:leader="dot" w:pos="9017"/>
        </w:tabs>
        <w:rPr>
          <w:rFonts w:asciiTheme="minorHAnsi" w:hAnsiTheme="minorHAnsi" w:eastAsiaTheme="minorEastAsia" w:cstheme="minorBidi"/>
          <w:noProof/>
          <w:kern w:val="2"/>
          <w:sz w:val="22"/>
          <w:szCs w:val="22"/>
          <w14:ligatures w14:val="standardContextual"/>
        </w:rPr>
      </w:pPr>
      <w:hyperlink w:history="1" w:anchor="_Toc139422854">
        <w:r w:rsidRPr="0082412B" w:rsidR="00741348">
          <w:rPr>
            <w:rStyle w:val="Hyperlink"/>
            <w:noProof/>
          </w:rPr>
          <w:t>Figure 15 System Class Diagram Part 11</w:t>
        </w:r>
        <w:r w:rsidR="00741348">
          <w:rPr>
            <w:noProof/>
            <w:webHidden/>
          </w:rPr>
          <w:tab/>
        </w:r>
        <w:r w:rsidR="00741348">
          <w:rPr>
            <w:noProof/>
            <w:webHidden/>
          </w:rPr>
          <w:fldChar w:fldCharType="begin"/>
        </w:r>
        <w:r w:rsidR="00741348">
          <w:rPr>
            <w:noProof/>
            <w:webHidden/>
          </w:rPr>
          <w:instrText xml:space="preserve"> PAGEREF _Toc139422854 \h </w:instrText>
        </w:r>
        <w:r w:rsidR="00741348">
          <w:rPr>
            <w:noProof/>
            <w:webHidden/>
          </w:rPr>
        </w:r>
        <w:r w:rsidR="00741348">
          <w:rPr>
            <w:noProof/>
            <w:webHidden/>
          </w:rPr>
          <w:fldChar w:fldCharType="separate"/>
        </w:r>
        <w:r w:rsidR="00741348">
          <w:rPr>
            <w:noProof/>
            <w:webHidden/>
          </w:rPr>
          <w:t>27</w:t>
        </w:r>
        <w:r w:rsidR="00741348">
          <w:rPr>
            <w:noProof/>
            <w:webHidden/>
          </w:rPr>
          <w:fldChar w:fldCharType="end"/>
        </w:r>
      </w:hyperlink>
    </w:p>
    <w:p w:rsidR="00741348" w:rsidRDefault="00F76AB7" w14:paraId="795BC1F8" w14:textId="637BACAB">
      <w:pPr>
        <w:pStyle w:val="TableofFigures"/>
        <w:tabs>
          <w:tab w:val="right" w:leader="dot" w:pos="9017"/>
        </w:tabs>
        <w:rPr>
          <w:rFonts w:asciiTheme="minorHAnsi" w:hAnsiTheme="minorHAnsi" w:eastAsiaTheme="minorEastAsia" w:cstheme="minorBidi"/>
          <w:noProof/>
          <w:kern w:val="2"/>
          <w:sz w:val="22"/>
          <w:szCs w:val="22"/>
          <w14:ligatures w14:val="standardContextual"/>
        </w:rPr>
      </w:pPr>
      <w:hyperlink w:history="1" w:anchor="_Toc139422855">
        <w:r w:rsidRPr="0082412B" w:rsidR="00741348">
          <w:rPr>
            <w:rStyle w:val="Hyperlink"/>
            <w:noProof/>
          </w:rPr>
          <w:t>Figure 16 System Sequence Diagram</w:t>
        </w:r>
        <w:r w:rsidR="00741348">
          <w:rPr>
            <w:noProof/>
            <w:webHidden/>
          </w:rPr>
          <w:tab/>
        </w:r>
        <w:r w:rsidR="00741348">
          <w:rPr>
            <w:noProof/>
            <w:webHidden/>
          </w:rPr>
          <w:fldChar w:fldCharType="begin"/>
        </w:r>
        <w:r w:rsidR="00741348">
          <w:rPr>
            <w:noProof/>
            <w:webHidden/>
          </w:rPr>
          <w:instrText xml:space="preserve"> PAGEREF _Toc139422855 \h </w:instrText>
        </w:r>
        <w:r w:rsidR="00741348">
          <w:rPr>
            <w:noProof/>
            <w:webHidden/>
          </w:rPr>
        </w:r>
        <w:r w:rsidR="00741348">
          <w:rPr>
            <w:noProof/>
            <w:webHidden/>
          </w:rPr>
          <w:fldChar w:fldCharType="separate"/>
        </w:r>
        <w:r w:rsidR="00741348">
          <w:rPr>
            <w:noProof/>
            <w:webHidden/>
          </w:rPr>
          <w:t>27</w:t>
        </w:r>
        <w:r w:rsidR="00741348">
          <w:rPr>
            <w:noProof/>
            <w:webHidden/>
          </w:rPr>
          <w:fldChar w:fldCharType="end"/>
        </w:r>
      </w:hyperlink>
    </w:p>
    <w:p w:rsidR="00741348" w:rsidRDefault="00F76AB7" w14:paraId="502D2E1F" w14:textId="426E31A9">
      <w:pPr>
        <w:pStyle w:val="TableofFigures"/>
        <w:tabs>
          <w:tab w:val="right" w:leader="dot" w:pos="9017"/>
        </w:tabs>
        <w:rPr>
          <w:rFonts w:asciiTheme="minorHAnsi" w:hAnsiTheme="minorHAnsi" w:eastAsiaTheme="minorEastAsia" w:cstheme="minorBidi"/>
          <w:noProof/>
          <w:kern w:val="2"/>
          <w:sz w:val="22"/>
          <w:szCs w:val="22"/>
          <w14:ligatures w14:val="standardContextual"/>
        </w:rPr>
      </w:pPr>
      <w:hyperlink w:history="1" w:anchor="_Toc139422856">
        <w:r w:rsidRPr="0082412B" w:rsidR="00741348">
          <w:rPr>
            <w:rStyle w:val="Hyperlink"/>
            <w:noProof/>
          </w:rPr>
          <w:t>Figure 17 Sytem Database Diagram</w:t>
        </w:r>
        <w:r w:rsidR="00741348">
          <w:rPr>
            <w:noProof/>
            <w:webHidden/>
          </w:rPr>
          <w:tab/>
        </w:r>
        <w:r w:rsidR="00741348">
          <w:rPr>
            <w:noProof/>
            <w:webHidden/>
          </w:rPr>
          <w:fldChar w:fldCharType="begin"/>
        </w:r>
        <w:r w:rsidR="00741348">
          <w:rPr>
            <w:noProof/>
            <w:webHidden/>
          </w:rPr>
          <w:instrText xml:space="preserve"> PAGEREF _Toc139422856 \h </w:instrText>
        </w:r>
        <w:r w:rsidR="00741348">
          <w:rPr>
            <w:noProof/>
            <w:webHidden/>
          </w:rPr>
        </w:r>
        <w:r w:rsidR="00741348">
          <w:rPr>
            <w:noProof/>
            <w:webHidden/>
          </w:rPr>
          <w:fldChar w:fldCharType="separate"/>
        </w:r>
        <w:r w:rsidR="00741348">
          <w:rPr>
            <w:noProof/>
            <w:webHidden/>
          </w:rPr>
          <w:t>28</w:t>
        </w:r>
        <w:r w:rsidR="00741348">
          <w:rPr>
            <w:noProof/>
            <w:webHidden/>
          </w:rPr>
          <w:fldChar w:fldCharType="end"/>
        </w:r>
      </w:hyperlink>
    </w:p>
    <w:p w:rsidR="00741348" w:rsidRDefault="00F76AB7" w14:paraId="704F2BCF" w14:textId="69A7D1F4">
      <w:pPr>
        <w:pStyle w:val="TableofFigures"/>
        <w:tabs>
          <w:tab w:val="right" w:leader="dot" w:pos="9017"/>
        </w:tabs>
        <w:rPr>
          <w:rFonts w:asciiTheme="minorHAnsi" w:hAnsiTheme="minorHAnsi" w:eastAsiaTheme="minorEastAsia" w:cstheme="minorBidi"/>
          <w:noProof/>
          <w:kern w:val="2"/>
          <w:sz w:val="22"/>
          <w:szCs w:val="22"/>
          <w14:ligatures w14:val="standardContextual"/>
        </w:rPr>
      </w:pPr>
      <w:hyperlink w:history="1" w:anchor="_Toc139422857">
        <w:r w:rsidRPr="0082412B" w:rsidR="00741348">
          <w:rPr>
            <w:rStyle w:val="Hyperlink"/>
            <w:noProof/>
          </w:rPr>
          <w:t>Figure 18 Clean Architecture</w:t>
        </w:r>
        <w:r w:rsidR="00741348">
          <w:rPr>
            <w:noProof/>
            <w:webHidden/>
          </w:rPr>
          <w:tab/>
        </w:r>
        <w:r w:rsidR="00741348">
          <w:rPr>
            <w:noProof/>
            <w:webHidden/>
          </w:rPr>
          <w:fldChar w:fldCharType="begin"/>
        </w:r>
        <w:r w:rsidR="00741348">
          <w:rPr>
            <w:noProof/>
            <w:webHidden/>
          </w:rPr>
          <w:instrText xml:space="preserve"> PAGEREF _Toc139422857 \h </w:instrText>
        </w:r>
        <w:r w:rsidR="00741348">
          <w:rPr>
            <w:noProof/>
            <w:webHidden/>
          </w:rPr>
        </w:r>
        <w:r w:rsidR="00741348">
          <w:rPr>
            <w:noProof/>
            <w:webHidden/>
          </w:rPr>
          <w:fldChar w:fldCharType="separate"/>
        </w:r>
        <w:r w:rsidR="00741348">
          <w:rPr>
            <w:noProof/>
            <w:webHidden/>
          </w:rPr>
          <w:t>30</w:t>
        </w:r>
        <w:r w:rsidR="00741348">
          <w:rPr>
            <w:noProof/>
            <w:webHidden/>
          </w:rPr>
          <w:fldChar w:fldCharType="end"/>
        </w:r>
      </w:hyperlink>
    </w:p>
    <w:p w:rsidR="009107F3" w:rsidP="00AC5746" w:rsidRDefault="00747C1A" w14:paraId="19A08EBD" w14:textId="28508828">
      <w:pPr>
        <w:rPr>
          <w:color w:val="808080"/>
          <w:sz w:val="28"/>
          <w:szCs w:val="28"/>
        </w:rPr>
      </w:pPr>
      <w:r>
        <w:rPr>
          <w:color w:val="808080"/>
          <w:sz w:val="28"/>
          <w:szCs w:val="28"/>
        </w:rPr>
        <w:fldChar w:fldCharType="end"/>
      </w:r>
      <w:r w:rsidR="00926259">
        <w:rPr>
          <w:color w:val="808080"/>
          <w:sz w:val="28"/>
          <w:szCs w:val="28"/>
        </w:rPr>
        <w:br w:type="page"/>
      </w:r>
    </w:p>
    <w:p w:rsidR="009107F3" w:rsidP="00926259" w:rsidRDefault="00E0728C" w14:paraId="20BB44CE" w14:textId="2D14D7A3">
      <w:pPr>
        <w:pStyle w:val="Heading1"/>
      </w:pPr>
      <w:bookmarkStart w:name="_Toc139422785" w:id="2"/>
      <w:r>
        <w:t>List of Abbreviations</w:t>
      </w:r>
      <w:bookmarkEnd w:id="2"/>
    </w:p>
    <w:p w:rsidR="009107F3" w:rsidRDefault="009107F3" w14:paraId="4B4B4B1B" w14:textId="77777777">
      <w:pPr>
        <w:jc w:val="center"/>
        <w:rPr>
          <w:b/>
          <w:sz w:val="32"/>
          <w:szCs w:val="32"/>
          <w:u w:val="single"/>
        </w:rPr>
      </w:pPr>
    </w:p>
    <w:tbl>
      <w:tblPr>
        <w:tblW w:w="8271" w:type="dxa"/>
        <w:jc w:val="center"/>
        <w:tblBorders>
          <w:top w:val="nil"/>
          <w:left w:val="nil"/>
          <w:bottom w:val="nil"/>
          <w:right w:val="nil"/>
          <w:insideH w:val="nil"/>
          <w:insideV w:val="nil"/>
        </w:tblBorders>
        <w:tblLayout w:type="fixed"/>
        <w:tblLook w:val="0000" w:firstRow="0" w:lastRow="0" w:firstColumn="0" w:lastColumn="0" w:noHBand="0" w:noVBand="0"/>
      </w:tblPr>
      <w:tblGrid>
        <w:gridCol w:w="2070"/>
        <w:gridCol w:w="6201"/>
      </w:tblGrid>
      <w:tr w:rsidRPr="00ED79CB" w:rsidR="00A8093F" w:rsidTr="00974FAB" w14:paraId="448E261D" w14:textId="77777777">
        <w:trPr>
          <w:trHeight w:val="360"/>
          <w:jc w:val="center"/>
        </w:trPr>
        <w:tc>
          <w:tcPr>
            <w:tcW w:w="2070" w:type="dxa"/>
            <w:tcBorders>
              <w:bottom w:val="single" w:color="auto" w:sz="4" w:space="0"/>
              <w:right w:val="single" w:color="auto" w:sz="4" w:space="0"/>
            </w:tcBorders>
          </w:tcPr>
          <w:p w:rsidRPr="00ED79CB" w:rsidR="00A8093F" w:rsidRDefault="00A8093F" w14:paraId="35AEC801" w14:textId="77777777">
            <w:pPr>
              <w:tabs>
                <w:tab w:val="left" w:pos="1200"/>
              </w:tabs>
              <w:rPr>
                <w:b/>
                <w:bCs/>
              </w:rPr>
            </w:pPr>
            <w:r w:rsidRPr="00ED79CB">
              <w:rPr>
                <w:b/>
                <w:bCs/>
              </w:rPr>
              <w:t>Abbreviation</w:t>
            </w:r>
          </w:p>
        </w:tc>
        <w:tc>
          <w:tcPr>
            <w:tcW w:w="6201" w:type="dxa"/>
            <w:tcBorders>
              <w:left w:val="single" w:color="auto" w:sz="4" w:space="0"/>
              <w:bottom w:val="single" w:color="auto" w:sz="4" w:space="0"/>
              <w:right w:val="single" w:color="auto" w:sz="4" w:space="0"/>
            </w:tcBorders>
          </w:tcPr>
          <w:p w:rsidRPr="00ED79CB" w:rsidR="00A8093F" w:rsidRDefault="00A8093F" w14:paraId="0D3BA74E" w14:textId="77777777">
            <w:pPr>
              <w:rPr>
                <w:b/>
                <w:bCs/>
              </w:rPr>
            </w:pPr>
            <w:r w:rsidRPr="00ED79CB">
              <w:rPr>
                <w:b/>
                <w:bCs/>
              </w:rPr>
              <w:t>What the abbreviation stands for</w:t>
            </w:r>
          </w:p>
        </w:tc>
      </w:tr>
      <w:tr w:rsidRPr="00ED79CB" w:rsidR="00A8093F" w:rsidTr="00974FAB" w14:paraId="1FAB74BA" w14:textId="77777777">
        <w:trPr>
          <w:trHeight w:val="360"/>
          <w:jc w:val="center"/>
        </w:trPr>
        <w:tc>
          <w:tcPr>
            <w:tcW w:w="2070" w:type="dxa"/>
            <w:tcBorders>
              <w:top w:val="single" w:color="auto" w:sz="4" w:space="0"/>
              <w:bottom w:val="single" w:color="auto" w:sz="4" w:space="0"/>
              <w:right w:val="single" w:color="auto" w:sz="4" w:space="0"/>
            </w:tcBorders>
          </w:tcPr>
          <w:p w:rsidRPr="00ED79CB" w:rsidR="00A8093F" w:rsidRDefault="00A8093F" w14:paraId="1C590B04" w14:textId="77777777">
            <w:pPr>
              <w:tabs>
                <w:tab w:val="left" w:pos="1200"/>
              </w:tabs>
            </w:pPr>
            <w:r w:rsidRPr="00ED79CB">
              <w:t>AI</w:t>
            </w:r>
          </w:p>
        </w:tc>
        <w:tc>
          <w:tcPr>
            <w:tcW w:w="6201" w:type="dxa"/>
            <w:tcBorders>
              <w:top w:val="single" w:color="auto" w:sz="4" w:space="0"/>
              <w:left w:val="single" w:color="auto" w:sz="4" w:space="0"/>
              <w:bottom w:val="single" w:color="auto" w:sz="4" w:space="0"/>
              <w:right w:val="single" w:color="auto" w:sz="4" w:space="0"/>
            </w:tcBorders>
          </w:tcPr>
          <w:p w:rsidRPr="00ED79CB" w:rsidR="00A8093F" w:rsidRDefault="00A8093F" w14:paraId="1F08622F" w14:textId="77777777">
            <w:r w:rsidRPr="00ED79CB">
              <w:t>Artificial Intelligence</w:t>
            </w:r>
          </w:p>
        </w:tc>
      </w:tr>
      <w:tr w:rsidRPr="00ED79CB" w:rsidR="00A8093F" w:rsidTr="00974FAB" w14:paraId="4200EA98" w14:textId="77777777">
        <w:trPr>
          <w:trHeight w:val="360"/>
          <w:jc w:val="center"/>
        </w:trPr>
        <w:tc>
          <w:tcPr>
            <w:tcW w:w="2070" w:type="dxa"/>
            <w:tcBorders>
              <w:top w:val="single" w:color="auto" w:sz="4" w:space="0"/>
              <w:bottom w:val="single" w:color="auto" w:sz="4" w:space="0"/>
              <w:right w:val="single" w:color="auto" w:sz="4" w:space="0"/>
            </w:tcBorders>
          </w:tcPr>
          <w:p w:rsidR="00A8093F" w:rsidRDefault="00A8093F" w14:paraId="0FA9BA45" w14:textId="77777777">
            <w:r>
              <w:t>BERT </w:t>
            </w:r>
          </w:p>
        </w:tc>
        <w:tc>
          <w:tcPr>
            <w:tcW w:w="6201" w:type="dxa"/>
            <w:tcBorders>
              <w:top w:val="single" w:color="auto" w:sz="4" w:space="0"/>
              <w:left w:val="single" w:color="auto" w:sz="4" w:space="0"/>
              <w:bottom w:val="single" w:color="auto" w:sz="4" w:space="0"/>
              <w:right w:val="single" w:color="auto" w:sz="4" w:space="0"/>
            </w:tcBorders>
          </w:tcPr>
          <w:p w:rsidR="00A8093F" w:rsidP="007652DC" w:rsidRDefault="00A8093F" w14:paraId="7D5BB377" w14:textId="77777777">
            <w:r>
              <w:t>Bidirectional Encoder Representations from Transformers</w:t>
            </w:r>
          </w:p>
        </w:tc>
      </w:tr>
      <w:tr w:rsidRPr="00ED79CB" w:rsidR="00A8093F" w:rsidTr="00974FAB" w14:paraId="1F3C7818" w14:textId="77777777">
        <w:trPr>
          <w:trHeight w:val="360"/>
          <w:jc w:val="center"/>
        </w:trPr>
        <w:tc>
          <w:tcPr>
            <w:tcW w:w="2070" w:type="dxa"/>
            <w:tcBorders>
              <w:top w:val="single" w:color="auto" w:sz="4" w:space="0"/>
              <w:bottom w:val="single" w:color="auto" w:sz="4" w:space="0"/>
              <w:right w:val="single" w:color="auto" w:sz="4" w:space="0"/>
            </w:tcBorders>
          </w:tcPr>
          <w:p w:rsidR="00A8093F" w:rsidRDefault="00A8093F" w14:paraId="3834A78E" w14:textId="77777777">
            <w:r>
              <w:t>GPT </w:t>
            </w:r>
          </w:p>
        </w:tc>
        <w:tc>
          <w:tcPr>
            <w:tcW w:w="6201" w:type="dxa"/>
            <w:tcBorders>
              <w:top w:val="single" w:color="auto" w:sz="4" w:space="0"/>
              <w:left w:val="single" w:color="auto" w:sz="4" w:space="0"/>
              <w:bottom w:val="single" w:color="auto" w:sz="4" w:space="0"/>
              <w:right w:val="single" w:color="auto" w:sz="4" w:space="0"/>
            </w:tcBorders>
          </w:tcPr>
          <w:p w:rsidR="00A8093F" w:rsidP="007652DC" w:rsidRDefault="00A8093F" w14:paraId="570CC05C" w14:textId="77777777">
            <w:r>
              <w:t>Generative Pre-trained Transformer</w:t>
            </w:r>
          </w:p>
        </w:tc>
      </w:tr>
      <w:tr w:rsidRPr="00ED79CB" w:rsidR="00A8093F" w:rsidTr="00974FAB" w14:paraId="28FF9C5B" w14:textId="77777777">
        <w:trPr>
          <w:trHeight w:val="360"/>
          <w:jc w:val="center"/>
        </w:trPr>
        <w:tc>
          <w:tcPr>
            <w:tcW w:w="2070" w:type="dxa"/>
            <w:tcBorders>
              <w:top w:val="single" w:color="auto" w:sz="4" w:space="0"/>
              <w:bottom w:val="single" w:color="auto" w:sz="4" w:space="0"/>
              <w:right w:val="single" w:color="auto" w:sz="4" w:space="0"/>
            </w:tcBorders>
          </w:tcPr>
          <w:p w:rsidRPr="00ED79CB" w:rsidR="00A8093F" w:rsidRDefault="00A8093F" w14:paraId="6DD7EF0E" w14:textId="77777777">
            <w:r w:rsidRPr="00ED79CB">
              <w:t>NLG</w:t>
            </w:r>
          </w:p>
        </w:tc>
        <w:tc>
          <w:tcPr>
            <w:tcW w:w="6201" w:type="dxa"/>
            <w:tcBorders>
              <w:top w:val="single" w:color="auto" w:sz="4" w:space="0"/>
              <w:left w:val="single" w:color="auto" w:sz="4" w:space="0"/>
              <w:bottom w:val="single" w:color="auto" w:sz="4" w:space="0"/>
              <w:right w:val="single" w:color="auto" w:sz="4" w:space="0"/>
            </w:tcBorders>
          </w:tcPr>
          <w:p w:rsidRPr="00ED79CB" w:rsidR="00A8093F" w:rsidP="007652DC" w:rsidRDefault="00A8093F" w14:paraId="0FFAF116" w14:textId="77777777">
            <w:r w:rsidRPr="00ED79CB">
              <w:t>Natural Language Generation</w:t>
            </w:r>
          </w:p>
        </w:tc>
      </w:tr>
      <w:tr w:rsidRPr="00ED79CB" w:rsidR="00A8093F" w:rsidTr="00974FAB" w14:paraId="6B032501" w14:textId="77777777">
        <w:trPr>
          <w:trHeight w:val="360"/>
          <w:jc w:val="center"/>
        </w:trPr>
        <w:tc>
          <w:tcPr>
            <w:tcW w:w="2070" w:type="dxa"/>
            <w:tcBorders>
              <w:top w:val="single" w:color="auto" w:sz="4" w:space="0"/>
              <w:bottom w:val="single" w:color="auto" w:sz="4" w:space="0"/>
              <w:right w:val="single" w:color="auto" w:sz="4" w:space="0"/>
            </w:tcBorders>
          </w:tcPr>
          <w:p w:rsidRPr="00ED79CB" w:rsidR="00A8093F" w:rsidRDefault="00A8093F" w14:paraId="711E0DD9" w14:textId="77777777">
            <w:pPr>
              <w:tabs>
                <w:tab w:val="left" w:pos="1200"/>
              </w:tabs>
            </w:pPr>
            <w:r w:rsidRPr="00ED79CB">
              <w:t>NLP</w:t>
            </w:r>
          </w:p>
        </w:tc>
        <w:tc>
          <w:tcPr>
            <w:tcW w:w="6201" w:type="dxa"/>
            <w:tcBorders>
              <w:top w:val="single" w:color="auto" w:sz="4" w:space="0"/>
              <w:left w:val="single" w:color="auto" w:sz="4" w:space="0"/>
              <w:bottom w:val="single" w:color="auto" w:sz="4" w:space="0"/>
              <w:right w:val="single" w:color="auto" w:sz="4" w:space="0"/>
            </w:tcBorders>
          </w:tcPr>
          <w:p w:rsidRPr="00ED79CB" w:rsidR="00A8093F" w:rsidRDefault="00A8093F" w14:paraId="29061FEA" w14:textId="77777777">
            <w:r w:rsidRPr="00ED79CB">
              <w:t>Natural Language Processing</w:t>
            </w:r>
          </w:p>
        </w:tc>
      </w:tr>
      <w:tr w:rsidRPr="00ED79CB" w:rsidR="00A8093F" w:rsidTr="00974FAB" w14:paraId="59BCB0FC" w14:textId="77777777">
        <w:trPr>
          <w:trHeight w:val="360"/>
          <w:jc w:val="center"/>
        </w:trPr>
        <w:tc>
          <w:tcPr>
            <w:tcW w:w="2070" w:type="dxa"/>
            <w:tcBorders>
              <w:top w:val="single" w:color="auto" w:sz="4" w:space="0"/>
              <w:bottom w:val="single" w:color="auto" w:sz="4" w:space="0"/>
              <w:right w:val="single" w:color="auto" w:sz="4" w:space="0"/>
            </w:tcBorders>
          </w:tcPr>
          <w:p w:rsidRPr="00ED79CB" w:rsidR="00A8093F" w:rsidRDefault="00A8093F" w14:paraId="72AF7EC3" w14:textId="77777777">
            <w:pPr>
              <w:rPr>
                <w:noProof/>
              </w:rPr>
            </w:pPr>
            <w:r w:rsidRPr="00ED79CB">
              <w:t>NLP</w:t>
            </w:r>
          </w:p>
        </w:tc>
        <w:tc>
          <w:tcPr>
            <w:tcW w:w="6201" w:type="dxa"/>
            <w:tcBorders>
              <w:top w:val="single" w:color="auto" w:sz="4" w:space="0"/>
              <w:left w:val="single" w:color="auto" w:sz="4" w:space="0"/>
              <w:bottom w:val="single" w:color="auto" w:sz="4" w:space="0"/>
              <w:right w:val="single" w:color="auto" w:sz="4" w:space="0"/>
            </w:tcBorders>
          </w:tcPr>
          <w:p w:rsidRPr="00ED79CB" w:rsidR="00A8093F" w:rsidP="007652DC" w:rsidRDefault="00A8093F" w14:paraId="519EF227" w14:textId="77777777">
            <w:r w:rsidRPr="00ED79CB">
              <w:t>Natural Language Understanding</w:t>
            </w:r>
          </w:p>
        </w:tc>
      </w:tr>
      <w:tr w:rsidRPr="00ED79CB" w:rsidR="00A8093F" w:rsidTr="00974FAB" w14:paraId="39DB906A" w14:textId="77777777">
        <w:trPr>
          <w:trHeight w:val="360"/>
          <w:jc w:val="center"/>
        </w:trPr>
        <w:tc>
          <w:tcPr>
            <w:tcW w:w="2070" w:type="dxa"/>
            <w:tcBorders>
              <w:top w:val="single" w:color="auto" w:sz="4" w:space="0"/>
              <w:bottom w:val="single" w:color="auto" w:sz="4" w:space="0"/>
              <w:right w:val="single" w:color="auto" w:sz="4" w:space="0"/>
            </w:tcBorders>
          </w:tcPr>
          <w:p w:rsidRPr="00ED79CB" w:rsidR="00A8093F" w:rsidRDefault="00A8093F" w14:paraId="36DEA630" w14:textId="77777777">
            <w:r w:rsidRPr="00ED79CB">
              <w:t>QA</w:t>
            </w:r>
          </w:p>
        </w:tc>
        <w:tc>
          <w:tcPr>
            <w:tcW w:w="6201" w:type="dxa"/>
            <w:tcBorders>
              <w:top w:val="single" w:color="auto" w:sz="4" w:space="0"/>
              <w:left w:val="single" w:color="auto" w:sz="4" w:space="0"/>
              <w:bottom w:val="single" w:color="auto" w:sz="4" w:space="0"/>
              <w:right w:val="single" w:color="auto" w:sz="4" w:space="0"/>
            </w:tcBorders>
          </w:tcPr>
          <w:p w:rsidRPr="00ED79CB" w:rsidR="00A8093F" w:rsidRDefault="00A8093F" w14:paraId="169A55D5" w14:textId="77777777">
            <w:r w:rsidRPr="00ED79CB">
              <w:t>Question Answering</w:t>
            </w:r>
          </w:p>
        </w:tc>
      </w:tr>
      <w:tr w:rsidRPr="00ED79CB" w:rsidR="00A8093F" w:rsidTr="00974FAB" w14:paraId="71BC0FB0" w14:textId="77777777">
        <w:trPr>
          <w:trHeight w:val="360"/>
          <w:jc w:val="center"/>
        </w:trPr>
        <w:tc>
          <w:tcPr>
            <w:tcW w:w="2070" w:type="dxa"/>
            <w:tcBorders>
              <w:top w:val="single" w:color="auto" w:sz="4" w:space="0"/>
              <w:bottom w:val="single" w:color="auto" w:sz="4" w:space="0"/>
              <w:right w:val="single" w:color="auto" w:sz="4" w:space="0"/>
            </w:tcBorders>
          </w:tcPr>
          <w:p w:rsidRPr="00ED79CB" w:rsidR="00A8093F" w:rsidRDefault="00A8093F" w14:paraId="374009A6" w14:textId="77777777">
            <w:r w:rsidRPr="00ED79CB">
              <w:t>QG</w:t>
            </w:r>
          </w:p>
        </w:tc>
        <w:tc>
          <w:tcPr>
            <w:tcW w:w="6201" w:type="dxa"/>
            <w:tcBorders>
              <w:top w:val="single" w:color="auto" w:sz="4" w:space="0"/>
              <w:left w:val="single" w:color="auto" w:sz="4" w:space="0"/>
              <w:bottom w:val="single" w:color="auto" w:sz="4" w:space="0"/>
              <w:right w:val="single" w:color="auto" w:sz="4" w:space="0"/>
            </w:tcBorders>
          </w:tcPr>
          <w:p w:rsidRPr="00ED79CB" w:rsidR="00A8093F" w:rsidP="00702A9C" w:rsidRDefault="00A8093F" w14:paraId="2EBF08A9" w14:textId="77777777">
            <w:r w:rsidRPr="00ED79CB">
              <w:t>Question Generation</w:t>
            </w:r>
          </w:p>
        </w:tc>
      </w:tr>
      <w:tr w:rsidRPr="00ED79CB" w:rsidR="00A8093F" w:rsidTr="00974FAB" w14:paraId="5BD556C4" w14:textId="77777777">
        <w:trPr>
          <w:trHeight w:val="360"/>
          <w:jc w:val="center"/>
        </w:trPr>
        <w:tc>
          <w:tcPr>
            <w:tcW w:w="2070" w:type="dxa"/>
            <w:tcBorders>
              <w:top w:val="single" w:color="auto" w:sz="4" w:space="0"/>
              <w:bottom w:val="single" w:color="auto" w:sz="4" w:space="0"/>
              <w:right w:val="single" w:color="auto" w:sz="4" w:space="0"/>
            </w:tcBorders>
          </w:tcPr>
          <w:p w:rsidRPr="00ED79CB" w:rsidR="00A8093F" w:rsidRDefault="00A8093F" w14:paraId="56B2BA0A" w14:textId="77777777">
            <w:r w:rsidRPr="00ED79CB">
              <w:t>RNN</w:t>
            </w:r>
          </w:p>
        </w:tc>
        <w:tc>
          <w:tcPr>
            <w:tcW w:w="6201" w:type="dxa"/>
            <w:tcBorders>
              <w:top w:val="single" w:color="auto" w:sz="4" w:space="0"/>
              <w:left w:val="single" w:color="auto" w:sz="4" w:space="0"/>
              <w:bottom w:val="single" w:color="auto" w:sz="4" w:space="0"/>
              <w:right w:val="single" w:color="auto" w:sz="4" w:space="0"/>
            </w:tcBorders>
          </w:tcPr>
          <w:p w:rsidRPr="00ED79CB" w:rsidR="00A8093F" w:rsidP="00702A9C" w:rsidRDefault="00A8093F" w14:paraId="2197E914" w14:textId="77777777">
            <w:r w:rsidRPr="00ED79CB">
              <w:t>Recurrent Neural Network</w:t>
            </w:r>
          </w:p>
        </w:tc>
      </w:tr>
      <w:tr w:rsidRPr="00ED79CB" w:rsidR="00A8093F" w:rsidTr="00974FAB" w14:paraId="5C9E4FAC" w14:textId="77777777">
        <w:trPr>
          <w:trHeight w:val="360"/>
          <w:jc w:val="center"/>
        </w:trPr>
        <w:tc>
          <w:tcPr>
            <w:tcW w:w="2070" w:type="dxa"/>
            <w:tcBorders>
              <w:top w:val="single" w:color="auto" w:sz="4" w:space="0"/>
              <w:bottom w:val="single" w:color="auto" w:sz="4" w:space="0"/>
              <w:right w:val="single" w:color="auto" w:sz="4" w:space="0"/>
            </w:tcBorders>
          </w:tcPr>
          <w:p w:rsidRPr="00ED79CB" w:rsidR="00A8093F" w:rsidRDefault="00A8093F" w14:paraId="226E8761" w14:textId="77777777">
            <w:proofErr w:type="spellStart"/>
            <w:r w:rsidRPr="00ED79CB">
              <w:t>SQuAD</w:t>
            </w:r>
            <w:proofErr w:type="spellEnd"/>
          </w:p>
        </w:tc>
        <w:tc>
          <w:tcPr>
            <w:tcW w:w="6201" w:type="dxa"/>
            <w:tcBorders>
              <w:top w:val="single" w:color="auto" w:sz="4" w:space="0"/>
              <w:left w:val="single" w:color="auto" w:sz="4" w:space="0"/>
              <w:bottom w:val="single" w:color="auto" w:sz="4" w:space="0"/>
              <w:right w:val="single" w:color="auto" w:sz="4" w:space="0"/>
            </w:tcBorders>
          </w:tcPr>
          <w:p w:rsidRPr="00ED79CB" w:rsidR="00A8093F" w:rsidP="007652DC" w:rsidRDefault="00A8093F" w14:paraId="054C567B" w14:textId="77777777">
            <w:r w:rsidRPr="00ED79CB">
              <w:t>Stanford Question Answering Dataset</w:t>
            </w:r>
          </w:p>
        </w:tc>
      </w:tr>
      <w:tr w:rsidRPr="00ED79CB" w:rsidR="00A8093F" w:rsidTr="00974FAB" w14:paraId="389B37CB" w14:textId="77777777">
        <w:trPr>
          <w:trHeight w:val="360"/>
          <w:jc w:val="center"/>
        </w:trPr>
        <w:tc>
          <w:tcPr>
            <w:tcW w:w="2070" w:type="dxa"/>
            <w:tcBorders>
              <w:top w:val="single" w:color="auto" w:sz="4" w:space="0"/>
              <w:bottom w:val="single" w:color="auto" w:sz="4" w:space="0"/>
              <w:right w:val="single" w:color="auto" w:sz="4" w:space="0"/>
            </w:tcBorders>
          </w:tcPr>
          <w:p w:rsidRPr="00ED79CB" w:rsidR="00A8093F" w:rsidRDefault="00A8093F" w14:paraId="40637305" w14:textId="77777777">
            <w:r>
              <w:t>UI</w:t>
            </w:r>
          </w:p>
        </w:tc>
        <w:tc>
          <w:tcPr>
            <w:tcW w:w="6201" w:type="dxa"/>
            <w:tcBorders>
              <w:top w:val="single" w:color="auto" w:sz="4" w:space="0"/>
              <w:left w:val="single" w:color="auto" w:sz="4" w:space="0"/>
              <w:bottom w:val="single" w:color="auto" w:sz="4" w:space="0"/>
              <w:right w:val="single" w:color="auto" w:sz="4" w:space="0"/>
            </w:tcBorders>
          </w:tcPr>
          <w:p w:rsidRPr="00ED79CB" w:rsidR="00A8093F" w:rsidP="007652DC" w:rsidRDefault="00A8093F" w14:paraId="4240521F" w14:textId="77777777">
            <w:r>
              <w:t>User Interface</w:t>
            </w:r>
          </w:p>
        </w:tc>
      </w:tr>
    </w:tbl>
    <w:p w:rsidR="009107F3" w:rsidRDefault="009107F3" w14:paraId="70531B64" w14:textId="77777777">
      <w:pPr>
        <w:rPr>
          <w:sz w:val="28"/>
          <w:szCs w:val="28"/>
        </w:rPr>
      </w:pPr>
    </w:p>
    <w:p w:rsidR="009107F3" w:rsidRDefault="009107F3" w14:paraId="3F4ED1C0" w14:textId="77777777">
      <w:pPr>
        <w:rPr>
          <w:sz w:val="28"/>
          <w:szCs w:val="28"/>
        </w:rPr>
      </w:pPr>
    </w:p>
    <w:p w:rsidR="009107F3" w:rsidRDefault="009107F3" w14:paraId="4DD1877E" w14:textId="77777777">
      <w:pPr>
        <w:rPr>
          <w:sz w:val="28"/>
          <w:szCs w:val="28"/>
        </w:rPr>
      </w:pPr>
    </w:p>
    <w:p w:rsidR="009107F3" w:rsidRDefault="009107F3" w14:paraId="7A47D751" w14:textId="77777777">
      <w:pPr>
        <w:rPr>
          <w:sz w:val="28"/>
          <w:szCs w:val="28"/>
        </w:rPr>
      </w:pPr>
    </w:p>
    <w:p w:rsidR="009107F3" w:rsidRDefault="009107F3" w14:paraId="311C49DE" w14:textId="77777777">
      <w:pPr>
        <w:rPr>
          <w:sz w:val="28"/>
          <w:szCs w:val="28"/>
        </w:rPr>
      </w:pPr>
    </w:p>
    <w:p w:rsidR="009107F3" w:rsidRDefault="009107F3" w14:paraId="254AA4D7" w14:textId="77777777">
      <w:pPr>
        <w:rPr>
          <w:sz w:val="28"/>
          <w:szCs w:val="28"/>
        </w:rPr>
      </w:pPr>
    </w:p>
    <w:p w:rsidR="009107F3" w:rsidRDefault="009107F3" w14:paraId="3BA281C1" w14:textId="77777777">
      <w:pPr>
        <w:rPr>
          <w:sz w:val="28"/>
          <w:szCs w:val="28"/>
        </w:rPr>
      </w:pPr>
    </w:p>
    <w:p w:rsidR="009107F3" w:rsidRDefault="009107F3" w14:paraId="6458A50C" w14:textId="77777777">
      <w:pPr>
        <w:rPr>
          <w:sz w:val="28"/>
          <w:szCs w:val="28"/>
        </w:rPr>
      </w:pPr>
    </w:p>
    <w:p w:rsidR="009107F3" w:rsidRDefault="009107F3" w14:paraId="37C0B8B1" w14:textId="77777777">
      <w:pPr>
        <w:rPr>
          <w:sz w:val="28"/>
          <w:szCs w:val="28"/>
        </w:rPr>
      </w:pPr>
    </w:p>
    <w:p w:rsidR="009107F3" w:rsidRDefault="009107F3" w14:paraId="777A3763" w14:textId="77777777">
      <w:pPr>
        <w:rPr>
          <w:sz w:val="28"/>
          <w:szCs w:val="28"/>
        </w:rPr>
      </w:pPr>
    </w:p>
    <w:p w:rsidR="009107F3" w:rsidRDefault="009107F3" w14:paraId="26ABD00C" w14:textId="77777777">
      <w:pPr>
        <w:rPr>
          <w:sz w:val="28"/>
          <w:szCs w:val="28"/>
        </w:rPr>
      </w:pPr>
    </w:p>
    <w:p w:rsidR="009107F3" w:rsidRDefault="009107F3" w14:paraId="2859123C" w14:textId="77777777">
      <w:pPr>
        <w:rPr>
          <w:sz w:val="28"/>
          <w:szCs w:val="28"/>
        </w:rPr>
      </w:pPr>
    </w:p>
    <w:p w:rsidR="009107F3" w:rsidRDefault="009107F3" w14:paraId="7C1D5246" w14:textId="77777777">
      <w:pPr>
        <w:rPr>
          <w:sz w:val="28"/>
          <w:szCs w:val="28"/>
        </w:rPr>
      </w:pPr>
    </w:p>
    <w:p w:rsidR="009107F3" w:rsidRDefault="009107F3" w14:paraId="0BEA3667" w14:textId="77777777">
      <w:pPr>
        <w:rPr>
          <w:sz w:val="28"/>
          <w:szCs w:val="28"/>
        </w:rPr>
      </w:pPr>
    </w:p>
    <w:p w:rsidR="009107F3" w:rsidRDefault="009107F3" w14:paraId="3335C158" w14:textId="77777777">
      <w:pPr>
        <w:rPr>
          <w:sz w:val="28"/>
          <w:szCs w:val="28"/>
        </w:rPr>
      </w:pPr>
    </w:p>
    <w:p w:rsidR="009107F3" w:rsidRDefault="009107F3" w14:paraId="30472217" w14:textId="77777777">
      <w:pPr>
        <w:rPr>
          <w:sz w:val="28"/>
          <w:szCs w:val="28"/>
        </w:rPr>
      </w:pPr>
    </w:p>
    <w:p w:rsidR="009107F3" w:rsidRDefault="009107F3" w14:paraId="33F38D05" w14:textId="77777777">
      <w:pPr>
        <w:rPr>
          <w:sz w:val="28"/>
          <w:szCs w:val="28"/>
        </w:rPr>
      </w:pPr>
    </w:p>
    <w:p w:rsidR="009107F3" w:rsidRDefault="009107F3" w14:paraId="2175C94B" w14:textId="77777777">
      <w:pPr>
        <w:rPr>
          <w:sz w:val="28"/>
          <w:szCs w:val="28"/>
        </w:rPr>
      </w:pPr>
    </w:p>
    <w:p w:rsidR="009107F3" w:rsidRDefault="009107F3" w14:paraId="3EB7F8DF" w14:textId="77777777">
      <w:pPr>
        <w:rPr>
          <w:sz w:val="28"/>
          <w:szCs w:val="28"/>
        </w:rPr>
      </w:pPr>
    </w:p>
    <w:p w:rsidR="009107F3" w:rsidRDefault="009107F3" w14:paraId="32D34673" w14:textId="77777777">
      <w:pPr>
        <w:rPr>
          <w:sz w:val="28"/>
          <w:szCs w:val="28"/>
        </w:rPr>
      </w:pPr>
    </w:p>
    <w:p w:rsidR="009107F3" w:rsidRDefault="009107F3" w14:paraId="6E426F88" w14:textId="77777777">
      <w:pPr>
        <w:rPr>
          <w:sz w:val="28"/>
          <w:szCs w:val="28"/>
        </w:rPr>
      </w:pPr>
    </w:p>
    <w:p w:rsidR="009107F3" w:rsidRDefault="009107F3" w14:paraId="05BDB8BC" w14:textId="77777777">
      <w:pPr>
        <w:rPr>
          <w:sz w:val="28"/>
          <w:szCs w:val="28"/>
        </w:rPr>
      </w:pPr>
    </w:p>
    <w:p w:rsidR="009107F3" w:rsidRDefault="009107F3" w14:paraId="5A64AF61" w14:textId="77777777">
      <w:pPr>
        <w:rPr>
          <w:sz w:val="28"/>
          <w:szCs w:val="28"/>
        </w:rPr>
      </w:pPr>
    </w:p>
    <w:p w:rsidR="009107F3" w:rsidRDefault="009107F3" w14:paraId="63A90716" w14:textId="77777777">
      <w:pPr>
        <w:rPr>
          <w:sz w:val="28"/>
          <w:szCs w:val="28"/>
        </w:rPr>
      </w:pPr>
    </w:p>
    <w:p w:rsidR="009107F3" w:rsidRDefault="009107F3" w14:paraId="6681B194" w14:textId="77777777">
      <w:pPr>
        <w:rPr>
          <w:sz w:val="28"/>
          <w:szCs w:val="28"/>
        </w:rPr>
        <w:sectPr w:rsidR="009107F3">
          <w:headerReference w:type="default" r:id="rId15"/>
          <w:pgSz w:w="11907" w:h="16839"/>
          <w:pgMar w:top="1440" w:right="1440" w:bottom="1440" w:left="1440" w:header="720" w:footer="720" w:gutter="0"/>
          <w:pgNumType w:start="1"/>
          <w:cols w:space="720"/>
        </w:sectPr>
      </w:pPr>
    </w:p>
    <w:p w:rsidR="009107F3" w:rsidP="00C57DE3" w:rsidRDefault="00E0728C" w14:paraId="18866BC3" w14:textId="77777777">
      <w:pPr>
        <w:pStyle w:val="Heading1"/>
        <w:numPr>
          <w:ilvl w:val="0"/>
          <w:numId w:val="1"/>
        </w:numPr>
      </w:pPr>
      <w:bookmarkStart w:name="_Toc139422786" w:id="3"/>
      <w:r>
        <w:t>Introduction</w:t>
      </w:r>
      <w:bookmarkEnd w:id="3"/>
    </w:p>
    <w:p w:rsidR="009107F3" w:rsidRDefault="009107F3" w14:paraId="77E0C804" w14:textId="77777777">
      <w:pPr>
        <w:rPr>
          <w:sz w:val="28"/>
          <w:szCs w:val="28"/>
        </w:rPr>
      </w:pPr>
    </w:p>
    <w:p w:rsidRPr="006E4154" w:rsidR="001D685E" w:rsidP="006E4154" w:rsidRDefault="00E0728C" w14:paraId="152C4C2B" w14:textId="7CC312F3">
      <w:pPr>
        <w:pStyle w:val="Heading2"/>
      </w:pPr>
      <w:bookmarkStart w:name="_Toc139422787" w:id="4"/>
      <w:r>
        <w:t>1.1 Motivation</w:t>
      </w:r>
      <w:bookmarkEnd w:id="4"/>
    </w:p>
    <w:p w:rsidR="001D685E" w:rsidP="003B0B6A" w:rsidRDefault="001D685E" w14:paraId="403C5C5E" w14:textId="77777777">
      <w:pPr>
        <w:rPr>
          <w:rFonts w:eastAsia="Cambria"/>
        </w:rPr>
      </w:pPr>
      <w:r>
        <w:rPr>
          <w:rFonts w:eastAsia="Cambria"/>
        </w:rPr>
        <w:t xml:space="preserve">Exercises on teaching material </w:t>
      </w:r>
      <w:r w:rsidRPr="11D00FC3">
        <w:rPr>
          <w:rFonts w:eastAsia="Cambria"/>
        </w:rPr>
        <w:t>are</w:t>
      </w:r>
      <w:r>
        <w:rPr>
          <w:rFonts w:eastAsia="Cambria"/>
        </w:rPr>
        <w:t xml:space="preserve"> not always available. This puts a lot of pressure on both educators and students. For educators</w:t>
      </w:r>
      <w:r w:rsidRPr="11D00FC3">
        <w:rPr>
          <w:rFonts w:eastAsia="Cambria"/>
        </w:rPr>
        <w:t>,</w:t>
      </w:r>
      <w:r>
        <w:rPr>
          <w:rFonts w:eastAsia="Cambria"/>
        </w:rPr>
        <w:t xml:space="preserve"> this pressure comes from coming up with quizzes from teaching material. For students</w:t>
      </w:r>
      <w:r w:rsidRPr="11D00FC3">
        <w:rPr>
          <w:rFonts w:eastAsia="Cambria"/>
        </w:rPr>
        <w:t>,</w:t>
      </w:r>
      <w:r>
        <w:rPr>
          <w:rFonts w:eastAsia="Cambria"/>
        </w:rPr>
        <w:t xml:space="preserve"> this pressure comes from summarizing studying material and finding questions on it. These tasks are time</w:t>
      </w:r>
      <w:r w:rsidRPr="11D00FC3">
        <w:rPr>
          <w:rFonts w:eastAsia="Cambria"/>
        </w:rPr>
        <w:t>-</w:t>
      </w:r>
      <w:r>
        <w:rPr>
          <w:rFonts w:eastAsia="Cambria"/>
        </w:rPr>
        <w:t xml:space="preserve">consuming therefore automating </w:t>
      </w:r>
      <w:r w:rsidRPr="11D00FC3">
        <w:rPr>
          <w:rFonts w:eastAsia="Cambria"/>
        </w:rPr>
        <w:t>them</w:t>
      </w:r>
      <w:r>
        <w:rPr>
          <w:rFonts w:eastAsia="Cambria"/>
        </w:rPr>
        <w:t xml:space="preserve"> would save time and money.</w:t>
      </w:r>
    </w:p>
    <w:p w:rsidR="001D685E" w:rsidP="003B0B6A" w:rsidRDefault="001D685E" w14:paraId="66B052FE" w14:textId="77777777">
      <w:pPr>
        <w:rPr>
          <w:rFonts w:eastAsia="Cambria"/>
        </w:rPr>
      </w:pPr>
    </w:p>
    <w:p w:rsidR="001D685E" w:rsidP="003B0B6A" w:rsidRDefault="001D685E" w14:paraId="156CDA1B" w14:textId="6CDC276C">
      <w:pPr>
        <w:rPr>
          <w:rFonts w:eastAsia="Cambria"/>
        </w:rPr>
      </w:pPr>
      <w:r>
        <w:rPr>
          <w:rFonts w:eastAsia="Cambria"/>
        </w:rPr>
        <w:t>In the age of the internet</w:t>
      </w:r>
      <w:r w:rsidRPr="11D00FC3">
        <w:rPr>
          <w:rFonts w:eastAsia="Cambria"/>
        </w:rPr>
        <w:t>,</w:t>
      </w:r>
      <w:r>
        <w:rPr>
          <w:rFonts w:eastAsia="Cambria"/>
        </w:rPr>
        <w:t xml:space="preserve"> information is widely available, but self-learning is still a hard endeavor due to </w:t>
      </w:r>
      <w:r w:rsidR="00970581">
        <w:rPr>
          <w:rFonts w:eastAsia="Cambria"/>
        </w:rPr>
        <w:t xml:space="preserve">the </w:t>
      </w:r>
      <w:r>
        <w:rPr>
          <w:rFonts w:eastAsia="Cambria"/>
        </w:rPr>
        <w:t>lack of exercise and practice. This can be solved by providing a way of summarizing articles into question-and-answer pairs. This helps learners to better understand the subject and gauge their understanding.</w:t>
      </w:r>
    </w:p>
    <w:p w:rsidR="00002CD0" w:rsidRDefault="00002CD0" w14:paraId="5BDD4476" w14:textId="77777777">
      <w:pPr>
        <w:rPr>
          <w:color w:val="808080"/>
          <w:sz w:val="28"/>
          <w:szCs w:val="28"/>
        </w:rPr>
      </w:pPr>
    </w:p>
    <w:p w:rsidR="009107F3" w:rsidRDefault="00E0728C" w14:paraId="44DACB84" w14:textId="77777777">
      <w:pPr>
        <w:pStyle w:val="Heading2"/>
      </w:pPr>
      <w:bookmarkStart w:name="_Toc139422788" w:id="5"/>
      <w:r>
        <w:t>1.2 Problem Definition</w:t>
      </w:r>
      <w:bookmarkEnd w:id="5"/>
      <w:r>
        <w:t xml:space="preserve"> </w:t>
      </w:r>
    </w:p>
    <w:p w:rsidR="006935AB" w:rsidP="003B0B6A" w:rsidRDefault="007375CB" w14:paraId="2068B0D0" w14:textId="4C09E71E">
      <w:r>
        <w:t xml:space="preserve">This project aims to summarize </w:t>
      </w:r>
      <w:r w:rsidR="007820CD">
        <w:t>text</w:t>
      </w:r>
      <w:r w:rsidR="00902A4D">
        <w:t xml:space="preserve"> </w:t>
      </w:r>
      <w:r w:rsidR="007820CD">
        <w:t xml:space="preserve">into question-and-answer pairs. </w:t>
      </w:r>
      <w:r w:rsidR="00804E1D">
        <w:t>F</w:t>
      </w:r>
      <w:r w:rsidR="001B37A0">
        <w:t xml:space="preserve">or a chosen sentence </w:t>
      </w:r>
      <w:r w:rsidR="00804E1D">
        <w:t xml:space="preserve">it generates one or more </w:t>
      </w:r>
      <w:r w:rsidR="00902A4D">
        <w:t>questions,</w:t>
      </w:r>
      <w:r w:rsidR="00804E1D">
        <w:t xml:space="preserve"> and each question is answered from the </w:t>
      </w:r>
      <w:r w:rsidR="00902A4D">
        <w:t xml:space="preserve">given </w:t>
      </w:r>
      <w:r w:rsidR="00804E1D">
        <w:t>text.</w:t>
      </w:r>
      <w:r w:rsidR="00902A4D">
        <w:t xml:space="preserve"> </w:t>
      </w:r>
      <w:r w:rsidR="00AA4D0A">
        <w:t>More formally, g</w:t>
      </w:r>
      <w:r w:rsidR="0019739B">
        <w:t xml:space="preserve">iven a set of sentences </w:t>
      </w:r>
      <m:oMath>
        <m:r>
          <m:rPr>
            <m:sty m:val="bi"/>
          </m:rPr>
          <w:rPr>
            <w:rFonts w:ascii="Cambria Math" w:hAnsi="Cambria Math"/>
          </w:rPr>
          <m:t>S</m:t>
        </m:r>
      </m:oMath>
      <w:r w:rsidR="00336E36">
        <w:t xml:space="preserve"> generate a set of</w:t>
      </w:r>
      <w:r w:rsidR="00C92DD6">
        <w:t xml:space="preserve"> questions </w:t>
      </w:r>
      <m:oMath>
        <m:r>
          <m:rPr>
            <m:sty m:val="bi"/>
          </m:rPr>
          <w:rPr>
            <w:rFonts w:ascii="Cambria Math" w:hAnsi="Cambria Math"/>
          </w:rPr>
          <m:t>Q</m:t>
        </m:r>
      </m:oMath>
      <w:r w:rsidR="00126B09">
        <w:t xml:space="preserve"> </w:t>
      </w:r>
      <w:r w:rsidR="008D49F1">
        <w:t xml:space="preserve">based on </w:t>
      </w:r>
      <m:oMath>
        <m:r>
          <m:rPr>
            <m:sty m:val="bi"/>
          </m:rPr>
          <w:rPr>
            <w:rFonts w:ascii="Cambria Math" w:hAnsi="Cambria Math"/>
          </w:rPr>
          <m:t>S</m:t>
        </m:r>
        <m:r>
          <w:rPr>
            <w:rFonts w:ascii="Cambria Math" w:hAnsi="Cambria Math"/>
          </w:rPr>
          <m:t>.</m:t>
        </m:r>
      </m:oMath>
      <w:r w:rsidR="007604A7">
        <w:t xml:space="preserve"> F</w:t>
      </w:r>
      <w:r w:rsidR="00352DC8">
        <w:t xml:space="preserve">or each </w:t>
      </w:r>
      <m:oMath>
        <m:r>
          <m:rPr>
            <m:sty m:val="bi"/>
          </m:rPr>
          <w:rPr>
            <w:rFonts w:ascii="Cambria Math" w:hAnsi="Cambria Math"/>
          </w:rPr>
          <m:t>q∈Q</m:t>
        </m:r>
      </m:oMath>
      <w:r w:rsidR="00CF4A49">
        <w:t xml:space="preserve"> generate</w:t>
      </w:r>
      <w:r w:rsidR="007604A7">
        <w:t xml:space="preserve"> </w:t>
      </w:r>
      <w:r w:rsidR="00CF4A49">
        <w:t>an</w:t>
      </w:r>
      <w:r w:rsidR="00DF42B0">
        <w:t xml:space="preserve"> answer </w:t>
      </w:r>
      <m:oMath>
        <m:r>
          <m:rPr>
            <m:sty m:val="bi"/>
          </m:rPr>
          <w:rPr>
            <w:rFonts w:ascii="Cambria Math" w:hAnsi="Cambria Math"/>
          </w:rPr>
          <m:t>a∈A</m:t>
        </m:r>
      </m:oMath>
      <w:r w:rsidR="00DF42B0">
        <w:t xml:space="preserve"> where </w:t>
      </w:r>
      <m:oMath>
        <m:r>
          <m:rPr>
            <m:sty m:val="bi"/>
          </m:rPr>
          <w:rPr>
            <w:rFonts w:ascii="Cambria Math" w:hAnsi="Cambria Math"/>
          </w:rPr>
          <m:t>A</m:t>
        </m:r>
      </m:oMath>
      <w:r w:rsidR="00DF42B0">
        <w:t xml:space="preserve"> is the set of answers</w:t>
      </w:r>
      <w:r w:rsidR="00BC0B9B">
        <w:t xml:space="preserve"> </w:t>
      </w:r>
      <w:r w:rsidR="00EF5102">
        <w:t>to</w:t>
      </w:r>
      <w:r w:rsidR="00BC0B9B">
        <w:t xml:space="preserve"> </w:t>
      </w:r>
      <w:r w:rsidR="00C76E53">
        <w:t xml:space="preserve">the generated </w:t>
      </w:r>
      <w:r w:rsidR="00BC0B9B">
        <w:t xml:space="preserve">questions </w:t>
      </w:r>
      <m:oMath>
        <m:r>
          <m:rPr>
            <m:sty m:val="bi"/>
          </m:rPr>
          <w:rPr>
            <w:rFonts w:ascii="Cambria Math" w:hAnsi="Cambria Math"/>
          </w:rPr>
          <m:t>Q</m:t>
        </m:r>
      </m:oMath>
      <w:r w:rsidR="00EF5102">
        <w:t>.</w:t>
      </w:r>
    </w:p>
    <w:p w:rsidRPr="00CF4A49" w:rsidR="007604A7" w:rsidP="006935AB" w:rsidRDefault="007604A7" w14:paraId="4267799D" w14:textId="77777777">
      <w:pPr>
        <w:rPr>
          <w:rFonts w:ascii="Cambria Math" w:hAnsi="Cambria Math"/>
          <w:i/>
        </w:rPr>
      </w:pPr>
    </w:p>
    <w:p w:rsidR="009107F3" w:rsidRDefault="00E0728C" w14:paraId="5E2CE827" w14:textId="77777777">
      <w:pPr>
        <w:pStyle w:val="Heading2"/>
      </w:pPr>
      <w:bookmarkStart w:name="_Toc139422789" w:id="6"/>
      <w:r>
        <w:t>1.3 Objective</w:t>
      </w:r>
      <w:bookmarkEnd w:id="6"/>
    </w:p>
    <w:p w:rsidRPr="00026EC4" w:rsidR="000F0C77" w:rsidP="000F0C77" w:rsidRDefault="00835840" w14:paraId="4CE9BA9B" w14:textId="40B3F390">
      <w:pPr>
        <w:rPr>
          <w:rFonts w:eastAsia="Cambria"/>
        </w:rPr>
      </w:pPr>
      <w:r w:rsidRPr="00026EC4">
        <w:rPr>
          <w:rFonts w:eastAsia="Cambria"/>
        </w:rPr>
        <w:t xml:space="preserve">Develop a </w:t>
      </w:r>
      <w:r w:rsidRPr="00026EC4" w:rsidR="000F0C77">
        <w:rPr>
          <w:rFonts w:eastAsia="Cambria"/>
        </w:rPr>
        <w:t>web application that helps students practice and teachers write exams with the following features:</w:t>
      </w:r>
    </w:p>
    <w:p w:rsidRPr="00026EC4" w:rsidR="000F0C77" w:rsidP="00C57DE3" w:rsidRDefault="000F0C77" w14:paraId="3DA8ABD8" w14:textId="77777777">
      <w:pPr>
        <w:numPr>
          <w:ilvl w:val="0"/>
          <w:numId w:val="3"/>
        </w:numPr>
        <w:pBdr>
          <w:top w:val="nil"/>
          <w:left w:val="nil"/>
          <w:bottom w:val="nil"/>
          <w:right w:val="nil"/>
          <w:between w:val="nil"/>
        </w:pBdr>
        <w:spacing w:line="276" w:lineRule="auto"/>
        <w:rPr>
          <w:rFonts w:eastAsia="Cambria"/>
        </w:rPr>
      </w:pPr>
      <w:r w:rsidRPr="00026EC4">
        <w:rPr>
          <w:rFonts w:eastAsia="Cambria"/>
        </w:rPr>
        <w:t>Summarize text into question-and-answer pairs.</w:t>
      </w:r>
    </w:p>
    <w:p w:rsidRPr="00026EC4" w:rsidR="000F0C77" w:rsidP="00C57DE3" w:rsidRDefault="000F0C77" w14:paraId="0AD547A7" w14:textId="77777777">
      <w:pPr>
        <w:numPr>
          <w:ilvl w:val="0"/>
          <w:numId w:val="3"/>
        </w:numPr>
        <w:pBdr>
          <w:top w:val="nil"/>
          <w:left w:val="nil"/>
          <w:bottom w:val="nil"/>
          <w:right w:val="nil"/>
          <w:between w:val="nil"/>
        </w:pBdr>
        <w:spacing w:line="276" w:lineRule="auto"/>
        <w:rPr>
          <w:rFonts w:eastAsia="Cambria"/>
        </w:rPr>
      </w:pPr>
      <w:r w:rsidRPr="00026EC4">
        <w:rPr>
          <w:rFonts w:eastAsia="Cambria"/>
        </w:rPr>
        <w:t>Generate different types of questions.</w:t>
      </w:r>
    </w:p>
    <w:p w:rsidRPr="00205D5E" w:rsidR="008A7665" w:rsidP="00C57DE3" w:rsidRDefault="000F0C77" w14:paraId="40289F77" w14:textId="350D934E">
      <w:pPr>
        <w:numPr>
          <w:ilvl w:val="0"/>
          <w:numId w:val="3"/>
        </w:numPr>
        <w:pBdr>
          <w:top w:val="nil"/>
          <w:left w:val="nil"/>
          <w:bottom w:val="nil"/>
          <w:right w:val="nil"/>
          <w:between w:val="nil"/>
        </w:pBdr>
        <w:spacing w:line="276" w:lineRule="auto"/>
        <w:rPr>
          <w:rFonts w:ascii="Cambria" w:hAnsi="Cambria" w:eastAsia="Cambria" w:cs="Cambria"/>
        </w:rPr>
      </w:pPr>
      <w:r w:rsidRPr="00026EC4">
        <w:rPr>
          <w:rFonts w:eastAsia="Cambria"/>
        </w:rPr>
        <w:t>Create a user-friendly interface in the form of a web application.</w:t>
      </w:r>
      <w:r w:rsidRPr="00205D5E" w:rsidR="008A7665">
        <w:rPr>
          <w:color w:val="808080"/>
          <w:sz w:val="28"/>
          <w:szCs w:val="28"/>
        </w:rPr>
        <w:br w:type="page"/>
      </w:r>
    </w:p>
    <w:p w:rsidR="009107F3" w:rsidRDefault="00E0728C" w14:paraId="485D607B" w14:textId="77777777">
      <w:pPr>
        <w:pStyle w:val="Heading2"/>
      </w:pPr>
      <w:bookmarkStart w:name="_Toc139422790" w:id="7"/>
      <w:r>
        <w:t>1.4 Time Plan</w:t>
      </w:r>
      <w:bookmarkEnd w:id="7"/>
    </w:p>
    <w:tbl>
      <w:tblPr>
        <w:tblW w:w="9406" w:type="dxa"/>
        <w:tblBorders>
          <w:insideH w:val="single" w:color="000000" w:sz="4" w:space="0"/>
          <w:insideV w:val="single" w:color="000000" w:sz="4" w:space="0"/>
        </w:tblBorders>
        <w:tblLayout w:type="fixed"/>
        <w:tblLook w:val="0000" w:firstRow="0" w:lastRow="0" w:firstColumn="0" w:lastColumn="0" w:noHBand="0" w:noVBand="0"/>
      </w:tblPr>
      <w:tblGrid>
        <w:gridCol w:w="4928"/>
        <w:gridCol w:w="2204"/>
        <w:gridCol w:w="2274"/>
      </w:tblGrid>
      <w:tr w:rsidRPr="00275DAC" w:rsidR="00275DAC" w:rsidTr="00275DAC" w14:paraId="565A62A1" w14:textId="77777777">
        <w:tc>
          <w:tcPr>
            <w:tcW w:w="4928" w:type="dxa"/>
            <w:tcBorders>
              <w:bottom w:val="single" w:color="000000" w:sz="4" w:space="0"/>
              <w:right w:val="single" w:color="000000" w:sz="4" w:space="0"/>
            </w:tcBorders>
          </w:tcPr>
          <w:p w:rsidRPr="00026EC4" w:rsidR="00275DAC" w:rsidRDefault="00275DAC" w14:paraId="5B74DF2B" w14:textId="77777777">
            <w:pPr>
              <w:ind w:right="1734"/>
              <w:rPr>
                <w:rFonts w:eastAsia="Cambria" w:asciiTheme="majorBidi" w:hAnsiTheme="majorBidi" w:cstheme="majorBidi"/>
                <w:b/>
                <w:bCs/>
              </w:rPr>
            </w:pPr>
            <w:r w:rsidRPr="00026EC4">
              <w:rPr>
                <w:rFonts w:eastAsia="Cambria" w:asciiTheme="majorBidi" w:hAnsiTheme="majorBidi" w:cstheme="majorBidi"/>
                <w:b/>
                <w:bCs/>
              </w:rPr>
              <w:t>Project Activities</w:t>
            </w:r>
          </w:p>
        </w:tc>
        <w:tc>
          <w:tcPr>
            <w:tcW w:w="2204" w:type="dxa"/>
            <w:tcBorders>
              <w:left w:val="single" w:color="000000" w:sz="4" w:space="0"/>
              <w:bottom w:val="single" w:color="000000" w:sz="4" w:space="0"/>
              <w:right w:val="single" w:color="000000" w:sz="4" w:space="0"/>
            </w:tcBorders>
          </w:tcPr>
          <w:p w:rsidRPr="00026EC4" w:rsidR="00275DAC" w:rsidRDefault="00275DAC" w14:paraId="2DA24997" w14:textId="77777777">
            <w:pPr>
              <w:jc w:val="center"/>
              <w:rPr>
                <w:rFonts w:asciiTheme="majorBidi" w:hAnsiTheme="majorBidi" w:cstheme="majorBidi"/>
                <w:b/>
                <w:bCs/>
              </w:rPr>
            </w:pPr>
            <w:r w:rsidRPr="00026EC4">
              <w:rPr>
                <w:rFonts w:asciiTheme="majorBidi" w:hAnsiTheme="majorBidi" w:cstheme="majorBidi"/>
                <w:b/>
                <w:bCs/>
              </w:rPr>
              <w:t>Start Date</w:t>
            </w:r>
          </w:p>
        </w:tc>
        <w:tc>
          <w:tcPr>
            <w:tcW w:w="2274" w:type="dxa"/>
            <w:tcBorders>
              <w:left w:val="single" w:color="000000" w:sz="4" w:space="0"/>
              <w:bottom w:val="single" w:color="000000" w:sz="4" w:space="0"/>
            </w:tcBorders>
          </w:tcPr>
          <w:p w:rsidRPr="00026EC4" w:rsidR="00275DAC" w:rsidRDefault="00275DAC" w14:paraId="45EDFEF2" w14:textId="77777777">
            <w:pPr>
              <w:jc w:val="center"/>
              <w:rPr>
                <w:rFonts w:asciiTheme="majorBidi" w:hAnsiTheme="majorBidi" w:cstheme="majorBidi"/>
                <w:b/>
                <w:bCs/>
              </w:rPr>
            </w:pPr>
            <w:r w:rsidRPr="00026EC4">
              <w:rPr>
                <w:rFonts w:asciiTheme="majorBidi" w:hAnsiTheme="majorBidi" w:cstheme="majorBidi"/>
                <w:b/>
                <w:bCs/>
              </w:rPr>
              <w:t>End Date</w:t>
            </w:r>
          </w:p>
        </w:tc>
      </w:tr>
      <w:tr w:rsidRPr="009B0289" w:rsidR="001C2515" w:rsidTr="002A4288" w14:paraId="10878819" w14:textId="77777777">
        <w:tc>
          <w:tcPr>
            <w:tcW w:w="4928" w:type="dxa"/>
          </w:tcPr>
          <w:p w:rsidRPr="00026EC4" w:rsidR="001C2515" w:rsidRDefault="001C2515" w14:paraId="3622C56E" w14:textId="77777777">
            <w:pPr>
              <w:ind w:right="1734"/>
              <w:rPr>
                <w:rFonts w:asciiTheme="majorBidi" w:hAnsiTheme="majorBidi" w:cstheme="majorBidi"/>
                <w:b/>
              </w:rPr>
            </w:pPr>
            <w:r w:rsidRPr="00026EC4">
              <w:rPr>
                <w:rFonts w:eastAsia="Cambria" w:asciiTheme="majorBidi" w:hAnsiTheme="majorBidi" w:cstheme="majorBidi"/>
              </w:rPr>
              <w:t>Literature Review &amp; Survey (Planning &amp; Analysis)</w:t>
            </w:r>
          </w:p>
        </w:tc>
        <w:tc>
          <w:tcPr>
            <w:tcW w:w="2204" w:type="dxa"/>
          </w:tcPr>
          <w:p w:rsidRPr="00026EC4" w:rsidR="001C2515" w:rsidRDefault="001C2515" w14:paraId="6EFCD437" w14:textId="77777777">
            <w:pPr>
              <w:jc w:val="center"/>
              <w:rPr>
                <w:rFonts w:asciiTheme="majorBidi" w:hAnsiTheme="majorBidi" w:cstheme="majorBidi"/>
                <w:bCs/>
              </w:rPr>
            </w:pPr>
            <w:r w:rsidRPr="00026EC4">
              <w:rPr>
                <w:rFonts w:asciiTheme="majorBidi" w:hAnsiTheme="majorBidi" w:cstheme="majorBidi"/>
                <w:bCs/>
              </w:rPr>
              <w:t>1 October</w:t>
            </w:r>
          </w:p>
        </w:tc>
        <w:tc>
          <w:tcPr>
            <w:tcW w:w="2274" w:type="dxa"/>
          </w:tcPr>
          <w:p w:rsidRPr="00026EC4" w:rsidR="001C2515" w:rsidRDefault="001C2515" w14:paraId="74663837" w14:textId="77777777">
            <w:pPr>
              <w:jc w:val="center"/>
              <w:rPr>
                <w:rFonts w:asciiTheme="majorBidi" w:hAnsiTheme="majorBidi" w:cstheme="majorBidi"/>
                <w:bCs/>
              </w:rPr>
            </w:pPr>
            <w:r w:rsidRPr="00026EC4">
              <w:rPr>
                <w:rFonts w:asciiTheme="majorBidi" w:hAnsiTheme="majorBidi" w:cstheme="majorBidi"/>
                <w:bCs/>
              </w:rPr>
              <w:t>15 November</w:t>
            </w:r>
          </w:p>
        </w:tc>
      </w:tr>
      <w:tr w:rsidRPr="009B0289" w:rsidR="001C2515" w:rsidTr="002A4288" w14:paraId="1700FAE7" w14:textId="77777777">
        <w:tc>
          <w:tcPr>
            <w:tcW w:w="4928" w:type="dxa"/>
          </w:tcPr>
          <w:p w:rsidRPr="00026EC4" w:rsidR="001C2515" w:rsidRDefault="001C2515" w14:paraId="3A7CF323" w14:textId="77777777">
            <w:pPr>
              <w:ind w:right="1734"/>
              <w:rPr>
                <w:rFonts w:eastAsia="Cambria" w:asciiTheme="majorBidi" w:hAnsiTheme="majorBidi" w:cstheme="majorBidi"/>
              </w:rPr>
            </w:pPr>
            <w:r w:rsidRPr="00026EC4">
              <w:rPr>
                <w:rFonts w:eastAsia="Cambria" w:asciiTheme="majorBidi" w:hAnsiTheme="majorBidi" w:cstheme="majorBidi"/>
              </w:rPr>
              <w:t>Project Design, UI Design (Design)</w:t>
            </w:r>
          </w:p>
        </w:tc>
        <w:tc>
          <w:tcPr>
            <w:tcW w:w="2204" w:type="dxa"/>
          </w:tcPr>
          <w:p w:rsidRPr="00026EC4" w:rsidR="001C2515" w:rsidRDefault="001C2515" w14:paraId="66884733" w14:textId="77777777">
            <w:pPr>
              <w:jc w:val="center"/>
              <w:rPr>
                <w:rFonts w:asciiTheme="majorBidi" w:hAnsiTheme="majorBidi" w:cstheme="majorBidi"/>
                <w:bCs/>
              </w:rPr>
            </w:pPr>
            <w:r w:rsidRPr="00026EC4">
              <w:rPr>
                <w:rFonts w:asciiTheme="majorBidi" w:hAnsiTheme="majorBidi" w:cstheme="majorBidi"/>
                <w:bCs/>
              </w:rPr>
              <w:t xml:space="preserve">15 </w:t>
            </w:r>
            <w:r w:rsidRPr="00026EC4">
              <w:rPr>
                <w:rFonts w:eastAsia="Cambria" w:asciiTheme="majorBidi" w:hAnsiTheme="majorBidi" w:cstheme="majorBidi"/>
                <w:bCs/>
              </w:rPr>
              <w:t>November</w:t>
            </w:r>
          </w:p>
        </w:tc>
        <w:tc>
          <w:tcPr>
            <w:tcW w:w="2274" w:type="dxa"/>
          </w:tcPr>
          <w:p w:rsidRPr="00026EC4" w:rsidR="001C2515" w:rsidRDefault="001C2515" w14:paraId="1520664B" w14:textId="77777777">
            <w:pPr>
              <w:jc w:val="center"/>
              <w:rPr>
                <w:rFonts w:asciiTheme="majorBidi" w:hAnsiTheme="majorBidi" w:cstheme="majorBidi"/>
                <w:bCs/>
              </w:rPr>
            </w:pPr>
            <w:r w:rsidRPr="00026EC4">
              <w:rPr>
                <w:rFonts w:asciiTheme="majorBidi" w:hAnsiTheme="majorBidi" w:cstheme="majorBidi"/>
                <w:bCs/>
              </w:rPr>
              <w:t>31 December</w:t>
            </w:r>
          </w:p>
        </w:tc>
      </w:tr>
      <w:tr w:rsidRPr="009B0289" w:rsidR="001C2515" w:rsidTr="002A4288" w14:paraId="0835CAEB" w14:textId="77777777">
        <w:tc>
          <w:tcPr>
            <w:tcW w:w="4928" w:type="dxa"/>
          </w:tcPr>
          <w:p w:rsidRPr="00026EC4" w:rsidR="001C2515" w:rsidRDefault="001C2515" w14:paraId="1BA6377A" w14:textId="77777777">
            <w:pPr>
              <w:ind w:right="1734"/>
              <w:rPr>
                <w:rFonts w:eastAsia="Cambria" w:asciiTheme="majorBidi" w:hAnsiTheme="majorBidi" w:cstheme="majorBidi"/>
              </w:rPr>
            </w:pPr>
            <w:r w:rsidRPr="00026EC4">
              <w:rPr>
                <w:rFonts w:eastAsia="Cambria" w:asciiTheme="majorBidi" w:hAnsiTheme="majorBidi" w:cstheme="majorBidi"/>
              </w:rPr>
              <w:t>Question generation model(s) (Implementation)</w:t>
            </w:r>
          </w:p>
        </w:tc>
        <w:tc>
          <w:tcPr>
            <w:tcW w:w="2204" w:type="dxa"/>
          </w:tcPr>
          <w:p w:rsidRPr="00026EC4" w:rsidR="001C2515" w:rsidRDefault="001C2515" w14:paraId="52AB08B4" w14:textId="77777777">
            <w:pPr>
              <w:jc w:val="center"/>
              <w:rPr>
                <w:rFonts w:asciiTheme="majorBidi" w:hAnsiTheme="majorBidi" w:cstheme="majorBidi"/>
                <w:bCs/>
              </w:rPr>
            </w:pPr>
            <w:r w:rsidRPr="00026EC4">
              <w:rPr>
                <w:rFonts w:asciiTheme="majorBidi" w:hAnsiTheme="majorBidi" w:cstheme="majorBidi"/>
                <w:bCs/>
              </w:rPr>
              <w:t xml:space="preserve">1 </w:t>
            </w:r>
            <w:r w:rsidRPr="00026EC4">
              <w:rPr>
                <w:rFonts w:eastAsia="Cambria" w:asciiTheme="majorBidi" w:hAnsiTheme="majorBidi" w:cstheme="majorBidi"/>
                <w:bCs/>
              </w:rPr>
              <w:t>January</w:t>
            </w:r>
          </w:p>
        </w:tc>
        <w:tc>
          <w:tcPr>
            <w:tcW w:w="2274" w:type="dxa"/>
          </w:tcPr>
          <w:p w:rsidRPr="00026EC4" w:rsidR="001C2515" w:rsidRDefault="001C2515" w14:paraId="0679C2E0" w14:textId="77777777">
            <w:pPr>
              <w:jc w:val="center"/>
              <w:rPr>
                <w:rFonts w:asciiTheme="majorBidi" w:hAnsiTheme="majorBidi" w:cstheme="majorBidi"/>
                <w:bCs/>
              </w:rPr>
            </w:pPr>
            <w:r w:rsidRPr="00026EC4">
              <w:rPr>
                <w:rFonts w:eastAsia="Cambria" w:asciiTheme="majorBidi" w:hAnsiTheme="majorBidi" w:cstheme="majorBidi"/>
                <w:bCs/>
              </w:rPr>
              <w:t>15 February</w:t>
            </w:r>
          </w:p>
        </w:tc>
      </w:tr>
      <w:tr w:rsidRPr="009B0289" w:rsidR="001C2515" w:rsidTr="002A4288" w14:paraId="57664728" w14:textId="77777777">
        <w:tc>
          <w:tcPr>
            <w:tcW w:w="4928" w:type="dxa"/>
          </w:tcPr>
          <w:p w:rsidRPr="00026EC4" w:rsidR="001C2515" w:rsidRDefault="001C2515" w14:paraId="12B64E0C" w14:textId="77777777">
            <w:pPr>
              <w:ind w:right="1734"/>
              <w:rPr>
                <w:rFonts w:eastAsia="Cambria" w:asciiTheme="majorBidi" w:hAnsiTheme="majorBidi" w:cstheme="majorBidi"/>
              </w:rPr>
            </w:pPr>
            <w:r w:rsidRPr="00026EC4">
              <w:rPr>
                <w:rFonts w:eastAsia="Cambria" w:asciiTheme="majorBidi" w:hAnsiTheme="majorBidi" w:cstheme="majorBidi"/>
              </w:rPr>
              <w:t>Front-end and back-end development (Implementation)</w:t>
            </w:r>
          </w:p>
        </w:tc>
        <w:tc>
          <w:tcPr>
            <w:tcW w:w="2204" w:type="dxa"/>
          </w:tcPr>
          <w:p w:rsidRPr="00026EC4" w:rsidR="001C2515" w:rsidRDefault="001C2515" w14:paraId="76DCF06E" w14:textId="77777777">
            <w:pPr>
              <w:jc w:val="center"/>
              <w:rPr>
                <w:rFonts w:asciiTheme="majorBidi" w:hAnsiTheme="majorBidi" w:cstheme="majorBidi"/>
                <w:bCs/>
              </w:rPr>
            </w:pPr>
            <w:r w:rsidRPr="00026EC4">
              <w:rPr>
                <w:rFonts w:eastAsia="Cambria" w:asciiTheme="majorBidi" w:hAnsiTheme="majorBidi" w:cstheme="majorBidi"/>
                <w:bCs/>
              </w:rPr>
              <w:t>15 February</w:t>
            </w:r>
          </w:p>
        </w:tc>
        <w:tc>
          <w:tcPr>
            <w:tcW w:w="2274" w:type="dxa"/>
          </w:tcPr>
          <w:p w:rsidRPr="00026EC4" w:rsidR="001C2515" w:rsidRDefault="001C2515" w14:paraId="1500B682" w14:textId="77777777">
            <w:pPr>
              <w:jc w:val="center"/>
              <w:rPr>
                <w:rFonts w:asciiTheme="majorBidi" w:hAnsiTheme="majorBidi" w:cstheme="majorBidi"/>
                <w:bCs/>
              </w:rPr>
            </w:pPr>
            <w:r w:rsidRPr="00026EC4">
              <w:rPr>
                <w:rFonts w:asciiTheme="majorBidi" w:hAnsiTheme="majorBidi" w:cstheme="majorBidi"/>
                <w:bCs/>
              </w:rPr>
              <w:t>31 March</w:t>
            </w:r>
          </w:p>
        </w:tc>
      </w:tr>
      <w:tr w:rsidRPr="009B0289" w:rsidR="001C2515" w:rsidTr="002A4288" w14:paraId="09B71859" w14:textId="77777777">
        <w:tc>
          <w:tcPr>
            <w:tcW w:w="4928" w:type="dxa"/>
          </w:tcPr>
          <w:p w:rsidRPr="00026EC4" w:rsidR="001C2515" w:rsidRDefault="001C2515" w14:paraId="09C4B0A3" w14:textId="77777777">
            <w:pPr>
              <w:ind w:right="1734"/>
              <w:rPr>
                <w:rFonts w:eastAsia="Cambria" w:asciiTheme="majorBidi" w:hAnsiTheme="majorBidi" w:cstheme="majorBidi"/>
                <w:b/>
                <w:bCs/>
              </w:rPr>
            </w:pPr>
            <w:r w:rsidRPr="00026EC4">
              <w:rPr>
                <w:rFonts w:eastAsia="Cambria" w:asciiTheme="majorBidi" w:hAnsiTheme="majorBidi" w:cstheme="majorBidi"/>
              </w:rPr>
              <w:t>Integration testing models and app (Testing &amp; Integration)</w:t>
            </w:r>
          </w:p>
        </w:tc>
        <w:tc>
          <w:tcPr>
            <w:tcW w:w="2204" w:type="dxa"/>
          </w:tcPr>
          <w:p w:rsidRPr="00026EC4" w:rsidR="001C2515" w:rsidRDefault="001C2515" w14:paraId="59B90E4B" w14:textId="77777777">
            <w:pPr>
              <w:jc w:val="center"/>
              <w:rPr>
                <w:rFonts w:asciiTheme="majorBidi" w:hAnsiTheme="majorBidi" w:cstheme="majorBidi"/>
                <w:bCs/>
              </w:rPr>
            </w:pPr>
            <w:r w:rsidRPr="00026EC4">
              <w:rPr>
                <w:rFonts w:asciiTheme="majorBidi" w:hAnsiTheme="majorBidi" w:cstheme="majorBidi"/>
                <w:bCs/>
              </w:rPr>
              <w:t>1 April</w:t>
            </w:r>
          </w:p>
        </w:tc>
        <w:tc>
          <w:tcPr>
            <w:tcW w:w="2274" w:type="dxa"/>
          </w:tcPr>
          <w:p w:rsidRPr="00026EC4" w:rsidR="001C2515" w:rsidRDefault="001C2515" w14:paraId="2B662C1D" w14:textId="77777777">
            <w:pPr>
              <w:jc w:val="center"/>
              <w:rPr>
                <w:rFonts w:asciiTheme="majorBidi" w:hAnsiTheme="majorBidi" w:cstheme="majorBidi"/>
                <w:bCs/>
              </w:rPr>
            </w:pPr>
            <w:r w:rsidRPr="00026EC4">
              <w:rPr>
                <w:rFonts w:asciiTheme="majorBidi" w:hAnsiTheme="majorBidi" w:cstheme="majorBidi"/>
                <w:bCs/>
              </w:rPr>
              <w:t>31 May</w:t>
            </w:r>
          </w:p>
        </w:tc>
      </w:tr>
    </w:tbl>
    <w:p w:rsidR="009107F3" w:rsidRDefault="009107F3" w14:paraId="7BFF671B" w14:textId="5DC390D0">
      <w:pPr>
        <w:rPr>
          <w:color w:val="808080"/>
          <w:sz w:val="28"/>
          <w:szCs w:val="28"/>
        </w:rPr>
      </w:pPr>
    </w:p>
    <w:p w:rsidR="009107F3" w:rsidRDefault="00E0728C" w14:paraId="102375F7" w14:textId="77777777">
      <w:pPr>
        <w:pStyle w:val="Heading2"/>
      </w:pPr>
      <w:bookmarkStart w:name="_Toc139422791" w:id="8"/>
      <w:r>
        <w:t>1.5 Document Organization</w:t>
      </w:r>
      <w:bookmarkEnd w:id="8"/>
    </w:p>
    <w:p w:rsidR="00F417D9" w:rsidP="001631A0" w:rsidRDefault="006E34B6" w14:paraId="5378C12E" w14:textId="3A18237A">
      <w:pPr>
        <w:pStyle w:val="Heading3"/>
        <w:tabs>
          <w:tab w:val="left" w:pos="1752"/>
        </w:tabs>
        <w:ind w:left="0"/>
      </w:pPr>
      <w:bookmarkStart w:name="_Toc139422792" w:id="9"/>
      <w:r>
        <w:t xml:space="preserve">1.5.1 </w:t>
      </w:r>
      <w:r w:rsidR="00F417D9">
        <w:t>Chapter 2</w:t>
      </w:r>
      <w:bookmarkEnd w:id="9"/>
      <w:r w:rsidR="001631A0">
        <w:tab/>
      </w:r>
    </w:p>
    <w:p w:rsidR="009D3748" w:rsidP="00C633D2" w:rsidRDefault="00981A42" w14:paraId="63840F16" w14:textId="4D579C78">
      <w:r>
        <w:t>In this chapter</w:t>
      </w:r>
      <w:r w:rsidR="000979D2">
        <w:t xml:space="preserve"> three main</w:t>
      </w:r>
      <w:r w:rsidR="00521380">
        <w:t xml:space="preserve"> points were discussed: </w:t>
      </w:r>
      <w:r w:rsidR="0008757C">
        <w:t>the project field and the scientific background</w:t>
      </w:r>
      <w:r w:rsidR="00E77143">
        <w:t xml:space="preserve">, a survey of the </w:t>
      </w:r>
      <w:r w:rsidR="00C06871">
        <w:t>field, and similar existing systems.</w:t>
      </w:r>
      <w:r w:rsidR="000F116E">
        <w:t xml:space="preserve"> </w:t>
      </w:r>
      <w:r w:rsidR="0007356F">
        <w:t xml:space="preserve">The first point </w:t>
      </w:r>
      <w:r w:rsidR="008453F6">
        <w:t xml:space="preserve">discussed the field of the project and </w:t>
      </w:r>
      <w:r w:rsidR="007645FC">
        <w:t>provided important definitions related to</w:t>
      </w:r>
      <w:r w:rsidR="008453F6">
        <w:t xml:space="preserve"> it</w:t>
      </w:r>
      <w:r w:rsidR="004B5E76">
        <w:t>.</w:t>
      </w:r>
      <w:r w:rsidR="001867D4">
        <w:t xml:space="preserve"> The second point focused on </w:t>
      </w:r>
      <w:r w:rsidR="00182501">
        <w:t>summarizing</w:t>
      </w:r>
      <w:r w:rsidR="00A95967">
        <w:t xml:space="preserve"> </w:t>
      </w:r>
      <w:r w:rsidR="00A3071A">
        <w:t xml:space="preserve">the </w:t>
      </w:r>
      <w:r w:rsidR="00A864D0">
        <w:t>history of methods used in the project field.</w:t>
      </w:r>
      <w:r w:rsidR="00182501">
        <w:t xml:space="preserve"> </w:t>
      </w:r>
      <w:r w:rsidR="00B34C67">
        <w:t xml:space="preserve">The third </w:t>
      </w:r>
      <w:r w:rsidR="009630AF">
        <w:t xml:space="preserve">point </w:t>
      </w:r>
      <w:r w:rsidR="00667B7B">
        <w:t xml:space="preserve">aimed to </w:t>
      </w:r>
      <w:r w:rsidR="009630AF">
        <w:t xml:space="preserve">summarize many recent papers that </w:t>
      </w:r>
      <w:r w:rsidR="00B207DD">
        <w:t>aim</w:t>
      </w:r>
      <w:r w:rsidR="00E834E3">
        <w:t>ed</w:t>
      </w:r>
      <w:r w:rsidR="00B207DD">
        <w:t xml:space="preserve"> to solve similar problems to </w:t>
      </w:r>
      <w:r w:rsidR="00623134">
        <w:t xml:space="preserve">the ones in </w:t>
      </w:r>
      <w:r w:rsidR="00B207DD">
        <w:t>our project.</w:t>
      </w:r>
    </w:p>
    <w:p w:rsidR="003B4086" w:rsidP="00C633D2" w:rsidRDefault="003B4086" w14:paraId="60F9BCEC" w14:textId="77777777"/>
    <w:p w:rsidR="00C25293" w:rsidP="00C25293" w:rsidRDefault="006E34B6" w14:paraId="7FA51498" w14:textId="35F37E6F">
      <w:pPr>
        <w:pStyle w:val="Heading3"/>
        <w:ind w:left="0"/>
      </w:pPr>
      <w:bookmarkStart w:name="_Toc139422793" w:id="10"/>
      <w:r>
        <w:t xml:space="preserve">1.5.2 </w:t>
      </w:r>
      <w:r w:rsidR="00C25293">
        <w:t>Chapter 3</w:t>
      </w:r>
      <w:bookmarkEnd w:id="10"/>
    </w:p>
    <w:p w:rsidR="009107F3" w:rsidP="004C060D" w:rsidRDefault="004C060D" w14:paraId="576BEDB6" w14:textId="01A6213E">
      <w:r>
        <w:t xml:space="preserve">In this chapter </w:t>
      </w:r>
      <w:r w:rsidR="00C94E25">
        <w:t>the analysis and design of the system were tackled.</w:t>
      </w:r>
      <w:r w:rsidR="009009F4">
        <w:t xml:space="preserve"> In the first section an overview of the system </w:t>
      </w:r>
      <w:r w:rsidR="00233977">
        <w:t xml:space="preserve">including the system architecture and users were </w:t>
      </w:r>
      <w:r w:rsidR="00E50F2C">
        <w:t xml:space="preserve">discussed. </w:t>
      </w:r>
      <w:r w:rsidR="00DD5988">
        <w:t>The system architecture included listing the different</w:t>
      </w:r>
      <w:r w:rsidR="00A22DA3">
        <w:t xml:space="preserve"> </w:t>
      </w:r>
      <w:r w:rsidR="00DD5988">
        <w:t>layers in our architecture</w:t>
      </w:r>
      <w:r w:rsidR="00A22DA3">
        <w:t xml:space="preserve"> and describing each </w:t>
      </w:r>
      <w:r w:rsidR="007C338E">
        <w:t>component</w:t>
      </w:r>
      <w:r w:rsidR="00A22DA3">
        <w:t xml:space="preserve"> in said layer. </w:t>
      </w:r>
      <w:r w:rsidR="00EB7F43">
        <w:t xml:space="preserve">The first section also included a description of the intended users of our application and their characteristics. </w:t>
      </w:r>
      <w:r w:rsidR="00E50F2C">
        <w:t>In the second section</w:t>
      </w:r>
      <w:r w:rsidR="002C4074">
        <w:t xml:space="preserve"> different diagrams for the system were</w:t>
      </w:r>
      <w:r w:rsidR="00DB5456">
        <w:t xml:space="preserve"> drawn </w:t>
      </w:r>
      <w:r w:rsidR="00E057D8">
        <w:t xml:space="preserve">as part of the system design </w:t>
      </w:r>
      <w:r w:rsidR="00DB5456">
        <w:t xml:space="preserve">to </w:t>
      </w:r>
      <w:r w:rsidR="009E7C85">
        <w:t>be a reference for</w:t>
      </w:r>
      <w:r w:rsidR="00DB5456">
        <w:t xml:space="preserve"> the implementation</w:t>
      </w:r>
      <w:r w:rsidR="00B62A8B">
        <w:t xml:space="preserve"> </w:t>
      </w:r>
      <w:r w:rsidR="007C338E">
        <w:t>later</w:t>
      </w:r>
      <w:r w:rsidR="00B62A8B">
        <w:t xml:space="preserve"> in the </w:t>
      </w:r>
      <w:r w:rsidR="00521772">
        <w:t xml:space="preserve">software </w:t>
      </w:r>
      <w:r w:rsidR="00B62A8B">
        <w:t xml:space="preserve">development </w:t>
      </w:r>
      <w:r w:rsidR="00521772">
        <w:t xml:space="preserve">life </w:t>
      </w:r>
      <w:r w:rsidR="00B62A8B">
        <w:t>cycle.</w:t>
      </w:r>
    </w:p>
    <w:p w:rsidR="003B4086" w:rsidP="004C060D" w:rsidRDefault="003B4086" w14:paraId="6A9BBFE0" w14:textId="77777777"/>
    <w:p w:rsidR="00305BE7" w:rsidP="00305BE7" w:rsidRDefault="006E34B6" w14:paraId="7F15E573" w14:textId="769A5ECC">
      <w:pPr>
        <w:pStyle w:val="Heading3"/>
        <w:ind w:left="0"/>
      </w:pPr>
      <w:bookmarkStart w:name="_Toc139422794" w:id="11"/>
      <w:r>
        <w:t xml:space="preserve">1.5.3 </w:t>
      </w:r>
      <w:r w:rsidR="00305BE7">
        <w:t>Chapter 4</w:t>
      </w:r>
      <w:bookmarkEnd w:id="11"/>
    </w:p>
    <w:p w:rsidR="00305BE7" w:rsidP="00305BE7" w:rsidRDefault="00305BE7" w14:paraId="449E5194" w14:textId="103D67DB">
      <w:r>
        <w:t xml:space="preserve">In this chapter </w:t>
      </w:r>
      <w:r w:rsidR="00524AF1">
        <w:t xml:space="preserve">four main topics were discussed: </w:t>
      </w:r>
      <w:r w:rsidR="00BE37D7">
        <w:t xml:space="preserve">a detailed description of the </w:t>
      </w:r>
      <w:r w:rsidR="0026518F">
        <w:t>functionalities of the project, techniques and algorithms used,</w:t>
      </w:r>
      <w:r w:rsidR="008F53E9">
        <w:t xml:space="preserve"> new technologies and web application architecture, </w:t>
      </w:r>
      <w:r w:rsidR="000B73AA">
        <w:t>user interface (UI) design and wireframes, and testing procedures and levels</w:t>
      </w:r>
      <w:r w:rsidR="00BF000D">
        <w:t xml:space="preserve"> used.</w:t>
      </w:r>
      <w:r w:rsidR="00910AA7">
        <w:t xml:space="preserve"> In the first section the functionalities </w:t>
      </w:r>
      <w:r w:rsidR="00A84D28">
        <w:t>of our project like editing user data and generating questions and answers</w:t>
      </w:r>
      <w:r w:rsidR="00AA639C">
        <w:t xml:space="preserve"> </w:t>
      </w:r>
      <w:r w:rsidR="00364094">
        <w:t>were</w:t>
      </w:r>
      <w:r w:rsidR="00AA639C">
        <w:t xml:space="preserve"> described in detail</w:t>
      </w:r>
      <w:r w:rsidR="00A84D28">
        <w:t xml:space="preserve">. In the second section </w:t>
      </w:r>
      <w:r w:rsidR="00AC2B78">
        <w:t>the algorithms used in user data storage and generating questions</w:t>
      </w:r>
      <w:r w:rsidR="00173ED5">
        <w:t xml:space="preserve"> were discussed</w:t>
      </w:r>
      <w:r w:rsidR="00AC2B78">
        <w:t>.</w:t>
      </w:r>
      <w:r w:rsidR="00173ED5">
        <w:t xml:space="preserve"> The third section discusse</w:t>
      </w:r>
      <w:r w:rsidR="00364094">
        <w:t>d</w:t>
      </w:r>
      <w:r w:rsidR="00173ED5">
        <w:t xml:space="preserve"> the </w:t>
      </w:r>
      <w:r w:rsidR="00364094">
        <w:t>technologies used in the project and the web application architecture.</w:t>
      </w:r>
      <w:r w:rsidR="004474DE">
        <w:t xml:space="preserve"> The </w:t>
      </w:r>
      <w:r w:rsidR="007C338E">
        <w:t>fourth</w:t>
      </w:r>
      <w:r w:rsidR="004474DE">
        <w:t xml:space="preserve"> section discussed UI design and wireframes</w:t>
      </w:r>
      <w:r w:rsidR="00E25AC7">
        <w:t xml:space="preserve"> of the project</w:t>
      </w:r>
      <w:r w:rsidR="004474DE">
        <w:t>.</w:t>
      </w:r>
      <w:r w:rsidR="00E25AC7">
        <w:t xml:space="preserve"> </w:t>
      </w:r>
      <w:r w:rsidR="007C338E">
        <w:t>The last section discusses the testing procedures and levels used in the project.</w:t>
      </w:r>
    </w:p>
    <w:p w:rsidR="00305BE7" w:rsidP="00887E45" w:rsidRDefault="00887E45" w14:paraId="0F677D45" w14:textId="7A4628B9">
      <w:pPr>
        <w:jc w:val="left"/>
      </w:pPr>
      <w:r>
        <w:br w:type="page"/>
      </w:r>
    </w:p>
    <w:p w:rsidR="009A2E14" w:rsidP="009A2E14" w:rsidRDefault="006E34B6" w14:paraId="35053620" w14:textId="4436B307">
      <w:pPr>
        <w:pStyle w:val="Heading3"/>
        <w:ind w:left="0"/>
      </w:pPr>
      <w:bookmarkStart w:name="_Toc139422795" w:id="12"/>
      <w:r>
        <w:t xml:space="preserve">1.5.4 </w:t>
      </w:r>
      <w:r w:rsidR="009A2E14">
        <w:t>Chapter 5</w:t>
      </w:r>
      <w:bookmarkEnd w:id="12"/>
    </w:p>
    <w:p w:rsidR="009107F3" w:rsidP="00CD0A1D" w:rsidRDefault="00EB1780" w14:paraId="59415094" w14:textId="5B3CB2A0">
      <w:r>
        <w:t>This chapter consists of two main points</w:t>
      </w:r>
      <w:r w:rsidR="008151A8">
        <w:t>.</w:t>
      </w:r>
      <w:r>
        <w:t xml:space="preserve"> </w:t>
      </w:r>
      <w:r w:rsidR="008151A8">
        <w:t xml:space="preserve">The first point is </w:t>
      </w:r>
      <w:r w:rsidR="009946D9">
        <w:t xml:space="preserve">a </w:t>
      </w:r>
      <w:r w:rsidR="00CB4A16">
        <w:t>step-by-step</w:t>
      </w:r>
      <w:r w:rsidR="009946D9">
        <w:t xml:space="preserve"> guide of </w:t>
      </w:r>
      <w:r w:rsidR="00E707C8">
        <w:t xml:space="preserve">how to operate the project </w:t>
      </w:r>
      <w:r w:rsidR="00E87525">
        <w:t>with screenshots illustrating each step of the guide</w:t>
      </w:r>
      <w:r w:rsidR="008151A8">
        <w:t xml:space="preserve">. The second point is </w:t>
      </w:r>
      <w:r w:rsidRPr="00CD0A1D" w:rsidR="00CD0A1D">
        <w:t xml:space="preserve">an </w:t>
      </w:r>
      <w:r w:rsidR="00370C66">
        <w:t>i</w:t>
      </w:r>
      <w:r w:rsidRPr="00CD0A1D" w:rsidR="00CD0A1D">
        <w:t xml:space="preserve">nstallation </w:t>
      </w:r>
      <w:r w:rsidR="00370C66">
        <w:t>g</w:t>
      </w:r>
      <w:r w:rsidRPr="00CD0A1D" w:rsidR="00CD0A1D">
        <w:t>uide that describe</w:t>
      </w:r>
      <w:r w:rsidR="00CD0A1D">
        <w:t>s in detail</w:t>
      </w:r>
      <w:r w:rsidRPr="00CD0A1D" w:rsidR="00CD0A1D">
        <w:t xml:space="preserve"> how to install the program</w:t>
      </w:r>
      <w:r w:rsidR="00CD0A1D">
        <w:t>. Additionally,</w:t>
      </w:r>
      <w:r w:rsidRPr="00CD0A1D" w:rsidR="00CD0A1D">
        <w:t xml:space="preserve"> </w:t>
      </w:r>
      <w:r w:rsidR="00CD0A1D">
        <w:t>it lists</w:t>
      </w:r>
      <w:r w:rsidRPr="00CD0A1D" w:rsidR="00CD0A1D">
        <w:t xml:space="preserve"> all required third party tools that need to be available for the project to run.</w:t>
      </w:r>
    </w:p>
    <w:p w:rsidR="003B4086" w:rsidP="00CD0A1D" w:rsidRDefault="003B4086" w14:paraId="26FF0114" w14:textId="77777777"/>
    <w:p w:rsidR="00205D5E" w:rsidP="00205D5E" w:rsidRDefault="006E34B6" w14:paraId="68AE92E8" w14:textId="6F4A3520">
      <w:pPr>
        <w:pStyle w:val="Heading3"/>
        <w:ind w:left="0"/>
      </w:pPr>
      <w:bookmarkStart w:name="_Toc139422796" w:id="13"/>
      <w:r>
        <w:t xml:space="preserve">1.5.6 </w:t>
      </w:r>
      <w:r w:rsidR="00205D5E">
        <w:t>Chapter 6</w:t>
      </w:r>
      <w:bookmarkEnd w:id="13"/>
    </w:p>
    <w:p w:rsidRPr="00205D5E" w:rsidR="00205D5E" w:rsidP="00205D5E" w:rsidRDefault="00205D5E" w14:paraId="1222C5E8" w14:textId="26A4BA45">
      <w:r>
        <w:t xml:space="preserve">In this chapter the project </w:t>
      </w:r>
      <w:r w:rsidR="00E22E3A">
        <w:t xml:space="preserve">is summarized </w:t>
      </w:r>
      <w:r>
        <w:t>in the conclusion</w:t>
      </w:r>
      <w:r w:rsidR="00CC0A56">
        <w:t>, m</w:t>
      </w:r>
      <w:r w:rsidR="006E707B">
        <w:t>entioning in brief what the aim of the project is, the system architecture</w:t>
      </w:r>
      <w:r w:rsidR="00E22E3A">
        <w:t xml:space="preserve">, and a summary of results. </w:t>
      </w:r>
      <w:r w:rsidR="00CC0A56">
        <w:t xml:space="preserve">Future work that can be </w:t>
      </w:r>
      <w:r w:rsidR="001552B0">
        <w:t>is also discussed in this chapter.</w:t>
      </w:r>
    </w:p>
    <w:p w:rsidR="009107F3" w:rsidRDefault="009107F3" w14:paraId="39BD2551" w14:textId="77777777">
      <w:pPr>
        <w:rPr>
          <w:color w:val="808080"/>
          <w:sz w:val="28"/>
          <w:szCs w:val="28"/>
        </w:rPr>
      </w:pPr>
    </w:p>
    <w:p w:rsidR="009107F3" w:rsidRDefault="009107F3" w14:paraId="284D6F51" w14:textId="77777777">
      <w:pPr>
        <w:rPr>
          <w:color w:val="808080"/>
          <w:sz w:val="28"/>
          <w:szCs w:val="28"/>
        </w:rPr>
      </w:pPr>
    </w:p>
    <w:p w:rsidR="009107F3" w:rsidRDefault="009107F3" w14:paraId="3DB43691" w14:textId="77777777">
      <w:pPr>
        <w:rPr>
          <w:color w:val="808080"/>
          <w:sz w:val="28"/>
          <w:szCs w:val="28"/>
        </w:rPr>
      </w:pPr>
    </w:p>
    <w:p w:rsidR="009107F3" w:rsidRDefault="00E0728C" w14:paraId="459E1EBC" w14:textId="77777777">
      <w:pPr>
        <w:spacing w:after="200" w:line="276" w:lineRule="auto"/>
        <w:rPr>
          <w:color w:val="808080"/>
          <w:sz w:val="28"/>
          <w:szCs w:val="28"/>
        </w:rPr>
      </w:pPr>
      <w:r>
        <w:br w:type="page"/>
      </w:r>
    </w:p>
    <w:p w:rsidRPr="006E4154" w:rsidR="00BB5D23" w:rsidP="00C57DE3" w:rsidRDefault="00E0728C" w14:paraId="2442BC58" w14:textId="2E2342AA">
      <w:pPr>
        <w:pStyle w:val="Heading1"/>
        <w:numPr>
          <w:ilvl w:val="0"/>
          <w:numId w:val="1"/>
        </w:numPr>
      </w:pPr>
      <w:bookmarkStart w:name="_Toc139422797" w:id="14"/>
      <w:r>
        <w:t>Background</w:t>
      </w:r>
      <w:bookmarkEnd w:id="14"/>
    </w:p>
    <w:p w:rsidR="009107F3" w:rsidP="00BB5D23" w:rsidRDefault="00067E11" w14:paraId="125C98A0" w14:textId="1AA6D598">
      <w:pPr>
        <w:pStyle w:val="Heading2"/>
      </w:pPr>
      <w:bookmarkStart w:name="_Toc139422798" w:id="15"/>
      <w:r>
        <w:t>2.1 Project Field</w:t>
      </w:r>
      <w:r w:rsidR="00B276D4">
        <w:t xml:space="preserve"> </w:t>
      </w:r>
      <w:r w:rsidRPr="006E4154" w:rsidR="00B276D4">
        <w:t>&amp; Scientific Background</w:t>
      </w:r>
      <w:bookmarkEnd w:id="15"/>
    </w:p>
    <w:p w:rsidRPr="008A7945" w:rsidR="008A7945" w:rsidP="00C15C68" w:rsidRDefault="00C15C68" w14:paraId="6CFFAC5A" w14:textId="2DED58EB">
      <w:pPr>
        <w:pStyle w:val="Heading3"/>
        <w:ind w:left="0"/>
      </w:pPr>
      <w:bookmarkStart w:name="_Toc139422799" w:id="16"/>
      <w:r>
        <w:t xml:space="preserve">2.1.1 </w:t>
      </w:r>
      <w:r w:rsidR="0017190D">
        <w:t>Artificial</w:t>
      </w:r>
      <w:r>
        <w:t xml:space="preserve"> Intelligence</w:t>
      </w:r>
      <w:bookmarkEnd w:id="16"/>
    </w:p>
    <w:p w:rsidR="003B0B6A" w:rsidP="00715BE9" w:rsidRDefault="001E5B1D" w14:paraId="10B3BD33" w14:textId="35AD06C2">
      <w:r w:rsidRPr="001E5B1D">
        <w:t xml:space="preserve">Artificial intelligence </w:t>
      </w:r>
      <w:r>
        <w:t xml:space="preserve">(AI) </w:t>
      </w:r>
      <w:r w:rsidRPr="001E5B1D">
        <w:t>is a wide-ranging branch of computer science concerned with building smart machines capable of performing tasks that typically require human intelligence</w:t>
      </w:r>
      <w:r w:rsidR="00715BE9">
        <w:t xml:space="preserve">. </w:t>
      </w:r>
      <w:r w:rsidRPr="00715BE9" w:rsidR="00715BE9">
        <w:t>Machine learning is a branch of </w:t>
      </w:r>
      <w:r w:rsidR="00715BE9">
        <w:t>AI</w:t>
      </w:r>
      <w:r w:rsidRPr="00715BE9" w:rsidR="00715BE9">
        <w:t xml:space="preserve"> and computer science </w:t>
      </w:r>
      <w:r w:rsidR="00945687">
        <w:t>that</w:t>
      </w:r>
      <w:r w:rsidRPr="00715BE9" w:rsidR="00715BE9">
        <w:t xml:space="preserve"> focuses on the use of data and algorithms to imitate the way that humans learn, gradually improving its accuracy.</w:t>
      </w:r>
    </w:p>
    <w:p w:rsidRPr="00715BE9" w:rsidR="00C15C68" w:rsidP="00715BE9" w:rsidRDefault="00C15C68" w14:paraId="5947157B" w14:textId="77777777"/>
    <w:p w:rsidRPr="00715BE9" w:rsidR="00C15C68" w:rsidP="00C15C68" w:rsidRDefault="00C15C68" w14:paraId="440F3DAC" w14:textId="704113B8">
      <w:pPr>
        <w:pStyle w:val="Heading3"/>
        <w:ind w:left="0"/>
      </w:pPr>
      <w:bookmarkStart w:name="_Toc139422800" w:id="17"/>
      <w:r>
        <w:t>2.1.2 Natural Language Processing</w:t>
      </w:r>
      <w:bookmarkEnd w:id="17"/>
    </w:p>
    <w:p w:rsidR="00806C48" w:rsidP="00E57B4B" w:rsidRDefault="003B0B6A" w14:paraId="143A9EC9" w14:textId="20A93509">
      <w:r w:rsidRPr="003B0B6A">
        <w:t>Natural language processing (NLP) refers to the branch of computer science</w:t>
      </w:r>
      <w:r w:rsidR="00F13438">
        <w:t xml:space="preserve"> </w:t>
      </w:r>
      <w:r w:rsidRPr="003B0B6A">
        <w:t xml:space="preserve">and more specifically, the branch of </w:t>
      </w:r>
      <w:r w:rsidR="004D02C9">
        <w:t xml:space="preserve">AI </w:t>
      </w:r>
      <w:r w:rsidR="00F13438">
        <w:t>c</w:t>
      </w:r>
      <w:r w:rsidRPr="003B0B6A">
        <w:t>oncerned with giving computers the ability to understand text and spoken words in much the same way human beings can.</w:t>
      </w:r>
      <w:r w:rsidR="00B70A58">
        <w:t xml:space="preserve"> NLP </w:t>
      </w:r>
      <w:r w:rsidR="00564FBF">
        <w:t xml:space="preserve">has many applications, </w:t>
      </w:r>
      <w:r w:rsidR="005E50BD">
        <w:t xml:space="preserve">The project is </w:t>
      </w:r>
      <w:r w:rsidR="00564FBF">
        <w:t>concerned with two applications</w:t>
      </w:r>
      <w:r w:rsidR="004E3D68">
        <w:t xml:space="preserve">: </w:t>
      </w:r>
      <w:r w:rsidR="3B4E6440">
        <w:t xml:space="preserve">question </w:t>
      </w:r>
      <w:r w:rsidR="004E3D68">
        <w:t xml:space="preserve">answering, and </w:t>
      </w:r>
      <w:r w:rsidR="3B4E6440">
        <w:t>question</w:t>
      </w:r>
      <w:r w:rsidR="004E3D68">
        <w:t xml:space="preserve"> generation. </w:t>
      </w:r>
    </w:p>
    <w:p w:rsidR="00E57B4B" w:rsidP="00E57B4B" w:rsidRDefault="00E57B4B" w14:paraId="350719F5" w14:textId="77777777"/>
    <w:p w:rsidR="00740730" w:rsidP="009A33DC" w:rsidRDefault="00E57B4B" w14:paraId="7B575524" w14:textId="2564C5BD">
      <w:pPr>
        <w:pStyle w:val="Heading3"/>
        <w:ind w:left="0"/>
      </w:pPr>
      <w:bookmarkStart w:name="_Toc139422801" w:id="18"/>
      <w:r>
        <w:t xml:space="preserve">2.1.3 Question Answering and </w:t>
      </w:r>
      <w:r w:rsidR="009A33DC">
        <w:t xml:space="preserve">Question </w:t>
      </w:r>
      <w:r>
        <w:t>Generation</w:t>
      </w:r>
      <w:bookmarkEnd w:id="18"/>
    </w:p>
    <w:p w:rsidR="00143064" w:rsidP="00E57B4B" w:rsidRDefault="00E57B4B" w14:paraId="78CC307B" w14:textId="39DD3389">
      <w:r w:rsidRPr="004E3D68">
        <w:t>Question answering (QA) is a computer science discipline within the fields of information retrieval and NLP</w:t>
      </w:r>
      <w:r>
        <w:t xml:space="preserve">. The goal of QA </w:t>
      </w:r>
      <w:r w:rsidRPr="004E3D68">
        <w:t xml:space="preserve">is </w:t>
      </w:r>
      <w:r>
        <w:t>to build</w:t>
      </w:r>
      <w:r w:rsidRPr="004E3D68">
        <w:t xml:space="preserve"> systems that automatically answer questions posed by humans in a natural language.</w:t>
      </w:r>
      <w:r>
        <w:t xml:space="preserve"> While t</w:t>
      </w:r>
      <w:r w:rsidRPr="00141A56">
        <w:t xml:space="preserve">he goal of </w:t>
      </w:r>
      <w:r>
        <w:t>q</w:t>
      </w:r>
      <w:r w:rsidRPr="00141A56">
        <w:t xml:space="preserve">uestion </w:t>
      </w:r>
      <w:r>
        <w:t>g</w:t>
      </w:r>
      <w:r w:rsidRPr="00141A56">
        <w:t xml:space="preserve">eneration </w:t>
      </w:r>
      <w:r>
        <w:t xml:space="preserve">(QG) </w:t>
      </w:r>
      <w:r w:rsidRPr="00141A56">
        <w:t>is to generate a valid and fluent question according to a given passage and the target answer.</w:t>
      </w:r>
      <w:r>
        <w:t xml:space="preserve"> </w:t>
      </w:r>
      <w:r w:rsidR="00C01397">
        <w:t>Most of the older methods rely on heuristic rules for QA and QG</w:t>
      </w:r>
      <w:r w:rsidR="00702A9C">
        <w:t>. M</w:t>
      </w:r>
      <w:r w:rsidR="00C01397">
        <w:t>ore recently</w:t>
      </w:r>
      <w:r w:rsidR="00702A9C">
        <w:t xml:space="preserve">, </w:t>
      </w:r>
      <w:r w:rsidR="00C01397">
        <w:t>neural network approaches have been proposed</w:t>
      </w:r>
      <w:r w:rsidR="00702A9C">
        <w:t xml:space="preserve">. These approaches </w:t>
      </w:r>
      <w:r w:rsidR="00BE2B09">
        <w:t>include</w:t>
      </w:r>
      <w:r w:rsidR="00702A9C">
        <w:t xml:space="preserve"> the use of </w:t>
      </w:r>
      <w:r w:rsidR="003352E2">
        <w:t xml:space="preserve">a </w:t>
      </w:r>
      <w:r w:rsidR="0001611D">
        <w:t>kind of</w:t>
      </w:r>
      <w:r w:rsidR="003352E2">
        <w:t xml:space="preserve"> </w:t>
      </w:r>
      <w:r w:rsidR="0001611D">
        <w:t xml:space="preserve">neural network called </w:t>
      </w:r>
      <w:r w:rsidR="00702A9C">
        <w:t>recurrent neural network (RNN)</w:t>
      </w:r>
      <w:r w:rsidR="0001611D">
        <w:t xml:space="preserve">. </w:t>
      </w:r>
      <w:r w:rsidR="00AF33CC">
        <w:t>Most recently, sequence</w:t>
      </w:r>
      <w:r w:rsidR="00B2173C">
        <w:t>-to-</w:t>
      </w:r>
      <w:r w:rsidR="00AF33CC">
        <w:t>sequence models</w:t>
      </w:r>
      <w:r w:rsidR="00E74F0F">
        <w:t xml:space="preserve"> and their variations have achieved state-of-the-art performance on many NLP tasks</w:t>
      </w:r>
      <w:r w:rsidR="0008757C">
        <w:t xml:space="preserve"> including both QA and QG.</w:t>
      </w:r>
    </w:p>
    <w:p w:rsidR="008A23AA" w:rsidP="0008757C" w:rsidRDefault="008A23AA" w14:paraId="487C3625" w14:textId="77777777"/>
    <w:p w:rsidR="003C13B2" w:rsidP="003C13B2" w:rsidRDefault="00CF77C0" w14:paraId="43B87896" w14:textId="742BC217">
      <w:pPr>
        <w:pStyle w:val="Heading2"/>
      </w:pPr>
      <w:bookmarkStart w:name="_Toc139422802" w:id="19"/>
      <w:r w:rsidRPr="000D79F8">
        <w:t>2.</w:t>
      </w:r>
      <w:r w:rsidR="00BD2ACD">
        <w:t>2</w:t>
      </w:r>
      <w:r w:rsidRPr="000D79F8">
        <w:t xml:space="preserve"> </w:t>
      </w:r>
      <w:r w:rsidR="00270EEB">
        <w:t>Survey</w:t>
      </w:r>
      <w:bookmarkEnd w:id="19"/>
    </w:p>
    <w:p w:rsidRPr="001B5E21" w:rsidR="001B5E21" w:rsidP="00C85411" w:rsidRDefault="00C85411" w14:paraId="07D8E121" w14:textId="56825EDE">
      <w:pPr>
        <w:pStyle w:val="Heading3"/>
        <w:ind w:left="0"/>
      </w:pPr>
      <w:bookmarkStart w:name="_Toc139422803" w:id="20"/>
      <w:r>
        <w:t>2.2.1 Rule-based Approach</w:t>
      </w:r>
      <w:bookmarkEnd w:id="20"/>
    </w:p>
    <w:p w:rsidR="008A7945" w:rsidP="008A7945" w:rsidRDefault="009D7560" w14:paraId="050289C1" w14:textId="737C5AD0">
      <w:r>
        <w:t>Before neural network approaches</w:t>
      </w:r>
      <w:r w:rsidR="00D21A58">
        <w:t xml:space="preserve"> were adopted for NLP tasks, </w:t>
      </w:r>
      <w:r w:rsidR="001F2558">
        <w:t>especially</w:t>
      </w:r>
      <w:r w:rsidR="00D21A58">
        <w:t xml:space="preserve"> QA and QG. The most prevalent </w:t>
      </w:r>
      <w:r w:rsidR="001C7830">
        <w:t>approach was based on heuristics, as in rule</w:t>
      </w:r>
      <w:r w:rsidR="00072C41">
        <w:t>-</w:t>
      </w:r>
      <w:r w:rsidR="001C7830">
        <w:t xml:space="preserve">based. </w:t>
      </w:r>
      <w:r w:rsidR="002570CC">
        <w:t xml:space="preserve">Researchers </w:t>
      </w:r>
      <w:r w:rsidR="005929AA">
        <w:t>defined rules or templates to</w:t>
      </w:r>
      <w:r w:rsidR="00BF39B8">
        <w:t xml:space="preserve"> </w:t>
      </w:r>
      <w:r w:rsidR="00B5649D">
        <w:t xml:space="preserve">reach their desired goal. For </w:t>
      </w:r>
      <w:r w:rsidR="00F701F8">
        <w:t>example,</w:t>
      </w:r>
      <w:r w:rsidR="00B5649D">
        <w:t xml:space="preserve"> in QG, question templates were used </w:t>
      </w:r>
      <w:r w:rsidR="001C7C5C">
        <w:t>to generate questions</w:t>
      </w:r>
      <w:r w:rsidR="00240B6D">
        <w:t xml:space="preserve">. The template would be chosen depending on some rules the researchers would enforce. This </w:t>
      </w:r>
      <w:r w:rsidR="00F701F8">
        <w:t>led</w:t>
      </w:r>
      <w:r w:rsidR="00240B6D">
        <w:t xml:space="preserve"> to generating unnatural question</w:t>
      </w:r>
      <w:r w:rsidR="00A25D1A">
        <w:t>s</w:t>
      </w:r>
      <w:r w:rsidR="00F701F8">
        <w:t xml:space="preserve">. Additionally, </w:t>
      </w:r>
      <w:r w:rsidR="00A25D1A">
        <w:t>question</w:t>
      </w:r>
      <w:r w:rsidR="00F701F8">
        <w:t xml:space="preserve">s had limited forms as </w:t>
      </w:r>
      <w:r w:rsidR="005819C3">
        <w:t xml:space="preserve">they were restricted by </w:t>
      </w:r>
      <w:r w:rsidR="007C674B">
        <w:t xml:space="preserve">defined </w:t>
      </w:r>
      <w:r w:rsidR="005819C3">
        <w:t>templates.</w:t>
      </w:r>
    </w:p>
    <w:p w:rsidR="008A7945" w:rsidP="008A7945" w:rsidRDefault="008A7945" w14:paraId="288FE6AE" w14:textId="77777777"/>
    <w:p w:rsidR="00B224B7" w:rsidP="008C7C02" w:rsidRDefault="00C85411" w14:paraId="31394EBF" w14:textId="1C5843B7">
      <w:pPr>
        <w:pStyle w:val="Heading3"/>
        <w:ind w:left="0"/>
      </w:pPr>
      <w:bookmarkStart w:name="_Toc139422804" w:id="21"/>
      <w:r>
        <w:t xml:space="preserve">2.2.2 Neural Network </w:t>
      </w:r>
      <w:r w:rsidR="008C7C02">
        <w:t xml:space="preserve">Based </w:t>
      </w:r>
      <w:r>
        <w:t>Approach</w:t>
      </w:r>
      <w:bookmarkEnd w:id="21"/>
    </w:p>
    <w:p w:rsidRPr="005859BD" w:rsidR="007B58EE" w:rsidP="007B58EE" w:rsidRDefault="002801C1" w14:paraId="7F04865F" w14:textId="5C12C349">
      <w:r>
        <w:t>Adopting neural network approaches</w:t>
      </w:r>
      <w:r w:rsidR="007873AF">
        <w:t xml:space="preserve"> helped remedy the</w:t>
      </w:r>
      <w:r w:rsidR="006036D1">
        <w:t xml:space="preserve"> </w:t>
      </w:r>
      <w:r w:rsidR="00F432D1">
        <w:t>problems in rule-based approaches</w:t>
      </w:r>
      <w:r w:rsidR="007C674B">
        <w:t xml:space="preserve"> and improve results</w:t>
      </w:r>
      <w:r w:rsidR="00F432D1">
        <w:t xml:space="preserve">. Neural network </w:t>
      </w:r>
      <w:r w:rsidR="00BD6B55">
        <w:t xml:space="preserve">approaches evolved with time. </w:t>
      </w:r>
      <w:r w:rsidR="00C65596">
        <w:t>For example, in QG</w:t>
      </w:r>
      <w:r w:rsidR="007F4FE6">
        <w:t xml:space="preserve"> and QA</w:t>
      </w:r>
      <w:r w:rsidR="00C65596">
        <w:t xml:space="preserve">, at first, </w:t>
      </w:r>
      <w:r w:rsidR="00BD6B55">
        <w:t>RNN</w:t>
      </w:r>
      <w:r w:rsidR="00163B25">
        <w:t xml:space="preserve"> </w:t>
      </w:r>
      <w:r w:rsidR="00C65596">
        <w:t>w</w:t>
      </w:r>
      <w:r w:rsidR="00163B25">
        <w:t>as</w:t>
      </w:r>
      <w:r w:rsidR="00C65596">
        <w:t xml:space="preserve"> used </w:t>
      </w:r>
      <w:r w:rsidR="00163B25">
        <w:t xml:space="preserve">as it </w:t>
      </w:r>
      <w:r w:rsidR="00565966">
        <w:t>can</w:t>
      </w:r>
      <w:r w:rsidRPr="00163B25" w:rsidR="007F4FE6">
        <w:t xml:space="preserve"> process temporal information</w:t>
      </w:r>
      <w:r w:rsidR="00565966">
        <w:t xml:space="preserve"> (</w:t>
      </w:r>
      <w:r w:rsidRPr="00163B25" w:rsidR="007F4FE6">
        <w:t>data that comes in sequences, such as a sentence</w:t>
      </w:r>
      <w:r w:rsidR="00565966">
        <w:t>)</w:t>
      </w:r>
      <w:r w:rsidRPr="00163B25" w:rsidR="007F4FE6">
        <w:t>.</w:t>
      </w:r>
      <w:r w:rsidR="008464B1">
        <w:t xml:space="preserve"> More recently,</w:t>
      </w:r>
      <w:r w:rsidR="00B61931">
        <w:t xml:space="preserve"> models that adopt the transformer architecture are being used for</w:t>
      </w:r>
      <w:r w:rsidR="002408DC">
        <w:t xml:space="preserve"> NLP tasks.</w:t>
      </w:r>
      <w:r w:rsidR="00B61931">
        <w:t xml:space="preserve"> </w:t>
      </w:r>
      <w:r w:rsidRPr="005859BD" w:rsidR="00C11406">
        <w:t>Transformers were introduced in 2017 by a team at </w:t>
      </w:r>
      <w:r w:rsidRPr="00EF6664" w:rsidR="00C11406">
        <w:t>Google Brain</w:t>
      </w:r>
      <w:r w:rsidR="00C11406">
        <w:t>.</w:t>
      </w:r>
      <w:r w:rsidR="00EF6664">
        <w:t xml:space="preserve"> </w:t>
      </w:r>
      <w:r w:rsidRPr="002408DC" w:rsidR="002408DC">
        <w:t>A transformer is a </w:t>
      </w:r>
      <w:r w:rsidRPr="0085777A" w:rsidR="002408DC">
        <w:t>deep learning</w:t>
      </w:r>
      <w:r w:rsidRPr="002408DC" w:rsidR="002408DC">
        <w:t> model that adopts the mechanism of </w:t>
      </w:r>
      <w:r w:rsidRPr="0085777A" w:rsidR="002408DC">
        <w:t>self-attention</w:t>
      </w:r>
      <w:r w:rsidRPr="002408DC" w:rsidR="002408DC">
        <w:t xml:space="preserve">, differentially </w:t>
      </w:r>
      <w:r w:rsidRPr="002408DC" w:rsidR="004A441C">
        <w:t>weighing</w:t>
      </w:r>
      <w:r w:rsidRPr="002408DC" w:rsidR="002408DC">
        <w:t xml:space="preserve"> the significance of each part of the input data.</w:t>
      </w:r>
      <w:r w:rsidR="008E79F1">
        <w:t xml:space="preserve"> The key difference from </w:t>
      </w:r>
      <w:r w:rsidRPr="005859BD" w:rsidR="008E79F1">
        <w:t>RNNs</w:t>
      </w:r>
      <w:r w:rsidR="006B6228">
        <w:t xml:space="preserve"> is that </w:t>
      </w:r>
      <w:r w:rsidRPr="005859BD" w:rsidR="008E79F1">
        <w:t>transformers process the entire input all at once</w:t>
      </w:r>
      <w:r w:rsidR="006B6228">
        <w:t xml:space="preserve">. </w:t>
      </w:r>
      <w:r w:rsidRPr="005859BD" w:rsidR="006B6228">
        <w:t>This allows for more </w:t>
      </w:r>
      <w:r w:rsidRPr="006B6228" w:rsidR="006B6228">
        <w:t>parallelization</w:t>
      </w:r>
      <w:r w:rsidRPr="005859BD" w:rsidR="006B6228">
        <w:t> than RNNs and therefore reduces training times</w:t>
      </w:r>
      <w:r w:rsidR="006B6228">
        <w:t>.</w:t>
      </w:r>
      <w:r w:rsidRPr="002408DC" w:rsidR="006B6228">
        <w:t xml:space="preserve"> </w:t>
      </w:r>
      <w:r w:rsidRPr="005859BD" w:rsidR="00C11406">
        <w:t>The parallelization allows training on larger datasets.</w:t>
      </w:r>
      <w:r w:rsidR="007B58EE">
        <w:t xml:space="preserve"> </w:t>
      </w:r>
      <w:r w:rsidRPr="005859BD" w:rsidR="007B58EE">
        <w:t>This led to the development of </w:t>
      </w:r>
      <w:r w:rsidRPr="007B58EE" w:rsidR="007B58EE">
        <w:t>pre</w:t>
      </w:r>
      <w:r w:rsidR="001E6E28">
        <w:t>-</w:t>
      </w:r>
      <w:r w:rsidRPr="007B58EE" w:rsidR="007B58EE">
        <w:t>trained systems</w:t>
      </w:r>
      <w:r w:rsidRPr="005859BD" w:rsidR="007B58EE">
        <w:t> such as </w:t>
      </w:r>
      <w:r w:rsidRPr="007B58EE" w:rsidR="007B58EE">
        <w:t>BERT</w:t>
      </w:r>
      <w:r w:rsidRPr="005859BD" w:rsidR="007B58EE">
        <w:t> (Bidirectional Encoder Representations from Transformers) and </w:t>
      </w:r>
      <w:r w:rsidRPr="007B58EE" w:rsidR="007B58EE">
        <w:t>GPT</w:t>
      </w:r>
      <w:r w:rsidRPr="005859BD" w:rsidR="007B58EE">
        <w:t> (Generative Pre-trained Transformer), which were trained with large language datasets</w:t>
      </w:r>
      <w:r w:rsidR="007B58EE">
        <w:t xml:space="preserve">, </w:t>
      </w:r>
      <w:r w:rsidRPr="005859BD" w:rsidR="007B58EE">
        <w:t>and can be fine-tuned for specific tasks</w:t>
      </w:r>
      <w:r w:rsidR="007B58EE">
        <w:t>.</w:t>
      </w:r>
      <w:r w:rsidRPr="005859BD" w:rsidR="007B58EE">
        <w:t xml:space="preserve"> </w:t>
      </w:r>
    </w:p>
    <w:p w:rsidRPr="00FE5F0B" w:rsidR="00D21A58" w:rsidP="00FE5F0B" w:rsidRDefault="00D21A58" w14:paraId="56366541" w14:textId="77777777"/>
    <w:p w:rsidRPr="00716275" w:rsidR="00184ED2" w:rsidP="00716275" w:rsidRDefault="00F22CB5" w14:paraId="4D071C6B" w14:textId="13054B76">
      <w:pPr>
        <w:pStyle w:val="Heading2"/>
      </w:pPr>
      <w:bookmarkStart w:name="_Toc139422805" w:id="22"/>
      <w:r>
        <w:t>2.</w:t>
      </w:r>
      <w:r w:rsidR="00BD2ACD">
        <w:t>3</w:t>
      </w:r>
      <w:r w:rsidR="00047B8C">
        <w:t xml:space="preserve"> Similar Systems</w:t>
      </w:r>
      <w:bookmarkEnd w:id="22"/>
    </w:p>
    <w:p w:rsidRPr="00EE77B4" w:rsidR="00EE77B4" w:rsidP="00EE77B4" w:rsidRDefault="00EE77B4" w14:paraId="395FEAA8" w14:textId="6583AE71">
      <w:pPr>
        <w:pStyle w:val="BodyText"/>
        <w:rPr>
          <w:rFonts w:asciiTheme="majorBidi" w:hAnsiTheme="majorBidi" w:cstheme="majorBidi"/>
          <w:sz w:val="24"/>
          <w:szCs w:val="24"/>
        </w:rPr>
      </w:pPr>
      <w:r w:rsidRPr="00EE77B4">
        <w:rPr>
          <w:rFonts w:asciiTheme="majorBidi" w:hAnsiTheme="majorBidi" w:cstheme="majorBidi"/>
          <w:sz w:val="24"/>
          <w:szCs w:val="24"/>
        </w:rPr>
        <w:t>The key idea</w:t>
      </w:r>
      <w:r w:rsidRPr="00EE77B4">
        <w:rPr>
          <w:rFonts w:asciiTheme="majorBidi" w:hAnsiTheme="majorBidi" w:cstheme="majorBidi"/>
          <w:color w:val="FF0000"/>
          <w:sz w:val="24"/>
          <w:szCs w:val="24"/>
        </w:rPr>
        <w:t xml:space="preserve"> </w:t>
      </w:r>
      <w:r w:rsidRPr="00EE77B4">
        <w:rPr>
          <w:rFonts w:asciiTheme="majorBidi" w:hAnsiTheme="majorBidi" w:cstheme="majorBidi"/>
          <w:sz w:val="24"/>
          <w:szCs w:val="24"/>
        </w:rPr>
        <w:t xml:space="preserve">of this paper </w:t>
      </w:r>
      <w:r w:rsidR="00A60F85">
        <w:rPr>
          <w:rFonts w:asciiTheme="majorBidi" w:hAnsiTheme="majorBidi" w:cstheme="majorBidi"/>
          <w:sz w:val="24"/>
          <w:szCs w:val="24"/>
        </w:rPr>
        <w:t>(</w:t>
      </w:r>
      <w:hyperlink w:history="1" w:anchor="ref_1">
        <w:r w:rsidRPr="002B54DC" w:rsidR="00D42938">
          <w:rPr>
            <w:rStyle w:val="Hyperlink"/>
            <w:rFonts w:asciiTheme="majorBidi" w:hAnsiTheme="majorBidi" w:cstheme="majorBidi"/>
            <w:sz w:val="24"/>
            <w:szCs w:val="24"/>
          </w:rPr>
          <w:t>Klein et al.</w:t>
        </w:r>
        <w:r w:rsidRPr="002B54DC" w:rsidR="002C0EB3">
          <w:rPr>
            <w:rStyle w:val="Hyperlink"/>
            <w:rFonts w:asciiTheme="majorBidi" w:hAnsiTheme="majorBidi" w:cstheme="majorBidi"/>
            <w:sz w:val="24"/>
            <w:szCs w:val="24"/>
          </w:rPr>
          <w:t>,</w:t>
        </w:r>
        <w:r w:rsidRPr="002B54DC" w:rsidR="00D42938">
          <w:rPr>
            <w:rStyle w:val="Hyperlink"/>
            <w:rFonts w:asciiTheme="majorBidi" w:hAnsiTheme="majorBidi" w:cstheme="majorBidi"/>
            <w:sz w:val="24"/>
            <w:szCs w:val="24"/>
          </w:rPr>
          <w:t xml:space="preserve"> 2019</w:t>
        </w:r>
      </w:hyperlink>
      <w:r w:rsidR="00A60F85">
        <w:rPr>
          <w:rFonts w:asciiTheme="majorBidi" w:hAnsiTheme="majorBidi" w:cstheme="majorBidi"/>
          <w:sz w:val="24"/>
          <w:szCs w:val="24"/>
        </w:rPr>
        <w:t xml:space="preserve">) </w:t>
      </w:r>
      <w:r w:rsidRPr="00EE77B4">
        <w:rPr>
          <w:rFonts w:asciiTheme="majorBidi" w:hAnsiTheme="majorBidi" w:cstheme="majorBidi"/>
          <w:sz w:val="24"/>
          <w:szCs w:val="24"/>
        </w:rPr>
        <w:t>is that as question answering and generation are naturally related tasks, so leveraging their connection should be mutually beneficial in terms of performance as well as reducing the amount of labeled data, e.g., for training a QA system. The paper’s contributions</w:t>
      </w:r>
      <w:r w:rsidRPr="00EE77B4">
        <w:rPr>
          <w:rFonts w:asciiTheme="majorBidi" w:hAnsiTheme="majorBidi" w:cstheme="majorBidi"/>
          <w:color w:val="FF0000"/>
          <w:sz w:val="24"/>
          <w:szCs w:val="24"/>
        </w:rPr>
        <w:t xml:space="preserve"> </w:t>
      </w:r>
      <w:r w:rsidRPr="00EE77B4">
        <w:rPr>
          <w:rFonts w:asciiTheme="majorBidi" w:hAnsiTheme="majorBidi" w:cstheme="majorBidi"/>
          <w:sz w:val="24"/>
          <w:szCs w:val="24"/>
        </w:rPr>
        <w:t xml:space="preserve">can be summarized into two main points: </w:t>
      </w:r>
    </w:p>
    <w:p w:rsidRPr="001C3C39" w:rsidR="00EE77B4" w:rsidP="00C57DE3" w:rsidRDefault="00EE77B4" w14:paraId="2FBA12E9" w14:textId="77777777">
      <w:pPr>
        <w:pStyle w:val="ListParagraph"/>
        <w:numPr>
          <w:ilvl w:val="0"/>
          <w:numId w:val="4"/>
        </w:numPr>
        <w:rPr>
          <w:rFonts w:ascii="Times New Roman" w:hAnsi="Times New Roman" w:eastAsia="Times New Roman" w:cs="Times New Roman"/>
          <w:sz w:val="24"/>
          <w:szCs w:val="24"/>
        </w:rPr>
      </w:pPr>
      <w:r w:rsidRPr="001C3C39">
        <w:rPr>
          <w:rFonts w:ascii="Times New Roman" w:hAnsi="Times New Roman" w:eastAsia="Times New Roman" w:cs="Times New Roman"/>
          <w:sz w:val="24"/>
          <w:szCs w:val="24"/>
        </w:rPr>
        <w:t xml:space="preserve">Leverage question generation by tying together GPT-2 and BERT in an end-to-end trainable fashion facilitating semi-supervised learning. </w:t>
      </w:r>
    </w:p>
    <w:p w:rsidRPr="001C3C39" w:rsidR="00EE77B4" w:rsidP="00C57DE3" w:rsidRDefault="00EE77B4" w14:paraId="1074535B" w14:textId="77777777">
      <w:pPr>
        <w:pStyle w:val="ListParagraph"/>
        <w:numPr>
          <w:ilvl w:val="0"/>
          <w:numId w:val="4"/>
        </w:numPr>
        <w:rPr>
          <w:rFonts w:ascii="Times New Roman" w:hAnsi="Times New Roman" w:eastAsia="Times New Roman" w:cs="Times New Roman"/>
          <w:sz w:val="24"/>
          <w:szCs w:val="24"/>
        </w:rPr>
      </w:pPr>
      <w:r w:rsidRPr="001C3C39">
        <w:rPr>
          <w:rFonts w:ascii="Times New Roman" w:hAnsi="Times New Roman" w:eastAsia="Times New Roman" w:cs="Times New Roman"/>
          <w:sz w:val="24"/>
          <w:szCs w:val="24"/>
        </w:rPr>
        <w:t>Using QA as a surrogate measure for assessing question generation quality.</w:t>
      </w:r>
    </w:p>
    <w:p w:rsidR="008C6305" w:rsidP="008C6305" w:rsidRDefault="008C6305" w14:paraId="6D61371A" w14:textId="33C6824A">
      <w:r w:rsidRPr="0027629B">
        <w:t xml:space="preserve">The analysis shows that the proposed generation &amp; answering collaboration framework relatively improves both tasks and is particularly powerful in the semi-supervised setup. The results show that the model facilitates question generation in the small-data regime. Also, the generated questions are of high quality, showing high semantic similarity </w:t>
      </w:r>
      <w:proofErr w:type="spellStart"/>
      <w:r w:rsidRPr="0027629B">
        <w:t>w.r.t.</w:t>
      </w:r>
      <w:proofErr w:type="spellEnd"/>
      <w:r w:rsidRPr="0027629B">
        <w:t xml:space="preserve"> ground truth data. Additionally, the large margin between the proposed method and the initialization model clearly shows the semantic diversity of the generated question compared to the ground truth questions.</w:t>
      </w:r>
    </w:p>
    <w:p w:rsidR="00861216" w:rsidP="008C6305" w:rsidRDefault="00861216" w14:paraId="6687C8BE" w14:textId="77777777"/>
    <w:p w:rsidRPr="0045175E" w:rsidR="00E62BD2" w:rsidP="00E62BD2" w:rsidRDefault="00E62BD2" w14:paraId="3368DE2C" w14:textId="77777777">
      <w:r w:rsidRPr="0027629B">
        <w:t>Generated sentences have high diversity and differ significantly from the ground truth. The last example shows one case of failure of the paper’s method. The paper claims this is due to the very fine-grained nature of the question. But a look at the generated question shows that the question diversity leads to generating a question that is unrelated to both the answer and the context. Additionally requiring answer annotations could be considered a disadvantage.</w:t>
      </w:r>
    </w:p>
    <w:p w:rsidR="00861216" w:rsidP="008C6305" w:rsidRDefault="00861216" w14:paraId="2FFF9F9E" w14:textId="77777777"/>
    <w:p w:rsidR="00FF51AF" w:rsidP="00FF51AF" w:rsidRDefault="00FF51AF" w14:paraId="7F9496E6" w14:textId="71B58731">
      <w:r>
        <w:t>A sequence-to</w:t>
      </w:r>
      <w:r w:rsidR="007F5F6D">
        <w:t>-</w:t>
      </w:r>
      <w:r>
        <w:t>sequence model takes an answer and its context as input and generates a relevant question as output. However, the paper</w:t>
      </w:r>
      <w:r w:rsidR="00AC78EC">
        <w:t xml:space="preserve"> (</w:t>
      </w:r>
      <w:hyperlink w:history="1" w:anchor="ref_2">
        <w:r w:rsidRPr="002B54DC" w:rsidR="00AC78EC">
          <w:rPr>
            <w:rStyle w:val="Hyperlink"/>
          </w:rPr>
          <w:t>Sun et al., 2018</w:t>
        </w:r>
      </w:hyperlink>
      <w:r w:rsidR="00AC78EC">
        <w:t>)</w:t>
      </w:r>
      <w:r>
        <w:t xml:space="preserve"> observes two major issues with these approaches: </w:t>
      </w:r>
    </w:p>
    <w:p w:rsidR="00FF51AF" w:rsidP="00FF51AF" w:rsidRDefault="00FF51AF" w14:paraId="026E0486" w14:textId="77777777">
      <w:r>
        <w:t xml:space="preserve">(1) The generated interrogative words (or question words) do not match the answer type. </w:t>
      </w:r>
    </w:p>
    <w:p w:rsidR="00FF51AF" w:rsidP="00FF51AF" w:rsidRDefault="00FF51AF" w14:paraId="51B02BAC" w14:textId="77777777">
      <w:r>
        <w:t>(2) The model copies the context words that are far from and irrelevant to the answer, instead of the words that are close and relevant to the answer.</w:t>
      </w:r>
    </w:p>
    <w:p w:rsidR="00FF51AF" w:rsidP="00FF51AF" w:rsidRDefault="00FF51AF" w14:paraId="6E8838A8" w14:textId="7FD0E70F">
      <w:r>
        <w:t>The paper proposes an answer-focused and position-aware neural question generation model. answer</w:t>
      </w:r>
      <w:r w:rsidR="007F5F6D">
        <w:t>-</w:t>
      </w:r>
      <w:r>
        <w:t xml:space="preserve">focused means that </w:t>
      </w:r>
      <w:r w:rsidR="0042421B">
        <w:t xml:space="preserve">question word generation </w:t>
      </w:r>
      <w:r w:rsidR="00525733">
        <w:t xml:space="preserve">is </w:t>
      </w:r>
      <w:r>
        <w:t>explicitly model</w:t>
      </w:r>
      <w:r w:rsidR="00525733">
        <w:t>ed</w:t>
      </w:r>
      <w:r>
        <w:t xml:space="preserve"> by incorporating the answer embedding, which can help generate an interrogative word matching the answer type. position-aware means that </w:t>
      </w:r>
      <w:r w:rsidR="003D6304">
        <w:t xml:space="preserve">the relative distance between the context words and the answer is </w:t>
      </w:r>
      <w:r>
        <w:t>model</w:t>
      </w:r>
      <w:r w:rsidR="003D6304">
        <w:t>ed</w:t>
      </w:r>
      <w:r>
        <w:t>. Hence the model can be aware of the position of the context words when copying them to generate a question.</w:t>
      </w:r>
    </w:p>
    <w:p w:rsidR="008C6305" w:rsidP="008C6305" w:rsidRDefault="008C6305" w14:paraId="0264BADC" w14:textId="77777777">
      <w:pPr>
        <w:rPr>
          <w:rFonts w:asciiTheme="majorBidi" w:hAnsiTheme="majorBidi" w:cstheme="majorBidi"/>
        </w:rPr>
      </w:pPr>
    </w:p>
    <w:p w:rsidR="00762A63" w:rsidP="00904F3E" w:rsidRDefault="00762A63" w14:paraId="07AABAD3" w14:textId="3289A25E">
      <w:r w:rsidRPr="00C21280">
        <w:t>The answer-focused model correctly predicts the question word, though it copies wrong context words that can be further corrected by the hybrid model</w:t>
      </w:r>
      <w:r>
        <w:t xml:space="preserve">. The position-aware model can copy the correct context words after introducing the position embedding to the attention distribution. The hybrid model gets the question word right and copies the correct context more than the baseline models. On the other hand, </w:t>
      </w:r>
      <w:r w:rsidR="003249BD">
        <w:t xml:space="preserve">When the question word is determined by a word (that is </w:t>
      </w:r>
      <w:r w:rsidR="003249BD">
        <w:t xml:space="preserve">far from the answer) other than the answer itself, both the answer-focused and the hybrid model generate a wrong question word. This is due to the encoding of </w:t>
      </w:r>
      <w:r w:rsidR="00970581">
        <w:t xml:space="preserve">the </w:t>
      </w:r>
      <w:r w:rsidR="003249BD">
        <w:t>answer having little memory of that word.</w:t>
      </w:r>
    </w:p>
    <w:p w:rsidRPr="00D4729E" w:rsidR="00904F3E" w:rsidP="00904F3E" w:rsidRDefault="00904F3E" w14:paraId="18DE2617" w14:textId="77777777"/>
    <w:p w:rsidR="5CC44CCF" w:rsidP="5CC44CCF" w:rsidRDefault="49645C3E" w14:paraId="1A4B13BD" w14:textId="305732B6">
      <w:pPr>
        <w:spacing w:line="257" w:lineRule="auto"/>
        <w:rPr>
          <w:rFonts w:eastAsia="Calibri" w:asciiTheme="majorBidi" w:hAnsiTheme="majorBidi" w:cstheme="majorBidi"/>
        </w:rPr>
      </w:pPr>
      <w:r w:rsidRPr="00EC76A4">
        <w:rPr>
          <w:rFonts w:eastAsia="Calibri" w:asciiTheme="majorBidi" w:hAnsiTheme="majorBidi" w:cstheme="majorBidi"/>
        </w:rPr>
        <w:t>Asking questions plays a vital role for both the growth of human beings and the improvement of artificial intelligent systems. As a dual task of question answering, question generation based on a text passage and a given answer has attracted much attention in recent years. One of the key applications of question generation is practice exercises and assessments for educational purposes.</w:t>
      </w:r>
    </w:p>
    <w:p w:rsidRPr="00EC76A4" w:rsidR="00470E59" w:rsidP="5CC44CCF" w:rsidRDefault="00470E59" w14:paraId="698B2CDA" w14:textId="77777777">
      <w:pPr>
        <w:spacing w:line="257" w:lineRule="auto"/>
        <w:rPr>
          <w:rFonts w:eastAsia="Calibri" w:asciiTheme="majorBidi" w:hAnsiTheme="majorBidi" w:cstheme="majorBidi"/>
        </w:rPr>
      </w:pPr>
    </w:p>
    <w:p w:rsidRPr="00EC76A4" w:rsidR="5CC44CCF" w:rsidP="5CC44CCF" w:rsidRDefault="66D781E6" w14:paraId="6C4FC2F9" w14:textId="1B42E6FE">
      <w:pPr>
        <w:spacing w:line="257" w:lineRule="auto"/>
        <w:rPr>
          <w:rFonts w:asciiTheme="majorBidi" w:hAnsiTheme="majorBidi" w:cstheme="majorBidi"/>
        </w:rPr>
      </w:pPr>
      <w:r w:rsidRPr="00EC76A4">
        <w:rPr>
          <w:rFonts w:eastAsia="Calibri" w:asciiTheme="majorBidi" w:hAnsiTheme="majorBidi" w:cstheme="majorBidi"/>
        </w:rPr>
        <w:t>In CGC-QG</w:t>
      </w:r>
      <w:r w:rsidR="00470E59">
        <w:rPr>
          <w:rFonts w:eastAsia="Calibri" w:asciiTheme="majorBidi" w:hAnsiTheme="majorBidi" w:cstheme="majorBidi"/>
        </w:rPr>
        <w:t xml:space="preserve"> (</w:t>
      </w:r>
      <w:hyperlink w:history="1" w:anchor="ref_3">
        <w:r w:rsidRPr="002B54DC" w:rsidR="00470E59">
          <w:rPr>
            <w:rStyle w:val="Hyperlink"/>
            <w:rFonts w:eastAsia="Calibri" w:asciiTheme="majorBidi" w:hAnsiTheme="majorBidi" w:cstheme="majorBidi"/>
          </w:rPr>
          <w:t>Liu et al., 2019</w:t>
        </w:r>
      </w:hyperlink>
      <w:r w:rsidR="00470E59">
        <w:rPr>
          <w:rFonts w:eastAsia="Calibri" w:asciiTheme="majorBidi" w:hAnsiTheme="majorBidi" w:cstheme="majorBidi"/>
        </w:rPr>
        <w:t>)</w:t>
      </w:r>
      <w:r w:rsidRPr="00EC76A4">
        <w:rPr>
          <w:rFonts w:eastAsia="Calibri" w:asciiTheme="majorBidi" w:hAnsiTheme="majorBidi" w:cstheme="majorBidi"/>
        </w:rPr>
        <w:t xml:space="preserve">, a multi-task labeling strategy designed to identify whether a question word should be copied from the input passage or be generated instead, </w:t>
      </w:r>
      <w:r w:rsidRPr="00EC76A4">
        <w:rPr>
          <w:rFonts w:asciiTheme="majorBidi" w:hAnsiTheme="majorBidi" w:cstheme="majorBidi"/>
        </w:rPr>
        <w:t xml:space="preserve">given the answer chunk “Barack Obama”, the questions “The speech in the White House is given by whom?”, “Who gives a speech on democracy?”, and “Today who gives a speech?” </w:t>
      </w:r>
      <w:r w:rsidRPr="0007480E">
        <w:rPr>
          <w:rFonts w:asciiTheme="majorBidi" w:hAnsiTheme="majorBidi" w:cstheme="majorBidi"/>
        </w:rPr>
        <w:t>are all valid questions</w:t>
      </w:r>
      <w:r w:rsidRPr="00EC76A4">
        <w:rPr>
          <w:rFonts w:asciiTheme="majorBidi" w:hAnsiTheme="majorBidi" w:cstheme="majorBidi"/>
          <w:b/>
          <w:bCs/>
        </w:rPr>
        <w:t xml:space="preserve">. </w:t>
      </w:r>
      <w:r w:rsidRPr="00EC76A4">
        <w:rPr>
          <w:rFonts w:asciiTheme="majorBidi" w:hAnsiTheme="majorBidi" w:cstheme="majorBidi"/>
        </w:rPr>
        <w:t>As</w:t>
      </w:r>
      <w:r w:rsidR="003D6304">
        <w:rPr>
          <w:rFonts w:asciiTheme="majorBidi" w:hAnsiTheme="majorBidi" w:cstheme="majorBidi"/>
        </w:rPr>
        <w:t xml:space="preserve"> can be</w:t>
      </w:r>
      <w:r w:rsidRPr="00EC76A4">
        <w:rPr>
          <w:rFonts w:asciiTheme="majorBidi" w:hAnsiTheme="majorBidi" w:cstheme="majorBidi"/>
        </w:rPr>
        <w:t xml:space="preserve"> see</w:t>
      </w:r>
      <w:r w:rsidR="003D6304">
        <w:rPr>
          <w:rFonts w:asciiTheme="majorBidi" w:hAnsiTheme="majorBidi" w:cstheme="majorBidi"/>
        </w:rPr>
        <w:t>n</w:t>
      </w:r>
      <w:r w:rsidRPr="00EC76A4">
        <w:rPr>
          <w:rFonts w:asciiTheme="majorBidi" w:hAnsiTheme="majorBidi" w:cstheme="majorBidi"/>
        </w:rPr>
        <w:t xml:space="preserve">, although these questions share the same answer, they can be asked in different ways based on which word or phrase </w:t>
      </w:r>
      <w:r w:rsidR="002010EE">
        <w:rPr>
          <w:rFonts w:asciiTheme="majorBidi" w:hAnsiTheme="majorBidi" w:cstheme="majorBidi"/>
        </w:rPr>
        <w:t>are</w:t>
      </w:r>
      <w:r w:rsidRPr="00EC76A4">
        <w:rPr>
          <w:rFonts w:asciiTheme="majorBidi" w:hAnsiTheme="majorBidi" w:cstheme="majorBidi"/>
        </w:rPr>
        <w:t xml:space="preserve"> </w:t>
      </w:r>
      <w:r w:rsidRPr="00EC76A4" w:rsidR="0007480E">
        <w:rPr>
          <w:rFonts w:asciiTheme="majorBidi" w:hAnsiTheme="majorBidi" w:cstheme="majorBidi"/>
        </w:rPr>
        <w:t>chosen</w:t>
      </w:r>
      <w:r w:rsidRPr="00EC76A4">
        <w:rPr>
          <w:rFonts w:asciiTheme="majorBidi" w:hAnsiTheme="majorBidi" w:cstheme="majorBidi"/>
        </w:rPr>
        <w:t xml:space="preserve"> to </w:t>
      </w:r>
      <w:r w:rsidR="002010EE">
        <w:rPr>
          <w:rFonts w:asciiTheme="majorBidi" w:hAnsiTheme="majorBidi" w:cstheme="majorBidi"/>
        </w:rPr>
        <w:t xml:space="preserve">be </w:t>
      </w:r>
      <w:r w:rsidRPr="00EC76A4">
        <w:rPr>
          <w:rFonts w:asciiTheme="majorBidi" w:hAnsiTheme="majorBidi" w:cstheme="majorBidi"/>
        </w:rPr>
        <w:t>cop</w:t>
      </w:r>
      <w:r w:rsidR="002010EE">
        <w:rPr>
          <w:rFonts w:asciiTheme="majorBidi" w:hAnsiTheme="majorBidi" w:cstheme="majorBidi"/>
        </w:rPr>
        <w:t>ied</w:t>
      </w:r>
      <w:r w:rsidRPr="00EC76A4">
        <w:rPr>
          <w:rFonts w:asciiTheme="majorBidi" w:hAnsiTheme="majorBidi" w:cstheme="majorBidi"/>
        </w:rPr>
        <w:t xml:space="preserve"> (“White House”, “democracy”, or “today”).</w:t>
      </w:r>
    </w:p>
    <w:p w:rsidRPr="00EC76A4" w:rsidR="5CC44CCF" w:rsidP="00EC76A4" w:rsidRDefault="5B12B962" w14:paraId="09880830" w14:textId="4DE7B14A">
      <w:pPr>
        <w:spacing w:line="257" w:lineRule="auto"/>
        <w:rPr>
          <w:rFonts w:asciiTheme="majorBidi" w:hAnsiTheme="majorBidi" w:cstheme="majorBidi"/>
        </w:rPr>
      </w:pPr>
      <w:r w:rsidRPr="00EC76A4">
        <w:rPr>
          <w:rFonts w:asciiTheme="majorBidi" w:hAnsiTheme="majorBidi" w:cstheme="majorBidi"/>
        </w:rPr>
        <w:t>The clue word predictor predicts potential clue words that may appear a target question, based on the specific context of the input passage.</w:t>
      </w:r>
    </w:p>
    <w:p w:rsidRPr="00EC76A4" w:rsidR="00EC76A4" w:rsidP="00EC76A4" w:rsidRDefault="00EC76A4" w14:paraId="46AA640B" w14:textId="77777777">
      <w:pPr>
        <w:spacing w:line="257" w:lineRule="auto"/>
      </w:pPr>
    </w:p>
    <w:p w:rsidR="51F5ED61" w:rsidP="5CC44CCF" w:rsidRDefault="51F5ED61" w14:paraId="45EB55FA" w14:textId="0D9B8CFC">
      <w:pPr>
        <w:spacing w:line="257" w:lineRule="auto"/>
      </w:pPr>
      <w:r w:rsidRPr="5CC44CCF">
        <w:t xml:space="preserve">Question Generation (QG) is the task of creating questions about a text in natural language. In this work, they </w:t>
      </w:r>
      <w:r w:rsidR="00470E59">
        <w:t>(</w:t>
      </w:r>
      <w:hyperlink w:history="1" w:anchor="ref_4">
        <w:r w:rsidRPr="002B54DC" w:rsidR="00AB4973">
          <w:rPr>
            <w:rStyle w:val="Hyperlink"/>
          </w:rPr>
          <w:t>Kang et al., 2019</w:t>
        </w:r>
      </w:hyperlink>
      <w:r w:rsidR="00470E59">
        <w:t xml:space="preserve">) </w:t>
      </w:r>
      <w:r w:rsidRPr="5CC44CCF">
        <w:t>propose Interrogative-Word-Aware Question Generation (IWAQG), a pipelined system composed of two modules: an interrogative word classifier and a QG model. The first module predicts the interrogative word that is provided to the second module to create the question.</w:t>
      </w:r>
      <w:r w:rsidR="52F7FD42">
        <w:t xml:space="preserve"> </w:t>
      </w:r>
      <w:r w:rsidRPr="5CC44CCF">
        <w:t xml:space="preserve">Our interrogative-word classifier is based on </w:t>
      </w:r>
      <w:r w:rsidRPr="004A73CB">
        <w:t>BERT</w:t>
      </w:r>
      <w:r w:rsidRPr="5CC44CCF">
        <w:rPr>
          <w:b/>
          <w:bCs/>
        </w:rPr>
        <w:t>,</w:t>
      </w:r>
      <w:r w:rsidRPr="5CC44CCF">
        <w:t xml:space="preserve"> </w:t>
      </w:r>
      <w:r w:rsidR="006A0BD2">
        <w:t>the authors</w:t>
      </w:r>
      <w:r w:rsidRPr="5CC44CCF">
        <w:t xml:space="preserve"> want to build and add the special token [ANS] to let BERT knows that the answer span has a special meaning and must be used differently to the rest of the passage.</w:t>
      </w:r>
    </w:p>
    <w:p w:rsidR="51F5ED61" w:rsidP="5CC44CCF" w:rsidRDefault="51F5ED61" w14:paraId="2E8496C0" w14:textId="656C5E62">
      <w:pPr>
        <w:spacing w:line="257" w:lineRule="auto"/>
      </w:pPr>
      <w:r w:rsidRPr="5CC44CCF">
        <w:t>The first token of the input is the special token [CLS], to classify interrogative words, it learns how to represent the context and the answer information.</w:t>
      </w:r>
    </w:p>
    <w:p w:rsidR="51F5ED61" w:rsidP="5CC44CCF" w:rsidRDefault="51F5ED61" w14:paraId="6CCC3E64" w14:textId="7052F559">
      <w:pPr>
        <w:spacing w:line="257" w:lineRule="auto"/>
      </w:pPr>
      <w:r w:rsidRPr="5CC44CCF">
        <w:t xml:space="preserve">On top of BERT, a feed-forward network </w:t>
      </w:r>
      <w:r w:rsidRPr="5CC44CCF" w:rsidR="006F6205">
        <w:t xml:space="preserve">was </w:t>
      </w:r>
      <w:r w:rsidRPr="5CC44CCF">
        <w:t>built. that receives as input the [CLS] token embedding concatenated with a learnable embedding of the entity type of the answer.</w:t>
      </w:r>
    </w:p>
    <w:p w:rsidR="5CC44CCF" w:rsidP="5CC44CCF" w:rsidRDefault="5CC44CCF" w14:paraId="191063F2" w14:textId="3028E964">
      <w:pPr>
        <w:spacing w:line="257" w:lineRule="auto"/>
      </w:pPr>
    </w:p>
    <w:p w:rsidR="5CC44CCF" w:rsidP="00EC76A4" w:rsidRDefault="51F5ED61" w14:paraId="72F3B7AB" w14:textId="44BB3B83">
      <w:pPr>
        <w:spacing w:line="257" w:lineRule="auto"/>
      </w:pPr>
      <w:r w:rsidRPr="5CC44CCF">
        <w:t xml:space="preserve">Question generation (second model) is a sequence-to-sequence neural network that uses a gated self-attention in the encoder and an attention mechanism with </w:t>
      </w:r>
      <w:proofErr w:type="spellStart"/>
      <w:r w:rsidRPr="5CC44CCF">
        <w:t>maxout</w:t>
      </w:r>
      <w:proofErr w:type="spellEnd"/>
      <w:r w:rsidRPr="5CC44CCF">
        <w:t xml:space="preserve"> pointer in the decoder.</w:t>
      </w:r>
    </w:p>
    <w:p w:rsidR="005A1A64" w:rsidP="00EC76A4" w:rsidRDefault="005A1A64" w14:paraId="1CFFF8A2" w14:textId="77777777">
      <w:pPr>
        <w:spacing w:line="257" w:lineRule="auto"/>
      </w:pPr>
    </w:p>
    <w:p w:rsidR="5CC44CCF" w:rsidP="5CC44CCF" w:rsidRDefault="76168409" w14:paraId="2594BAE1" w14:textId="0F8732A8">
      <w:pPr>
        <w:rPr>
          <w:rFonts w:eastAsia="Calibri"/>
        </w:rPr>
      </w:pPr>
      <w:r w:rsidRPr="2EA506C5">
        <w:t xml:space="preserve">Automatic question generation from text is an important yet challenging problem especially when there is limited training data (i.e., pairs of sentences and corresponding questions). Standard sequence-to-sequence models for automatic question generation have been shown to perform </w:t>
      </w:r>
      <w:r w:rsidRPr="2EA506C5" w:rsidR="2C7353E8">
        <w:t>well</w:t>
      </w:r>
      <w:r w:rsidRPr="2EA506C5">
        <w:t xml:space="preserve"> for languages like English, for which hundreds of thousands of training instances are available. However, training sets of this size are not available for most languages. Manually curating a dataset of comparable size for a new language will be tedious and expensive. This paper </w:t>
      </w:r>
      <w:r w:rsidR="005A1A64">
        <w:t>(</w:t>
      </w:r>
      <w:hyperlink w:history="1" w:anchor="ref_5">
        <w:r w:rsidRPr="002B54DC" w:rsidR="005A1A64">
          <w:rPr>
            <w:rStyle w:val="Hyperlink"/>
          </w:rPr>
          <w:t>Kumar et al., 2</w:t>
        </w:r>
        <w:r w:rsidRPr="002B54DC" w:rsidR="00CB14BF">
          <w:rPr>
            <w:rStyle w:val="Hyperlink"/>
          </w:rPr>
          <w:t>019</w:t>
        </w:r>
      </w:hyperlink>
      <w:r w:rsidR="005A1A64">
        <w:t xml:space="preserve">) </w:t>
      </w:r>
      <w:r w:rsidRPr="2EA506C5">
        <w:t>presents a cross-lingual model for leveraging a large question-answering dataset in a secondary language (such as English) to train models for QG in a primary language (such as Hindi) with a significantly smaller question-answering dataset</w:t>
      </w:r>
      <w:r w:rsidRPr="2EA506C5" w:rsidR="00734040">
        <w:t>.</w:t>
      </w:r>
    </w:p>
    <w:p w:rsidRPr="00184ED2" w:rsidR="00143064" w:rsidP="00184ED2" w:rsidRDefault="0AE104CF" w14:paraId="75B3D301" w14:textId="662C3DDA">
      <w:r>
        <w:t xml:space="preserve">This work proposes a </w:t>
      </w:r>
      <w:r w:rsidR="2812C428">
        <w:t xml:space="preserve">shared encoder-decoder architecture </w:t>
      </w:r>
      <w:r w:rsidR="1C0B2FD1">
        <w:t xml:space="preserve">that </w:t>
      </w:r>
      <w:r w:rsidR="2812C428">
        <w:t xml:space="preserve">is trained in two phases. The first is an unsupervised pretraining phase, consisting of denoising autoencoding and back-translation. This pretraining phase only requires sentences in both primary and secondary </w:t>
      </w:r>
      <w:r w:rsidR="2812C428">
        <w:t>languages. This is followed by a supervised question generation training phase that uses sentence-question pairs in both languages to fine-tune the pre-trained weights.</w:t>
      </w:r>
    </w:p>
    <w:p w:rsidR="00904F3E" w:rsidP="2EA506C5" w:rsidRDefault="00904F3E" w14:paraId="31C7FBDA" w14:textId="77777777"/>
    <w:p w:rsidRPr="00184ED2" w:rsidR="00143064" w:rsidP="2EA506C5" w:rsidRDefault="78A76CCC" w14:paraId="56A92CD9" w14:textId="7467161B">
      <w:r w:rsidRPr="2EA506C5">
        <w:t>To be effective, automated question generation for education must be able to ask students at various levels of development.</w:t>
      </w:r>
      <w:r w:rsidRPr="2EA506C5" w:rsidR="79AD8F1E">
        <w:t xml:space="preserve"> A frequently used measure of question difficulty is Bloom’s taxonomy, which defines a framework of how to assess types of questions across </w:t>
      </w:r>
      <w:r w:rsidRPr="2EA506C5" w:rsidR="463BF3F4">
        <w:t>various levels</w:t>
      </w:r>
      <w:r w:rsidRPr="2EA506C5" w:rsidR="79AD8F1E">
        <w:t xml:space="preserve"> of </w:t>
      </w:r>
      <w:r w:rsidRPr="2EA506C5" w:rsidR="2EF71F8F">
        <w:t>understanding</w:t>
      </w:r>
      <w:r w:rsidRPr="2EA506C5" w:rsidR="79AD8F1E">
        <w:t xml:space="preserve">, progressing from the simplest to the most complex. Factual questions involve recalling information and fall on the lowest level (Recall). By contrast, cause and effect questions are categorized at level 6 – Analysis – according to the original Bloom’s taxonomy or level 2 Understanding – in the commonly used revised model. This work </w:t>
      </w:r>
      <w:r w:rsidR="003D08C3">
        <w:t>(</w:t>
      </w:r>
      <w:proofErr w:type="spellStart"/>
      <w:r w:rsidR="003B3B14">
        <w:fldChar w:fldCharType="begin"/>
      </w:r>
      <w:r w:rsidR="003B3B14">
        <w:instrText>HYPERLINK \l "ref_6"</w:instrText>
      </w:r>
      <w:r w:rsidR="003B3B14">
        <w:fldChar w:fldCharType="separate"/>
      </w:r>
      <w:r w:rsidRPr="002B54DC" w:rsidR="005E4C80">
        <w:rPr>
          <w:rStyle w:val="Hyperlink"/>
        </w:rPr>
        <w:t>Stasaski</w:t>
      </w:r>
      <w:proofErr w:type="spellEnd"/>
      <w:r w:rsidRPr="002B54DC" w:rsidR="005E4C80">
        <w:rPr>
          <w:rStyle w:val="Hyperlink"/>
        </w:rPr>
        <w:t xml:space="preserve"> et al., 2021</w:t>
      </w:r>
      <w:r w:rsidR="003B3B14">
        <w:rPr>
          <w:rStyle w:val="Hyperlink"/>
        </w:rPr>
        <w:fldChar w:fldCharType="end"/>
      </w:r>
      <w:r w:rsidR="003D08C3">
        <w:t xml:space="preserve">) </w:t>
      </w:r>
      <w:r w:rsidRPr="2EA506C5" w:rsidR="79AD8F1E">
        <w:t xml:space="preserve">archives this by extracting cause and effect and then generating questions from them. The pipeline </w:t>
      </w:r>
      <w:r w:rsidRPr="2EA506C5" w:rsidR="54CDB0C0">
        <w:t>proposed</w:t>
      </w:r>
      <w:r w:rsidRPr="2EA506C5" w:rsidR="79AD8F1E">
        <w:t xml:space="preserve"> is simple</w:t>
      </w:r>
      <w:r w:rsidRPr="2EA506C5" w:rsidR="1954FA34">
        <w:t>. First</w:t>
      </w:r>
      <w:r w:rsidRPr="2EA506C5" w:rsidR="79AD8F1E">
        <w:t xml:space="preserve"> it uses an improved version of Cao et al which is a set of language rules that can be used to extract cause and effect then it uses a question generation model to generate questions on cause and effect. Which is then evaluated by using a question-answering model, cause/effect presence in question and human evaluation.</w:t>
      </w:r>
    </w:p>
    <w:p w:rsidR="00143064" w:rsidP="00184ED2" w:rsidRDefault="00143064" w14:paraId="57017CD4" w14:textId="0C9FCB5B"/>
    <w:p w:rsidRPr="00EC76A4" w:rsidR="009E73CC" w:rsidP="009E73CC" w:rsidRDefault="009E73CC" w14:paraId="68629125" w14:textId="3E965C66">
      <w:r w:rsidRPr="00EC76A4">
        <w:t xml:space="preserve">This paper </w:t>
      </w:r>
      <w:r w:rsidR="006A7D8F">
        <w:t>(</w:t>
      </w:r>
      <w:hyperlink w:history="1" w:anchor="ref_7">
        <w:r w:rsidRPr="00DB6F53" w:rsidR="006A7D8F">
          <w:rPr>
            <w:rStyle w:val="Hyperlink"/>
          </w:rPr>
          <w:t>Ren et al., 2021</w:t>
        </w:r>
      </w:hyperlink>
      <w:r w:rsidR="006A7D8F">
        <w:t xml:space="preserve">) </w:t>
      </w:r>
      <w:r w:rsidRPr="00EC76A4">
        <w:t>proposes a novel configurable framework to automatically generate distractive choices for open-domain cloze-style multiple-choice questions. There are two criteria for designing distractors: plausibility and reliability. By plausibility, it means distractors should be semantically related to the key and grammatically consistent with the context given by the stem. By reliability, it means the distractor, when filled into the blank of the stem, results in a logically incorrect or inconsistent statement. The framework consists of two main components which are: Context-dependent candidate set generator: which constructs a small set of candidate distractors from a general-purpose knowledge base, based on contextual information formed by the stem and the key and Learning-to-rank model: takes both reliability checking and plausibility measures into consideration. Experimental results on a new dataset across four domains show that our framework yields distractors outperforming previous methods both by automatic and human evaluation.</w:t>
      </w:r>
    </w:p>
    <w:p w:rsidR="0057525C" w:rsidP="009E73CC" w:rsidRDefault="0057525C" w14:paraId="0A06E851" w14:textId="77777777">
      <w:pPr>
        <w:rPr>
          <w:sz w:val="28"/>
          <w:szCs w:val="28"/>
        </w:rPr>
      </w:pPr>
    </w:p>
    <w:p w:rsidR="00EC76A4" w:rsidP="00EC76A4" w:rsidRDefault="00EC76A4" w14:paraId="69E58E06" w14:textId="551826A2">
      <w:r w:rsidRPr="00EC76A4">
        <w:t>Previous NQG models suffer from a problem in that a significant proportion of the generated questions include words in the question target, resulting in the generation of unintended questions. This paper</w:t>
      </w:r>
      <w:r w:rsidR="00052C2E">
        <w:t xml:space="preserve"> (</w:t>
      </w:r>
      <w:hyperlink w:history="1" w:anchor="ref_8">
        <w:r w:rsidRPr="00DB6F53" w:rsidR="00052C2E">
          <w:rPr>
            <w:rStyle w:val="Hyperlink"/>
          </w:rPr>
          <w:t>Kim et al., 2019</w:t>
        </w:r>
      </w:hyperlink>
      <w:r w:rsidR="00052C2E">
        <w:t>)</w:t>
      </w:r>
      <w:r w:rsidRPr="00EC76A4">
        <w:t xml:space="preserve"> proposes answer-separated seq2seq, which better utilizes the information from both the passage and the target answer. By replacing the target answer in the original passage with a special token, our model learns to identify which interrogative word should be used.</w:t>
      </w:r>
      <w:r w:rsidR="006A0BD2">
        <w:t xml:space="preserve"> The authors</w:t>
      </w:r>
      <w:r w:rsidRPr="00EC76A4">
        <w:t xml:space="preserve"> also propose a new module termed keyword-net, which helps the model better capture the key information in the target answer and generate an appropriate question. </w:t>
      </w:r>
      <w:r w:rsidRPr="00EC76A4">
        <w:rPr>
          <w:noProof/>
        </w:rPr>
        <w:t xml:space="preserve">This paper develops a novel architecture named </w:t>
      </w:r>
      <w:r w:rsidRPr="004F0AAE">
        <w:t>answer-separated seq2seq</w:t>
      </w:r>
      <w:r w:rsidRPr="00EC76A4">
        <w:rPr>
          <w:noProof/>
        </w:rPr>
        <w:t xml:space="preserve"> which treats the passage and the target answer separately for better utilization of the information from both sides. Furthermore, the paper proposes a new module called </w:t>
      </w:r>
      <w:r w:rsidRPr="004F0AAE">
        <w:t>keyword-net</w:t>
      </w:r>
      <w:r w:rsidRPr="00EC76A4">
        <w:rPr>
          <w:noProof/>
        </w:rPr>
        <w:t xml:space="preserve"> as a part of answer-separated seq2seq, which extracts key information from the target answer kept apart before. The keyword-net makes our NQG model consistently aware of the target answer, supplementing the information deficiency caused by answer separation. This module is inspired by how people keep the target answer in mind when they ask questions. Results show that the algorithm </w:t>
      </w:r>
      <w:r w:rsidRPr="004F0AAE">
        <w:t>answer-separated seq2seq</w:t>
      </w:r>
      <w:r w:rsidRPr="00EC76A4">
        <w:rPr>
          <w:noProof/>
        </w:rPr>
        <w:t xml:space="preserve"> </w:t>
      </w:r>
      <w:r w:rsidRPr="00EC76A4">
        <w:t>outperforms all the previous NQG models on both data splits by a great margin.</w:t>
      </w:r>
    </w:p>
    <w:p w:rsidR="007907F9" w:rsidP="00EC76A4" w:rsidRDefault="007907F9" w14:paraId="625B2E8A" w14:textId="77777777"/>
    <w:p w:rsidR="007907F9" w:rsidP="006924A1" w:rsidRDefault="007907F9" w14:paraId="2FFBE010" w14:textId="013370B2">
      <w:pPr>
        <w:rPr>
          <w:noProof/>
        </w:rPr>
      </w:pPr>
      <w:r w:rsidRPr="006924A1">
        <w:rPr>
          <w:noProof/>
        </w:rPr>
        <w:t>In this work</w:t>
      </w:r>
      <w:r w:rsidRPr="006924A1" w:rsidR="00052C2E">
        <w:rPr>
          <w:noProof/>
        </w:rPr>
        <w:t xml:space="preserve"> (</w:t>
      </w:r>
      <w:hyperlink w:history="1" w:anchor="ref_9">
        <w:r w:rsidRPr="006924A1" w:rsidR="000C2F6F">
          <w:rPr>
            <w:rStyle w:val="Hyperlink"/>
            <w:noProof/>
          </w:rPr>
          <w:t>Zhao et al., 2019</w:t>
        </w:r>
      </w:hyperlink>
      <w:r w:rsidRPr="006924A1" w:rsidR="00052C2E">
        <w:rPr>
          <w:noProof/>
        </w:rPr>
        <w:t>)</w:t>
      </w:r>
      <w:r w:rsidRPr="006924A1">
        <w:rPr>
          <w:noProof/>
        </w:rPr>
        <w:t xml:space="preserve">, </w:t>
      </w:r>
      <w:r w:rsidRPr="006924A1" w:rsidR="00052C2E">
        <w:rPr>
          <w:noProof/>
        </w:rPr>
        <w:t>the authors</w:t>
      </w:r>
      <w:r w:rsidRPr="006924A1">
        <w:rPr>
          <w:noProof/>
        </w:rPr>
        <w:t xml:space="preserve"> study the task of Question Generation (QG) from Knowledge Graph (KG) queries.</w:t>
      </w:r>
      <w:r w:rsidR="006924A1">
        <w:rPr>
          <w:noProof/>
        </w:rPr>
        <w:t xml:space="preserve"> </w:t>
      </w:r>
      <w:r w:rsidRPr="006924A1">
        <w:rPr>
          <w:noProof/>
        </w:rPr>
        <w:t>This task, perse, reflects the ability of intelligent systems to translate abstract and schema-specific KG representations into universally natural language questions.</w:t>
      </w:r>
      <w:r w:rsidR="006924A1">
        <w:rPr>
          <w:noProof/>
        </w:rPr>
        <w:t xml:space="preserve"> </w:t>
      </w:r>
      <w:r w:rsidRPr="007907F9">
        <w:rPr>
          <w:noProof/>
        </w:rPr>
        <w:t xml:space="preserve">KG queries are known for the expressiveness of their semantic representations </w:t>
      </w:r>
      <w:r w:rsidRPr="007907F9">
        <w:rPr>
          <w:noProof/>
        </w:rPr>
        <w:t>through the combination of different relations between different entities.</w:t>
      </w:r>
      <w:r w:rsidR="006924A1">
        <w:rPr>
          <w:noProof/>
        </w:rPr>
        <w:t xml:space="preserve"> </w:t>
      </w:r>
      <w:r w:rsidRPr="007907F9">
        <w:rPr>
          <w:noProof/>
        </w:rPr>
        <w:t>Complex Question Generation (CQG) is more challenging than simple QG .</w:t>
      </w:r>
      <w:r w:rsidR="006924A1">
        <w:rPr>
          <w:noProof/>
        </w:rPr>
        <w:t xml:space="preserve"> F</w:t>
      </w:r>
      <w:r w:rsidRPr="007907F9">
        <w:rPr>
          <w:noProof/>
        </w:rPr>
        <w:t>or CQG, there is a lack of training instances to cover the exponentially growing number of different relation combinations.</w:t>
      </w:r>
    </w:p>
    <w:p w:rsidRPr="007907F9" w:rsidR="006924A1" w:rsidP="006924A1" w:rsidRDefault="006924A1" w14:paraId="0AB06448" w14:textId="77777777">
      <w:pPr>
        <w:pStyle w:val="ListParagraph"/>
        <w:rPr>
          <w:rFonts w:ascii="Times New Roman" w:hAnsi="Times New Roman" w:eastAsia="Times New Roman" w:cs="Times New Roman"/>
          <w:noProof/>
          <w:sz w:val="24"/>
          <w:szCs w:val="24"/>
        </w:rPr>
      </w:pPr>
    </w:p>
    <w:p w:rsidR="00EE6C88" w:rsidP="003D5E76" w:rsidRDefault="000C2F6F" w14:paraId="131067D6" w14:textId="56488072">
      <w:pPr>
        <w:rPr>
          <w:noProof/>
        </w:rPr>
      </w:pPr>
      <w:r>
        <w:rPr>
          <w:noProof/>
        </w:rPr>
        <w:t>The authors</w:t>
      </w:r>
      <w:r w:rsidRPr="0031362D" w:rsidR="007907F9">
        <w:rPr>
          <w:noProof/>
        </w:rPr>
        <w:t xml:space="preserve"> study complex question generation from KG, with an emphasis on how to leverage existing simple questions. A strong base neural encoder-decoder model that converts a query graph to a natural language question is first designed, and then </w:t>
      </w:r>
      <w:r w:rsidR="00932D3F">
        <w:rPr>
          <w:noProof/>
        </w:rPr>
        <w:t>the authors</w:t>
      </w:r>
      <w:r w:rsidRPr="0031362D" w:rsidR="007907F9">
        <w:rPr>
          <w:noProof/>
        </w:rPr>
        <w:t xml:space="preserve"> propose two extensions that explicitly consider instance-level connections between simple and complex questions, which are empirically shown to be more effective than straightforward data augmentation.</w:t>
      </w:r>
    </w:p>
    <w:p w:rsidR="00C2460E" w:rsidP="00166655" w:rsidRDefault="00C2460E" w14:paraId="63E50BD5" w14:textId="77777777"/>
    <w:p w:rsidR="00166655" w:rsidP="00166655" w:rsidRDefault="00166655" w14:paraId="22D613EA" w14:textId="65ED83C5">
      <w:r>
        <w:t xml:space="preserve">In this work </w:t>
      </w:r>
      <w:r w:rsidR="00A75D46">
        <w:t>(</w:t>
      </w:r>
      <w:hyperlink w:history="1" w:anchor="ref_10">
        <w:r w:rsidRPr="00DB6F53" w:rsidR="00A75D46">
          <w:rPr>
            <w:rStyle w:val="Hyperlink"/>
          </w:rPr>
          <w:t>Krishna et al., 2019</w:t>
        </w:r>
      </w:hyperlink>
      <w:r w:rsidR="00A75D46">
        <w:t xml:space="preserve">) </w:t>
      </w:r>
      <w:r>
        <w:t>it converts text generation task which converts an input document into a model generated hierarchy of question-answer (QA) pairs arranged in a top-down tree structure Questions at higher levels of the tree are broad and open-ended while questions at lower levels ask about more specific questions. The work has the following advantages:</w:t>
      </w:r>
    </w:p>
    <w:p w:rsidRPr="00AB5DD4" w:rsidR="00166655" w:rsidP="00C57DE3" w:rsidRDefault="00166655" w14:paraId="09C6C93C" w14:textId="6B5F1F63">
      <w:pPr>
        <w:pStyle w:val="ListParagraph"/>
        <w:numPr>
          <w:ilvl w:val="0"/>
          <w:numId w:val="5"/>
        </w:numPr>
        <w:rPr>
          <w:rFonts w:ascii="Times New Roman" w:hAnsi="Times New Roman" w:eastAsia="Times New Roman" w:cs="Times New Roman"/>
          <w:sz w:val="24"/>
          <w:szCs w:val="24"/>
        </w:rPr>
      </w:pPr>
      <w:r w:rsidRPr="00AB5DD4">
        <w:rPr>
          <w:rFonts w:ascii="Times New Roman" w:hAnsi="Times New Roman" w:eastAsia="Times New Roman" w:cs="Times New Roman"/>
          <w:sz w:val="24"/>
          <w:szCs w:val="24"/>
        </w:rPr>
        <w:t xml:space="preserve">Generate 3 </w:t>
      </w:r>
      <w:r w:rsidRPr="00AB5DD4" w:rsidR="00A2466A">
        <w:rPr>
          <w:rFonts w:ascii="Times New Roman" w:hAnsi="Times New Roman" w:eastAsia="Times New Roman" w:cs="Times New Roman"/>
          <w:sz w:val="24"/>
          <w:szCs w:val="24"/>
        </w:rPr>
        <w:t>types</w:t>
      </w:r>
      <w:r w:rsidRPr="00AB5DD4">
        <w:rPr>
          <w:rFonts w:ascii="Times New Roman" w:hAnsi="Times New Roman" w:eastAsia="Times New Roman" w:cs="Times New Roman"/>
          <w:sz w:val="24"/>
          <w:szCs w:val="24"/>
        </w:rPr>
        <w:t xml:space="preserve"> of questions {General, specific, Yes-No} and a lot of types is exactly what </w:t>
      </w:r>
      <w:r w:rsidR="002946FF">
        <w:rPr>
          <w:rFonts w:ascii="Times New Roman" w:hAnsi="Times New Roman" w:eastAsia="Times New Roman" w:cs="Times New Roman"/>
          <w:sz w:val="24"/>
          <w:szCs w:val="24"/>
        </w:rPr>
        <w:t>is</w:t>
      </w:r>
      <w:r w:rsidRPr="00AB5DD4">
        <w:rPr>
          <w:rFonts w:ascii="Times New Roman" w:hAnsi="Times New Roman" w:eastAsia="Times New Roman" w:cs="Times New Roman"/>
          <w:sz w:val="24"/>
          <w:szCs w:val="24"/>
        </w:rPr>
        <w:t xml:space="preserve"> need</w:t>
      </w:r>
      <w:r w:rsidR="002946FF">
        <w:rPr>
          <w:rFonts w:ascii="Times New Roman" w:hAnsi="Times New Roman" w:eastAsia="Times New Roman" w:cs="Times New Roman"/>
          <w:sz w:val="24"/>
          <w:szCs w:val="24"/>
        </w:rPr>
        <w:t>ed</w:t>
      </w:r>
      <w:r w:rsidRPr="00AB5DD4">
        <w:rPr>
          <w:rFonts w:ascii="Times New Roman" w:hAnsi="Times New Roman" w:eastAsia="Times New Roman" w:cs="Times New Roman"/>
          <w:sz w:val="24"/>
          <w:szCs w:val="24"/>
        </w:rPr>
        <w:t xml:space="preserve"> to make exams.</w:t>
      </w:r>
    </w:p>
    <w:p w:rsidRPr="00AB5DD4" w:rsidR="00166655" w:rsidP="00C57DE3" w:rsidRDefault="00166655" w14:paraId="2A22B261" w14:textId="17BDD4B2">
      <w:pPr>
        <w:pStyle w:val="ListParagraph"/>
        <w:numPr>
          <w:ilvl w:val="0"/>
          <w:numId w:val="5"/>
        </w:numPr>
        <w:rPr>
          <w:rFonts w:ascii="Times New Roman" w:hAnsi="Times New Roman" w:eastAsia="Times New Roman" w:cs="Times New Roman"/>
          <w:sz w:val="24"/>
          <w:szCs w:val="24"/>
        </w:rPr>
      </w:pPr>
      <w:r w:rsidRPr="00AB5DD4">
        <w:rPr>
          <w:rFonts w:ascii="Times New Roman" w:hAnsi="Times New Roman" w:eastAsia="Times New Roman" w:cs="Times New Roman"/>
          <w:sz w:val="24"/>
          <w:szCs w:val="24"/>
        </w:rPr>
        <w:t xml:space="preserve">Has a lot of filters that can be enabled to make sure </w:t>
      </w:r>
      <w:r w:rsidR="007D3CE1">
        <w:rPr>
          <w:rFonts w:ascii="Times New Roman" w:hAnsi="Times New Roman" w:eastAsia="Times New Roman" w:cs="Times New Roman"/>
          <w:sz w:val="24"/>
          <w:szCs w:val="24"/>
        </w:rPr>
        <w:t xml:space="preserve">of </w:t>
      </w:r>
      <w:r w:rsidRPr="00AB5DD4">
        <w:rPr>
          <w:rFonts w:ascii="Times New Roman" w:hAnsi="Times New Roman" w:eastAsia="Times New Roman" w:cs="Times New Roman"/>
          <w:sz w:val="24"/>
          <w:szCs w:val="24"/>
        </w:rPr>
        <w:t>generat</w:t>
      </w:r>
      <w:r w:rsidR="007D3CE1">
        <w:rPr>
          <w:rFonts w:ascii="Times New Roman" w:hAnsi="Times New Roman" w:eastAsia="Times New Roman" w:cs="Times New Roman"/>
          <w:sz w:val="24"/>
          <w:szCs w:val="24"/>
        </w:rPr>
        <w:t>ing</w:t>
      </w:r>
      <w:r w:rsidRPr="00AB5DD4">
        <w:rPr>
          <w:rFonts w:ascii="Times New Roman" w:hAnsi="Times New Roman" w:eastAsia="Times New Roman" w:cs="Times New Roman"/>
          <w:sz w:val="24"/>
          <w:szCs w:val="24"/>
        </w:rPr>
        <w:t xml:space="preserve"> a good question to improve Top-k sampling.</w:t>
      </w:r>
    </w:p>
    <w:p w:rsidRPr="00AB5DD4" w:rsidR="00166655" w:rsidP="00C57DE3" w:rsidRDefault="00166655" w14:paraId="1021F3D4" w14:textId="35F87E1E">
      <w:pPr>
        <w:pStyle w:val="ListParagraph"/>
        <w:numPr>
          <w:ilvl w:val="0"/>
          <w:numId w:val="5"/>
        </w:numPr>
        <w:rPr>
          <w:rFonts w:ascii="Times New Roman" w:hAnsi="Times New Roman" w:eastAsia="Times New Roman" w:cs="Times New Roman"/>
          <w:sz w:val="24"/>
          <w:szCs w:val="24"/>
        </w:rPr>
      </w:pPr>
      <w:r w:rsidRPr="00AB5DD4">
        <w:rPr>
          <w:rFonts w:ascii="Times New Roman" w:hAnsi="Times New Roman" w:eastAsia="Times New Roman" w:cs="Times New Roman"/>
          <w:sz w:val="24"/>
          <w:szCs w:val="24"/>
        </w:rPr>
        <w:t>Can generate a lot of questions by generating specific questions from generated questions.</w:t>
      </w:r>
    </w:p>
    <w:p w:rsidRPr="009D1166" w:rsidR="00166655" w:rsidP="00166655" w:rsidRDefault="00166655" w14:paraId="0193D586" w14:textId="77777777">
      <w:r>
        <w:t>The work has the following disadvantages:</w:t>
      </w:r>
    </w:p>
    <w:p w:rsidRPr="00AB5DD4" w:rsidR="00166655" w:rsidP="00C57DE3" w:rsidRDefault="00166655" w14:paraId="1F73306D" w14:textId="7E942639">
      <w:pPr>
        <w:pStyle w:val="ListParagraph"/>
        <w:numPr>
          <w:ilvl w:val="0"/>
          <w:numId w:val="6"/>
        </w:numPr>
        <w:rPr>
          <w:rFonts w:ascii="Times New Roman" w:hAnsi="Times New Roman" w:eastAsia="Times New Roman" w:cs="Times New Roman"/>
          <w:sz w:val="24"/>
          <w:szCs w:val="24"/>
        </w:rPr>
      </w:pPr>
      <w:r w:rsidRPr="00AB5DD4">
        <w:rPr>
          <w:rFonts w:ascii="Times New Roman" w:hAnsi="Times New Roman" w:eastAsia="Times New Roman" w:cs="Times New Roman"/>
          <w:sz w:val="24"/>
          <w:szCs w:val="24"/>
        </w:rPr>
        <w:t>Reliance on a flawed answering system</w:t>
      </w:r>
      <w:r w:rsidRPr="00AB5DD4">
        <w:rPr>
          <w:rFonts w:ascii="Times New Roman" w:hAnsi="Times New Roman" w:eastAsia="Times New Roman" w:cs="Times New Roman"/>
          <w:sz w:val="24"/>
          <w:szCs w:val="24"/>
          <w:rtl/>
        </w:rPr>
        <w:t>.</w:t>
      </w:r>
    </w:p>
    <w:p w:rsidRPr="00AB5DD4" w:rsidR="00166655" w:rsidP="00C57DE3" w:rsidRDefault="00166655" w14:paraId="211588A9" w14:textId="148B588A">
      <w:pPr>
        <w:pStyle w:val="ListParagraph"/>
        <w:numPr>
          <w:ilvl w:val="0"/>
          <w:numId w:val="6"/>
        </w:numPr>
        <w:rPr>
          <w:rFonts w:ascii="Times New Roman" w:hAnsi="Times New Roman" w:eastAsia="Times New Roman" w:cs="Times New Roman"/>
          <w:sz w:val="24"/>
          <w:szCs w:val="24"/>
        </w:rPr>
      </w:pPr>
      <w:r w:rsidRPr="00AB5DD4">
        <w:rPr>
          <w:rFonts w:ascii="Times New Roman" w:hAnsi="Times New Roman" w:eastAsia="Times New Roman" w:cs="Times New Roman"/>
          <w:sz w:val="24"/>
          <w:szCs w:val="24"/>
        </w:rPr>
        <w:t>Lack of world knowledge</w:t>
      </w:r>
      <w:r w:rsidRPr="00AB5DD4">
        <w:rPr>
          <w:rFonts w:ascii="Times New Roman" w:hAnsi="Times New Roman" w:eastAsia="Times New Roman" w:cs="Times New Roman"/>
          <w:sz w:val="24"/>
          <w:szCs w:val="24"/>
          <w:rtl/>
        </w:rPr>
        <w:t>.</w:t>
      </w:r>
    </w:p>
    <w:p w:rsidRPr="00AB5DD4" w:rsidR="00166655" w:rsidP="00C57DE3" w:rsidRDefault="00166655" w14:paraId="5228902D" w14:textId="40D0551D">
      <w:pPr>
        <w:pStyle w:val="ListParagraph"/>
        <w:numPr>
          <w:ilvl w:val="0"/>
          <w:numId w:val="6"/>
        </w:numPr>
        <w:rPr>
          <w:rFonts w:ascii="Times New Roman" w:hAnsi="Times New Roman" w:eastAsia="Times New Roman" w:cs="Times New Roman"/>
          <w:sz w:val="24"/>
          <w:szCs w:val="24"/>
        </w:rPr>
      </w:pPr>
      <w:r w:rsidRPr="00AB5DD4">
        <w:rPr>
          <w:rFonts w:ascii="Times New Roman" w:hAnsi="Times New Roman" w:eastAsia="Times New Roman" w:cs="Times New Roman"/>
          <w:sz w:val="24"/>
          <w:szCs w:val="24"/>
        </w:rPr>
        <w:t>Multiple GENERAL QA per paragraph.</w:t>
      </w:r>
    </w:p>
    <w:p w:rsidR="00166655" w:rsidP="00166655" w:rsidRDefault="00166655" w14:paraId="792FE932" w14:textId="77777777">
      <w:r>
        <w:t>This work consists of five steps:</w:t>
      </w:r>
    </w:p>
    <w:p w:rsidRPr="00AB5DD4" w:rsidR="00166655" w:rsidP="00C57DE3" w:rsidRDefault="00166655" w14:paraId="3E121967" w14:textId="135E0F1B">
      <w:pPr>
        <w:pStyle w:val="ListParagraph"/>
        <w:numPr>
          <w:ilvl w:val="0"/>
          <w:numId w:val="7"/>
        </w:numPr>
        <w:rPr>
          <w:rFonts w:ascii="Times New Roman" w:hAnsi="Times New Roman" w:eastAsia="Times New Roman" w:cs="Times New Roman"/>
          <w:sz w:val="24"/>
          <w:szCs w:val="24"/>
        </w:rPr>
      </w:pPr>
      <w:r w:rsidRPr="00AB5DD4">
        <w:rPr>
          <w:rFonts w:ascii="Times New Roman" w:hAnsi="Times New Roman" w:eastAsia="Times New Roman" w:cs="Times New Roman"/>
          <w:sz w:val="24"/>
          <w:szCs w:val="24"/>
        </w:rPr>
        <w:t xml:space="preserve">Answer span selection. </w:t>
      </w:r>
    </w:p>
    <w:p w:rsidRPr="00AB5DD4" w:rsidR="00166655" w:rsidP="00C57DE3" w:rsidRDefault="00166655" w14:paraId="5765502B" w14:textId="2CB380EC">
      <w:pPr>
        <w:pStyle w:val="ListParagraph"/>
        <w:numPr>
          <w:ilvl w:val="0"/>
          <w:numId w:val="7"/>
        </w:numPr>
        <w:rPr>
          <w:rFonts w:ascii="Times New Roman" w:hAnsi="Times New Roman" w:eastAsia="Times New Roman" w:cs="Times New Roman"/>
          <w:sz w:val="24"/>
          <w:szCs w:val="24"/>
        </w:rPr>
      </w:pPr>
      <w:r w:rsidRPr="00AB5DD4">
        <w:rPr>
          <w:rFonts w:ascii="Times New Roman" w:hAnsi="Times New Roman" w:eastAsia="Times New Roman" w:cs="Times New Roman"/>
          <w:sz w:val="24"/>
          <w:szCs w:val="24"/>
        </w:rPr>
        <w:t xml:space="preserve">Question generation </w:t>
      </w:r>
      <w:r w:rsidRPr="00AB5DD4" w:rsidR="008B02F3">
        <w:rPr>
          <w:rFonts w:ascii="Times New Roman" w:hAnsi="Times New Roman" w:eastAsia="Times New Roman" w:cs="Times New Roman"/>
          <w:sz w:val="24"/>
          <w:szCs w:val="24"/>
        </w:rPr>
        <w:t xml:space="preserve">is </w:t>
      </w:r>
      <w:r w:rsidRPr="00AB5DD4">
        <w:rPr>
          <w:rFonts w:ascii="Times New Roman" w:hAnsi="Times New Roman" w:eastAsia="Times New Roman" w:cs="Times New Roman"/>
          <w:sz w:val="24"/>
          <w:szCs w:val="24"/>
        </w:rPr>
        <w:t>conditioned on answer spans and specificity labels.</w:t>
      </w:r>
    </w:p>
    <w:p w:rsidRPr="00AB5DD4" w:rsidR="00166655" w:rsidP="00C57DE3" w:rsidRDefault="00166655" w14:paraId="64C173F6" w14:textId="42C60202">
      <w:pPr>
        <w:pStyle w:val="ListParagraph"/>
        <w:numPr>
          <w:ilvl w:val="0"/>
          <w:numId w:val="7"/>
        </w:numPr>
        <w:rPr>
          <w:rFonts w:ascii="Times New Roman" w:hAnsi="Times New Roman" w:eastAsia="Times New Roman" w:cs="Times New Roman"/>
          <w:sz w:val="24"/>
          <w:szCs w:val="24"/>
        </w:rPr>
      </w:pPr>
      <w:r w:rsidRPr="00AB5DD4">
        <w:rPr>
          <w:rFonts w:ascii="Times New Roman" w:hAnsi="Times New Roman" w:eastAsia="Times New Roman" w:cs="Times New Roman"/>
          <w:sz w:val="24"/>
          <w:szCs w:val="24"/>
        </w:rPr>
        <w:t>extractive answering generated questions</w:t>
      </w:r>
      <w:r w:rsidRPr="00AB5DD4" w:rsidR="008B02F3">
        <w:rPr>
          <w:rFonts w:ascii="Times New Roman" w:hAnsi="Times New Roman" w:eastAsia="Times New Roman" w:cs="Times New Roman"/>
          <w:sz w:val="24"/>
          <w:szCs w:val="24"/>
        </w:rPr>
        <w:t>.</w:t>
      </w:r>
    </w:p>
    <w:p w:rsidRPr="00AB5DD4" w:rsidR="00166655" w:rsidP="00C57DE3" w:rsidRDefault="00166655" w14:paraId="6C8A853F" w14:textId="7BF51E10">
      <w:pPr>
        <w:pStyle w:val="ListParagraph"/>
        <w:numPr>
          <w:ilvl w:val="0"/>
          <w:numId w:val="7"/>
        </w:numPr>
        <w:rPr>
          <w:rFonts w:ascii="Times New Roman" w:hAnsi="Times New Roman" w:eastAsia="Times New Roman" w:cs="Times New Roman"/>
          <w:sz w:val="24"/>
          <w:szCs w:val="24"/>
        </w:rPr>
      </w:pPr>
      <w:r w:rsidRPr="00AB5DD4">
        <w:rPr>
          <w:rFonts w:ascii="Times New Roman" w:hAnsi="Times New Roman" w:eastAsia="Times New Roman" w:cs="Times New Roman"/>
          <w:sz w:val="24"/>
          <w:szCs w:val="24"/>
        </w:rPr>
        <w:t>filtering out bad QA pairs</w:t>
      </w:r>
      <w:r w:rsidR="008B02F3">
        <w:rPr>
          <w:rFonts w:ascii="Times New Roman" w:hAnsi="Times New Roman" w:eastAsia="Times New Roman" w:cs="Times New Roman"/>
          <w:sz w:val="24"/>
          <w:szCs w:val="24"/>
        </w:rPr>
        <w:t>.</w:t>
      </w:r>
    </w:p>
    <w:p w:rsidR="00904F3E" w:rsidP="00C57DE3" w:rsidRDefault="00166655" w14:paraId="7666808E" w14:textId="197C7018">
      <w:pPr>
        <w:pStyle w:val="ListParagraph"/>
        <w:numPr>
          <w:ilvl w:val="0"/>
          <w:numId w:val="7"/>
        </w:numPr>
        <w:rPr>
          <w:rFonts w:ascii="Times New Roman" w:hAnsi="Times New Roman" w:eastAsia="Times New Roman" w:cs="Times New Roman"/>
          <w:sz w:val="24"/>
          <w:szCs w:val="24"/>
        </w:rPr>
      </w:pPr>
      <w:r w:rsidRPr="00AB5DD4">
        <w:rPr>
          <w:rFonts w:ascii="Times New Roman" w:hAnsi="Times New Roman" w:eastAsia="Times New Roman" w:cs="Times New Roman"/>
          <w:sz w:val="24"/>
          <w:szCs w:val="24"/>
        </w:rPr>
        <w:t xml:space="preserve">Structuring the remaining pairs into a GENERAL-to-SPECIFIC hierarchy. </w:t>
      </w:r>
    </w:p>
    <w:p w:rsidRPr="00904F3E" w:rsidR="00E32CA7" w:rsidP="00904F3E" w:rsidRDefault="00904F3E" w14:paraId="7FA3E290" w14:textId="30794217">
      <w:pPr>
        <w:jc w:val="left"/>
      </w:pPr>
      <w:r>
        <w:br w:type="page"/>
      </w:r>
    </w:p>
    <w:p w:rsidRPr="00F63B6C" w:rsidR="6255C505" w:rsidP="00C57DE3" w:rsidRDefault="6255C505" w14:paraId="256794E8" w14:textId="6CD92DCD">
      <w:pPr>
        <w:pStyle w:val="Heading1"/>
        <w:numPr>
          <w:ilvl w:val="0"/>
          <w:numId w:val="1"/>
        </w:numPr>
      </w:pPr>
      <w:bookmarkStart w:name="_Toc139422806" w:id="23"/>
      <w:r>
        <w:t>Analysis and Design</w:t>
      </w:r>
      <w:bookmarkEnd w:id="23"/>
    </w:p>
    <w:p w:rsidR="009107F3" w:rsidRDefault="00E0728C" w14:paraId="7746D037" w14:textId="00FF16B0">
      <w:pPr>
        <w:pStyle w:val="Heading2"/>
      </w:pPr>
      <w:bookmarkStart w:name="_Toc139422807" w:id="24"/>
      <w:r>
        <w:t>3.1 System Overview</w:t>
      </w:r>
      <w:bookmarkEnd w:id="24"/>
    </w:p>
    <w:p w:rsidR="009107F3" w:rsidP="00F70DC9" w:rsidRDefault="00E0728C" w14:paraId="4EF054E0" w14:textId="218CAD94">
      <w:pPr>
        <w:pStyle w:val="Heading3"/>
        <w:ind w:left="0"/>
      </w:pPr>
      <w:bookmarkStart w:name="_Toc139422808" w:id="25"/>
      <w:r>
        <w:t>3.1.1 System Architecture</w:t>
      </w:r>
      <w:bookmarkEnd w:id="25"/>
    </w:p>
    <w:p w:rsidRPr="00274F85" w:rsidR="00274F85" w:rsidP="00274F85" w:rsidRDefault="00706EB1" w14:paraId="6AB949AB" w14:textId="7D7A8DE9">
      <w:r>
        <w:t xml:space="preserve">As shown in </w:t>
      </w:r>
      <w:r w:rsidR="00F63B6C">
        <w:t xml:space="preserve">Fig. </w:t>
      </w:r>
      <w:r>
        <w:t xml:space="preserve">1, </w:t>
      </w:r>
      <w:r w:rsidR="00E94AA4">
        <w:t>the</w:t>
      </w:r>
      <w:r w:rsidR="007B413C">
        <w:t xml:space="preserve"> </w:t>
      </w:r>
      <w:r w:rsidR="008749E7">
        <w:t>archi</w:t>
      </w:r>
      <w:r w:rsidR="00EE6E42">
        <w:t xml:space="preserve">tecture </w:t>
      </w:r>
      <w:r w:rsidR="00E94AA4">
        <w:t xml:space="preserve">is divided </w:t>
      </w:r>
      <w:r w:rsidR="00EE6E42">
        <w:t xml:space="preserve">into </w:t>
      </w:r>
      <w:r w:rsidR="001E5AB0">
        <w:t xml:space="preserve">3 layers: </w:t>
      </w:r>
      <w:r w:rsidR="00C30548">
        <w:t>User Interface, Application Layer</w:t>
      </w:r>
      <w:r w:rsidR="002F0EA3">
        <w:t xml:space="preserve">, </w:t>
      </w:r>
      <w:r w:rsidR="00F6657F">
        <w:t xml:space="preserve">and </w:t>
      </w:r>
      <w:r w:rsidR="00C30548">
        <w:t>Data Access Layer</w:t>
      </w:r>
      <w:r w:rsidR="004940D2">
        <w:t>.</w:t>
      </w:r>
      <w:r w:rsidR="006B0C6D">
        <w:t xml:space="preserve"> In </w:t>
      </w:r>
      <w:r w:rsidR="00824EB6">
        <w:t xml:space="preserve">the </w:t>
      </w:r>
      <w:r w:rsidR="00424E7F">
        <w:t>A</w:t>
      </w:r>
      <w:r w:rsidR="00824EB6">
        <w:t>pplication</w:t>
      </w:r>
      <w:r w:rsidR="00424E7F">
        <w:t xml:space="preserve"> </w:t>
      </w:r>
      <w:r w:rsidR="002F0EA3">
        <w:t>L</w:t>
      </w:r>
      <w:r w:rsidR="00424E7F">
        <w:t>ayer</w:t>
      </w:r>
      <w:r w:rsidR="00F6657F">
        <w:t>,</w:t>
      </w:r>
      <w:r w:rsidR="00424E7F">
        <w:t xml:space="preserve"> </w:t>
      </w:r>
      <w:r w:rsidR="002437D6">
        <w:t>we</w:t>
      </w:r>
      <w:r w:rsidR="00817DE3">
        <w:t xml:space="preserve"> have </w:t>
      </w:r>
      <w:r w:rsidR="00F428EB">
        <w:t>5</w:t>
      </w:r>
      <w:r w:rsidR="00817DE3">
        <w:t xml:space="preserve"> modules </w:t>
      </w:r>
      <w:r w:rsidR="005D79F1">
        <w:t>Answer Extraction</w:t>
      </w:r>
      <w:r w:rsidR="00C801C3">
        <w:t>,</w:t>
      </w:r>
      <w:r w:rsidR="00F6657F">
        <w:t xml:space="preserve"> </w:t>
      </w:r>
      <w:r w:rsidR="00C46492">
        <w:t>Interrogative Word Classifier</w:t>
      </w:r>
      <w:r w:rsidR="00573718">
        <w:t>,</w:t>
      </w:r>
      <w:r w:rsidR="00835EEC">
        <w:t xml:space="preserve"> </w:t>
      </w:r>
      <w:r w:rsidR="00F428EB">
        <w:t xml:space="preserve">WH QG </w:t>
      </w:r>
      <w:r w:rsidR="00401C51">
        <w:t>m</w:t>
      </w:r>
      <w:r w:rsidR="00F428EB">
        <w:t xml:space="preserve">odel, </w:t>
      </w:r>
      <w:r w:rsidR="00DE56BE">
        <w:t xml:space="preserve">Boolean QG </w:t>
      </w:r>
      <w:r w:rsidR="00401C51">
        <w:t>m</w:t>
      </w:r>
      <w:r w:rsidR="00DE56BE">
        <w:t>odel</w:t>
      </w:r>
      <w:r w:rsidR="00F428EB">
        <w:t>,</w:t>
      </w:r>
      <w:r w:rsidR="00DE56BE">
        <w:t xml:space="preserve"> </w:t>
      </w:r>
      <w:r w:rsidR="00835EEC">
        <w:t xml:space="preserve">and </w:t>
      </w:r>
      <w:r w:rsidR="00DE56BE">
        <w:t xml:space="preserve">MCQ &amp; Complete </w:t>
      </w:r>
      <w:r w:rsidR="00401C51">
        <w:t>m</w:t>
      </w:r>
      <w:r w:rsidR="00835EEC">
        <w:t>odel</w:t>
      </w:r>
      <w:r w:rsidR="00515842">
        <w:t>.</w:t>
      </w:r>
    </w:p>
    <w:p w:rsidR="00955688" w:rsidP="00955688" w:rsidRDefault="00955688" w14:paraId="02A042A4" w14:textId="77777777">
      <w:pPr>
        <w:keepNext/>
      </w:pPr>
      <w:r w:rsidRPr="00955688">
        <w:rPr>
          <w:noProof/>
        </w:rPr>
        <w:t xml:space="preserve"> </w:t>
      </w:r>
      <w:r w:rsidRPr="00955688">
        <w:rPr>
          <w:noProof/>
          <w:color w:val="808080"/>
          <w:sz w:val="28"/>
          <w:szCs w:val="28"/>
        </w:rPr>
        <w:drawing>
          <wp:inline distT="0" distB="0" distL="0" distR="0" wp14:anchorId="4B9CAC1B" wp14:editId="015D83B5">
            <wp:extent cx="5732145" cy="3212465"/>
            <wp:effectExtent l="0" t="0" r="1905" b="6985"/>
            <wp:docPr id="1170525331" name="Picture 1170525331" descr="A picture containing text, screenshot, fon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525331" name="Picture 1" descr="A picture containing text, screenshot, font, diagram&#10;&#10;Description automatically generated"/>
                    <pic:cNvPicPr/>
                  </pic:nvPicPr>
                  <pic:blipFill>
                    <a:blip r:embed="rId16"/>
                    <a:stretch>
                      <a:fillRect/>
                    </a:stretch>
                  </pic:blipFill>
                  <pic:spPr>
                    <a:xfrm>
                      <a:off x="0" y="0"/>
                      <a:ext cx="5732145" cy="3212465"/>
                    </a:xfrm>
                    <a:prstGeom prst="rect">
                      <a:avLst/>
                    </a:prstGeom>
                  </pic:spPr>
                </pic:pic>
              </a:graphicData>
            </a:graphic>
          </wp:inline>
        </w:drawing>
      </w:r>
    </w:p>
    <w:p w:rsidR="00845766" w:rsidP="00955688" w:rsidRDefault="00955688" w14:paraId="5B46F06D" w14:textId="134F75A6">
      <w:pPr>
        <w:pStyle w:val="Caption"/>
        <w:jc w:val="center"/>
      </w:pPr>
      <w:bookmarkStart w:name="_Toc139422840" w:id="26"/>
      <w:r>
        <w:t xml:space="preserve">Figure </w:t>
      </w:r>
      <w:r>
        <w:fldChar w:fldCharType="begin"/>
      </w:r>
      <w:r>
        <w:instrText> SEQ Figure \* ARABIC </w:instrText>
      </w:r>
      <w:r>
        <w:fldChar w:fldCharType="separate"/>
      </w:r>
      <w:r>
        <w:rPr>
          <w:noProof/>
        </w:rPr>
        <w:t>1</w:t>
      </w:r>
      <w:r>
        <w:fldChar w:fldCharType="end"/>
      </w:r>
      <w:r>
        <w:t xml:space="preserve"> System Architecture Diagram.</w:t>
      </w:r>
      <w:bookmarkEnd w:id="26"/>
    </w:p>
    <w:p w:rsidRPr="00955688" w:rsidR="00955688" w:rsidP="00955688" w:rsidRDefault="00955688" w14:paraId="7E34A58D" w14:textId="77777777"/>
    <w:p w:rsidR="00A35FF7" w:rsidRDefault="00A35FF7" w14:paraId="314F871A" w14:textId="77777777">
      <w:pPr>
        <w:jc w:val="left"/>
        <w:rPr>
          <w:b/>
          <w:bCs/>
          <w:sz w:val="48"/>
          <w:szCs w:val="48"/>
        </w:rPr>
      </w:pPr>
      <w:r>
        <w:rPr>
          <w:b/>
          <w:bCs/>
          <w:sz w:val="48"/>
          <w:szCs w:val="48"/>
        </w:rPr>
        <w:br w:type="page"/>
      </w:r>
    </w:p>
    <w:p w:rsidRPr="00F70DC9" w:rsidR="00845766" w:rsidP="00F70DC9" w:rsidRDefault="006A1922" w14:paraId="617E314F" w14:textId="57213DDF">
      <w:pPr>
        <w:rPr>
          <w:b/>
          <w:bCs/>
          <w:sz w:val="48"/>
          <w:szCs w:val="48"/>
        </w:rPr>
      </w:pPr>
      <w:r w:rsidRPr="00F70DC9">
        <w:rPr>
          <w:b/>
          <w:bCs/>
          <w:sz w:val="48"/>
          <w:szCs w:val="48"/>
        </w:rPr>
        <w:t>Layers</w:t>
      </w:r>
    </w:p>
    <w:p w:rsidR="00845766" w:rsidP="00845766" w:rsidRDefault="00845766" w14:paraId="649190C0" w14:textId="77777777"/>
    <w:p w:rsidRPr="00F70DC9" w:rsidR="00845766" w:rsidP="00F70DC9" w:rsidRDefault="002879D8" w14:paraId="23EBE13F" w14:textId="2DFACF38">
      <w:pPr>
        <w:rPr>
          <w:b/>
          <w:bCs/>
          <w:sz w:val="40"/>
          <w:szCs w:val="40"/>
        </w:rPr>
      </w:pPr>
      <w:r>
        <w:rPr>
          <w:b/>
          <w:bCs/>
          <w:sz w:val="40"/>
          <w:szCs w:val="40"/>
        </w:rPr>
        <w:t xml:space="preserve">A. </w:t>
      </w:r>
      <w:r w:rsidRPr="00F70DC9" w:rsidR="00845766">
        <w:rPr>
          <w:b/>
          <w:bCs/>
          <w:sz w:val="40"/>
          <w:szCs w:val="40"/>
        </w:rPr>
        <w:t>User Interface</w:t>
      </w:r>
      <w:r w:rsidRPr="00F70DC9" w:rsidR="006A1922">
        <w:rPr>
          <w:b/>
          <w:bCs/>
          <w:sz w:val="40"/>
          <w:szCs w:val="40"/>
        </w:rPr>
        <w:t xml:space="preserve"> Layer</w:t>
      </w:r>
    </w:p>
    <w:p w:rsidR="00845766" w:rsidP="00845766" w:rsidRDefault="00F6657F" w14:paraId="58ED1377" w14:textId="4CA6F2A2">
      <w:r>
        <w:t>A w</w:t>
      </w:r>
      <w:r w:rsidR="00A35FCC">
        <w:t>eb application that has the following characteristics:</w:t>
      </w:r>
    </w:p>
    <w:p w:rsidRPr="009059F0" w:rsidR="00A35FCC" w:rsidP="00C57DE3" w:rsidRDefault="00A35FCC" w14:paraId="33976382" w14:textId="5E0F86BA">
      <w:pPr>
        <w:pStyle w:val="ListParagraph"/>
        <w:numPr>
          <w:ilvl w:val="0"/>
          <w:numId w:val="8"/>
        </w:numPr>
        <w:rPr>
          <w:rFonts w:ascii="Times New Roman" w:hAnsi="Times New Roman" w:eastAsia="Times New Roman" w:cs="Times New Roman"/>
          <w:sz w:val="24"/>
          <w:szCs w:val="24"/>
        </w:rPr>
      </w:pPr>
      <w:r w:rsidRPr="009059F0">
        <w:rPr>
          <w:rFonts w:ascii="Times New Roman" w:hAnsi="Times New Roman" w:eastAsia="Times New Roman" w:cs="Times New Roman"/>
          <w:sz w:val="24"/>
          <w:szCs w:val="24"/>
        </w:rPr>
        <w:t>Easy to use</w:t>
      </w:r>
      <w:r w:rsidRPr="009059F0" w:rsidR="00CA74D2">
        <w:rPr>
          <w:rFonts w:ascii="Times New Roman" w:hAnsi="Times New Roman" w:eastAsia="Times New Roman" w:cs="Times New Roman"/>
          <w:sz w:val="24"/>
          <w:szCs w:val="24"/>
        </w:rPr>
        <w:t>.</w:t>
      </w:r>
    </w:p>
    <w:p w:rsidRPr="009059F0" w:rsidR="00955688" w:rsidP="00C57DE3" w:rsidRDefault="008911B3" w14:paraId="5C5FF71E" w14:textId="14B06F34">
      <w:pPr>
        <w:pStyle w:val="ListParagraph"/>
        <w:numPr>
          <w:ilvl w:val="0"/>
          <w:numId w:val="8"/>
        </w:numPr>
        <w:rPr>
          <w:rFonts w:ascii="Times New Roman" w:hAnsi="Times New Roman" w:eastAsia="Times New Roman" w:cs="Times New Roman"/>
          <w:sz w:val="24"/>
          <w:szCs w:val="24"/>
        </w:rPr>
      </w:pPr>
      <w:r w:rsidRPr="009059F0">
        <w:rPr>
          <w:rFonts w:ascii="Times New Roman" w:hAnsi="Times New Roman" w:eastAsia="Times New Roman" w:cs="Times New Roman"/>
          <w:sz w:val="24"/>
          <w:szCs w:val="24"/>
        </w:rPr>
        <w:t>Lightweight</w:t>
      </w:r>
      <w:r w:rsidRPr="009059F0" w:rsidR="00CA74D2">
        <w:rPr>
          <w:rFonts w:ascii="Times New Roman" w:hAnsi="Times New Roman" w:eastAsia="Times New Roman" w:cs="Times New Roman"/>
          <w:sz w:val="24"/>
          <w:szCs w:val="24"/>
        </w:rPr>
        <w:t>.</w:t>
      </w:r>
    </w:p>
    <w:p w:rsidRPr="00AF295A" w:rsidR="00845766" w:rsidP="00AF295A" w:rsidRDefault="002879D8" w14:paraId="54E42042" w14:textId="3B8A5D9A">
      <w:pPr>
        <w:jc w:val="left"/>
        <w:rPr>
          <w:rFonts w:asciiTheme="minorHAnsi" w:hAnsiTheme="minorHAnsi" w:eastAsiaTheme="minorHAnsi" w:cstheme="minorBidi"/>
          <w:sz w:val="22"/>
          <w:szCs w:val="22"/>
        </w:rPr>
      </w:pPr>
      <w:r>
        <w:rPr>
          <w:b/>
          <w:bCs/>
          <w:sz w:val="40"/>
          <w:szCs w:val="40"/>
        </w:rPr>
        <w:t xml:space="preserve">B. </w:t>
      </w:r>
      <w:r w:rsidRPr="00F70DC9" w:rsidR="00845766">
        <w:rPr>
          <w:b/>
          <w:bCs/>
          <w:sz w:val="40"/>
          <w:szCs w:val="40"/>
        </w:rPr>
        <w:t>Application Layer</w:t>
      </w:r>
    </w:p>
    <w:p w:rsidR="00ED7B1D" w:rsidP="00DD457F" w:rsidRDefault="00ED7B1D" w14:paraId="5E8DDB28" w14:textId="77777777">
      <w:pPr>
        <w:rPr>
          <w:color w:val="808080" w:themeColor="background1" w:themeShade="80"/>
        </w:rPr>
      </w:pPr>
    </w:p>
    <w:p w:rsidR="0067157C" w:rsidP="00DD457F" w:rsidRDefault="0067157C" w14:paraId="72F7CE03" w14:textId="2503BD91">
      <w:r>
        <w:t xml:space="preserve">The application layer is divided into multiple modules, </w:t>
      </w:r>
      <w:r w:rsidR="00752D21">
        <w:t xml:space="preserve">each of which has a specific objective. The </w:t>
      </w:r>
      <w:r w:rsidR="006B2BC5">
        <w:t>modules are as follows:</w:t>
      </w:r>
    </w:p>
    <w:p w:rsidR="00F70DC9" w:rsidP="744E6906" w:rsidRDefault="00F70DC9" w14:paraId="24F75595" w14:textId="3D1E7F7D">
      <w:pPr>
        <w:rPr>
          <w:b/>
          <w:bCs/>
          <w:sz w:val="36"/>
          <w:szCs w:val="36"/>
        </w:rPr>
      </w:pPr>
    </w:p>
    <w:p w:rsidR="00F70DC9" w:rsidP="744E6906" w:rsidRDefault="00E41BE1" w14:paraId="5AF75E2B" w14:textId="3C0E4DB3">
      <w:pPr>
        <w:rPr>
          <w:b/>
          <w:bCs/>
          <w:sz w:val="36"/>
          <w:szCs w:val="36"/>
        </w:rPr>
      </w:pPr>
      <w:r>
        <w:rPr>
          <w:b/>
          <w:bCs/>
          <w:sz w:val="36"/>
          <w:szCs w:val="36"/>
        </w:rPr>
        <w:t xml:space="preserve">1. </w:t>
      </w:r>
      <w:r w:rsidR="00205FB5">
        <w:rPr>
          <w:b/>
          <w:bCs/>
          <w:sz w:val="36"/>
          <w:szCs w:val="36"/>
        </w:rPr>
        <w:t>MCQ &amp; Complete (</w:t>
      </w:r>
      <w:r w:rsidRPr="744E6906" w:rsidR="400EC4CD">
        <w:rPr>
          <w:b/>
          <w:bCs/>
          <w:sz w:val="36"/>
          <w:szCs w:val="36"/>
        </w:rPr>
        <w:t>Sense2Vec</w:t>
      </w:r>
      <w:r w:rsidR="00205FB5">
        <w:rPr>
          <w:b/>
          <w:bCs/>
          <w:sz w:val="36"/>
          <w:szCs w:val="36"/>
        </w:rPr>
        <w:t>)</w:t>
      </w:r>
    </w:p>
    <w:p w:rsidR="00F70DC9" w:rsidP="744E6906" w:rsidRDefault="417E5899" w14:paraId="6EE0D562" w14:textId="335182CB">
      <w:pPr>
        <w:rPr>
          <w:noProof/>
        </w:rPr>
      </w:pPr>
      <w:r w:rsidRPr="417E5899">
        <w:rPr>
          <w:noProof/>
        </w:rPr>
        <w:t>Sense2vec</w:t>
      </w:r>
      <w:r w:rsidR="002D2870">
        <w:rPr>
          <w:noProof/>
        </w:rPr>
        <w:t xml:space="preserve"> (</w:t>
      </w:r>
      <w:hyperlink w:history="1" w:anchor="ref_15">
        <w:r w:rsidRPr="00D85C0D" w:rsidR="002D2870">
          <w:rPr>
            <w:rStyle w:val="Hyperlink"/>
            <w:noProof/>
          </w:rPr>
          <w:t>Trask et al.</w:t>
        </w:r>
      </w:hyperlink>
      <w:r w:rsidR="002D2870">
        <w:rPr>
          <w:noProof/>
        </w:rPr>
        <w:t>)</w:t>
      </w:r>
      <w:r w:rsidRPr="417E5899">
        <w:rPr>
          <w:noProof/>
        </w:rPr>
        <w:t xml:space="preserve"> is an advanced neural network model that produces vector representations of words based on large collections of texts. It is an extension of the popular word2vec algorithm. Unlike word2vec, which generates embeddings for individual word tokens, sense2vec creates embeddings for "senses" of words. A sense is a combination of a word and a label that represents the specific context in which the word is used. This label can indicate various aspects such as part-of-speech (POS) tags, polarity, entity names, or dependency tags. This approach eliminates the requirement of training embeddings multiple times and removes the need for a clustering process. As a result, we develop an efficient method where a supervised classifier can utilize the relevant word-sense embedding.</w:t>
      </w:r>
    </w:p>
    <w:p w:rsidR="00F70DC9" w:rsidP="744E6906" w:rsidRDefault="00F70DC9" w14:paraId="79D67C19" w14:textId="33445D61">
      <w:pPr>
        <w:rPr>
          <w:noProof/>
        </w:rPr>
      </w:pPr>
    </w:p>
    <w:p w:rsidR="00F70DC9" w:rsidP="744E6906" w:rsidRDefault="00F70DC9" w14:paraId="6A396069" w14:textId="35BFE457">
      <w:pPr>
        <w:rPr>
          <w:b/>
          <w:bCs/>
          <w:sz w:val="36"/>
          <w:szCs w:val="36"/>
        </w:rPr>
      </w:pPr>
    </w:p>
    <w:p w:rsidR="00F70DC9" w:rsidP="744E6906" w:rsidRDefault="400EC4CD" w14:paraId="555AF2FE" w14:textId="77777777">
      <w:pPr>
        <w:rPr>
          <w:b/>
          <w:bCs/>
          <w:sz w:val="32"/>
          <w:szCs w:val="32"/>
        </w:rPr>
      </w:pPr>
      <w:r w:rsidRPr="744E6906">
        <w:rPr>
          <w:b/>
          <w:bCs/>
          <w:sz w:val="32"/>
          <w:szCs w:val="32"/>
        </w:rPr>
        <w:t>Architecture</w:t>
      </w:r>
    </w:p>
    <w:p w:rsidR="00F70DC9" w:rsidP="744E6906" w:rsidRDefault="75BE3121" w14:paraId="1014E217" w14:textId="74100292">
      <w:pPr>
        <w:rPr>
          <w:noProof/>
        </w:rPr>
      </w:pPr>
      <w:r w:rsidRPr="744E6906">
        <w:rPr>
          <w:noProof/>
        </w:rPr>
        <w:t>It`s built upon the research conducted by Huang et al. (2012) by utilizing supervised natural language processing (NLP) labels instead of unsupervised clusters to identify the specific sense of a word. This approach eliminates the requirement of training embeddings multiple times and removes the need for a clustering process. As a result, we develop an efficient method where a supervised classifier can utilize the relevant word-sense embedding.</w:t>
      </w:r>
    </w:p>
    <w:p w:rsidR="00C32BEA" w:rsidP="00C32BEA" w:rsidRDefault="5068AFCA" w14:paraId="39DDD0ED" w14:textId="77777777">
      <w:pPr>
        <w:keepNext/>
      </w:pPr>
      <w:r>
        <w:rPr>
          <w:noProof/>
        </w:rPr>
        <w:drawing>
          <wp:inline distT="0" distB="0" distL="0" distR="0" wp14:anchorId="7ED5AB4C" wp14:editId="559EE212">
            <wp:extent cx="5410200" cy="2495550"/>
            <wp:effectExtent l="0" t="0" r="0" b="0"/>
            <wp:docPr id="2061826055" name="Picture 2061826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5410200" cy="2495550"/>
                    </a:xfrm>
                    <a:prstGeom prst="rect">
                      <a:avLst/>
                    </a:prstGeom>
                  </pic:spPr>
                </pic:pic>
              </a:graphicData>
            </a:graphic>
          </wp:inline>
        </w:drawing>
      </w:r>
    </w:p>
    <w:p w:rsidR="00F70DC9" w:rsidP="00C74EE6" w:rsidRDefault="00C32BEA" w14:paraId="53EEEA58" w14:textId="18E708C8">
      <w:pPr>
        <w:pStyle w:val="Caption"/>
        <w:jc w:val="center"/>
      </w:pPr>
      <w:bookmarkStart w:name="_Toc139422841" w:id="27"/>
      <w:r>
        <w:t xml:space="preserve">Figure </w:t>
      </w:r>
      <w:r>
        <w:fldChar w:fldCharType="begin"/>
      </w:r>
      <w:r>
        <w:instrText> SEQ Figure \* ARABIC </w:instrText>
      </w:r>
      <w:r>
        <w:fldChar w:fldCharType="separate"/>
      </w:r>
      <w:r w:rsidR="00955688">
        <w:rPr>
          <w:noProof/>
        </w:rPr>
        <w:t>2</w:t>
      </w:r>
      <w:r>
        <w:fldChar w:fldCharType="end"/>
      </w:r>
      <w:r>
        <w:t xml:space="preserve"> </w:t>
      </w:r>
      <w:r w:rsidRPr="00903742">
        <w:t>A graphical representation of sense2vec.</w:t>
      </w:r>
      <w:bookmarkEnd w:id="27"/>
    </w:p>
    <w:p w:rsidR="00F70DC9" w:rsidP="744E6906" w:rsidRDefault="00F70DC9" w14:paraId="3680C433" w14:textId="58732EF5">
      <w:r>
        <w:br/>
      </w:r>
    </w:p>
    <w:p w:rsidR="00F70DC9" w:rsidP="744E6906" w:rsidRDefault="00F70DC9" w14:paraId="5FE11F25" w14:textId="13E76F77"/>
    <w:p w:rsidR="00C32BEA" w:rsidP="744E6906" w:rsidRDefault="75BE3121" w14:paraId="4AF29409" w14:textId="232EBECF">
      <w:pPr>
        <w:rPr>
          <w:noProof/>
        </w:rPr>
      </w:pPr>
      <w:r w:rsidRPr="744E6906">
        <w:rPr>
          <w:noProof/>
        </w:rPr>
        <w:t>Given a labeled corpus (either by hand or by a model) with one or more labels per word, the sense2vec model first counts the number of uses (where a unique word maps set of one or more labels/uses) of each word and generates a random ”sense embedding” for each use. A model is then trained using either the CBOW, Skip-gram, or Structured Skip-gram model configurations. Instead of predicting a token given surrounding tokens, this model predicts a word sense given surrounding senses.</w:t>
      </w:r>
    </w:p>
    <w:p w:rsidR="00AF295A" w:rsidP="744E6906" w:rsidRDefault="00AF295A" w14:paraId="35367111" w14:textId="77777777">
      <w:pPr>
        <w:rPr>
          <w:noProof/>
        </w:rPr>
      </w:pPr>
    </w:p>
    <w:p w:rsidRPr="00AF295A" w:rsidR="00205FB5" w:rsidP="00205FB5" w:rsidRDefault="00205FB5" w14:paraId="0BEA58F6" w14:textId="0B7F8DC8">
      <w:pPr>
        <w:rPr>
          <w:b/>
          <w:bCs/>
          <w:sz w:val="32"/>
          <w:szCs w:val="32"/>
        </w:rPr>
      </w:pPr>
      <w:r>
        <w:rPr>
          <w:b/>
          <w:bCs/>
          <w:sz w:val="32"/>
          <w:szCs w:val="32"/>
        </w:rPr>
        <w:t>Implementation</w:t>
      </w:r>
    </w:p>
    <w:p w:rsidRPr="00C32BEA" w:rsidR="00F70DC9" w:rsidP="00C32BEA" w:rsidRDefault="00F119EA" w14:paraId="492A473E" w14:textId="222B5855">
      <w:pPr>
        <w:jc w:val="left"/>
        <w:rPr>
          <w:noProof/>
        </w:rPr>
      </w:pPr>
      <w:r w:rsidRPr="00F119EA">
        <w:rPr>
          <w:noProof/>
        </w:rPr>
        <w:t xml:space="preserve">Sense2Vec </w:t>
      </w:r>
      <w:r>
        <w:rPr>
          <w:noProof/>
        </w:rPr>
        <w:t xml:space="preserve">is used </w:t>
      </w:r>
      <w:r w:rsidRPr="00F119EA">
        <w:rPr>
          <w:noProof/>
        </w:rPr>
        <w:t xml:space="preserve">as part of a spaCy pipeline to generate questions. Sense2Vec can extract the sense of the word on its own, but its accuracy wasn’t good enough for us. </w:t>
      </w:r>
      <w:r>
        <w:rPr>
          <w:noProof/>
        </w:rPr>
        <w:t>T</w:t>
      </w:r>
      <w:r w:rsidRPr="00F119EA">
        <w:rPr>
          <w:noProof/>
        </w:rPr>
        <w:t xml:space="preserve">he “en_core_web_lg” spaCy model </w:t>
      </w:r>
      <w:r>
        <w:rPr>
          <w:noProof/>
        </w:rPr>
        <w:t xml:space="preserve">is used </w:t>
      </w:r>
      <w:r w:rsidRPr="00F119EA">
        <w:rPr>
          <w:noProof/>
        </w:rPr>
        <w:t xml:space="preserve">for our pipeline. Sense2Vec is pretrained on two datasets of Reddit comments, the first being in 2015, and the second being in 2019. </w:t>
      </w:r>
      <w:r w:rsidR="00734BD8">
        <w:rPr>
          <w:noProof/>
        </w:rPr>
        <w:t>T</w:t>
      </w:r>
      <w:r w:rsidRPr="00F119EA">
        <w:rPr>
          <w:noProof/>
        </w:rPr>
        <w:t xml:space="preserve">he 2019 dataset </w:t>
      </w:r>
      <w:r w:rsidR="00734BD8">
        <w:rPr>
          <w:noProof/>
        </w:rPr>
        <w:t xml:space="preserve">is used </w:t>
      </w:r>
      <w:r w:rsidRPr="00F119EA">
        <w:rPr>
          <w:noProof/>
        </w:rPr>
        <w:t xml:space="preserve">as it can capture the most recent meanings of words for example the word ghost can mean a supernatural spirit (2015 dataset) or the action ignoring your spouse (2019 dataset). We use spaCy to extract all named entities in the input text. </w:t>
      </w:r>
      <w:r w:rsidR="00A566F7">
        <w:rPr>
          <w:noProof/>
        </w:rPr>
        <w:t xml:space="preserve"> S</w:t>
      </w:r>
      <w:r w:rsidRPr="00F119EA">
        <w:rPr>
          <w:noProof/>
        </w:rPr>
        <w:t xml:space="preserve">everal filtering techniques </w:t>
      </w:r>
      <w:r w:rsidR="00A566F7">
        <w:rPr>
          <w:noProof/>
        </w:rPr>
        <w:t xml:space="preserve">are applied </w:t>
      </w:r>
      <w:r w:rsidRPr="00F119EA">
        <w:rPr>
          <w:noProof/>
        </w:rPr>
        <w:t xml:space="preserve">to enhance the quality of the distractors. The first technique is </w:t>
      </w:r>
      <w:r w:rsidR="00D27F2C">
        <w:rPr>
          <w:noProof/>
        </w:rPr>
        <w:t xml:space="preserve">making </w:t>
      </w:r>
      <w:r w:rsidRPr="00F119EA">
        <w:rPr>
          <w:noProof/>
        </w:rPr>
        <w:t>sure that the NER tag of the distractor matches that of the correct answer. The second technique is making sure there are no common words between the distractor and the correct answer. This is done as the dataset is collected from comments on the Reddit website which are prone to spelling mistakes. As such the same word with a different spelling can have two different embeddings where similarity between them is high leading to multiple correct answers or duplicate distractors. The third technique is making sure that cardinals in different formats are not chosen as distractors e.g., if “1” is the answer then “one” is filtered from being chosen as a distractor. The complete questions are the same as MCQ questions but without any distractors and the correct answer is omitted from the text.</w:t>
      </w:r>
      <w:r w:rsidR="00C32BEA">
        <w:rPr>
          <w:noProof/>
        </w:rPr>
        <w:br w:type="page"/>
      </w:r>
      <w:r w:rsidRPr="00F70DC9" w:rsidR="00F70DC9">
        <w:rPr>
          <w:b/>
          <w:bCs/>
          <w:sz w:val="36"/>
          <w:szCs w:val="36"/>
        </w:rPr>
        <w:t>T5 Model</w:t>
      </w:r>
    </w:p>
    <w:p w:rsidR="00921CD9" w:rsidP="00DD457F" w:rsidRDefault="00921CD9" w14:paraId="28027E3E" w14:textId="77777777"/>
    <w:p w:rsidRPr="00F70DC9" w:rsidR="00F70DC9" w:rsidP="00F70DC9" w:rsidRDefault="00F70DC9" w14:paraId="7DF0DEE3" w14:textId="77777777">
      <w:pPr>
        <w:rPr>
          <w:b/>
          <w:bCs/>
          <w:sz w:val="32"/>
          <w:szCs w:val="32"/>
        </w:rPr>
      </w:pPr>
      <w:r w:rsidRPr="00F70DC9">
        <w:rPr>
          <w:b/>
          <w:bCs/>
          <w:sz w:val="32"/>
          <w:szCs w:val="32"/>
        </w:rPr>
        <w:t>Architecture</w:t>
      </w:r>
    </w:p>
    <w:p w:rsidRPr="005B29EE" w:rsidR="00F70DC9" w:rsidP="00F70DC9" w:rsidRDefault="00F70DC9" w14:paraId="1CA3AC51" w14:textId="27457369">
      <w:pPr>
        <w:rPr>
          <w:noProof/>
        </w:rPr>
      </w:pPr>
      <w:r w:rsidRPr="005B29EE">
        <w:rPr>
          <w:noProof/>
        </w:rPr>
        <w:t>T5</w:t>
      </w:r>
      <w:r w:rsidR="00284511">
        <w:rPr>
          <w:noProof/>
        </w:rPr>
        <w:t xml:space="preserve"> (</w:t>
      </w:r>
      <w:hyperlink w:history="1" w:anchor="ref_11">
        <w:r w:rsidRPr="0059489D" w:rsidR="00284511">
          <w:rPr>
            <w:rStyle w:val="Hyperlink"/>
            <w:noProof/>
          </w:rPr>
          <w:t>Raffel et</w:t>
        </w:r>
        <w:r w:rsidRPr="0059489D" w:rsidR="000A124D">
          <w:rPr>
            <w:rStyle w:val="Hyperlink"/>
            <w:noProof/>
          </w:rPr>
          <w:t xml:space="preserve"> </w:t>
        </w:r>
        <w:r w:rsidRPr="0059489D" w:rsidR="00284511">
          <w:rPr>
            <w:rStyle w:val="Hyperlink"/>
            <w:noProof/>
          </w:rPr>
          <w:t>al</w:t>
        </w:r>
        <w:r w:rsidRPr="0059489D" w:rsidR="000A124D">
          <w:rPr>
            <w:rStyle w:val="Hyperlink"/>
            <w:noProof/>
          </w:rPr>
          <w:t>.</w:t>
        </w:r>
      </w:hyperlink>
      <w:r w:rsidR="00284511">
        <w:rPr>
          <w:noProof/>
        </w:rPr>
        <w:t>)</w:t>
      </w:r>
      <w:r w:rsidRPr="005B29EE">
        <w:rPr>
          <w:noProof/>
        </w:rPr>
        <w:t xml:space="preserve"> is a text-to-text transfer transformer model, which means that it is a transformer model that is pre-trained on a massive dataset of text. Additionally, the model is fine-tuned for a wide range of NLP tasks, such as machine translation, question answering, summarization, and text generation. The T5 model architecture is based on the Transformer architecture, which was first introduced in the paper "Attention Is All You Need"</w:t>
      </w:r>
      <w:r w:rsidR="00BE1842">
        <w:rPr>
          <w:noProof/>
        </w:rPr>
        <w:t xml:space="preserve"> (</w:t>
      </w:r>
      <w:hyperlink w:history="1" w:anchor="ref_12">
        <w:r w:rsidRPr="0059489D" w:rsidR="00BE1842">
          <w:rPr>
            <w:rStyle w:val="Hyperlink"/>
            <w:noProof/>
          </w:rPr>
          <w:t>Vaswani et al.</w:t>
        </w:r>
      </w:hyperlink>
      <w:r w:rsidR="00BE1842">
        <w:rPr>
          <w:noProof/>
        </w:rPr>
        <w:t>)</w:t>
      </w:r>
      <w:r w:rsidRPr="005B29EE">
        <w:rPr>
          <w:noProof/>
        </w:rPr>
        <w:t>. The Transformer architecture is a neural network architecture that uses self-attention to learn long-range dependencies between words in a sequence.</w:t>
      </w:r>
    </w:p>
    <w:p w:rsidRPr="005B29EE" w:rsidR="00F70DC9" w:rsidP="00F70DC9" w:rsidRDefault="00F70DC9" w14:paraId="4E167106" w14:textId="77777777">
      <w:pPr>
        <w:rPr>
          <w:noProof/>
        </w:rPr>
      </w:pPr>
    </w:p>
    <w:p w:rsidRPr="005B29EE" w:rsidR="00F70DC9" w:rsidP="00F70DC9" w:rsidRDefault="00F70DC9" w14:paraId="4DFAC59A" w14:textId="77777777">
      <w:pPr>
        <w:rPr>
          <w:noProof/>
        </w:rPr>
      </w:pPr>
      <w:r w:rsidRPr="005B29EE">
        <w:rPr>
          <w:noProof/>
        </w:rPr>
        <w:t>The T5 model architecture consists of two main components: an encoder and a decoder. The encoder takes the input text and the decoder generates the output text. The encoder and decoder are both made up of a stack of self-attention layers. The encoder starts by embedding the input text into a sequence of vectors. The vectors are then passed through a stack of self-attention layers, which learn the long-range dependencies between the words in the input text. The output of the encoder is a representation of the input text that is stored in a memory. The decoder starts by taking the representation of the input text from the encoder and generating a sequence of tokens. The tokens are then passed through a stack of self-attention layers, which learn the long-range dependencies between the tokens in the output text. The output of the decoder is the generated output text.</w:t>
      </w:r>
    </w:p>
    <w:p w:rsidRPr="002D57D8" w:rsidR="00F70DC9" w:rsidP="00F70DC9" w:rsidRDefault="00F70DC9" w14:paraId="4773087B" w14:textId="77777777">
      <w:pPr>
        <w:rPr>
          <w:rFonts w:asciiTheme="majorBidi" w:hAnsiTheme="majorBidi" w:cstheme="majorBidi"/>
        </w:rPr>
      </w:pPr>
    </w:p>
    <w:p w:rsidRPr="00F70DC9" w:rsidR="00F70DC9" w:rsidP="00F70DC9" w:rsidRDefault="00F70DC9" w14:paraId="287B774B" w14:textId="4A2BCAC5">
      <w:pPr>
        <w:rPr>
          <w:b/>
          <w:bCs/>
          <w:sz w:val="32"/>
          <w:szCs w:val="32"/>
        </w:rPr>
      </w:pPr>
      <w:r w:rsidRPr="00F70DC9">
        <w:rPr>
          <w:b/>
          <w:bCs/>
          <w:sz w:val="32"/>
          <w:szCs w:val="32"/>
        </w:rPr>
        <w:t>I/O</w:t>
      </w:r>
      <w:r w:rsidR="005B29EE">
        <w:rPr>
          <w:b/>
          <w:bCs/>
          <w:sz w:val="32"/>
          <w:szCs w:val="32"/>
        </w:rPr>
        <w:t xml:space="preserve"> Format</w:t>
      </w:r>
    </w:p>
    <w:p w:rsidR="00F70DC9" w:rsidP="00F70DC9" w:rsidRDefault="00F70DC9" w14:paraId="239C43A0" w14:textId="77777777">
      <w:pPr>
        <w:rPr>
          <w:rFonts w:asciiTheme="majorBidi" w:hAnsiTheme="majorBidi" w:cstheme="majorBidi"/>
        </w:rPr>
      </w:pPr>
      <w:r w:rsidRPr="008347F7">
        <w:rPr>
          <w:rFonts w:asciiTheme="majorBidi" w:hAnsiTheme="majorBidi" w:cstheme="majorBidi"/>
        </w:rPr>
        <w:t>With T5, the authors propose reframing all NLP tasks into a unified text-to-text-format where the input and output are always text strings, in contrast to BERT-style models that can only output either a class label or a span of the input. The text-to-text framework allows the use of the same model, loss function, and hyperparameters on any NLP task, including machine translation, document summarization, question answering, and classification tasks (e.g., sentiment analysis). We can even apply T5 to regression tasks by training it to predict the string representation of a number instead of the number itself.</w:t>
      </w:r>
    </w:p>
    <w:p w:rsidRPr="00B317A3" w:rsidR="00F70DC9" w:rsidP="00B317A3" w:rsidRDefault="00F70DC9" w14:paraId="3CDB20A0" w14:textId="5788B406">
      <w:pPr>
        <w:jc w:val="left"/>
        <w:rPr>
          <w:rFonts w:asciiTheme="majorBidi" w:hAnsiTheme="majorBidi" w:cstheme="majorBidi"/>
        </w:rPr>
      </w:pPr>
      <w:r w:rsidRPr="00F70DC9">
        <w:rPr>
          <w:b/>
          <w:bCs/>
          <w:sz w:val="32"/>
          <w:szCs w:val="32"/>
        </w:rPr>
        <w:t>Pretraining Dataset</w:t>
      </w:r>
    </w:p>
    <w:p w:rsidR="00F70DC9" w:rsidP="00F70DC9" w:rsidRDefault="00F70DC9" w14:paraId="5BF58EE5" w14:textId="77777777">
      <w:pPr>
        <w:rPr>
          <w:rFonts w:asciiTheme="majorBidi" w:hAnsiTheme="majorBidi" w:cstheme="majorBidi"/>
        </w:rPr>
      </w:pPr>
      <w:r>
        <w:rPr>
          <w:rFonts w:asciiTheme="majorBidi" w:hAnsiTheme="majorBidi" w:cstheme="majorBidi"/>
        </w:rPr>
        <w:t xml:space="preserve">The C4 dataset was used in the unsupervised pretraining objective. </w:t>
      </w:r>
      <w:r w:rsidRPr="00D11B2D">
        <w:rPr>
          <w:rFonts w:asciiTheme="majorBidi" w:hAnsiTheme="majorBidi" w:cstheme="majorBidi"/>
        </w:rPr>
        <w:t>C4 dataset is a collection of about 750GB of English-language text sourced from the public Common Crawl web scrape. It includes heuristics to extract only natural language (as opposed to boilerplate and other gibberish) in addition to extensive deduplication. The dataset was explicitly designed to be English only</w:t>
      </w:r>
      <w:r>
        <w:rPr>
          <w:rFonts w:asciiTheme="majorBidi" w:hAnsiTheme="majorBidi" w:cstheme="majorBidi"/>
        </w:rPr>
        <w:t xml:space="preserve">. </w:t>
      </w:r>
      <w:r w:rsidRPr="007468F9">
        <w:rPr>
          <w:rFonts w:asciiTheme="majorBidi" w:hAnsiTheme="majorBidi" w:cstheme="majorBidi"/>
        </w:rPr>
        <w:t xml:space="preserve">The authors apply </w:t>
      </w:r>
      <w:r>
        <w:rPr>
          <w:rFonts w:asciiTheme="majorBidi" w:hAnsiTheme="majorBidi" w:cstheme="majorBidi"/>
        </w:rPr>
        <w:t xml:space="preserve">simple </w:t>
      </w:r>
      <w:r w:rsidRPr="007468F9">
        <w:rPr>
          <w:rFonts w:asciiTheme="majorBidi" w:hAnsiTheme="majorBidi" w:cstheme="majorBidi"/>
        </w:rPr>
        <w:t xml:space="preserve">heuristic filtering. </w:t>
      </w:r>
      <w:r>
        <w:rPr>
          <w:rFonts w:asciiTheme="majorBidi" w:hAnsiTheme="majorBidi" w:cstheme="majorBidi"/>
        </w:rPr>
        <w:t>A</w:t>
      </w:r>
      <w:r w:rsidRPr="007468F9">
        <w:rPr>
          <w:rFonts w:asciiTheme="majorBidi" w:hAnsiTheme="majorBidi" w:cstheme="majorBidi"/>
        </w:rPr>
        <w:t>ny lines that didn’t end in a terminal punctuation mark</w:t>
      </w:r>
      <w:r>
        <w:rPr>
          <w:rFonts w:asciiTheme="majorBidi" w:hAnsiTheme="majorBidi" w:cstheme="majorBidi"/>
        </w:rPr>
        <w:t xml:space="preserve"> are removed</w:t>
      </w:r>
      <w:r w:rsidRPr="007468F9">
        <w:rPr>
          <w:rFonts w:asciiTheme="majorBidi" w:hAnsiTheme="majorBidi" w:cstheme="majorBidi"/>
        </w:rPr>
        <w:t xml:space="preserve">. </w:t>
      </w:r>
      <w:r>
        <w:rPr>
          <w:rFonts w:asciiTheme="majorBidi" w:hAnsiTheme="majorBidi" w:cstheme="majorBidi"/>
        </w:rPr>
        <w:t>Additionally, any</w:t>
      </w:r>
      <w:r w:rsidRPr="007468F9">
        <w:rPr>
          <w:rFonts w:asciiTheme="majorBidi" w:hAnsiTheme="majorBidi" w:cstheme="majorBidi"/>
        </w:rPr>
        <w:t xml:space="preserve"> line with the word JavaScript and any pages that had a curly bracket (since it often appears in code)</w:t>
      </w:r>
      <w:r>
        <w:rPr>
          <w:rFonts w:asciiTheme="majorBidi" w:hAnsiTheme="majorBidi" w:cstheme="majorBidi"/>
        </w:rPr>
        <w:t xml:space="preserve"> were removed</w:t>
      </w:r>
      <w:r w:rsidRPr="007468F9">
        <w:rPr>
          <w:rFonts w:asciiTheme="majorBidi" w:hAnsiTheme="majorBidi" w:cstheme="majorBidi"/>
        </w:rPr>
        <w:t xml:space="preserve">. </w:t>
      </w:r>
      <w:r>
        <w:rPr>
          <w:rFonts w:asciiTheme="majorBidi" w:hAnsiTheme="majorBidi" w:cstheme="majorBidi"/>
        </w:rPr>
        <w:t>T</w:t>
      </w:r>
      <w:r w:rsidRPr="007468F9">
        <w:rPr>
          <w:rFonts w:asciiTheme="majorBidi" w:hAnsiTheme="majorBidi" w:cstheme="majorBidi"/>
        </w:rPr>
        <w:t xml:space="preserve">he dataset </w:t>
      </w:r>
      <w:r>
        <w:rPr>
          <w:rFonts w:asciiTheme="majorBidi" w:hAnsiTheme="majorBidi" w:cstheme="majorBidi"/>
        </w:rPr>
        <w:t xml:space="preserve">is </w:t>
      </w:r>
      <w:r w:rsidRPr="007468F9">
        <w:rPr>
          <w:rFonts w:asciiTheme="majorBidi" w:hAnsiTheme="majorBidi" w:cstheme="majorBidi"/>
        </w:rPr>
        <w:t>deduplicate</w:t>
      </w:r>
      <w:r>
        <w:rPr>
          <w:rFonts w:asciiTheme="majorBidi" w:hAnsiTheme="majorBidi" w:cstheme="majorBidi"/>
        </w:rPr>
        <w:t>d</w:t>
      </w:r>
      <w:r w:rsidRPr="007468F9">
        <w:rPr>
          <w:rFonts w:asciiTheme="majorBidi" w:hAnsiTheme="majorBidi" w:cstheme="majorBidi"/>
        </w:rPr>
        <w:t xml:space="preserve"> by taking a sliding window of 3 sentence chunks and </w:t>
      </w:r>
      <w:r>
        <w:rPr>
          <w:rFonts w:asciiTheme="majorBidi" w:hAnsiTheme="majorBidi" w:cstheme="majorBidi"/>
        </w:rPr>
        <w:t xml:space="preserve">is </w:t>
      </w:r>
      <w:r w:rsidRPr="007468F9">
        <w:rPr>
          <w:rFonts w:asciiTheme="majorBidi" w:hAnsiTheme="majorBidi" w:cstheme="majorBidi"/>
        </w:rPr>
        <w:t xml:space="preserve">deduplicated so that only one of them </w:t>
      </w:r>
      <w:r>
        <w:rPr>
          <w:rFonts w:asciiTheme="majorBidi" w:hAnsiTheme="majorBidi" w:cstheme="majorBidi"/>
        </w:rPr>
        <w:t>appears</w:t>
      </w:r>
      <w:r w:rsidRPr="007468F9">
        <w:rPr>
          <w:rFonts w:asciiTheme="majorBidi" w:hAnsiTheme="majorBidi" w:cstheme="majorBidi"/>
        </w:rPr>
        <w:t xml:space="preserve"> the dataset. </w:t>
      </w:r>
    </w:p>
    <w:p w:rsidRPr="008347F7" w:rsidR="00F70DC9" w:rsidP="00F70DC9" w:rsidRDefault="00F70DC9" w14:paraId="2946F4B3" w14:textId="77777777">
      <w:pPr>
        <w:rPr>
          <w:rFonts w:asciiTheme="majorBidi" w:hAnsiTheme="majorBidi" w:cstheme="majorBidi"/>
        </w:rPr>
      </w:pPr>
    </w:p>
    <w:p w:rsidRPr="00F70DC9" w:rsidR="00F70DC9" w:rsidP="00F70DC9" w:rsidRDefault="00F70DC9" w14:paraId="7677CE71" w14:textId="77777777">
      <w:pPr>
        <w:rPr>
          <w:b/>
          <w:bCs/>
          <w:sz w:val="32"/>
          <w:szCs w:val="32"/>
        </w:rPr>
      </w:pPr>
      <w:r w:rsidRPr="00F70DC9">
        <w:rPr>
          <w:b/>
          <w:bCs/>
          <w:sz w:val="32"/>
          <w:szCs w:val="32"/>
        </w:rPr>
        <w:t>Pretraining</w:t>
      </w:r>
    </w:p>
    <w:p w:rsidR="005B29EE" w:rsidP="005E0EA4" w:rsidRDefault="00F70DC9" w14:paraId="17FCF30E" w14:textId="1CCE90C2">
      <w:r>
        <w:t>T5 pretraining was divided into two steps:</w:t>
      </w:r>
    </w:p>
    <w:p w:rsidR="00F70DC9" w:rsidP="00F70DC9" w:rsidRDefault="00F70DC9" w14:paraId="0B920EAA" w14:textId="77777777">
      <w:pPr>
        <w:rPr>
          <w:b/>
          <w:bCs/>
        </w:rPr>
      </w:pPr>
      <w:r>
        <w:rPr>
          <w:b/>
          <w:bCs/>
        </w:rPr>
        <w:t xml:space="preserve">1. </w:t>
      </w:r>
      <w:r w:rsidRPr="00A514A1">
        <w:rPr>
          <w:b/>
          <w:bCs/>
        </w:rPr>
        <w:t>Unsupervised</w:t>
      </w:r>
      <w:r>
        <w:rPr>
          <w:b/>
          <w:bCs/>
        </w:rPr>
        <w:t xml:space="preserve"> Pretraining</w:t>
      </w:r>
    </w:p>
    <w:p w:rsidRPr="001E3C33" w:rsidR="00F70DC9" w:rsidP="00F70DC9" w:rsidRDefault="00F70DC9" w14:paraId="7D4934FE" w14:textId="77777777">
      <w:pPr>
        <w:rPr>
          <w:rFonts w:asciiTheme="majorBidi" w:hAnsiTheme="majorBidi" w:cstheme="majorBidi"/>
        </w:rPr>
      </w:pPr>
      <w:r w:rsidRPr="001E3C33">
        <w:rPr>
          <w:rFonts w:asciiTheme="majorBidi" w:hAnsiTheme="majorBidi" w:cstheme="majorBidi"/>
        </w:rPr>
        <w:t xml:space="preserve">T5 trains with the same objective as that of BERT’s which is the Masked Language Model with a little modification to it. Masked Language Models are Bidirectional models, at any time </w:t>
      </w:r>
      <w:proofErr w:type="spellStart"/>
      <w:r w:rsidRPr="001E3C33">
        <w:rPr>
          <w:rFonts w:asciiTheme="majorBidi" w:hAnsiTheme="majorBidi" w:cstheme="majorBidi"/>
        </w:rPr>
        <w:t>t</w:t>
      </w:r>
      <w:proofErr w:type="spellEnd"/>
      <w:r w:rsidRPr="001E3C33">
        <w:rPr>
          <w:rFonts w:asciiTheme="majorBidi" w:hAnsiTheme="majorBidi" w:cstheme="majorBidi"/>
        </w:rPr>
        <w:t xml:space="preserve"> the representation of the word is derived from both left and the right context of it. The subtle difference that T5 employs is to replace multiple consecutive tokens with a single Mask </w:t>
      </w:r>
      <w:r w:rsidRPr="001E3C33">
        <w:rPr>
          <w:rFonts w:asciiTheme="majorBidi" w:hAnsiTheme="majorBidi" w:cstheme="majorBidi"/>
        </w:rPr>
        <w:t>keyword, unlike BERT that uses Mask token for each word.</w:t>
      </w:r>
      <w:r>
        <w:rPr>
          <w:rFonts w:asciiTheme="majorBidi" w:hAnsiTheme="majorBidi" w:cstheme="majorBidi"/>
        </w:rPr>
        <w:t xml:space="preserve"> </w:t>
      </w:r>
      <w:r w:rsidRPr="001E3C33">
        <w:rPr>
          <w:rFonts w:asciiTheme="majorBidi" w:hAnsiTheme="majorBidi" w:cstheme="majorBidi"/>
        </w:rPr>
        <w:t>The model was trained on the C4 corpus with the same objective as a part of the pre-training.</w:t>
      </w:r>
      <w:r>
        <w:rPr>
          <w:rFonts w:asciiTheme="majorBidi" w:hAnsiTheme="majorBidi" w:cstheme="majorBidi"/>
        </w:rPr>
        <w:t xml:space="preserve"> </w:t>
      </w:r>
    </w:p>
    <w:p w:rsidR="00F70DC9" w:rsidP="00F70DC9" w:rsidRDefault="00F70DC9" w14:paraId="7C82FF0A" w14:textId="77777777">
      <w:pPr>
        <w:rPr>
          <w:b/>
          <w:bCs/>
        </w:rPr>
      </w:pPr>
    </w:p>
    <w:p w:rsidR="00B317A3" w:rsidP="00B317A3" w:rsidRDefault="00F70DC9" w14:paraId="588DBF44" w14:textId="77777777">
      <w:pPr>
        <w:keepNext/>
      </w:pPr>
      <w:r>
        <w:rPr>
          <w:b/>
          <w:bCs/>
          <w:noProof/>
        </w:rPr>
        <w:drawing>
          <wp:inline distT="0" distB="0" distL="0" distR="0" wp14:anchorId="47B0B54F" wp14:editId="6128627A">
            <wp:extent cx="5939790" cy="2671445"/>
            <wp:effectExtent l="0" t="0" r="3810" b="0"/>
            <wp:docPr id="148060596" name="Picture 148060596"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60596" name="Picture 1" descr="A picture containing text, screenshot, font, line&#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9790" cy="2671445"/>
                    </a:xfrm>
                    <a:prstGeom prst="rect">
                      <a:avLst/>
                    </a:prstGeom>
                    <a:noFill/>
                    <a:ln>
                      <a:noFill/>
                    </a:ln>
                  </pic:spPr>
                </pic:pic>
              </a:graphicData>
            </a:graphic>
          </wp:inline>
        </w:drawing>
      </w:r>
    </w:p>
    <w:p w:rsidR="00F70DC9" w:rsidP="00B317A3" w:rsidRDefault="00B317A3" w14:paraId="487F0BC2" w14:textId="14E829D1">
      <w:pPr>
        <w:pStyle w:val="Caption"/>
        <w:jc w:val="center"/>
      </w:pPr>
      <w:bookmarkStart w:name="_Toc139422842" w:id="28"/>
      <w:r>
        <w:t xml:space="preserve">Figure </w:t>
      </w:r>
      <w:r>
        <w:fldChar w:fldCharType="begin"/>
      </w:r>
      <w:r>
        <w:instrText> SEQ Figure \* ARABIC </w:instrText>
      </w:r>
      <w:r>
        <w:fldChar w:fldCharType="separate"/>
      </w:r>
      <w:r w:rsidR="00955688">
        <w:rPr>
          <w:noProof/>
        </w:rPr>
        <w:t>3</w:t>
      </w:r>
      <w:r>
        <w:fldChar w:fldCharType="end"/>
      </w:r>
      <w:r>
        <w:t xml:space="preserve"> T5</w:t>
      </w:r>
      <w:r w:rsidR="009C3504">
        <w:t xml:space="preserve"> </w:t>
      </w:r>
      <w:r>
        <w:t>Pretraining Objective Example</w:t>
      </w:r>
      <w:bookmarkEnd w:id="28"/>
    </w:p>
    <w:p w:rsidR="005E0EA4" w:rsidP="005E0EA4" w:rsidRDefault="00F70DC9" w14:paraId="7D06160D" w14:textId="14E8E600">
      <w:pPr>
        <w:rPr>
          <w:rFonts w:asciiTheme="majorBidi" w:hAnsiTheme="majorBidi" w:cstheme="majorBidi"/>
        </w:rPr>
      </w:pPr>
      <w:r w:rsidRPr="001E3C33">
        <w:rPr>
          <w:rFonts w:asciiTheme="majorBidi" w:hAnsiTheme="majorBidi" w:cstheme="majorBidi"/>
        </w:rPr>
        <w:t xml:space="preserve">As you can see from the above </w:t>
      </w:r>
      <w:r w:rsidR="00D70F6C">
        <w:rPr>
          <w:rFonts w:asciiTheme="majorBidi" w:hAnsiTheme="majorBidi" w:cstheme="majorBidi"/>
        </w:rPr>
        <w:t>figure</w:t>
      </w:r>
      <w:r w:rsidRPr="001E3C33">
        <w:rPr>
          <w:rFonts w:asciiTheme="majorBidi" w:hAnsiTheme="majorBidi" w:cstheme="majorBidi"/>
        </w:rPr>
        <w:t xml:space="preserve">, the original text is transformed into </w:t>
      </w:r>
      <w:r>
        <w:rPr>
          <w:rFonts w:asciiTheme="majorBidi" w:hAnsiTheme="majorBidi" w:cstheme="majorBidi"/>
        </w:rPr>
        <w:t>i</w:t>
      </w:r>
      <w:r w:rsidRPr="001E3C33">
        <w:rPr>
          <w:rFonts w:asciiTheme="majorBidi" w:hAnsiTheme="majorBidi" w:cstheme="majorBidi"/>
        </w:rPr>
        <w:t xml:space="preserve">nput and </w:t>
      </w:r>
      <w:r>
        <w:rPr>
          <w:rFonts w:asciiTheme="majorBidi" w:hAnsiTheme="majorBidi" w:cstheme="majorBidi"/>
        </w:rPr>
        <w:t>o</w:t>
      </w:r>
      <w:r w:rsidRPr="001E3C33">
        <w:rPr>
          <w:rFonts w:asciiTheme="majorBidi" w:hAnsiTheme="majorBidi" w:cstheme="majorBidi"/>
        </w:rPr>
        <w:t>utput pairs by adding perturbations to it. Since the final objective is to train a model that inputs text and outputs text, the targets were designed to produce a sequence</w:t>
      </w:r>
      <w:r>
        <w:rPr>
          <w:rFonts w:asciiTheme="majorBidi" w:hAnsiTheme="majorBidi" w:cstheme="majorBidi"/>
        </w:rPr>
        <w:t>. The corruption scheme used was masking a span of text (more than 1 consecutive words). Additionally, the corruption rate used was 15% as it was found to be the best according to the authors’ experiments.</w:t>
      </w:r>
    </w:p>
    <w:p w:rsidR="005E0EA4" w:rsidP="005E0EA4" w:rsidRDefault="005E0EA4" w14:paraId="49B08334" w14:textId="77777777">
      <w:pPr>
        <w:rPr>
          <w:rFonts w:asciiTheme="majorBidi" w:hAnsiTheme="majorBidi" w:cstheme="majorBidi"/>
        </w:rPr>
      </w:pPr>
    </w:p>
    <w:p w:rsidRPr="005B29EE" w:rsidR="00F70DC9" w:rsidP="005B29EE" w:rsidRDefault="00F70DC9" w14:paraId="48B80538" w14:textId="326F2ECF">
      <w:pPr>
        <w:jc w:val="left"/>
        <w:rPr>
          <w:rFonts w:asciiTheme="majorBidi" w:hAnsiTheme="majorBidi" w:cstheme="majorBidi"/>
        </w:rPr>
      </w:pPr>
      <w:r>
        <w:rPr>
          <w:b/>
          <w:bCs/>
        </w:rPr>
        <w:t xml:space="preserve">2. </w:t>
      </w:r>
      <w:r w:rsidRPr="00A514A1">
        <w:rPr>
          <w:b/>
          <w:bCs/>
        </w:rPr>
        <w:t>Supervised</w:t>
      </w:r>
      <w:r>
        <w:rPr>
          <w:b/>
          <w:bCs/>
        </w:rPr>
        <w:t xml:space="preserve"> Pretraining</w:t>
      </w:r>
    </w:p>
    <w:p w:rsidR="00AE085D" w:rsidP="00F70DC9" w:rsidRDefault="00F70DC9" w14:paraId="56AD0BF6" w14:textId="34A08819">
      <w:pPr>
        <w:rPr>
          <w:rFonts w:asciiTheme="majorBidi" w:hAnsiTheme="majorBidi" w:cstheme="majorBidi"/>
        </w:rPr>
      </w:pPr>
      <w:r>
        <w:rPr>
          <w:rFonts w:asciiTheme="majorBidi" w:hAnsiTheme="majorBidi" w:cstheme="majorBidi"/>
        </w:rPr>
        <w:t>After unsupervised pretraining, T5</w:t>
      </w:r>
      <w:r w:rsidRPr="001E3C33">
        <w:rPr>
          <w:rFonts w:asciiTheme="majorBidi" w:hAnsiTheme="majorBidi" w:cstheme="majorBidi"/>
        </w:rPr>
        <w:t xml:space="preserve"> was then finetuned on various tasks such as Language Translation, Summarization, Sentence Similarity, etc. Fine-tuning was done by showing model the I/O text pairs with task-specific prefix-text added to each input. For example — translate English to German: &lt;text&gt;, adding such a prefix enabled the model to tune its weight for a particular task in-hand and would only produce the expected output for that task alone by narrowing its scope of generation. All the tasks essentially share the same objective, training procedure, and decoding process</w:t>
      </w:r>
      <w:r>
        <w:rPr>
          <w:rFonts w:asciiTheme="majorBidi" w:hAnsiTheme="majorBidi" w:cstheme="majorBidi"/>
        </w:rPr>
        <w:t>, but differ in the task-specific prefix</w:t>
      </w:r>
      <w:r w:rsidRPr="001E3C33">
        <w:rPr>
          <w:rFonts w:asciiTheme="majorBidi" w:hAnsiTheme="majorBidi" w:cstheme="majorBidi"/>
        </w:rPr>
        <w:t>. The authors also claim that they did not find any single case where the model got confused and output something totally random or expected output of another task.</w:t>
      </w:r>
    </w:p>
    <w:p w:rsidRPr="00AE085D" w:rsidR="00AE085D" w:rsidP="00075C85" w:rsidRDefault="00AE085D" w14:paraId="01914683" w14:textId="1DEC5736">
      <w:pPr>
        <w:rPr>
          <w:rFonts w:asciiTheme="majorBidi" w:hAnsiTheme="majorBidi" w:cstheme="majorBidi"/>
        </w:rPr>
      </w:pPr>
      <w:r>
        <w:rPr>
          <w:rFonts w:asciiTheme="majorBidi" w:hAnsiTheme="majorBidi" w:cstheme="majorBidi"/>
        </w:rPr>
        <w:br w:type="page"/>
      </w:r>
      <w:r w:rsidRPr="00E41BE1" w:rsidR="00E41BE1">
        <w:rPr>
          <w:b/>
          <w:bCs/>
          <w:sz w:val="36"/>
          <w:szCs w:val="36"/>
        </w:rPr>
        <w:t>2.</w:t>
      </w:r>
      <w:r w:rsidR="00E41BE1">
        <w:rPr>
          <w:rFonts w:asciiTheme="majorBidi" w:hAnsiTheme="majorBidi" w:cstheme="majorBidi"/>
        </w:rPr>
        <w:t xml:space="preserve"> </w:t>
      </w:r>
      <w:r w:rsidRPr="00137F8F" w:rsidR="006B2BC5">
        <w:rPr>
          <w:b/>
          <w:bCs/>
          <w:sz w:val="36"/>
          <w:szCs w:val="36"/>
        </w:rPr>
        <w:t>Answer Extraction</w:t>
      </w:r>
    </w:p>
    <w:p w:rsidRPr="00AE085D" w:rsidR="00AE085D" w:rsidP="00AE085D" w:rsidRDefault="00AE085D" w14:paraId="27D466DB" w14:textId="77777777">
      <w:pPr>
        <w:rPr>
          <w:b/>
          <w:bCs/>
          <w:sz w:val="32"/>
          <w:szCs w:val="32"/>
        </w:rPr>
      </w:pPr>
      <w:r w:rsidRPr="00AE085D">
        <w:rPr>
          <w:b/>
          <w:bCs/>
          <w:sz w:val="32"/>
          <w:szCs w:val="32"/>
        </w:rPr>
        <w:t>Task Description</w:t>
      </w:r>
    </w:p>
    <w:p w:rsidR="00AE085D" w:rsidP="00AE085D" w:rsidRDefault="00AE085D" w14:paraId="1A7A98E2" w14:textId="77777777">
      <w:pPr>
        <w:rPr>
          <w:noProof/>
        </w:rPr>
      </w:pPr>
      <w:r>
        <w:rPr>
          <w:noProof/>
        </w:rPr>
        <w:t>The task is to train a neural model that when given a paragraph as input, outputs phrases in that paragraph that can be answers to questions. The goal of the model is to extract question-worthy key phrases that when given to a question generation model will result in generating a question that is not only correct syntactically but also semantically.</w:t>
      </w:r>
    </w:p>
    <w:p w:rsidRPr="00EB4E65" w:rsidR="00AE085D" w:rsidP="00AE085D" w:rsidRDefault="00AE085D" w14:paraId="61F7C06A" w14:textId="77777777"/>
    <w:p w:rsidRPr="00AE085D" w:rsidR="00AE085D" w:rsidP="00AE085D" w:rsidRDefault="00AE085D" w14:paraId="6C47C7DA" w14:textId="77777777">
      <w:pPr>
        <w:rPr>
          <w:b/>
          <w:bCs/>
          <w:sz w:val="32"/>
          <w:szCs w:val="32"/>
        </w:rPr>
      </w:pPr>
      <w:r w:rsidRPr="00AE085D">
        <w:rPr>
          <w:b/>
          <w:bCs/>
          <w:sz w:val="32"/>
          <w:szCs w:val="32"/>
        </w:rPr>
        <w:t>Architecture</w:t>
      </w:r>
    </w:p>
    <w:p w:rsidR="00AE085D" w:rsidP="00AE085D" w:rsidRDefault="00AE085D" w14:paraId="18CAE76A" w14:textId="77777777">
      <w:pPr>
        <w:rPr>
          <w:noProof/>
        </w:rPr>
      </w:pPr>
      <w:r>
        <w:rPr>
          <w:noProof/>
        </w:rPr>
        <w:t>The answer extraction model utilizes the powerful T5 model to extract key phrases. The T5 model architecture is based on the Transformer architecture, which is a neural network architecture that is well-suited for natural language processing tasks. The T5 model consists of an encoder and a decoder, which are connected by a series of self-attention layers. The encoder takes the input text as input and produces a sequence of hidden states. The decoder then takes these hidden states as input and produces the output text. The self-attention layers in the encoder allow the model to learn the relationship between input words. On the other hand, in the decoder the self-attention layers allow the model to capture the relationship between output text.</w:t>
      </w:r>
    </w:p>
    <w:p w:rsidR="00AE085D" w:rsidP="00AE085D" w:rsidRDefault="00AE085D" w14:paraId="3B1C92AB" w14:textId="77777777">
      <w:pPr>
        <w:rPr>
          <w:noProof/>
        </w:rPr>
      </w:pPr>
    </w:p>
    <w:p w:rsidR="00AE085D" w:rsidP="00AE085D" w:rsidRDefault="00AE085D" w14:paraId="523376B2" w14:textId="77777777">
      <w:pPr>
        <w:rPr>
          <w:noProof/>
        </w:rPr>
      </w:pPr>
      <w:r>
        <w:rPr>
          <w:noProof/>
        </w:rPr>
        <w:t>The T5 model has several unique features that make it different from other Transformer-based models. First, the T5 model is trained on a massive dataset of text (C4 dataset), which allows it to learn a wider variety of relationships between words. Second, the T5 model can learn the context of a phrase, which helps it to identify phrases that are important even if they do not appear frequently. These features enable it to achieve good performance when it comes to the task of extracting question-worthy key phrases.</w:t>
      </w:r>
    </w:p>
    <w:p w:rsidRPr="00637434" w:rsidR="00AE085D" w:rsidP="00AE085D" w:rsidRDefault="00AE085D" w14:paraId="4E818CF2" w14:textId="77777777"/>
    <w:p w:rsidRPr="00AE085D" w:rsidR="00AE085D" w:rsidP="00AE085D" w:rsidRDefault="00AE085D" w14:paraId="1B5D7CEF" w14:textId="77777777">
      <w:pPr>
        <w:rPr>
          <w:b/>
          <w:bCs/>
          <w:sz w:val="32"/>
          <w:szCs w:val="32"/>
        </w:rPr>
      </w:pPr>
      <w:r w:rsidRPr="00AE085D">
        <w:rPr>
          <w:b/>
          <w:bCs/>
          <w:sz w:val="32"/>
          <w:szCs w:val="32"/>
        </w:rPr>
        <w:t>I/O</w:t>
      </w:r>
    </w:p>
    <w:p w:rsidR="00AE085D" w:rsidP="00AE085D" w:rsidRDefault="00AE085D" w14:paraId="6C8E905F" w14:textId="77777777">
      <w:pPr>
        <w:rPr>
          <w:noProof/>
        </w:rPr>
      </w:pPr>
      <w:r>
        <w:rPr>
          <w:noProof/>
        </w:rPr>
        <w:t>Since the answer extraction module is a T5 model, both the input and the output are text. The following is an example input given to the model:</w:t>
      </w:r>
    </w:p>
    <w:p w:rsidR="00A71ACC" w:rsidP="00AE085D" w:rsidRDefault="00A71ACC" w14:paraId="28CBC336" w14:textId="77777777">
      <w:pPr>
        <w:rPr>
          <w:noProof/>
        </w:rPr>
      </w:pPr>
    </w:p>
    <w:p w:rsidR="00AE085D" w:rsidP="00AE085D" w:rsidRDefault="00D73E00" w14:paraId="34458B84" w14:textId="03CAD345">
      <w:pPr>
        <w:jc w:val="center"/>
        <w:rPr>
          <w:noProof/>
        </w:rPr>
      </w:pPr>
      <w:r>
        <w:rPr>
          <w:noProof/>
        </w:rPr>
        <w:t>e</w:t>
      </w:r>
      <w:r w:rsidR="00AE085D">
        <w:rPr>
          <w:noProof/>
        </w:rPr>
        <w:t>xtract answers: context: &lt;context&gt;</w:t>
      </w:r>
    </w:p>
    <w:p w:rsidR="00A71ACC" w:rsidP="00AE085D" w:rsidRDefault="00A71ACC" w14:paraId="5CBA5C65" w14:textId="77777777">
      <w:pPr>
        <w:jc w:val="center"/>
        <w:rPr>
          <w:noProof/>
        </w:rPr>
      </w:pPr>
    </w:p>
    <w:p w:rsidR="00AE085D" w:rsidP="00AE085D" w:rsidRDefault="00AE085D" w14:paraId="6B061C4B" w14:textId="238B6997">
      <w:pPr>
        <w:rPr>
          <w:noProof/>
        </w:rPr>
      </w:pPr>
      <w:r>
        <w:rPr>
          <w:noProof/>
        </w:rPr>
        <w:t>The input follows the T5 paper format for input which instructs to append a task-specific prefix to the input as that can help the model achieve better results if the task is similar to one of the downstream tasks the T5 model was pretrained on. That prefix being “Extract answers: “.</w:t>
      </w:r>
    </w:p>
    <w:p w:rsidR="00075C85" w:rsidP="00AE085D" w:rsidRDefault="00075C85" w14:paraId="0E742B81" w14:textId="77777777"/>
    <w:p w:rsidRPr="00075C85" w:rsidR="00AE085D" w:rsidP="00075C85" w:rsidRDefault="00AE085D" w14:paraId="6478652D" w14:textId="497AEFDC">
      <w:pPr>
        <w:jc w:val="left"/>
      </w:pPr>
      <w:r w:rsidRPr="00AE085D">
        <w:rPr>
          <w:b/>
          <w:bCs/>
          <w:sz w:val="32"/>
          <w:szCs w:val="32"/>
        </w:rPr>
        <w:t>Finetuning Datasets</w:t>
      </w:r>
    </w:p>
    <w:p w:rsidRPr="0044715C" w:rsidR="00AE085D" w:rsidP="0044715C" w:rsidRDefault="00AE085D" w14:paraId="79CE59F8" w14:textId="77777777">
      <w:pPr>
        <w:rPr>
          <w:b/>
          <w:bCs/>
          <w:sz w:val="28"/>
          <w:szCs w:val="28"/>
        </w:rPr>
      </w:pPr>
      <w:r w:rsidRPr="0044715C">
        <w:rPr>
          <w:b/>
          <w:bCs/>
          <w:sz w:val="28"/>
          <w:szCs w:val="28"/>
        </w:rPr>
        <w:t>Description</w:t>
      </w:r>
    </w:p>
    <w:p w:rsidR="00AE085D" w:rsidP="00AE085D" w:rsidRDefault="00AE085D" w14:paraId="7C5E6B23" w14:textId="77777777">
      <w:pPr>
        <w:rPr>
          <w:noProof/>
        </w:rPr>
      </w:pPr>
      <w:r>
        <w:rPr>
          <w:noProof/>
        </w:rPr>
        <w:t>We used two reading comprehension datasets in the training of the answer extraction model. The datasets used are as follows:</w:t>
      </w:r>
    </w:p>
    <w:p w:rsidRPr="00075C85" w:rsidR="00AE085D" w:rsidP="00C57DE3" w:rsidRDefault="00AE085D" w14:paraId="4D411B38" w14:textId="3216650D">
      <w:pPr>
        <w:pStyle w:val="ListParagraph"/>
        <w:numPr>
          <w:ilvl w:val="0"/>
          <w:numId w:val="10"/>
        </w:numPr>
        <w:jc w:val="left"/>
        <w:rPr>
          <w:rFonts w:ascii="Times New Roman" w:hAnsi="Times New Roman" w:eastAsia="Times New Roman" w:cs="Times New Roman"/>
          <w:noProof/>
          <w:sz w:val="24"/>
          <w:szCs w:val="24"/>
        </w:rPr>
      </w:pPr>
      <w:r w:rsidRPr="00075C85">
        <w:rPr>
          <w:rFonts w:ascii="Times New Roman" w:hAnsi="Times New Roman" w:eastAsia="Times New Roman" w:cs="Times New Roman"/>
          <w:noProof/>
          <w:sz w:val="24"/>
          <w:szCs w:val="24"/>
        </w:rPr>
        <w:t>Stanford Question Answering Dataset (SQuAD</w:t>
      </w:r>
      <w:r w:rsidR="00FB2FB5">
        <w:rPr>
          <w:rFonts w:ascii="Times New Roman" w:hAnsi="Times New Roman" w:eastAsia="Times New Roman" w:cs="Times New Roman"/>
          <w:noProof/>
          <w:sz w:val="24"/>
          <w:szCs w:val="24"/>
        </w:rPr>
        <w:t>)</w:t>
      </w:r>
      <w:r w:rsidRPr="00075C85">
        <w:rPr>
          <w:rFonts w:ascii="Times New Roman" w:hAnsi="Times New Roman" w:eastAsia="Times New Roman" w:cs="Times New Roman"/>
          <w:noProof/>
          <w:sz w:val="24"/>
          <w:szCs w:val="24"/>
        </w:rPr>
        <w:t xml:space="preserve"> is a reading comprehension dataset, consisting of questions posed by crowdworkers on a set of Wikipedia articles, where the answer to every question is a segment of text, or span, from the corresponding reading passage, or the question might be unanswerable.</w:t>
      </w:r>
    </w:p>
    <w:p w:rsidRPr="00075C85" w:rsidR="00AE085D" w:rsidP="00C57DE3" w:rsidRDefault="00AE085D" w14:paraId="55BE16C6" w14:textId="77777777">
      <w:pPr>
        <w:pStyle w:val="ListParagraph"/>
        <w:numPr>
          <w:ilvl w:val="0"/>
          <w:numId w:val="10"/>
        </w:numPr>
        <w:jc w:val="left"/>
        <w:rPr>
          <w:rFonts w:ascii="Times New Roman" w:hAnsi="Times New Roman" w:eastAsia="Times New Roman" w:cs="Times New Roman"/>
          <w:noProof/>
          <w:sz w:val="24"/>
          <w:szCs w:val="24"/>
        </w:rPr>
      </w:pPr>
      <w:r w:rsidRPr="00075C85">
        <w:rPr>
          <w:rFonts w:ascii="Times New Roman" w:hAnsi="Times New Roman" w:eastAsia="Times New Roman" w:cs="Times New Roman"/>
          <w:noProof/>
          <w:sz w:val="24"/>
          <w:szCs w:val="24"/>
        </w:rPr>
        <w:t>NewsQA is a challenging machine comprehension dataset of over 100,000 human-generated question-answer pairs. Crowdworkers supply questions and answers based on a set of over 10,000 news articles from CNN, with answers consisting of spans of text from the corresponding articles.</w:t>
      </w:r>
    </w:p>
    <w:p w:rsidR="00AE085D" w:rsidP="00AE085D" w:rsidRDefault="00AE085D" w14:paraId="787C8530" w14:textId="77777777">
      <w:pPr>
        <w:rPr>
          <w:noProof/>
        </w:rPr>
      </w:pPr>
      <w:r>
        <w:rPr>
          <w:noProof/>
        </w:rPr>
        <w:t>As can be seen the datasets are from different sources which introduces variety in the data that should help the model learn and generalize on unseen data examples.</w:t>
      </w:r>
    </w:p>
    <w:p w:rsidRPr="0044715C" w:rsidR="00AE085D" w:rsidP="0044715C" w:rsidRDefault="00AE085D" w14:paraId="5C0E8BC8" w14:textId="77777777">
      <w:pPr>
        <w:rPr>
          <w:b/>
          <w:bCs/>
          <w:sz w:val="28"/>
          <w:szCs w:val="28"/>
        </w:rPr>
      </w:pPr>
      <w:r w:rsidRPr="0044715C">
        <w:rPr>
          <w:b/>
          <w:bCs/>
          <w:sz w:val="28"/>
          <w:szCs w:val="28"/>
        </w:rPr>
        <w:t>Preprocessing</w:t>
      </w:r>
    </w:p>
    <w:p w:rsidR="00AE085D" w:rsidP="00AE085D" w:rsidRDefault="00AE085D" w14:paraId="35154F8C" w14:textId="77777777">
      <w:pPr>
        <w:rPr>
          <w:noProof/>
        </w:rPr>
      </w:pPr>
      <w:r>
        <w:rPr>
          <w:noProof/>
        </w:rPr>
        <w:t>Both datasets had the following preprocessing applied:</w:t>
      </w:r>
    </w:p>
    <w:p w:rsidRPr="00075C85" w:rsidR="00AE085D" w:rsidP="00C57DE3" w:rsidRDefault="00AE085D" w14:paraId="0D998A2D" w14:textId="77777777">
      <w:pPr>
        <w:pStyle w:val="ListParagraph"/>
        <w:numPr>
          <w:ilvl w:val="0"/>
          <w:numId w:val="11"/>
        </w:numPr>
        <w:jc w:val="left"/>
        <w:rPr>
          <w:rFonts w:ascii="Times New Roman" w:hAnsi="Times New Roman" w:eastAsia="Times New Roman" w:cs="Times New Roman"/>
          <w:noProof/>
          <w:sz w:val="24"/>
          <w:szCs w:val="24"/>
        </w:rPr>
      </w:pPr>
      <w:r w:rsidRPr="00075C85">
        <w:rPr>
          <w:rFonts w:ascii="Times New Roman" w:hAnsi="Times New Roman" w:eastAsia="Times New Roman" w:cs="Times New Roman"/>
          <w:noProof/>
          <w:sz w:val="24"/>
          <w:szCs w:val="24"/>
        </w:rPr>
        <w:t>Remove duplicate answers from each row.</w:t>
      </w:r>
    </w:p>
    <w:p w:rsidRPr="00075C85" w:rsidR="00AE085D" w:rsidP="00C57DE3" w:rsidRDefault="00AE085D" w14:paraId="56568B6E" w14:textId="77777777">
      <w:pPr>
        <w:pStyle w:val="ListParagraph"/>
        <w:numPr>
          <w:ilvl w:val="0"/>
          <w:numId w:val="11"/>
        </w:numPr>
        <w:jc w:val="left"/>
        <w:rPr>
          <w:rFonts w:ascii="Times New Roman" w:hAnsi="Times New Roman" w:eastAsia="Times New Roman" w:cs="Times New Roman"/>
          <w:noProof/>
          <w:sz w:val="24"/>
          <w:szCs w:val="24"/>
        </w:rPr>
      </w:pPr>
      <w:r w:rsidRPr="00075C85">
        <w:rPr>
          <w:rFonts w:ascii="Times New Roman" w:hAnsi="Times New Roman" w:eastAsia="Times New Roman" w:cs="Times New Roman"/>
          <w:noProof/>
          <w:sz w:val="24"/>
          <w:szCs w:val="24"/>
        </w:rPr>
        <w:t>Duplicate contexts were combined into a single row and any duplicates were removed.</w:t>
      </w:r>
    </w:p>
    <w:p w:rsidRPr="00E0423F" w:rsidR="00075C85" w:rsidP="00E0423F" w:rsidRDefault="00E0423F" w14:paraId="6A03D937" w14:textId="09B09537">
      <w:pPr>
        <w:rPr>
          <w:b/>
          <w:bCs/>
          <w:sz w:val="32"/>
          <w:szCs w:val="32"/>
        </w:rPr>
      </w:pPr>
      <w:r w:rsidRPr="00E0423F">
        <w:rPr>
          <w:b/>
          <w:bCs/>
          <w:sz w:val="32"/>
          <w:szCs w:val="32"/>
        </w:rPr>
        <w:t>Implementation</w:t>
      </w:r>
    </w:p>
    <w:p w:rsidR="00E0423F" w:rsidP="00E0423F" w:rsidRDefault="009E3020" w14:paraId="316B0C95" w14:textId="2860E7D2">
      <w:r>
        <w:t>The</w:t>
      </w:r>
      <w:r w:rsidR="005D2600">
        <w:t xml:space="preserve"> </w:t>
      </w:r>
      <w:r w:rsidRPr="009E3020">
        <w:t xml:space="preserve">Answer Extraction model is a T5 model, specifically a t5-small model. The t5-small model is provided by </w:t>
      </w:r>
      <w:proofErr w:type="spellStart"/>
      <w:r w:rsidRPr="009E3020">
        <w:t>HuggingFace</w:t>
      </w:r>
      <w:proofErr w:type="spellEnd"/>
      <w:r w:rsidR="005D2600">
        <w:t xml:space="preserve"> (</w:t>
      </w:r>
      <w:hyperlink w:history="1" w:anchor="ref_16">
        <w:r w:rsidRPr="005D2600" w:rsidR="005D2600">
          <w:rPr>
            <w:rStyle w:val="Hyperlink"/>
          </w:rPr>
          <w:t>Wolf et al.</w:t>
        </w:r>
      </w:hyperlink>
      <w:r w:rsidR="005D2600">
        <w:t>)</w:t>
      </w:r>
      <w:r w:rsidRPr="009E3020">
        <w:t>.  The model is trained for 8 epochs with batch size 4. The first epoch being a warmup epoch where the learning rate starts increasing gradually until reaching 3e-4. For the remaining 7 epochs a polynomial decay function of power 1 is applied to decrease the learning rate gradually until it reaches 3e-5 at the end of the last epoch. The optimizer used for training is the Adam optimizer and the loss function is the cross-entropy loss function. The size of the encoder was set to 250, and the size of the decoder was set to 70. The task prefix used was “extract answers”.</w:t>
      </w:r>
    </w:p>
    <w:p w:rsidRPr="00A44BC3" w:rsidR="009E3020" w:rsidP="00E0423F" w:rsidRDefault="009E3020" w14:paraId="095C483C" w14:textId="77777777"/>
    <w:p w:rsidRPr="00AE085D" w:rsidR="00AE085D" w:rsidP="00AE085D" w:rsidRDefault="00AE085D" w14:paraId="512FE5CF" w14:textId="77777777">
      <w:pPr>
        <w:rPr>
          <w:b/>
          <w:bCs/>
          <w:sz w:val="32"/>
          <w:szCs w:val="32"/>
        </w:rPr>
      </w:pPr>
      <w:r w:rsidRPr="00AE085D">
        <w:rPr>
          <w:b/>
          <w:bCs/>
          <w:sz w:val="32"/>
          <w:szCs w:val="32"/>
        </w:rPr>
        <w:t>Evaluation Metrics</w:t>
      </w:r>
    </w:p>
    <w:p w:rsidRPr="005326E0" w:rsidR="00AE085D" w:rsidP="00AE085D" w:rsidRDefault="00AE085D" w14:paraId="359010CA" w14:textId="681DC553">
      <w:pPr>
        <w:rPr>
          <w:noProof/>
        </w:rPr>
      </w:pPr>
      <w:r>
        <w:rPr>
          <w:noProof/>
        </w:rPr>
        <w:t>We used the evaluation in (</w:t>
      </w:r>
      <w:hyperlink w:history="1" w:anchor="ref_13">
        <w:r w:rsidRPr="00067935">
          <w:rPr>
            <w:rStyle w:val="Hyperlink"/>
            <w:noProof/>
          </w:rPr>
          <w:t>Subramanian</w:t>
        </w:r>
        <w:r w:rsidRPr="00067935" w:rsidR="005F3B78">
          <w:rPr>
            <w:rStyle w:val="Hyperlink"/>
            <w:noProof/>
          </w:rPr>
          <w:t xml:space="preserve"> et al.</w:t>
        </w:r>
      </w:hyperlink>
      <w:r>
        <w:rPr>
          <w:noProof/>
        </w:rPr>
        <w:t xml:space="preserve">) as their task matched ours. The authors proposed an extension of the SQuAD F1 metric (for a single answer span) to multiple spans within a document, which is called the multi-span F1 score. This metric is calculated as follows. Given the predicted phrase </w:t>
      </w:r>
      <m:oMath>
        <m:sSub>
          <m:sSubPr>
            <m:ctrlPr>
              <w:rPr>
                <w:rFonts w:ascii="Cambria Math" w:hAnsi="Cambria Math"/>
                <w:noProof/>
              </w:rPr>
            </m:ctrlPr>
          </m:sSubPr>
          <m:e>
            <m:acc>
              <m:accPr>
                <m:ctrlPr>
                  <w:rPr>
                    <w:rFonts w:ascii="Cambria Math" w:hAnsi="Cambria Math"/>
                    <w:noProof/>
                  </w:rPr>
                </m:ctrlPr>
              </m:accPr>
              <m:e>
                <m:r>
                  <w:rPr>
                    <w:rFonts w:ascii="Cambria Math" w:hAnsi="Cambria Math"/>
                    <w:noProof/>
                  </w:rPr>
                  <m:t>e</m:t>
                </m:r>
              </m:e>
            </m:acc>
          </m:e>
          <m:sub>
            <m:r>
              <w:rPr>
                <w:rFonts w:ascii="Cambria Math" w:hAnsi="Cambria Math"/>
                <w:noProof/>
              </w:rPr>
              <m:t>i</m:t>
            </m:r>
          </m:sub>
        </m:sSub>
        <m:r>
          <m:rPr>
            <m:sty m:val="p"/>
          </m:rPr>
          <w:rPr>
            <w:rFonts w:ascii="Cambria Math" w:hAnsi="Cambria Math"/>
            <w:noProof/>
          </w:rPr>
          <m:t xml:space="preserve"> </m:t>
        </m:r>
      </m:oMath>
      <w:r>
        <w:rPr>
          <w:noProof/>
        </w:rPr>
        <w:t xml:space="preserve">and a gold phrase </w:t>
      </w:r>
      <m:oMath>
        <m:sSub>
          <m:sSubPr>
            <m:ctrlPr>
              <w:rPr>
                <w:rFonts w:ascii="Cambria Math" w:hAnsi="Cambria Math"/>
                <w:noProof/>
              </w:rPr>
            </m:ctrlPr>
          </m:sSubPr>
          <m:e>
            <m:r>
              <w:rPr>
                <w:rFonts w:ascii="Cambria Math" w:hAnsi="Cambria Math"/>
                <w:noProof/>
              </w:rPr>
              <m:t>e</m:t>
            </m:r>
          </m:e>
          <m:sub>
            <m:r>
              <w:rPr>
                <w:rFonts w:ascii="Cambria Math" w:hAnsi="Cambria Math"/>
                <w:noProof/>
              </w:rPr>
              <m:t>j</m:t>
            </m:r>
          </m:sub>
        </m:sSub>
      </m:oMath>
      <w:r>
        <w:rPr>
          <w:noProof/>
        </w:rPr>
        <w:t xml:space="preserve">, we first construct a pairwise, token-level F1 score matrix of elements </w:t>
      </w:r>
      <m:oMath>
        <m:sSub>
          <m:sSubPr>
            <m:ctrlPr>
              <w:rPr>
                <w:rFonts w:ascii="Cambria Math" w:hAnsi="Cambria Math"/>
                <w:noProof/>
              </w:rPr>
            </m:ctrlPr>
          </m:sSubPr>
          <m:e>
            <m:r>
              <w:rPr>
                <w:rFonts w:ascii="Cambria Math" w:hAnsi="Cambria Math"/>
                <w:noProof/>
              </w:rPr>
              <m:t>f</m:t>
            </m:r>
          </m:e>
          <m:sub>
            <m:r>
              <w:rPr>
                <w:rFonts w:ascii="Cambria Math" w:hAnsi="Cambria Math"/>
                <w:noProof/>
              </w:rPr>
              <m:t>i</m:t>
            </m:r>
            <m:r>
              <m:rPr>
                <m:sty m:val="p"/>
              </m:rPr>
              <w:rPr>
                <w:rFonts w:ascii="Cambria Math" w:hAnsi="Cambria Math"/>
                <w:noProof/>
              </w:rPr>
              <m:t>,</m:t>
            </m:r>
            <m:r>
              <w:rPr>
                <w:rFonts w:ascii="Cambria Math" w:hAnsi="Cambria Math"/>
                <w:noProof/>
              </w:rPr>
              <m:t>j</m:t>
            </m:r>
          </m:sub>
        </m:sSub>
      </m:oMath>
      <w:r>
        <w:rPr>
          <w:noProof/>
        </w:rPr>
        <w:t xml:space="preserve"> between the two phrases </w:t>
      </w:r>
      <m:oMath>
        <m:sSub>
          <m:sSubPr>
            <m:ctrlPr>
              <w:rPr>
                <w:rFonts w:ascii="Cambria Math" w:hAnsi="Cambria Math"/>
                <w:noProof/>
              </w:rPr>
            </m:ctrlPr>
          </m:sSubPr>
          <m:e>
            <m:acc>
              <m:accPr>
                <m:ctrlPr>
                  <w:rPr>
                    <w:rFonts w:ascii="Cambria Math" w:hAnsi="Cambria Math"/>
                    <w:noProof/>
                  </w:rPr>
                </m:ctrlPr>
              </m:accPr>
              <m:e>
                <m:r>
                  <w:rPr>
                    <w:rFonts w:ascii="Cambria Math" w:hAnsi="Cambria Math"/>
                    <w:noProof/>
                  </w:rPr>
                  <m:t>e</m:t>
                </m:r>
              </m:e>
            </m:acc>
          </m:e>
          <m:sub>
            <m:r>
              <w:rPr>
                <w:rFonts w:ascii="Cambria Math" w:hAnsi="Cambria Math"/>
                <w:noProof/>
              </w:rPr>
              <m:t>i</m:t>
            </m:r>
          </m:sub>
        </m:sSub>
      </m:oMath>
      <w:r>
        <w:rPr>
          <w:noProof/>
        </w:rPr>
        <w:t xml:space="preserve"> and </w:t>
      </w:r>
      <m:oMath>
        <m:sSub>
          <m:sSubPr>
            <m:ctrlPr>
              <w:rPr>
                <w:rFonts w:ascii="Cambria Math" w:hAnsi="Cambria Math"/>
                <w:noProof/>
              </w:rPr>
            </m:ctrlPr>
          </m:sSubPr>
          <m:e>
            <m:r>
              <w:rPr>
                <w:rFonts w:ascii="Cambria Math" w:hAnsi="Cambria Math"/>
                <w:noProof/>
              </w:rPr>
              <m:t>e</m:t>
            </m:r>
          </m:e>
          <m:sub>
            <m:r>
              <w:rPr>
                <w:rFonts w:ascii="Cambria Math" w:hAnsi="Cambria Math"/>
                <w:noProof/>
              </w:rPr>
              <m:t>j</m:t>
            </m:r>
          </m:sub>
        </m:sSub>
      </m:oMath>
      <w:r>
        <w:rPr>
          <w:noProof/>
        </w:rPr>
        <w:t xml:space="preserve">. Max-pooling along the gold-label axis essentially assesses the precision of each prediction, with partial matches accounted for by the pairwise F1 (identical to evaluation of a single answer in SQuAD) in the cells: </w:t>
      </w:r>
      <m:oMath>
        <m:sSub>
          <m:sSubPr>
            <m:ctrlPr>
              <w:rPr>
                <w:rFonts w:ascii="Cambria Math" w:hAnsi="Cambria Math"/>
                <w:noProof/>
              </w:rPr>
            </m:ctrlPr>
          </m:sSubPr>
          <m:e>
            <m:r>
              <w:rPr>
                <w:rFonts w:ascii="Cambria Math" w:hAnsi="Cambria Math"/>
                <w:noProof/>
              </w:rPr>
              <m:t>p</m:t>
            </m:r>
          </m:e>
          <m:sub>
            <m:r>
              <w:rPr>
                <w:rFonts w:ascii="Cambria Math" w:hAnsi="Cambria Math"/>
                <w:noProof/>
              </w:rPr>
              <m:t>i</m:t>
            </m:r>
          </m:sub>
        </m:sSub>
        <m:r>
          <m:rPr>
            <m:sty m:val="p"/>
          </m:rPr>
          <w:rPr>
            <w:rFonts w:ascii="Cambria Math" w:hAnsi="Cambria Math"/>
            <w:noProof/>
          </w:rPr>
          <m:t xml:space="preserve"> =</m:t>
        </m:r>
        <m:limLow>
          <m:limLowPr>
            <m:ctrlPr>
              <w:rPr>
                <w:rFonts w:ascii="Cambria Math" w:hAnsi="Cambria Math"/>
                <w:noProof/>
              </w:rPr>
            </m:ctrlPr>
          </m:limLowPr>
          <m:e>
            <m:r>
              <m:rPr>
                <m:sty m:val="p"/>
              </m:rPr>
              <w:rPr>
                <w:rFonts w:ascii="Cambria Math" w:hAnsi="Cambria Math"/>
                <w:noProof/>
              </w:rPr>
              <m:t>max</m:t>
            </m:r>
          </m:e>
          <m:lim>
            <m:r>
              <w:rPr>
                <w:rFonts w:ascii="Cambria Math" w:hAnsi="Cambria Math"/>
                <w:noProof/>
              </w:rPr>
              <m:t>j</m:t>
            </m:r>
          </m:lim>
        </m:limLow>
        <m:r>
          <m:rPr>
            <m:sty m:val="p"/>
          </m:rPr>
          <w:rPr>
            <w:rFonts w:ascii="Cambria Math" w:hAnsi="Cambria Math"/>
            <w:noProof/>
          </w:rPr>
          <m:t xml:space="preserve"> (</m:t>
        </m:r>
        <m:sSub>
          <m:sSubPr>
            <m:ctrlPr>
              <w:rPr>
                <w:rFonts w:ascii="Cambria Math" w:hAnsi="Cambria Math"/>
                <w:noProof/>
              </w:rPr>
            </m:ctrlPr>
          </m:sSubPr>
          <m:e>
            <m:r>
              <w:rPr>
                <w:rFonts w:ascii="Cambria Math" w:hAnsi="Cambria Math"/>
                <w:noProof/>
              </w:rPr>
              <m:t>f</m:t>
            </m:r>
          </m:e>
          <m:sub>
            <m:r>
              <w:rPr>
                <w:rFonts w:ascii="Cambria Math" w:hAnsi="Cambria Math"/>
                <w:noProof/>
              </w:rPr>
              <m:t>i</m:t>
            </m:r>
            <m:r>
              <m:rPr>
                <m:sty m:val="p"/>
              </m:rPr>
              <w:rPr>
                <w:rFonts w:ascii="Cambria Math" w:hAnsi="Cambria Math"/>
                <w:noProof/>
              </w:rPr>
              <m:t>,</m:t>
            </m:r>
            <m:r>
              <w:rPr>
                <w:rFonts w:ascii="Cambria Math" w:hAnsi="Cambria Math"/>
                <w:noProof/>
              </w:rPr>
              <m:t>j</m:t>
            </m:r>
          </m:sub>
        </m:sSub>
        <m:r>
          <m:rPr>
            <m:sty m:val="p"/>
          </m:rPr>
          <w:rPr>
            <w:rFonts w:ascii="Cambria Math" w:hAnsi="Cambria Math"/>
            <w:noProof/>
          </w:rPr>
          <m:t xml:space="preserve"> )</m:t>
        </m:r>
      </m:oMath>
      <w:r>
        <w:rPr>
          <w:noProof/>
        </w:rPr>
        <w:t xml:space="preserve">. Analogously, the recall for label </w:t>
      </w:r>
      <m:oMath>
        <m:sSub>
          <m:sSubPr>
            <m:ctrlPr>
              <w:rPr>
                <w:rFonts w:ascii="Cambria Math" w:hAnsi="Cambria Math"/>
                <w:noProof/>
              </w:rPr>
            </m:ctrlPr>
          </m:sSubPr>
          <m:e>
            <m:r>
              <w:rPr>
                <w:rFonts w:ascii="Cambria Math" w:hAnsi="Cambria Math"/>
                <w:noProof/>
              </w:rPr>
              <m:t>e</m:t>
            </m:r>
          </m:e>
          <m:sub>
            <m:r>
              <w:rPr>
                <w:rFonts w:ascii="Cambria Math" w:hAnsi="Cambria Math"/>
                <w:noProof/>
              </w:rPr>
              <m:t>j</m:t>
            </m:r>
          </m:sub>
        </m:sSub>
      </m:oMath>
      <w:r>
        <w:rPr>
          <w:noProof/>
        </w:rPr>
        <w:t xml:space="preserve"> can be computed by max-pooling along the prediction axis: </w:t>
      </w:r>
      <m:oMath>
        <m:sSub>
          <m:sSubPr>
            <m:ctrlPr>
              <w:rPr>
                <w:rFonts w:ascii="Cambria Math" w:hAnsi="Cambria Math"/>
                <w:noProof/>
              </w:rPr>
            </m:ctrlPr>
          </m:sSubPr>
          <m:e>
            <m:r>
              <w:rPr>
                <w:rFonts w:ascii="Cambria Math" w:hAnsi="Cambria Math"/>
                <w:noProof/>
              </w:rPr>
              <m:t>r</m:t>
            </m:r>
          </m:e>
          <m:sub>
            <m:r>
              <w:rPr>
                <w:rFonts w:ascii="Cambria Math" w:hAnsi="Cambria Math"/>
                <w:noProof/>
              </w:rPr>
              <m:t>j</m:t>
            </m:r>
          </m:sub>
        </m:sSub>
        <m:r>
          <m:rPr>
            <m:sty m:val="p"/>
          </m:rPr>
          <w:rPr>
            <w:rFonts w:ascii="Cambria Math" w:hAnsi="Cambria Math"/>
            <w:noProof/>
          </w:rPr>
          <m:t xml:space="preserve"> =</m:t>
        </m:r>
        <m:limLow>
          <m:limLowPr>
            <m:ctrlPr>
              <w:rPr>
                <w:rFonts w:ascii="Cambria Math" w:hAnsi="Cambria Math"/>
                <w:noProof/>
              </w:rPr>
            </m:ctrlPr>
          </m:limLowPr>
          <m:e>
            <m:r>
              <m:rPr>
                <m:sty m:val="p"/>
              </m:rPr>
              <w:rPr>
                <w:rFonts w:ascii="Cambria Math" w:hAnsi="Cambria Math"/>
                <w:noProof/>
              </w:rPr>
              <m:t>max</m:t>
            </m:r>
          </m:e>
          <m:lim>
            <m:r>
              <w:rPr>
                <w:rFonts w:ascii="Cambria Math" w:hAnsi="Cambria Math"/>
                <w:noProof/>
              </w:rPr>
              <m:t>i</m:t>
            </m:r>
          </m:lim>
        </m:limLow>
        <m:r>
          <m:rPr>
            <m:sty m:val="p"/>
          </m:rPr>
          <w:rPr>
            <w:rFonts w:ascii="Cambria Math" w:hAnsi="Cambria Math"/>
            <w:noProof/>
          </w:rPr>
          <m:t>(</m:t>
        </m:r>
        <m:sSub>
          <m:sSubPr>
            <m:ctrlPr>
              <w:rPr>
                <w:rFonts w:ascii="Cambria Math" w:hAnsi="Cambria Math"/>
                <w:noProof/>
              </w:rPr>
            </m:ctrlPr>
          </m:sSubPr>
          <m:e>
            <m:r>
              <w:rPr>
                <w:rFonts w:ascii="Cambria Math" w:hAnsi="Cambria Math"/>
                <w:noProof/>
              </w:rPr>
              <m:t>f</m:t>
            </m:r>
          </m:e>
          <m:sub>
            <m:r>
              <w:rPr>
                <w:rFonts w:ascii="Cambria Math" w:hAnsi="Cambria Math"/>
                <w:noProof/>
              </w:rPr>
              <m:t>i</m:t>
            </m:r>
            <m:r>
              <m:rPr>
                <m:sty m:val="p"/>
              </m:rPr>
              <w:rPr>
                <w:rFonts w:ascii="Cambria Math" w:hAnsi="Cambria Math"/>
                <w:noProof/>
              </w:rPr>
              <m:t>,</m:t>
            </m:r>
            <m:r>
              <w:rPr>
                <w:rFonts w:ascii="Cambria Math" w:hAnsi="Cambria Math"/>
                <w:noProof/>
              </w:rPr>
              <m:t>j</m:t>
            </m:r>
          </m:sub>
        </m:sSub>
        <m:r>
          <m:rPr>
            <m:sty m:val="p"/>
          </m:rPr>
          <w:rPr>
            <w:rFonts w:ascii="Cambria Math" w:hAnsi="Cambria Math"/>
            <w:noProof/>
          </w:rPr>
          <m:t xml:space="preserve"> )</m:t>
        </m:r>
      </m:oMath>
      <w:r>
        <w:rPr>
          <w:noProof/>
        </w:rPr>
        <w:t xml:space="preserve">. We define the multi-span F1 score using the mean precision </w:t>
      </w:r>
      <m:oMath>
        <m:acc>
          <m:accPr>
            <m:chr m:val="̅"/>
            <m:ctrlPr>
              <w:rPr>
                <w:rFonts w:ascii="Cambria Math" w:hAnsi="Cambria Math"/>
                <w:noProof/>
              </w:rPr>
            </m:ctrlPr>
          </m:accPr>
          <m:e>
            <m:r>
              <w:rPr>
                <w:rFonts w:ascii="Cambria Math" w:hAnsi="Cambria Math"/>
                <w:noProof/>
              </w:rPr>
              <m:t>p</m:t>
            </m:r>
          </m:e>
        </m:acc>
        <m:r>
          <m:rPr>
            <m:sty m:val="p"/>
          </m:rPr>
          <w:rPr>
            <w:rFonts w:ascii="Cambria Math" w:hAnsi="Cambria Math"/>
            <w:noProof/>
          </w:rPr>
          <m:t xml:space="preserve">= </m:t>
        </m:r>
        <m:r>
          <w:rPr>
            <w:rFonts w:ascii="Cambria Math" w:hAnsi="Cambria Math"/>
            <w:noProof/>
          </w:rPr>
          <m:t>avg</m:t>
        </m:r>
        <m:r>
          <m:rPr>
            <m:sty m:val="p"/>
          </m:rPr>
          <w:rPr>
            <w:rFonts w:ascii="Cambria Math" w:hAnsi="Cambria Math"/>
            <w:noProof/>
          </w:rPr>
          <m:t>(</m:t>
        </m:r>
        <m:sSub>
          <m:sSubPr>
            <m:ctrlPr>
              <w:rPr>
                <w:rFonts w:ascii="Cambria Math" w:hAnsi="Cambria Math"/>
                <w:noProof/>
              </w:rPr>
            </m:ctrlPr>
          </m:sSubPr>
          <m:e>
            <m:r>
              <w:rPr>
                <w:rFonts w:ascii="Cambria Math" w:hAnsi="Cambria Math"/>
                <w:noProof/>
              </w:rPr>
              <m:t>p</m:t>
            </m:r>
          </m:e>
          <m:sub>
            <m:r>
              <w:rPr>
                <w:rFonts w:ascii="Cambria Math" w:hAnsi="Cambria Math"/>
                <w:noProof/>
              </w:rPr>
              <m:t>i</m:t>
            </m:r>
          </m:sub>
        </m:sSub>
        <m:r>
          <m:rPr>
            <m:sty m:val="p"/>
          </m:rPr>
          <w:rPr>
            <w:rFonts w:ascii="Cambria Math" w:hAnsi="Cambria Math"/>
            <w:noProof/>
          </w:rPr>
          <m:t>)</m:t>
        </m:r>
      </m:oMath>
      <w:r>
        <w:rPr>
          <w:noProof/>
        </w:rPr>
        <w:t xml:space="preserve"> and recall </w:t>
      </w:r>
      <m:oMath>
        <m:acc>
          <m:accPr>
            <m:chr m:val="̅"/>
            <m:ctrlPr>
              <w:rPr>
                <w:rFonts w:ascii="Cambria Math" w:hAnsi="Cambria Math"/>
                <w:noProof/>
              </w:rPr>
            </m:ctrlPr>
          </m:accPr>
          <m:e>
            <m:r>
              <w:rPr>
                <w:rFonts w:ascii="Cambria Math" w:hAnsi="Cambria Math"/>
                <w:noProof/>
              </w:rPr>
              <m:t>r</m:t>
            </m:r>
          </m:e>
        </m:acc>
        <m:r>
          <m:rPr>
            <m:sty m:val="p"/>
          </m:rPr>
          <w:rPr>
            <w:rFonts w:ascii="Cambria Math" w:hAnsi="Cambria Math"/>
            <w:noProof/>
          </w:rPr>
          <m:t xml:space="preserve">= </m:t>
        </m:r>
        <m:r>
          <w:rPr>
            <w:rFonts w:ascii="Cambria Math" w:hAnsi="Cambria Math"/>
            <w:noProof/>
          </w:rPr>
          <m:t>avg</m:t>
        </m:r>
        <m:r>
          <m:rPr>
            <m:sty m:val="p"/>
          </m:rPr>
          <w:rPr>
            <w:rFonts w:ascii="Cambria Math" w:hAnsi="Cambria Math"/>
            <w:noProof/>
          </w:rPr>
          <m:t>(</m:t>
        </m:r>
        <m:sSub>
          <m:sSubPr>
            <m:ctrlPr>
              <w:rPr>
                <w:rFonts w:ascii="Cambria Math" w:hAnsi="Cambria Math"/>
                <w:noProof/>
              </w:rPr>
            </m:ctrlPr>
          </m:sSubPr>
          <m:e>
            <m:r>
              <w:rPr>
                <w:rFonts w:ascii="Cambria Math" w:hAnsi="Cambria Math"/>
                <w:noProof/>
              </w:rPr>
              <m:t>r</m:t>
            </m:r>
          </m:e>
          <m:sub>
            <m:r>
              <w:rPr>
                <w:rFonts w:ascii="Cambria Math" w:hAnsi="Cambria Math"/>
                <w:noProof/>
              </w:rPr>
              <m:t>j</m:t>
            </m:r>
          </m:sub>
        </m:sSub>
        <m:r>
          <m:rPr>
            <m:sty m:val="p"/>
          </m:rPr>
          <w:rPr>
            <w:rFonts w:ascii="Cambria Math" w:hAnsi="Cambria Math"/>
            <w:noProof/>
          </w:rPr>
          <m:t xml:space="preserve"> )</m:t>
        </m:r>
      </m:oMath>
      <w:r>
        <w:rPr>
          <w:noProof/>
        </w:rPr>
        <w:t xml:space="preserve">: </w:t>
      </w:r>
      <m:oMath>
        <m:r>
          <w:rPr>
            <w:rFonts w:ascii="Cambria Math" w:hAnsi="Cambria Math"/>
            <w:noProof/>
          </w:rPr>
          <m:t>F</m:t>
        </m:r>
        <m:sSub>
          <m:sSubPr>
            <m:ctrlPr>
              <w:rPr>
                <w:rFonts w:ascii="Cambria Math" w:hAnsi="Cambria Math"/>
                <w:noProof/>
              </w:rPr>
            </m:ctrlPr>
          </m:sSubPr>
          <m:e>
            <m:r>
              <m:rPr>
                <m:sty m:val="p"/>
              </m:rPr>
              <w:rPr>
                <w:rFonts w:ascii="Cambria Math" w:hAnsi="Cambria Math"/>
                <w:noProof/>
              </w:rPr>
              <m:t>1</m:t>
            </m:r>
          </m:e>
          <m:sub>
            <m:r>
              <w:rPr>
                <w:rFonts w:ascii="Cambria Math" w:hAnsi="Cambria Math"/>
                <w:noProof/>
              </w:rPr>
              <m:t>MS</m:t>
            </m:r>
          </m:sub>
        </m:sSub>
        <m:r>
          <m:rPr>
            <m:sty m:val="p"/>
          </m:rPr>
          <w:rPr>
            <w:rFonts w:ascii="Cambria Math" w:hAnsi="Cambria Math"/>
            <w:noProof/>
          </w:rPr>
          <m:t xml:space="preserve"> = </m:t>
        </m:r>
        <m:f>
          <m:fPr>
            <m:ctrlPr>
              <w:rPr>
                <w:rFonts w:ascii="Cambria Math" w:hAnsi="Cambria Math"/>
                <w:noProof/>
              </w:rPr>
            </m:ctrlPr>
          </m:fPr>
          <m:num>
            <m:r>
              <m:rPr>
                <m:sty m:val="p"/>
              </m:rPr>
              <w:rPr>
                <w:rFonts w:ascii="Cambria Math" w:hAnsi="Cambria Math"/>
                <w:noProof/>
              </w:rPr>
              <m:t>2</m:t>
            </m:r>
            <m:acc>
              <m:accPr>
                <m:chr m:val="̅"/>
                <m:ctrlPr>
                  <w:rPr>
                    <w:rFonts w:ascii="Cambria Math" w:hAnsi="Cambria Math"/>
                    <w:noProof/>
                  </w:rPr>
                </m:ctrlPr>
              </m:accPr>
              <m:e>
                <m:r>
                  <w:rPr>
                    <w:rFonts w:ascii="Cambria Math" w:hAnsi="Cambria Math"/>
                    <w:noProof/>
                  </w:rPr>
                  <m:t>p</m:t>
                </m:r>
              </m:e>
            </m:acc>
            <m:r>
              <m:rPr>
                <m:sty m:val="p"/>
              </m:rPr>
              <w:rPr>
                <w:rFonts w:ascii="Cambria Math" w:hAnsi="Cambria Math"/>
                <w:noProof/>
              </w:rPr>
              <m:t xml:space="preserve"> · </m:t>
            </m:r>
            <m:acc>
              <m:accPr>
                <m:chr m:val="̅"/>
                <m:ctrlPr>
                  <w:rPr>
                    <w:rFonts w:ascii="Cambria Math" w:hAnsi="Cambria Math"/>
                    <w:noProof/>
                  </w:rPr>
                </m:ctrlPr>
              </m:accPr>
              <m:e>
                <m:r>
                  <w:rPr>
                    <w:rFonts w:ascii="Cambria Math" w:hAnsi="Cambria Math"/>
                    <w:noProof/>
                  </w:rPr>
                  <m:t>r</m:t>
                </m:r>
              </m:e>
            </m:acc>
          </m:num>
          <m:den>
            <m:acc>
              <m:accPr>
                <m:chr m:val="̅"/>
                <m:ctrlPr>
                  <w:rPr>
                    <w:rFonts w:ascii="Cambria Math" w:hAnsi="Cambria Math"/>
                    <w:noProof/>
                  </w:rPr>
                </m:ctrlPr>
              </m:accPr>
              <m:e>
                <m:r>
                  <w:rPr>
                    <w:rFonts w:ascii="Cambria Math" w:hAnsi="Cambria Math"/>
                    <w:noProof/>
                  </w:rPr>
                  <m:t>p</m:t>
                </m:r>
              </m:e>
            </m:acc>
            <m:r>
              <m:rPr>
                <m:sty m:val="p"/>
              </m:rPr>
              <w:rPr>
                <w:rFonts w:ascii="Cambria Math" w:hAnsi="Cambria Math"/>
                <w:noProof/>
              </w:rPr>
              <m:t xml:space="preserve">+ </m:t>
            </m:r>
            <m:acc>
              <m:accPr>
                <m:chr m:val="̅"/>
                <m:ctrlPr>
                  <w:rPr>
                    <w:rFonts w:ascii="Cambria Math" w:hAnsi="Cambria Math"/>
                    <w:noProof/>
                  </w:rPr>
                </m:ctrlPr>
              </m:accPr>
              <m:e>
                <m:r>
                  <w:rPr>
                    <w:rFonts w:ascii="Cambria Math" w:hAnsi="Cambria Math"/>
                    <w:noProof/>
                  </w:rPr>
                  <m:t>r</m:t>
                </m:r>
              </m:e>
            </m:acc>
          </m:den>
        </m:f>
      </m:oMath>
      <w:r w:rsidRPr="00075C85">
        <w:rPr>
          <w:noProof/>
        </w:rPr>
        <w:t>.</w:t>
      </w:r>
    </w:p>
    <w:p w:rsidRPr="0004304F" w:rsidR="006B2BC5" w:rsidP="0004304F" w:rsidRDefault="00AE085D" w14:paraId="2647DDE9" w14:textId="3D4C81AF">
      <w:pPr>
        <w:jc w:val="left"/>
      </w:pPr>
      <w:r>
        <w:br w:type="page"/>
      </w:r>
      <w:r w:rsidRPr="00E41BE1" w:rsidR="00E41BE1">
        <w:rPr>
          <w:b/>
          <w:bCs/>
          <w:sz w:val="36"/>
          <w:szCs w:val="36"/>
        </w:rPr>
        <w:t>3.</w:t>
      </w:r>
      <w:r w:rsidR="00E41BE1">
        <w:t xml:space="preserve"> </w:t>
      </w:r>
      <w:r w:rsidRPr="76632B96" w:rsidR="006B2BC5">
        <w:rPr>
          <w:b/>
          <w:bCs/>
          <w:sz w:val="36"/>
          <w:szCs w:val="36"/>
        </w:rPr>
        <w:t>Interrogative Wor</w:t>
      </w:r>
      <w:r w:rsidRPr="24B33027" w:rsidR="006B2BC5">
        <w:rPr>
          <w:b/>
          <w:bCs/>
          <w:sz w:val="36"/>
          <w:szCs w:val="36"/>
        </w:rPr>
        <w:t>d Classifier</w:t>
      </w:r>
    </w:p>
    <w:p w:rsidRPr="003558C5" w:rsidR="0ACFAA9F" w:rsidP="76632B96" w:rsidRDefault="0ACFAA9F" w14:paraId="79BCB231" w14:textId="3BA9E643">
      <w:pPr>
        <w:rPr>
          <w:b/>
          <w:bCs/>
          <w:sz w:val="32"/>
          <w:szCs w:val="32"/>
        </w:rPr>
      </w:pPr>
      <w:r w:rsidRPr="003558C5">
        <w:rPr>
          <w:b/>
          <w:bCs/>
          <w:sz w:val="32"/>
          <w:szCs w:val="32"/>
        </w:rPr>
        <w:t>Task Description</w:t>
      </w:r>
    </w:p>
    <w:p w:rsidR="0ACFAA9F" w:rsidP="76632B96" w:rsidRDefault="0ACFAA9F" w14:paraId="3EB89890" w14:textId="0F7E723D">
      <w:pPr>
        <w:rPr>
          <w:rFonts w:ascii="Cambria" w:hAnsi="Cambria" w:eastAsia="Cambria" w:cs="Arial"/>
          <w:sz w:val="22"/>
          <w:szCs w:val="22"/>
        </w:rPr>
      </w:pPr>
      <w:r w:rsidRPr="76632B96">
        <w:t>The task is to pre</w:t>
      </w:r>
      <w:r w:rsidRPr="24B33027">
        <w:t>dict the interrogative word of the question that is provided to the Question Generation module to create the question. Owing to an increased recall of deciding the interrogative words to be used for the generated questions. Our interrogative-word classifier is based on BERT, a state-of-the-art model in many NLP tasks that can successfully utilize the context to grasp the semantics of the words inside a sentence.</w:t>
      </w:r>
    </w:p>
    <w:p w:rsidR="0ACFAA9F" w:rsidP="3B3701DE" w:rsidRDefault="0ACFAA9F" w14:paraId="5D5A3415" w14:textId="11568CB9">
      <w:pPr>
        <w:spacing w:before="40"/>
        <w:rPr>
          <w:rFonts w:ascii="Cambria" w:hAnsi="Cambria" w:eastAsia="Cambria" w:cs="Arial"/>
          <w:color w:val="243F60"/>
          <w:sz w:val="22"/>
          <w:szCs w:val="22"/>
        </w:rPr>
      </w:pPr>
      <w:r w:rsidRPr="3B3701DE">
        <w:rPr>
          <w:rFonts w:ascii="Calibri" w:hAnsi="Calibri" w:eastAsia="Calibri" w:cs="Calibri"/>
          <w:color w:val="243F60"/>
        </w:rPr>
        <w:t xml:space="preserve"> </w:t>
      </w:r>
    </w:p>
    <w:p w:rsidRPr="003558C5" w:rsidR="0ACFAA9F" w:rsidP="3B3701DE" w:rsidRDefault="0ACFAA9F" w14:paraId="3095916B" w14:textId="17F1A813">
      <w:pPr>
        <w:rPr>
          <w:b/>
          <w:bCs/>
          <w:sz w:val="32"/>
          <w:szCs w:val="32"/>
        </w:rPr>
      </w:pPr>
      <w:r w:rsidRPr="003558C5">
        <w:rPr>
          <w:b/>
          <w:bCs/>
          <w:sz w:val="32"/>
          <w:szCs w:val="32"/>
        </w:rPr>
        <w:t>Architecture</w:t>
      </w:r>
    </w:p>
    <w:p w:rsidR="0ACFAA9F" w:rsidP="3B3701DE" w:rsidRDefault="0ACFAA9F" w14:paraId="561C64B5" w14:textId="4FAE15D9">
      <w:pPr>
        <w:rPr>
          <w:rFonts w:ascii="Cambria" w:hAnsi="Cambria" w:eastAsia="Cambria" w:cs="Arial"/>
          <w:sz w:val="22"/>
          <w:szCs w:val="22"/>
        </w:rPr>
      </w:pPr>
      <w:r w:rsidRPr="3B3701DE">
        <w:t>Our proposed classifier is b</w:t>
      </w:r>
      <w:r w:rsidRPr="24B33027">
        <w:t>ased on BERT (Bidirectional Encoder Representations from Transformers), which has significantly advanced the state-of-the-art in various NLP tasks including sentence classification, inter-sentence classification, information extraction, and question answering. BERT is a pre-trained deep language model that utilizes a bidirectional transformer architecture. It surpasses human performance in machine comprehension tasks and demonstrates exceptional performance in text classification.</w:t>
      </w:r>
    </w:p>
    <w:p w:rsidR="0ACFAA9F" w:rsidP="3B3701DE" w:rsidRDefault="0ACFAA9F" w14:paraId="744EB0B5" w14:textId="4C52A50C">
      <w:pPr>
        <w:rPr>
          <w:rFonts w:ascii="Cambria" w:hAnsi="Cambria" w:eastAsia="Cambria" w:cs="Arial"/>
          <w:sz w:val="22"/>
          <w:szCs w:val="22"/>
        </w:rPr>
      </w:pPr>
      <w:r w:rsidRPr="3B3701DE">
        <w:t xml:space="preserve"> </w:t>
      </w:r>
    </w:p>
    <w:p w:rsidR="0ACFAA9F" w:rsidP="024760E2" w:rsidRDefault="0ACFAA9F" w14:paraId="73F1B711" w14:textId="5CA64B42">
      <w:pPr>
        <w:rPr>
          <w:rFonts w:ascii="Cambria" w:hAnsi="Cambria" w:eastAsia="Cambria" w:cs="Arial"/>
          <w:sz w:val="22"/>
          <w:szCs w:val="22"/>
        </w:rPr>
      </w:pPr>
      <w:r w:rsidRPr="024760E2">
        <w:t>BERT's effectiveness ste</w:t>
      </w:r>
      <w:r w:rsidRPr="24B33027">
        <w:t>ms from its ability to capture contextual semantic information within vector representations. When trained on large unlabeled texts, BERT can generate representations that encapsulate the surrounding context of each word. These representations can then be fine-tuned</w:t>
      </w:r>
    </w:p>
    <w:p w:rsidR="0ACFAA9F" w:rsidP="62E1DDC3" w:rsidRDefault="0ACFAA9F" w14:paraId="31FCC562" w14:textId="524C8ADA">
      <w:pPr>
        <w:rPr>
          <w:rFonts w:ascii="Cambria" w:hAnsi="Cambria" w:eastAsia="Cambria" w:cs="Arial"/>
          <w:color w:val="7F7F7F" w:themeColor="text1" w:themeTint="80"/>
          <w:sz w:val="22"/>
          <w:szCs w:val="22"/>
        </w:rPr>
      </w:pPr>
      <w:r w:rsidRPr="62E1DDC3">
        <w:rPr>
          <w:color w:val="7F7F7F" w:themeColor="text1" w:themeTint="80"/>
        </w:rPr>
        <w:t xml:space="preserve"> </w:t>
      </w:r>
    </w:p>
    <w:p w:rsidR="0ACFAA9F" w:rsidP="62E1DDC3" w:rsidRDefault="0ACFAA9F" w14:paraId="4D02370F" w14:textId="32003429">
      <w:pPr>
        <w:jc w:val="left"/>
        <w:rPr>
          <w:rFonts w:ascii="Cambria" w:hAnsi="Cambria" w:eastAsia="Cambria" w:cs="Arial"/>
          <w:sz w:val="22"/>
          <w:szCs w:val="22"/>
        </w:rPr>
      </w:pPr>
      <w:r w:rsidRPr="62E1DDC3">
        <w:t xml:space="preserve">The architecture of BERT consists of two main components: the encoder and the pre-training objectives. Encoder: The encoder is a stack of transformer layers. </w:t>
      </w:r>
      <w:r w:rsidRPr="24B33027">
        <w:t>A transformer layer consists of multiple self-attention mechanisms and feed-forward neural networks. Pre-training Objectives BERT is pre-trained using two unsupervised tasks to learn contextualized word representations.</w:t>
      </w:r>
    </w:p>
    <w:p w:rsidR="462C06C2" w:rsidP="462C06C2" w:rsidRDefault="462C06C2" w14:paraId="45826D74" w14:textId="3AC2DFC8">
      <w:pPr>
        <w:jc w:val="left"/>
      </w:pPr>
    </w:p>
    <w:p w:rsidRPr="003558C5" w:rsidR="0ACFAA9F" w:rsidP="0F6F6D65" w:rsidRDefault="0ACFAA9F" w14:paraId="2C1BA0E8" w14:textId="4FCE2F8B">
      <w:pPr>
        <w:rPr>
          <w:b/>
          <w:bCs/>
          <w:sz w:val="32"/>
          <w:szCs w:val="32"/>
        </w:rPr>
      </w:pPr>
      <w:r w:rsidRPr="003558C5">
        <w:rPr>
          <w:b/>
          <w:bCs/>
          <w:sz w:val="32"/>
          <w:szCs w:val="32"/>
        </w:rPr>
        <w:t>I/O</w:t>
      </w:r>
    </w:p>
    <w:p w:rsidR="0ACFAA9F" w:rsidP="0F6F6D65" w:rsidRDefault="0ACFAA9F" w14:paraId="474F890A" w14:textId="125C1CE3">
      <w:pPr>
        <w:rPr>
          <w:rFonts w:ascii="Cambria" w:hAnsi="Cambria" w:eastAsia="Cambria" w:cs="Arial"/>
          <w:sz w:val="22"/>
          <w:szCs w:val="22"/>
        </w:rPr>
      </w:pPr>
      <w:r w:rsidRPr="0F6F6D65">
        <w:t>Given a (passage – answer) of te</w:t>
      </w:r>
      <w:r w:rsidRPr="24B33027">
        <w:t>xt as input, the BERT-based classifier model aims to predict the appropriate interrogative word among the following seven classes: who, what, when, where, why, how, and which. The model utilizes its understanding of the passage's context to generate a grammatically correct interrogative word as the output.</w:t>
      </w:r>
    </w:p>
    <w:p w:rsidR="0ACFAA9F" w:rsidP="0F6F6D65" w:rsidRDefault="0ACFAA9F" w14:paraId="09239D3A" w14:textId="4C03B196">
      <w:pPr>
        <w:rPr>
          <w:rFonts w:ascii="Cambria" w:hAnsi="Cambria" w:eastAsia="Cambria" w:cs="Arial"/>
          <w:sz w:val="22"/>
          <w:szCs w:val="22"/>
        </w:rPr>
      </w:pPr>
      <w:r w:rsidRPr="0F6F6D65">
        <w:t xml:space="preserve"> </w:t>
      </w:r>
    </w:p>
    <w:p w:rsidR="0ACFAA9F" w:rsidP="0F6F6D65" w:rsidRDefault="0ACFAA9F" w14:paraId="7493BBB0" w14:textId="409C6B02">
      <w:pPr>
        <w:rPr>
          <w:rFonts w:ascii="Cambria" w:hAnsi="Cambria" w:eastAsia="Cambria" w:cs="Arial"/>
          <w:sz w:val="22"/>
          <w:szCs w:val="22"/>
        </w:rPr>
      </w:pPr>
      <w:r w:rsidRPr="0F6F6D65">
        <w:t>For example:</w:t>
      </w:r>
    </w:p>
    <w:p w:rsidR="0ACFAA9F" w:rsidP="0F6F6D65" w:rsidRDefault="0ACFAA9F" w14:paraId="684608E7" w14:textId="682AA7F3">
      <w:pPr>
        <w:rPr>
          <w:rFonts w:ascii="Cambria" w:hAnsi="Cambria" w:eastAsia="Cambria" w:cs="Arial"/>
          <w:sz w:val="22"/>
          <w:szCs w:val="22"/>
        </w:rPr>
      </w:pPr>
      <w:r w:rsidRPr="0F6F6D65">
        <w:t xml:space="preserve">Passage: </w:t>
      </w:r>
    </w:p>
    <w:p w:rsidR="0ACFAA9F" w:rsidP="0F6F6D65" w:rsidRDefault="0ACFAA9F" w14:paraId="4A7119BA" w14:textId="4F4EA903">
      <w:pPr>
        <w:rPr>
          <w:rFonts w:ascii="Cambria" w:hAnsi="Cambria" w:eastAsia="Cambria" w:cs="Arial"/>
          <w:sz w:val="22"/>
          <w:szCs w:val="22"/>
        </w:rPr>
      </w:pPr>
      <w:r w:rsidRPr="0F6F6D65">
        <w:t>"The Mon</w:t>
      </w:r>
      <w:r w:rsidRPr="24B33027">
        <w:t>a Lisa is a famous portrait painting created by the Italian artist Leonardo da Vinci. It is believed to have been painted between 1503 and 1506. The painting is currently housed in the Louvre Museum in Paris, France. The Mona Lisa is known for her enigmatic smile, which has intrigued art enthusiasts for centuries."</w:t>
      </w:r>
    </w:p>
    <w:p w:rsidR="0ACFAA9F" w:rsidP="0F6F6D65" w:rsidRDefault="0ACFAA9F" w14:paraId="5736C465" w14:textId="614EA551">
      <w:pPr>
        <w:rPr>
          <w:rFonts w:ascii="Cambria" w:hAnsi="Cambria" w:eastAsia="Cambria" w:cs="Arial"/>
          <w:sz w:val="22"/>
          <w:szCs w:val="22"/>
        </w:rPr>
      </w:pPr>
      <w:r w:rsidRPr="0F6F6D65">
        <w:t xml:space="preserve"> </w:t>
      </w:r>
    </w:p>
    <w:p w:rsidR="0ACFAA9F" w:rsidP="0F6F6D65" w:rsidRDefault="0ACFAA9F" w14:paraId="094A5E04" w14:textId="063E9BE1">
      <w:pPr>
        <w:rPr>
          <w:rFonts w:ascii="Cambria" w:hAnsi="Cambria" w:eastAsia="Cambria" w:cs="Arial"/>
          <w:sz w:val="22"/>
          <w:szCs w:val="22"/>
        </w:rPr>
      </w:pPr>
      <w:r w:rsidRPr="0F6F6D65">
        <w:t xml:space="preserve">Answer: </w:t>
      </w:r>
    </w:p>
    <w:p w:rsidR="0ACFAA9F" w:rsidP="0F6F6D65" w:rsidRDefault="0ACFAA9F" w14:paraId="6A8AC370" w14:textId="58B404FC">
      <w:pPr>
        <w:rPr>
          <w:rFonts w:ascii="Cambria" w:hAnsi="Cambria" w:eastAsia="Cambria" w:cs="Arial"/>
          <w:sz w:val="22"/>
          <w:szCs w:val="22"/>
        </w:rPr>
      </w:pPr>
      <w:r w:rsidRPr="0F6F6D65">
        <w:t>"The Mona Lisa was painted between 1503 and 1506."</w:t>
      </w:r>
    </w:p>
    <w:p w:rsidR="0ACFAA9F" w:rsidP="0F6F6D65" w:rsidRDefault="0ACFAA9F" w14:paraId="62E00A2A" w14:textId="0A242659">
      <w:pPr>
        <w:rPr>
          <w:rFonts w:ascii="Cambria" w:hAnsi="Cambria" w:eastAsia="Cambria" w:cs="Arial"/>
          <w:sz w:val="22"/>
          <w:szCs w:val="22"/>
        </w:rPr>
      </w:pPr>
      <w:r w:rsidRPr="0F6F6D65">
        <w:t xml:space="preserve"> </w:t>
      </w:r>
    </w:p>
    <w:p w:rsidR="0ACFAA9F" w:rsidP="0F6F6D65" w:rsidRDefault="0ACFAA9F" w14:paraId="4AB54F64" w14:textId="79F71A2A">
      <w:pPr>
        <w:rPr>
          <w:rFonts w:ascii="Cambria" w:hAnsi="Cambria" w:eastAsia="Cambria" w:cs="Arial"/>
          <w:sz w:val="22"/>
          <w:szCs w:val="22"/>
        </w:rPr>
      </w:pPr>
      <w:r w:rsidRPr="0F6F6D65">
        <w:t>Output (Interrogative Word): "When"</w:t>
      </w:r>
    </w:p>
    <w:p w:rsidR="0ACFAA9F" w:rsidP="0F6F6D65" w:rsidRDefault="0ACFAA9F" w14:paraId="2788D6E5" w14:textId="11D85EA0">
      <w:pPr>
        <w:spacing w:before="40"/>
        <w:rPr>
          <w:rFonts w:ascii="Cambria" w:hAnsi="Cambria" w:eastAsia="Cambria" w:cs="Arial"/>
          <w:b/>
          <w:bCs/>
          <w:sz w:val="22"/>
          <w:szCs w:val="22"/>
        </w:rPr>
      </w:pPr>
      <w:r w:rsidRPr="0F6F6D65">
        <w:rPr>
          <w:rFonts w:ascii="Calibri" w:hAnsi="Calibri" w:eastAsia="Calibri" w:cs="Calibri"/>
          <w:i/>
          <w:iCs/>
          <w:color w:val="243F60"/>
        </w:rPr>
        <w:t xml:space="preserve"> </w:t>
      </w:r>
    </w:p>
    <w:p w:rsidRPr="003558C5" w:rsidR="0ACFAA9F" w:rsidP="00AA4000" w:rsidRDefault="00AA4000" w14:paraId="1F0C40C4" w14:textId="453E35AF">
      <w:pPr>
        <w:jc w:val="left"/>
        <w:rPr>
          <w:b/>
          <w:bCs/>
          <w:sz w:val="32"/>
          <w:szCs w:val="32"/>
        </w:rPr>
      </w:pPr>
      <w:r>
        <w:rPr>
          <w:b/>
          <w:bCs/>
          <w:sz w:val="32"/>
          <w:szCs w:val="32"/>
        </w:rPr>
        <w:br w:type="page"/>
      </w:r>
      <w:r w:rsidRPr="003558C5" w:rsidR="0ACFAA9F">
        <w:rPr>
          <w:b/>
          <w:bCs/>
          <w:sz w:val="32"/>
          <w:szCs w:val="32"/>
        </w:rPr>
        <w:t>Finetuning Datasets</w:t>
      </w:r>
    </w:p>
    <w:p w:rsidRPr="0044715C" w:rsidR="0ACFAA9F" w:rsidP="0044715C" w:rsidRDefault="0ACFAA9F" w14:paraId="122F8F78" w14:textId="55291E42">
      <w:pPr>
        <w:rPr>
          <w:b/>
          <w:bCs/>
          <w:sz w:val="28"/>
          <w:szCs w:val="28"/>
        </w:rPr>
      </w:pPr>
      <w:r w:rsidRPr="0044715C">
        <w:rPr>
          <w:b/>
          <w:bCs/>
          <w:sz w:val="28"/>
          <w:szCs w:val="28"/>
        </w:rPr>
        <w:t>Description</w:t>
      </w:r>
    </w:p>
    <w:p w:rsidR="0ACFAA9F" w:rsidP="51415740" w:rsidRDefault="0ACFAA9F" w14:paraId="21A00FC0" w14:textId="210DD194">
      <w:pPr>
        <w:rPr>
          <w:rFonts w:ascii="Cambria" w:hAnsi="Cambria" w:eastAsia="Cambria" w:cs="Arial"/>
          <w:sz w:val="22"/>
          <w:szCs w:val="22"/>
        </w:rPr>
      </w:pPr>
      <w:r w:rsidRPr="51415740">
        <w:t xml:space="preserve">We used three </w:t>
      </w:r>
      <w:r w:rsidRPr="51415740" w:rsidR="00302957">
        <w:t>datasets,</w:t>
      </w:r>
      <w:r w:rsidRPr="51415740">
        <w:t xml:space="preserve"> two reading </w:t>
      </w:r>
      <w:r w:rsidRPr="24B33027">
        <w:t>comprehension datasets,</w:t>
      </w:r>
      <w:r w:rsidR="00302957">
        <w:t xml:space="preserve"> </w:t>
      </w:r>
      <w:r w:rsidRPr="24B33027">
        <w:t>and Comprehension dataset constructed using an adversarial model-in-the-loop in the training of the Interrogative Classifier. The datasets used are as follows:</w:t>
      </w:r>
    </w:p>
    <w:p w:rsidR="0ACFAA9F" w:rsidP="51415740" w:rsidRDefault="0ACFAA9F" w14:paraId="023434BF" w14:textId="6E40089C">
      <w:pPr>
        <w:spacing w:line="257" w:lineRule="auto"/>
        <w:rPr>
          <w:rFonts w:ascii="Cambria" w:hAnsi="Cambria" w:eastAsia="Cambria" w:cs="Arial"/>
          <w:sz w:val="22"/>
          <w:szCs w:val="22"/>
        </w:rPr>
      </w:pPr>
      <w:r w:rsidRPr="51415740">
        <w:t>Stanford Question Answering Dataset (</w:t>
      </w:r>
      <w:proofErr w:type="spellStart"/>
      <w:r w:rsidRPr="51415740">
        <w:t>SQuAD</w:t>
      </w:r>
      <w:proofErr w:type="spellEnd"/>
      <w:r w:rsidRPr="51415740">
        <w:t xml:space="preserve">). </w:t>
      </w:r>
      <w:proofErr w:type="spellStart"/>
      <w:r w:rsidRPr="51415740">
        <w:t>SQuAD</w:t>
      </w:r>
      <w:proofErr w:type="spellEnd"/>
      <w:r w:rsidRPr="51415740">
        <w:t xml:space="preserve"> is a reading comprehe</w:t>
      </w:r>
      <w:r w:rsidRPr="24B33027">
        <w:t xml:space="preserve">nsion dataset, consisting of questions posed by </w:t>
      </w:r>
      <w:proofErr w:type="spellStart"/>
      <w:r w:rsidRPr="24B33027">
        <w:t>crowdworkers</w:t>
      </w:r>
      <w:proofErr w:type="spellEnd"/>
      <w:r w:rsidRPr="24B33027">
        <w:t xml:space="preserve"> on a set of Wikipedia articles, where the answer to every question is a segment of text, or span, from the corresponding reading passage, or the question might be unanswerable.</w:t>
      </w:r>
    </w:p>
    <w:p w:rsidR="0ACFAA9F" w:rsidP="51415740" w:rsidRDefault="0ACFAA9F" w14:paraId="7E53033B" w14:textId="793B4741">
      <w:pPr>
        <w:spacing w:line="257" w:lineRule="auto"/>
        <w:rPr>
          <w:rFonts w:ascii="Cambria" w:hAnsi="Cambria" w:eastAsia="Cambria" w:cs="Arial"/>
          <w:sz w:val="22"/>
          <w:szCs w:val="22"/>
        </w:rPr>
      </w:pPr>
      <w:proofErr w:type="spellStart"/>
      <w:r w:rsidRPr="51415740">
        <w:t>NewsQA</w:t>
      </w:r>
      <w:proofErr w:type="spellEnd"/>
      <w:r w:rsidRPr="51415740">
        <w:t xml:space="preserve"> is a challe</w:t>
      </w:r>
      <w:r w:rsidRPr="24B33027">
        <w:t xml:space="preserve">nging machine comprehension dataset of over 100,000 human-generated question-answer pairs. </w:t>
      </w:r>
      <w:proofErr w:type="spellStart"/>
      <w:r w:rsidRPr="24B33027">
        <w:t>Crowdworkers</w:t>
      </w:r>
      <w:proofErr w:type="spellEnd"/>
      <w:r w:rsidRPr="24B33027">
        <w:t xml:space="preserve"> supply questions and answers based on a set of over 10,000 news articles from CNN, with answers consisting of spans of text from the corresponding articles.</w:t>
      </w:r>
    </w:p>
    <w:p w:rsidR="0ACFAA9F" w:rsidP="51415740" w:rsidRDefault="001F4C9B" w14:paraId="47D7405A" w14:textId="0AE2AB1B">
      <w:pPr>
        <w:spacing w:line="257" w:lineRule="auto"/>
        <w:rPr>
          <w:rFonts w:ascii="Cambria" w:hAnsi="Cambria" w:eastAsia="Cambria" w:cs="Arial"/>
          <w:sz w:val="22"/>
          <w:szCs w:val="22"/>
        </w:rPr>
      </w:pPr>
      <w:r w:rsidRPr="51415740">
        <w:t>Adversarial</w:t>
      </w:r>
      <w:r w:rsidRPr="51415740" w:rsidR="0ACFAA9F">
        <w:t xml:space="preserve"> reading comprehension</w:t>
      </w:r>
      <w:r w:rsidRPr="24B33027" w:rsidR="0ACFAA9F">
        <w:t xml:space="preserve"> tasks </w:t>
      </w:r>
      <w:r>
        <w:t>are</w:t>
      </w:r>
      <w:r w:rsidRPr="24B33027" w:rsidR="0ACFAA9F">
        <w:t xml:space="preserve"> specifically designed to evaluate the robustness and limitations of machine learning models in understanding. This dataset is crafted to include challenging examples that go beyond the capabilities of standard models. Similar to </w:t>
      </w:r>
      <w:proofErr w:type="spellStart"/>
      <w:r w:rsidRPr="24B33027" w:rsidR="0ACFAA9F">
        <w:t>SQuAD</w:t>
      </w:r>
      <w:proofErr w:type="spellEnd"/>
      <w:r w:rsidRPr="24B33027" w:rsidR="0ACFAA9F">
        <w:t>, an adversarial dataset typically consists of passages, questions, and corresponding answer spans or unanswerable questions.</w:t>
      </w:r>
    </w:p>
    <w:p w:rsidR="0ACFAA9F" w:rsidP="51415740" w:rsidRDefault="0ACFAA9F" w14:paraId="5ECDFC60" w14:textId="49D6123F">
      <w:pPr>
        <w:rPr>
          <w:rFonts w:ascii="Cambria" w:hAnsi="Cambria" w:eastAsia="Cambria" w:cs="Arial"/>
          <w:sz w:val="22"/>
          <w:szCs w:val="22"/>
        </w:rPr>
      </w:pPr>
      <w:r w:rsidRPr="51415740">
        <w:t>As can be seen the datasets are from different sources which introduces variety in the data that shou</w:t>
      </w:r>
      <w:r w:rsidRPr="24B33027">
        <w:t>ld help the model learn and generalize on unseen data examples.</w:t>
      </w:r>
    </w:p>
    <w:p w:rsidRPr="0044715C" w:rsidR="0ACFAA9F" w:rsidP="0044715C" w:rsidRDefault="0ACFAA9F" w14:paraId="74B6231C" w14:textId="68FD4AE9">
      <w:pPr>
        <w:rPr>
          <w:b/>
          <w:bCs/>
          <w:sz w:val="28"/>
          <w:szCs w:val="28"/>
        </w:rPr>
      </w:pPr>
      <w:r w:rsidRPr="0044715C">
        <w:rPr>
          <w:b/>
          <w:bCs/>
          <w:sz w:val="28"/>
          <w:szCs w:val="28"/>
        </w:rPr>
        <w:t>Preprocessing</w:t>
      </w:r>
    </w:p>
    <w:p w:rsidR="0ACFAA9F" w:rsidP="024567A9" w:rsidRDefault="0ACFAA9F" w14:paraId="39B61EA0" w14:textId="777E1A06">
      <w:pPr>
        <w:rPr>
          <w:rFonts w:ascii="Cambria" w:hAnsi="Cambria" w:eastAsia="Cambria" w:cs="Arial"/>
          <w:sz w:val="22"/>
          <w:szCs w:val="22"/>
        </w:rPr>
      </w:pPr>
      <w:r w:rsidRPr="024567A9">
        <w:t>Over the three datasets the following preprocessing applied:</w:t>
      </w:r>
    </w:p>
    <w:p w:rsidR="0ACFAA9F" w:rsidP="024567A9" w:rsidRDefault="0ACFAA9F" w14:paraId="08CA74DE" w14:textId="1A8C8A2B">
      <w:pPr>
        <w:rPr>
          <w:rFonts w:ascii="Cambria" w:hAnsi="Cambria" w:eastAsia="Cambria" w:cs="Arial"/>
          <w:sz w:val="22"/>
          <w:szCs w:val="22"/>
        </w:rPr>
      </w:pPr>
      <w:proofErr w:type="spellStart"/>
      <w:r w:rsidRPr="24B33027">
        <w:t>Downsampling</w:t>
      </w:r>
      <w:proofErr w:type="spellEnd"/>
      <w:r w:rsidRPr="24B33027">
        <w:t xml:space="preserve"> the datasets (the number of interrogative words is not balanced)</w:t>
      </w:r>
    </w:p>
    <w:p w:rsidR="0ACFAA9F" w:rsidP="024567A9" w:rsidRDefault="0ACFAA9F" w14:paraId="5FA21C04" w14:textId="0C84963C">
      <w:pPr>
        <w:rPr>
          <w:rFonts w:eastAsia="Cambria"/>
        </w:rPr>
      </w:pPr>
      <w:r w:rsidRPr="24B33027">
        <w:t>Filtering Passages that no fit in BERT Max-length (512 token)</w:t>
      </w:r>
    </w:p>
    <w:p w:rsidR="00AA4000" w:rsidP="024567A9" w:rsidRDefault="00AA4000" w14:paraId="1ADF77DA" w14:textId="77777777">
      <w:pPr>
        <w:rPr>
          <w:rFonts w:ascii="Cambria" w:hAnsi="Cambria" w:eastAsia="Cambria" w:cs="Arial"/>
          <w:sz w:val="22"/>
          <w:szCs w:val="22"/>
        </w:rPr>
      </w:pPr>
    </w:p>
    <w:p w:rsidRPr="003558C5" w:rsidR="0ACFAA9F" w:rsidP="00054629" w:rsidRDefault="0ACFAA9F" w14:paraId="13AF9A45" w14:textId="02366AC5">
      <w:pPr>
        <w:rPr>
          <w:b/>
          <w:bCs/>
          <w:sz w:val="32"/>
          <w:szCs w:val="32"/>
        </w:rPr>
      </w:pPr>
      <w:r w:rsidRPr="003558C5">
        <w:rPr>
          <w:b/>
          <w:bCs/>
          <w:sz w:val="32"/>
          <w:szCs w:val="32"/>
        </w:rPr>
        <w:t xml:space="preserve">Implementation </w:t>
      </w:r>
    </w:p>
    <w:p w:rsidR="0ACFAA9F" w:rsidP="024567A9" w:rsidRDefault="0ACFAA9F" w14:paraId="3515E96A" w14:textId="4A82971B">
      <w:pPr>
        <w:rPr>
          <w:rFonts w:ascii="Cambria" w:hAnsi="Cambria" w:eastAsia="Cambria" w:cs="Arial"/>
          <w:sz w:val="22"/>
          <w:szCs w:val="22"/>
        </w:rPr>
      </w:pPr>
      <w:r w:rsidRPr="024567A9">
        <w:t xml:space="preserve">Bert adds a special token [CLS] to classify interrogative words, on top of BERT, a feed-forward network </w:t>
      </w:r>
      <w:r w:rsidR="00C533C6">
        <w:t xml:space="preserve">is built </w:t>
      </w:r>
      <w:r w:rsidRPr="024567A9">
        <w:t xml:space="preserve">that receives as input the [CLS] token embedding concatenated with a learnable embedding of the </w:t>
      </w:r>
      <w:r w:rsidRPr="24B33027">
        <w:t>entity type of the answer.</w:t>
      </w:r>
    </w:p>
    <w:p w:rsidR="0ACFAA9F" w:rsidP="024567A9" w:rsidRDefault="0ACFAA9F" w14:paraId="37C553EA" w14:textId="340736B1">
      <w:pPr>
        <w:rPr>
          <w:rFonts w:ascii="Cambria" w:hAnsi="Cambria" w:eastAsia="Cambria" w:cs="Arial"/>
          <w:sz w:val="22"/>
          <w:szCs w:val="22"/>
        </w:rPr>
      </w:pPr>
      <w:r w:rsidRPr="024567A9">
        <w:t>The interrogative-wo</w:t>
      </w:r>
      <w:r w:rsidRPr="24B33027">
        <w:t xml:space="preserve">rd classifier is made using the </w:t>
      </w:r>
      <w:proofErr w:type="spellStart"/>
      <w:r w:rsidRPr="24B33027">
        <w:t>PyTorch</w:t>
      </w:r>
      <w:proofErr w:type="spellEnd"/>
      <w:r w:rsidRPr="24B33027">
        <w:t xml:space="preserve"> implementation of BERT</w:t>
      </w:r>
      <w:r w:rsidR="000C6578">
        <w:t>. I</w:t>
      </w:r>
      <w:r w:rsidRPr="24B33027" w:rsidR="00436916">
        <w:t>t</w:t>
      </w:r>
      <w:r w:rsidRPr="24B33027">
        <w:t xml:space="preserve"> was trained for three epochs using cross-entropy loss</w:t>
      </w:r>
      <w:r w:rsidR="000C6578">
        <w:t>.</w:t>
      </w:r>
      <w:r w:rsidRPr="24B33027">
        <w:t xml:space="preserve"> The input dimension of the classifier is 773 (768 from BERT base hidden size, output dimension is 8</w:t>
      </w:r>
      <w:r w:rsidR="006168BF">
        <w:t xml:space="preserve"> </w:t>
      </w:r>
      <w:r w:rsidRPr="24B33027">
        <w:t xml:space="preserve">(SoftMax layer) </w:t>
      </w:r>
      <w:r w:rsidR="006168BF">
        <w:t xml:space="preserve">as the </w:t>
      </w:r>
      <w:r w:rsidR="008E161F">
        <w:t>predicted</w:t>
      </w:r>
      <w:r w:rsidRPr="24B33027">
        <w:t xml:space="preserve"> interrogative words</w:t>
      </w:r>
      <w:r w:rsidR="008E161F">
        <w:t xml:space="preserve"> are</w:t>
      </w:r>
      <w:r w:rsidRPr="24B33027">
        <w:t xml:space="preserve">: what, which, where, when, who, why, how, and others. For </w:t>
      </w:r>
      <w:r w:rsidRPr="24B33027" w:rsidR="00D42D26">
        <w:t xml:space="preserve">optimization, </w:t>
      </w:r>
      <w:r w:rsidR="00D42D26">
        <w:t>Adam</w:t>
      </w:r>
      <w:r w:rsidRPr="24B33027">
        <w:t xml:space="preserve"> optimizer with weight decay and a learning rate of 5e-5</w:t>
      </w:r>
      <w:r w:rsidR="00445BF1">
        <w:t xml:space="preserve"> was used</w:t>
      </w:r>
      <w:r w:rsidRPr="24B33027">
        <w:t>.</w:t>
      </w:r>
    </w:p>
    <w:p w:rsidR="0ACFAA9F" w:rsidP="7D89EFF2" w:rsidRDefault="0ACFAA9F" w14:paraId="7CBA8FB1" w14:textId="4A387662">
      <w:pPr>
        <w:rPr>
          <w:rFonts w:ascii="Cambria" w:hAnsi="Cambria" w:eastAsia="Cambria" w:cs="Arial"/>
          <w:sz w:val="22"/>
          <w:szCs w:val="22"/>
        </w:rPr>
      </w:pPr>
      <w:r w:rsidRPr="7D89EFF2">
        <w:t xml:space="preserve"> </w:t>
      </w:r>
    </w:p>
    <w:p w:rsidRPr="003558C5" w:rsidR="0ACFAA9F" w:rsidP="7D89EFF2" w:rsidRDefault="0ACFAA9F" w14:paraId="4DDD63A7" w14:textId="6E1A13F6">
      <w:pPr>
        <w:rPr>
          <w:b/>
          <w:bCs/>
          <w:sz w:val="32"/>
          <w:szCs w:val="32"/>
        </w:rPr>
      </w:pPr>
      <w:r w:rsidRPr="00054629">
        <w:rPr>
          <w:b/>
          <w:bCs/>
          <w:sz w:val="32"/>
          <w:szCs w:val="32"/>
        </w:rPr>
        <w:t>Evaluation Metrics</w:t>
      </w:r>
    </w:p>
    <w:p w:rsidR="0ACFAA9F" w:rsidP="7D89EFF2" w:rsidRDefault="0ACFAA9F" w14:paraId="3E5C68E0" w14:textId="41658492">
      <w:pPr>
        <w:rPr>
          <w:rFonts w:ascii="Cambria" w:hAnsi="Cambria" w:eastAsia="Cambria" w:cs="Arial"/>
          <w:sz w:val="22"/>
          <w:szCs w:val="22"/>
        </w:rPr>
      </w:pPr>
      <w:r w:rsidRPr="7D89EFF2">
        <w:t>Through research and</w:t>
      </w:r>
      <w:r w:rsidRPr="24B33027">
        <w:t xml:space="preserve"> evaluation, </w:t>
      </w:r>
      <w:r w:rsidR="00A15E9A">
        <w:t>it was</w:t>
      </w:r>
      <w:r w:rsidRPr="24B33027">
        <w:t xml:space="preserve"> found that </w:t>
      </w:r>
      <w:r w:rsidR="00A15E9A">
        <w:t>the</w:t>
      </w:r>
      <w:r w:rsidRPr="24B33027">
        <w:t xml:space="preserve"> model achieved significantly higher accuracy compared to the base-model (71</w:t>
      </w:r>
      <w:r w:rsidR="008522E1">
        <w:t>.</w:t>
      </w:r>
      <w:r w:rsidRPr="24B33027">
        <w:t>7). Furthermore, the accuracy of our model was found to be comparable to that of the IWAQG model (73.8)</w:t>
      </w:r>
      <w:r w:rsidR="00610970">
        <w:t>.</w:t>
      </w:r>
    </w:p>
    <w:p w:rsidR="24B33027" w:rsidP="45289C8F" w:rsidRDefault="24B33027" w14:paraId="50BA20A7" w14:textId="1E023C65">
      <w:pPr>
        <w:rPr>
          <w:rFonts w:ascii="Cambria" w:hAnsi="Cambria" w:eastAsia="Cambria" w:cs="Arial"/>
          <w:sz w:val="22"/>
          <w:szCs w:val="22"/>
        </w:rPr>
      </w:pPr>
    </w:p>
    <w:p w:rsidR="7F3C8AD0" w:rsidP="7F3C8AD0" w:rsidRDefault="7F3C8AD0" w14:paraId="7564597C" w14:textId="2406A421">
      <w:pPr>
        <w:rPr>
          <w:rFonts w:ascii="Cambria" w:hAnsi="Cambria" w:eastAsia="Cambria" w:cs="Arial"/>
          <w:sz w:val="22"/>
          <w:szCs w:val="22"/>
        </w:rPr>
      </w:pPr>
    </w:p>
    <w:p w:rsidR="7F3C8AD0" w:rsidP="7F3C8AD0" w:rsidRDefault="7F3C8AD0" w14:paraId="64717EF2" w14:textId="5CC6C2B8">
      <w:pPr>
        <w:rPr>
          <w:rFonts w:ascii="Cambria" w:hAnsi="Cambria" w:eastAsia="Cambria" w:cs="Arial"/>
          <w:sz w:val="22"/>
          <w:szCs w:val="22"/>
        </w:rPr>
      </w:pPr>
    </w:p>
    <w:p w:rsidR="36FEDEA0" w:rsidP="00D15FA2" w:rsidRDefault="00D15FA2" w14:paraId="56C635C3" w14:textId="622EE3EF">
      <w:pPr>
        <w:jc w:val="left"/>
        <w:rPr>
          <w:rFonts w:ascii="Cambria" w:hAnsi="Cambria" w:eastAsia="Cambria" w:cs="Arial"/>
          <w:sz w:val="22"/>
          <w:szCs w:val="22"/>
        </w:rPr>
      </w:pPr>
      <w:r>
        <w:rPr>
          <w:rFonts w:ascii="Cambria" w:hAnsi="Cambria" w:eastAsia="Cambria" w:cs="Arial"/>
          <w:sz w:val="22"/>
          <w:szCs w:val="22"/>
        </w:rPr>
        <w:br w:type="page"/>
      </w:r>
      <w:r w:rsidRPr="00E41BE1" w:rsidR="00E41BE1">
        <w:rPr>
          <w:b/>
          <w:bCs/>
          <w:sz w:val="36"/>
          <w:szCs w:val="36"/>
        </w:rPr>
        <w:t>4.</w:t>
      </w:r>
      <w:r w:rsidR="00E41BE1">
        <w:rPr>
          <w:rFonts w:ascii="Cambria" w:hAnsi="Cambria" w:eastAsia="Cambria" w:cs="Arial"/>
          <w:sz w:val="22"/>
          <w:szCs w:val="22"/>
        </w:rPr>
        <w:t xml:space="preserve"> </w:t>
      </w:r>
      <w:r w:rsidRPr="00FD7A6A" w:rsidR="00FD7A6A">
        <w:rPr>
          <w:b/>
          <w:bCs/>
          <w:sz w:val="36"/>
          <w:szCs w:val="36"/>
        </w:rPr>
        <w:t>WH</w:t>
      </w:r>
      <w:r w:rsidR="00FD7A6A">
        <w:rPr>
          <w:rFonts w:ascii="Cambria" w:hAnsi="Cambria" w:eastAsia="Cambria" w:cs="Arial"/>
          <w:sz w:val="22"/>
          <w:szCs w:val="22"/>
        </w:rPr>
        <w:t xml:space="preserve"> </w:t>
      </w:r>
      <w:r w:rsidRPr="5D414E3B" w:rsidR="36FEDEA0">
        <w:rPr>
          <w:b/>
          <w:bCs/>
          <w:sz w:val="36"/>
          <w:szCs w:val="36"/>
        </w:rPr>
        <w:t>QG Model</w:t>
      </w:r>
    </w:p>
    <w:p w:rsidRPr="003558C5" w:rsidR="36FEDEA0" w:rsidP="003558C5" w:rsidRDefault="36FEDEA0" w14:paraId="109A2AED" w14:textId="348A6A48">
      <w:pPr>
        <w:rPr>
          <w:b/>
          <w:bCs/>
          <w:sz w:val="32"/>
          <w:szCs w:val="32"/>
        </w:rPr>
      </w:pPr>
      <w:r w:rsidRPr="003558C5">
        <w:rPr>
          <w:b/>
          <w:bCs/>
          <w:sz w:val="32"/>
          <w:szCs w:val="32"/>
        </w:rPr>
        <w:t>Task Description</w:t>
      </w:r>
    </w:p>
    <w:p w:rsidR="36FEDEA0" w:rsidP="5D414E3B" w:rsidRDefault="36FEDEA0" w14:paraId="1DB56BF3" w14:textId="3FE1077A">
      <w:r w:rsidRPr="5D414E3B">
        <w:t>The goal of this task is to develop a powerful Question Generation (QG) model based on the T5 architecture. This model will take a passage, an answer, and an interrogative word as input and generate high-quality, contextually relevant questions. By incorporating the T5 model, which has shown remarkable performance in natural language processing tasks, we aim to enhance the question generation process and provide accurate, informative, and diverse questions.</w:t>
      </w:r>
    </w:p>
    <w:p w:rsidR="36FEDEA0" w:rsidP="5D414E3B" w:rsidRDefault="36FEDEA0" w14:paraId="735A2C14" w14:textId="52204C43">
      <w:r w:rsidRPr="5D414E3B">
        <w:rPr>
          <w:color w:val="808080" w:themeColor="background1" w:themeShade="80"/>
        </w:rPr>
        <w:t xml:space="preserve"> </w:t>
      </w:r>
    </w:p>
    <w:p w:rsidRPr="003558C5" w:rsidR="36FEDEA0" w:rsidP="003558C5" w:rsidRDefault="36FEDEA0" w14:paraId="55889906" w14:textId="2A1F45D2">
      <w:pPr>
        <w:rPr>
          <w:b/>
          <w:bCs/>
          <w:sz w:val="32"/>
          <w:szCs w:val="32"/>
        </w:rPr>
      </w:pPr>
      <w:r w:rsidRPr="003558C5">
        <w:rPr>
          <w:b/>
          <w:bCs/>
          <w:sz w:val="32"/>
          <w:szCs w:val="32"/>
        </w:rPr>
        <w:t xml:space="preserve">Architecture </w:t>
      </w:r>
    </w:p>
    <w:p w:rsidR="36FEDEA0" w:rsidP="5D414E3B" w:rsidRDefault="36FEDEA0" w14:paraId="07706E4A" w14:textId="61897F6B">
      <w:r w:rsidRPr="5D414E3B">
        <w:t>The Question Generation model utilizes the powerful</w:t>
      </w:r>
      <w:r w:rsidR="007E6227">
        <w:t xml:space="preserve"> </w:t>
      </w:r>
      <w:r w:rsidRPr="5D414E3B">
        <w:t>T5 model to generate high-quality, relevant questions. The T5 model, built upon the Transformer architecture, consists of an encoder and a decoder interconnected by self-attention layers. These layers enable the model to capture word relationships and generate coherent output. The encoder encodes the input text by learning hidden states and attending to important contextual information. The decoder uses self-attention to generate output text, attending to previously generated words. Leveraging the Transformer's capabilities, T5 excels in capturing context, modeling dependencies, and generating high-quality output, making it popular in natural language processing tasks.</w:t>
      </w:r>
    </w:p>
    <w:p w:rsidR="36FEDEA0" w:rsidP="5D414E3B" w:rsidRDefault="36FEDEA0" w14:paraId="484258F2" w14:textId="285FE73A">
      <w:r w:rsidRPr="5D414E3B">
        <w:t xml:space="preserve"> </w:t>
      </w:r>
    </w:p>
    <w:p w:rsidR="36FEDEA0" w:rsidP="5D414E3B" w:rsidRDefault="36FEDEA0" w14:paraId="6EEA865D" w14:textId="101214D4">
      <w:r w:rsidRPr="5D414E3B">
        <w:t>The T5 model distinguishes itself from other Transformer-based models through several distinctive attributes. Firstly, it undergoes training on an extensive text dataset (C4 dataset), facilitating its comprehension of diverse word relationships. This broad training scope enables the model to recognize and assign significance to phrases that may not occur frequently but hold contextual importance. Consequently, the T5 model demonstrates commendable proficiency in extracting key phrases worthy of generating questions.</w:t>
      </w:r>
    </w:p>
    <w:p w:rsidR="36FEDEA0" w:rsidP="5D414E3B" w:rsidRDefault="36FEDEA0" w14:paraId="6170FE56" w14:textId="085ADC72">
      <w:r w:rsidRPr="5D414E3B">
        <w:t xml:space="preserve"> </w:t>
      </w:r>
    </w:p>
    <w:p w:rsidRPr="003558C5" w:rsidR="36FEDEA0" w:rsidP="5D414E3B" w:rsidRDefault="36FEDEA0" w14:paraId="3910C275" w14:textId="23948F3B">
      <w:pPr>
        <w:rPr>
          <w:b/>
          <w:bCs/>
          <w:sz w:val="32"/>
          <w:szCs w:val="32"/>
        </w:rPr>
      </w:pPr>
      <w:r w:rsidRPr="003558C5">
        <w:rPr>
          <w:b/>
          <w:bCs/>
          <w:sz w:val="32"/>
          <w:szCs w:val="32"/>
        </w:rPr>
        <w:t>I/O</w:t>
      </w:r>
    </w:p>
    <w:p w:rsidR="36FEDEA0" w:rsidP="5D414E3B" w:rsidRDefault="36FEDEA0" w14:paraId="064EEAB7" w14:textId="359EED1A">
      <w:r w:rsidRPr="5D414E3B">
        <w:t xml:space="preserve">Since the </w:t>
      </w:r>
      <w:r w:rsidRPr="0075A95A">
        <w:t>Question</w:t>
      </w:r>
      <w:r w:rsidRPr="5D414E3B">
        <w:t xml:space="preserve"> Generation module is a T5 model, both the input and the output are text. The following is an example input given to the model:</w:t>
      </w:r>
    </w:p>
    <w:p w:rsidR="36FEDEA0" w:rsidP="5D414E3B" w:rsidRDefault="36FEDEA0" w14:paraId="3B36760E" w14:textId="266B3ECF">
      <w:r w:rsidRPr="5D414E3B">
        <w:t xml:space="preserve"> </w:t>
      </w:r>
    </w:p>
    <w:p w:rsidR="00013EF0" w:rsidP="5D414E3B" w:rsidRDefault="36FEDEA0" w14:paraId="5750DE14" w14:textId="77777777">
      <w:pPr>
        <w:jc w:val="left"/>
      </w:pPr>
      <w:r w:rsidRPr="5D414E3B">
        <w:t xml:space="preserve">generate question using question word: </w:t>
      </w:r>
    </w:p>
    <w:p w:rsidR="36FEDEA0" w:rsidP="00013EF0" w:rsidRDefault="36FEDEA0" w14:paraId="0439F146" w14:textId="22D4C330">
      <w:pPr>
        <w:jc w:val="center"/>
      </w:pPr>
      <w:r w:rsidRPr="5D414E3B">
        <w:t>&lt;interrogative word &gt; answer: &lt;answer &gt; context: &lt;context&gt;</w:t>
      </w:r>
    </w:p>
    <w:p w:rsidR="36FEDEA0" w:rsidP="5D414E3B" w:rsidRDefault="36FEDEA0" w14:paraId="690E6F1D" w14:textId="4BF8167E">
      <w:pPr>
        <w:jc w:val="center"/>
      </w:pPr>
      <w:r w:rsidRPr="5D414E3B">
        <w:t xml:space="preserve"> </w:t>
      </w:r>
    </w:p>
    <w:p w:rsidR="36FEDEA0" w:rsidP="00063094" w:rsidRDefault="36FEDEA0" w14:paraId="32E474D7" w14:textId="38A9B5DB">
      <w:r w:rsidRPr="5D414E3B">
        <w:t>According to the T5 paper, it is recommended to include a task-specific prefix in the input to improve the model's performance, especially when the task aligns with the downstream tasks the T5 model was pretrained on. This prefix, "generate question using question word:", is appended to the input and aids in obtaining enhanced outcomes.</w:t>
      </w:r>
    </w:p>
    <w:p w:rsidR="36FEDEA0" w:rsidP="5D414E3B" w:rsidRDefault="36FEDEA0" w14:paraId="4B4957FF" w14:textId="3512A66E">
      <w:r w:rsidRPr="5D414E3B">
        <w:t xml:space="preserve"> </w:t>
      </w:r>
    </w:p>
    <w:p w:rsidRPr="003558C5" w:rsidR="36FEDEA0" w:rsidP="0E93D6B0" w:rsidRDefault="36FEDEA0" w14:paraId="43534F3E" w14:textId="4958622B">
      <w:pPr>
        <w:rPr>
          <w:b/>
          <w:bCs/>
          <w:sz w:val="32"/>
          <w:szCs w:val="32"/>
        </w:rPr>
      </w:pPr>
      <w:r w:rsidRPr="003558C5">
        <w:rPr>
          <w:b/>
          <w:bCs/>
          <w:sz w:val="32"/>
          <w:szCs w:val="32"/>
        </w:rPr>
        <w:t>Finetuning Datasets</w:t>
      </w:r>
    </w:p>
    <w:p w:rsidRPr="003558C5" w:rsidR="36FEDEA0" w:rsidP="003558C5" w:rsidRDefault="36FEDEA0" w14:paraId="47B8B4D7" w14:textId="4BC5CA0D">
      <w:pPr>
        <w:rPr>
          <w:b/>
          <w:bCs/>
          <w:sz w:val="28"/>
          <w:szCs w:val="28"/>
        </w:rPr>
      </w:pPr>
      <w:r w:rsidRPr="003558C5">
        <w:rPr>
          <w:b/>
          <w:bCs/>
          <w:sz w:val="28"/>
          <w:szCs w:val="28"/>
        </w:rPr>
        <w:t>Description</w:t>
      </w:r>
    </w:p>
    <w:p w:rsidR="36FEDEA0" w:rsidP="5D414E3B" w:rsidRDefault="36FEDEA0" w14:paraId="107F4075" w14:textId="1735633D">
      <w:r w:rsidRPr="5D414E3B">
        <w:t>We used one reading comprehension datasets in the training of the question generation model. The dataset:</w:t>
      </w:r>
    </w:p>
    <w:p w:rsidRPr="00063094" w:rsidR="00063094" w:rsidP="00C57DE3" w:rsidRDefault="36FEDEA0" w14:paraId="545E24C6" w14:textId="25513259">
      <w:pPr>
        <w:pStyle w:val="ListParagraph"/>
        <w:numPr>
          <w:ilvl w:val="0"/>
          <w:numId w:val="12"/>
        </w:numPr>
        <w:spacing w:after="0"/>
        <w:rPr>
          <w:rFonts w:ascii="Times New Roman" w:hAnsi="Times New Roman" w:eastAsia="Times New Roman" w:cs="Times New Roman"/>
          <w:sz w:val="24"/>
          <w:szCs w:val="24"/>
        </w:rPr>
      </w:pPr>
      <w:r w:rsidRPr="00063094">
        <w:rPr>
          <w:rFonts w:ascii="Times New Roman" w:hAnsi="Times New Roman" w:eastAsia="Times New Roman" w:cs="Times New Roman"/>
          <w:sz w:val="24"/>
          <w:szCs w:val="24"/>
        </w:rPr>
        <w:t>Stanford Question Answering Dataset (</w:t>
      </w:r>
      <w:proofErr w:type="spellStart"/>
      <w:r w:rsidRPr="00063094">
        <w:rPr>
          <w:rFonts w:ascii="Times New Roman" w:hAnsi="Times New Roman" w:eastAsia="Times New Roman" w:cs="Times New Roman"/>
          <w:sz w:val="24"/>
          <w:szCs w:val="24"/>
        </w:rPr>
        <w:t>SQuAD</w:t>
      </w:r>
      <w:proofErr w:type="spellEnd"/>
      <w:r w:rsidRPr="00063094">
        <w:rPr>
          <w:rFonts w:ascii="Times New Roman" w:hAnsi="Times New Roman" w:eastAsia="Times New Roman" w:cs="Times New Roman"/>
          <w:sz w:val="24"/>
          <w:szCs w:val="24"/>
        </w:rPr>
        <w:t xml:space="preserve">). </w:t>
      </w:r>
      <w:proofErr w:type="spellStart"/>
      <w:r w:rsidRPr="00063094">
        <w:rPr>
          <w:rFonts w:ascii="Times New Roman" w:hAnsi="Times New Roman" w:eastAsia="Times New Roman" w:cs="Times New Roman"/>
          <w:sz w:val="24"/>
          <w:szCs w:val="24"/>
        </w:rPr>
        <w:t>SQuAD</w:t>
      </w:r>
      <w:proofErr w:type="spellEnd"/>
      <w:r w:rsidRPr="00063094">
        <w:rPr>
          <w:rFonts w:ascii="Times New Roman" w:hAnsi="Times New Roman" w:eastAsia="Times New Roman" w:cs="Times New Roman"/>
          <w:sz w:val="24"/>
          <w:szCs w:val="24"/>
        </w:rPr>
        <w:t xml:space="preserve"> is a reading comprehension dataset, consisting of questions posed by </w:t>
      </w:r>
      <w:proofErr w:type="spellStart"/>
      <w:r w:rsidRPr="00063094">
        <w:rPr>
          <w:rFonts w:ascii="Times New Roman" w:hAnsi="Times New Roman" w:eastAsia="Times New Roman" w:cs="Times New Roman"/>
          <w:sz w:val="24"/>
          <w:szCs w:val="24"/>
        </w:rPr>
        <w:t>crowdworkers</w:t>
      </w:r>
      <w:proofErr w:type="spellEnd"/>
      <w:r w:rsidRPr="00063094">
        <w:rPr>
          <w:rFonts w:ascii="Times New Roman" w:hAnsi="Times New Roman" w:eastAsia="Times New Roman" w:cs="Times New Roman"/>
          <w:sz w:val="24"/>
          <w:szCs w:val="24"/>
        </w:rPr>
        <w:t xml:space="preserve"> on a set of Wikipedia articles, where the answer to every question is a segment of text, or span, from the corresponding.</w:t>
      </w:r>
    </w:p>
    <w:p w:rsidR="007F79D7" w:rsidP="00063094" w:rsidRDefault="00063094" w14:paraId="5B64CBFE" w14:textId="77777777">
      <w:pPr>
        <w:jc w:val="left"/>
      </w:pPr>
      <w:r w:rsidRPr="00063094">
        <w:br w:type="page"/>
      </w:r>
    </w:p>
    <w:p w:rsidRPr="003843C3" w:rsidR="007F79D7" w:rsidP="00063094" w:rsidRDefault="007F79D7" w14:paraId="2F84AA39" w14:textId="7838B0C8">
      <w:pPr>
        <w:jc w:val="left"/>
        <w:rPr>
          <w:b/>
          <w:bCs/>
          <w:sz w:val="32"/>
          <w:szCs w:val="32"/>
        </w:rPr>
      </w:pPr>
      <w:r w:rsidRPr="003843C3">
        <w:rPr>
          <w:b/>
          <w:bCs/>
          <w:sz w:val="32"/>
          <w:szCs w:val="32"/>
        </w:rPr>
        <w:t>Implementation</w:t>
      </w:r>
    </w:p>
    <w:p w:rsidR="007F79D7" w:rsidP="007F79D7" w:rsidRDefault="00612ADA" w14:paraId="6B7F4406" w14:textId="7851CEEC">
      <w:r>
        <w:t>T</w:t>
      </w:r>
      <w:r w:rsidRPr="001D32FF" w:rsidR="007F79D7">
        <w:t xml:space="preserve">he t5-base model </w:t>
      </w:r>
      <w:r>
        <w:t xml:space="preserve">was utilized </w:t>
      </w:r>
      <w:r w:rsidRPr="001D32FF" w:rsidR="007F79D7">
        <w:t>for</w:t>
      </w:r>
      <w:r>
        <w:t xml:space="preserve"> the</w:t>
      </w:r>
      <w:r w:rsidRPr="001D32FF" w:rsidR="007F79D7">
        <w:t xml:space="preserve"> QG model. The task prefix used was "generate question using question word". During </w:t>
      </w:r>
      <w:r w:rsidRPr="001D32FF" w:rsidR="00674AF7">
        <w:t xml:space="preserve">training, </w:t>
      </w:r>
      <w:r w:rsidR="00674AF7">
        <w:t>the</w:t>
      </w:r>
      <w:r w:rsidRPr="001D32FF" w:rsidR="007F79D7">
        <w:t xml:space="preserve"> learning rate </w:t>
      </w:r>
      <w:r w:rsidR="00226D0B">
        <w:t xml:space="preserve">was set </w:t>
      </w:r>
      <w:r w:rsidRPr="001D32FF" w:rsidR="007F79D7">
        <w:t>to 5e-5 and the encoder size to 250 tokens. For decoding, a size of 70 tokens</w:t>
      </w:r>
      <w:r w:rsidR="00DC299E">
        <w:t xml:space="preserve"> </w:t>
      </w:r>
      <w:r w:rsidR="00763CC2">
        <w:t>was</w:t>
      </w:r>
      <w:r w:rsidR="00DC299E">
        <w:t xml:space="preserve"> used</w:t>
      </w:r>
      <w:r w:rsidRPr="001D32FF" w:rsidR="007F79D7">
        <w:t>. The QG model was trained for three epochs, allowing it to learn and improve over multiple iterations.</w:t>
      </w:r>
    </w:p>
    <w:p w:rsidR="007F79D7" w:rsidP="00063094" w:rsidRDefault="007F79D7" w14:paraId="69CCA914" w14:textId="77777777">
      <w:pPr>
        <w:jc w:val="left"/>
      </w:pPr>
    </w:p>
    <w:p w:rsidRPr="003843C3" w:rsidR="36FEDEA0" w:rsidP="00063094" w:rsidRDefault="36FEDEA0" w14:paraId="0030F8F1" w14:textId="44F2BE8B">
      <w:pPr>
        <w:jc w:val="left"/>
        <w:rPr>
          <w:rFonts w:ascii="Cambria" w:hAnsi="Cambria" w:eastAsia="Cambria" w:cs="Cambria"/>
          <w:b/>
          <w:bCs/>
          <w:sz w:val="22"/>
          <w:szCs w:val="22"/>
        </w:rPr>
      </w:pPr>
      <w:r w:rsidRPr="003843C3">
        <w:rPr>
          <w:b/>
          <w:bCs/>
          <w:sz w:val="32"/>
          <w:szCs w:val="32"/>
        </w:rPr>
        <w:t>Evaluation Metrics</w:t>
      </w:r>
    </w:p>
    <w:p w:rsidR="36FEDEA0" w:rsidP="5D414E3B" w:rsidRDefault="36FEDEA0" w14:paraId="75B52102" w14:textId="534C14CE">
      <w:r w:rsidRPr="5D414E3B">
        <w:t xml:space="preserve">In our qualitative analysis, we conducted a comparison of the generated questions from the baseline model </w:t>
      </w:r>
      <w:r w:rsidRPr="00C43C03">
        <w:t>(</w:t>
      </w:r>
      <w:hyperlink w:history="1" w:anchor="ref_3">
        <w:r w:rsidRPr="00C43C03">
          <w:rPr>
            <w:rStyle w:val="Hyperlink"/>
          </w:rPr>
          <w:t>Zhao et al., 2018</w:t>
        </w:r>
      </w:hyperlink>
      <w:r w:rsidRPr="00C43C03">
        <w:t>),</w:t>
      </w:r>
      <w:r w:rsidRPr="5D414E3B">
        <w:t xml:space="preserve"> the IWAQG model, and our model. Across all metrics, our model consistently outperformed the other models. Our model demonstrated higher scores in terms of relevance, information coverage, grammatical correctness, and question diversity. This indicates that our model excelled in generating questions that were more contextually relevant, comprehensive in coverage, syntactically accurate, and exhibited a wider range of question types.</w:t>
      </w:r>
    </w:p>
    <w:p w:rsidR="36FEDEA0" w:rsidP="5D414E3B" w:rsidRDefault="36FEDEA0" w14:paraId="32ACCEE3" w14:textId="32CB5F3F">
      <w:r w:rsidRPr="5D414E3B">
        <w:t xml:space="preserve"> </w:t>
      </w:r>
    </w:p>
    <w:p w:rsidR="36FEDEA0" w:rsidP="5D414E3B" w:rsidRDefault="36FEDEA0" w14:paraId="32A9F64B" w14:textId="1B3B1B36">
      <w:r w:rsidRPr="5D414E3B">
        <w:t>Using the following metrics:</w:t>
      </w:r>
    </w:p>
    <w:p w:rsidR="36FEDEA0" w:rsidP="5D414E3B" w:rsidRDefault="36FEDEA0" w14:paraId="0A05BC1C" w14:textId="1E3DAAAF">
      <w:r w:rsidRPr="5D414E3B">
        <w:t xml:space="preserve">BLUE-1, BLUE-2, BLUE-3, BLUE-4 </w:t>
      </w:r>
      <w:r w:rsidRPr="00EA50F4">
        <w:t>(</w:t>
      </w:r>
      <w:proofErr w:type="spellStart"/>
      <w:r w:rsidR="00EA50F4">
        <w:fldChar w:fldCharType="begin"/>
      </w:r>
      <w:r w:rsidR="00EA50F4">
        <w:instrText>HYPERLINK  \l "ref_17"</w:instrText>
      </w:r>
      <w:r w:rsidR="00EA50F4">
        <w:fldChar w:fldCharType="separate"/>
      </w:r>
      <w:r w:rsidRPr="00EA50F4">
        <w:rPr>
          <w:rStyle w:val="Hyperlink"/>
        </w:rPr>
        <w:t>Papineni</w:t>
      </w:r>
      <w:proofErr w:type="spellEnd"/>
      <w:r w:rsidRPr="00EA50F4">
        <w:rPr>
          <w:rStyle w:val="Hyperlink"/>
        </w:rPr>
        <w:t xml:space="preserve"> et al.</w:t>
      </w:r>
      <w:r w:rsidR="00EA50F4">
        <w:rPr>
          <w:rStyle w:val="Hyperlink"/>
        </w:rPr>
        <w:fldChar w:fldCharType="end"/>
      </w:r>
      <w:r w:rsidRPr="5D414E3B">
        <w:t xml:space="preserve">), METEOR </w:t>
      </w:r>
      <w:r w:rsidRPr="00EA50F4">
        <w:t>(</w:t>
      </w:r>
      <w:proofErr w:type="spellStart"/>
      <w:r w:rsidR="00EA50F4">
        <w:fldChar w:fldCharType="begin"/>
      </w:r>
      <w:r w:rsidR="00EA50F4">
        <w:instrText>HYPERLINK  \l "ref_18"</w:instrText>
      </w:r>
      <w:r w:rsidR="00EA50F4">
        <w:fldChar w:fldCharType="separate"/>
      </w:r>
      <w:r w:rsidRPr="00EA50F4">
        <w:rPr>
          <w:rStyle w:val="Hyperlink"/>
        </w:rPr>
        <w:t>Denkowski</w:t>
      </w:r>
      <w:proofErr w:type="spellEnd"/>
      <w:r w:rsidRPr="00EA50F4" w:rsidR="00EA50F4">
        <w:rPr>
          <w:rStyle w:val="Hyperlink"/>
        </w:rPr>
        <w:t xml:space="preserve"> et al.</w:t>
      </w:r>
      <w:r w:rsidR="00EA50F4">
        <w:rPr>
          <w:rStyle w:val="Hyperlink"/>
        </w:rPr>
        <w:fldChar w:fldCharType="end"/>
      </w:r>
      <w:r w:rsidRPr="00EA50F4">
        <w:t>)</w:t>
      </w:r>
      <w:r w:rsidRPr="5D414E3B">
        <w:t xml:space="preserve"> and ROUGE-L </w:t>
      </w:r>
      <w:r w:rsidRPr="00EA50F4">
        <w:t>(</w:t>
      </w:r>
      <w:hyperlink w:history="1" w:anchor="ref_19">
        <w:r w:rsidRPr="00EA50F4">
          <w:rPr>
            <w:rStyle w:val="Hyperlink"/>
          </w:rPr>
          <w:t>Lin</w:t>
        </w:r>
        <w:r w:rsidRPr="00EA50F4" w:rsidR="00EA50F4">
          <w:rPr>
            <w:rStyle w:val="Hyperlink"/>
          </w:rPr>
          <w:t xml:space="preserve"> et al.</w:t>
        </w:r>
      </w:hyperlink>
      <w:r w:rsidRPr="00EA50F4">
        <w:t>)</w:t>
      </w:r>
      <w:r w:rsidRPr="5D414E3B">
        <w:t>.</w:t>
      </w:r>
    </w:p>
    <w:p w:rsidR="529830B2" w:rsidP="529830B2" w:rsidRDefault="529830B2" w14:paraId="3FDB22CC" w14:textId="66573212">
      <w:pPr>
        <w:rPr>
          <w:rFonts w:ascii="Cambria" w:hAnsi="Cambria" w:eastAsia="Cambria" w:cs="Arial"/>
          <w:sz w:val="22"/>
          <w:szCs w:val="22"/>
        </w:rPr>
      </w:pPr>
    </w:p>
    <w:p w:rsidR="009355DF" w:rsidP="009355DF" w:rsidRDefault="009355DF" w14:paraId="5193E8C7" w14:textId="764B5069">
      <w:pPr>
        <w:jc w:val="left"/>
        <w:rPr>
          <w:rFonts w:ascii="Cambria" w:hAnsi="Cambria" w:eastAsia="Cambria" w:cs="Arial"/>
          <w:sz w:val="22"/>
          <w:szCs w:val="22"/>
        </w:rPr>
      </w:pPr>
      <w:r>
        <w:rPr>
          <w:rFonts w:ascii="Cambria" w:hAnsi="Cambria" w:eastAsia="Cambria" w:cs="Arial"/>
          <w:sz w:val="22"/>
          <w:szCs w:val="22"/>
        </w:rPr>
        <w:br w:type="page"/>
      </w:r>
      <w:r w:rsidRPr="00E41BE1" w:rsidR="00E41BE1">
        <w:rPr>
          <w:b/>
          <w:bCs/>
          <w:sz w:val="36"/>
          <w:szCs w:val="36"/>
        </w:rPr>
        <w:t xml:space="preserve">5. </w:t>
      </w:r>
      <w:r>
        <w:rPr>
          <w:b/>
          <w:bCs/>
          <w:sz w:val="36"/>
          <w:szCs w:val="36"/>
        </w:rPr>
        <w:t>Boolean</w:t>
      </w:r>
      <w:r>
        <w:rPr>
          <w:rFonts w:ascii="Cambria" w:hAnsi="Cambria" w:eastAsia="Cambria" w:cs="Arial"/>
          <w:sz w:val="22"/>
          <w:szCs w:val="22"/>
        </w:rPr>
        <w:t xml:space="preserve"> </w:t>
      </w:r>
      <w:r>
        <w:rPr>
          <w:b/>
          <w:bCs/>
          <w:sz w:val="36"/>
          <w:szCs w:val="36"/>
        </w:rPr>
        <w:t>QG Model</w:t>
      </w:r>
    </w:p>
    <w:p w:rsidRPr="00AE085D" w:rsidR="00C91E9E" w:rsidP="00C91E9E" w:rsidRDefault="00C91E9E" w14:paraId="3B0A2BBE" w14:textId="77777777">
      <w:pPr>
        <w:rPr>
          <w:b/>
          <w:bCs/>
          <w:sz w:val="32"/>
          <w:szCs w:val="32"/>
        </w:rPr>
      </w:pPr>
      <w:r w:rsidRPr="00AE085D">
        <w:rPr>
          <w:b/>
          <w:bCs/>
          <w:sz w:val="32"/>
          <w:szCs w:val="32"/>
        </w:rPr>
        <w:t>Task Description</w:t>
      </w:r>
    </w:p>
    <w:p w:rsidR="006B3087" w:rsidP="000D6CAE" w:rsidRDefault="000D6CAE" w14:paraId="6C953EAC" w14:textId="77777777">
      <w:pPr>
        <w:rPr>
          <w:rFonts w:eastAsia="Cambria"/>
        </w:rPr>
      </w:pPr>
      <w:r>
        <w:rPr>
          <w:rFonts w:eastAsia="Cambria"/>
        </w:rPr>
        <w:t xml:space="preserve">The task is to train a neural model that is capable of generating </w:t>
      </w:r>
      <w:r w:rsidR="00E22B8D">
        <w:rPr>
          <w:rFonts w:eastAsia="Cambria"/>
        </w:rPr>
        <w:t>true/false (</w:t>
      </w:r>
      <w:proofErr w:type="spellStart"/>
      <w:r w:rsidR="00E22B8D">
        <w:rPr>
          <w:rFonts w:eastAsia="Cambria"/>
        </w:rPr>
        <w:t>boolean</w:t>
      </w:r>
      <w:proofErr w:type="spellEnd"/>
      <w:r w:rsidR="00E22B8D">
        <w:rPr>
          <w:rFonts w:eastAsia="Cambria"/>
        </w:rPr>
        <w:t>) questions that are relevant</w:t>
      </w:r>
      <w:r w:rsidR="00214EE6">
        <w:rPr>
          <w:rFonts w:eastAsia="Cambria"/>
        </w:rPr>
        <w:t xml:space="preserve"> and be answered by information from the given passage.</w:t>
      </w:r>
      <w:r w:rsidR="00E425E2">
        <w:rPr>
          <w:rFonts w:eastAsia="Cambria"/>
        </w:rPr>
        <w:t xml:space="preserve"> More formally, given a context and an answer (true/false) the model </w:t>
      </w:r>
      <w:r w:rsidR="000C6995">
        <w:rPr>
          <w:rFonts w:eastAsia="Cambria"/>
        </w:rPr>
        <w:t xml:space="preserve">generates a question that has an answer as either true or false depending on the answer given to </w:t>
      </w:r>
      <w:r w:rsidR="00A80E31">
        <w:rPr>
          <w:rFonts w:eastAsia="Cambria"/>
        </w:rPr>
        <w:t>it as input.</w:t>
      </w:r>
    </w:p>
    <w:p w:rsidR="00AF5A84" w:rsidP="000D6CAE" w:rsidRDefault="00AF5A84" w14:paraId="47FCF74F" w14:textId="77777777">
      <w:pPr>
        <w:rPr>
          <w:rFonts w:eastAsia="Cambria"/>
        </w:rPr>
      </w:pPr>
    </w:p>
    <w:p w:rsidR="00C33C56" w:rsidP="00C33C56" w:rsidRDefault="00C33C56" w14:paraId="2B176362" w14:textId="77777777">
      <w:pPr>
        <w:rPr>
          <w:b/>
          <w:bCs/>
          <w:sz w:val="32"/>
          <w:szCs w:val="32"/>
        </w:rPr>
      </w:pPr>
      <w:r w:rsidRPr="00AE085D">
        <w:rPr>
          <w:b/>
          <w:bCs/>
          <w:sz w:val="32"/>
          <w:szCs w:val="32"/>
        </w:rPr>
        <w:t>Architecture</w:t>
      </w:r>
    </w:p>
    <w:p w:rsidR="00FB5B04" w:rsidP="00EF780C" w:rsidRDefault="007863DB" w14:paraId="35DC59C8" w14:textId="3CFD2324">
      <w:pPr>
        <w:rPr>
          <w:rFonts w:eastAsia="Cambria"/>
        </w:rPr>
      </w:pPr>
      <w:r>
        <w:rPr>
          <w:rFonts w:eastAsia="Cambria"/>
        </w:rPr>
        <w:t xml:space="preserve">The </w:t>
      </w:r>
      <w:proofErr w:type="spellStart"/>
      <w:r>
        <w:rPr>
          <w:rFonts w:eastAsia="Cambria"/>
        </w:rPr>
        <w:t>boolean</w:t>
      </w:r>
      <w:proofErr w:type="spellEnd"/>
      <w:r>
        <w:rPr>
          <w:rFonts w:eastAsia="Cambria"/>
        </w:rPr>
        <w:t xml:space="preserve"> question generation model</w:t>
      </w:r>
      <w:r w:rsidR="00AF3FAD">
        <w:rPr>
          <w:rFonts w:eastAsia="Cambria"/>
        </w:rPr>
        <w:t xml:space="preserve"> is a T5 model. </w:t>
      </w:r>
      <w:r w:rsidR="002602D2">
        <w:rPr>
          <w:rFonts w:eastAsia="Cambria"/>
        </w:rPr>
        <w:t xml:space="preserve">The T5 model was chosen as </w:t>
      </w:r>
      <w:r w:rsidR="004E4310">
        <w:rPr>
          <w:rFonts w:eastAsia="Cambria"/>
        </w:rPr>
        <w:t xml:space="preserve">it has demonstrated state of the art </w:t>
      </w:r>
      <w:r w:rsidR="007C1101">
        <w:rPr>
          <w:rFonts w:eastAsia="Cambria"/>
        </w:rPr>
        <w:t xml:space="preserve">performance on a variety of natural language processing tasks including but not limited to text summarization, </w:t>
      </w:r>
      <w:r w:rsidR="00367B34">
        <w:rPr>
          <w:rFonts w:eastAsia="Cambria"/>
        </w:rPr>
        <w:t>text</w:t>
      </w:r>
      <w:r w:rsidR="00A011D9">
        <w:rPr>
          <w:rFonts w:eastAsia="Cambria"/>
        </w:rPr>
        <w:t xml:space="preserve"> </w:t>
      </w:r>
      <w:r w:rsidR="00367B34">
        <w:rPr>
          <w:rFonts w:eastAsia="Cambria"/>
        </w:rPr>
        <w:t>generation,</w:t>
      </w:r>
      <w:r w:rsidR="00F52ACA">
        <w:rPr>
          <w:rFonts w:eastAsia="Cambria"/>
        </w:rPr>
        <w:t xml:space="preserve"> </w:t>
      </w:r>
      <w:r w:rsidR="0057185E">
        <w:rPr>
          <w:rFonts w:eastAsia="Cambria"/>
        </w:rPr>
        <w:t xml:space="preserve">and </w:t>
      </w:r>
      <w:r w:rsidR="00417F8D">
        <w:rPr>
          <w:rFonts w:eastAsia="Cambria"/>
        </w:rPr>
        <w:t>question</w:t>
      </w:r>
      <w:r w:rsidR="00EF780C">
        <w:rPr>
          <w:rFonts w:eastAsia="Cambria"/>
        </w:rPr>
        <w:t xml:space="preserve"> </w:t>
      </w:r>
      <w:r w:rsidR="00417F8D">
        <w:rPr>
          <w:rFonts w:eastAsia="Cambria"/>
        </w:rPr>
        <w:t>answering</w:t>
      </w:r>
      <w:r w:rsidR="0057185E">
        <w:rPr>
          <w:rFonts w:eastAsia="Cambria"/>
        </w:rPr>
        <w:t>.</w:t>
      </w:r>
      <w:r w:rsidR="005F09AC">
        <w:rPr>
          <w:rFonts w:eastAsia="Cambria"/>
        </w:rPr>
        <w:t xml:space="preserve"> </w:t>
      </w:r>
      <w:r w:rsidR="005111FD">
        <w:rPr>
          <w:rFonts w:eastAsia="Cambria"/>
        </w:rPr>
        <w:t xml:space="preserve">Additionally, </w:t>
      </w:r>
      <w:r w:rsidR="00EF780C">
        <w:rPr>
          <w:rFonts w:eastAsia="Cambria"/>
        </w:rPr>
        <w:t>the model was pre</w:t>
      </w:r>
      <w:r w:rsidR="00F52ACA">
        <w:rPr>
          <w:rFonts w:eastAsia="Cambria"/>
        </w:rPr>
        <w:t>trained on many downstream tasks such as text translation,</w:t>
      </w:r>
      <w:r w:rsidR="00F1204D">
        <w:rPr>
          <w:rFonts w:eastAsia="Cambria"/>
        </w:rPr>
        <w:t xml:space="preserve"> </w:t>
      </w:r>
      <w:r w:rsidR="006046E2">
        <w:rPr>
          <w:rFonts w:eastAsia="Cambria"/>
        </w:rPr>
        <w:t xml:space="preserve">and question answering. </w:t>
      </w:r>
    </w:p>
    <w:p w:rsidR="00FB5B04" w:rsidP="005111FD" w:rsidRDefault="00FB5B04" w14:paraId="2F8BF31C" w14:textId="77777777">
      <w:pPr>
        <w:rPr>
          <w:rFonts w:eastAsia="Cambria"/>
        </w:rPr>
      </w:pPr>
    </w:p>
    <w:p w:rsidR="00413545" w:rsidP="005111FD" w:rsidRDefault="00BB29FC" w14:paraId="29305F94" w14:textId="4DE4F935">
      <w:pPr>
        <w:rPr>
          <w:rFonts w:eastAsia="Cambria"/>
        </w:rPr>
      </w:pPr>
      <w:r>
        <w:rPr>
          <w:rFonts w:eastAsia="Cambria"/>
        </w:rPr>
        <w:t>T</w:t>
      </w:r>
      <w:r w:rsidRPr="002A2492" w:rsidR="005111FD">
        <w:rPr>
          <w:rFonts w:eastAsia="Cambria"/>
        </w:rPr>
        <w:t xml:space="preserve">he </w:t>
      </w:r>
      <w:r>
        <w:rPr>
          <w:rFonts w:eastAsia="Cambria"/>
        </w:rPr>
        <w:t xml:space="preserve">unsupervised </w:t>
      </w:r>
      <w:r w:rsidRPr="002A2492" w:rsidR="005111FD">
        <w:rPr>
          <w:rFonts w:eastAsia="Cambria"/>
        </w:rPr>
        <w:t>pre-training objective used by T5 aligns more closely with a fill-in-the-blank task where the model predicts missing words within a corrupted piece of text. This objective is a generalization of the continuation task, since the “blanks” can appear at the end of the text as well.</w:t>
      </w:r>
      <w:r w:rsidR="00DB562F">
        <w:rPr>
          <w:rFonts w:eastAsia="Cambria"/>
        </w:rPr>
        <w:t xml:space="preserve"> This help</w:t>
      </w:r>
      <w:r w:rsidR="006F3444">
        <w:rPr>
          <w:rFonts w:eastAsia="Cambria"/>
        </w:rPr>
        <w:t xml:space="preserve">s T5 capture word relations better and generate grammatically and semantically correct outputs. </w:t>
      </w:r>
      <w:r w:rsidR="00A27CC1">
        <w:rPr>
          <w:rFonts w:eastAsia="Cambria"/>
        </w:rPr>
        <w:t>The pretraining of T5 makes it a perfect candidate for our task</w:t>
      </w:r>
      <w:r w:rsidR="00C0309F">
        <w:rPr>
          <w:rFonts w:eastAsia="Cambria"/>
        </w:rPr>
        <w:t xml:space="preserve"> as</w:t>
      </w:r>
      <w:r w:rsidR="001279C1">
        <w:rPr>
          <w:rFonts w:eastAsia="Cambria"/>
        </w:rPr>
        <w:t xml:space="preserve"> it can correctly identify relevant words and phrases </w:t>
      </w:r>
      <w:r w:rsidR="00783C39">
        <w:rPr>
          <w:rFonts w:eastAsia="Cambria"/>
        </w:rPr>
        <w:t xml:space="preserve">when generating a question </w:t>
      </w:r>
      <w:r w:rsidR="005C051B">
        <w:rPr>
          <w:rFonts w:eastAsia="Cambria"/>
        </w:rPr>
        <w:t>using the self-attention mechanism of the Transformer architecture</w:t>
      </w:r>
      <w:r w:rsidR="00763B34">
        <w:rPr>
          <w:rFonts w:eastAsia="Cambria"/>
        </w:rPr>
        <w:t>.</w:t>
      </w:r>
    </w:p>
    <w:p w:rsidR="00AF5A84" w:rsidP="005111FD" w:rsidRDefault="00AF5A84" w14:paraId="2C131740" w14:textId="77777777">
      <w:pPr>
        <w:rPr>
          <w:rFonts w:eastAsia="Cambria"/>
        </w:rPr>
      </w:pPr>
    </w:p>
    <w:p w:rsidRPr="003558C5" w:rsidR="002D3807" w:rsidP="002D3807" w:rsidRDefault="002D3807" w14:paraId="1368B15A" w14:textId="77777777">
      <w:pPr>
        <w:rPr>
          <w:b/>
          <w:bCs/>
          <w:sz w:val="32"/>
          <w:szCs w:val="32"/>
        </w:rPr>
      </w:pPr>
      <w:r w:rsidRPr="003558C5">
        <w:rPr>
          <w:b/>
          <w:bCs/>
          <w:sz w:val="32"/>
          <w:szCs w:val="32"/>
        </w:rPr>
        <w:t>I/O</w:t>
      </w:r>
    </w:p>
    <w:p w:rsidR="002D3807" w:rsidP="002D3807" w:rsidRDefault="002D3807" w14:paraId="41B32402" w14:textId="77777777">
      <w:pPr>
        <w:rPr>
          <w:noProof/>
        </w:rPr>
      </w:pPr>
      <w:r>
        <w:rPr>
          <w:noProof/>
        </w:rPr>
        <w:t>Since the answer extraction module is a T5 model, both the input and the output are text. The following is an example input given to the model:</w:t>
      </w:r>
    </w:p>
    <w:p w:rsidR="002D3807" w:rsidP="002D3807" w:rsidRDefault="002D3807" w14:paraId="10793998" w14:textId="77777777">
      <w:pPr>
        <w:rPr>
          <w:noProof/>
        </w:rPr>
      </w:pPr>
    </w:p>
    <w:p w:rsidR="002D3807" w:rsidP="002D3807" w:rsidRDefault="00E27FC0" w14:paraId="15A34008" w14:textId="2270C8A9">
      <w:pPr>
        <w:jc w:val="center"/>
        <w:rPr>
          <w:noProof/>
        </w:rPr>
      </w:pPr>
      <w:r>
        <w:rPr>
          <w:noProof/>
        </w:rPr>
        <w:t>G</w:t>
      </w:r>
      <w:r w:rsidR="002D3807">
        <w:rPr>
          <w:noProof/>
        </w:rPr>
        <w:t xml:space="preserve">enerate boolean question: </w:t>
      </w:r>
      <w:r>
        <w:rPr>
          <w:noProof/>
        </w:rPr>
        <w:t xml:space="preserve">&lt;answer &gt; </w:t>
      </w:r>
      <w:r w:rsidR="002D3807">
        <w:rPr>
          <w:noProof/>
        </w:rPr>
        <w:t>context: &lt;context&gt;</w:t>
      </w:r>
    </w:p>
    <w:p w:rsidR="002D3807" w:rsidP="002D3807" w:rsidRDefault="002D3807" w14:paraId="32DC3525" w14:textId="77777777">
      <w:pPr>
        <w:jc w:val="center"/>
        <w:rPr>
          <w:noProof/>
        </w:rPr>
      </w:pPr>
    </w:p>
    <w:p w:rsidR="006A2458" w:rsidP="002D3807" w:rsidRDefault="00450BBE" w14:paraId="44607B2B" w14:textId="4940A522">
      <w:pPr>
        <w:rPr>
          <w:noProof/>
        </w:rPr>
      </w:pPr>
      <w:r>
        <w:rPr>
          <w:noProof/>
        </w:rPr>
        <w:t>The following is a description of each part of the input:</w:t>
      </w:r>
    </w:p>
    <w:p w:rsidRPr="00C26CA5" w:rsidR="0071696E" w:rsidP="00C57DE3" w:rsidRDefault="00450BBE" w14:paraId="7851E16B" w14:textId="77777777">
      <w:pPr>
        <w:pStyle w:val="ListParagraph"/>
        <w:numPr>
          <w:ilvl w:val="0"/>
          <w:numId w:val="13"/>
        </w:numPr>
        <w:rPr>
          <w:rFonts w:ascii="Times New Roman" w:hAnsi="Times New Roman" w:eastAsia="Cambria" w:cs="Times New Roman"/>
          <w:sz w:val="24"/>
          <w:szCs w:val="24"/>
        </w:rPr>
      </w:pPr>
      <w:r w:rsidRPr="00C26CA5">
        <w:rPr>
          <w:rFonts w:ascii="Times New Roman" w:hAnsi="Times New Roman" w:eastAsia="Cambria" w:cs="Times New Roman"/>
          <w:sz w:val="24"/>
          <w:szCs w:val="24"/>
        </w:rPr>
        <w:t>“</w:t>
      </w:r>
      <w:r w:rsidRPr="00C26CA5" w:rsidR="006A2458">
        <w:rPr>
          <w:rFonts w:ascii="Times New Roman" w:hAnsi="Times New Roman" w:eastAsia="Cambria" w:cs="Times New Roman"/>
          <w:sz w:val="24"/>
          <w:szCs w:val="24"/>
        </w:rPr>
        <w:t xml:space="preserve">Generate </w:t>
      </w:r>
      <w:proofErr w:type="spellStart"/>
      <w:r w:rsidRPr="00C26CA5" w:rsidR="006A2458">
        <w:rPr>
          <w:rFonts w:ascii="Times New Roman" w:hAnsi="Times New Roman" w:eastAsia="Cambria" w:cs="Times New Roman"/>
          <w:sz w:val="24"/>
          <w:szCs w:val="24"/>
        </w:rPr>
        <w:t>boolean</w:t>
      </w:r>
      <w:proofErr w:type="spellEnd"/>
      <w:r w:rsidRPr="00C26CA5" w:rsidR="006A2458">
        <w:rPr>
          <w:rFonts w:ascii="Times New Roman" w:hAnsi="Times New Roman" w:eastAsia="Cambria" w:cs="Times New Roman"/>
          <w:sz w:val="24"/>
          <w:szCs w:val="24"/>
        </w:rPr>
        <w:t xml:space="preserve"> question:</w:t>
      </w:r>
      <w:r w:rsidRPr="00C26CA5">
        <w:rPr>
          <w:rFonts w:ascii="Times New Roman" w:hAnsi="Times New Roman" w:eastAsia="Cambria" w:cs="Times New Roman"/>
          <w:sz w:val="24"/>
          <w:szCs w:val="24"/>
        </w:rPr>
        <w:t>”</w:t>
      </w:r>
      <w:r w:rsidRPr="00C26CA5" w:rsidR="006A2458">
        <w:rPr>
          <w:rFonts w:ascii="Times New Roman" w:hAnsi="Times New Roman" w:eastAsia="Cambria" w:cs="Times New Roman"/>
          <w:sz w:val="24"/>
          <w:szCs w:val="24"/>
        </w:rPr>
        <w:t xml:space="preserve"> </w:t>
      </w:r>
      <w:r w:rsidRPr="00C26CA5" w:rsidR="009746BC">
        <w:rPr>
          <w:rFonts w:ascii="Times New Roman" w:hAnsi="Times New Roman" w:eastAsia="Cambria" w:cs="Times New Roman"/>
          <w:sz w:val="24"/>
          <w:szCs w:val="24"/>
        </w:rPr>
        <w:t xml:space="preserve">is the task-specific prefix. </w:t>
      </w:r>
      <w:r w:rsidRPr="00C26CA5" w:rsidR="002D3807">
        <w:rPr>
          <w:rFonts w:ascii="Times New Roman" w:hAnsi="Times New Roman" w:eastAsia="Cambria" w:cs="Times New Roman"/>
          <w:sz w:val="24"/>
          <w:szCs w:val="24"/>
        </w:rPr>
        <w:t>The input follows the T5 paper format for input which instructs to append a task-specific prefix to the input as that can help the model achieve better results if the task is similar to one of the downstream tasks the T5 model was pretrained on.</w:t>
      </w:r>
    </w:p>
    <w:p w:rsidRPr="00A70534" w:rsidR="00C26CA5" w:rsidP="00C57DE3" w:rsidRDefault="0071696E" w14:paraId="5E4DBC58" w14:textId="77777777">
      <w:pPr>
        <w:pStyle w:val="ListParagraph"/>
        <w:numPr>
          <w:ilvl w:val="0"/>
          <w:numId w:val="13"/>
        </w:numPr>
        <w:rPr>
          <w:noProof/>
        </w:rPr>
      </w:pPr>
      <w:r w:rsidRPr="00C26CA5">
        <w:rPr>
          <w:rFonts w:ascii="Times New Roman" w:hAnsi="Times New Roman" w:eastAsia="Cambria" w:cs="Times New Roman"/>
          <w:sz w:val="24"/>
          <w:szCs w:val="24"/>
        </w:rPr>
        <w:t>“&lt;answer&gt;” is a placeholder for either true or false depending on the desired answer</w:t>
      </w:r>
      <w:r w:rsidRPr="00C26CA5" w:rsidR="00C26CA5">
        <w:rPr>
          <w:rFonts w:ascii="Times New Roman" w:hAnsi="Times New Roman" w:eastAsia="Cambria" w:cs="Times New Roman"/>
          <w:sz w:val="24"/>
          <w:szCs w:val="24"/>
        </w:rPr>
        <w:t xml:space="preserve"> of the question to be generated.</w:t>
      </w:r>
    </w:p>
    <w:p w:rsidRPr="003A579E" w:rsidR="00A70534" w:rsidP="00C57DE3" w:rsidRDefault="00A70534" w14:paraId="6711DF50" w14:textId="12B00F44">
      <w:pPr>
        <w:pStyle w:val="ListParagraph"/>
        <w:numPr>
          <w:ilvl w:val="0"/>
          <w:numId w:val="13"/>
        </w:numPr>
        <w:rPr>
          <w:rFonts w:ascii="Times New Roman" w:hAnsi="Times New Roman" w:eastAsia="Cambria" w:cs="Times New Roman"/>
          <w:sz w:val="24"/>
          <w:szCs w:val="24"/>
        </w:rPr>
      </w:pPr>
      <w:r w:rsidRPr="003A579E">
        <w:rPr>
          <w:rFonts w:ascii="Times New Roman" w:hAnsi="Times New Roman" w:eastAsia="Cambria" w:cs="Times New Roman"/>
          <w:sz w:val="24"/>
          <w:szCs w:val="24"/>
        </w:rPr>
        <w:t xml:space="preserve">“context:” is a prefix to </w:t>
      </w:r>
      <w:r w:rsidRPr="003A579E" w:rsidR="003A579E">
        <w:rPr>
          <w:rFonts w:ascii="Times New Roman" w:hAnsi="Times New Roman" w:eastAsia="Cambria" w:cs="Times New Roman"/>
          <w:sz w:val="24"/>
          <w:szCs w:val="24"/>
        </w:rPr>
        <w:t>mark the start of the context and the end of the answer.</w:t>
      </w:r>
    </w:p>
    <w:p w:rsidR="001D0BC7" w:rsidP="00C57DE3" w:rsidRDefault="00D02567" w14:paraId="2A4D5D2B" w14:textId="0CDB25CA">
      <w:pPr>
        <w:pStyle w:val="ListParagraph"/>
        <w:numPr>
          <w:ilvl w:val="0"/>
          <w:numId w:val="13"/>
        </w:numPr>
        <w:rPr>
          <w:rFonts w:ascii="Times New Roman" w:hAnsi="Times New Roman" w:eastAsia="Cambria" w:cs="Times New Roman"/>
          <w:sz w:val="24"/>
          <w:szCs w:val="24"/>
        </w:rPr>
      </w:pPr>
      <w:r>
        <w:rPr>
          <w:rFonts w:ascii="Times New Roman" w:hAnsi="Times New Roman" w:eastAsia="Cambria" w:cs="Times New Roman"/>
          <w:sz w:val="24"/>
          <w:szCs w:val="24"/>
        </w:rPr>
        <w:t>&lt;context&gt; is a placeholder for the context of the question</w:t>
      </w:r>
      <w:r w:rsidR="00A70534">
        <w:rPr>
          <w:rFonts w:ascii="Times New Roman" w:hAnsi="Times New Roman" w:eastAsia="Cambria" w:cs="Times New Roman"/>
          <w:sz w:val="24"/>
          <w:szCs w:val="24"/>
        </w:rPr>
        <w:t>.</w:t>
      </w:r>
    </w:p>
    <w:p w:rsidRPr="001D0BC7" w:rsidR="00816770" w:rsidP="001D0BC7" w:rsidRDefault="001D0BC7" w14:paraId="580D2F44" w14:textId="5756E595">
      <w:pPr>
        <w:jc w:val="left"/>
        <w:rPr>
          <w:rFonts w:eastAsia="Cambria"/>
        </w:rPr>
      </w:pPr>
      <w:r>
        <w:rPr>
          <w:rFonts w:eastAsia="Cambria"/>
        </w:rPr>
        <w:br w:type="page"/>
      </w:r>
    </w:p>
    <w:p w:rsidRPr="00075C85" w:rsidR="00816770" w:rsidP="00816770" w:rsidRDefault="00816770" w14:paraId="06BDC0A8" w14:textId="4FDE9D82">
      <w:pPr>
        <w:rPr>
          <w:noProof/>
        </w:rPr>
      </w:pPr>
      <w:r w:rsidRPr="00816770">
        <w:rPr>
          <w:b/>
          <w:bCs/>
          <w:sz w:val="32"/>
          <w:szCs w:val="32"/>
        </w:rPr>
        <w:t>Finetuning Datasets</w:t>
      </w:r>
    </w:p>
    <w:p w:rsidRPr="00816770" w:rsidR="00816770" w:rsidP="00816770" w:rsidRDefault="00816770" w14:paraId="3894A1DB" w14:textId="77777777">
      <w:pPr>
        <w:rPr>
          <w:b/>
          <w:bCs/>
          <w:sz w:val="28"/>
          <w:szCs w:val="28"/>
        </w:rPr>
      </w:pPr>
      <w:r w:rsidRPr="00816770">
        <w:rPr>
          <w:b/>
          <w:bCs/>
          <w:sz w:val="28"/>
          <w:szCs w:val="28"/>
        </w:rPr>
        <w:t>Description</w:t>
      </w:r>
    </w:p>
    <w:p w:rsidR="00816770" w:rsidP="00816770" w:rsidRDefault="00971B3F" w14:paraId="0A048ED5" w14:textId="1C4D465E">
      <w:pPr>
        <w:rPr>
          <w:rFonts w:eastAsiaTheme="minorHAnsi"/>
          <w:noProof/>
        </w:rPr>
      </w:pPr>
      <w:r>
        <w:rPr>
          <w:rFonts w:eastAsiaTheme="minorHAnsi"/>
          <w:noProof/>
        </w:rPr>
        <w:t xml:space="preserve">Due to the </w:t>
      </w:r>
      <w:r w:rsidR="00F84C21">
        <w:rPr>
          <w:rFonts w:eastAsiaTheme="minorHAnsi"/>
          <w:noProof/>
        </w:rPr>
        <w:t xml:space="preserve">scarcity of </w:t>
      </w:r>
      <w:r w:rsidR="00D25C38">
        <w:rPr>
          <w:rFonts w:eastAsiaTheme="minorHAnsi"/>
          <w:noProof/>
        </w:rPr>
        <w:t xml:space="preserve">research done on this task only one dataset was deemed </w:t>
      </w:r>
      <w:r w:rsidR="009A55B3">
        <w:rPr>
          <w:rFonts w:eastAsiaTheme="minorHAnsi"/>
          <w:noProof/>
        </w:rPr>
        <w:t xml:space="preserve">of high quality </w:t>
      </w:r>
      <w:r w:rsidR="00D25C38">
        <w:rPr>
          <w:rFonts w:eastAsiaTheme="minorHAnsi"/>
          <w:noProof/>
        </w:rPr>
        <w:t xml:space="preserve"> to be for training our model</w:t>
      </w:r>
      <w:r w:rsidR="00331EE5">
        <w:rPr>
          <w:rFonts w:eastAsiaTheme="minorHAnsi"/>
          <w:noProof/>
        </w:rPr>
        <w:t>. The following is a description of the dataset:</w:t>
      </w:r>
    </w:p>
    <w:p w:rsidRPr="00AF5A84" w:rsidR="0069245C" w:rsidP="00816770" w:rsidRDefault="0069245C" w14:paraId="47C56459" w14:textId="77777777">
      <w:pPr>
        <w:rPr>
          <w:rFonts w:eastAsiaTheme="minorHAnsi"/>
          <w:noProof/>
        </w:rPr>
      </w:pPr>
    </w:p>
    <w:p w:rsidR="001D0BC7" w:rsidP="00C57DE3" w:rsidRDefault="0069245C" w14:paraId="46F78A7D" w14:textId="4621D966">
      <w:pPr>
        <w:pStyle w:val="ListParagraph"/>
        <w:numPr>
          <w:ilvl w:val="0"/>
          <w:numId w:val="14"/>
        </w:numPr>
        <w:rPr>
          <w:rFonts w:ascii="Times New Roman" w:hAnsi="Times New Roman" w:cs="Times New Roman"/>
          <w:noProof/>
          <w:sz w:val="24"/>
          <w:szCs w:val="24"/>
        </w:rPr>
      </w:pPr>
      <w:r w:rsidRPr="001D0BC7">
        <w:rPr>
          <w:rFonts w:ascii="Times New Roman" w:hAnsi="Times New Roman" w:cs="Times New Roman"/>
          <w:noProof/>
          <w:sz w:val="24"/>
          <w:szCs w:val="24"/>
        </w:rPr>
        <w:t>BoolQ: BoolQ is a question answering dataset for yes/no questions containing 15942 examples. These questions are naturally occurring ---they are generated in unprompted and unconstrained settings. Each example is a triplet of (question, passage, answer), with the title of the page as optional additional context. The text-pair classification setup is similar to existing natural language inference tasks.</w:t>
      </w:r>
    </w:p>
    <w:p w:rsidR="001D0BC7" w:rsidP="001D0BC7" w:rsidRDefault="001D0BC7" w14:paraId="16D716E2" w14:textId="77777777">
      <w:pPr>
        <w:rPr>
          <w:noProof/>
        </w:rPr>
      </w:pPr>
    </w:p>
    <w:p w:rsidRPr="000157C0" w:rsidR="000157C0" w:rsidP="001D0BC7" w:rsidRDefault="000157C0" w14:paraId="31918F4D" w14:textId="02B0E2B3">
      <w:pPr>
        <w:rPr>
          <w:b/>
          <w:bCs/>
          <w:sz w:val="32"/>
          <w:szCs w:val="32"/>
        </w:rPr>
      </w:pPr>
      <w:r w:rsidRPr="000157C0">
        <w:rPr>
          <w:b/>
          <w:bCs/>
          <w:sz w:val="32"/>
          <w:szCs w:val="32"/>
        </w:rPr>
        <w:t>Implementation</w:t>
      </w:r>
    </w:p>
    <w:p w:rsidR="000157C0" w:rsidP="001D0BC7" w:rsidRDefault="008E4CEE" w14:paraId="22EFAE3F" w14:textId="40E214B1">
      <w:pPr>
        <w:rPr>
          <w:noProof/>
        </w:rPr>
      </w:pPr>
      <w:r w:rsidRPr="008E4CEE">
        <w:rPr>
          <w:noProof/>
        </w:rPr>
        <w:t>The Boolean question generation model uses the HuggingFace TensorFlow implementation of the t5-base model. The model was trained with Adam optimizer with weight decay using the cross-entropy loss function. The model was trained for 15 epochs with a constant learning rate of 3e-4 and a batch size of 8. The size of the encoder was set to 500, while for the decoder the size was set to 70. The task prefix used was “generate Boolean question”.</w:t>
      </w:r>
    </w:p>
    <w:p w:rsidRPr="001D0BC7" w:rsidR="008E4CEE" w:rsidP="001D0BC7" w:rsidRDefault="008E4CEE" w14:paraId="3B05A604" w14:textId="77777777">
      <w:pPr>
        <w:rPr>
          <w:noProof/>
        </w:rPr>
      </w:pPr>
    </w:p>
    <w:p w:rsidR="0045170B" w:rsidP="00C04E50" w:rsidRDefault="0045170B" w14:paraId="0F77E5E0" w14:textId="77777777">
      <w:pPr>
        <w:rPr>
          <w:noProof/>
        </w:rPr>
      </w:pPr>
      <w:r w:rsidRPr="003558C5">
        <w:rPr>
          <w:b/>
          <w:bCs/>
          <w:sz w:val="32"/>
          <w:szCs w:val="32"/>
        </w:rPr>
        <w:t>Evaluation Metrics</w:t>
      </w:r>
      <w:r>
        <w:rPr>
          <w:noProof/>
        </w:rPr>
        <w:t xml:space="preserve"> </w:t>
      </w:r>
    </w:p>
    <w:p w:rsidR="00752FAB" w:rsidP="00752FAB" w:rsidRDefault="00E329D8" w14:paraId="60D70727" w14:textId="540D1491">
      <w:pPr>
        <w:rPr>
          <w:noProof/>
        </w:rPr>
      </w:pPr>
      <w:r>
        <w:rPr>
          <w:noProof/>
        </w:rPr>
        <w:t xml:space="preserve">As our task is a question generation task albiet </w:t>
      </w:r>
      <w:r w:rsidR="00F219A9">
        <w:rPr>
          <w:noProof/>
        </w:rPr>
        <w:t>more niche</w:t>
      </w:r>
      <w:r w:rsidR="008648D5">
        <w:rPr>
          <w:noProof/>
        </w:rPr>
        <w:t xml:space="preserve">, we use </w:t>
      </w:r>
      <w:r w:rsidR="00DD05FF">
        <w:rPr>
          <w:noProof/>
        </w:rPr>
        <w:t>BLEU-1 through BLEU-4, METEOR and Rogue-L</w:t>
      </w:r>
      <w:r w:rsidR="008406B1">
        <w:rPr>
          <w:noProof/>
        </w:rPr>
        <w:t xml:space="preserve"> metrics. Although all the previous metrics were orignally developed for machine translation, they were adopted for text summarization and question generation as they still provide good insight </w:t>
      </w:r>
      <w:r w:rsidR="00F70FF7">
        <w:rPr>
          <w:noProof/>
        </w:rPr>
        <w:t xml:space="preserve">into the performace of the models evaluated. </w:t>
      </w:r>
      <w:r w:rsidR="00752FAB">
        <w:rPr>
          <w:noProof/>
        </w:rPr>
        <w:t>Our models outperforms the best model of (</w:t>
      </w:r>
      <w:hyperlink w:history="1" w:anchor="ref_14">
        <w:r w:rsidRPr="001A5306" w:rsidR="00752FAB">
          <w:rPr>
            <w:rStyle w:val="Hyperlink"/>
          </w:rPr>
          <w:t>Yuan et al.</w:t>
        </w:r>
      </w:hyperlink>
      <w:r w:rsidR="00752FAB">
        <w:t>) in all metrics except for Rogue-L with a 0.4 difference</w:t>
      </w:r>
      <w:r w:rsidR="001A5306">
        <w:t xml:space="preserve"> in their favor.</w:t>
      </w:r>
    </w:p>
    <w:p w:rsidR="00C04E50" w:rsidP="00752FAB" w:rsidRDefault="00752FAB" w14:paraId="65B1E2CB" w14:textId="29BCD1DD">
      <w:pPr>
        <w:jc w:val="left"/>
        <w:rPr>
          <w:noProof/>
        </w:rPr>
      </w:pPr>
      <w:r>
        <w:rPr>
          <w:noProof/>
        </w:rPr>
        <w:br w:type="page"/>
      </w:r>
    </w:p>
    <w:p w:rsidR="002B2723" w:rsidP="00752FAB" w:rsidRDefault="002B2723" w14:paraId="2AD0A41E" w14:textId="61FEC0B1">
      <w:pPr>
        <w:jc w:val="left"/>
        <w:rPr>
          <w:b/>
          <w:bCs/>
          <w:sz w:val="36"/>
          <w:szCs w:val="36"/>
        </w:rPr>
      </w:pPr>
      <w:r>
        <w:rPr>
          <w:b/>
          <w:bCs/>
          <w:sz w:val="36"/>
          <w:szCs w:val="36"/>
        </w:rPr>
        <w:t>6</w:t>
      </w:r>
      <w:r w:rsidRPr="00E41BE1">
        <w:rPr>
          <w:b/>
          <w:bCs/>
          <w:sz w:val="36"/>
          <w:szCs w:val="36"/>
        </w:rPr>
        <w:t xml:space="preserve">. </w:t>
      </w:r>
      <w:r>
        <w:rPr>
          <w:b/>
          <w:bCs/>
          <w:sz w:val="36"/>
          <w:szCs w:val="36"/>
        </w:rPr>
        <w:t>Sense2Vec</w:t>
      </w:r>
    </w:p>
    <w:p w:rsidR="002B2723" w:rsidP="002B2723" w:rsidRDefault="002B2723" w14:paraId="3D0CE83B" w14:textId="77777777">
      <w:pPr>
        <w:rPr>
          <w:noProof/>
        </w:rPr>
      </w:pPr>
      <w:r>
        <w:rPr>
          <w:noProof/>
        </w:rPr>
        <w:t>MCQ and complete are related tasks, in complete the task is to extract a key phrase and its sentence omitting the key phrase (answer), for MCQ we add the task of generating distractors related to the answer. MCQ and complete modules share the same steps except that MCQ gives you multiple possible answers in the form of distractors. The distractors in MCQ are generated by the Sense2Vec [10] model. Sense2Vec is an extension of Word2Vec. Unlike Word2Vec, which generates embeddings for individual word tokens, Sense2Vec creates embeddings for "senses" of words. A sense is a combination of a word and a label that represents the specific context in which the word is used. This label can indicate various aspects such as part-of-speech (POS) tags, polarity, entity names, or dependency tags. For example, in Word2Vec you can have the following:</w:t>
      </w:r>
    </w:p>
    <w:p w:rsidR="002B2723" w:rsidP="002B2723" w:rsidRDefault="002B2723" w14:paraId="33360244" w14:textId="77777777">
      <w:pPr>
        <w:rPr>
          <w:noProof/>
        </w:rPr>
      </w:pPr>
      <w:r>
        <w:rPr>
          <w:noProof/>
        </w:rPr>
        <w:t>v[king] - v[man] + v[woman] ≈ v[queen]</w:t>
      </w:r>
    </w:p>
    <w:p w:rsidR="002B2723" w:rsidP="002B2723" w:rsidRDefault="002B2723" w14:paraId="151CF9FC" w14:textId="08B8B099">
      <w:pPr>
        <w:jc w:val="left"/>
        <w:rPr>
          <w:noProof/>
        </w:rPr>
      </w:pPr>
      <w:r>
        <w:rPr>
          <w:noProof/>
        </w:rPr>
        <w:t>where v denotes vector embedding of word. In Sense2Vec POS tags as well as entity names are used to generate word embeddings. We take advantage of spaCy being able to support adding Sense2Vec as part of a pipeline and use this pipeline to generate MCQ and complete questions.</w:t>
      </w:r>
    </w:p>
    <w:p w:rsidR="002B2723" w:rsidP="002B2723" w:rsidRDefault="00F76AB7" w14:paraId="2B70E8BF" w14:textId="63296F3A">
      <w:pPr>
        <w:jc w:val="left"/>
        <w:rPr>
          <w:noProof/>
        </w:rPr>
      </w:pPr>
      <w:r w:rsidRPr="00F76AB7">
        <w:rPr>
          <w:noProof/>
        </w:rPr>
        <w:t>We use Sense2Vec as part of a spaCy pipeline to generate questions. Sense2Vec can extract the sense of the word on its own, but its accuracy wasn’t good enough for us. We use the “en_core_web_lg” spaCy model for our pipeline. Sense2Vec is pretrained on two datasets of Reddit comments, the first being in 2015, and the second being in 2019. We use the 2019 dataset as it can capture the most recent meanings of words for example the word ghost can mean a supernatural spirit (2015 dataset) or the action ignoring your spouse (2019 dataset). We use spaCy to extract all named entities in the input text. We apply several filtering techniques to enhance the quality of the distractors. The first technique is that we make sure that the NER tag of the distractor matches that of the correct answer. The second technique is making sure there are no common words between the distractor and the correct answer. This is done as the dataset is collected from comments on the Reddit website which are prone to spelling mistakes. As such the same word with a different spelling can have two different embeddings where similarity between them is high leading to multiple correct answers or duplicate distractors. The third technique is making sure that cardinals in different formats are not chosen as distractors e.g., if “1” is the answer then “one” is filtered from being chosen as a distractor. The complete questions are the same as MCQ questions but without any distractors and the correct answer is omitted from the text.</w:t>
      </w:r>
    </w:p>
    <w:p w:rsidR="002B2723" w:rsidP="00752FAB" w:rsidRDefault="002B2723" w14:paraId="67112672" w14:textId="77777777">
      <w:pPr>
        <w:jc w:val="left"/>
        <w:rPr>
          <w:noProof/>
        </w:rPr>
      </w:pPr>
    </w:p>
    <w:p w:rsidRPr="00C04E50" w:rsidR="0015508B" w:rsidP="00C04E50" w:rsidRDefault="002879D8" w14:paraId="50529AEA" w14:textId="1C2A52C9">
      <w:pPr>
        <w:rPr>
          <w:noProof/>
        </w:rPr>
      </w:pPr>
      <w:r>
        <w:rPr>
          <w:b/>
          <w:bCs/>
          <w:sz w:val="40"/>
          <w:szCs w:val="40"/>
        </w:rPr>
        <w:t xml:space="preserve">C. </w:t>
      </w:r>
      <w:r w:rsidRPr="001038EA" w:rsidR="00845766">
        <w:rPr>
          <w:b/>
          <w:bCs/>
          <w:sz w:val="40"/>
          <w:szCs w:val="40"/>
        </w:rPr>
        <w:t>Data Access Layer</w:t>
      </w:r>
    </w:p>
    <w:p w:rsidRPr="0015508B" w:rsidR="003D4517" w:rsidP="0035246F" w:rsidRDefault="0015508B" w14:paraId="3BD064E7" w14:textId="7271AD2F">
      <w:r>
        <w:t xml:space="preserve">This layer is used for the training and testing of the </w:t>
      </w:r>
      <w:r w:rsidR="0035246F">
        <w:t>QG model</w:t>
      </w:r>
      <w:r w:rsidR="00493D54">
        <w:t>s</w:t>
      </w:r>
      <w:r w:rsidR="0035246F">
        <w:t xml:space="preserve">. It is not used </w:t>
      </w:r>
      <w:r w:rsidR="0067157C">
        <w:t>in production.</w:t>
      </w:r>
      <w:r w:rsidR="50706963">
        <w:t xml:space="preserve"> </w:t>
      </w:r>
    </w:p>
    <w:p w:rsidRPr="005644A8" w:rsidR="00204A66" w:rsidP="005644A8" w:rsidRDefault="005644A8" w14:paraId="1C20139D" w14:textId="52EAAB59">
      <w:r>
        <w:t xml:space="preserve">It also contains the </w:t>
      </w:r>
      <w:r w:rsidR="00433EC7">
        <w:t>database which</w:t>
      </w:r>
      <w:r w:rsidR="00F079BA">
        <w:t xml:space="preserve"> contains the user data</w:t>
      </w:r>
      <w:r w:rsidR="0039413A">
        <w:t>.</w:t>
      </w:r>
      <w:r w:rsidR="002F1BDF">
        <w:t xml:space="preserve"> Since </w:t>
      </w:r>
      <w:r w:rsidR="004D492F">
        <w:t xml:space="preserve">the user data </w:t>
      </w:r>
      <w:r w:rsidR="002F1BDF">
        <w:t>is the only stored data</w:t>
      </w:r>
      <w:r w:rsidR="003854E0">
        <w:t>,</w:t>
      </w:r>
      <w:r w:rsidR="002F1BDF">
        <w:t xml:space="preserve"> </w:t>
      </w:r>
      <w:r w:rsidR="00E16501">
        <w:t>the data</w:t>
      </w:r>
      <w:r w:rsidR="00813290">
        <w:t xml:space="preserve">base </w:t>
      </w:r>
      <w:r w:rsidR="00A67F3F">
        <w:t>consists</w:t>
      </w:r>
      <w:r w:rsidR="00813290">
        <w:t xml:space="preserve"> of only one table to store it</w:t>
      </w:r>
      <w:r w:rsidR="002C2FBB">
        <w:t>,</w:t>
      </w:r>
      <w:r w:rsidR="001A6EB3">
        <w:t xml:space="preserve"> there is no need to divide it</w:t>
      </w:r>
      <w:r w:rsidR="00A364AA">
        <w:t xml:space="preserve"> and automatically generated tables </w:t>
      </w:r>
      <w:r w:rsidR="001455CB">
        <w:t xml:space="preserve">to </w:t>
      </w:r>
      <w:r w:rsidR="00690801">
        <w:t>manage</w:t>
      </w:r>
      <w:r w:rsidR="001455CB">
        <w:t xml:space="preserve"> </w:t>
      </w:r>
      <w:proofErr w:type="spellStart"/>
      <w:r w:rsidR="00F07F31">
        <w:t>H</w:t>
      </w:r>
      <w:r w:rsidR="001455CB">
        <w:t>angfire</w:t>
      </w:r>
      <w:proofErr w:type="spellEnd"/>
      <w:r w:rsidR="001455CB">
        <w:t xml:space="preserve"> (</w:t>
      </w:r>
      <w:r w:rsidR="00690801">
        <w:t>recurring jobs</w:t>
      </w:r>
      <w:r w:rsidR="001455CB">
        <w:t>)</w:t>
      </w:r>
      <w:r w:rsidR="00690801">
        <w:t xml:space="preserve"> and </w:t>
      </w:r>
      <w:r w:rsidR="00D17D69">
        <w:t>Entity</w:t>
      </w:r>
      <w:r w:rsidR="00690801">
        <w:t xml:space="preserve"> framework </w:t>
      </w:r>
      <w:r w:rsidR="00D17D69">
        <w:t>migrations</w:t>
      </w:r>
      <w:r w:rsidR="00A67F3F">
        <w:t>.</w:t>
      </w:r>
      <w:r w:rsidR="00CA6B31">
        <w:t xml:space="preserve"> The</w:t>
      </w:r>
      <w:r w:rsidR="009B4C22">
        <w:t>y</w:t>
      </w:r>
      <w:r w:rsidR="00CA6B31">
        <w:t xml:space="preserve"> </w:t>
      </w:r>
      <w:r w:rsidR="0000778F">
        <w:t>automatically should</w:t>
      </w:r>
      <w:r w:rsidR="00CA6B31">
        <w:t xml:space="preserve"> not be changed as</w:t>
      </w:r>
      <w:r w:rsidR="00E5774C">
        <w:t xml:space="preserve"> they ar</w:t>
      </w:r>
      <w:r w:rsidR="00254A4C">
        <w:t xml:space="preserve">e not related to </w:t>
      </w:r>
      <w:r w:rsidR="0000778F">
        <w:t>system data.</w:t>
      </w:r>
      <w:r w:rsidR="00204A66">
        <w:rPr>
          <w:color w:val="FF0000"/>
          <w:sz w:val="28"/>
          <w:szCs w:val="28"/>
        </w:rPr>
        <w:br w:type="page"/>
      </w:r>
    </w:p>
    <w:p w:rsidRPr="00246769" w:rsidR="009107F3" w:rsidP="00246769" w:rsidRDefault="00E0728C" w14:paraId="60FD0594" w14:textId="60FF0283">
      <w:pPr>
        <w:pStyle w:val="Heading3"/>
        <w:ind w:left="0"/>
      </w:pPr>
      <w:bookmarkStart w:name="_Toc139422809" w:id="29"/>
      <w:r>
        <w:t>3.1.2 System Users</w:t>
      </w:r>
      <w:bookmarkEnd w:id="29"/>
    </w:p>
    <w:p w:rsidR="00D03D10" w:rsidP="00C57DE3" w:rsidRDefault="00E0728C" w14:paraId="1C7ED722" w14:textId="77777777">
      <w:pPr>
        <w:numPr>
          <w:ilvl w:val="0"/>
          <w:numId w:val="2"/>
        </w:numPr>
        <w:pBdr>
          <w:top w:val="nil"/>
          <w:left w:val="nil"/>
          <w:bottom w:val="nil"/>
          <w:right w:val="nil"/>
          <w:between w:val="nil"/>
        </w:pBdr>
        <w:spacing w:after="280" w:line="360" w:lineRule="auto"/>
        <w:jc w:val="left"/>
        <w:rPr>
          <w:b/>
          <w:bCs/>
          <w:iCs/>
          <w:color w:val="000000"/>
          <w:sz w:val="28"/>
          <w:szCs w:val="28"/>
        </w:rPr>
      </w:pPr>
      <w:r w:rsidRPr="00E34CCD">
        <w:rPr>
          <w:b/>
          <w:bCs/>
          <w:iCs/>
          <w:color w:val="000000"/>
          <w:sz w:val="28"/>
          <w:szCs w:val="28"/>
        </w:rPr>
        <w:t>Intended Users:</w:t>
      </w:r>
    </w:p>
    <w:p w:rsidRPr="00817CAD" w:rsidR="00F4799B" w:rsidP="00D03D10" w:rsidRDefault="00E078EF" w14:paraId="43D52B22" w14:textId="31A1852D">
      <w:pPr>
        <w:pBdr>
          <w:top w:val="nil"/>
          <w:left w:val="nil"/>
          <w:bottom w:val="nil"/>
          <w:right w:val="nil"/>
          <w:between w:val="nil"/>
        </w:pBdr>
        <w:spacing w:after="280" w:line="360" w:lineRule="auto"/>
        <w:jc w:val="left"/>
        <w:rPr>
          <w:b/>
          <w:bCs/>
          <w:iCs/>
          <w:color w:val="000000"/>
          <w:sz w:val="28"/>
          <w:szCs w:val="28"/>
        </w:rPr>
      </w:pPr>
      <w:r>
        <w:t xml:space="preserve">The intended users </w:t>
      </w:r>
      <w:r w:rsidR="00873617">
        <w:t xml:space="preserve">of the system </w:t>
      </w:r>
      <w:r>
        <w:t>can be divided into two categories</w:t>
      </w:r>
      <w:r w:rsidR="005F2CEA">
        <w:t xml:space="preserve"> as follows</w:t>
      </w:r>
      <w:r>
        <w:t>:</w:t>
      </w:r>
    </w:p>
    <w:p w:rsidRPr="00DB0711" w:rsidR="4F5F0DC5" w:rsidP="00DB0711" w:rsidRDefault="00DA5513" w14:paraId="69D48865" w14:textId="2E34DAA3">
      <w:pPr>
        <w:rPr>
          <w:b/>
          <w:bCs/>
        </w:rPr>
      </w:pPr>
      <w:r w:rsidRPr="00DB0711">
        <w:rPr>
          <w:b/>
          <w:bCs/>
        </w:rPr>
        <w:t>Learner</w:t>
      </w:r>
      <w:r w:rsidRPr="00DB0711" w:rsidR="00355263">
        <w:rPr>
          <w:b/>
          <w:bCs/>
        </w:rPr>
        <w:t>s</w:t>
      </w:r>
      <w:r w:rsidRPr="00DB0711">
        <w:rPr>
          <w:b/>
          <w:bCs/>
        </w:rPr>
        <w:t>:</w:t>
      </w:r>
    </w:p>
    <w:p w:rsidRPr="00D03D10" w:rsidR="00DA5513" w:rsidP="00D03D10" w:rsidRDefault="000C39EB" w14:paraId="5DD17384" w14:textId="39C3C0C7">
      <w:pPr>
        <w:rPr>
          <w:rFonts w:asciiTheme="minorHAnsi" w:hAnsiTheme="minorHAnsi"/>
        </w:rPr>
      </w:pPr>
      <w:r w:rsidRPr="00F66952">
        <w:rPr>
          <w:rFonts w:asciiTheme="minorHAnsi" w:hAnsiTheme="minorHAnsi"/>
        </w:rPr>
        <w:t>They</w:t>
      </w:r>
      <w:r w:rsidRPr="00F66952" w:rsidR="0076386C">
        <w:rPr>
          <w:rFonts w:asciiTheme="minorHAnsi" w:hAnsiTheme="minorHAnsi"/>
        </w:rPr>
        <w:t xml:space="preserve"> will use the application to generate questions to help them study and prepare for exams.</w:t>
      </w:r>
    </w:p>
    <w:p w:rsidRPr="00D03D10" w:rsidR="00DB0711" w:rsidP="00D03D10" w:rsidRDefault="00DB0711" w14:paraId="0015850B" w14:textId="77777777">
      <w:pPr>
        <w:rPr>
          <w:rFonts w:asciiTheme="minorHAnsi" w:hAnsiTheme="minorHAnsi"/>
        </w:rPr>
      </w:pPr>
    </w:p>
    <w:p w:rsidRPr="00DB0711" w:rsidR="00DA5513" w:rsidP="00DB0711" w:rsidRDefault="00DA5513" w14:paraId="6AF78F5C" w14:textId="3446E9E8">
      <w:pPr>
        <w:rPr>
          <w:b/>
          <w:bCs/>
        </w:rPr>
      </w:pPr>
      <w:r w:rsidRPr="00DB0711">
        <w:rPr>
          <w:b/>
          <w:bCs/>
        </w:rPr>
        <w:t>Educators:</w:t>
      </w:r>
    </w:p>
    <w:p w:rsidRPr="00BA7377" w:rsidR="00EE5DF7" w:rsidP="00EE5DF7" w:rsidRDefault="00BA7377" w14:paraId="7ED7F1C7" w14:textId="485A30BE">
      <w:pPr>
        <w:rPr>
          <w:rFonts w:asciiTheme="minorHAnsi" w:hAnsiTheme="minorHAnsi"/>
        </w:rPr>
      </w:pPr>
      <w:r>
        <w:rPr>
          <w:rFonts w:asciiTheme="minorHAnsi" w:hAnsiTheme="minorHAnsi"/>
        </w:rPr>
        <w:t xml:space="preserve">They will use the application to help them make quizzes and exams </w:t>
      </w:r>
      <w:r w:rsidR="00F205B9">
        <w:rPr>
          <w:rFonts w:asciiTheme="minorHAnsi" w:hAnsiTheme="minorHAnsi"/>
        </w:rPr>
        <w:t>faster and easier</w:t>
      </w:r>
      <w:r w:rsidR="00713E41">
        <w:rPr>
          <w:rFonts w:asciiTheme="minorHAnsi" w:hAnsiTheme="minorHAnsi"/>
        </w:rPr>
        <w:t>.</w:t>
      </w:r>
    </w:p>
    <w:p w:rsidR="009107F3" w:rsidRDefault="009107F3" w14:paraId="56A45CB3" w14:textId="77777777">
      <w:pPr>
        <w:rPr>
          <w:color w:val="808080"/>
          <w:sz w:val="28"/>
          <w:szCs w:val="28"/>
        </w:rPr>
      </w:pPr>
    </w:p>
    <w:p w:rsidRPr="00E34CCD" w:rsidR="00204A66" w:rsidP="00C57DE3" w:rsidRDefault="00E0728C" w14:paraId="287C332C" w14:textId="4F5665B3">
      <w:pPr>
        <w:numPr>
          <w:ilvl w:val="0"/>
          <w:numId w:val="2"/>
        </w:numPr>
        <w:pBdr>
          <w:top w:val="nil"/>
          <w:left w:val="nil"/>
          <w:bottom w:val="nil"/>
          <w:right w:val="nil"/>
          <w:between w:val="nil"/>
        </w:pBdr>
        <w:jc w:val="left"/>
        <w:rPr>
          <w:b/>
          <w:bCs/>
          <w:iCs/>
          <w:color w:val="000000"/>
          <w:sz w:val="28"/>
          <w:szCs w:val="28"/>
        </w:rPr>
      </w:pPr>
      <w:r w:rsidRPr="00E34CCD">
        <w:rPr>
          <w:b/>
          <w:bCs/>
          <w:iCs/>
          <w:color w:val="000000"/>
          <w:sz w:val="28"/>
          <w:szCs w:val="28"/>
        </w:rPr>
        <w:t>User Characteristics</w:t>
      </w:r>
    </w:p>
    <w:p w:rsidRPr="00070175" w:rsidR="00204A66" w:rsidP="00204A66" w:rsidRDefault="00204A66" w14:paraId="4C716935" w14:textId="77777777">
      <w:pPr>
        <w:pBdr>
          <w:top w:val="nil"/>
          <w:left w:val="nil"/>
          <w:bottom w:val="nil"/>
          <w:right w:val="nil"/>
          <w:between w:val="nil"/>
        </w:pBdr>
        <w:jc w:val="left"/>
        <w:rPr>
          <w:iCs/>
          <w:color w:val="000000"/>
          <w:sz w:val="28"/>
          <w:szCs w:val="28"/>
        </w:rPr>
      </w:pPr>
    </w:p>
    <w:p w:rsidR="009107F3" w:rsidP="00C57DE3" w:rsidRDefault="005E5401" w14:paraId="21E9007E" w14:textId="668A6D05">
      <w:pPr>
        <w:pStyle w:val="ListParagraph"/>
        <w:numPr>
          <w:ilvl w:val="0"/>
          <w:numId w:val="9"/>
        </w:numPr>
        <w:rPr>
          <w:sz w:val="28"/>
          <w:szCs w:val="28"/>
        </w:rPr>
      </w:pPr>
      <w:r>
        <w:rPr>
          <w:sz w:val="28"/>
          <w:szCs w:val="28"/>
        </w:rPr>
        <w:t>Basic computer skills</w:t>
      </w:r>
      <w:r w:rsidR="002E41E6">
        <w:rPr>
          <w:sz w:val="28"/>
          <w:szCs w:val="28"/>
        </w:rPr>
        <w:t>.</w:t>
      </w:r>
    </w:p>
    <w:p w:rsidRPr="002765B1" w:rsidR="00204A66" w:rsidP="00C57DE3" w:rsidRDefault="005E5401" w14:paraId="59C650EC" w14:textId="61B03D46">
      <w:pPr>
        <w:pStyle w:val="ListParagraph"/>
        <w:numPr>
          <w:ilvl w:val="0"/>
          <w:numId w:val="9"/>
        </w:numPr>
        <w:rPr>
          <w:sz w:val="28"/>
          <w:szCs w:val="28"/>
        </w:rPr>
      </w:pPr>
      <w:r>
        <w:rPr>
          <w:sz w:val="28"/>
          <w:szCs w:val="28"/>
        </w:rPr>
        <w:t>Access to the internet</w:t>
      </w:r>
      <w:r w:rsidR="002E41E6">
        <w:rPr>
          <w:sz w:val="28"/>
          <w:szCs w:val="28"/>
        </w:rPr>
        <w:t>.</w:t>
      </w:r>
      <w:r w:rsidR="00204A66">
        <w:br w:type="page"/>
      </w:r>
    </w:p>
    <w:p w:rsidR="009107F3" w:rsidRDefault="00E0728C" w14:paraId="02C49866" w14:textId="49DA60F4">
      <w:pPr>
        <w:pStyle w:val="Heading2"/>
      </w:pPr>
      <w:bookmarkStart w:name="_Toc139422810" w:id="30"/>
      <w:r>
        <w:t>3.2 System Analysis &amp; Design</w:t>
      </w:r>
      <w:bookmarkEnd w:id="30"/>
    </w:p>
    <w:p w:rsidR="009107F3" w:rsidP="00345673" w:rsidRDefault="00E0728C" w14:paraId="4B17447D" w14:textId="35D434AE">
      <w:pPr>
        <w:pStyle w:val="Heading3"/>
        <w:ind w:left="0"/>
      </w:pPr>
      <w:bookmarkStart w:name="_Toc139422811" w:id="31"/>
      <w:r>
        <w:t>3.2.1 Use Case Diagram</w:t>
      </w:r>
      <w:bookmarkEnd w:id="31"/>
    </w:p>
    <w:p w:rsidR="00A568A1" w:rsidP="00A568A1" w:rsidRDefault="008F7ED9" w14:paraId="03E9666B" w14:textId="77777777">
      <w:pPr>
        <w:keepNext/>
      </w:pPr>
      <w:r>
        <w:rPr>
          <w:noProof/>
          <w:color w:val="808080"/>
          <w:sz w:val="28"/>
          <w:szCs w:val="28"/>
        </w:rPr>
        <w:drawing>
          <wp:inline distT="0" distB="0" distL="0" distR="0" wp14:anchorId="70CA75EF" wp14:editId="61CD4179">
            <wp:extent cx="5060731" cy="3026410"/>
            <wp:effectExtent l="0" t="0" r="6985" b="2540"/>
            <wp:docPr id="1135115255" name="Picture 1135115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115255" name="Picture 1135115255"/>
                    <pic:cNvPicPr/>
                  </pic:nvPicPr>
                  <pic:blipFill>
                    <a:blip r:embed="rId19">
                      <a:extLst>
                        <a:ext uri="{28A0092B-C50C-407E-A947-70E740481C1C}">
                          <a14:useLocalDpi xmlns:a14="http://schemas.microsoft.com/office/drawing/2010/main" val="0"/>
                        </a:ext>
                      </a:extLst>
                    </a:blip>
                    <a:stretch>
                      <a:fillRect/>
                    </a:stretch>
                  </pic:blipFill>
                  <pic:spPr>
                    <a:xfrm>
                      <a:off x="0" y="0"/>
                      <a:ext cx="5098187" cy="3048809"/>
                    </a:xfrm>
                    <a:prstGeom prst="rect">
                      <a:avLst/>
                    </a:prstGeom>
                  </pic:spPr>
                </pic:pic>
              </a:graphicData>
            </a:graphic>
          </wp:inline>
        </w:drawing>
      </w:r>
    </w:p>
    <w:p w:rsidR="009107F3" w:rsidP="00A568A1" w:rsidRDefault="00A568A1" w14:paraId="06E36560" w14:textId="0315D67B">
      <w:pPr>
        <w:pStyle w:val="Caption"/>
        <w:jc w:val="center"/>
        <w:rPr>
          <w:color w:val="808080"/>
          <w:sz w:val="28"/>
          <w:szCs w:val="28"/>
        </w:rPr>
      </w:pPr>
      <w:bookmarkStart w:name="_Toc139422843" w:id="32"/>
      <w:r>
        <w:t xml:space="preserve">Figure </w:t>
      </w:r>
      <w:r>
        <w:fldChar w:fldCharType="begin"/>
      </w:r>
      <w:r>
        <w:instrText> SEQ Figure \* ARABIC </w:instrText>
      </w:r>
      <w:r>
        <w:fldChar w:fldCharType="separate"/>
      </w:r>
      <w:r w:rsidR="006322CE">
        <w:rPr>
          <w:noProof/>
        </w:rPr>
        <w:t>4</w:t>
      </w:r>
      <w:r>
        <w:fldChar w:fldCharType="end"/>
      </w:r>
      <w:r>
        <w:t xml:space="preserve"> System Use Case Diagram</w:t>
      </w:r>
      <w:bookmarkEnd w:id="32"/>
    </w:p>
    <w:p w:rsidR="00D52103" w:rsidP="00345673" w:rsidRDefault="00E0728C" w14:paraId="2B0DF243" w14:textId="0315D67B">
      <w:pPr>
        <w:pStyle w:val="Heading3"/>
        <w:ind w:left="0"/>
      </w:pPr>
      <w:bookmarkStart w:name="_Toc139422812" w:id="33"/>
      <w:r>
        <w:t>3.2.2 Class Diagram</w:t>
      </w:r>
      <w:bookmarkEnd w:id="33"/>
    </w:p>
    <w:p w:rsidRPr="00D52103" w:rsidR="00D52103" w:rsidP="00D52103" w:rsidRDefault="00D52103" w14:paraId="7DFC61D9" w14:textId="77777777"/>
    <w:p w:rsidR="00A568A1" w:rsidP="00A568A1" w:rsidRDefault="00D52103" w14:paraId="672A73FE" w14:textId="77777777">
      <w:pPr>
        <w:keepNext/>
      </w:pPr>
      <w:r>
        <w:rPr>
          <w:noProof/>
        </w:rPr>
        <w:drawing>
          <wp:inline distT="0" distB="0" distL="0" distR="0" wp14:anchorId="49D8394D" wp14:editId="05935419">
            <wp:extent cx="6141720" cy="2004060"/>
            <wp:effectExtent l="0" t="0" r="0" b="0"/>
            <wp:docPr id="75127155" name="Picture 75127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141720" cy="2004060"/>
                    </a:xfrm>
                    <a:prstGeom prst="rect">
                      <a:avLst/>
                    </a:prstGeom>
                    <a:noFill/>
                    <a:ln>
                      <a:noFill/>
                    </a:ln>
                  </pic:spPr>
                </pic:pic>
              </a:graphicData>
            </a:graphic>
          </wp:inline>
        </w:drawing>
      </w:r>
    </w:p>
    <w:p w:rsidR="00A568A1" w:rsidP="00A568A1" w:rsidRDefault="00A568A1" w14:paraId="62B0CA96" w14:textId="28534FD0">
      <w:pPr>
        <w:pStyle w:val="Caption"/>
        <w:jc w:val="center"/>
      </w:pPr>
      <w:bookmarkStart w:name="_Toc139422844" w:id="34"/>
      <w:r>
        <w:t xml:space="preserve">Figure </w:t>
      </w:r>
      <w:r>
        <w:fldChar w:fldCharType="begin"/>
      </w:r>
      <w:r>
        <w:instrText> SEQ Figure \* ARABIC </w:instrText>
      </w:r>
      <w:r>
        <w:fldChar w:fldCharType="separate"/>
      </w:r>
      <w:r w:rsidR="006322CE">
        <w:rPr>
          <w:noProof/>
        </w:rPr>
        <w:t>5</w:t>
      </w:r>
      <w:r>
        <w:fldChar w:fldCharType="end"/>
      </w:r>
      <w:r>
        <w:t xml:space="preserve"> System Class Diagram Part 1</w:t>
      </w:r>
      <w:bookmarkEnd w:id="34"/>
    </w:p>
    <w:p w:rsidR="00A568A1" w:rsidP="00A568A1" w:rsidRDefault="00D52103" w14:paraId="65AE7908" w14:textId="77777777">
      <w:pPr>
        <w:keepNext/>
      </w:pPr>
      <w:r>
        <w:rPr>
          <w:noProof/>
        </w:rPr>
        <w:drawing>
          <wp:inline distT="0" distB="0" distL="0" distR="0" wp14:anchorId="0A1FE8AB" wp14:editId="47534BA1">
            <wp:extent cx="5730240" cy="967740"/>
            <wp:effectExtent l="0" t="0" r="3810" b="3810"/>
            <wp:docPr id="747839351" name="Picture 747839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0240" cy="967740"/>
                    </a:xfrm>
                    <a:prstGeom prst="rect">
                      <a:avLst/>
                    </a:prstGeom>
                    <a:noFill/>
                    <a:ln>
                      <a:noFill/>
                    </a:ln>
                  </pic:spPr>
                </pic:pic>
              </a:graphicData>
            </a:graphic>
          </wp:inline>
        </w:drawing>
      </w:r>
    </w:p>
    <w:p w:rsidR="009107F3" w:rsidP="00A568A1" w:rsidRDefault="00A568A1" w14:paraId="5CB4B5BE" w14:textId="0BCBC8C0">
      <w:pPr>
        <w:pStyle w:val="Caption"/>
        <w:jc w:val="center"/>
      </w:pPr>
      <w:bookmarkStart w:name="_Toc139422845" w:id="35"/>
      <w:r>
        <w:t xml:space="preserve">Figure </w:t>
      </w:r>
      <w:r>
        <w:fldChar w:fldCharType="begin"/>
      </w:r>
      <w:r>
        <w:instrText> SEQ Figure \* ARABIC </w:instrText>
      </w:r>
      <w:r>
        <w:fldChar w:fldCharType="separate"/>
      </w:r>
      <w:r w:rsidR="006322CE">
        <w:rPr>
          <w:noProof/>
        </w:rPr>
        <w:t>6</w:t>
      </w:r>
      <w:r>
        <w:fldChar w:fldCharType="end"/>
      </w:r>
      <w:r>
        <w:t xml:space="preserve"> </w:t>
      </w:r>
      <w:r w:rsidRPr="00080B3E">
        <w:t xml:space="preserve">System Class Diagram Part </w:t>
      </w:r>
      <w:r>
        <w:t>2</w:t>
      </w:r>
      <w:bookmarkEnd w:id="35"/>
    </w:p>
    <w:p w:rsidR="00A568A1" w:rsidP="00A568A1" w:rsidRDefault="00701AB9" w14:paraId="06E5D556" w14:textId="77777777">
      <w:pPr>
        <w:keepNext/>
      </w:pPr>
      <w:r>
        <w:rPr>
          <w:noProof/>
        </w:rPr>
        <w:drawing>
          <wp:inline distT="0" distB="0" distL="0" distR="0" wp14:anchorId="70D5E2EC" wp14:editId="691292C1">
            <wp:extent cx="5722620" cy="548640"/>
            <wp:effectExtent l="0" t="0" r="0" b="3810"/>
            <wp:docPr id="249163780" name="Picture 2491637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22620" cy="548640"/>
                    </a:xfrm>
                    <a:prstGeom prst="rect">
                      <a:avLst/>
                    </a:prstGeom>
                    <a:noFill/>
                    <a:ln>
                      <a:noFill/>
                    </a:ln>
                  </pic:spPr>
                </pic:pic>
              </a:graphicData>
            </a:graphic>
          </wp:inline>
        </w:drawing>
      </w:r>
    </w:p>
    <w:p w:rsidR="00A568A1" w:rsidP="00A568A1" w:rsidRDefault="00A568A1" w14:paraId="3A35F626" w14:textId="0BFBEEAC">
      <w:pPr>
        <w:pStyle w:val="Caption"/>
        <w:jc w:val="center"/>
      </w:pPr>
      <w:bookmarkStart w:name="_Toc139422846" w:id="36"/>
      <w:r>
        <w:t xml:space="preserve">Figure </w:t>
      </w:r>
      <w:r>
        <w:fldChar w:fldCharType="begin"/>
      </w:r>
      <w:r>
        <w:instrText> SEQ Figure \* ARABIC </w:instrText>
      </w:r>
      <w:r>
        <w:fldChar w:fldCharType="separate"/>
      </w:r>
      <w:r w:rsidR="006322CE">
        <w:rPr>
          <w:noProof/>
        </w:rPr>
        <w:t>7</w:t>
      </w:r>
      <w:r>
        <w:fldChar w:fldCharType="end"/>
      </w:r>
      <w:r w:rsidR="00BA3575">
        <w:t xml:space="preserve"> </w:t>
      </w:r>
      <w:r w:rsidRPr="00944BF9">
        <w:t xml:space="preserve">System Class Diagram Part </w:t>
      </w:r>
      <w:r>
        <w:t>3</w:t>
      </w:r>
      <w:bookmarkEnd w:id="36"/>
    </w:p>
    <w:p w:rsidR="00A568A1" w:rsidP="00A568A1" w:rsidRDefault="00D859FA" w14:paraId="47610CA1" w14:textId="77777777">
      <w:pPr>
        <w:keepNext/>
      </w:pPr>
      <w:r>
        <w:rPr>
          <w:noProof/>
        </w:rPr>
        <w:drawing>
          <wp:inline distT="0" distB="0" distL="0" distR="0" wp14:anchorId="55496948" wp14:editId="0F0A8FD6">
            <wp:extent cx="5730240" cy="2286000"/>
            <wp:effectExtent l="0" t="0" r="3810" b="0"/>
            <wp:docPr id="205716206" name="Picture 205716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30240" cy="2286000"/>
                    </a:xfrm>
                    <a:prstGeom prst="rect">
                      <a:avLst/>
                    </a:prstGeom>
                    <a:noFill/>
                    <a:ln>
                      <a:noFill/>
                    </a:ln>
                  </pic:spPr>
                </pic:pic>
              </a:graphicData>
            </a:graphic>
          </wp:inline>
        </w:drawing>
      </w:r>
    </w:p>
    <w:p w:rsidR="00A568A1" w:rsidP="00A568A1" w:rsidRDefault="00A568A1" w14:paraId="712E66E2" w14:textId="78CA79A9">
      <w:pPr>
        <w:pStyle w:val="Caption"/>
        <w:jc w:val="center"/>
      </w:pPr>
      <w:bookmarkStart w:name="_Toc139422847" w:id="37"/>
      <w:r>
        <w:t xml:space="preserve">Figure </w:t>
      </w:r>
      <w:r>
        <w:fldChar w:fldCharType="begin"/>
      </w:r>
      <w:r>
        <w:instrText> SEQ Figure \* ARABIC </w:instrText>
      </w:r>
      <w:r>
        <w:fldChar w:fldCharType="separate"/>
      </w:r>
      <w:r w:rsidR="006322CE">
        <w:rPr>
          <w:noProof/>
        </w:rPr>
        <w:t>8</w:t>
      </w:r>
      <w:r>
        <w:fldChar w:fldCharType="end"/>
      </w:r>
      <w:r>
        <w:t xml:space="preserve"> </w:t>
      </w:r>
      <w:r w:rsidRPr="00C00DE7">
        <w:t xml:space="preserve">System Class Diagram Part </w:t>
      </w:r>
      <w:r>
        <w:t>4</w:t>
      </w:r>
      <w:bookmarkEnd w:id="37"/>
    </w:p>
    <w:p w:rsidR="00A568A1" w:rsidP="00A568A1" w:rsidRDefault="006D7312" w14:paraId="54A16A3D" w14:textId="77777777">
      <w:pPr>
        <w:keepNext/>
      </w:pPr>
      <w:r>
        <w:rPr>
          <w:noProof/>
        </w:rPr>
        <w:drawing>
          <wp:inline distT="0" distB="0" distL="0" distR="0" wp14:anchorId="77601B5B" wp14:editId="66D41CEB">
            <wp:extent cx="5730240" cy="1005840"/>
            <wp:effectExtent l="0" t="0" r="3810" b="3810"/>
            <wp:docPr id="2044131639" name="Picture 2044131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0240" cy="1005840"/>
                    </a:xfrm>
                    <a:prstGeom prst="rect">
                      <a:avLst/>
                    </a:prstGeom>
                    <a:noFill/>
                    <a:ln>
                      <a:noFill/>
                    </a:ln>
                  </pic:spPr>
                </pic:pic>
              </a:graphicData>
            </a:graphic>
          </wp:inline>
        </w:drawing>
      </w:r>
    </w:p>
    <w:p w:rsidR="00A568A1" w:rsidP="00A568A1" w:rsidRDefault="00A568A1" w14:paraId="4F759B92" w14:textId="74EBE2C1">
      <w:pPr>
        <w:pStyle w:val="Caption"/>
        <w:jc w:val="center"/>
      </w:pPr>
      <w:bookmarkStart w:name="_Toc139422848" w:id="38"/>
      <w:r>
        <w:t xml:space="preserve">Figure </w:t>
      </w:r>
      <w:r>
        <w:fldChar w:fldCharType="begin"/>
      </w:r>
      <w:r>
        <w:instrText> SEQ Figure \* ARABIC </w:instrText>
      </w:r>
      <w:r>
        <w:fldChar w:fldCharType="separate"/>
      </w:r>
      <w:r w:rsidR="006322CE">
        <w:rPr>
          <w:noProof/>
        </w:rPr>
        <w:t>9</w:t>
      </w:r>
      <w:r>
        <w:fldChar w:fldCharType="end"/>
      </w:r>
      <w:r>
        <w:t xml:space="preserve"> </w:t>
      </w:r>
      <w:r w:rsidRPr="00BA4262">
        <w:t xml:space="preserve">System Class Diagram Part </w:t>
      </w:r>
      <w:r>
        <w:t>5</w:t>
      </w:r>
      <w:bookmarkEnd w:id="38"/>
    </w:p>
    <w:p w:rsidR="00A568A1" w:rsidP="00A568A1" w:rsidRDefault="00152971" w14:paraId="05F365BD" w14:textId="77777777">
      <w:pPr>
        <w:keepNext/>
      </w:pPr>
      <w:r>
        <w:rPr>
          <w:noProof/>
        </w:rPr>
        <w:drawing>
          <wp:inline distT="0" distB="0" distL="0" distR="0" wp14:anchorId="564B444C" wp14:editId="29F2A995">
            <wp:extent cx="5730240" cy="1844040"/>
            <wp:effectExtent l="0" t="0" r="3810" b="3810"/>
            <wp:docPr id="531342185" name="Picture 531342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0240" cy="1844040"/>
                    </a:xfrm>
                    <a:prstGeom prst="rect">
                      <a:avLst/>
                    </a:prstGeom>
                    <a:noFill/>
                    <a:ln>
                      <a:noFill/>
                    </a:ln>
                  </pic:spPr>
                </pic:pic>
              </a:graphicData>
            </a:graphic>
          </wp:inline>
        </w:drawing>
      </w:r>
    </w:p>
    <w:p w:rsidR="00A568A1" w:rsidP="00A568A1" w:rsidRDefault="00A568A1" w14:paraId="6592B8DB" w14:textId="7641D62F">
      <w:pPr>
        <w:pStyle w:val="Caption"/>
        <w:jc w:val="center"/>
      </w:pPr>
      <w:bookmarkStart w:name="_Toc139422849" w:id="39"/>
      <w:r>
        <w:t xml:space="preserve">Figure </w:t>
      </w:r>
      <w:r>
        <w:fldChar w:fldCharType="begin"/>
      </w:r>
      <w:r>
        <w:instrText> SEQ Figure \* ARABIC </w:instrText>
      </w:r>
      <w:r>
        <w:fldChar w:fldCharType="separate"/>
      </w:r>
      <w:r w:rsidR="006322CE">
        <w:rPr>
          <w:noProof/>
        </w:rPr>
        <w:t>10</w:t>
      </w:r>
      <w:r>
        <w:fldChar w:fldCharType="end"/>
      </w:r>
      <w:r>
        <w:t xml:space="preserve"> </w:t>
      </w:r>
      <w:r w:rsidRPr="00892BDB">
        <w:t xml:space="preserve">System Class Diagram Part </w:t>
      </w:r>
      <w:r>
        <w:t>6</w:t>
      </w:r>
      <w:bookmarkEnd w:id="39"/>
    </w:p>
    <w:p w:rsidR="00A568A1" w:rsidP="00A568A1" w:rsidRDefault="00286952" w14:paraId="7EA98727" w14:textId="77777777">
      <w:pPr>
        <w:keepNext/>
      </w:pPr>
      <w:r>
        <w:rPr>
          <w:noProof/>
        </w:rPr>
        <w:drawing>
          <wp:inline distT="0" distB="0" distL="0" distR="0" wp14:anchorId="3A5AA7F4" wp14:editId="7E3209C5">
            <wp:extent cx="5730240" cy="2491740"/>
            <wp:effectExtent l="0" t="0" r="3810" b="3810"/>
            <wp:docPr id="1435481072" name="Picture 1435481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30240" cy="2491740"/>
                    </a:xfrm>
                    <a:prstGeom prst="rect">
                      <a:avLst/>
                    </a:prstGeom>
                    <a:noFill/>
                    <a:ln>
                      <a:noFill/>
                    </a:ln>
                  </pic:spPr>
                </pic:pic>
              </a:graphicData>
            </a:graphic>
          </wp:inline>
        </w:drawing>
      </w:r>
    </w:p>
    <w:p w:rsidR="00A568A1" w:rsidP="00A568A1" w:rsidRDefault="00A568A1" w14:paraId="48B2E82A" w14:textId="5915190C">
      <w:pPr>
        <w:pStyle w:val="Caption"/>
        <w:jc w:val="center"/>
      </w:pPr>
      <w:bookmarkStart w:name="_Toc139422850" w:id="40"/>
      <w:r>
        <w:t xml:space="preserve">Figure </w:t>
      </w:r>
      <w:r>
        <w:fldChar w:fldCharType="begin"/>
      </w:r>
      <w:r>
        <w:instrText> SEQ Figure \* ARABIC </w:instrText>
      </w:r>
      <w:r>
        <w:fldChar w:fldCharType="separate"/>
      </w:r>
      <w:r w:rsidR="006322CE">
        <w:rPr>
          <w:noProof/>
        </w:rPr>
        <w:t>11</w:t>
      </w:r>
      <w:r>
        <w:fldChar w:fldCharType="end"/>
      </w:r>
      <w:r>
        <w:t xml:space="preserve"> </w:t>
      </w:r>
      <w:r w:rsidRPr="006F23C6">
        <w:t xml:space="preserve">System Class Diagram Part </w:t>
      </w:r>
      <w:r>
        <w:t>7</w:t>
      </w:r>
      <w:bookmarkEnd w:id="40"/>
    </w:p>
    <w:p w:rsidR="00A568A1" w:rsidP="00A568A1" w:rsidRDefault="008E0549" w14:paraId="4E2DBF07" w14:textId="77777777">
      <w:pPr>
        <w:keepNext/>
      </w:pPr>
      <w:r>
        <w:rPr>
          <w:noProof/>
        </w:rPr>
        <w:drawing>
          <wp:inline distT="0" distB="0" distL="0" distR="0" wp14:anchorId="1B0BDCA7" wp14:editId="6EFB4277">
            <wp:extent cx="5722620" cy="2034540"/>
            <wp:effectExtent l="0" t="0" r="0" b="3810"/>
            <wp:docPr id="272251686" name="Picture 2722516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22620" cy="2034540"/>
                    </a:xfrm>
                    <a:prstGeom prst="rect">
                      <a:avLst/>
                    </a:prstGeom>
                    <a:noFill/>
                    <a:ln>
                      <a:noFill/>
                    </a:ln>
                  </pic:spPr>
                </pic:pic>
              </a:graphicData>
            </a:graphic>
          </wp:inline>
        </w:drawing>
      </w:r>
    </w:p>
    <w:p w:rsidR="00A568A1" w:rsidP="00A568A1" w:rsidRDefault="00A568A1" w14:paraId="4C064017" w14:textId="05FF83B1">
      <w:pPr>
        <w:pStyle w:val="Caption"/>
        <w:jc w:val="center"/>
      </w:pPr>
      <w:bookmarkStart w:name="_Toc139422851" w:id="41"/>
      <w:r>
        <w:t xml:space="preserve">Figure </w:t>
      </w:r>
      <w:r>
        <w:fldChar w:fldCharType="begin"/>
      </w:r>
      <w:r>
        <w:instrText> SEQ Figure \* ARABIC </w:instrText>
      </w:r>
      <w:r>
        <w:fldChar w:fldCharType="separate"/>
      </w:r>
      <w:r w:rsidR="006322CE">
        <w:rPr>
          <w:noProof/>
        </w:rPr>
        <w:t>12</w:t>
      </w:r>
      <w:r>
        <w:fldChar w:fldCharType="end"/>
      </w:r>
      <w:r>
        <w:t xml:space="preserve"> </w:t>
      </w:r>
      <w:r w:rsidRPr="00B34F62">
        <w:t xml:space="preserve">System Class Diagram Part </w:t>
      </w:r>
      <w:r>
        <w:t>8</w:t>
      </w:r>
      <w:bookmarkEnd w:id="41"/>
    </w:p>
    <w:p w:rsidR="00A568A1" w:rsidP="00A568A1" w:rsidRDefault="00A31D8B" w14:paraId="1C49D4B9" w14:textId="77777777">
      <w:pPr>
        <w:keepNext/>
      </w:pPr>
      <w:r>
        <w:rPr>
          <w:noProof/>
        </w:rPr>
        <w:drawing>
          <wp:inline distT="0" distB="0" distL="0" distR="0" wp14:anchorId="74CCDCB3" wp14:editId="2D675395">
            <wp:extent cx="5730240" cy="2468880"/>
            <wp:effectExtent l="0" t="0" r="3810" b="7620"/>
            <wp:docPr id="665459100" name="Picture 665459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0240" cy="2468880"/>
                    </a:xfrm>
                    <a:prstGeom prst="rect">
                      <a:avLst/>
                    </a:prstGeom>
                    <a:noFill/>
                    <a:ln>
                      <a:noFill/>
                    </a:ln>
                  </pic:spPr>
                </pic:pic>
              </a:graphicData>
            </a:graphic>
          </wp:inline>
        </w:drawing>
      </w:r>
    </w:p>
    <w:p w:rsidR="00A568A1" w:rsidP="00A568A1" w:rsidRDefault="00A568A1" w14:paraId="57728477" w14:textId="74333DCA">
      <w:pPr>
        <w:pStyle w:val="Caption"/>
        <w:jc w:val="center"/>
      </w:pPr>
      <w:bookmarkStart w:name="_Toc139422852" w:id="42"/>
      <w:r>
        <w:t xml:space="preserve">Figure </w:t>
      </w:r>
      <w:r>
        <w:fldChar w:fldCharType="begin"/>
      </w:r>
      <w:r>
        <w:instrText> SEQ Figure \* ARABIC </w:instrText>
      </w:r>
      <w:r>
        <w:fldChar w:fldCharType="separate"/>
      </w:r>
      <w:r w:rsidR="006322CE">
        <w:rPr>
          <w:noProof/>
        </w:rPr>
        <w:t>13</w:t>
      </w:r>
      <w:r>
        <w:fldChar w:fldCharType="end"/>
      </w:r>
      <w:r>
        <w:t xml:space="preserve"> </w:t>
      </w:r>
      <w:r w:rsidRPr="00016A9A">
        <w:t xml:space="preserve">System Class Diagram Part </w:t>
      </w:r>
      <w:r>
        <w:t>9</w:t>
      </w:r>
      <w:bookmarkEnd w:id="42"/>
    </w:p>
    <w:p w:rsidR="00A568A1" w:rsidP="00A568A1" w:rsidRDefault="000008F7" w14:paraId="31DBA278" w14:textId="77777777">
      <w:pPr>
        <w:keepNext/>
      </w:pPr>
      <w:r>
        <w:rPr>
          <w:noProof/>
        </w:rPr>
        <w:drawing>
          <wp:inline distT="0" distB="0" distL="0" distR="0" wp14:anchorId="08230635" wp14:editId="11907CD8">
            <wp:extent cx="5722620" cy="2773680"/>
            <wp:effectExtent l="0" t="0" r="0" b="7620"/>
            <wp:docPr id="20082889" name="Picture 200828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22620" cy="2773680"/>
                    </a:xfrm>
                    <a:prstGeom prst="rect">
                      <a:avLst/>
                    </a:prstGeom>
                    <a:noFill/>
                    <a:ln>
                      <a:noFill/>
                    </a:ln>
                  </pic:spPr>
                </pic:pic>
              </a:graphicData>
            </a:graphic>
          </wp:inline>
        </w:drawing>
      </w:r>
    </w:p>
    <w:p w:rsidR="00A568A1" w:rsidP="00A568A1" w:rsidRDefault="00A568A1" w14:paraId="51F4A1F2" w14:textId="07BB4E1D">
      <w:pPr>
        <w:pStyle w:val="Caption"/>
        <w:jc w:val="center"/>
      </w:pPr>
      <w:bookmarkStart w:name="_Toc139422853" w:id="43"/>
      <w:r>
        <w:t xml:space="preserve">Figure </w:t>
      </w:r>
      <w:r>
        <w:fldChar w:fldCharType="begin"/>
      </w:r>
      <w:r>
        <w:instrText> SEQ Figure \* ARABIC </w:instrText>
      </w:r>
      <w:r>
        <w:fldChar w:fldCharType="separate"/>
      </w:r>
      <w:r w:rsidR="006322CE">
        <w:rPr>
          <w:noProof/>
        </w:rPr>
        <w:t>14</w:t>
      </w:r>
      <w:r>
        <w:fldChar w:fldCharType="end"/>
      </w:r>
      <w:r>
        <w:t xml:space="preserve"> </w:t>
      </w:r>
      <w:r w:rsidRPr="00C722EE">
        <w:t xml:space="preserve">System Class Diagram Part </w:t>
      </w:r>
      <w:r>
        <w:t>10</w:t>
      </w:r>
      <w:bookmarkEnd w:id="43"/>
    </w:p>
    <w:p w:rsidR="00A568A1" w:rsidP="00A568A1" w:rsidRDefault="0090024C" w14:paraId="11D903DB" w14:textId="77777777">
      <w:pPr>
        <w:keepNext/>
      </w:pPr>
      <w:r>
        <w:rPr>
          <w:noProof/>
        </w:rPr>
        <w:drawing>
          <wp:inline distT="0" distB="0" distL="0" distR="0" wp14:anchorId="7C42D38B" wp14:editId="742B222A">
            <wp:extent cx="5723255" cy="1202055"/>
            <wp:effectExtent l="0" t="0" r="0" b="0"/>
            <wp:docPr id="627478363" name="Picture 627478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23255" cy="1202055"/>
                    </a:xfrm>
                    <a:prstGeom prst="rect">
                      <a:avLst/>
                    </a:prstGeom>
                    <a:noFill/>
                    <a:ln>
                      <a:noFill/>
                    </a:ln>
                  </pic:spPr>
                </pic:pic>
              </a:graphicData>
            </a:graphic>
          </wp:inline>
        </w:drawing>
      </w:r>
    </w:p>
    <w:p w:rsidR="00D52103" w:rsidP="00A568A1" w:rsidRDefault="00A568A1" w14:paraId="0BAEB76E" w14:textId="4630A072">
      <w:pPr>
        <w:pStyle w:val="Caption"/>
        <w:jc w:val="center"/>
      </w:pPr>
      <w:bookmarkStart w:name="_Toc139422854" w:id="44"/>
      <w:r>
        <w:t xml:space="preserve">Figure </w:t>
      </w:r>
      <w:r>
        <w:fldChar w:fldCharType="begin"/>
      </w:r>
      <w:r>
        <w:instrText> SEQ Figure \* ARABIC </w:instrText>
      </w:r>
      <w:r>
        <w:fldChar w:fldCharType="separate"/>
      </w:r>
      <w:r w:rsidR="006322CE">
        <w:rPr>
          <w:noProof/>
        </w:rPr>
        <w:t>15</w:t>
      </w:r>
      <w:r>
        <w:fldChar w:fldCharType="end"/>
      </w:r>
      <w:r>
        <w:t xml:space="preserve"> </w:t>
      </w:r>
      <w:r w:rsidRPr="001059EA">
        <w:t xml:space="preserve">System Class Diagram Part </w:t>
      </w:r>
      <w:r>
        <w:t>11</w:t>
      </w:r>
      <w:bookmarkEnd w:id="44"/>
    </w:p>
    <w:p w:rsidRPr="00C52E8D" w:rsidR="00C52E8D" w:rsidP="00C52E8D" w:rsidRDefault="00C52E8D" w14:paraId="0FA6DDC0" w14:textId="46DB7E7F"/>
    <w:p w:rsidR="009107F3" w:rsidP="00345673" w:rsidRDefault="00E0728C" w14:paraId="5A75503B" w14:textId="498E210A">
      <w:pPr>
        <w:pStyle w:val="Heading3"/>
        <w:ind w:left="0"/>
      </w:pPr>
      <w:bookmarkStart w:name="_Toc139422813" w:id="45"/>
      <w:r>
        <w:t>3.2.3 Sequence Diagram</w:t>
      </w:r>
      <w:bookmarkEnd w:id="45"/>
    </w:p>
    <w:p w:rsidR="006322CE" w:rsidP="006322CE" w:rsidRDefault="15B7161F" w14:paraId="52715FCE" w14:textId="77777777">
      <w:pPr>
        <w:keepNext/>
      </w:pPr>
      <w:r>
        <w:t xml:space="preserve">                             </w:t>
      </w:r>
      <w:r>
        <w:rPr>
          <w:noProof/>
        </w:rPr>
        <w:drawing>
          <wp:inline distT="0" distB="0" distL="0" distR="0" wp14:anchorId="693C6BDA" wp14:editId="40B201A3">
            <wp:extent cx="6267450" cy="3286125"/>
            <wp:effectExtent l="0" t="0" r="0" b="0"/>
            <wp:docPr id="533389298" name="Picture 533389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6267450" cy="3286125"/>
                    </a:xfrm>
                    <a:prstGeom prst="rect">
                      <a:avLst/>
                    </a:prstGeom>
                  </pic:spPr>
                </pic:pic>
              </a:graphicData>
            </a:graphic>
          </wp:inline>
        </w:drawing>
      </w:r>
    </w:p>
    <w:p w:rsidR="009107F3" w:rsidP="006322CE" w:rsidRDefault="006322CE" w14:paraId="6193D0B5" w14:textId="3C015267">
      <w:pPr>
        <w:pStyle w:val="Caption"/>
        <w:jc w:val="center"/>
      </w:pPr>
      <w:bookmarkStart w:name="_Toc139422855" w:id="46"/>
      <w:r>
        <w:t xml:space="preserve">Figure </w:t>
      </w:r>
      <w:r>
        <w:fldChar w:fldCharType="begin"/>
      </w:r>
      <w:r>
        <w:instrText> SEQ Figure \* ARABIC </w:instrText>
      </w:r>
      <w:r>
        <w:fldChar w:fldCharType="separate"/>
      </w:r>
      <w:r>
        <w:rPr>
          <w:noProof/>
        </w:rPr>
        <w:t>16</w:t>
      </w:r>
      <w:r>
        <w:fldChar w:fldCharType="end"/>
      </w:r>
      <w:r>
        <w:t xml:space="preserve"> System Sequence Diagram</w:t>
      </w:r>
      <w:bookmarkEnd w:id="46"/>
    </w:p>
    <w:p w:rsidR="009107F3" w:rsidP="00D60C7F" w:rsidRDefault="00E0728C" w14:paraId="7EBA9175" w14:textId="3C015267">
      <w:pPr>
        <w:pStyle w:val="Heading3"/>
        <w:ind w:left="0"/>
      </w:pPr>
      <w:bookmarkStart w:name="_Toc139422814" w:id="47"/>
      <w:r>
        <w:t>3.2.4 Database Diagram</w:t>
      </w:r>
      <w:bookmarkEnd w:id="47"/>
    </w:p>
    <w:p w:rsidR="006322CE" w:rsidP="006322CE" w:rsidRDefault="00874F7B" w14:paraId="2D97072E" w14:textId="77777777">
      <w:pPr>
        <w:keepNext/>
        <w:jc w:val="left"/>
      </w:pPr>
      <w:r>
        <w:rPr>
          <w:noProof/>
        </w:rPr>
        <w:drawing>
          <wp:inline distT="0" distB="0" distL="0" distR="0" wp14:anchorId="447C9641" wp14:editId="28E397B7">
            <wp:extent cx="5732145" cy="3144520"/>
            <wp:effectExtent l="0" t="0" r="1905" b="0"/>
            <wp:docPr id="1599518714" name="Picture 15995187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9518714" name=""/>
                    <pic:cNvPicPr/>
                  </pic:nvPicPr>
                  <pic:blipFill>
                    <a:blip r:embed="rId32"/>
                    <a:stretch>
                      <a:fillRect/>
                    </a:stretch>
                  </pic:blipFill>
                  <pic:spPr>
                    <a:xfrm>
                      <a:off x="0" y="0"/>
                      <a:ext cx="5732145" cy="3144520"/>
                    </a:xfrm>
                    <a:prstGeom prst="rect">
                      <a:avLst/>
                    </a:prstGeom>
                  </pic:spPr>
                </pic:pic>
              </a:graphicData>
            </a:graphic>
          </wp:inline>
        </w:drawing>
      </w:r>
    </w:p>
    <w:p w:rsidR="006322CE" w:rsidP="006322CE" w:rsidRDefault="006322CE" w14:paraId="15FB47AE" w14:textId="1405902C">
      <w:pPr>
        <w:pStyle w:val="Caption"/>
        <w:jc w:val="center"/>
      </w:pPr>
      <w:bookmarkStart w:name="_Toc139422856" w:id="48"/>
      <w:r>
        <w:t xml:space="preserve">Figure </w:t>
      </w:r>
      <w:r>
        <w:fldChar w:fldCharType="begin"/>
      </w:r>
      <w:r>
        <w:instrText> SEQ Figure \* ARABIC </w:instrText>
      </w:r>
      <w:r>
        <w:fldChar w:fldCharType="separate"/>
      </w:r>
      <w:r>
        <w:rPr>
          <w:noProof/>
        </w:rPr>
        <w:t>17</w:t>
      </w:r>
      <w:r>
        <w:fldChar w:fldCharType="end"/>
      </w:r>
      <w:r>
        <w:t xml:space="preserve"> </w:t>
      </w:r>
      <w:proofErr w:type="spellStart"/>
      <w:r>
        <w:t>Sytem</w:t>
      </w:r>
      <w:proofErr w:type="spellEnd"/>
      <w:r>
        <w:t xml:space="preserve"> Database Diagram</w:t>
      </w:r>
      <w:bookmarkEnd w:id="48"/>
    </w:p>
    <w:p w:rsidRPr="00A3007C" w:rsidR="00EE27A3" w:rsidP="001038EA" w:rsidRDefault="0000778F" w14:paraId="6D4DA146" w14:textId="1F9B8DAE">
      <w:pPr>
        <w:jc w:val="left"/>
        <w:rPr>
          <w:color w:val="808080"/>
          <w:sz w:val="28"/>
          <w:szCs w:val="28"/>
        </w:rPr>
      </w:pPr>
      <w:r>
        <w:rPr>
          <w:color w:val="808080"/>
          <w:sz w:val="28"/>
          <w:szCs w:val="28"/>
        </w:rPr>
        <w:t xml:space="preserve"> </w:t>
      </w:r>
      <w:r w:rsidR="001038EA">
        <w:rPr>
          <w:color w:val="808080"/>
          <w:sz w:val="28"/>
          <w:szCs w:val="28"/>
        </w:rPr>
        <w:br w:type="page"/>
      </w:r>
    </w:p>
    <w:p w:rsidR="009107F3" w:rsidP="00C57DE3" w:rsidRDefault="6255C505" w14:paraId="138C408C" w14:textId="3D3A3E17">
      <w:pPr>
        <w:pStyle w:val="Heading1"/>
        <w:numPr>
          <w:ilvl w:val="0"/>
          <w:numId w:val="1"/>
        </w:numPr>
      </w:pPr>
      <w:bookmarkStart w:name="_Toc139422815" w:id="49"/>
      <w:r>
        <w:t>Implementation and Testing</w:t>
      </w:r>
      <w:bookmarkEnd w:id="49"/>
    </w:p>
    <w:p w:rsidR="009107F3" w:rsidP="00CC37D6" w:rsidRDefault="00CC37D6" w14:paraId="1A26DB78" w14:textId="633A7E4D">
      <w:pPr>
        <w:pStyle w:val="Heading2"/>
      </w:pPr>
      <w:bookmarkStart w:name="_Toc139422816" w:id="50"/>
      <w:r>
        <w:t>4.1 Functions</w:t>
      </w:r>
      <w:bookmarkEnd w:id="50"/>
    </w:p>
    <w:p w:rsidR="00CA282B" w:rsidP="00BE5537" w:rsidRDefault="001C0A06" w14:paraId="598EA6DC" w14:textId="550492DD">
      <w:pPr>
        <w:pStyle w:val="Heading3"/>
      </w:pPr>
      <w:bookmarkStart w:name="_Toc139422817" w:id="51"/>
      <w:r>
        <w:rPr>
          <w:rFonts w:hint="cs"/>
          <w:rtl/>
        </w:rPr>
        <w:t>4</w:t>
      </w:r>
      <w:r>
        <w:rPr>
          <w:rFonts w:cs="Times New Roman"/>
        </w:rPr>
        <w:t xml:space="preserve">.1.1 </w:t>
      </w:r>
      <w:r w:rsidR="0090476E">
        <w:t>Login</w:t>
      </w:r>
      <w:bookmarkEnd w:id="51"/>
    </w:p>
    <w:p w:rsidRPr="00BE5537" w:rsidR="00B71C43" w:rsidP="00024F66" w:rsidRDefault="00BE5537" w14:paraId="4159BD04" w14:textId="3180690F">
      <w:r>
        <w:t>Users can only</w:t>
      </w:r>
      <w:r w:rsidR="001830C6">
        <w:t xml:space="preserve"> interact with the system after they login us</w:t>
      </w:r>
      <w:r w:rsidR="007F71E2">
        <w:t>ing an E-mail and password</w:t>
      </w:r>
      <w:r w:rsidR="00BF2F6B">
        <w:t xml:space="preserve"> that are</w:t>
      </w:r>
      <w:r w:rsidR="00B71C43">
        <w:t xml:space="preserve"> already</w:t>
      </w:r>
      <w:r w:rsidR="00024F66">
        <w:t xml:space="preserve"> </w:t>
      </w:r>
      <w:r w:rsidR="00B71C43">
        <w:t>registered on the system.</w:t>
      </w:r>
    </w:p>
    <w:p w:rsidRPr="00BE5537" w:rsidR="00442012" w:rsidP="00024F66" w:rsidRDefault="00442012" w14:paraId="2EF06626" w14:textId="77777777"/>
    <w:p w:rsidR="00CA282B" w:rsidP="00BE5537" w:rsidRDefault="001C0A06" w14:paraId="2DDD389C" w14:textId="367CD4F1">
      <w:pPr>
        <w:pStyle w:val="Heading3"/>
      </w:pPr>
      <w:bookmarkStart w:name="_Toc139422818" w:id="52"/>
      <w:r>
        <w:rPr>
          <w:rFonts w:hint="cs"/>
          <w:rtl/>
        </w:rPr>
        <w:t>4</w:t>
      </w:r>
      <w:r>
        <w:rPr>
          <w:rFonts w:cs="Times New Roman"/>
        </w:rPr>
        <w:t xml:space="preserve">.1.2 </w:t>
      </w:r>
      <w:r w:rsidR="00CA282B">
        <w:t>Register</w:t>
      </w:r>
      <w:bookmarkEnd w:id="52"/>
    </w:p>
    <w:p w:rsidRPr="00024F66" w:rsidR="00EC07D3" w:rsidP="000C18F0" w:rsidRDefault="00024F66" w14:paraId="6A0226AD" w14:textId="168055BC">
      <w:r>
        <w:t xml:space="preserve">Users </w:t>
      </w:r>
      <w:r w:rsidR="00EC07D3">
        <w:t>register</w:t>
      </w:r>
      <w:r>
        <w:t xml:space="preserve"> on </w:t>
      </w:r>
      <w:r w:rsidR="00B6476C">
        <w:t>the system</w:t>
      </w:r>
      <w:r>
        <w:t xml:space="preserve"> by entering the following </w:t>
      </w:r>
      <w:r w:rsidR="00EC07D3">
        <w:t>data: First</w:t>
      </w:r>
      <w:r>
        <w:t xml:space="preserve"> </w:t>
      </w:r>
      <w:r w:rsidR="00EC07D3">
        <w:t>Name, Last</w:t>
      </w:r>
      <w:r w:rsidR="00576004">
        <w:t xml:space="preserve"> </w:t>
      </w:r>
      <w:r w:rsidR="00EC07D3">
        <w:t xml:space="preserve">Name, </w:t>
      </w:r>
      <w:r w:rsidR="000C18F0">
        <w:t xml:space="preserve">and </w:t>
      </w:r>
      <w:r w:rsidR="00EC07D3">
        <w:t>E</w:t>
      </w:r>
      <w:r w:rsidR="00576004">
        <w:t>-mail</w:t>
      </w:r>
      <w:r w:rsidR="00EC07D3">
        <w:t>.</w:t>
      </w:r>
      <w:r w:rsidR="000C18F0">
        <w:t xml:space="preserve"> </w:t>
      </w:r>
      <w:r w:rsidR="00EC07D3">
        <w:t>Then the system sends them an E-mail with the password</w:t>
      </w:r>
      <w:r w:rsidR="00081EB4">
        <w:t xml:space="preserve"> they use to login with</w:t>
      </w:r>
      <w:r w:rsidR="00EC07D3">
        <w:t>.</w:t>
      </w:r>
    </w:p>
    <w:p w:rsidR="00CA282B" w:rsidP="00CC37D6" w:rsidRDefault="00CA282B" w14:paraId="070827DF" w14:textId="77777777"/>
    <w:p w:rsidR="009107F3" w:rsidP="00BE5537" w:rsidRDefault="001C0A06" w14:paraId="3F65E72B" w14:textId="4581BADA">
      <w:pPr>
        <w:pStyle w:val="Heading3"/>
      </w:pPr>
      <w:bookmarkStart w:name="_Toc139422819" w:id="53"/>
      <w:r>
        <w:rPr>
          <w:rFonts w:hint="cs"/>
          <w:rtl/>
        </w:rPr>
        <w:t>4</w:t>
      </w:r>
      <w:r>
        <w:rPr>
          <w:rFonts w:cs="Times New Roman"/>
        </w:rPr>
        <w:t xml:space="preserve">.1.3 </w:t>
      </w:r>
      <w:r w:rsidR="00762BC4">
        <w:t>Edit</w:t>
      </w:r>
      <w:r w:rsidR="00E56DE9">
        <w:t xml:space="preserve"> </w:t>
      </w:r>
      <w:r w:rsidR="00827F5D">
        <w:t xml:space="preserve">User </w:t>
      </w:r>
      <w:r w:rsidR="00B221E0">
        <w:t>D</w:t>
      </w:r>
      <w:r w:rsidR="00827F5D">
        <w:t>at</w:t>
      </w:r>
      <w:r w:rsidR="00927C57">
        <w:t>a</w:t>
      </w:r>
      <w:bookmarkEnd w:id="53"/>
    </w:p>
    <w:p w:rsidRPr="00EC07D3" w:rsidR="00EC07D3" w:rsidP="00EC07D3" w:rsidRDefault="0000725B" w14:paraId="68149874" w14:textId="66812C34">
      <w:r>
        <w:t xml:space="preserve">Logged in </w:t>
      </w:r>
      <w:r w:rsidR="005323F7">
        <w:t>users can change their email, first name, last name, and password.</w:t>
      </w:r>
    </w:p>
    <w:p w:rsidR="00927C57" w:rsidP="00927C57" w:rsidRDefault="00927C57" w14:paraId="1CD82818" w14:textId="77777777"/>
    <w:p w:rsidRPr="00246CD4" w:rsidR="00246CD4" w:rsidP="006E5BD5" w:rsidRDefault="001C0A06" w14:paraId="3E1F4E7B" w14:textId="6CE94CEA">
      <w:pPr>
        <w:pStyle w:val="Heading3"/>
      </w:pPr>
      <w:bookmarkStart w:name="_Toc139422820" w:id="54"/>
      <w:r>
        <w:rPr>
          <w:rFonts w:hint="cs"/>
          <w:rtl/>
        </w:rPr>
        <w:t>4</w:t>
      </w:r>
      <w:r>
        <w:rPr>
          <w:rFonts w:cs="Times New Roman"/>
        </w:rPr>
        <w:t xml:space="preserve">.1.4 </w:t>
      </w:r>
      <w:r w:rsidR="00927C57">
        <w:t>Generate Questions</w:t>
      </w:r>
      <w:bookmarkEnd w:id="54"/>
    </w:p>
    <w:p w:rsidR="009107F3" w:rsidP="006E5BD5" w:rsidRDefault="009027AB" w14:paraId="4F20DADE" w14:textId="60BF9D2F">
      <w:pPr>
        <w:pBdr>
          <w:top w:val="nil"/>
          <w:left w:val="nil"/>
          <w:bottom w:val="nil"/>
          <w:right w:val="nil"/>
          <w:between w:val="nil"/>
        </w:pBdr>
      </w:pPr>
      <w:r>
        <w:t>Logged in users</w:t>
      </w:r>
      <w:r w:rsidR="00C149AE">
        <w:t xml:space="preserve"> can </w:t>
      </w:r>
      <w:r w:rsidR="007F4A8D">
        <w:t xml:space="preserve">navigate to the generate questions page then after entering the </w:t>
      </w:r>
      <w:r w:rsidR="00B6476C">
        <w:t>context (</w:t>
      </w:r>
      <w:r w:rsidR="007F4A8D">
        <w:t>the text that the question</w:t>
      </w:r>
      <w:r w:rsidR="00143824">
        <w:t>s</w:t>
      </w:r>
      <w:r w:rsidR="007F4A8D">
        <w:t xml:space="preserve"> are based on) and choosing the</w:t>
      </w:r>
      <w:r w:rsidR="00D90FE9">
        <w:t xml:space="preserve"> type</w:t>
      </w:r>
      <w:r w:rsidR="006E5BD5">
        <w:t>(</w:t>
      </w:r>
      <w:r w:rsidR="00961047">
        <w:t>s</w:t>
      </w:r>
      <w:r w:rsidR="006E5BD5">
        <w:t xml:space="preserve">) </w:t>
      </w:r>
      <w:r w:rsidR="008E7416">
        <w:t>(W</w:t>
      </w:r>
      <w:r w:rsidR="00B6476C">
        <w:t>H</w:t>
      </w:r>
      <w:r w:rsidR="007C1822">
        <w:t>-</w:t>
      </w:r>
      <w:r w:rsidR="002244E1">
        <w:t xml:space="preserve">questions, </w:t>
      </w:r>
      <w:r w:rsidR="0075478C">
        <w:t>MCQ,</w:t>
      </w:r>
      <w:r w:rsidR="002244E1">
        <w:t xml:space="preserve"> Complete, </w:t>
      </w:r>
      <w:r w:rsidR="0091307D">
        <w:t xml:space="preserve">and </w:t>
      </w:r>
      <w:r w:rsidR="002244E1">
        <w:t>True or false</w:t>
      </w:r>
      <w:r w:rsidR="008E7416">
        <w:t>)</w:t>
      </w:r>
      <w:r w:rsidR="00961047">
        <w:t xml:space="preserve"> of questions to generate</w:t>
      </w:r>
      <w:r w:rsidR="00230010">
        <w:t xml:space="preserve">; after waiting for </w:t>
      </w:r>
      <w:r w:rsidR="006F2C22">
        <w:t>few seconds</w:t>
      </w:r>
      <w:r w:rsidR="00BB2AC6">
        <w:t xml:space="preserve"> the questions with their answers are shown.</w:t>
      </w:r>
    </w:p>
    <w:p w:rsidR="00502196" w:rsidP="7B8ECD0B" w:rsidRDefault="00502196" w14:paraId="13ADA7C0" w14:textId="77777777">
      <w:pPr>
        <w:pBdr>
          <w:top w:val="nil"/>
          <w:left w:val="nil"/>
          <w:bottom w:val="nil"/>
          <w:right w:val="nil"/>
          <w:between w:val="nil"/>
        </w:pBdr>
      </w:pPr>
    </w:p>
    <w:p w:rsidR="00502196" w:rsidP="00B94D63" w:rsidRDefault="00502196" w14:paraId="64185BB6" w14:textId="301A8ACF">
      <w:pPr>
        <w:pStyle w:val="Heading2"/>
      </w:pPr>
      <w:bookmarkStart w:name="_Toc139422821" w:id="55"/>
      <w:r>
        <w:t>4.2 Techniques and algorithms</w:t>
      </w:r>
      <w:bookmarkEnd w:id="55"/>
    </w:p>
    <w:p w:rsidR="00D138F9" w:rsidP="00E56160" w:rsidRDefault="001C0A06" w14:paraId="32194081" w14:textId="6D88C87A">
      <w:pPr>
        <w:pStyle w:val="Heading3"/>
      </w:pPr>
      <w:bookmarkStart w:name="_Toc139422822" w:id="56"/>
      <w:r>
        <w:t xml:space="preserve">4.2.1 </w:t>
      </w:r>
      <w:r w:rsidR="00EF23B2">
        <w:t>User</w:t>
      </w:r>
      <w:r w:rsidR="00E56160">
        <w:t xml:space="preserve"> Data Storge</w:t>
      </w:r>
      <w:bookmarkEnd w:id="56"/>
    </w:p>
    <w:p w:rsidR="00585F72" w:rsidP="00E56160" w:rsidRDefault="00391302" w14:paraId="22378C10" w14:textId="42BD2B7D">
      <w:r>
        <w:t xml:space="preserve">User data is </w:t>
      </w:r>
      <w:r w:rsidR="0011396E">
        <w:t>stored</w:t>
      </w:r>
      <w:r>
        <w:t xml:space="preserve"> in a Microsoft </w:t>
      </w:r>
      <w:r w:rsidR="0011396E">
        <w:t>SQL</w:t>
      </w:r>
      <w:r>
        <w:t xml:space="preserve"> server database</w:t>
      </w:r>
      <w:r w:rsidR="00231E21">
        <w:t xml:space="preserve"> with the password hashed</w:t>
      </w:r>
      <w:r w:rsidR="00585F72">
        <w:t>.</w:t>
      </w:r>
      <w:r w:rsidR="001407C0">
        <w:t xml:space="preserve"> </w:t>
      </w:r>
      <w:r w:rsidR="00585F72">
        <w:t xml:space="preserve">When logging in the </w:t>
      </w:r>
      <w:r w:rsidR="00F02717">
        <w:t>entered password is hashed then compared with the stored one</w:t>
      </w:r>
      <w:r w:rsidR="0011396E">
        <w:t>.</w:t>
      </w:r>
    </w:p>
    <w:p w:rsidRPr="00E56160" w:rsidR="0011396E" w:rsidP="00E56160" w:rsidRDefault="0011396E" w14:paraId="12A0262B" w14:textId="77777777"/>
    <w:p w:rsidR="009107F3" w:rsidP="0011396E" w:rsidRDefault="001C0A06" w14:paraId="0589AB73" w14:textId="08BDD529">
      <w:pPr>
        <w:pStyle w:val="Heading3"/>
      </w:pPr>
      <w:bookmarkStart w:name="_Toc139422823" w:id="57"/>
      <w:r>
        <w:t xml:space="preserve">4.2.2 </w:t>
      </w:r>
      <w:r w:rsidR="0011396E">
        <w:t>Generate Questions</w:t>
      </w:r>
      <w:bookmarkEnd w:id="57"/>
    </w:p>
    <w:p w:rsidR="009107F3" w:rsidP="00FA78F4" w:rsidRDefault="00B6476C" w14:paraId="135FAF3F" w14:textId="1D1CAC13">
      <w:r>
        <w:t>We</w:t>
      </w:r>
      <w:r w:rsidR="00B27D2A">
        <w:t xml:space="preserve"> have t</w:t>
      </w:r>
      <w:r w:rsidR="00FA6885">
        <w:t xml:space="preserve">wo different </w:t>
      </w:r>
      <w:r w:rsidR="00AA1FDF">
        <w:t>pipelines,</w:t>
      </w:r>
      <w:r w:rsidR="00FA6885">
        <w:t xml:space="preserve"> one that generates </w:t>
      </w:r>
      <w:r>
        <w:t>WH</w:t>
      </w:r>
      <w:r w:rsidR="00ED3614">
        <w:t>-que</w:t>
      </w:r>
      <w:r w:rsidR="00C5312A">
        <w:t>stions</w:t>
      </w:r>
      <w:r w:rsidR="00AD3D6B">
        <w:t xml:space="preserve"> and </w:t>
      </w:r>
      <w:r w:rsidR="00D106FA">
        <w:t>t</w:t>
      </w:r>
      <w:r w:rsidR="000B335B">
        <w:t>rue or false</w:t>
      </w:r>
      <w:r w:rsidR="00FE5B74">
        <w:t xml:space="preserve">, </w:t>
      </w:r>
      <w:r w:rsidR="000B335B">
        <w:t>and another that generates</w:t>
      </w:r>
      <w:r w:rsidR="00FA78F4">
        <w:t xml:space="preserve"> </w:t>
      </w:r>
      <w:r w:rsidR="000B335B">
        <w:t xml:space="preserve">MCQ, Complete, </w:t>
      </w:r>
      <w:r w:rsidR="00E33DD2">
        <w:t>t</w:t>
      </w:r>
      <w:r w:rsidR="000B335B">
        <w:t>rue or false</w:t>
      </w:r>
      <w:r w:rsidR="0046424B">
        <w:t>.</w:t>
      </w:r>
    </w:p>
    <w:p w:rsidR="001C0A06" w:rsidP="00FA78F4" w:rsidRDefault="001C0A06" w14:paraId="60BE1F78" w14:textId="77777777"/>
    <w:p w:rsidR="006F63DC" w:rsidP="00FA78F4" w:rsidRDefault="006F63DC" w14:paraId="3A4C0D64" w14:textId="00489D8B">
      <w:r>
        <w:t xml:space="preserve">In the first pipeline we utilize </w:t>
      </w:r>
      <w:r w:rsidR="00E0273F">
        <w:t>four</w:t>
      </w:r>
      <w:r w:rsidR="001A45A4">
        <w:t xml:space="preserve"> models in the backend</w:t>
      </w:r>
      <w:r w:rsidR="00530A60">
        <w:t>. We start with the ans</w:t>
      </w:r>
      <w:r w:rsidR="00C61A00">
        <w:t xml:space="preserve">wer extraction model to extract </w:t>
      </w:r>
      <w:r w:rsidR="007035E6">
        <w:t>possible answers then</w:t>
      </w:r>
      <w:r w:rsidR="009731FB">
        <w:t xml:space="preserve"> </w:t>
      </w:r>
      <w:r w:rsidR="00D41736">
        <w:t xml:space="preserve">the pipeline is </w:t>
      </w:r>
      <w:r w:rsidR="00241AAE">
        <w:t>divided</w:t>
      </w:r>
      <w:r w:rsidR="00D41736">
        <w:t xml:space="preserve"> in two branches</w:t>
      </w:r>
      <w:r w:rsidR="00C31422">
        <w:t xml:space="preserve"> the first</w:t>
      </w:r>
      <w:r w:rsidR="003A148B">
        <w:t>:</w:t>
      </w:r>
      <w:r w:rsidR="00543B3F">
        <w:t xml:space="preserve"> we use </w:t>
      </w:r>
      <w:r w:rsidR="00D41285">
        <w:t>interrogative</w:t>
      </w:r>
      <w:r w:rsidR="00543B3F">
        <w:t xml:space="preserve"> word classifi</w:t>
      </w:r>
      <w:r w:rsidR="00D41285">
        <w:t>er to get the interrogative word for each ans</w:t>
      </w:r>
      <w:r w:rsidR="00335F72">
        <w:t>wer then</w:t>
      </w:r>
      <w:r w:rsidR="00DD52A5">
        <w:t xml:space="preserve"> </w:t>
      </w:r>
      <w:r w:rsidR="00FB2780">
        <w:t xml:space="preserve">the </w:t>
      </w:r>
      <w:r w:rsidR="00FE29BF">
        <w:t>question generation model takes</w:t>
      </w:r>
      <w:r w:rsidR="001D483F">
        <w:t xml:space="preserve"> the context</w:t>
      </w:r>
      <w:r w:rsidR="005C04FC">
        <w:t xml:space="preserve">, </w:t>
      </w:r>
      <w:r w:rsidR="00FE29BF">
        <w:t>answer</w:t>
      </w:r>
      <w:r w:rsidR="005C04FC">
        <w:t>,</w:t>
      </w:r>
      <w:r w:rsidR="00FE29BF">
        <w:t xml:space="preserve"> and </w:t>
      </w:r>
      <w:r w:rsidR="00A63471">
        <w:t>interrogative</w:t>
      </w:r>
      <w:r w:rsidR="00A84093">
        <w:t xml:space="preserve"> word to</w:t>
      </w:r>
      <w:r w:rsidR="00A47286">
        <w:t xml:space="preserve"> generate q</w:t>
      </w:r>
      <w:r w:rsidR="000321D7">
        <w:t>uestions</w:t>
      </w:r>
      <w:r w:rsidR="000B73B2">
        <w:t>.</w:t>
      </w:r>
      <w:r w:rsidR="000321D7">
        <w:t xml:space="preserve"> </w:t>
      </w:r>
      <w:r w:rsidR="000B73B2">
        <w:t>After that</w:t>
      </w:r>
      <w:r w:rsidR="006E7DF2">
        <w:t>,</w:t>
      </w:r>
      <w:r w:rsidR="000321D7">
        <w:t xml:space="preserve"> one more time it takes the answers only to generate different </w:t>
      </w:r>
      <w:r w:rsidR="00011D9C">
        <w:t>questions. The second branch</w:t>
      </w:r>
      <w:r w:rsidR="008224DC">
        <w:t xml:space="preserve"> takes</w:t>
      </w:r>
      <w:r w:rsidR="001D483F">
        <w:t xml:space="preserve"> the context and answer to generate </w:t>
      </w:r>
      <w:proofErr w:type="spellStart"/>
      <w:r w:rsidR="0029061D">
        <w:t>b</w:t>
      </w:r>
      <w:r w:rsidR="004335CD">
        <w:t>oolean</w:t>
      </w:r>
      <w:proofErr w:type="spellEnd"/>
      <w:r w:rsidR="00A63471">
        <w:t xml:space="preserve"> questions.</w:t>
      </w:r>
    </w:p>
    <w:p w:rsidR="001C0A06" w:rsidP="00FA78F4" w:rsidRDefault="001C0A06" w14:paraId="2DCEE67A" w14:textId="77777777"/>
    <w:p w:rsidR="00D3194B" w:rsidP="007B2109" w:rsidRDefault="009F6B98" w14:paraId="5196859D" w14:textId="0F1D4581">
      <w:r>
        <w:t xml:space="preserve">In the second </w:t>
      </w:r>
      <w:r w:rsidR="00241AAE">
        <w:t>pipeline</w:t>
      </w:r>
      <w:r w:rsidR="0097499D">
        <w:t xml:space="preserve"> we utilize one model </w:t>
      </w:r>
      <w:r w:rsidR="003223E0">
        <w:t>which takes the context</w:t>
      </w:r>
      <w:r w:rsidR="00800E31">
        <w:t xml:space="preserve"> to generate distractors</w:t>
      </w:r>
      <w:r w:rsidR="000D1093">
        <w:t xml:space="preserve"> </w:t>
      </w:r>
      <w:r w:rsidR="00D3194B">
        <w:t>then</w:t>
      </w:r>
      <w:r w:rsidR="007B2109">
        <w:t xml:space="preserve"> we</w:t>
      </w:r>
      <w:r w:rsidR="00D3194B">
        <w:t xml:space="preserve"> </w:t>
      </w:r>
      <w:r w:rsidR="00152B4C">
        <w:t>omit</w:t>
      </w:r>
      <w:r w:rsidR="00D3194B">
        <w:t xml:space="preserve"> the answers </w:t>
      </w:r>
      <w:r w:rsidR="00152B4C">
        <w:t xml:space="preserve">to generate complete </w:t>
      </w:r>
      <w:r w:rsidR="00241AAE">
        <w:t>questions and</w:t>
      </w:r>
      <w:r w:rsidR="00986E97">
        <w:t xml:space="preserve"> add the choices to generate MCQ</w:t>
      </w:r>
      <w:r w:rsidR="007B2109">
        <w:t>.</w:t>
      </w:r>
      <w:r w:rsidR="00314625">
        <w:t xml:space="preserve"> </w:t>
      </w:r>
      <w:r w:rsidR="007B2109">
        <w:t xml:space="preserve">Additionally, we </w:t>
      </w:r>
      <w:r w:rsidR="00314625">
        <w:t xml:space="preserve">replace the </w:t>
      </w:r>
      <w:r w:rsidR="007B2109">
        <w:t>omitted text</w:t>
      </w:r>
      <w:r w:rsidR="00891E8A">
        <w:t xml:space="preserve"> with distractors to gen</w:t>
      </w:r>
      <w:r w:rsidR="00241AAE">
        <w:t xml:space="preserve">erate </w:t>
      </w:r>
      <w:r w:rsidR="00E33DD2">
        <w:t>t</w:t>
      </w:r>
      <w:r w:rsidR="00241AAE">
        <w:t>rue and false questions.</w:t>
      </w:r>
      <w:r w:rsidR="00314625">
        <w:t xml:space="preserve"> </w:t>
      </w:r>
    </w:p>
    <w:p w:rsidR="00115ABF" w:rsidP="00FA78F4" w:rsidRDefault="00115ABF" w14:paraId="0AB09055" w14:textId="77777777"/>
    <w:p w:rsidR="00115ABF" w:rsidP="00FA78F4" w:rsidRDefault="00115ABF" w14:paraId="6967AF0A" w14:textId="77777777"/>
    <w:p w:rsidR="007F7E64" w:rsidP="00115ABF" w:rsidRDefault="00115ABF" w14:paraId="0AFA7892" w14:textId="5A3B443E">
      <w:pPr>
        <w:pStyle w:val="Heading2"/>
      </w:pPr>
      <w:bookmarkStart w:name="_Toc139422824" w:id="58"/>
      <w:r>
        <w:t>4.3 N</w:t>
      </w:r>
      <w:r w:rsidRPr="00115ABF">
        <w:t xml:space="preserve">ew </w:t>
      </w:r>
      <w:r>
        <w:t>T</w:t>
      </w:r>
      <w:r w:rsidRPr="00115ABF">
        <w:t>echnologies</w:t>
      </w:r>
      <w:r w:rsidR="00365E84">
        <w:t xml:space="preserve"> </w:t>
      </w:r>
      <w:r w:rsidR="003B3FF3">
        <w:t>and</w:t>
      </w:r>
      <w:r w:rsidR="00365E84">
        <w:t xml:space="preserve"> Architecture</w:t>
      </w:r>
      <w:bookmarkEnd w:id="58"/>
    </w:p>
    <w:p w:rsidR="00676454" w:rsidP="009E5D27" w:rsidRDefault="009E5D27" w14:paraId="21012A16" w14:textId="15326255">
      <w:pPr>
        <w:pStyle w:val="Heading3"/>
        <w:ind w:left="0"/>
      </w:pPr>
      <w:bookmarkStart w:name="_Toc139422825" w:id="59"/>
      <w:r>
        <w:t xml:space="preserve">4.3.1 </w:t>
      </w:r>
      <w:r w:rsidR="007F7E64">
        <w:t>Project Architecture</w:t>
      </w:r>
      <w:bookmarkEnd w:id="59"/>
    </w:p>
    <w:p w:rsidR="00484CB7" w:rsidP="00484CB7" w:rsidRDefault="00484CB7" w14:paraId="117661CA" w14:textId="77777777">
      <w:r>
        <w:t>In this project, we used clean architecture which is divided into multiple layers.</w:t>
      </w:r>
    </w:p>
    <w:p w:rsidR="00D03E7C" w:rsidP="00D03E7C" w:rsidRDefault="00BE55D4" w14:paraId="189DB76E" w14:textId="77777777">
      <w:pPr>
        <w:keepNext/>
      </w:pPr>
      <w:r>
        <w:rPr>
          <w:noProof/>
        </w:rPr>
        <w:drawing>
          <wp:inline distT="0" distB="0" distL="0" distR="0" wp14:anchorId="10EE2883" wp14:editId="1B94D128">
            <wp:extent cx="3205480" cy="3110230"/>
            <wp:effectExtent l="0" t="0" r="0" b="0"/>
            <wp:docPr id="1950097115" name="Picture 1950097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0097115" name="Picture 1"/>
                    <pic:cNvPicPr>
                      <a:picLocks noChangeAspect="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205480" cy="3110230"/>
                    </a:xfrm>
                    <a:prstGeom prst="rect">
                      <a:avLst/>
                    </a:prstGeom>
                    <a:noFill/>
                    <a:ln>
                      <a:noFill/>
                    </a:ln>
                  </pic:spPr>
                </pic:pic>
              </a:graphicData>
            </a:graphic>
          </wp:inline>
        </w:drawing>
      </w:r>
    </w:p>
    <w:p w:rsidR="00115ABF" w:rsidP="00D03E7C" w:rsidRDefault="00D03E7C" w14:paraId="30763088" w14:textId="7A5BA8BC">
      <w:pPr>
        <w:pStyle w:val="Caption"/>
      </w:pPr>
      <w:bookmarkStart w:name="_Toc139422857" w:id="60"/>
      <w:r>
        <w:t xml:space="preserve">Figure </w:t>
      </w:r>
      <w:r>
        <w:fldChar w:fldCharType="begin"/>
      </w:r>
      <w:r>
        <w:instrText>SEQ Figure \* ARABIC</w:instrText>
      </w:r>
      <w:r>
        <w:fldChar w:fldCharType="separate"/>
      </w:r>
      <w:r w:rsidR="006322CE">
        <w:rPr>
          <w:noProof/>
        </w:rPr>
        <w:t>18</w:t>
      </w:r>
      <w:r>
        <w:fldChar w:fldCharType="end"/>
      </w:r>
      <w:r>
        <w:t xml:space="preserve"> Clean Architecture</w:t>
      </w:r>
      <w:bookmarkEnd w:id="60"/>
    </w:p>
    <w:p w:rsidRPr="000429D4" w:rsidR="00B42DBF" w:rsidP="000429D4" w:rsidRDefault="00B42DBF" w14:paraId="01FCC0F2" w14:textId="77777777">
      <w:pPr>
        <w:rPr>
          <w:b/>
          <w:bCs/>
        </w:rPr>
      </w:pPr>
      <w:r w:rsidRPr="000429D4">
        <w:rPr>
          <w:b/>
          <w:bCs/>
        </w:rPr>
        <w:t>Domain</w:t>
      </w:r>
    </w:p>
    <w:p w:rsidR="00B42DBF" w:rsidP="00B42DBF" w:rsidRDefault="00B42DBF" w14:paraId="11E97396" w14:textId="4224E56E">
      <w:r>
        <w:t>The Domain layer only depends on .NET CLR primitive types (int, string, Exception…). Application’s aspects like persistence, business rule, network access… etc. are absent from the Domain.</w:t>
      </w:r>
    </w:p>
    <w:p w:rsidR="0059302E" w:rsidP="00E20D50" w:rsidRDefault="0059302E" w14:paraId="36CEE18B" w14:textId="77777777"/>
    <w:p w:rsidRPr="000429D4" w:rsidR="00B42DBF" w:rsidP="000429D4" w:rsidRDefault="00B42DBF" w14:paraId="29D947F8" w14:textId="77777777">
      <w:pPr>
        <w:rPr>
          <w:b/>
          <w:bCs/>
        </w:rPr>
      </w:pPr>
      <w:r w:rsidRPr="000429D4">
        <w:rPr>
          <w:b/>
          <w:bCs/>
        </w:rPr>
        <w:t>Application</w:t>
      </w:r>
    </w:p>
    <w:p w:rsidR="00B42DBF" w:rsidP="00B42DBF" w:rsidRDefault="00B42DBF" w14:paraId="0FAAC485" w14:textId="77777777">
      <w:r>
        <w:t>The Application layer defines business rules based on the Domain’s entities and value objects. It also contains CQRS queries and commands and some interfaces that are implemented in the infrastructure layer.</w:t>
      </w:r>
    </w:p>
    <w:p w:rsidR="0059302E" w:rsidP="00B42DBF" w:rsidRDefault="0059302E" w14:paraId="19BE3387" w14:textId="77777777"/>
    <w:p w:rsidRPr="000429D4" w:rsidR="00B42DBF" w:rsidP="000429D4" w:rsidRDefault="00B42DBF" w14:paraId="2541EA79" w14:textId="77777777">
      <w:pPr>
        <w:rPr>
          <w:b/>
          <w:bCs/>
        </w:rPr>
      </w:pPr>
      <w:r w:rsidRPr="000429D4">
        <w:rPr>
          <w:b/>
          <w:bCs/>
        </w:rPr>
        <w:t>Infrastructure</w:t>
      </w:r>
    </w:p>
    <w:p w:rsidR="00B42DBF" w:rsidP="00B42DBF" w:rsidRDefault="00B42DBF" w14:paraId="6CCCFAB9" w14:textId="77777777">
      <w:r>
        <w:t>The infrastructure layer contains implementations of infrastructure interfaces defined in the Application layer. This separation makes it convenient to change any infrastructure implementation at any time.</w:t>
      </w:r>
    </w:p>
    <w:p w:rsidR="0059302E" w:rsidP="00B42DBF" w:rsidRDefault="0059302E" w14:paraId="0C3C74E4" w14:textId="77777777"/>
    <w:p w:rsidRPr="000429D4" w:rsidR="00B42DBF" w:rsidP="000429D4" w:rsidRDefault="00B42DBF" w14:paraId="0EBB7216" w14:textId="77777777">
      <w:pPr>
        <w:rPr>
          <w:b/>
          <w:bCs/>
        </w:rPr>
      </w:pPr>
      <w:r w:rsidRPr="000429D4">
        <w:rPr>
          <w:b/>
          <w:bCs/>
        </w:rPr>
        <w:t>UI</w:t>
      </w:r>
    </w:p>
    <w:p w:rsidR="00B42DBF" w:rsidP="00B42DBF" w:rsidRDefault="00B42DBF" w14:paraId="4814789A" w14:textId="043E60A3">
      <w:r>
        <w:t>The UI contains Controllers and Pages. It depends on the infrastructure only to inject Infrastructure’s implementations within the Application project at startup time. This bootstrap approach makes it easy to maintain and refactor.</w:t>
      </w:r>
    </w:p>
    <w:p w:rsidR="00D536DB" w:rsidP="001609A2" w:rsidRDefault="001609A2" w14:paraId="2F463318" w14:textId="0672B350">
      <w:pPr>
        <w:jc w:val="left"/>
      </w:pPr>
      <w:r>
        <w:br w:type="page"/>
      </w:r>
    </w:p>
    <w:p w:rsidR="00675218" w:rsidP="009E5D27" w:rsidRDefault="00D536DB" w14:paraId="73A5C11F" w14:textId="5B8E0CF6">
      <w:pPr>
        <w:pStyle w:val="Heading3"/>
        <w:ind w:left="0"/>
      </w:pPr>
      <w:bookmarkStart w:name="_Toc139422826" w:id="61"/>
      <w:r>
        <w:t xml:space="preserve">4.3.2 </w:t>
      </w:r>
      <w:r w:rsidR="00365E84">
        <w:t xml:space="preserve">New </w:t>
      </w:r>
      <w:r w:rsidR="00675218">
        <w:t>Technologies</w:t>
      </w:r>
      <w:bookmarkEnd w:id="61"/>
    </w:p>
    <w:p w:rsidRPr="000429D4" w:rsidR="00675218" w:rsidP="000429D4" w:rsidRDefault="00675218" w14:paraId="38EEAD2F" w14:textId="77777777">
      <w:pPr>
        <w:rPr>
          <w:b/>
          <w:bCs/>
        </w:rPr>
      </w:pPr>
      <w:r w:rsidRPr="000429D4">
        <w:rPr>
          <w:b/>
          <w:bCs/>
        </w:rPr>
        <w:t>Backend</w:t>
      </w:r>
    </w:p>
    <w:p w:rsidR="004971B5" w:rsidP="00E83E78" w:rsidRDefault="00675218" w14:paraId="11A26A88" w14:textId="55E5EBF5">
      <w:r w:rsidRPr="00E83E78">
        <w:t>We used ASP.NET Core 6 in backend.</w:t>
      </w:r>
      <w:r w:rsidRPr="00E83E78" w:rsidR="00E83E78">
        <w:t xml:space="preserve"> ASP.NET is a server-side technology used for developing dynamic websites and web applications. ASP.NET aids developers to create web applications by using HTML, CSS, and JavaScript.</w:t>
      </w:r>
      <w:r w:rsidRPr="00D536DB" w:rsidR="00E83E78">
        <w:t xml:space="preserve"> ASP.NET is the latest version of Active Server Pages, which Microsoft developed to build websites. It is a web application framework released in 2002.</w:t>
      </w:r>
    </w:p>
    <w:p w:rsidRPr="00D536DB" w:rsidR="00D536DB" w:rsidP="00E83E78" w:rsidRDefault="00D536DB" w14:paraId="0319DF49" w14:textId="77777777"/>
    <w:p w:rsidRPr="00D536DB" w:rsidR="00162B56" w:rsidP="00B47048" w:rsidRDefault="00AD417B" w14:paraId="602F9833" w14:textId="3D515725">
      <w:r w:rsidRPr="00D536DB">
        <w:t>We used SQL server</w:t>
      </w:r>
      <w:r w:rsidR="00BF7113">
        <w:t xml:space="preserve"> as our database management system</w:t>
      </w:r>
      <w:r w:rsidRPr="00D536DB" w:rsidR="00162B56">
        <w:t>. SQL Server is a relational database management system (RDBMS) developed and marketed by Microsoft. As a database server, the primary function of the SQL Server is to store and retrieve data used by other applications.</w:t>
      </w:r>
      <w:r w:rsidR="00B47048">
        <w:t xml:space="preserve"> </w:t>
      </w:r>
      <w:r w:rsidRPr="00D536DB" w:rsidR="00162B56">
        <w:t>SQL Server consists of two main components:</w:t>
      </w:r>
    </w:p>
    <w:p w:rsidRPr="00D536DB" w:rsidR="00162B56" w:rsidP="00C57DE3" w:rsidRDefault="00162B56" w14:paraId="1CEEBFCF" w14:textId="77777777">
      <w:pPr>
        <w:numPr>
          <w:ilvl w:val="0"/>
          <w:numId w:val="16"/>
        </w:numPr>
        <w:shd w:val="clear" w:color="auto" w:fill="FFFFFF"/>
        <w:spacing w:before="100" w:beforeAutospacing="1" w:after="100" w:afterAutospacing="1"/>
        <w:jc w:val="left"/>
      </w:pPr>
      <w:r w:rsidRPr="00D536DB">
        <w:t>Database Engine</w:t>
      </w:r>
    </w:p>
    <w:p w:rsidRPr="00D536DB" w:rsidR="00162B56" w:rsidP="00C57DE3" w:rsidRDefault="00162B56" w14:paraId="0E413587" w14:textId="77777777">
      <w:pPr>
        <w:numPr>
          <w:ilvl w:val="0"/>
          <w:numId w:val="16"/>
        </w:numPr>
        <w:shd w:val="clear" w:color="auto" w:fill="FFFFFF"/>
        <w:spacing w:before="100" w:beforeAutospacing="1" w:after="100" w:afterAutospacing="1"/>
        <w:jc w:val="left"/>
      </w:pPr>
      <w:r w:rsidRPr="00D536DB">
        <w:t>SQLOS</w:t>
      </w:r>
    </w:p>
    <w:p w:rsidR="004A69A5" w:rsidP="004A69A5" w:rsidRDefault="00162B56" w14:paraId="7AA3426F" w14:textId="77777777">
      <w:r w:rsidRPr="00162B56">
        <w:t>The core component of the SQL Server is the Database Engine. The Database Engine consists of a relational engine that processes queries and a storage engine that manages database files, pages, indexes, etc. The database objects such as stored procedures, views, and triggers are also created and executed by the Database Engine.</w:t>
      </w:r>
      <w:r w:rsidR="004A69A5">
        <w:t xml:space="preserve"> </w:t>
      </w:r>
    </w:p>
    <w:p w:rsidR="004A69A5" w:rsidP="004A69A5" w:rsidRDefault="004A69A5" w14:paraId="68EB4F08" w14:textId="77777777"/>
    <w:p w:rsidRPr="00D536DB" w:rsidR="00162B56" w:rsidP="004A69A5" w:rsidRDefault="00162B56" w14:paraId="191BE1D6" w14:textId="23D997C5">
      <w:r w:rsidRPr="00D536DB">
        <w:t>The relational engine contains the components that determine the best way to execute a query. The relational engine is also known as the query processor. The relational engine requests data from the storage engine based on the input query and processed results. Some tasks of the relational engine include querying processing, memory management, thread and task management, buffer management, and distributed query processing.</w:t>
      </w:r>
      <w:r w:rsidRPr="00D536DB" w:rsidR="003C72FF">
        <w:t xml:space="preserve"> </w:t>
      </w:r>
      <w:r w:rsidRPr="00D536DB">
        <w:t>The storage engine oversees storage and retrieval of data from the storage systems such as disks.</w:t>
      </w:r>
    </w:p>
    <w:p w:rsidRPr="00E83E78" w:rsidR="00AD417B" w:rsidP="00E83E78" w:rsidRDefault="00AD417B" w14:paraId="1324900D" w14:textId="5DB38ECE"/>
    <w:p w:rsidR="001504DA" w:rsidP="001504DA" w:rsidRDefault="00365E84" w14:paraId="79D9313A" w14:textId="47A3D687">
      <w:r>
        <w:t>We used Python.Net</w:t>
      </w:r>
      <w:r w:rsidR="001B2041">
        <w:t xml:space="preserve"> version </w:t>
      </w:r>
      <w:r w:rsidR="00E769CD">
        <w:t>3.0.1</w:t>
      </w:r>
      <w:r>
        <w:t xml:space="preserve"> library to run Python code in </w:t>
      </w:r>
      <w:r w:rsidR="009F0FD3">
        <w:t>C</w:t>
      </w:r>
      <w:r>
        <w:t xml:space="preserve"># with </w:t>
      </w:r>
      <w:r w:rsidR="00115B2A">
        <w:t>b</w:t>
      </w:r>
      <w:r w:rsidR="009F0FD3">
        <w:t>arely</w:t>
      </w:r>
      <w:r w:rsidR="00342CDA">
        <w:t xml:space="preserve"> </w:t>
      </w:r>
      <w:r w:rsidR="006E3E27">
        <w:t>any difference in performance</w:t>
      </w:r>
      <w:r w:rsidR="009C0AF0">
        <w:t>.</w:t>
      </w:r>
      <w:r w:rsidR="0077688D">
        <w:t xml:space="preserve"> I</w:t>
      </w:r>
      <w:r w:rsidR="001F4B86">
        <w:t xml:space="preserve">t creates a python environment for </w:t>
      </w:r>
      <w:r w:rsidR="008764B3">
        <w:t>Itself</w:t>
      </w:r>
      <w:r w:rsidR="001F4B86">
        <w:t xml:space="preserve"> only then runs code on it.</w:t>
      </w:r>
      <w:r w:rsidR="0070290C">
        <w:t xml:space="preserve"> </w:t>
      </w:r>
      <w:r w:rsidR="009A765A">
        <w:t>It a</w:t>
      </w:r>
      <w:r w:rsidR="0070290C">
        <w:t>llow</w:t>
      </w:r>
      <w:r w:rsidR="009A765A">
        <w:t>s</w:t>
      </w:r>
      <w:r w:rsidR="008764B3">
        <w:t xml:space="preserve"> an easy and smooth</w:t>
      </w:r>
      <w:r w:rsidR="0070290C">
        <w:t xml:space="preserve"> </w:t>
      </w:r>
      <w:r w:rsidR="008764B3">
        <w:t>integration</w:t>
      </w:r>
      <w:r w:rsidR="0070290C">
        <w:t xml:space="preserve"> bet</w:t>
      </w:r>
      <w:r w:rsidR="008764B3">
        <w:t>ween C# and python</w:t>
      </w:r>
      <w:r w:rsidR="001504DA">
        <w:t>.</w:t>
      </w:r>
    </w:p>
    <w:p w:rsidR="001504DA" w:rsidRDefault="001504DA" w14:paraId="1EFF15A3" w14:textId="77777777">
      <w:pPr>
        <w:jc w:val="left"/>
      </w:pPr>
      <w:r>
        <w:br w:type="page"/>
      </w:r>
    </w:p>
    <w:p w:rsidR="00B017BA" w:rsidP="001504DA" w:rsidRDefault="001504DA" w14:paraId="233A46A9" w14:textId="664A79E9">
      <w:r>
        <w:t xml:space="preserve">The following are the </w:t>
      </w:r>
      <w:r w:rsidR="00B017BA">
        <w:t xml:space="preserve">Python libraries </w:t>
      </w:r>
      <w:r w:rsidR="002D23F6">
        <w:t>used</w:t>
      </w:r>
      <w:r>
        <w:t xml:space="preserve"> in the backend</w:t>
      </w:r>
      <w:r w:rsidR="002D23F6">
        <w:t>:</w:t>
      </w:r>
    </w:p>
    <w:tbl>
      <w:tblPr>
        <w:tblStyle w:val="TableGrid"/>
        <w:tblpPr w:leftFromText="180" w:rightFromText="180" w:vertAnchor="page" w:horzAnchor="margin" w:tblpY="2165"/>
        <w:tblW w:w="0" w:type="auto"/>
        <w:tblLook w:val="04A0" w:firstRow="1" w:lastRow="0" w:firstColumn="1" w:lastColumn="0" w:noHBand="0" w:noVBand="1"/>
      </w:tblPr>
      <w:tblGrid>
        <w:gridCol w:w="1990"/>
        <w:gridCol w:w="6010"/>
        <w:gridCol w:w="1017"/>
      </w:tblGrid>
      <w:tr w:rsidR="001504DA" w:rsidTr="001504DA" w14:paraId="7E888959" w14:textId="77777777">
        <w:tc>
          <w:tcPr>
            <w:tcW w:w="1990" w:type="dxa"/>
            <w:tcBorders>
              <w:top w:val="single" w:color="auto" w:sz="4" w:space="0"/>
              <w:left w:val="single" w:color="auto" w:sz="4" w:space="0"/>
              <w:bottom w:val="single" w:color="auto" w:sz="4" w:space="0"/>
              <w:right w:val="single" w:color="auto" w:sz="4" w:space="0"/>
            </w:tcBorders>
            <w:vAlign w:val="center"/>
            <w:hideMark/>
          </w:tcPr>
          <w:p w:rsidRPr="001504DA" w:rsidR="001504DA" w:rsidP="001504DA" w:rsidRDefault="001504DA" w14:paraId="7E286BA9" w14:textId="77777777">
            <w:pPr>
              <w:jc w:val="center"/>
              <w:rPr>
                <w:b/>
                <w:bCs/>
              </w:rPr>
            </w:pPr>
            <w:r w:rsidRPr="001504DA">
              <w:rPr>
                <w:b/>
                <w:bCs/>
              </w:rPr>
              <w:t>Package Name</w:t>
            </w:r>
          </w:p>
        </w:tc>
        <w:tc>
          <w:tcPr>
            <w:tcW w:w="6010" w:type="dxa"/>
            <w:tcBorders>
              <w:top w:val="single" w:color="auto" w:sz="4" w:space="0"/>
              <w:left w:val="single" w:color="auto" w:sz="4" w:space="0"/>
              <w:bottom w:val="single" w:color="auto" w:sz="4" w:space="0"/>
              <w:right w:val="single" w:color="auto" w:sz="4" w:space="0"/>
            </w:tcBorders>
            <w:vAlign w:val="center"/>
            <w:hideMark/>
          </w:tcPr>
          <w:p w:rsidRPr="001504DA" w:rsidR="001504DA" w:rsidP="001504DA" w:rsidRDefault="001504DA" w14:paraId="6FB72C27" w14:textId="77777777">
            <w:pPr>
              <w:jc w:val="center"/>
              <w:rPr>
                <w:b/>
                <w:bCs/>
              </w:rPr>
            </w:pPr>
            <w:r w:rsidRPr="001504DA">
              <w:rPr>
                <w:b/>
                <w:bCs/>
              </w:rPr>
              <w:t>Description</w:t>
            </w:r>
          </w:p>
        </w:tc>
        <w:tc>
          <w:tcPr>
            <w:tcW w:w="1017" w:type="dxa"/>
            <w:tcBorders>
              <w:top w:val="single" w:color="auto" w:sz="4" w:space="0"/>
              <w:left w:val="single" w:color="auto" w:sz="4" w:space="0"/>
              <w:bottom w:val="single" w:color="auto" w:sz="4" w:space="0"/>
              <w:right w:val="single" w:color="auto" w:sz="4" w:space="0"/>
            </w:tcBorders>
            <w:vAlign w:val="center"/>
            <w:hideMark/>
          </w:tcPr>
          <w:p w:rsidRPr="001504DA" w:rsidR="001504DA" w:rsidP="001504DA" w:rsidRDefault="001504DA" w14:paraId="6125B473" w14:textId="77777777">
            <w:pPr>
              <w:jc w:val="center"/>
              <w:rPr>
                <w:b/>
                <w:bCs/>
              </w:rPr>
            </w:pPr>
            <w:r w:rsidRPr="001504DA">
              <w:rPr>
                <w:b/>
                <w:bCs/>
              </w:rPr>
              <w:t>Version</w:t>
            </w:r>
          </w:p>
        </w:tc>
      </w:tr>
      <w:tr w:rsidR="001504DA" w:rsidTr="001504DA" w14:paraId="195ED62F" w14:textId="77777777">
        <w:tc>
          <w:tcPr>
            <w:tcW w:w="1990" w:type="dxa"/>
            <w:tcBorders>
              <w:top w:val="single" w:color="auto" w:sz="4" w:space="0"/>
              <w:left w:val="single" w:color="auto" w:sz="4" w:space="0"/>
              <w:bottom w:val="single" w:color="auto" w:sz="4" w:space="0"/>
              <w:right w:val="single" w:color="auto" w:sz="4" w:space="0"/>
            </w:tcBorders>
            <w:vAlign w:val="center"/>
            <w:hideMark/>
          </w:tcPr>
          <w:p w:rsidRPr="00CD225E" w:rsidR="001504DA" w:rsidP="001504DA" w:rsidRDefault="001504DA" w14:paraId="570A18E9" w14:textId="77777777">
            <w:pPr>
              <w:jc w:val="center"/>
            </w:pPr>
            <w:r w:rsidRPr="001504DA">
              <w:t>NLTK</w:t>
            </w:r>
          </w:p>
        </w:tc>
        <w:tc>
          <w:tcPr>
            <w:tcW w:w="6010" w:type="dxa"/>
            <w:tcBorders>
              <w:top w:val="single" w:color="auto" w:sz="4" w:space="0"/>
              <w:left w:val="single" w:color="auto" w:sz="4" w:space="0"/>
              <w:bottom w:val="single" w:color="auto" w:sz="4" w:space="0"/>
              <w:right w:val="single" w:color="auto" w:sz="4" w:space="0"/>
            </w:tcBorders>
            <w:vAlign w:val="center"/>
            <w:hideMark/>
          </w:tcPr>
          <w:p w:rsidRPr="00CD225E" w:rsidR="001504DA" w:rsidP="001504DA" w:rsidRDefault="001504DA" w14:paraId="396A8CF8" w14:textId="77777777">
            <w:pPr>
              <w:jc w:val="center"/>
            </w:pPr>
            <w:r w:rsidRPr="001504DA">
              <w:t> is a suite of libraries and programs for symbolic and statistical natural language processing for English</w:t>
            </w:r>
          </w:p>
        </w:tc>
        <w:tc>
          <w:tcPr>
            <w:tcW w:w="1017" w:type="dxa"/>
            <w:tcBorders>
              <w:top w:val="single" w:color="auto" w:sz="4" w:space="0"/>
              <w:left w:val="single" w:color="auto" w:sz="4" w:space="0"/>
              <w:bottom w:val="single" w:color="auto" w:sz="4" w:space="0"/>
              <w:right w:val="single" w:color="auto" w:sz="4" w:space="0"/>
            </w:tcBorders>
            <w:vAlign w:val="center"/>
          </w:tcPr>
          <w:p w:rsidR="001504DA" w:rsidP="001504DA" w:rsidRDefault="001504DA" w14:paraId="47AED644" w14:textId="77777777">
            <w:pPr>
              <w:jc w:val="center"/>
            </w:pPr>
            <w:r w:rsidRPr="002E6CC9">
              <w:t>3.8.1</w:t>
            </w:r>
          </w:p>
        </w:tc>
      </w:tr>
      <w:tr w:rsidR="001504DA" w:rsidTr="001504DA" w14:paraId="0E9F127D" w14:textId="77777777">
        <w:tc>
          <w:tcPr>
            <w:tcW w:w="1990" w:type="dxa"/>
            <w:tcBorders>
              <w:top w:val="single" w:color="auto" w:sz="4" w:space="0"/>
              <w:left w:val="single" w:color="auto" w:sz="4" w:space="0"/>
              <w:bottom w:val="single" w:color="auto" w:sz="4" w:space="0"/>
              <w:right w:val="single" w:color="auto" w:sz="4" w:space="0"/>
            </w:tcBorders>
            <w:vAlign w:val="center"/>
            <w:hideMark/>
          </w:tcPr>
          <w:p w:rsidRPr="00CD225E" w:rsidR="001504DA" w:rsidP="001504DA" w:rsidRDefault="001504DA" w14:paraId="664B76A1" w14:textId="77777777">
            <w:pPr>
              <w:tabs>
                <w:tab w:val="left" w:pos="459"/>
              </w:tabs>
              <w:jc w:val="center"/>
            </w:pPr>
            <w:r w:rsidRPr="001504DA">
              <w:t>SENSE2VEC</w:t>
            </w:r>
          </w:p>
        </w:tc>
        <w:tc>
          <w:tcPr>
            <w:tcW w:w="6010" w:type="dxa"/>
            <w:tcBorders>
              <w:top w:val="single" w:color="auto" w:sz="4" w:space="0"/>
              <w:left w:val="single" w:color="auto" w:sz="4" w:space="0"/>
              <w:bottom w:val="single" w:color="auto" w:sz="4" w:space="0"/>
              <w:right w:val="single" w:color="auto" w:sz="4" w:space="0"/>
            </w:tcBorders>
            <w:vAlign w:val="center"/>
            <w:hideMark/>
          </w:tcPr>
          <w:p w:rsidRPr="00CD225E" w:rsidR="001504DA" w:rsidP="001504DA" w:rsidRDefault="001504DA" w14:paraId="7812E91C" w14:textId="77777777">
            <w:pPr>
              <w:jc w:val="center"/>
            </w:pPr>
            <w:r w:rsidRPr="001504DA">
              <w:t>sense2vec (</w:t>
            </w:r>
            <w:hyperlink w:history="1" r:id="rId34">
              <w:r w:rsidRPr="001504DA">
                <w:t>Trask et. al</w:t>
              </w:r>
            </w:hyperlink>
            <w:r w:rsidRPr="001504DA">
              <w:t>, 2015) is a nice twist on </w:t>
            </w:r>
            <w:hyperlink w:history="1" r:id="rId35">
              <w:r w:rsidRPr="001504DA">
                <w:t>word2vec</w:t>
              </w:r>
            </w:hyperlink>
            <w:r w:rsidRPr="001504DA">
              <w:t> that lets you learn more interesting and detailed word vectors. This library is a simple Python implementation for loading, querying and training sense2vec models.</w:t>
            </w:r>
          </w:p>
        </w:tc>
        <w:tc>
          <w:tcPr>
            <w:tcW w:w="1017" w:type="dxa"/>
            <w:tcBorders>
              <w:top w:val="single" w:color="auto" w:sz="4" w:space="0"/>
              <w:left w:val="single" w:color="auto" w:sz="4" w:space="0"/>
              <w:bottom w:val="single" w:color="auto" w:sz="4" w:space="0"/>
              <w:right w:val="single" w:color="auto" w:sz="4" w:space="0"/>
            </w:tcBorders>
            <w:vAlign w:val="center"/>
            <w:hideMark/>
          </w:tcPr>
          <w:p w:rsidR="001504DA" w:rsidP="001504DA" w:rsidRDefault="001504DA" w14:paraId="0885C339" w14:textId="77777777">
            <w:pPr>
              <w:jc w:val="center"/>
            </w:pPr>
            <w:r w:rsidRPr="00B552F0">
              <w:t>2.0.2</w:t>
            </w:r>
          </w:p>
        </w:tc>
      </w:tr>
      <w:tr w:rsidR="001504DA" w:rsidTr="001504DA" w14:paraId="487C39C9" w14:textId="77777777">
        <w:tc>
          <w:tcPr>
            <w:tcW w:w="1990" w:type="dxa"/>
            <w:tcBorders>
              <w:top w:val="single" w:color="auto" w:sz="4" w:space="0"/>
              <w:left w:val="single" w:color="auto" w:sz="4" w:space="0"/>
              <w:bottom w:val="single" w:color="auto" w:sz="4" w:space="0"/>
              <w:right w:val="single" w:color="auto" w:sz="4" w:space="0"/>
            </w:tcBorders>
            <w:vAlign w:val="center"/>
            <w:hideMark/>
          </w:tcPr>
          <w:p w:rsidRPr="00CD225E" w:rsidR="001504DA" w:rsidP="001504DA" w:rsidRDefault="001504DA" w14:paraId="07950268" w14:textId="77777777">
            <w:pPr>
              <w:jc w:val="center"/>
            </w:pPr>
            <w:r w:rsidRPr="001504DA">
              <w:t>SPACY</w:t>
            </w:r>
          </w:p>
        </w:tc>
        <w:tc>
          <w:tcPr>
            <w:tcW w:w="6010" w:type="dxa"/>
            <w:tcBorders>
              <w:top w:val="single" w:color="auto" w:sz="4" w:space="0"/>
              <w:left w:val="single" w:color="auto" w:sz="4" w:space="0"/>
              <w:bottom w:val="single" w:color="auto" w:sz="4" w:space="0"/>
              <w:right w:val="single" w:color="auto" w:sz="4" w:space="0"/>
            </w:tcBorders>
            <w:vAlign w:val="center"/>
            <w:hideMark/>
          </w:tcPr>
          <w:p w:rsidRPr="00CD225E" w:rsidR="001504DA" w:rsidP="001504DA" w:rsidRDefault="001504DA" w14:paraId="7A89FDB6" w14:textId="77777777">
            <w:pPr>
              <w:jc w:val="center"/>
            </w:pPr>
            <w:proofErr w:type="spellStart"/>
            <w:r w:rsidRPr="001504DA">
              <w:t>spaCy</w:t>
            </w:r>
            <w:proofErr w:type="spellEnd"/>
            <w:r w:rsidRPr="001504DA">
              <w:t xml:space="preserve"> is an open-source software library for advanced natural language processing.</w:t>
            </w:r>
          </w:p>
        </w:tc>
        <w:tc>
          <w:tcPr>
            <w:tcW w:w="1017" w:type="dxa"/>
            <w:tcBorders>
              <w:top w:val="single" w:color="auto" w:sz="4" w:space="0"/>
              <w:left w:val="single" w:color="auto" w:sz="4" w:space="0"/>
              <w:bottom w:val="single" w:color="auto" w:sz="4" w:space="0"/>
              <w:right w:val="single" w:color="auto" w:sz="4" w:space="0"/>
            </w:tcBorders>
            <w:vAlign w:val="center"/>
          </w:tcPr>
          <w:p w:rsidR="001504DA" w:rsidP="001504DA" w:rsidRDefault="001504DA" w14:paraId="1AD71639" w14:textId="77777777">
            <w:pPr>
              <w:jc w:val="center"/>
            </w:pPr>
            <w:r w:rsidRPr="0093271C">
              <w:t>3.5.3</w:t>
            </w:r>
          </w:p>
        </w:tc>
      </w:tr>
      <w:tr w:rsidR="001504DA" w:rsidTr="001504DA" w14:paraId="7B3D6E42" w14:textId="77777777">
        <w:tc>
          <w:tcPr>
            <w:tcW w:w="1990" w:type="dxa"/>
            <w:tcBorders>
              <w:top w:val="single" w:color="auto" w:sz="4" w:space="0"/>
              <w:left w:val="single" w:color="auto" w:sz="4" w:space="0"/>
              <w:bottom w:val="single" w:color="auto" w:sz="4" w:space="0"/>
              <w:right w:val="single" w:color="auto" w:sz="4" w:space="0"/>
            </w:tcBorders>
            <w:vAlign w:val="center"/>
            <w:hideMark/>
          </w:tcPr>
          <w:p w:rsidRPr="00CD225E" w:rsidR="001504DA" w:rsidP="001504DA" w:rsidRDefault="001504DA" w14:paraId="60C1ACE2" w14:textId="77777777">
            <w:pPr>
              <w:tabs>
                <w:tab w:val="left" w:pos="514"/>
              </w:tabs>
              <w:jc w:val="center"/>
            </w:pPr>
            <w:r w:rsidRPr="001504DA">
              <w:t>PYTORCH</w:t>
            </w:r>
          </w:p>
        </w:tc>
        <w:tc>
          <w:tcPr>
            <w:tcW w:w="6010" w:type="dxa"/>
            <w:tcBorders>
              <w:top w:val="single" w:color="auto" w:sz="4" w:space="0"/>
              <w:left w:val="single" w:color="auto" w:sz="4" w:space="0"/>
              <w:bottom w:val="single" w:color="auto" w:sz="4" w:space="0"/>
              <w:right w:val="single" w:color="auto" w:sz="4" w:space="0"/>
            </w:tcBorders>
            <w:vAlign w:val="center"/>
            <w:hideMark/>
          </w:tcPr>
          <w:p w:rsidRPr="00CD225E" w:rsidR="001504DA" w:rsidP="001504DA" w:rsidRDefault="001504DA" w14:paraId="01124447" w14:textId="77777777">
            <w:pPr>
              <w:jc w:val="center"/>
            </w:pPr>
            <w:proofErr w:type="spellStart"/>
            <w:r w:rsidRPr="001504DA">
              <w:t>PyTorch</w:t>
            </w:r>
            <w:proofErr w:type="spellEnd"/>
            <w:r w:rsidRPr="001504DA">
              <w:t xml:space="preserve"> is a machine learning framework based on the Torch library, used for applications such as computer vision and natural language processing.</w:t>
            </w:r>
          </w:p>
        </w:tc>
        <w:tc>
          <w:tcPr>
            <w:tcW w:w="1017" w:type="dxa"/>
            <w:tcBorders>
              <w:top w:val="single" w:color="auto" w:sz="4" w:space="0"/>
              <w:left w:val="single" w:color="auto" w:sz="4" w:space="0"/>
              <w:bottom w:val="single" w:color="auto" w:sz="4" w:space="0"/>
              <w:right w:val="single" w:color="auto" w:sz="4" w:space="0"/>
            </w:tcBorders>
            <w:vAlign w:val="center"/>
          </w:tcPr>
          <w:p w:rsidR="001504DA" w:rsidP="001504DA" w:rsidRDefault="001504DA" w14:paraId="34D21A08" w14:textId="77777777">
            <w:pPr>
              <w:jc w:val="center"/>
            </w:pPr>
            <w:r w:rsidRPr="00135201">
              <w:t>1.13.1</w:t>
            </w:r>
          </w:p>
        </w:tc>
      </w:tr>
      <w:tr w:rsidR="001504DA" w:rsidTr="001504DA" w14:paraId="5A16B864" w14:textId="77777777">
        <w:tc>
          <w:tcPr>
            <w:tcW w:w="1990" w:type="dxa"/>
            <w:tcBorders>
              <w:top w:val="single" w:color="auto" w:sz="4" w:space="0"/>
              <w:left w:val="single" w:color="auto" w:sz="4" w:space="0"/>
              <w:bottom w:val="single" w:color="auto" w:sz="4" w:space="0"/>
              <w:right w:val="single" w:color="auto" w:sz="4" w:space="0"/>
            </w:tcBorders>
            <w:vAlign w:val="center"/>
            <w:hideMark/>
          </w:tcPr>
          <w:p w:rsidRPr="00CD225E" w:rsidR="001504DA" w:rsidP="001504DA" w:rsidRDefault="001504DA" w14:paraId="7EBBDF02" w14:textId="77777777">
            <w:pPr>
              <w:jc w:val="center"/>
            </w:pPr>
            <w:r w:rsidRPr="001504DA">
              <w:t>TRANFORMERS</w:t>
            </w:r>
          </w:p>
        </w:tc>
        <w:tc>
          <w:tcPr>
            <w:tcW w:w="6010" w:type="dxa"/>
            <w:tcBorders>
              <w:top w:val="single" w:color="auto" w:sz="4" w:space="0"/>
              <w:left w:val="single" w:color="auto" w:sz="4" w:space="0"/>
              <w:bottom w:val="single" w:color="auto" w:sz="4" w:space="0"/>
              <w:right w:val="single" w:color="auto" w:sz="4" w:space="0"/>
            </w:tcBorders>
            <w:vAlign w:val="center"/>
            <w:hideMark/>
          </w:tcPr>
          <w:p w:rsidRPr="00CD225E" w:rsidR="001504DA" w:rsidP="001504DA" w:rsidRDefault="001504DA" w14:paraId="08675015" w14:textId="77777777">
            <w:pPr>
              <w:jc w:val="center"/>
            </w:pPr>
            <w:r w:rsidRPr="001504DA">
              <w:t>provides APIs and tools to easily download and train state-of-the-art pretrained models. Using pretrained models can reduce your compute costs, carbon footprint, and save you the time and resources required to train a model from scratch.</w:t>
            </w:r>
          </w:p>
        </w:tc>
        <w:tc>
          <w:tcPr>
            <w:tcW w:w="1017" w:type="dxa"/>
            <w:tcBorders>
              <w:top w:val="single" w:color="auto" w:sz="4" w:space="0"/>
              <w:left w:val="single" w:color="auto" w:sz="4" w:space="0"/>
              <w:bottom w:val="single" w:color="auto" w:sz="4" w:space="0"/>
              <w:right w:val="single" w:color="auto" w:sz="4" w:space="0"/>
            </w:tcBorders>
            <w:vAlign w:val="center"/>
          </w:tcPr>
          <w:p w:rsidR="001504DA" w:rsidP="001504DA" w:rsidRDefault="001504DA" w14:paraId="7E77EEF2" w14:textId="77777777">
            <w:pPr>
              <w:jc w:val="center"/>
            </w:pPr>
            <w:r w:rsidRPr="00135201">
              <w:t>4.30.2</w:t>
            </w:r>
          </w:p>
        </w:tc>
      </w:tr>
      <w:tr w:rsidR="001504DA" w:rsidTr="001504DA" w14:paraId="5C10F9B4" w14:textId="77777777">
        <w:tc>
          <w:tcPr>
            <w:tcW w:w="1990" w:type="dxa"/>
            <w:tcBorders>
              <w:top w:val="single" w:color="auto" w:sz="4" w:space="0"/>
              <w:left w:val="single" w:color="auto" w:sz="4" w:space="0"/>
              <w:bottom w:val="single" w:color="auto" w:sz="4" w:space="0"/>
              <w:right w:val="single" w:color="auto" w:sz="4" w:space="0"/>
            </w:tcBorders>
            <w:vAlign w:val="center"/>
            <w:hideMark/>
          </w:tcPr>
          <w:p w:rsidRPr="00CD225E" w:rsidR="001504DA" w:rsidP="001504DA" w:rsidRDefault="001504DA" w14:paraId="34ACC58C" w14:textId="77777777">
            <w:pPr>
              <w:jc w:val="center"/>
            </w:pPr>
            <w:r w:rsidRPr="001504DA">
              <w:t>TENSORFLOW</w:t>
            </w:r>
          </w:p>
        </w:tc>
        <w:tc>
          <w:tcPr>
            <w:tcW w:w="6010" w:type="dxa"/>
            <w:tcBorders>
              <w:top w:val="single" w:color="auto" w:sz="4" w:space="0"/>
              <w:left w:val="single" w:color="auto" w:sz="4" w:space="0"/>
              <w:bottom w:val="single" w:color="auto" w:sz="4" w:space="0"/>
              <w:right w:val="single" w:color="auto" w:sz="4" w:space="0"/>
            </w:tcBorders>
            <w:vAlign w:val="center"/>
            <w:hideMark/>
          </w:tcPr>
          <w:p w:rsidRPr="00CD225E" w:rsidR="001504DA" w:rsidP="001504DA" w:rsidRDefault="001504DA" w14:paraId="632350F1" w14:textId="77777777">
            <w:pPr>
              <w:jc w:val="center"/>
            </w:pPr>
            <w:r w:rsidRPr="001504DA">
              <w:t>TensorFlow is a free and open-source software library for machine learning and artificial intelligence.</w:t>
            </w:r>
          </w:p>
        </w:tc>
        <w:tc>
          <w:tcPr>
            <w:tcW w:w="1017" w:type="dxa"/>
            <w:tcBorders>
              <w:top w:val="single" w:color="auto" w:sz="4" w:space="0"/>
              <w:left w:val="single" w:color="auto" w:sz="4" w:space="0"/>
              <w:bottom w:val="single" w:color="auto" w:sz="4" w:space="0"/>
              <w:right w:val="single" w:color="auto" w:sz="4" w:space="0"/>
            </w:tcBorders>
            <w:vAlign w:val="center"/>
          </w:tcPr>
          <w:p w:rsidR="001504DA" w:rsidP="001504DA" w:rsidRDefault="001504DA" w14:paraId="5CE51985" w14:textId="77777777">
            <w:pPr>
              <w:jc w:val="center"/>
            </w:pPr>
            <w:r w:rsidRPr="00A46FFC">
              <w:t>2.11.0</w:t>
            </w:r>
          </w:p>
        </w:tc>
      </w:tr>
      <w:tr w:rsidR="001504DA" w:rsidTr="001504DA" w14:paraId="69747C04" w14:textId="77777777">
        <w:tc>
          <w:tcPr>
            <w:tcW w:w="1990" w:type="dxa"/>
            <w:tcBorders>
              <w:top w:val="single" w:color="auto" w:sz="4" w:space="0"/>
              <w:left w:val="single" w:color="auto" w:sz="4" w:space="0"/>
              <w:bottom w:val="single" w:color="auto" w:sz="4" w:space="0"/>
              <w:right w:val="single" w:color="auto" w:sz="4" w:space="0"/>
            </w:tcBorders>
            <w:vAlign w:val="center"/>
          </w:tcPr>
          <w:p w:rsidRPr="001504DA" w:rsidR="001504DA" w:rsidP="001504DA" w:rsidRDefault="001504DA" w14:paraId="124847EF" w14:textId="77777777">
            <w:pPr>
              <w:jc w:val="center"/>
            </w:pPr>
            <w:r w:rsidRPr="001504DA">
              <w:t>word2number</w:t>
            </w:r>
          </w:p>
        </w:tc>
        <w:tc>
          <w:tcPr>
            <w:tcW w:w="6010" w:type="dxa"/>
            <w:tcBorders>
              <w:top w:val="single" w:color="auto" w:sz="4" w:space="0"/>
              <w:left w:val="single" w:color="auto" w:sz="4" w:space="0"/>
              <w:bottom w:val="single" w:color="auto" w:sz="4" w:space="0"/>
              <w:right w:val="single" w:color="auto" w:sz="4" w:space="0"/>
            </w:tcBorders>
            <w:vAlign w:val="center"/>
          </w:tcPr>
          <w:p w:rsidRPr="001504DA" w:rsidR="001504DA" w:rsidP="001504DA" w:rsidRDefault="001504DA" w14:paraId="79FC519F" w14:textId="47D642D3">
            <w:pPr>
              <w:jc w:val="center"/>
            </w:pPr>
            <w:r w:rsidRPr="001504DA">
              <w:t>Word2number is a free and open-source software library to convert number words (e.g., twenty-one) to numeric digits (21). It works for positive numbers up to the range of 999,999,999,999 (i.e., billions)</w:t>
            </w:r>
            <w:r w:rsidR="00D55652">
              <w:t>.</w:t>
            </w:r>
          </w:p>
        </w:tc>
        <w:tc>
          <w:tcPr>
            <w:tcW w:w="1017" w:type="dxa"/>
            <w:tcBorders>
              <w:top w:val="single" w:color="auto" w:sz="4" w:space="0"/>
              <w:left w:val="single" w:color="auto" w:sz="4" w:space="0"/>
              <w:bottom w:val="single" w:color="auto" w:sz="4" w:space="0"/>
              <w:right w:val="single" w:color="auto" w:sz="4" w:space="0"/>
            </w:tcBorders>
            <w:vAlign w:val="center"/>
          </w:tcPr>
          <w:p w:rsidRPr="00A46FFC" w:rsidR="001504DA" w:rsidP="001504DA" w:rsidRDefault="001504DA" w14:paraId="5FD42AA2" w14:textId="77777777">
            <w:pPr>
              <w:jc w:val="center"/>
            </w:pPr>
            <w:r w:rsidRPr="0065309F">
              <w:t>1.1</w:t>
            </w:r>
          </w:p>
        </w:tc>
      </w:tr>
    </w:tbl>
    <w:p w:rsidR="000429D4" w:rsidP="000429D4" w:rsidRDefault="000429D4" w14:paraId="7C04DE92" w14:textId="77777777"/>
    <w:p w:rsidR="000429D4" w:rsidP="000429D4" w:rsidRDefault="000429D4" w14:paraId="49D89B4E" w14:textId="77777777"/>
    <w:p w:rsidRPr="000429D4" w:rsidR="005D0A88" w:rsidP="000429D4" w:rsidRDefault="005D0A88" w14:paraId="773926F3" w14:textId="5F73E429">
      <w:pPr>
        <w:rPr>
          <w:b/>
          <w:bCs/>
        </w:rPr>
      </w:pPr>
      <w:r w:rsidRPr="000429D4">
        <w:rPr>
          <w:b/>
          <w:bCs/>
        </w:rPr>
        <w:t>Frontend</w:t>
      </w:r>
    </w:p>
    <w:p w:rsidR="005D0A88" w:rsidP="005D0A88" w:rsidRDefault="005D0A88" w14:paraId="669834A8" w14:textId="4A61D553">
      <w:r>
        <w:t xml:space="preserve">We </w:t>
      </w:r>
      <w:r w:rsidR="002D23F6">
        <w:t>used</w:t>
      </w:r>
      <w:r w:rsidR="000B632E">
        <w:t xml:space="preserve"> the following technologies</w:t>
      </w:r>
      <w:r w:rsidR="00F6023A">
        <w:t xml:space="preserve"> in the frontend</w:t>
      </w:r>
      <w:r w:rsidR="002D23F6">
        <w:t>:</w:t>
      </w:r>
    </w:p>
    <w:p w:rsidRPr="00ED7AC6" w:rsidR="005D0A88" w:rsidP="00C57DE3" w:rsidRDefault="005D0A88" w14:paraId="7828FEF3" w14:textId="2F3F654C">
      <w:pPr>
        <w:pStyle w:val="ListParagraph"/>
        <w:numPr>
          <w:ilvl w:val="0"/>
          <w:numId w:val="15"/>
        </w:numPr>
        <w:spacing w:line="256" w:lineRule="auto"/>
        <w:jc w:val="left"/>
        <w:rPr>
          <w:rFonts w:ascii="Times New Roman" w:hAnsi="Times New Roman" w:eastAsia="Times New Roman" w:cs="Times New Roman"/>
          <w:sz w:val="24"/>
          <w:szCs w:val="24"/>
        </w:rPr>
      </w:pPr>
      <w:r w:rsidRPr="00ED7AC6">
        <w:rPr>
          <w:rFonts w:ascii="Times New Roman" w:hAnsi="Times New Roman" w:eastAsia="Times New Roman" w:cs="Times New Roman"/>
          <w:sz w:val="24"/>
          <w:szCs w:val="24"/>
        </w:rPr>
        <w:t>Angular CLI version</w:t>
      </w:r>
      <w:r w:rsidRPr="00ED7AC6" w:rsidR="001C0363">
        <w:rPr>
          <w:rFonts w:ascii="Times New Roman" w:hAnsi="Times New Roman" w:eastAsia="Times New Roman" w:cs="Times New Roman"/>
          <w:sz w:val="24"/>
          <w:szCs w:val="24"/>
        </w:rPr>
        <w:t xml:space="preserve"> </w:t>
      </w:r>
      <w:r w:rsidRPr="00ED7AC6" w:rsidR="002D23F6">
        <w:rPr>
          <w:rFonts w:ascii="Times New Roman" w:hAnsi="Times New Roman" w:eastAsia="Times New Roman" w:cs="Times New Roman"/>
          <w:sz w:val="24"/>
          <w:szCs w:val="24"/>
        </w:rPr>
        <w:t>14.1.3,</w:t>
      </w:r>
      <w:r w:rsidRPr="00ED7AC6" w:rsidR="00F5314E">
        <w:rPr>
          <w:rFonts w:ascii="Times New Roman" w:hAnsi="Times New Roman" w:eastAsia="Times New Roman" w:cs="Times New Roman"/>
          <w:sz w:val="24"/>
          <w:szCs w:val="24"/>
        </w:rPr>
        <w:t xml:space="preserve"> </w:t>
      </w:r>
      <w:r w:rsidRPr="00ED7AC6" w:rsidR="001C0363">
        <w:rPr>
          <w:rFonts w:ascii="Times New Roman" w:hAnsi="Times New Roman" w:eastAsia="Times New Roman" w:cs="Times New Roman"/>
          <w:sz w:val="24"/>
          <w:szCs w:val="24"/>
        </w:rPr>
        <w:t xml:space="preserve">and </w:t>
      </w:r>
      <w:r w:rsidRPr="00ED7AC6" w:rsidR="00F5314E">
        <w:rPr>
          <w:rFonts w:ascii="Times New Roman" w:hAnsi="Times New Roman" w:eastAsia="Times New Roman" w:cs="Times New Roman"/>
          <w:sz w:val="24"/>
          <w:szCs w:val="24"/>
        </w:rPr>
        <w:t>Angular version: 14.2.7</w:t>
      </w:r>
      <w:r w:rsidRPr="00ED7AC6" w:rsidR="00490DAB">
        <w:rPr>
          <w:rFonts w:ascii="Times New Roman" w:hAnsi="Times New Roman" w:eastAsia="Times New Roman" w:cs="Times New Roman"/>
          <w:sz w:val="24"/>
          <w:szCs w:val="24"/>
        </w:rPr>
        <w:t>:</w:t>
      </w:r>
    </w:p>
    <w:p w:rsidR="00BA78F4" w:rsidP="00BA78F4" w:rsidRDefault="00490DAB" w14:paraId="5233B206" w14:textId="77777777">
      <w:pPr>
        <w:pStyle w:val="ListParagraph"/>
        <w:rPr>
          <w:rFonts w:ascii="Times New Roman" w:hAnsi="Times New Roman" w:eastAsia="Times New Roman" w:cs="Times New Roman"/>
          <w:sz w:val="24"/>
          <w:szCs w:val="24"/>
        </w:rPr>
      </w:pPr>
      <w:r w:rsidRPr="00ED7AC6">
        <w:rPr>
          <w:rFonts w:ascii="Times New Roman" w:hAnsi="Times New Roman" w:eastAsia="Times New Roman" w:cs="Times New Roman"/>
          <w:sz w:val="24"/>
          <w:szCs w:val="24"/>
        </w:rPr>
        <w:t>Angular is an open-</w:t>
      </w:r>
      <w:r w:rsidRPr="00ED7AC6" w:rsidR="00E831BF">
        <w:rPr>
          <w:rFonts w:ascii="Times New Roman" w:hAnsi="Times New Roman" w:eastAsia="Times New Roman" w:cs="Times New Roman"/>
          <w:sz w:val="24"/>
          <w:szCs w:val="24"/>
        </w:rPr>
        <w:t>source</w:t>
      </w:r>
      <w:r w:rsidRPr="00ED7AC6">
        <w:rPr>
          <w:rFonts w:ascii="Times New Roman" w:hAnsi="Times New Roman" w:eastAsia="Times New Roman" w:cs="Times New Roman"/>
          <w:sz w:val="24"/>
          <w:szCs w:val="24"/>
        </w:rPr>
        <w:t xml:space="preserve"> JavaScript framework written in TypeScript. Google maintains it, and its primary purpose is to develop single-page applications. As a framework, Angular has clear advantages while also providing a standard structure for developers to work with. It enables users to create large applications in a maintainable manner. Angular has many features which facilitate the front-end development process. The first feature is the Document Object Model. DOM treats and XML or HTML document as a tree structure in which each node represents a part of the document. Angular uses regular DOM. Consider that ten updates are made on the same HTML page. Instead of updating the ones that were already updated, Angular will update the entire tree structure of HTML tags. Another feature Angular offers is Data Binding. Data Binding is a process that enables users to manipulate web page elements through a web browser. It </w:t>
      </w:r>
      <w:r w:rsidR="00B97684">
        <w:rPr>
          <w:rFonts w:ascii="Times New Roman" w:hAnsi="Times New Roman" w:eastAsia="Times New Roman" w:cs="Times New Roman"/>
          <w:sz w:val="24"/>
          <w:szCs w:val="24"/>
        </w:rPr>
        <w:t>uses</w:t>
      </w:r>
      <w:r w:rsidRPr="00ED7AC6">
        <w:rPr>
          <w:rFonts w:ascii="Times New Roman" w:hAnsi="Times New Roman" w:eastAsia="Times New Roman" w:cs="Times New Roman"/>
          <w:sz w:val="24"/>
          <w:szCs w:val="24"/>
        </w:rPr>
        <w:t xml:space="preserve"> dynamic HTML and does not require complex scripting or programming. Data binding is used in web pages that include interactive components, such as calculators, tutorials, forums, and games. It also enables a better incremental display of a web page when pages contain a large amount of data.  Angular uses the two-way binding. </w:t>
      </w:r>
    </w:p>
    <w:p w:rsidRPr="00ED7AC6" w:rsidR="005D0A88" w:rsidP="00C57DE3" w:rsidRDefault="005D0A88" w14:paraId="57C99C06" w14:textId="1B7E2A91">
      <w:pPr>
        <w:pStyle w:val="ListParagraph"/>
        <w:numPr>
          <w:ilvl w:val="0"/>
          <w:numId w:val="15"/>
        </w:numPr>
        <w:rPr>
          <w:rFonts w:ascii="Times New Roman" w:hAnsi="Times New Roman" w:eastAsia="Times New Roman" w:cs="Times New Roman"/>
          <w:sz w:val="24"/>
          <w:szCs w:val="24"/>
        </w:rPr>
      </w:pPr>
      <w:r w:rsidRPr="00ED7AC6">
        <w:rPr>
          <w:rFonts w:ascii="Times New Roman" w:hAnsi="Times New Roman" w:eastAsia="Times New Roman" w:cs="Times New Roman"/>
          <w:sz w:val="24"/>
          <w:szCs w:val="24"/>
        </w:rPr>
        <w:t>Node version: 16.17.1</w:t>
      </w:r>
    </w:p>
    <w:p w:rsidR="009107F3" w:rsidP="00C57DE3" w:rsidRDefault="005D0A88" w14:paraId="10B6C3C8" w14:textId="64D973FF">
      <w:pPr>
        <w:pStyle w:val="ListParagraph"/>
        <w:numPr>
          <w:ilvl w:val="0"/>
          <w:numId w:val="15"/>
        </w:numPr>
        <w:spacing w:line="256" w:lineRule="auto"/>
        <w:jc w:val="left"/>
        <w:rPr>
          <w:rFonts w:ascii="Times New Roman" w:hAnsi="Times New Roman" w:eastAsia="Times New Roman" w:cs="Times New Roman"/>
          <w:sz w:val="24"/>
          <w:szCs w:val="24"/>
        </w:rPr>
      </w:pPr>
      <w:proofErr w:type="spellStart"/>
      <w:r w:rsidRPr="00ED7AC6">
        <w:rPr>
          <w:rFonts w:ascii="Times New Roman" w:hAnsi="Times New Roman" w:eastAsia="Times New Roman" w:cs="Times New Roman"/>
          <w:sz w:val="24"/>
          <w:szCs w:val="24"/>
        </w:rPr>
        <w:t>npm</w:t>
      </w:r>
      <w:proofErr w:type="spellEnd"/>
      <w:r w:rsidRPr="00ED7AC6">
        <w:rPr>
          <w:rFonts w:ascii="Times New Roman" w:hAnsi="Times New Roman" w:eastAsia="Times New Roman" w:cs="Times New Roman"/>
          <w:sz w:val="24"/>
          <w:szCs w:val="24"/>
        </w:rPr>
        <w:t xml:space="preserve"> version 8.15.0</w:t>
      </w:r>
    </w:p>
    <w:p w:rsidR="006A7AF7" w:rsidP="006A7AF7" w:rsidRDefault="006A7AF7" w14:paraId="6364AADA" w14:textId="4415CBED">
      <w:pPr>
        <w:pStyle w:val="Heading2"/>
      </w:pPr>
      <w:bookmarkStart w:name="_Toc139422827" w:id="62"/>
      <w:r>
        <w:t>4.4 UI Design and Wireframes</w:t>
      </w:r>
      <w:bookmarkEnd w:id="62"/>
    </w:p>
    <w:p w:rsidRPr="009F1794" w:rsidR="006A7AF7" w:rsidP="00C57DE3" w:rsidRDefault="006543CD" w14:paraId="0AA4694B" w14:textId="4A581454">
      <w:pPr>
        <w:pStyle w:val="ListParagraph"/>
        <w:numPr>
          <w:ilvl w:val="0"/>
          <w:numId w:val="19"/>
        </w:numPr>
        <w:spacing w:line="256" w:lineRule="auto"/>
        <w:jc w:val="left"/>
        <w:rPr>
          <w:rFonts w:ascii="Times New Roman" w:hAnsi="Times New Roman" w:eastAsia="Times New Roman" w:cs="Times New Roman"/>
          <w:sz w:val="24"/>
          <w:szCs w:val="24"/>
        </w:rPr>
      </w:pPr>
      <w:r w:rsidRPr="009F1794">
        <w:rPr>
          <w:rFonts w:ascii="Times New Roman" w:hAnsi="Times New Roman" w:eastAsia="Times New Roman" w:cs="Times New Roman"/>
          <w:sz w:val="24"/>
          <w:szCs w:val="24"/>
        </w:rPr>
        <w:t xml:space="preserve">Overview </w:t>
      </w:r>
    </w:p>
    <w:p w:rsidRPr="009F1794" w:rsidR="0055608B" w:rsidP="001F6C8C" w:rsidRDefault="0055608B" w14:paraId="4F875029" w14:textId="1D29EC27">
      <w:pPr>
        <w:spacing w:line="256" w:lineRule="auto"/>
        <w:ind w:left="720"/>
        <w:jc w:val="left"/>
        <w:rPr>
          <w:rFonts w:eastAsiaTheme="minorHAnsi"/>
        </w:rPr>
      </w:pPr>
      <w:r w:rsidRPr="009F1794">
        <w:rPr>
          <w:rFonts w:eastAsiaTheme="minorHAnsi"/>
        </w:rPr>
        <w:t>This section provides an overview of the design and wireframes for the project, outlining the visual and interactive elements that will be incorporated into the final product. It serves as a guide for the development team to understand the intended look and feel of the application.</w:t>
      </w:r>
    </w:p>
    <w:p w:rsidR="0055608B" w:rsidP="006A7AF7" w:rsidRDefault="0055608B" w14:paraId="16141258" w14:textId="039B1AAD">
      <w:pPr>
        <w:spacing w:line="256" w:lineRule="auto"/>
        <w:jc w:val="left"/>
      </w:pPr>
    </w:p>
    <w:p w:rsidRPr="009F1794" w:rsidR="001F6C8C" w:rsidP="00C57DE3" w:rsidRDefault="00274C58" w14:paraId="30DD7418" w14:textId="36CCFC3F">
      <w:pPr>
        <w:pStyle w:val="ListParagraph"/>
        <w:numPr>
          <w:ilvl w:val="0"/>
          <w:numId w:val="18"/>
        </w:numPr>
        <w:spacing w:line="256" w:lineRule="auto"/>
        <w:jc w:val="left"/>
        <w:rPr>
          <w:rFonts w:ascii="Times New Roman" w:hAnsi="Times New Roman" w:eastAsia="Times New Roman" w:cs="Times New Roman"/>
          <w:sz w:val="24"/>
          <w:szCs w:val="24"/>
        </w:rPr>
      </w:pPr>
      <w:r w:rsidRPr="009F1794">
        <w:rPr>
          <w:rFonts w:ascii="Times New Roman" w:hAnsi="Times New Roman" w:eastAsia="Times New Roman" w:cs="Times New Roman"/>
          <w:sz w:val="24"/>
          <w:szCs w:val="24"/>
        </w:rPr>
        <w:t>Design Goals</w:t>
      </w:r>
    </w:p>
    <w:p w:rsidRPr="009F1794" w:rsidR="00B4496F" w:rsidP="001F6C8C" w:rsidRDefault="00274C58" w14:paraId="04C670AD" w14:textId="04404681">
      <w:pPr>
        <w:pStyle w:val="ListParagraph"/>
        <w:spacing w:line="256" w:lineRule="auto"/>
        <w:jc w:val="left"/>
        <w:rPr>
          <w:rFonts w:ascii="Times New Roman" w:hAnsi="Times New Roman" w:eastAsia="Times New Roman" w:cs="Times New Roman"/>
          <w:sz w:val="24"/>
          <w:szCs w:val="24"/>
        </w:rPr>
      </w:pPr>
      <w:r w:rsidRPr="009F1794">
        <w:rPr>
          <w:rFonts w:ascii="Times New Roman" w:hAnsi="Times New Roman" w:eastAsia="Times New Roman" w:cs="Times New Roman"/>
          <w:sz w:val="24"/>
          <w:szCs w:val="24"/>
        </w:rPr>
        <w:t>The design goals for this project are to create a modern, intuitive, and user-friendly interface that aligns with the brand's visual identity. The following design principles will be followed throughout the development process:</w:t>
      </w:r>
      <w:r w:rsidRPr="009F1794">
        <w:rPr>
          <w:rFonts w:ascii="Times New Roman" w:hAnsi="Times New Roman" w:eastAsia="Times New Roman" w:cs="Times New Roman"/>
          <w:sz w:val="24"/>
          <w:szCs w:val="24"/>
        </w:rPr>
        <w:cr/>
      </w:r>
    </w:p>
    <w:p w:rsidRPr="009F1794" w:rsidR="001F6C8C" w:rsidP="00C57DE3" w:rsidRDefault="00274C58" w14:paraId="7025A9B4" w14:textId="039B1AAD">
      <w:pPr>
        <w:pStyle w:val="ListParagraph"/>
        <w:numPr>
          <w:ilvl w:val="0"/>
          <w:numId w:val="17"/>
        </w:numPr>
        <w:spacing w:line="256" w:lineRule="auto"/>
        <w:jc w:val="left"/>
        <w:rPr>
          <w:rFonts w:ascii="Times New Roman" w:hAnsi="Times New Roman" w:eastAsia="Times New Roman" w:cs="Times New Roman"/>
          <w:sz w:val="24"/>
          <w:szCs w:val="24"/>
        </w:rPr>
      </w:pPr>
      <w:r w:rsidRPr="009F1794">
        <w:rPr>
          <w:rFonts w:ascii="Times New Roman" w:hAnsi="Times New Roman" w:eastAsia="Times New Roman" w:cs="Times New Roman"/>
          <w:sz w:val="24"/>
          <w:szCs w:val="24"/>
        </w:rPr>
        <w:t>Consistency: Maintain a consistent visual style, layout, and interaction patterns across the application.</w:t>
      </w:r>
    </w:p>
    <w:p w:rsidRPr="009F1794" w:rsidR="001F6C8C" w:rsidP="00C57DE3" w:rsidRDefault="00274C58" w14:paraId="55979159" w14:textId="27B5E391">
      <w:pPr>
        <w:pStyle w:val="ListParagraph"/>
        <w:numPr>
          <w:ilvl w:val="0"/>
          <w:numId w:val="17"/>
        </w:numPr>
        <w:spacing w:line="256" w:lineRule="auto"/>
        <w:jc w:val="left"/>
        <w:rPr>
          <w:rFonts w:ascii="Times New Roman" w:hAnsi="Times New Roman" w:eastAsia="Times New Roman" w:cs="Times New Roman"/>
          <w:sz w:val="24"/>
          <w:szCs w:val="24"/>
        </w:rPr>
      </w:pPr>
      <w:r w:rsidRPr="009F1794">
        <w:rPr>
          <w:rFonts w:ascii="Times New Roman" w:hAnsi="Times New Roman" w:eastAsia="Times New Roman" w:cs="Times New Roman"/>
          <w:sz w:val="24"/>
          <w:szCs w:val="24"/>
        </w:rPr>
        <w:t xml:space="preserve">Simplicity: Strive for simplicity and clarity in design elements and user </w:t>
      </w:r>
      <w:r w:rsidRPr="009F1794" w:rsidR="001C6C58">
        <w:rPr>
          <w:rFonts w:ascii="Times New Roman" w:hAnsi="Times New Roman" w:eastAsia="Times New Roman" w:cs="Times New Roman"/>
          <w:sz w:val="24"/>
          <w:szCs w:val="24"/>
        </w:rPr>
        <w:t>interactions. Usability</w:t>
      </w:r>
      <w:r w:rsidRPr="009F1794">
        <w:rPr>
          <w:rFonts w:ascii="Times New Roman" w:hAnsi="Times New Roman" w:eastAsia="Times New Roman" w:cs="Times New Roman"/>
          <w:sz w:val="24"/>
          <w:szCs w:val="24"/>
        </w:rPr>
        <w:t>: Ensure the interface is easy to understand and navigate, minimizing user confusion.</w:t>
      </w:r>
    </w:p>
    <w:p w:rsidRPr="009F1794" w:rsidR="001F6C8C" w:rsidP="00C57DE3" w:rsidRDefault="00274C58" w14:paraId="2093A959" w14:textId="039B1AAD">
      <w:pPr>
        <w:pStyle w:val="ListParagraph"/>
        <w:numPr>
          <w:ilvl w:val="0"/>
          <w:numId w:val="17"/>
        </w:numPr>
        <w:spacing w:line="256" w:lineRule="auto"/>
        <w:jc w:val="left"/>
        <w:rPr>
          <w:rFonts w:ascii="Times New Roman" w:hAnsi="Times New Roman" w:eastAsia="Times New Roman" w:cs="Times New Roman"/>
          <w:sz w:val="24"/>
          <w:szCs w:val="24"/>
        </w:rPr>
      </w:pPr>
      <w:r w:rsidRPr="009F1794">
        <w:rPr>
          <w:rFonts w:ascii="Times New Roman" w:hAnsi="Times New Roman" w:eastAsia="Times New Roman" w:cs="Times New Roman"/>
          <w:sz w:val="24"/>
          <w:szCs w:val="24"/>
        </w:rPr>
        <w:t>Accessibility: Adhere to accessibility standards to make the application inclusive for users with disabilities.</w:t>
      </w:r>
    </w:p>
    <w:p w:rsidRPr="009F1794" w:rsidR="0055608B" w:rsidP="00C57DE3" w:rsidRDefault="00274C58" w14:paraId="204650A5" w14:textId="564DE13B">
      <w:pPr>
        <w:pStyle w:val="ListParagraph"/>
        <w:numPr>
          <w:ilvl w:val="0"/>
          <w:numId w:val="17"/>
        </w:numPr>
        <w:spacing w:line="256" w:lineRule="auto"/>
        <w:jc w:val="left"/>
        <w:rPr>
          <w:rFonts w:ascii="Times New Roman" w:hAnsi="Times New Roman" w:eastAsia="Times New Roman" w:cs="Times New Roman"/>
          <w:sz w:val="24"/>
          <w:szCs w:val="24"/>
        </w:rPr>
      </w:pPr>
      <w:r w:rsidRPr="009F1794">
        <w:rPr>
          <w:rFonts w:ascii="Times New Roman" w:hAnsi="Times New Roman" w:eastAsia="Times New Roman" w:cs="Times New Roman"/>
          <w:sz w:val="24"/>
          <w:szCs w:val="24"/>
        </w:rPr>
        <w:t>Brand Identity: Reflect the brand's unique identity through the use of colors, typography, and visual elements.</w:t>
      </w:r>
    </w:p>
    <w:p w:rsidRPr="009F1794" w:rsidR="008729A4" w:rsidP="008729A4" w:rsidRDefault="008729A4" w14:paraId="6A311902" w14:textId="77777777">
      <w:pPr>
        <w:pStyle w:val="ListParagraph"/>
        <w:spacing w:line="256" w:lineRule="auto"/>
        <w:ind w:left="1080"/>
        <w:jc w:val="left"/>
        <w:rPr>
          <w:rFonts w:ascii="Times New Roman" w:hAnsi="Times New Roman" w:eastAsia="Times New Roman" w:cs="Times New Roman"/>
          <w:sz w:val="24"/>
          <w:szCs w:val="24"/>
        </w:rPr>
      </w:pPr>
    </w:p>
    <w:p w:rsidRPr="009F1794" w:rsidR="008729A4" w:rsidP="00C57DE3" w:rsidRDefault="008729A4" w14:paraId="0429FCFB" w14:textId="7899400F">
      <w:pPr>
        <w:pStyle w:val="ListParagraph"/>
        <w:numPr>
          <w:ilvl w:val="0"/>
          <w:numId w:val="18"/>
        </w:numPr>
        <w:spacing w:line="256" w:lineRule="auto"/>
        <w:jc w:val="left"/>
        <w:rPr>
          <w:rFonts w:ascii="Times New Roman" w:hAnsi="Times New Roman" w:eastAsia="Times New Roman" w:cs="Times New Roman"/>
          <w:sz w:val="24"/>
          <w:szCs w:val="24"/>
        </w:rPr>
      </w:pPr>
      <w:r w:rsidRPr="009F1794">
        <w:rPr>
          <w:rFonts w:ascii="Times New Roman" w:hAnsi="Times New Roman" w:eastAsia="Times New Roman" w:cs="Times New Roman"/>
          <w:sz w:val="24"/>
          <w:szCs w:val="24"/>
        </w:rPr>
        <w:t xml:space="preserve">Wireframes </w:t>
      </w:r>
    </w:p>
    <w:p w:rsidRPr="009F1794" w:rsidR="008729A4" w:rsidP="008729A4" w:rsidRDefault="008729A4" w14:paraId="407F526C" w14:textId="7C6FB6EB">
      <w:pPr>
        <w:pStyle w:val="ListParagraph"/>
        <w:spacing w:line="256" w:lineRule="auto"/>
        <w:jc w:val="left"/>
        <w:rPr>
          <w:rFonts w:ascii="Times New Roman" w:hAnsi="Times New Roman" w:eastAsia="Times New Roman" w:cs="Times New Roman"/>
          <w:sz w:val="24"/>
          <w:szCs w:val="24"/>
        </w:rPr>
      </w:pPr>
      <w:r w:rsidRPr="009F1794">
        <w:rPr>
          <w:rFonts w:ascii="Times New Roman" w:hAnsi="Times New Roman" w:eastAsia="Times New Roman" w:cs="Times New Roman"/>
          <w:sz w:val="24"/>
          <w:szCs w:val="24"/>
        </w:rPr>
        <w:t xml:space="preserve">Wireframes are low-fidelity visual representations that illustrate the layout and structure of the application's screens. They focus on content and functionality rather than precise visual details. The wireframes will be created using </w:t>
      </w:r>
      <w:r w:rsidRPr="009F1794" w:rsidR="36BE0FAD">
        <w:rPr>
          <w:rFonts w:ascii="Times New Roman" w:hAnsi="Times New Roman" w:eastAsia="Times New Roman" w:cs="Times New Roman"/>
          <w:sz w:val="24"/>
          <w:szCs w:val="24"/>
        </w:rPr>
        <w:t>Figma</w:t>
      </w:r>
      <w:r w:rsidRPr="009F1794">
        <w:rPr>
          <w:rFonts w:ascii="Times New Roman" w:hAnsi="Times New Roman" w:eastAsia="Times New Roman" w:cs="Times New Roman"/>
          <w:sz w:val="24"/>
          <w:szCs w:val="24"/>
        </w:rPr>
        <w:t xml:space="preserve"> and will be iteratively refined throughout the design process.</w:t>
      </w:r>
      <w:r w:rsidRPr="009F1794">
        <w:rPr>
          <w:rFonts w:ascii="Times New Roman" w:hAnsi="Times New Roman" w:eastAsia="Times New Roman" w:cs="Times New Roman"/>
          <w:sz w:val="24"/>
          <w:szCs w:val="24"/>
        </w:rPr>
        <w:cr/>
      </w:r>
    </w:p>
    <w:tbl>
      <w:tblPr>
        <w:tblStyle w:val="TableGrid"/>
        <w:tblW w:w="0" w:type="auto"/>
        <w:tblInd w:w="72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148"/>
        <w:gridCol w:w="4159"/>
      </w:tblGrid>
      <w:tr w:rsidR="008729A4" w:rsidTr="008A99E5" w14:paraId="326144E7" w14:textId="77777777">
        <w:tc>
          <w:tcPr>
            <w:tcW w:w="4508" w:type="dxa"/>
          </w:tcPr>
          <w:p w:rsidR="008729A4" w:rsidP="00795BAF" w:rsidRDefault="008729A4" w14:paraId="50B4C6EC" w14:textId="1EDE5796">
            <w:pPr>
              <w:pStyle w:val="ListParagraph"/>
              <w:spacing w:line="256" w:lineRule="auto"/>
              <w:ind w:left="0"/>
              <w:jc w:val="center"/>
            </w:pPr>
            <w:r>
              <w:rPr>
                <w:noProof/>
              </w:rPr>
              <w:drawing>
                <wp:inline distT="0" distB="0" distL="0" distR="0" wp14:anchorId="52D2C778" wp14:editId="0A86C523">
                  <wp:extent cx="1774017" cy="1299058"/>
                  <wp:effectExtent l="0" t="0" r="0" b="5715"/>
                  <wp:docPr id="1955602488" name="Picture 1955602488" descr="A screenshot of a login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5602488"/>
                          <pic:cNvPicPr/>
                        </pic:nvPicPr>
                        <pic:blipFill>
                          <a:blip r:embed="rId36">
                            <a:extLst>
                              <a:ext uri="{28A0092B-C50C-407E-A947-70E740481C1C}">
                                <a14:useLocalDpi xmlns:a14="http://schemas.microsoft.com/office/drawing/2010/main" val="0"/>
                              </a:ext>
                            </a:extLst>
                          </a:blip>
                          <a:stretch>
                            <a:fillRect/>
                          </a:stretch>
                        </pic:blipFill>
                        <pic:spPr>
                          <a:xfrm>
                            <a:off x="0" y="0"/>
                            <a:ext cx="1774017" cy="1299058"/>
                          </a:xfrm>
                          <a:prstGeom prst="rect">
                            <a:avLst/>
                          </a:prstGeom>
                        </pic:spPr>
                      </pic:pic>
                    </a:graphicData>
                  </a:graphic>
                </wp:inline>
              </w:drawing>
            </w:r>
          </w:p>
        </w:tc>
        <w:tc>
          <w:tcPr>
            <w:tcW w:w="4509" w:type="dxa"/>
          </w:tcPr>
          <w:p w:rsidR="008729A4" w:rsidP="00795BAF" w:rsidRDefault="008729A4" w14:paraId="42402892" w14:textId="09466F28">
            <w:pPr>
              <w:pStyle w:val="ListParagraph"/>
              <w:spacing w:line="256" w:lineRule="auto"/>
              <w:ind w:left="0"/>
              <w:jc w:val="center"/>
            </w:pPr>
            <w:r>
              <w:rPr>
                <w:noProof/>
              </w:rPr>
              <w:drawing>
                <wp:inline distT="0" distB="0" distL="0" distR="0" wp14:anchorId="6E22FCD6" wp14:editId="1CEFBA05">
                  <wp:extent cx="1801723" cy="1327903"/>
                  <wp:effectExtent l="0" t="0" r="0" b="0"/>
                  <wp:docPr id="913744990" name="Picture 913744990" descr="A screenshot of a login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3744990"/>
                          <pic:cNvPicPr/>
                        </pic:nvPicPr>
                        <pic:blipFill>
                          <a:blip r:embed="rId37">
                            <a:extLst>
                              <a:ext uri="{28A0092B-C50C-407E-A947-70E740481C1C}">
                                <a14:useLocalDpi xmlns:a14="http://schemas.microsoft.com/office/drawing/2010/main" val="0"/>
                              </a:ext>
                            </a:extLst>
                          </a:blip>
                          <a:stretch>
                            <a:fillRect/>
                          </a:stretch>
                        </pic:blipFill>
                        <pic:spPr>
                          <a:xfrm flipV="1">
                            <a:off x="0" y="0"/>
                            <a:ext cx="1801723" cy="1327903"/>
                          </a:xfrm>
                          <a:prstGeom prst="rect">
                            <a:avLst/>
                          </a:prstGeom>
                        </pic:spPr>
                      </pic:pic>
                    </a:graphicData>
                  </a:graphic>
                </wp:inline>
              </w:drawing>
            </w:r>
          </w:p>
        </w:tc>
      </w:tr>
    </w:tbl>
    <w:p w:rsidR="00535EEA" w:rsidP="008729A4" w:rsidRDefault="00535EEA" w14:paraId="73DC7276" w14:textId="77777777">
      <w:pPr>
        <w:pStyle w:val="ListParagraph"/>
        <w:spacing w:line="256" w:lineRule="auto"/>
        <w:jc w:val="left"/>
      </w:pPr>
    </w:p>
    <w:p w:rsidRPr="009F1794" w:rsidR="008729A4" w:rsidP="008729A4" w:rsidRDefault="00C232AC" w14:paraId="31DCDC80" w14:textId="73029B90">
      <w:pPr>
        <w:pStyle w:val="ListParagraph"/>
        <w:spacing w:line="256" w:lineRule="auto"/>
        <w:jc w:val="left"/>
        <w:rPr>
          <w:rFonts w:ascii="Times New Roman" w:hAnsi="Times New Roman" w:eastAsia="Times New Roman" w:cs="Times New Roman"/>
          <w:sz w:val="24"/>
          <w:szCs w:val="24"/>
        </w:rPr>
      </w:pPr>
      <w:r w:rsidRPr="009F1794">
        <w:rPr>
          <w:rFonts w:ascii="Times New Roman" w:hAnsi="Times New Roman" w:eastAsia="Times New Roman" w:cs="Times New Roman"/>
          <w:sz w:val="24"/>
          <w:szCs w:val="24"/>
        </w:rPr>
        <w:t xml:space="preserve">Log in page wireframe and </w:t>
      </w:r>
      <w:r w:rsidRPr="009F1794" w:rsidR="001C6C58">
        <w:rPr>
          <w:rFonts w:ascii="Times New Roman" w:hAnsi="Times New Roman" w:eastAsia="Times New Roman" w:cs="Times New Roman"/>
          <w:sz w:val="24"/>
          <w:szCs w:val="24"/>
        </w:rPr>
        <w:t>UI</w:t>
      </w:r>
      <w:r w:rsidRPr="009F1794">
        <w:rPr>
          <w:rFonts w:ascii="Times New Roman" w:hAnsi="Times New Roman" w:eastAsia="Times New Roman" w:cs="Times New Roman"/>
          <w:sz w:val="24"/>
          <w:szCs w:val="24"/>
        </w:rPr>
        <w:t xml:space="preserve"> design </w:t>
      </w:r>
      <w:r w:rsidRPr="009F1794" w:rsidR="001C6C58">
        <w:rPr>
          <w:rFonts w:ascii="Times New Roman" w:hAnsi="Times New Roman" w:eastAsia="Times New Roman" w:cs="Times New Roman"/>
          <w:sz w:val="24"/>
          <w:szCs w:val="24"/>
        </w:rPr>
        <w:t>shows</w:t>
      </w:r>
      <w:r w:rsidRPr="009F1794" w:rsidR="003A7DFB">
        <w:rPr>
          <w:rFonts w:ascii="Times New Roman" w:hAnsi="Times New Roman" w:eastAsia="Times New Roman" w:cs="Times New Roman"/>
          <w:sz w:val="24"/>
          <w:szCs w:val="24"/>
        </w:rPr>
        <w:t xml:space="preserve"> how the user could </w:t>
      </w:r>
      <w:r w:rsidRPr="009F1794" w:rsidR="00C52C14">
        <w:rPr>
          <w:rFonts w:ascii="Times New Roman" w:hAnsi="Times New Roman" w:eastAsia="Times New Roman" w:cs="Times New Roman"/>
          <w:sz w:val="24"/>
          <w:szCs w:val="24"/>
        </w:rPr>
        <w:t>log in into the website</w:t>
      </w:r>
      <w:r w:rsidRPr="009F1794" w:rsidR="00535EEA">
        <w:rPr>
          <w:rFonts w:ascii="Times New Roman" w:hAnsi="Times New Roman" w:eastAsia="Times New Roman" w:cs="Times New Roman"/>
          <w:sz w:val="24"/>
          <w:szCs w:val="24"/>
        </w:rPr>
        <w:t>.</w:t>
      </w:r>
    </w:p>
    <w:p w:rsidR="00C52C14" w:rsidP="008729A4" w:rsidRDefault="00C52C14" w14:paraId="2627E70D" w14:textId="77777777">
      <w:pPr>
        <w:pStyle w:val="ListParagraph"/>
        <w:spacing w:line="256" w:lineRule="auto"/>
        <w:jc w:val="left"/>
      </w:pPr>
    </w:p>
    <w:tbl>
      <w:tblPr>
        <w:tblStyle w:val="TableGrid"/>
        <w:tblW w:w="0" w:type="auto"/>
        <w:tblInd w:w="72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159"/>
        <w:gridCol w:w="4148"/>
      </w:tblGrid>
      <w:tr w:rsidR="003425EB" w14:paraId="1078890E" w14:textId="77777777">
        <w:tc>
          <w:tcPr>
            <w:tcW w:w="4508" w:type="dxa"/>
          </w:tcPr>
          <w:p w:rsidR="00C52C14" w:rsidRDefault="0044001B" w14:paraId="66539B16" w14:textId="5F483ECB">
            <w:pPr>
              <w:pStyle w:val="ListParagraph"/>
              <w:spacing w:line="256" w:lineRule="auto"/>
              <w:ind w:left="0"/>
              <w:jc w:val="center"/>
            </w:pPr>
            <w:r>
              <w:rPr>
                <w:noProof/>
              </w:rPr>
              <w:drawing>
                <wp:inline distT="0" distB="0" distL="0" distR="0" wp14:anchorId="719DE8F4" wp14:editId="51FED878">
                  <wp:extent cx="1639614" cy="1203546"/>
                  <wp:effectExtent l="0" t="0" r="0" b="0"/>
                  <wp:docPr id="1994888882" name="Picture 1994888882" descr="A screenshot of a login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888882" name="Picture 5" descr="A screenshot of a login form&#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654172" cy="1214232"/>
                          </a:xfrm>
                          <a:prstGeom prst="rect">
                            <a:avLst/>
                          </a:prstGeom>
                        </pic:spPr>
                      </pic:pic>
                    </a:graphicData>
                  </a:graphic>
                </wp:inline>
              </w:drawing>
            </w:r>
          </w:p>
        </w:tc>
        <w:tc>
          <w:tcPr>
            <w:tcW w:w="4509" w:type="dxa"/>
          </w:tcPr>
          <w:p w:rsidR="00C52C14" w:rsidRDefault="0044001B" w14:paraId="30719547" w14:textId="382A5168">
            <w:pPr>
              <w:pStyle w:val="ListParagraph"/>
              <w:spacing w:line="256" w:lineRule="auto"/>
              <w:ind w:left="0"/>
              <w:jc w:val="center"/>
            </w:pPr>
            <w:r>
              <w:rPr>
                <w:noProof/>
              </w:rPr>
              <w:drawing>
                <wp:inline distT="0" distB="0" distL="0" distR="0" wp14:anchorId="56B49DB7" wp14:editId="6A134AF9">
                  <wp:extent cx="1601535" cy="1163782"/>
                  <wp:effectExtent l="0" t="0" r="0" b="0"/>
                  <wp:docPr id="1751440096" name="Picture 175144009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440096" name="Picture 4" descr="A screenshot of a computer&#10;&#10;Description automatically generated with medium confidenc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654562" cy="1202315"/>
                          </a:xfrm>
                          <a:prstGeom prst="rect">
                            <a:avLst/>
                          </a:prstGeom>
                        </pic:spPr>
                      </pic:pic>
                    </a:graphicData>
                  </a:graphic>
                </wp:inline>
              </w:drawing>
            </w:r>
          </w:p>
        </w:tc>
      </w:tr>
    </w:tbl>
    <w:p w:rsidR="00535EEA" w:rsidP="00C52C14" w:rsidRDefault="00535EEA" w14:paraId="38D4D1F2" w14:textId="77777777">
      <w:pPr>
        <w:pStyle w:val="ListParagraph"/>
        <w:spacing w:line="256" w:lineRule="auto"/>
        <w:jc w:val="left"/>
      </w:pPr>
    </w:p>
    <w:p w:rsidRPr="009F1794" w:rsidR="00C52C14" w:rsidP="00C52C14" w:rsidRDefault="003425EB" w14:paraId="7B2EA3C4" w14:textId="4925A8A7">
      <w:pPr>
        <w:pStyle w:val="ListParagraph"/>
        <w:spacing w:line="256" w:lineRule="auto"/>
        <w:jc w:val="left"/>
        <w:rPr>
          <w:rFonts w:ascii="Times New Roman" w:hAnsi="Times New Roman" w:eastAsia="Times New Roman" w:cs="Times New Roman"/>
          <w:sz w:val="24"/>
          <w:szCs w:val="24"/>
        </w:rPr>
      </w:pPr>
      <w:r w:rsidRPr="009F1794">
        <w:rPr>
          <w:rFonts w:ascii="Times New Roman" w:hAnsi="Times New Roman" w:eastAsia="Times New Roman" w:cs="Times New Roman"/>
          <w:sz w:val="24"/>
          <w:szCs w:val="24"/>
        </w:rPr>
        <w:t xml:space="preserve">Register page </w:t>
      </w:r>
      <w:r w:rsidRPr="009F1794" w:rsidR="00535EEA">
        <w:rPr>
          <w:rFonts w:ascii="Times New Roman" w:hAnsi="Times New Roman" w:eastAsia="Times New Roman" w:cs="Times New Roman"/>
          <w:sz w:val="24"/>
          <w:szCs w:val="24"/>
        </w:rPr>
        <w:t>UI</w:t>
      </w:r>
      <w:r w:rsidRPr="009F1794" w:rsidR="004678FE">
        <w:rPr>
          <w:rFonts w:ascii="Times New Roman" w:hAnsi="Times New Roman" w:eastAsia="Times New Roman" w:cs="Times New Roman"/>
          <w:sz w:val="24"/>
          <w:szCs w:val="24"/>
        </w:rPr>
        <w:t xml:space="preserve"> and wireframe shows the ability to register </w:t>
      </w:r>
      <w:r w:rsidRPr="009F1794" w:rsidR="005865C6">
        <w:rPr>
          <w:rFonts w:ascii="Times New Roman" w:hAnsi="Times New Roman" w:eastAsia="Times New Roman" w:cs="Times New Roman"/>
          <w:sz w:val="24"/>
          <w:szCs w:val="24"/>
        </w:rPr>
        <w:t xml:space="preserve">with basics information which </w:t>
      </w:r>
      <w:r w:rsidRPr="009F1794" w:rsidR="7AB72D38">
        <w:rPr>
          <w:rFonts w:ascii="Times New Roman" w:hAnsi="Times New Roman" w:eastAsia="Times New Roman" w:cs="Times New Roman"/>
          <w:sz w:val="24"/>
          <w:szCs w:val="24"/>
        </w:rPr>
        <w:t>is</w:t>
      </w:r>
      <w:r w:rsidRPr="009F1794" w:rsidR="005865C6">
        <w:rPr>
          <w:rFonts w:ascii="Times New Roman" w:hAnsi="Times New Roman" w:eastAsia="Times New Roman" w:cs="Times New Roman"/>
          <w:sz w:val="24"/>
          <w:szCs w:val="24"/>
        </w:rPr>
        <w:t xml:space="preserve"> </w:t>
      </w:r>
      <w:r w:rsidRPr="009F1794" w:rsidR="00003283">
        <w:rPr>
          <w:rFonts w:ascii="Times New Roman" w:hAnsi="Times New Roman" w:eastAsia="Times New Roman" w:cs="Times New Roman"/>
          <w:sz w:val="24"/>
          <w:szCs w:val="24"/>
        </w:rPr>
        <w:t xml:space="preserve">first, </w:t>
      </w:r>
      <w:r w:rsidRPr="009F1794" w:rsidR="0044001B">
        <w:rPr>
          <w:rFonts w:ascii="Times New Roman" w:hAnsi="Times New Roman" w:eastAsia="Times New Roman" w:cs="Times New Roman"/>
          <w:sz w:val="24"/>
          <w:szCs w:val="24"/>
        </w:rPr>
        <w:t>last name and email.</w:t>
      </w:r>
    </w:p>
    <w:p w:rsidR="00C52C14" w:rsidP="008729A4" w:rsidRDefault="00C52C14" w14:paraId="62C44259" w14:textId="77777777">
      <w:pPr>
        <w:pStyle w:val="ListParagraph"/>
        <w:spacing w:line="256" w:lineRule="auto"/>
        <w:jc w:val="left"/>
      </w:pPr>
    </w:p>
    <w:tbl>
      <w:tblPr>
        <w:tblStyle w:val="TableGrid"/>
        <w:tblW w:w="0" w:type="auto"/>
        <w:tblInd w:w="72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160"/>
        <w:gridCol w:w="4147"/>
      </w:tblGrid>
      <w:tr w:rsidR="0044001B" w14:paraId="259A98E7" w14:textId="77777777">
        <w:tc>
          <w:tcPr>
            <w:tcW w:w="4508" w:type="dxa"/>
          </w:tcPr>
          <w:p w:rsidR="00C52C14" w:rsidRDefault="0044001B" w14:paraId="0A761B92" w14:textId="4B9BB52E">
            <w:pPr>
              <w:pStyle w:val="ListParagraph"/>
              <w:spacing w:line="256" w:lineRule="auto"/>
              <w:ind w:left="0"/>
              <w:jc w:val="center"/>
            </w:pPr>
            <w:r>
              <w:rPr>
                <w:noProof/>
              </w:rPr>
              <w:drawing>
                <wp:inline distT="0" distB="0" distL="0" distR="0" wp14:anchorId="2F827A62" wp14:editId="73FCA5AB">
                  <wp:extent cx="1608083" cy="1184004"/>
                  <wp:effectExtent l="0" t="0" r="0" b="0"/>
                  <wp:docPr id="1697860681" name="Picture 1697860681" descr="A screenshot of a computer tes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860681" name="Picture 6" descr="A screenshot of a computer test&#10;&#10;Description automatically generated with low confidenc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617645" cy="1191044"/>
                          </a:xfrm>
                          <a:prstGeom prst="rect">
                            <a:avLst/>
                          </a:prstGeom>
                        </pic:spPr>
                      </pic:pic>
                    </a:graphicData>
                  </a:graphic>
                </wp:inline>
              </w:drawing>
            </w:r>
          </w:p>
        </w:tc>
        <w:tc>
          <w:tcPr>
            <w:tcW w:w="4509" w:type="dxa"/>
          </w:tcPr>
          <w:p w:rsidR="00C52C14" w:rsidRDefault="0044001B" w14:paraId="700C5EB7" w14:textId="4F38227F">
            <w:pPr>
              <w:pStyle w:val="ListParagraph"/>
              <w:spacing w:line="256" w:lineRule="auto"/>
              <w:ind w:left="0"/>
              <w:jc w:val="center"/>
            </w:pPr>
            <w:r>
              <w:rPr>
                <w:noProof/>
              </w:rPr>
              <w:drawing>
                <wp:inline distT="0" distB="0" distL="0" distR="0" wp14:anchorId="3790456B" wp14:editId="554E9A9E">
                  <wp:extent cx="1565827" cy="1150883"/>
                  <wp:effectExtent l="0" t="0" r="0" b="0"/>
                  <wp:docPr id="1860886017" name="Picture 1860886017"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886017" name="Picture 7" descr="A screenshot of a computer&#10;&#10;Description automatically generated with low confidenc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580253" cy="1161486"/>
                          </a:xfrm>
                          <a:prstGeom prst="rect">
                            <a:avLst/>
                          </a:prstGeom>
                        </pic:spPr>
                      </pic:pic>
                    </a:graphicData>
                  </a:graphic>
                </wp:inline>
              </w:drawing>
            </w:r>
          </w:p>
        </w:tc>
      </w:tr>
    </w:tbl>
    <w:p w:rsidR="00535EEA" w:rsidP="00C52C14" w:rsidRDefault="00535EEA" w14:paraId="75A9E014" w14:textId="77777777">
      <w:pPr>
        <w:pStyle w:val="ListParagraph"/>
        <w:spacing w:line="256" w:lineRule="auto"/>
        <w:jc w:val="left"/>
      </w:pPr>
    </w:p>
    <w:p w:rsidRPr="009F1794" w:rsidR="00C52C14" w:rsidP="00C52C14" w:rsidRDefault="009E351E" w14:paraId="36E8AAAA" w14:textId="419AA611">
      <w:pPr>
        <w:pStyle w:val="ListParagraph"/>
        <w:spacing w:line="256" w:lineRule="auto"/>
        <w:jc w:val="left"/>
        <w:rPr>
          <w:rFonts w:ascii="Times New Roman" w:hAnsi="Times New Roman" w:eastAsia="Times New Roman" w:cs="Times New Roman"/>
          <w:sz w:val="24"/>
          <w:szCs w:val="24"/>
        </w:rPr>
      </w:pPr>
      <w:r w:rsidRPr="009F1794">
        <w:rPr>
          <w:rFonts w:ascii="Times New Roman" w:hAnsi="Times New Roman" w:eastAsia="Times New Roman" w:cs="Times New Roman"/>
          <w:sz w:val="24"/>
          <w:szCs w:val="24"/>
        </w:rPr>
        <w:t>After logged in the home page will appear and the user co</w:t>
      </w:r>
      <w:r w:rsidRPr="009F1794" w:rsidR="00841F99">
        <w:rPr>
          <w:rFonts w:ascii="Times New Roman" w:hAnsi="Times New Roman" w:eastAsia="Times New Roman" w:cs="Times New Roman"/>
          <w:sz w:val="24"/>
          <w:szCs w:val="24"/>
        </w:rPr>
        <w:t xml:space="preserve">uld discover the </w:t>
      </w:r>
      <w:r w:rsidRPr="009F1794" w:rsidR="00D13654">
        <w:rPr>
          <w:rFonts w:ascii="Times New Roman" w:hAnsi="Times New Roman" w:eastAsia="Times New Roman" w:cs="Times New Roman"/>
          <w:sz w:val="24"/>
          <w:szCs w:val="24"/>
        </w:rPr>
        <w:t xml:space="preserve">website </w:t>
      </w:r>
    </w:p>
    <w:p w:rsidR="00C52C14" w:rsidP="008729A4" w:rsidRDefault="00C52C14" w14:paraId="3E52D304" w14:textId="77777777">
      <w:pPr>
        <w:pStyle w:val="ListParagraph"/>
        <w:spacing w:line="256" w:lineRule="auto"/>
        <w:jc w:val="left"/>
      </w:pPr>
    </w:p>
    <w:tbl>
      <w:tblPr>
        <w:tblStyle w:val="TableGrid"/>
        <w:tblW w:w="0" w:type="auto"/>
        <w:tblInd w:w="72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164"/>
        <w:gridCol w:w="4143"/>
      </w:tblGrid>
      <w:tr w:rsidR="00942B5D" w14:paraId="65C41E10" w14:textId="77777777">
        <w:tc>
          <w:tcPr>
            <w:tcW w:w="4508" w:type="dxa"/>
          </w:tcPr>
          <w:p w:rsidR="00C52C14" w:rsidRDefault="008F5DE5" w14:paraId="29C877B1" w14:textId="544EA532">
            <w:pPr>
              <w:pStyle w:val="ListParagraph"/>
              <w:spacing w:line="256" w:lineRule="auto"/>
              <w:ind w:left="0"/>
              <w:jc w:val="center"/>
            </w:pPr>
            <w:r>
              <w:rPr>
                <w:noProof/>
              </w:rPr>
              <w:drawing>
                <wp:inline distT="0" distB="0" distL="0" distR="0" wp14:anchorId="68246267" wp14:editId="758E394D">
                  <wp:extent cx="1560441" cy="1135117"/>
                  <wp:effectExtent l="0" t="0" r="1905" b="8255"/>
                  <wp:docPr id="1248078592" name="Picture 124807859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8078592" name="Picture 8" descr="A screenshot of a computer&#10;&#10;Description automatically generated with medium confidenc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580421" cy="1149651"/>
                          </a:xfrm>
                          <a:prstGeom prst="rect">
                            <a:avLst/>
                          </a:prstGeom>
                        </pic:spPr>
                      </pic:pic>
                    </a:graphicData>
                  </a:graphic>
                </wp:inline>
              </w:drawing>
            </w:r>
          </w:p>
        </w:tc>
        <w:tc>
          <w:tcPr>
            <w:tcW w:w="4509" w:type="dxa"/>
          </w:tcPr>
          <w:p w:rsidR="00C52C14" w:rsidRDefault="00942B5D" w14:paraId="0AA48D0F" w14:textId="28F52110">
            <w:pPr>
              <w:pStyle w:val="ListParagraph"/>
              <w:spacing w:line="256" w:lineRule="auto"/>
              <w:ind w:left="0"/>
              <w:jc w:val="center"/>
            </w:pPr>
            <w:r>
              <w:rPr>
                <w:noProof/>
              </w:rPr>
              <w:drawing>
                <wp:inline distT="0" distB="0" distL="0" distR="0" wp14:anchorId="5F021935" wp14:editId="1C89942D">
                  <wp:extent cx="1480782" cy="1081636"/>
                  <wp:effectExtent l="0" t="0" r="5715" b="4445"/>
                  <wp:docPr id="1649691295" name="Picture 164969129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9691295" name="Picture 9" descr="A screenshot of a computer&#10;&#10;Description automatically generated with medium confidenc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505414" cy="1099628"/>
                          </a:xfrm>
                          <a:prstGeom prst="rect">
                            <a:avLst/>
                          </a:prstGeom>
                        </pic:spPr>
                      </pic:pic>
                    </a:graphicData>
                  </a:graphic>
                </wp:inline>
              </w:drawing>
            </w:r>
          </w:p>
        </w:tc>
      </w:tr>
    </w:tbl>
    <w:p w:rsidR="00535EEA" w:rsidP="008729A4" w:rsidRDefault="00535EEA" w14:paraId="2EDD7C3A" w14:textId="77777777">
      <w:pPr>
        <w:pStyle w:val="ListParagraph"/>
        <w:spacing w:line="256" w:lineRule="auto"/>
        <w:jc w:val="left"/>
      </w:pPr>
    </w:p>
    <w:p w:rsidRPr="009F1794" w:rsidR="00C52C14" w:rsidP="008729A4" w:rsidRDefault="00303159" w14:paraId="7E51F8F3" w14:textId="0F2ED80D">
      <w:pPr>
        <w:pStyle w:val="ListParagraph"/>
        <w:spacing w:line="256" w:lineRule="auto"/>
        <w:jc w:val="left"/>
        <w:rPr>
          <w:rFonts w:ascii="Times New Roman" w:hAnsi="Times New Roman" w:eastAsia="Times New Roman" w:cs="Times New Roman"/>
          <w:sz w:val="24"/>
          <w:szCs w:val="24"/>
        </w:rPr>
      </w:pPr>
      <w:r w:rsidRPr="009F1794">
        <w:rPr>
          <w:rFonts w:ascii="Times New Roman" w:hAnsi="Times New Roman" w:eastAsia="Times New Roman" w:cs="Times New Roman"/>
          <w:sz w:val="24"/>
          <w:szCs w:val="24"/>
        </w:rPr>
        <w:t>The Contact</w:t>
      </w:r>
      <w:r w:rsidRPr="009F1794" w:rsidR="00672A8F">
        <w:rPr>
          <w:rFonts w:ascii="Times New Roman" w:hAnsi="Times New Roman" w:eastAsia="Times New Roman" w:cs="Times New Roman"/>
          <w:sz w:val="24"/>
          <w:szCs w:val="24"/>
        </w:rPr>
        <w:t xml:space="preserve"> us page</w:t>
      </w:r>
      <w:r w:rsidRPr="009F1794" w:rsidR="752F3795">
        <w:rPr>
          <w:rFonts w:ascii="Times New Roman" w:hAnsi="Times New Roman" w:eastAsia="Times New Roman" w:cs="Times New Roman"/>
          <w:sz w:val="24"/>
          <w:szCs w:val="24"/>
        </w:rPr>
        <w:t xml:space="preserve"> design</w:t>
      </w:r>
      <w:r w:rsidRPr="009F1794" w:rsidR="00672A8F">
        <w:rPr>
          <w:rFonts w:ascii="Times New Roman" w:hAnsi="Times New Roman" w:eastAsia="Times New Roman" w:cs="Times New Roman"/>
          <w:sz w:val="24"/>
          <w:szCs w:val="24"/>
        </w:rPr>
        <w:t xml:space="preserve"> </w:t>
      </w:r>
      <w:r w:rsidRPr="009F1794" w:rsidR="00942B5D">
        <w:rPr>
          <w:rFonts w:ascii="Times New Roman" w:hAnsi="Times New Roman" w:eastAsia="Times New Roman" w:cs="Times New Roman"/>
          <w:sz w:val="24"/>
          <w:szCs w:val="24"/>
        </w:rPr>
        <w:t xml:space="preserve">and wireframe </w:t>
      </w:r>
      <w:r w:rsidRPr="009F1794" w:rsidR="00CC59C6">
        <w:rPr>
          <w:rFonts w:ascii="Times New Roman" w:hAnsi="Times New Roman" w:eastAsia="Times New Roman" w:cs="Times New Roman"/>
          <w:sz w:val="24"/>
          <w:szCs w:val="24"/>
        </w:rPr>
        <w:t xml:space="preserve">give the ability to the user to contact the development team by showing the email address which the user can </w:t>
      </w:r>
      <w:r w:rsidRPr="009F1794" w:rsidR="001C6C58">
        <w:rPr>
          <w:rFonts w:ascii="Times New Roman" w:hAnsi="Times New Roman" w:eastAsia="Times New Roman" w:cs="Times New Roman"/>
          <w:sz w:val="24"/>
          <w:szCs w:val="24"/>
        </w:rPr>
        <w:t>copy</w:t>
      </w:r>
      <w:r w:rsidRPr="009F1794" w:rsidR="00CC59C6">
        <w:rPr>
          <w:rFonts w:ascii="Times New Roman" w:hAnsi="Times New Roman" w:eastAsia="Times New Roman" w:cs="Times New Roman"/>
          <w:sz w:val="24"/>
          <w:szCs w:val="24"/>
        </w:rPr>
        <w:t xml:space="preserve"> and use it </w:t>
      </w:r>
      <w:r w:rsidRPr="009F1794" w:rsidR="00264556">
        <w:rPr>
          <w:rFonts w:ascii="Times New Roman" w:hAnsi="Times New Roman" w:eastAsia="Times New Roman" w:cs="Times New Roman"/>
          <w:sz w:val="24"/>
          <w:szCs w:val="24"/>
        </w:rPr>
        <w:t xml:space="preserve">to send </w:t>
      </w:r>
      <w:r w:rsidRPr="009F1794" w:rsidR="006263CC">
        <w:rPr>
          <w:rFonts w:ascii="Times New Roman" w:hAnsi="Times New Roman" w:eastAsia="Times New Roman" w:cs="Times New Roman"/>
          <w:sz w:val="24"/>
          <w:szCs w:val="24"/>
        </w:rPr>
        <w:t xml:space="preserve">his/her </w:t>
      </w:r>
      <w:r w:rsidRPr="009F1794">
        <w:rPr>
          <w:rFonts w:ascii="Times New Roman" w:hAnsi="Times New Roman" w:eastAsia="Times New Roman" w:cs="Times New Roman"/>
          <w:sz w:val="24"/>
          <w:szCs w:val="24"/>
        </w:rPr>
        <w:t>complaint.</w:t>
      </w:r>
    </w:p>
    <w:p w:rsidR="009450E7" w:rsidP="008729A4" w:rsidRDefault="009450E7" w14:paraId="3C578E1A" w14:textId="77777777">
      <w:pPr>
        <w:pStyle w:val="ListParagraph"/>
        <w:spacing w:line="256" w:lineRule="auto"/>
        <w:jc w:val="left"/>
      </w:pPr>
    </w:p>
    <w:tbl>
      <w:tblPr>
        <w:tblStyle w:val="TableGrid"/>
        <w:tblW w:w="0" w:type="auto"/>
        <w:tblInd w:w="72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159"/>
        <w:gridCol w:w="4148"/>
      </w:tblGrid>
      <w:tr w:rsidR="00C33EB9" w:rsidTr="00FC5A97" w14:paraId="00E51BD6" w14:textId="77777777">
        <w:tc>
          <w:tcPr>
            <w:tcW w:w="4508" w:type="dxa"/>
          </w:tcPr>
          <w:p w:rsidR="00ED780F" w:rsidP="00FC5A97" w:rsidRDefault="009450E7" w14:paraId="1BE33FB2" w14:textId="267DB626">
            <w:pPr>
              <w:pStyle w:val="ListParagraph"/>
              <w:spacing w:line="256" w:lineRule="auto"/>
              <w:ind w:left="0"/>
              <w:jc w:val="center"/>
            </w:pPr>
            <w:r>
              <w:rPr>
                <w:noProof/>
              </w:rPr>
              <w:drawing>
                <wp:inline distT="0" distB="0" distL="0" distR="0" wp14:anchorId="3FC18587" wp14:editId="32483C42">
                  <wp:extent cx="1569501" cy="1132205"/>
                  <wp:effectExtent l="0" t="0" r="0" b="0"/>
                  <wp:docPr id="2106138198" name="Picture 210613819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138198" name="Picture 1" descr="A screenshot of a computer&#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832209" cy="1321717"/>
                          </a:xfrm>
                          <a:prstGeom prst="rect">
                            <a:avLst/>
                          </a:prstGeom>
                        </pic:spPr>
                      </pic:pic>
                    </a:graphicData>
                  </a:graphic>
                </wp:inline>
              </w:drawing>
            </w:r>
          </w:p>
        </w:tc>
        <w:tc>
          <w:tcPr>
            <w:tcW w:w="4509" w:type="dxa"/>
          </w:tcPr>
          <w:p w:rsidR="00ED780F" w:rsidP="00FC5A97" w:rsidRDefault="00D21F25" w14:paraId="780F600F" w14:textId="523344E9">
            <w:pPr>
              <w:pStyle w:val="ListParagraph"/>
              <w:spacing w:line="256" w:lineRule="auto"/>
              <w:ind w:left="0"/>
              <w:jc w:val="center"/>
            </w:pPr>
            <w:r>
              <w:rPr>
                <w:noProof/>
              </w:rPr>
              <w:drawing>
                <wp:inline distT="0" distB="0" distL="0" distR="0" wp14:anchorId="13E78E24" wp14:editId="1A47C815">
                  <wp:extent cx="1528402" cy="1132205"/>
                  <wp:effectExtent l="0" t="0" r="0" b="0"/>
                  <wp:docPr id="1492892041" name="Picture 149289204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2892041" name="Picture 2" descr="A screenshot of a computer&#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555040" cy="1151938"/>
                          </a:xfrm>
                          <a:prstGeom prst="rect">
                            <a:avLst/>
                          </a:prstGeom>
                        </pic:spPr>
                      </pic:pic>
                    </a:graphicData>
                  </a:graphic>
                </wp:inline>
              </w:drawing>
            </w:r>
          </w:p>
        </w:tc>
      </w:tr>
    </w:tbl>
    <w:p w:rsidR="00535EEA" w:rsidP="00ED780F" w:rsidRDefault="00535EEA" w14:paraId="58F64A57" w14:textId="77777777">
      <w:pPr>
        <w:pStyle w:val="ListParagraph"/>
        <w:spacing w:line="256" w:lineRule="auto"/>
        <w:jc w:val="left"/>
      </w:pPr>
    </w:p>
    <w:p w:rsidRPr="009F1794" w:rsidR="00ED780F" w:rsidP="00ED780F" w:rsidRDefault="00E96BB2" w14:paraId="706981EF" w14:textId="00BAFFD8">
      <w:pPr>
        <w:pStyle w:val="ListParagraph"/>
        <w:spacing w:line="256" w:lineRule="auto"/>
        <w:jc w:val="left"/>
        <w:rPr>
          <w:rFonts w:ascii="Times New Roman" w:hAnsi="Times New Roman" w:eastAsia="Times New Roman" w:cs="Times New Roman"/>
          <w:sz w:val="24"/>
          <w:szCs w:val="24"/>
        </w:rPr>
      </w:pPr>
      <w:r w:rsidRPr="009F1794">
        <w:rPr>
          <w:rFonts w:ascii="Times New Roman" w:hAnsi="Times New Roman" w:eastAsia="Times New Roman" w:cs="Times New Roman"/>
          <w:sz w:val="24"/>
          <w:szCs w:val="24"/>
        </w:rPr>
        <w:t>F</w:t>
      </w:r>
      <w:r w:rsidRPr="009F1794" w:rsidR="00993D03">
        <w:rPr>
          <w:rFonts w:ascii="Times New Roman" w:hAnsi="Times New Roman" w:eastAsia="Times New Roman" w:cs="Times New Roman"/>
          <w:sz w:val="24"/>
          <w:szCs w:val="24"/>
        </w:rPr>
        <w:t>rom settings t</w:t>
      </w:r>
      <w:r w:rsidRPr="009F1794" w:rsidR="00CA175A">
        <w:rPr>
          <w:rFonts w:ascii="Times New Roman" w:hAnsi="Times New Roman" w:eastAsia="Times New Roman" w:cs="Times New Roman"/>
          <w:sz w:val="24"/>
          <w:szCs w:val="24"/>
        </w:rPr>
        <w:t xml:space="preserve">here </w:t>
      </w:r>
      <w:r w:rsidRPr="009F1794" w:rsidR="00303159">
        <w:rPr>
          <w:rFonts w:ascii="Times New Roman" w:hAnsi="Times New Roman" w:eastAsia="Times New Roman" w:cs="Times New Roman"/>
          <w:sz w:val="24"/>
          <w:szCs w:val="24"/>
        </w:rPr>
        <w:t>are</w:t>
      </w:r>
      <w:r w:rsidRPr="009F1794" w:rsidR="00CA175A">
        <w:rPr>
          <w:rFonts w:ascii="Times New Roman" w:hAnsi="Times New Roman" w:eastAsia="Times New Roman" w:cs="Times New Roman"/>
          <w:sz w:val="24"/>
          <w:szCs w:val="24"/>
        </w:rPr>
        <w:t xml:space="preserve"> </w:t>
      </w:r>
      <w:r w:rsidRPr="009F1794" w:rsidR="008D1EBE">
        <w:rPr>
          <w:rFonts w:ascii="Times New Roman" w:hAnsi="Times New Roman" w:eastAsia="Times New Roman" w:cs="Times New Roman"/>
          <w:sz w:val="24"/>
          <w:szCs w:val="24"/>
        </w:rPr>
        <w:t>two pages the user could enter to it</w:t>
      </w:r>
      <w:r w:rsidRPr="009F1794" w:rsidR="00446F51">
        <w:rPr>
          <w:rFonts w:ascii="Times New Roman" w:hAnsi="Times New Roman" w:eastAsia="Times New Roman" w:cs="Times New Roman"/>
          <w:sz w:val="24"/>
          <w:szCs w:val="24"/>
        </w:rPr>
        <w:t>:</w:t>
      </w:r>
      <w:r w:rsidRPr="009F1794" w:rsidR="008D1EBE">
        <w:rPr>
          <w:rFonts w:ascii="Times New Roman" w:hAnsi="Times New Roman" w:eastAsia="Times New Roman" w:cs="Times New Roman"/>
          <w:sz w:val="24"/>
          <w:szCs w:val="24"/>
        </w:rPr>
        <w:t xml:space="preserve"> one of them is </w:t>
      </w:r>
      <w:r w:rsidRPr="009F1794" w:rsidR="00446F51">
        <w:rPr>
          <w:rFonts w:ascii="Times New Roman" w:hAnsi="Times New Roman" w:eastAsia="Times New Roman" w:cs="Times New Roman"/>
          <w:sz w:val="24"/>
          <w:szCs w:val="24"/>
        </w:rPr>
        <w:t>which</w:t>
      </w:r>
      <w:r w:rsidRPr="009F1794" w:rsidR="00E606F0">
        <w:rPr>
          <w:rFonts w:ascii="Times New Roman" w:hAnsi="Times New Roman" w:eastAsia="Times New Roman" w:cs="Times New Roman"/>
          <w:sz w:val="24"/>
          <w:szCs w:val="24"/>
        </w:rPr>
        <w:t xml:space="preserve"> the figure shows above, change password </w:t>
      </w:r>
      <w:r w:rsidRPr="009F1794">
        <w:rPr>
          <w:rFonts w:ascii="Times New Roman" w:hAnsi="Times New Roman" w:eastAsia="Times New Roman" w:cs="Times New Roman"/>
          <w:sz w:val="24"/>
          <w:szCs w:val="24"/>
        </w:rPr>
        <w:t>page.</w:t>
      </w:r>
      <w:r w:rsidRPr="009F1794" w:rsidR="00E606F0">
        <w:rPr>
          <w:rFonts w:ascii="Times New Roman" w:hAnsi="Times New Roman" w:eastAsia="Times New Roman" w:cs="Times New Roman"/>
          <w:sz w:val="24"/>
          <w:szCs w:val="24"/>
        </w:rPr>
        <w:t xml:space="preserve"> </w:t>
      </w:r>
    </w:p>
    <w:p w:rsidR="00ED780F" w:rsidP="008729A4" w:rsidRDefault="00ED780F" w14:paraId="170C22A7" w14:textId="77777777">
      <w:pPr>
        <w:pStyle w:val="ListParagraph"/>
        <w:spacing w:line="256" w:lineRule="auto"/>
        <w:jc w:val="left"/>
      </w:pPr>
    </w:p>
    <w:tbl>
      <w:tblPr>
        <w:tblStyle w:val="TableGrid"/>
        <w:tblW w:w="0" w:type="auto"/>
        <w:tblInd w:w="72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148"/>
        <w:gridCol w:w="4159"/>
      </w:tblGrid>
      <w:tr w:rsidR="00123190" w:rsidTr="00FC5A97" w14:paraId="4978899C" w14:textId="77777777">
        <w:tc>
          <w:tcPr>
            <w:tcW w:w="4508" w:type="dxa"/>
          </w:tcPr>
          <w:p w:rsidR="009450E7" w:rsidP="00FC5A97" w:rsidRDefault="00123190" w14:paraId="7ADFC722" w14:textId="5922B180">
            <w:pPr>
              <w:pStyle w:val="ListParagraph"/>
              <w:spacing w:line="256" w:lineRule="auto"/>
              <w:ind w:left="0"/>
              <w:jc w:val="center"/>
            </w:pPr>
            <w:r>
              <w:rPr>
                <w:noProof/>
              </w:rPr>
              <w:drawing>
                <wp:inline distT="0" distB="0" distL="0" distR="0" wp14:anchorId="230056FD" wp14:editId="02808E24">
                  <wp:extent cx="1480782" cy="1090131"/>
                  <wp:effectExtent l="0" t="0" r="5715" b="0"/>
                  <wp:docPr id="799732534" name="Picture 79973253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732534" name="Picture 3" descr="A screenshot of a computer&#10;&#10;Description automatically generated with medium confidence"/>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505879" cy="1108607"/>
                          </a:xfrm>
                          <a:prstGeom prst="rect">
                            <a:avLst/>
                          </a:prstGeom>
                        </pic:spPr>
                      </pic:pic>
                    </a:graphicData>
                  </a:graphic>
                </wp:inline>
              </w:drawing>
            </w:r>
          </w:p>
        </w:tc>
        <w:tc>
          <w:tcPr>
            <w:tcW w:w="4509" w:type="dxa"/>
          </w:tcPr>
          <w:p w:rsidR="009450E7" w:rsidP="00FC5A97" w:rsidRDefault="00123190" w14:paraId="75E76772" w14:textId="57D33720">
            <w:pPr>
              <w:pStyle w:val="ListParagraph"/>
              <w:spacing w:line="256" w:lineRule="auto"/>
              <w:ind w:left="0"/>
              <w:jc w:val="center"/>
            </w:pPr>
            <w:r>
              <w:rPr>
                <w:noProof/>
              </w:rPr>
              <w:drawing>
                <wp:inline distT="0" distB="0" distL="0" distR="0" wp14:anchorId="5CF6B465" wp14:editId="4CB07BD4">
                  <wp:extent cx="1514902" cy="1113453"/>
                  <wp:effectExtent l="0" t="0" r="9525" b="0"/>
                  <wp:docPr id="1462090979" name="Picture 146209097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090979" name="Picture 4" descr="A screenshot of a computer&#10;&#10;Description automatically generated with medium confidenc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543848" cy="1134728"/>
                          </a:xfrm>
                          <a:prstGeom prst="rect">
                            <a:avLst/>
                          </a:prstGeom>
                        </pic:spPr>
                      </pic:pic>
                    </a:graphicData>
                  </a:graphic>
                </wp:inline>
              </w:drawing>
            </w:r>
          </w:p>
        </w:tc>
      </w:tr>
    </w:tbl>
    <w:p w:rsidR="00535EEA" w:rsidP="009450E7" w:rsidRDefault="00535EEA" w14:paraId="5BC01E21" w14:textId="77777777">
      <w:pPr>
        <w:pStyle w:val="ListParagraph"/>
        <w:spacing w:line="256" w:lineRule="auto"/>
        <w:jc w:val="left"/>
      </w:pPr>
    </w:p>
    <w:p w:rsidRPr="009F1794" w:rsidR="009450E7" w:rsidP="009450E7" w:rsidRDefault="00123190" w14:paraId="3043EFA1" w14:textId="3109FCB0">
      <w:pPr>
        <w:pStyle w:val="ListParagraph"/>
        <w:spacing w:line="256" w:lineRule="auto"/>
        <w:jc w:val="left"/>
        <w:rPr>
          <w:rFonts w:ascii="Times New Roman" w:hAnsi="Times New Roman" w:eastAsia="Times New Roman" w:cs="Times New Roman"/>
          <w:sz w:val="24"/>
          <w:szCs w:val="24"/>
        </w:rPr>
      </w:pPr>
      <w:r w:rsidRPr="009F1794">
        <w:rPr>
          <w:rFonts w:ascii="Times New Roman" w:hAnsi="Times New Roman" w:eastAsia="Times New Roman" w:cs="Times New Roman"/>
          <w:sz w:val="24"/>
          <w:szCs w:val="24"/>
        </w:rPr>
        <w:t xml:space="preserve">The second page is </w:t>
      </w:r>
      <w:r w:rsidRPr="009F1794" w:rsidR="00446F51">
        <w:rPr>
          <w:rFonts w:ascii="Times New Roman" w:hAnsi="Times New Roman" w:eastAsia="Times New Roman" w:cs="Times New Roman"/>
          <w:sz w:val="24"/>
          <w:szCs w:val="24"/>
        </w:rPr>
        <w:t>the account</w:t>
      </w:r>
      <w:r w:rsidRPr="009F1794">
        <w:rPr>
          <w:rFonts w:ascii="Times New Roman" w:hAnsi="Times New Roman" w:eastAsia="Times New Roman" w:cs="Times New Roman"/>
          <w:sz w:val="24"/>
          <w:szCs w:val="24"/>
        </w:rPr>
        <w:t xml:space="preserve"> page w</w:t>
      </w:r>
      <w:r w:rsidRPr="009F1794" w:rsidR="00093614">
        <w:rPr>
          <w:rFonts w:ascii="Times New Roman" w:hAnsi="Times New Roman" w:eastAsia="Times New Roman" w:cs="Times New Roman"/>
          <w:sz w:val="24"/>
          <w:szCs w:val="24"/>
        </w:rPr>
        <w:t xml:space="preserve">hich shows </w:t>
      </w:r>
      <w:r w:rsidRPr="009F1794" w:rsidR="00E96BB2">
        <w:rPr>
          <w:rFonts w:ascii="Times New Roman" w:hAnsi="Times New Roman" w:eastAsia="Times New Roman" w:cs="Times New Roman"/>
          <w:sz w:val="24"/>
          <w:szCs w:val="24"/>
        </w:rPr>
        <w:t xml:space="preserve">the details of </w:t>
      </w:r>
      <w:r w:rsidRPr="009F1794" w:rsidR="001C6C58">
        <w:rPr>
          <w:rFonts w:ascii="Times New Roman" w:hAnsi="Times New Roman" w:eastAsia="Times New Roman" w:cs="Times New Roman"/>
          <w:sz w:val="24"/>
          <w:szCs w:val="24"/>
        </w:rPr>
        <w:t>the user</w:t>
      </w:r>
      <w:r w:rsidRPr="009F1794" w:rsidR="00E96BB2">
        <w:rPr>
          <w:rFonts w:ascii="Times New Roman" w:hAnsi="Times New Roman" w:eastAsia="Times New Roman" w:cs="Times New Roman"/>
          <w:sz w:val="24"/>
          <w:szCs w:val="24"/>
        </w:rPr>
        <w:t xml:space="preserve"> account. </w:t>
      </w:r>
    </w:p>
    <w:p w:rsidR="009450E7" w:rsidP="008729A4" w:rsidRDefault="009450E7" w14:paraId="79BA4B18" w14:textId="77777777">
      <w:pPr>
        <w:pStyle w:val="ListParagraph"/>
        <w:spacing w:line="256" w:lineRule="auto"/>
        <w:jc w:val="left"/>
      </w:pPr>
    </w:p>
    <w:tbl>
      <w:tblPr>
        <w:tblStyle w:val="TableGrid"/>
        <w:tblW w:w="0" w:type="auto"/>
        <w:tblInd w:w="72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149"/>
        <w:gridCol w:w="4158"/>
      </w:tblGrid>
      <w:tr w:rsidR="00F30617" w:rsidTr="00FC5A97" w14:paraId="3C519DA6" w14:textId="77777777">
        <w:tc>
          <w:tcPr>
            <w:tcW w:w="4508" w:type="dxa"/>
          </w:tcPr>
          <w:p w:rsidR="009450E7" w:rsidP="00FC5A97" w:rsidRDefault="00F30617" w14:paraId="674BBF10" w14:textId="6F5C1292">
            <w:pPr>
              <w:pStyle w:val="ListParagraph"/>
              <w:spacing w:line="256" w:lineRule="auto"/>
              <w:ind w:left="0"/>
              <w:jc w:val="center"/>
            </w:pPr>
            <w:r>
              <w:rPr>
                <w:noProof/>
              </w:rPr>
              <w:drawing>
                <wp:inline distT="0" distB="0" distL="0" distR="0" wp14:anchorId="43E4101A" wp14:editId="1F4A883E">
                  <wp:extent cx="1513080" cy="1112638"/>
                  <wp:effectExtent l="0" t="0" r="0" b="0"/>
                  <wp:docPr id="1750832677" name="Picture 175083267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832677" name="Picture 8" descr="A screenshot of a computer&#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535372" cy="1129030"/>
                          </a:xfrm>
                          <a:prstGeom prst="rect">
                            <a:avLst/>
                          </a:prstGeom>
                        </pic:spPr>
                      </pic:pic>
                    </a:graphicData>
                  </a:graphic>
                </wp:inline>
              </w:drawing>
            </w:r>
          </w:p>
        </w:tc>
        <w:tc>
          <w:tcPr>
            <w:tcW w:w="4509" w:type="dxa"/>
          </w:tcPr>
          <w:p w:rsidR="009450E7" w:rsidP="00FC5A97" w:rsidRDefault="00F30617" w14:paraId="5FEDAEA3" w14:textId="642E72DD">
            <w:pPr>
              <w:pStyle w:val="ListParagraph"/>
              <w:spacing w:line="256" w:lineRule="auto"/>
              <w:ind w:left="0"/>
              <w:jc w:val="center"/>
            </w:pPr>
            <w:r>
              <w:rPr>
                <w:noProof/>
              </w:rPr>
              <w:drawing>
                <wp:inline distT="0" distB="0" distL="0" distR="0" wp14:anchorId="64F9857D" wp14:editId="5382FA41">
                  <wp:extent cx="1535373" cy="1114408"/>
                  <wp:effectExtent l="0" t="0" r="8255" b="0"/>
                  <wp:docPr id="992198048" name="Picture 99219804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198048" name="Picture 5" descr="A screenshot of a computer&#10;&#10;Description automatically generated with medium confidence"/>
                          <pic:cNvPicPr/>
                        </pic:nvPicPr>
                        <pic:blipFill>
                          <a:blip r:embed="rId49" cstate="print">
                            <a:extLst>
                              <a:ext uri="{28A0092B-C50C-407E-A947-70E740481C1C}">
                                <a14:useLocalDpi xmlns:a14="http://schemas.microsoft.com/office/drawing/2010/main" val="0"/>
                              </a:ext>
                            </a:extLst>
                          </a:blip>
                          <a:stretch>
                            <a:fillRect/>
                          </a:stretch>
                        </pic:blipFill>
                        <pic:spPr>
                          <a:xfrm>
                            <a:off x="0" y="0"/>
                            <a:ext cx="1552824" cy="1127074"/>
                          </a:xfrm>
                          <a:prstGeom prst="rect">
                            <a:avLst/>
                          </a:prstGeom>
                        </pic:spPr>
                      </pic:pic>
                    </a:graphicData>
                  </a:graphic>
                </wp:inline>
              </w:drawing>
            </w:r>
          </w:p>
        </w:tc>
      </w:tr>
    </w:tbl>
    <w:p w:rsidR="00535EEA" w:rsidP="008729A4" w:rsidRDefault="00535EEA" w14:paraId="674EF850" w14:textId="77777777">
      <w:pPr>
        <w:pStyle w:val="ListParagraph"/>
        <w:spacing w:line="256" w:lineRule="auto"/>
        <w:jc w:val="left"/>
      </w:pPr>
    </w:p>
    <w:p w:rsidRPr="009F1794" w:rsidR="009450E7" w:rsidP="008729A4" w:rsidRDefault="00D066B1" w14:paraId="293EBFAB" w14:textId="67CF2D80">
      <w:pPr>
        <w:pStyle w:val="ListParagraph"/>
        <w:spacing w:line="256" w:lineRule="auto"/>
        <w:jc w:val="left"/>
        <w:rPr>
          <w:rFonts w:ascii="Times New Roman" w:hAnsi="Times New Roman" w:eastAsia="Times New Roman" w:cs="Times New Roman"/>
          <w:sz w:val="24"/>
          <w:szCs w:val="24"/>
        </w:rPr>
      </w:pPr>
      <w:r w:rsidRPr="009F1794">
        <w:rPr>
          <w:rFonts w:ascii="Times New Roman" w:hAnsi="Times New Roman" w:eastAsia="Times New Roman" w:cs="Times New Roman"/>
          <w:sz w:val="24"/>
          <w:szCs w:val="24"/>
        </w:rPr>
        <w:t xml:space="preserve">The start page </w:t>
      </w:r>
      <w:r w:rsidRPr="009F1794" w:rsidR="006137D2">
        <w:rPr>
          <w:rFonts w:ascii="Times New Roman" w:hAnsi="Times New Roman" w:eastAsia="Times New Roman" w:cs="Times New Roman"/>
          <w:sz w:val="24"/>
          <w:szCs w:val="24"/>
        </w:rPr>
        <w:t>shows the steps to the user on how he/she could use the website in simplest way</w:t>
      </w:r>
      <w:r w:rsidRPr="009F1794" w:rsidR="00671B65">
        <w:rPr>
          <w:rFonts w:ascii="Times New Roman" w:hAnsi="Times New Roman" w:eastAsia="Times New Roman" w:cs="Times New Roman"/>
          <w:sz w:val="24"/>
          <w:szCs w:val="24"/>
        </w:rPr>
        <w:t xml:space="preserve">, after scrolling down to see the instructions the get started button will appear to take the user to </w:t>
      </w:r>
      <w:r w:rsidRPr="009F1794" w:rsidR="004D6EC2">
        <w:rPr>
          <w:rFonts w:ascii="Times New Roman" w:hAnsi="Times New Roman" w:eastAsia="Times New Roman" w:cs="Times New Roman"/>
          <w:sz w:val="24"/>
          <w:szCs w:val="24"/>
        </w:rPr>
        <w:t>Generate page.</w:t>
      </w:r>
    </w:p>
    <w:p w:rsidR="00535EEA" w:rsidP="008729A4" w:rsidRDefault="00535EEA" w14:paraId="177DF268" w14:textId="77777777">
      <w:pPr>
        <w:pStyle w:val="ListParagraph"/>
        <w:spacing w:line="256" w:lineRule="auto"/>
        <w:jc w:val="left"/>
      </w:pPr>
    </w:p>
    <w:tbl>
      <w:tblPr>
        <w:tblStyle w:val="TableGrid"/>
        <w:tblW w:w="0" w:type="auto"/>
        <w:tblInd w:w="72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161"/>
        <w:gridCol w:w="4146"/>
      </w:tblGrid>
      <w:tr w:rsidR="004D6EC2" w:rsidTr="00FC5A97" w14:paraId="149A4A80" w14:textId="77777777">
        <w:tc>
          <w:tcPr>
            <w:tcW w:w="4508" w:type="dxa"/>
          </w:tcPr>
          <w:p w:rsidR="009450E7" w:rsidP="00FC5A97" w:rsidRDefault="004D6EC2" w14:paraId="5414DF56" w14:textId="7A883D0F">
            <w:pPr>
              <w:pStyle w:val="ListParagraph"/>
              <w:spacing w:line="256" w:lineRule="auto"/>
              <w:ind w:left="0"/>
              <w:jc w:val="center"/>
            </w:pPr>
            <w:r>
              <w:rPr>
                <w:noProof/>
              </w:rPr>
              <w:drawing>
                <wp:inline distT="0" distB="0" distL="0" distR="0" wp14:anchorId="256F36A5" wp14:editId="369026FE">
                  <wp:extent cx="1502989" cy="1098645"/>
                  <wp:effectExtent l="0" t="0" r="2540" b="6350"/>
                  <wp:docPr id="1673458110" name="Picture 16734581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458110" name="Picture 7" descr="A screenshot of a computer&#10;&#10;Description automatically generated"/>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531444" cy="1119445"/>
                          </a:xfrm>
                          <a:prstGeom prst="rect">
                            <a:avLst/>
                          </a:prstGeom>
                        </pic:spPr>
                      </pic:pic>
                    </a:graphicData>
                  </a:graphic>
                </wp:inline>
              </w:drawing>
            </w:r>
          </w:p>
        </w:tc>
        <w:tc>
          <w:tcPr>
            <w:tcW w:w="4509" w:type="dxa"/>
          </w:tcPr>
          <w:p w:rsidR="009450E7" w:rsidP="00FC5A97" w:rsidRDefault="004D6EC2" w14:paraId="3FC8C780" w14:textId="48F80FE0">
            <w:pPr>
              <w:pStyle w:val="ListParagraph"/>
              <w:spacing w:line="256" w:lineRule="auto"/>
              <w:ind w:left="0"/>
              <w:jc w:val="center"/>
            </w:pPr>
            <w:r>
              <w:rPr>
                <w:noProof/>
              </w:rPr>
              <w:drawing>
                <wp:inline distT="0" distB="0" distL="0" distR="0" wp14:anchorId="6F85CE54" wp14:editId="7B495111">
                  <wp:extent cx="1453486" cy="1071885"/>
                  <wp:effectExtent l="0" t="0" r="0" b="0"/>
                  <wp:docPr id="1781030498" name="Picture 178103049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030498" name="Picture 6" descr="A screenshot of a computer&#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1484344" cy="1094641"/>
                          </a:xfrm>
                          <a:prstGeom prst="rect">
                            <a:avLst/>
                          </a:prstGeom>
                        </pic:spPr>
                      </pic:pic>
                    </a:graphicData>
                  </a:graphic>
                </wp:inline>
              </w:drawing>
            </w:r>
          </w:p>
        </w:tc>
      </w:tr>
    </w:tbl>
    <w:p w:rsidR="00535EEA" w:rsidP="009450E7" w:rsidRDefault="00535EEA" w14:paraId="15F4FB60" w14:textId="77777777">
      <w:pPr>
        <w:pStyle w:val="ListParagraph"/>
        <w:spacing w:line="256" w:lineRule="auto"/>
        <w:jc w:val="left"/>
      </w:pPr>
    </w:p>
    <w:p w:rsidRPr="009F1794" w:rsidR="0046219C" w:rsidP="009450E7" w:rsidRDefault="004D6EC2" w14:paraId="428462AE" w14:textId="60FD5088">
      <w:pPr>
        <w:pStyle w:val="ListParagraph"/>
        <w:spacing w:line="256" w:lineRule="auto"/>
        <w:jc w:val="left"/>
        <w:rPr>
          <w:rFonts w:ascii="Times New Roman" w:hAnsi="Times New Roman" w:eastAsia="Times New Roman" w:cs="Times New Roman"/>
          <w:sz w:val="24"/>
          <w:szCs w:val="24"/>
        </w:rPr>
      </w:pPr>
      <w:r w:rsidRPr="009F1794">
        <w:rPr>
          <w:rFonts w:ascii="Times New Roman" w:hAnsi="Times New Roman" w:eastAsia="Times New Roman" w:cs="Times New Roman"/>
          <w:sz w:val="24"/>
          <w:szCs w:val="24"/>
        </w:rPr>
        <w:t xml:space="preserve">The generate page is the main </w:t>
      </w:r>
      <w:r w:rsidRPr="009F1794" w:rsidR="00EA4206">
        <w:rPr>
          <w:rFonts w:ascii="Times New Roman" w:hAnsi="Times New Roman" w:eastAsia="Times New Roman" w:cs="Times New Roman"/>
          <w:sz w:val="24"/>
          <w:szCs w:val="24"/>
        </w:rPr>
        <w:t>page which contain</w:t>
      </w:r>
      <w:r w:rsidRPr="009F1794" w:rsidR="3DE3E394">
        <w:rPr>
          <w:rFonts w:ascii="Times New Roman" w:hAnsi="Times New Roman" w:eastAsia="Times New Roman" w:cs="Times New Roman"/>
          <w:sz w:val="24"/>
          <w:szCs w:val="24"/>
        </w:rPr>
        <w:t>s</w:t>
      </w:r>
      <w:r w:rsidRPr="009F1794" w:rsidR="00EA4206">
        <w:rPr>
          <w:rFonts w:ascii="Times New Roman" w:hAnsi="Times New Roman" w:eastAsia="Times New Roman" w:cs="Times New Roman"/>
          <w:sz w:val="24"/>
          <w:szCs w:val="24"/>
        </w:rPr>
        <w:t xml:space="preserve"> the main functionality of the website “generate exam” </w:t>
      </w:r>
      <w:r w:rsidRPr="009F1794" w:rsidR="00236131">
        <w:rPr>
          <w:rFonts w:ascii="Times New Roman" w:hAnsi="Times New Roman" w:eastAsia="Times New Roman" w:cs="Times New Roman"/>
          <w:sz w:val="24"/>
          <w:szCs w:val="24"/>
        </w:rPr>
        <w:t>the user could</w:t>
      </w:r>
      <w:r w:rsidRPr="009F1794" w:rsidR="0046219C">
        <w:rPr>
          <w:rFonts w:ascii="Times New Roman" w:hAnsi="Times New Roman" w:eastAsia="Times New Roman" w:cs="Times New Roman"/>
          <w:sz w:val="24"/>
          <w:szCs w:val="24"/>
        </w:rPr>
        <w:t>:</w:t>
      </w:r>
    </w:p>
    <w:p w:rsidRPr="009F1794" w:rsidR="0046219C" w:rsidP="00C57DE3" w:rsidRDefault="00F30617" w14:paraId="7E4F2937" w14:textId="03D8EAC6">
      <w:pPr>
        <w:pStyle w:val="ListParagraph"/>
        <w:numPr>
          <w:ilvl w:val="0"/>
          <w:numId w:val="20"/>
        </w:numPr>
        <w:spacing w:line="256" w:lineRule="auto"/>
        <w:jc w:val="left"/>
        <w:rPr>
          <w:rFonts w:ascii="Times New Roman" w:hAnsi="Times New Roman" w:eastAsia="Times New Roman" w:cs="Times New Roman"/>
          <w:sz w:val="24"/>
          <w:szCs w:val="24"/>
        </w:rPr>
      </w:pPr>
      <w:r w:rsidRPr="009F1794">
        <w:rPr>
          <w:rFonts w:ascii="Times New Roman" w:hAnsi="Times New Roman" w:eastAsia="Times New Roman" w:cs="Times New Roman"/>
          <w:sz w:val="24"/>
          <w:szCs w:val="24"/>
        </w:rPr>
        <w:t>P</w:t>
      </w:r>
      <w:r w:rsidRPr="009F1794" w:rsidR="00236131">
        <w:rPr>
          <w:rFonts w:ascii="Times New Roman" w:hAnsi="Times New Roman" w:eastAsia="Times New Roman" w:cs="Times New Roman"/>
          <w:sz w:val="24"/>
          <w:szCs w:val="24"/>
        </w:rPr>
        <w:t>rovide a text in the yellow text area</w:t>
      </w:r>
      <w:r w:rsidRPr="009F1794" w:rsidR="0046219C">
        <w:rPr>
          <w:rFonts w:ascii="Times New Roman" w:hAnsi="Times New Roman" w:eastAsia="Times New Roman" w:cs="Times New Roman"/>
          <w:sz w:val="24"/>
          <w:szCs w:val="24"/>
        </w:rPr>
        <w:t>.</w:t>
      </w:r>
    </w:p>
    <w:p w:rsidRPr="009F1794" w:rsidR="0046219C" w:rsidP="00C57DE3" w:rsidRDefault="00F30617" w14:paraId="2C7F51BB" w14:textId="75FEB398">
      <w:pPr>
        <w:pStyle w:val="ListParagraph"/>
        <w:numPr>
          <w:ilvl w:val="0"/>
          <w:numId w:val="20"/>
        </w:numPr>
        <w:spacing w:line="256" w:lineRule="auto"/>
        <w:jc w:val="left"/>
        <w:rPr>
          <w:rFonts w:ascii="Times New Roman" w:hAnsi="Times New Roman" w:eastAsia="Times New Roman" w:cs="Times New Roman"/>
          <w:sz w:val="24"/>
          <w:szCs w:val="24"/>
        </w:rPr>
      </w:pPr>
      <w:r w:rsidRPr="009F1794">
        <w:rPr>
          <w:rFonts w:ascii="Times New Roman" w:hAnsi="Times New Roman" w:eastAsia="Times New Roman" w:cs="Times New Roman"/>
          <w:sz w:val="24"/>
          <w:szCs w:val="24"/>
        </w:rPr>
        <w:t>S</w:t>
      </w:r>
      <w:r w:rsidRPr="009F1794" w:rsidR="00236131">
        <w:rPr>
          <w:rFonts w:ascii="Times New Roman" w:hAnsi="Times New Roman" w:eastAsia="Times New Roman" w:cs="Times New Roman"/>
          <w:sz w:val="24"/>
          <w:szCs w:val="24"/>
        </w:rPr>
        <w:t xml:space="preserve">elect </w:t>
      </w:r>
      <w:r w:rsidRPr="009F1794" w:rsidR="00C45D53">
        <w:rPr>
          <w:rFonts w:ascii="Times New Roman" w:hAnsi="Times New Roman" w:eastAsia="Times New Roman" w:cs="Times New Roman"/>
          <w:sz w:val="24"/>
          <w:szCs w:val="24"/>
        </w:rPr>
        <w:t xml:space="preserve">the type of questions from the check </w:t>
      </w:r>
      <w:r w:rsidRPr="009F1794" w:rsidR="0046219C">
        <w:rPr>
          <w:rFonts w:ascii="Times New Roman" w:hAnsi="Times New Roman" w:eastAsia="Times New Roman" w:cs="Times New Roman"/>
          <w:sz w:val="24"/>
          <w:szCs w:val="24"/>
        </w:rPr>
        <w:t>box.</w:t>
      </w:r>
      <w:r w:rsidRPr="009F1794" w:rsidR="00C45D53">
        <w:rPr>
          <w:rFonts w:ascii="Times New Roman" w:hAnsi="Times New Roman" w:eastAsia="Times New Roman" w:cs="Times New Roman"/>
          <w:sz w:val="24"/>
          <w:szCs w:val="24"/>
        </w:rPr>
        <w:t xml:space="preserve"> </w:t>
      </w:r>
    </w:p>
    <w:p w:rsidRPr="009F1794" w:rsidR="009450E7" w:rsidP="00C57DE3" w:rsidRDefault="00F30617" w14:paraId="151EA7B7" w14:textId="1EA0FEE8">
      <w:pPr>
        <w:pStyle w:val="ListParagraph"/>
        <w:numPr>
          <w:ilvl w:val="0"/>
          <w:numId w:val="20"/>
        </w:numPr>
        <w:spacing w:line="256" w:lineRule="auto"/>
        <w:jc w:val="left"/>
        <w:rPr>
          <w:rFonts w:ascii="Times New Roman" w:hAnsi="Times New Roman" w:eastAsia="Times New Roman" w:cs="Times New Roman"/>
          <w:sz w:val="24"/>
          <w:szCs w:val="24"/>
        </w:rPr>
      </w:pPr>
      <w:r w:rsidRPr="009F1794">
        <w:rPr>
          <w:rFonts w:ascii="Times New Roman" w:hAnsi="Times New Roman" w:eastAsia="Times New Roman" w:cs="Times New Roman"/>
          <w:sz w:val="24"/>
          <w:szCs w:val="24"/>
        </w:rPr>
        <w:t>Lastly</w:t>
      </w:r>
      <w:r w:rsidRPr="009F1794" w:rsidR="00C45D53">
        <w:rPr>
          <w:rFonts w:ascii="Times New Roman" w:hAnsi="Times New Roman" w:eastAsia="Times New Roman" w:cs="Times New Roman"/>
          <w:sz w:val="24"/>
          <w:szCs w:val="24"/>
        </w:rPr>
        <w:t xml:space="preserve"> press </w:t>
      </w:r>
      <w:r w:rsidRPr="009F1794" w:rsidR="00535EEA">
        <w:rPr>
          <w:rFonts w:ascii="Times New Roman" w:hAnsi="Times New Roman" w:eastAsia="Times New Roman" w:cs="Times New Roman"/>
          <w:sz w:val="24"/>
          <w:szCs w:val="24"/>
        </w:rPr>
        <w:t>the generate</w:t>
      </w:r>
      <w:r w:rsidRPr="009F1794" w:rsidR="0039377B">
        <w:rPr>
          <w:rFonts w:ascii="Times New Roman" w:hAnsi="Times New Roman" w:eastAsia="Times New Roman" w:cs="Times New Roman"/>
          <w:sz w:val="24"/>
          <w:szCs w:val="24"/>
        </w:rPr>
        <w:t xml:space="preserve"> button to finally the website </w:t>
      </w:r>
      <w:r w:rsidRPr="009F1794" w:rsidR="0046219C">
        <w:rPr>
          <w:rFonts w:ascii="Times New Roman" w:hAnsi="Times New Roman" w:eastAsia="Times New Roman" w:cs="Times New Roman"/>
          <w:sz w:val="24"/>
          <w:szCs w:val="24"/>
        </w:rPr>
        <w:t>generates</w:t>
      </w:r>
      <w:r w:rsidRPr="009F1794" w:rsidR="0039377B">
        <w:rPr>
          <w:rFonts w:ascii="Times New Roman" w:hAnsi="Times New Roman" w:eastAsia="Times New Roman" w:cs="Times New Roman"/>
          <w:sz w:val="24"/>
          <w:szCs w:val="24"/>
        </w:rPr>
        <w:t xml:space="preserve"> the questions and answers in terms </w:t>
      </w:r>
      <w:r w:rsidRPr="009F1794" w:rsidR="0046219C">
        <w:rPr>
          <w:rFonts w:ascii="Times New Roman" w:hAnsi="Times New Roman" w:eastAsia="Times New Roman" w:cs="Times New Roman"/>
          <w:sz w:val="24"/>
          <w:szCs w:val="24"/>
        </w:rPr>
        <w:t>of pairs.</w:t>
      </w:r>
    </w:p>
    <w:p w:rsidR="00274C58" w:rsidP="00BA78F4" w:rsidRDefault="00BA78F4" w14:paraId="511FD6CF" w14:textId="73D3FA7C">
      <w:pPr>
        <w:jc w:val="left"/>
      </w:pPr>
      <w:r>
        <w:br w:type="page"/>
      </w:r>
    </w:p>
    <w:p w:rsidRPr="00675218" w:rsidR="009107F3" w:rsidP="00675218" w:rsidRDefault="126A881F" w14:paraId="119363C0" w14:textId="6F55F985">
      <w:pPr>
        <w:pStyle w:val="Heading2"/>
      </w:pPr>
      <w:bookmarkStart w:name="_Toc139422828" w:id="63"/>
      <w:r w:rsidRPr="00675218">
        <w:t>4.</w:t>
      </w:r>
      <w:r w:rsidRPr="00675218" w:rsidR="0E77056E">
        <w:t>5</w:t>
      </w:r>
      <w:r w:rsidRPr="00675218" w:rsidR="2995D2C4">
        <w:t xml:space="preserve"> Testing </w:t>
      </w:r>
      <w:r w:rsidR="00CC5B3F">
        <w:t>P</w:t>
      </w:r>
      <w:r w:rsidRPr="00675218" w:rsidR="2995D2C4">
        <w:t xml:space="preserve">rocedures and </w:t>
      </w:r>
      <w:r w:rsidR="00CC5B3F">
        <w:t>L</w:t>
      </w:r>
      <w:r w:rsidRPr="00675218" w:rsidR="2995D2C4">
        <w:t>evels</w:t>
      </w:r>
      <w:bookmarkEnd w:id="63"/>
    </w:p>
    <w:p w:rsidR="009107F3" w:rsidP="7B8ECD0B" w:rsidRDefault="2995D2C4" w14:paraId="3B62610F" w14:textId="52444103">
      <w:pPr>
        <w:pBdr>
          <w:top w:val="nil"/>
          <w:left w:val="nil"/>
          <w:bottom w:val="nil"/>
          <w:right w:val="nil"/>
          <w:between w:val="nil"/>
        </w:pBdr>
        <w:rPr>
          <w:color w:val="000000" w:themeColor="text1"/>
          <w:sz w:val="28"/>
          <w:szCs w:val="28"/>
        </w:rPr>
      </w:pPr>
      <w:r w:rsidRPr="009F1794">
        <w:rPr>
          <w:rFonts w:eastAsia="system-ui"/>
        </w:rPr>
        <w:t xml:space="preserve">The project encompassed three levels of testing, namely </w:t>
      </w:r>
      <w:r w:rsidRPr="009F1794" w:rsidR="003B7CA2">
        <w:rPr>
          <w:rFonts w:eastAsia="system-ui"/>
        </w:rPr>
        <w:t>u</w:t>
      </w:r>
      <w:r w:rsidRPr="009F1794">
        <w:rPr>
          <w:rFonts w:eastAsia="system-ui"/>
        </w:rPr>
        <w:t xml:space="preserve">nit testing, </w:t>
      </w:r>
      <w:r w:rsidRPr="009F1794" w:rsidR="003B7CA2">
        <w:rPr>
          <w:rFonts w:eastAsia="system-ui"/>
        </w:rPr>
        <w:t>i</w:t>
      </w:r>
      <w:r w:rsidRPr="009F1794">
        <w:rPr>
          <w:rFonts w:eastAsia="system-ui"/>
        </w:rPr>
        <w:t xml:space="preserve">ntegration testing, and </w:t>
      </w:r>
      <w:r w:rsidRPr="009F1794" w:rsidR="00D41FA4">
        <w:rPr>
          <w:rFonts w:eastAsia="system-ui"/>
        </w:rPr>
        <w:t>s</w:t>
      </w:r>
      <w:r w:rsidRPr="009F1794">
        <w:rPr>
          <w:rFonts w:eastAsia="system-ui"/>
        </w:rPr>
        <w:t xml:space="preserve">ystem testing. In the </w:t>
      </w:r>
      <w:r w:rsidRPr="009F1794" w:rsidR="003B7CA2">
        <w:rPr>
          <w:rFonts w:eastAsia="system-ui"/>
        </w:rPr>
        <w:t>u</w:t>
      </w:r>
      <w:r w:rsidRPr="009F1794">
        <w:rPr>
          <w:rFonts w:eastAsia="system-ui"/>
        </w:rPr>
        <w:t xml:space="preserve">nit testing phase, each class was individually tested along with its methods and data entries, including the database modules. Integration testing involved combining all the units and examining their interactions. This level consisted of two types of testing: </w:t>
      </w:r>
      <w:r w:rsidRPr="009F1794" w:rsidR="000032E4">
        <w:rPr>
          <w:rFonts w:eastAsia="system-ui"/>
        </w:rPr>
        <w:t>c</w:t>
      </w:r>
      <w:r w:rsidRPr="009F1794">
        <w:rPr>
          <w:rFonts w:eastAsia="system-ui"/>
        </w:rPr>
        <w:t xml:space="preserve">omponent integration testing, which focused on interactions and interfaces between integrated components, and </w:t>
      </w:r>
      <w:r w:rsidRPr="009F1794" w:rsidR="0062474D">
        <w:rPr>
          <w:rFonts w:eastAsia="system-ui"/>
        </w:rPr>
        <w:t>s</w:t>
      </w:r>
      <w:r w:rsidRPr="009F1794">
        <w:rPr>
          <w:rFonts w:eastAsia="system-ui"/>
        </w:rPr>
        <w:t>ystem integration testing, which concentrated on interactions and interfaces</w:t>
      </w:r>
      <w:r w:rsidRPr="009F1794" w:rsidR="00CF68C9">
        <w:rPr>
          <w:rFonts w:eastAsia="system-ui"/>
        </w:rPr>
        <w:t xml:space="preserve"> </w:t>
      </w:r>
      <w:r w:rsidRPr="009F1794">
        <w:rPr>
          <w:rFonts w:eastAsia="system-ui"/>
        </w:rPr>
        <w:t>between systems and packages. In general, the integration testing phase encompassed testing the database, API</w:t>
      </w:r>
      <w:r w:rsidRPr="403CA1E4">
        <w:rPr>
          <w:rFonts w:eastAsia="system-ui"/>
          <w:color w:val="000000" w:themeColor="text1"/>
        </w:rPr>
        <w:t>, and project interfaces. System testing involved evaluating a fully integrated version of the project. The objective of the system test was to assess the system's end-to-end tasks, as well as its non-functional behaviors during the execution of those tasks. In general,</w:t>
      </w:r>
      <w:r w:rsidR="00375BFF">
        <w:rPr>
          <w:rFonts w:eastAsia="system-ui"/>
          <w:color w:val="000000" w:themeColor="text1"/>
        </w:rPr>
        <w:t xml:space="preserve"> </w:t>
      </w:r>
      <w:r w:rsidRPr="403CA1E4">
        <w:rPr>
          <w:rFonts w:eastAsia="system-ui"/>
          <w:color w:val="000000" w:themeColor="text1"/>
        </w:rPr>
        <w:t>the project underwent comprehensive testing, spanning the entire project cycle from signup and login to generating questions and answers based on a given context.</w:t>
      </w:r>
    </w:p>
    <w:p w:rsidR="7B8ECD0B" w:rsidP="7B8ECD0B" w:rsidRDefault="7B8ECD0B" w14:paraId="1818930E" w14:textId="025C9ABC">
      <w:pPr>
        <w:pBdr>
          <w:top w:val="nil"/>
          <w:left w:val="nil"/>
          <w:bottom w:val="nil"/>
          <w:right w:val="nil"/>
          <w:between w:val="nil"/>
        </w:pBdr>
        <w:rPr>
          <w:rFonts w:eastAsia="system-ui"/>
          <w:color w:val="000000" w:themeColor="text1"/>
        </w:rPr>
      </w:pPr>
    </w:p>
    <w:p w:rsidRPr="009F1794" w:rsidR="2995D2C4" w:rsidP="7B8ECD0B" w:rsidRDefault="2995D2C4" w14:paraId="77A2C228" w14:textId="6FDBB3E4">
      <w:pPr>
        <w:pBdr>
          <w:top w:val="nil"/>
          <w:left w:val="nil"/>
          <w:bottom w:val="nil"/>
          <w:right w:val="nil"/>
          <w:between w:val="nil"/>
        </w:pBdr>
        <w:rPr>
          <w:rFonts w:eastAsia="system-ui"/>
        </w:rPr>
      </w:pPr>
      <w:r w:rsidRPr="403CA1E4">
        <w:rPr>
          <w:rFonts w:eastAsia="system-ui"/>
        </w:rPr>
        <w:t>There were primarily two types of testing: manual testing and automation testing. In manual testing</w:t>
      </w:r>
      <w:r w:rsidRPr="009F1794">
        <w:rPr>
          <w:rFonts w:eastAsia="system-ui"/>
        </w:rPr>
        <w:t xml:space="preserve">, we conducted tests on the locally deployed version of the project using human intervention. This involved manually executing test cases, verifying functionality, and observing the project's behavior to identify any issues or discrepancies. Additionally, we performed exploratory testing to uncover potential defects and evaluate the user experience. The manual testing process allowed us to assess the project's usability, user interface, and overall functionality from a human perspective. </w:t>
      </w:r>
    </w:p>
    <w:p w:rsidRPr="009F1794" w:rsidR="7B8ECD0B" w:rsidP="7B8ECD0B" w:rsidRDefault="7B8ECD0B" w14:paraId="5A69960A" w14:textId="4946D4C5">
      <w:pPr>
        <w:pBdr>
          <w:top w:val="nil"/>
          <w:left w:val="nil"/>
          <w:bottom w:val="nil"/>
          <w:right w:val="nil"/>
          <w:between w:val="nil"/>
        </w:pBdr>
        <w:rPr>
          <w:rFonts w:eastAsia="system-ui"/>
        </w:rPr>
      </w:pPr>
    </w:p>
    <w:p w:rsidR="2995D2C4" w:rsidP="7B8ECD0B" w:rsidRDefault="2995D2C4" w14:paraId="33DFA0A7" w14:textId="6A2A288F">
      <w:pPr>
        <w:pBdr>
          <w:top w:val="nil"/>
          <w:left w:val="nil"/>
          <w:bottom w:val="nil"/>
          <w:right w:val="nil"/>
          <w:between w:val="nil"/>
        </w:pBdr>
        <w:rPr>
          <w:rFonts w:eastAsia="system-ui"/>
        </w:rPr>
      </w:pPr>
      <w:r w:rsidRPr="009F1794">
        <w:rPr>
          <w:rFonts w:eastAsia="system-ui"/>
        </w:rPr>
        <w:t>In automation testing, we employed the Selenium framework to create automated test scripts and test suites. We adopted the Page Object Model (POM) design pattern in conjunction with TestNG to generate scripts for each individual page and test their interactions. The POM design pattern allowed us to encapsulate the elements and functionalities of each page into separate classes, promoting code reusability and maintainability. By leveraging TestNG, we were able to organize and execute test cases efficiently, perform assertions, and generate comprehensive test reports. Automation testing with</w:t>
      </w:r>
      <w:r w:rsidRPr="403CA1E4">
        <w:rPr>
          <w:rFonts w:eastAsia="system-ui"/>
        </w:rPr>
        <w:t xml:space="preserve"> Selenium and POM enabled us to streamline the testing process, increase test coverage, and improve the overall efficiency and accuracy of our testing efforts.</w:t>
      </w:r>
    </w:p>
    <w:p w:rsidR="009107F3" w:rsidRDefault="009107F3" w14:paraId="48325158" w14:textId="77777777">
      <w:pPr>
        <w:rPr>
          <w:color w:val="808080"/>
          <w:sz w:val="28"/>
          <w:szCs w:val="28"/>
        </w:rPr>
      </w:pPr>
    </w:p>
    <w:p w:rsidR="009107F3" w:rsidRDefault="009107F3" w14:paraId="4D676F17" w14:textId="77777777">
      <w:pPr>
        <w:rPr>
          <w:color w:val="808080"/>
          <w:sz w:val="28"/>
          <w:szCs w:val="28"/>
        </w:rPr>
      </w:pPr>
    </w:p>
    <w:p w:rsidR="009107F3" w:rsidRDefault="009107F3" w14:paraId="141DA232" w14:textId="77777777">
      <w:pPr>
        <w:rPr>
          <w:color w:val="808080"/>
          <w:sz w:val="28"/>
          <w:szCs w:val="28"/>
        </w:rPr>
      </w:pPr>
    </w:p>
    <w:p w:rsidR="009107F3" w:rsidRDefault="009107F3" w14:paraId="4FE40DAA" w14:textId="77777777">
      <w:pPr>
        <w:rPr>
          <w:color w:val="808080"/>
          <w:sz w:val="28"/>
          <w:szCs w:val="28"/>
        </w:rPr>
      </w:pPr>
    </w:p>
    <w:p w:rsidR="009107F3" w:rsidRDefault="009107F3" w14:paraId="7AED00C1" w14:textId="77777777">
      <w:pPr>
        <w:rPr>
          <w:color w:val="808080"/>
          <w:sz w:val="28"/>
          <w:szCs w:val="28"/>
        </w:rPr>
      </w:pPr>
    </w:p>
    <w:p w:rsidR="009107F3" w:rsidRDefault="009107F3" w14:paraId="7142EFAF" w14:textId="77777777">
      <w:pPr>
        <w:rPr>
          <w:color w:val="808080"/>
          <w:sz w:val="28"/>
          <w:szCs w:val="28"/>
        </w:rPr>
      </w:pPr>
    </w:p>
    <w:p w:rsidR="009107F3" w:rsidRDefault="009107F3" w14:paraId="2FF20B47" w14:textId="77777777">
      <w:pPr>
        <w:rPr>
          <w:color w:val="808080"/>
          <w:sz w:val="28"/>
          <w:szCs w:val="28"/>
        </w:rPr>
      </w:pPr>
    </w:p>
    <w:p w:rsidR="009107F3" w:rsidRDefault="009107F3" w14:paraId="73A782A0" w14:textId="77777777">
      <w:pPr>
        <w:rPr>
          <w:color w:val="808080"/>
          <w:sz w:val="28"/>
          <w:szCs w:val="28"/>
        </w:rPr>
      </w:pPr>
    </w:p>
    <w:p w:rsidR="009107F3" w:rsidRDefault="009107F3" w14:paraId="7C4B1A2D" w14:textId="77777777">
      <w:pPr>
        <w:rPr>
          <w:color w:val="808080"/>
          <w:sz w:val="28"/>
          <w:szCs w:val="28"/>
        </w:rPr>
      </w:pPr>
    </w:p>
    <w:p w:rsidR="009107F3" w:rsidRDefault="009107F3" w14:paraId="4E65021A" w14:textId="77777777">
      <w:pPr>
        <w:rPr>
          <w:color w:val="808080"/>
          <w:sz w:val="28"/>
          <w:szCs w:val="28"/>
        </w:rPr>
      </w:pPr>
    </w:p>
    <w:p w:rsidR="004652D4" w:rsidRDefault="004652D4" w14:paraId="1641FB4A" w14:textId="77777777">
      <w:pPr>
        <w:rPr>
          <w:rFonts w:ascii="Cambria" w:hAnsi="Cambria" w:eastAsia="Cambria" w:cs="Cambria"/>
          <w:b/>
          <w:sz w:val="40"/>
          <w:szCs w:val="40"/>
        </w:rPr>
      </w:pPr>
      <w:r>
        <w:br w:type="page"/>
      </w:r>
    </w:p>
    <w:p w:rsidRPr="00485815" w:rsidR="36BF1C1B" w:rsidP="00C57DE3" w:rsidRDefault="6255C505" w14:paraId="03AF85D3" w14:textId="07D04689">
      <w:pPr>
        <w:pStyle w:val="Heading1"/>
        <w:numPr>
          <w:ilvl w:val="0"/>
          <w:numId w:val="1"/>
        </w:numPr>
        <w:jc w:val="left"/>
      </w:pPr>
      <w:bookmarkStart w:name="_Toc139422829" w:id="64"/>
      <w:r>
        <w:t>User Manual</w:t>
      </w:r>
      <w:r w:rsidR="00136129">
        <w:t xml:space="preserve"> &amp; Deployment Guide</w:t>
      </w:r>
      <w:bookmarkEnd w:id="64"/>
    </w:p>
    <w:p w:rsidR="36BF1C1B" w:rsidP="00136129" w:rsidRDefault="00136129" w14:paraId="308CAD6C" w14:textId="521B3759">
      <w:pPr>
        <w:pStyle w:val="Heading2"/>
      </w:pPr>
      <w:bookmarkStart w:name="_Toc139422830" w:id="65"/>
      <w:r>
        <w:t>5.1 User Manual</w:t>
      </w:r>
      <w:bookmarkEnd w:id="65"/>
    </w:p>
    <w:p w:rsidRPr="00A80ABC" w:rsidR="36BF1C1B" w:rsidP="008E54D5" w:rsidRDefault="008E54D5" w14:paraId="78763A3F" w14:textId="5515DF82">
      <w:pPr>
        <w:jc w:val="center"/>
        <w:rPr>
          <w:b/>
          <w:bCs/>
          <w:color w:val="000000" w:themeColor="text1"/>
          <w:sz w:val="36"/>
          <w:szCs w:val="36"/>
        </w:rPr>
      </w:pPr>
      <w:r w:rsidRPr="00A80ABC">
        <w:rPr>
          <w:b/>
          <w:bCs/>
          <w:color w:val="000000" w:themeColor="text1"/>
          <w:sz w:val="36"/>
          <w:szCs w:val="36"/>
        </w:rPr>
        <w:t>Sign up</w:t>
      </w:r>
    </w:p>
    <w:tbl>
      <w:tblPr>
        <w:tblStyle w:val="TableGrid"/>
        <w:tblW w:w="9026"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6A0" w:firstRow="1" w:lastRow="0" w:firstColumn="1" w:lastColumn="0" w:noHBand="1" w:noVBand="1"/>
      </w:tblPr>
      <w:tblGrid>
        <w:gridCol w:w="4513"/>
        <w:gridCol w:w="4513"/>
      </w:tblGrid>
      <w:tr w:rsidR="713818BD" w:rsidTr="0010540D" w14:paraId="671858E6" w14:textId="77777777">
        <w:trPr>
          <w:trHeight w:val="282"/>
          <w:jc w:val="center"/>
        </w:trPr>
        <w:tc>
          <w:tcPr>
            <w:tcW w:w="4513" w:type="dxa"/>
            <w:vAlign w:val="center"/>
          </w:tcPr>
          <w:p w:rsidR="63B3B7EC" w:rsidP="00FC151C" w:rsidRDefault="63B3B7EC" w14:paraId="36C03C1D" w14:textId="6D0718F3">
            <w:pPr>
              <w:spacing w:line="480" w:lineRule="auto"/>
              <w:rPr>
                <w:color w:val="808080" w:themeColor="background1" w:themeShade="80"/>
                <w:sz w:val="28"/>
                <w:szCs w:val="28"/>
              </w:rPr>
            </w:pPr>
            <w:r>
              <w:rPr>
                <w:noProof/>
              </w:rPr>
              <w:drawing>
                <wp:inline distT="0" distB="0" distL="0" distR="0" wp14:anchorId="7FC11C4A" wp14:editId="0248FA52">
                  <wp:extent cx="2546350" cy="2560320"/>
                  <wp:effectExtent l="0" t="0" r="0" b="0"/>
                  <wp:docPr id="2113058135" name="Picture 2113058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extLst>
                              <a:ext uri="{28A0092B-C50C-407E-A947-70E740481C1C}">
                                <a14:useLocalDpi xmlns:a14="http://schemas.microsoft.com/office/drawing/2010/main" val="0"/>
                              </a:ext>
                            </a:extLst>
                          </a:blip>
                          <a:stretch>
                            <a:fillRect/>
                          </a:stretch>
                        </pic:blipFill>
                        <pic:spPr>
                          <a:xfrm>
                            <a:off x="0" y="0"/>
                            <a:ext cx="2546350" cy="2560320"/>
                          </a:xfrm>
                          <a:prstGeom prst="rect">
                            <a:avLst/>
                          </a:prstGeom>
                        </pic:spPr>
                      </pic:pic>
                    </a:graphicData>
                  </a:graphic>
                </wp:inline>
              </w:drawing>
            </w:r>
          </w:p>
        </w:tc>
        <w:tc>
          <w:tcPr>
            <w:tcW w:w="4513" w:type="dxa"/>
            <w:vAlign w:val="center"/>
          </w:tcPr>
          <w:p w:rsidRPr="005C7331" w:rsidR="00124914" w:rsidP="00124914" w:rsidRDefault="00124914" w14:paraId="1E48422C" w14:textId="77777777">
            <w:pPr>
              <w:jc w:val="center"/>
              <w:rPr>
                <w:sz w:val="28"/>
                <w:szCs w:val="28"/>
              </w:rPr>
            </w:pPr>
            <w:r w:rsidRPr="005C7331">
              <w:rPr>
                <w:sz w:val="28"/>
                <w:szCs w:val="28"/>
              </w:rPr>
              <w:t>write your Frist name in Frist name textbox like this image</w:t>
            </w:r>
          </w:p>
          <w:p w:rsidR="713818BD" w:rsidP="713818BD" w:rsidRDefault="713818BD" w14:paraId="532FC0A9" w14:textId="1A2152FE">
            <w:pPr>
              <w:jc w:val="center"/>
            </w:pPr>
          </w:p>
        </w:tc>
      </w:tr>
      <w:tr w:rsidR="713818BD" w:rsidTr="0010540D" w14:paraId="5D8711A6" w14:textId="77777777">
        <w:trPr>
          <w:trHeight w:val="282"/>
          <w:jc w:val="center"/>
        </w:trPr>
        <w:tc>
          <w:tcPr>
            <w:tcW w:w="4513" w:type="dxa"/>
            <w:vAlign w:val="center"/>
          </w:tcPr>
          <w:p w:rsidR="70ED8E84" w:rsidP="713818BD" w:rsidRDefault="00124914" w14:paraId="12A77779" w14:textId="3587A681">
            <w:r>
              <w:rPr>
                <w:noProof/>
                <w:color w:val="808080" w:themeColor="background1" w:themeShade="80"/>
                <w:sz w:val="28"/>
                <w:szCs w:val="28"/>
              </w:rPr>
              <w:drawing>
                <wp:inline distT="0" distB="0" distL="0" distR="0" wp14:anchorId="300B81A6" wp14:editId="3246DEEA">
                  <wp:extent cx="2546898" cy="285369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My project (5).png"/>
                          <pic:cNvPicPr/>
                        </pic:nvPicPr>
                        <pic:blipFill>
                          <a:blip r:embed="rId53">
                            <a:extLst>
                              <a:ext uri="{28A0092B-C50C-407E-A947-70E740481C1C}">
                                <a14:useLocalDpi xmlns:a14="http://schemas.microsoft.com/office/drawing/2010/main" val="0"/>
                              </a:ext>
                            </a:extLst>
                          </a:blip>
                          <a:stretch>
                            <a:fillRect/>
                          </a:stretch>
                        </pic:blipFill>
                        <pic:spPr>
                          <a:xfrm>
                            <a:off x="0" y="0"/>
                            <a:ext cx="2557515" cy="2865586"/>
                          </a:xfrm>
                          <a:prstGeom prst="rect">
                            <a:avLst/>
                          </a:prstGeom>
                        </pic:spPr>
                      </pic:pic>
                    </a:graphicData>
                  </a:graphic>
                </wp:inline>
              </w:drawing>
            </w:r>
          </w:p>
        </w:tc>
        <w:tc>
          <w:tcPr>
            <w:tcW w:w="4513" w:type="dxa"/>
            <w:vAlign w:val="center"/>
          </w:tcPr>
          <w:p w:rsidRPr="005C7331" w:rsidR="00124914" w:rsidP="00124914" w:rsidRDefault="00124914" w14:paraId="120854AD" w14:textId="77777777">
            <w:pPr>
              <w:jc w:val="center"/>
              <w:rPr>
                <w:sz w:val="28"/>
                <w:szCs w:val="28"/>
              </w:rPr>
            </w:pPr>
            <w:r w:rsidRPr="005C7331">
              <w:rPr>
                <w:sz w:val="28"/>
                <w:szCs w:val="28"/>
              </w:rPr>
              <w:t>write second name in second name textbox like this image.</w:t>
            </w:r>
          </w:p>
          <w:p w:rsidR="713818BD" w:rsidP="713818BD" w:rsidRDefault="713818BD" w14:paraId="0AD1ED66" w14:textId="048928E8">
            <w:pPr>
              <w:rPr>
                <w:color w:val="808080" w:themeColor="background1" w:themeShade="80"/>
                <w:sz w:val="28"/>
                <w:szCs w:val="28"/>
              </w:rPr>
            </w:pPr>
          </w:p>
        </w:tc>
      </w:tr>
      <w:tr w:rsidR="713818BD" w:rsidTr="0010540D" w14:paraId="0F33146C" w14:textId="77777777">
        <w:trPr>
          <w:trHeight w:val="282"/>
          <w:jc w:val="center"/>
        </w:trPr>
        <w:tc>
          <w:tcPr>
            <w:tcW w:w="4513" w:type="dxa"/>
            <w:vAlign w:val="center"/>
          </w:tcPr>
          <w:p w:rsidR="713818BD" w:rsidP="713818BD" w:rsidRDefault="00124914" w14:paraId="38920C42" w14:textId="6847D778">
            <w:pPr>
              <w:rPr>
                <w:color w:val="808080" w:themeColor="background1" w:themeShade="80"/>
                <w:sz w:val="28"/>
                <w:szCs w:val="28"/>
              </w:rPr>
            </w:pPr>
            <w:r>
              <w:rPr>
                <w:noProof/>
                <w:color w:val="808080" w:themeColor="background1" w:themeShade="80"/>
                <w:sz w:val="28"/>
                <w:szCs w:val="28"/>
              </w:rPr>
              <w:drawing>
                <wp:inline distT="0" distB="0" distL="0" distR="0" wp14:anchorId="27220005" wp14:editId="4AD53F12">
                  <wp:extent cx="2725420" cy="3137535"/>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My project (6).png"/>
                          <pic:cNvPicPr/>
                        </pic:nvPicPr>
                        <pic:blipFill>
                          <a:blip r:embed="rId54">
                            <a:extLst>
                              <a:ext uri="{28A0092B-C50C-407E-A947-70E740481C1C}">
                                <a14:useLocalDpi xmlns:a14="http://schemas.microsoft.com/office/drawing/2010/main" val="0"/>
                              </a:ext>
                            </a:extLst>
                          </a:blip>
                          <a:stretch>
                            <a:fillRect/>
                          </a:stretch>
                        </pic:blipFill>
                        <pic:spPr>
                          <a:xfrm>
                            <a:off x="0" y="0"/>
                            <a:ext cx="2725420" cy="3137535"/>
                          </a:xfrm>
                          <a:prstGeom prst="rect">
                            <a:avLst/>
                          </a:prstGeom>
                        </pic:spPr>
                      </pic:pic>
                    </a:graphicData>
                  </a:graphic>
                </wp:inline>
              </w:drawing>
            </w:r>
          </w:p>
        </w:tc>
        <w:tc>
          <w:tcPr>
            <w:tcW w:w="4513" w:type="dxa"/>
            <w:vAlign w:val="center"/>
          </w:tcPr>
          <w:p w:rsidRPr="005C7331" w:rsidR="00124914" w:rsidP="00B268A8" w:rsidRDefault="00124914" w14:paraId="2D1F5CE7" w14:textId="77777777">
            <w:pPr>
              <w:jc w:val="center"/>
              <w:rPr>
                <w:sz w:val="28"/>
                <w:szCs w:val="28"/>
              </w:rPr>
            </w:pPr>
            <w:r w:rsidRPr="00E7336E">
              <w:rPr>
                <w:sz w:val="28"/>
                <w:szCs w:val="28"/>
              </w:rPr>
              <w:t>write your email in the third textbox like this image.</w:t>
            </w:r>
          </w:p>
          <w:p w:rsidR="713818BD" w:rsidP="713818BD" w:rsidRDefault="713818BD" w14:paraId="468524EA" w14:textId="048928E8">
            <w:pPr>
              <w:rPr>
                <w:color w:val="808080" w:themeColor="background1" w:themeShade="80"/>
                <w:sz w:val="28"/>
                <w:szCs w:val="28"/>
              </w:rPr>
            </w:pPr>
          </w:p>
        </w:tc>
      </w:tr>
      <w:tr w:rsidR="713818BD" w:rsidTr="0010540D" w14:paraId="4C23313D" w14:textId="77777777">
        <w:trPr>
          <w:trHeight w:val="282"/>
          <w:jc w:val="center"/>
        </w:trPr>
        <w:tc>
          <w:tcPr>
            <w:tcW w:w="4513" w:type="dxa"/>
            <w:vAlign w:val="center"/>
          </w:tcPr>
          <w:p w:rsidR="713818BD" w:rsidP="713818BD" w:rsidRDefault="00124914" w14:paraId="67289932" w14:textId="72713B1C">
            <w:pPr>
              <w:rPr>
                <w:color w:val="808080" w:themeColor="background1" w:themeShade="80"/>
                <w:sz w:val="28"/>
                <w:szCs w:val="28"/>
              </w:rPr>
            </w:pPr>
            <w:r>
              <w:rPr>
                <w:noProof/>
                <w:color w:val="808080" w:themeColor="background1" w:themeShade="80"/>
                <w:sz w:val="28"/>
                <w:szCs w:val="28"/>
              </w:rPr>
              <w:drawing>
                <wp:inline distT="0" distB="0" distL="0" distR="0" wp14:anchorId="7CF5A39E" wp14:editId="7692EDBD">
                  <wp:extent cx="2728595" cy="28981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My project (7).png"/>
                          <pic:cNvPicPr/>
                        </pic:nvPicPr>
                        <pic:blipFill>
                          <a:blip r:embed="rId55">
                            <a:extLst>
                              <a:ext uri="{28A0092B-C50C-407E-A947-70E740481C1C}">
                                <a14:useLocalDpi xmlns:a14="http://schemas.microsoft.com/office/drawing/2010/main" val="0"/>
                              </a:ext>
                            </a:extLst>
                          </a:blip>
                          <a:stretch>
                            <a:fillRect/>
                          </a:stretch>
                        </pic:blipFill>
                        <pic:spPr>
                          <a:xfrm>
                            <a:off x="0" y="0"/>
                            <a:ext cx="2728595" cy="2898140"/>
                          </a:xfrm>
                          <a:prstGeom prst="rect">
                            <a:avLst/>
                          </a:prstGeom>
                        </pic:spPr>
                      </pic:pic>
                    </a:graphicData>
                  </a:graphic>
                </wp:inline>
              </w:drawing>
            </w:r>
          </w:p>
        </w:tc>
        <w:tc>
          <w:tcPr>
            <w:tcW w:w="4513" w:type="dxa"/>
            <w:vAlign w:val="center"/>
          </w:tcPr>
          <w:p w:rsidRPr="005C7331" w:rsidR="00124914" w:rsidP="00B268A8" w:rsidRDefault="00124914" w14:paraId="6B8A22C6" w14:textId="77777777">
            <w:pPr>
              <w:jc w:val="center"/>
              <w:rPr>
                <w:sz w:val="28"/>
                <w:szCs w:val="28"/>
              </w:rPr>
            </w:pPr>
            <w:r w:rsidRPr="00F1218A">
              <w:rPr>
                <w:sz w:val="28"/>
                <w:szCs w:val="28"/>
              </w:rPr>
              <w:t>click continue button like this image.</w:t>
            </w:r>
          </w:p>
          <w:p w:rsidR="713818BD" w:rsidP="713818BD" w:rsidRDefault="713818BD" w14:paraId="1424C96B" w14:textId="048928E8">
            <w:pPr>
              <w:rPr>
                <w:color w:val="808080" w:themeColor="background1" w:themeShade="80"/>
                <w:sz w:val="28"/>
                <w:szCs w:val="28"/>
              </w:rPr>
            </w:pPr>
          </w:p>
        </w:tc>
      </w:tr>
      <w:tr w:rsidR="713818BD" w:rsidTr="0010540D" w14:paraId="74B14C6F" w14:textId="77777777">
        <w:trPr>
          <w:trHeight w:val="431"/>
          <w:jc w:val="center"/>
        </w:trPr>
        <w:tc>
          <w:tcPr>
            <w:tcW w:w="4513" w:type="dxa"/>
            <w:vAlign w:val="center"/>
          </w:tcPr>
          <w:p w:rsidR="713818BD" w:rsidP="713818BD" w:rsidRDefault="00124914" w14:paraId="3D62EC9D" w14:textId="632C5B26">
            <w:pPr>
              <w:rPr>
                <w:color w:val="808080" w:themeColor="background1" w:themeShade="80"/>
                <w:sz w:val="28"/>
                <w:szCs w:val="28"/>
              </w:rPr>
            </w:pPr>
            <w:r>
              <w:rPr>
                <w:noProof/>
                <w:color w:val="808080" w:themeColor="background1" w:themeShade="80"/>
                <w:sz w:val="28"/>
                <w:szCs w:val="28"/>
              </w:rPr>
              <w:drawing>
                <wp:inline distT="0" distB="0" distL="0" distR="0" wp14:anchorId="37B1A596" wp14:editId="40FAE66D">
                  <wp:extent cx="2728595" cy="289814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My project (8).png"/>
                          <pic:cNvPicPr/>
                        </pic:nvPicPr>
                        <pic:blipFill>
                          <a:blip r:embed="rId56">
                            <a:extLst>
                              <a:ext uri="{28A0092B-C50C-407E-A947-70E740481C1C}">
                                <a14:useLocalDpi xmlns:a14="http://schemas.microsoft.com/office/drawing/2010/main" val="0"/>
                              </a:ext>
                            </a:extLst>
                          </a:blip>
                          <a:stretch>
                            <a:fillRect/>
                          </a:stretch>
                        </pic:blipFill>
                        <pic:spPr>
                          <a:xfrm>
                            <a:off x="0" y="0"/>
                            <a:ext cx="2728595" cy="2898140"/>
                          </a:xfrm>
                          <a:prstGeom prst="rect">
                            <a:avLst/>
                          </a:prstGeom>
                        </pic:spPr>
                      </pic:pic>
                    </a:graphicData>
                  </a:graphic>
                </wp:inline>
              </w:drawing>
            </w:r>
          </w:p>
        </w:tc>
        <w:tc>
          <w:tcPr>
            <w:tcW w:w="4513" w:type="dxa"/>
            <w:vAlign w:val="center"/>
          </w:tcPr>
          <w:p w:rsidRPr="00124914" w:rsidR="00124914" w:rsidP="00B268A8" w:rsidRDefault="00124914" w14:paraId="6F5FC8E8" w14:textId="77777777">
            <w:pPr>
              <w:jc w:val="center"/>
              <w:rPr>
                <w:color w:val="000000" w:themeColor="text1"/>
                <w:sz w:val="28"/>
                <w:szCs w:val="28"/>
              </w:rPr>
            </w:pPr>
            <w:r w:rsidRPr="00124914">
              <w:rPr>
                <w:color w:val="000000" w:themeColor="text1"/>
                <w:sz w:val="28"/>
                <w:szCs w:val="28"/>
              </w:rPr>
              <w:t>click login to go to login page like this image.</w:t>
            </w:r>
          </w:p>
          <w:p w:rsidR="713818BD" w:rsidP="713818BD" w:rsidRDefault="713818BD" w14:paraId="200E7B13" w14:textId="048928E8">
            <w:pPr>
              <w:rPr>
                <w:color w:val="808080" w:themeColor="background1" w:themeShade="80"/>
                <w:sz w:val="28"/>
                <w:szCs w:val="28"/>
              </w:rPr>
            </w:pPr>
          </w:p>
        </w:tc>
      </w:tr>
    </w:tbl>
    <w:p w:rsidR="00A80ABC" w:rsidP="008E54D5" w:rsidRDefault="00A80ABC" w14:paraId="761B7C22" w14:textId="77777777">
      <w:pPr>
        <w:jc w:val="center"/>
        <w:rPr>
          <w:color w:val="000000" w:themeColor="text1"/>
          <w:sz w:val="28"/>
          <w:szCs w:val="28"/>
        </w:rPr>
      </w:pPr>
    </w:p>
    <w:p w:rsidR="00A80ABC" w:rsidRDefault="00A80ABC" w14:paraId="2BA15F1C" w14:textId="77777777">
      <w:pPr>
        <w:jc w:val="left"/>
        <w:rPr>
          <w:color w:val="000000" w:themeColor="text1"/>
          <w:sz w:val="28"/>
          <w:szCs w:val="28"/>
        </w:rPr>
      </w:pPr>
      <w:r>
        <w:rPr>
          <w:color w:val="000000" w:themeColor="text1"/>
          <w:sz w:val="28"/>
          <w:szCs w:val="28"/>
        </w:rPr>
        <w:br w:type="page"/>
      </w:r>
    </w:p>
    <w:p w:rsidRPr="00A80ABC" w:rsidR="36BF1C1B" w:rsidP="008E54D5" w:rsidRDefault="008E54D5" w14:paraId="3EC55336" w14:textId="17762CCC">
      <w:pPr>
        <w:jc w:val="center"/>
        <w:rPr>
          <w:b/>
          <w:bCs/>
          <w:color w:val="000000" w:themeColor="text1"/>
          <w:sz w:val="36"/>
          <w:szCs w:val="36"/>
        </w:rPr>
      </w:pPr>
      <w:r w:rsidRPr="00A80ABC">
        <w:rPr>
          <w:b/>
          <w:bCs/>
          <w:color w:val="000000" w:themeColor="text1"/>
          <w:sz w:val="36"/>
          <w:szCs w:val="36"/>
        </w:rPr>
        <w:t>Log in</w:t>
      </w:r>
    </w:p>
    <w:tbl>
      <w:tblPr>
        <w:tblStyle w:val="TableGrid"/>
        <w:tblW w:w="0" w:type="auto"/>
        <w:tblLayout w:type="fixed"/>
        <w:tblLook w:val="04A0" w:firstRow="1" w:lastRow="0" w:firstColumn="1" w:lastColumn="0" w:noHBand="0" w:noVBand="1"/>
      </w:tblPr>
      <w:tblGrid>
        <w:gridCol w:w="4495"/>
        <w:gridCol w:w="4522"/>
      </w:tblGrid>
      <w:tr w:rsidR="00187F1B" w:rsidTr="0010540D" w14:paraId="047E4B3F" w14:textId="77777777">
        <w:tc>
          <w:tcPr>
            <w:tcW w:w="4495" w:type="dxa"/>
            <w:vAlign w:val="center"/>
          </w:tcPr>
          <w:p w:rsidR="00F0201D" w:rsidP="36BF1C1B" w:rsidRDefault="00187F1B" w14:paraId="35B6E3B8" w14:textId="1B3DFE40">
            <w:pPr>
              <w:jc w:val="left"/>
              <w:rPr>
                <w:color w:val="808080" w:themeColor="background1" w:themeShade="80"/>
                <w:sz w:val="28"/>
                <w:szCs w:val="28"/>
              </w:rPr>
            </w:pPr>
            <w:r>
              <w:rPr>
                <w:noProof/>
                <w:color w:val="808080" w:themeColor="background1" w:themeShade="80"/>
                <w:sz w:val="28"/>
                <w:szCs w:val="28"/>
              </w:rPr>
              <w:drawing>
                <wp:inline distT="0" distB="0" distL="0" distR="0" wp14:anchorId="344F9FF0" wp14:editId="28E35808">
                  <wp:extent cx="2717165" cy="2852057"/>
                  <wp:effectExtent l="0" t="0" r="0"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My project (10).png"/>
                          <pic:cNvPicPr/>
                        </pic:nvPicPr>
                        <pic:blipFill>
                          <a:blip r:embed="rId57">
                            <a:extLst>
                              <a:ext uri="{28A0092B-C50C-407E-A947-70E740481C1C}">
                                <a14:useLocalDpi xmlns:a14="http://schemas.microsoft.com/office/drawing/2010/main" val="0"/>
                              </a:ext>
                            </a:extLst>
                          </a:blip>
                          <a:stretch>
                            <a:fillRect/>
                          </a:stretch>
                        </pic:blipFill>
                        <pic:spPr>
                          <a:xfrm>
                            <a:off x="0" y="0"/>
                            <a:ext cx="2720365" cy="2855416"/>
                          </a:xfrm>
                          <a:prstGeom prst="rect">
                            <a:avLst/>
                          </a:prstGeom>
                        </pic:spPr>
                      </pic:pic>
                    </a:graphicData>
                  </a:graphic>
                </wp:inline>
              </w:drawing>
            </w:r>
          </w:p>
        </w:tc>
        <w:tc>
          <w:tcPr>
            <w:tcW w:w="4522" w:type="dxa"/>
            <w:vAlign w:val="center"/>
          </w:tcPr>
          <w:p w:rsidR="00F0201D" w:rsidP="00B268A8" w:rsidRDefault="00187F1B" w14:paraId="444ACBEE" w14:textId="0CCC5C41">
            <w:pPr>
              <w:jc w:val="center"/>
              <w:rPr>
                <w:color w:val="808080" w:themeColor="background1" w:themeShade="80"/>
                <w:sz w:val="28"/>
                <w:szCs w:val="28"/>
              </w:rPr>
            </w:pPr>
            <w:r w:rsidRPr="00187F1B">
              <w:rPr>
                <w:color w:val="000000" w:themeColor="text1"/>
                <w:sz w:val="28"/>
                <w:szCs w:val="28"/>
              </w:rPr>
              <w:t>Write your email in email textbox like this image.</w:t>
            </w:r>
          </w:p>
        </w:tc>
      </w:tr>
      <w:tr w:rsidR="00187F1B" w:rsidTr="0010540D" w14:paraId="0348E9AD" w14:textId="77777777">
        <w:tc>
          <w:tcPr>
            <w:tcW w:w="4495" w:type="dxa"/>
            <w:vAlign w:val="center"/>
          </w:tcPr>
          <w:p w:rsidR="00F0201D" w:rsidP="36BF1C1B" w:rsidRDefault="00187F1B" w14:paraId="7C1964EF" w14:textId="52BD3FC6">
            <w:pPr>
              <w:jc w:val="left"/>
              <w:rPr>
                <w:color w:val="808080" w:themeColor="background1" w:themeShade="80"/>
                <w:sz w:val="28"/>
                <w:szCs w:val="28"/>
              </w:rPr>
            </w:pPr>
            <w:r>
              <w:rPr>
                <w:noProof/>
                <w:color w:val="808080" w:themeColor="background1" w:themeShade="80"/>
                <w:sz w:val="28"/>
                <w:szCs w:val="28"/>
              </w:rPr>
              <w:drawing>
                <wp:inline distT="0" distB="0" distL="0" distR="0" wp14:anchorId="41445F7A" wp14:editId="2E8DE243">
                  <wp:extent cx="2959100" cy="3073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My project (2).png"/>
                          <pic:cNvPicPr/>
                        </pic:nvPicPr>
                        <pic:blipFill>
                          <a:blip r:embed="rId58">
                            <a:extLst>
                              <a:ext uri="{28A0092B-C50C-407E-A947-70E740481C1C}">
                                <a14:useLocalDpi xmlns:a14="http://schemas.microsoft.com/office/drawing/2010/main" val="0"/>
                              </a:ext>
                            </a:extLst>
                          </a:blip>
                          <a:stretch>
                            <a:fillRect/>
                          </a:stretch>
                        </pic:blipFill>
                        <pic:spPr>
                          <a:xfrm>
                            <a:off x="0" y="0"/>
                            <a:ext cx="2959100" cy="3073400"/>
                          </a:xfrm>
                          <a:prstGeom prst="rect">
                            <a:avLst/>
                          </a:prstGeom>
                        </pic:spPr>
                      </pic:pic>
                    </a:graphicData>
                  </a:graphic>
                </wp:inline>
              </w:drawing>
            </w:r>
          </w:p>
        </w:tc>
        <w:tc>
          <w:tcPr>
            <w:tcW w:w="4522" w:type="dxa"/>
            <w:vAlign w:val="center"/>
          </w:tcPr>
          <w:p w:rsidR="00F0201D" w:rsidP="00B268A8" w:rsidRDefault="00187F1B" w14:paraId="754215BD" w14:textId="3FE6D67E">
            <w:pPr>
              <w:jc w:val="center"/>
              <w:rPr>
                <w:color w:val="808080" w:themeColor="background1" w:themeShade="80"/>
                <w:sz w:val="28"/>
                <w:szCs w:val="28"/>
              </w:rPr>
            </w:pPr>
            <w:r w:rsidRPr="00187F1B">
              <w:rPr>
                <w:color w:val="000000" w:themeColor="text1"/>
                <w:sz w:val="28"/>
                <w:szCs w:val="28"/>
              </w:rPr>
              <w:t>write your password in password textbox like this image</w:t>
            </w:r>
            <w:r w:rsidR="00B268A8">
              <w:rPr>
                <w:color w:val="000000" w:themeColor="text1"/>
                <w:sz w:val="28"/>
                <w:szCs w:val="28"/>
              </w:rPr>
              <w:t>.</w:t>
            </w:r>
          </w:p>
        </w:tc>
      </w:tr>
      <w:tr w:rsidR="00187F1B" w:rsidTr="0010540D" w14:paraId="6E018C3B" w14:textId="77777777">
        <w:tc>
          <w:tcPr>
            <w:tcW w:w="4495" w:type="dxa"/>
            <w:vAlign w:val="center"/>
          </w:tcPr>
          <w:p w:rsidR="00F0201D" w:rsidP="36BF1C1B" w:rsidRDefault="00E60BEE" w14:paraId="1F39489F" w14:textId="683FC8BC">
            <w:pPr>
              <w:jc w:val="left"/>
              <w:rPr>
                <w:color w:val="808080" w:themeColor="background1" w:themeShade="80"/>
                <w:sz w:val="28"/>
                <w:szCs w:val="28"/>
              </w:rPr>
            </w:pPr>
            <w:r>
              <w:rPr>
                <w:noProof/>
                <w:color w:val="808080" w:themeColor="background1" w:themeShade="80"/>
                <w:sz w:val="28"/>
                <w:szCs w:val="28"/>
              </w:rPr>
              <w:drawing>
                <wp:inline distT="0" distB="0" distL="0" distR="0" wp14:anchorId="7204B746" wp14:editId="5EBD3170">
                  <wp:extent cx="2717165" cy="3273425"/>
                  <wp:effectExtent l="0" t="0" r="6985" b="31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My project (3).png"/>
                          <pic:cNvPicPr/>
                        </pic:nvPicPr>
                        <pic:blipFill>
                          <a:blip r:embed="rId59">
                            <a:extLst>
                              <a:ext uri="{28A0092B-C50C-407E-A947-70E740481C1C}">
                                <a14:useLocalDpi xmlns:a14="http://schemas.microsoft.com/office/drawing/2010/main" val="0"/>
                              </a:ext>
                            </a:extLst>
                          </a:blip>
                          <a:stretch>
                            <a:fillRect/>
                          </a:stretch>
                        </pic:blipFill>
                        <pic:spPr>
                          <a:xfrm>
                            <a:off x="0" y="0"/>
                            <a:ext cx="2717165" cy="3273425"/>
                          </a:xfrm>
                          <a:prstGeom prst="rect">
                            <a:avLst/>
                          </a:prstGeom>
                        </pic:spPr>
                      </pic:pic>
                    </a:graphicData>
                  </a:graphic>
                </wp:inline>
              </w:drawing>
            </w:r>
          </w:p>
        </w:tc>
        <w:tc>
          <w:tcPr>
            <w:tcW w:w="4522" w:type="dxa"/>
            <w:vAlign w:val="center"/>
          </w:tcPr>
          <w:p w:rsidR="00F0201D" w:rsidP="00B268A8" w:rsidRDefault="00E60BEE" w14:paraId="73A3CD22" w14:textId="0CE6B632">
            <w:pPr>
              <w:jc w:val="center"/>
              <w:rPr>
                <w:color w:val="808080" w:themeColor="background1" w:themeShade="80"/>
                <w:sz w:val="28"/>
                <w:szCs w:val="28"/>
              </w:rPr>
            </w:pPr>
            <w:r w:rsidRPr="00E60BEE">
              <w:rPr>
                <w:color w:val="000000" w:themeColor="text1"/>
                <w:sz w:val="28"/>
                <w:szCs w:val="28"/>
              </w:rPr>
              <w:t>click log in button to go to the home page.</w:t>
            </w:r>
          </w:p>
        </w:tc>
      </w:tr>
    </w:tbl>
    <w:p w:rsidR="36BF1C1B" w:rsidP="36BF1C1B" w:rsidRDefault="36BF1C1B" w14:paraId="7F506EFE" w14:textId="7CEBEF3A">
      <w:pPr>
        <w:jc w:val="left"/>
        <w:rPr>
          <w:color w:val="808080" w:themeColor="background1" w:themeShade="80"/>
          <w:sz w:val="28"/>
          <w:szCs w:val="28"/>
        </w:rPr>
      </w:pPr>
    </w:p>
    <w:p w:rsidR="36BF1C1B" w:rsidP="00A80ABC" w:rsidRDefault="00A80ABC" w14:paraId="3F175385" w14:textId="426883C0">
      <w:pPr>
        <w:jc w:val="left"/>
        <w:rPr>
          <w:color w:val="808080" w:themeColor="background1" w:themeShade="80"/>
          <w:sz w:val="28"/>
          <w:szCs w:val="28"/>
        </w:rPr>
      </w:pPr>
      <w:r>
        <w:rPr>
          <w:color w:val="808080" w:themeColor="background1" w:themeShade="80"/>
          <w:sz w:val="28"/>
          <w:szCs w:val="28"/>
        </w:rPr>
        <w:br w:type="page"/>
      </w:r>
    </w:p>
    <w:p w:rsidRPr="00A80ABC" w:rsidR="36BF1C1B" w:rsidP="008E54D5" w:rsidRDefault="008E54D5" w14:paraId="51FC3626" w14:textId="641525B3">
      <w:pPr>
        <w:jc w:val="center"/>
        <w:rPr>
          <w:b/>
          <w:bCs/>
          <w:color w:val="808080" w:themeColor="background1" w:themeShade="80"/>
          <w:sz w:val="36"/>
          <w:szCs w:val="36"/>
        </w:rPr>
      </w:pPr>
      <w:r w:rsidRPr="00A80ABC">
        <w:rPr>
          <w:b/>
          <w:bCs/>
          <w:color w:val="000000" w:themeColor="text1"/>
          <w:sz w:val="36"/>
          <w:szCs w:val="36"/>
        </w:rPr>
        <w:t>Modify user details</w:t>
      </w:r>
    </w:p>
    <w:tbl>
      <w:tblPr>
        <w:tblStyle w:val="TableGrid"/>
        <w:tblW w:w="9614" w:type="dxa"/>
        <w:tblLayout w:type="fixed"/>
        <w:tblLook w:val="04A0" w:firstRow="1" w:lastRow="0" w:firstColumn="1" w:lastColumn="0" w:noHBand="0" w:noVBand="1"/>
      </w:tblPr>
      <w:tblGrid>
        <w:gridCol w:w="6040"/>
        <w:gridCol w:w="3574"/>
      </w:tblGrid>
      <w:tr w:rsidR="0080399C" w:rsidTr="0010540D" w14:paraId="211F0E8E" w14:textId="77777777">
        <w:trPr>
          <w:trHeight w:val="4355"/>
        </w:trPr>
        <w:tc>
          <w:tcPr>
            <w:tcW w:w="6040" w:type="dxa"/>
            <w:vAlign w:val="center"/>
          </w:tcPr>
          <w:p w:rsidR="0080399C" w:rsidP="36BF1C1B" w:rsidRDefault="0080399C" w14:paraId="699AA00F" w14:textId="54FFE37E">
            <w:pPr>
              <w:jc w:val="left"/>
              <w:rPr>
                <w:color w:val="808080" w:themeColor="background1" w:themeShade="80"/>
                <w:sz w:val="28"/>
                <w:szCs w:val="28"/>
              </w:rPr>
            </w:pPr>
            <w:r>
              <w:rPr>
                <w:noProof/>
                <w:color w:val="808080" w:themeColor="background1" w:themeShade="80"/>
                <w:sz w:val="28"/>
                <w:szCs w:val="28"/>
              </w:rPr>
              <w:drawing>
                <wp:inline distT="0" distB="0" distL="0" distR="0" wp14:anchorId="77C74B43" wp14:editId="45F7C940">
                  <wp:extent cx="3009900" cy="2737757"/>
                  <wp:effectExtent l="0" t="0" r="0"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em1 .pn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3067198" cy="2789874"/>
                          </a:xfrm>
                          <a:prstGeom prst="rect">
                            <a:avLst/>
                          </a:prstGeom>
                        </pic:spPr>
                      </pic:pic>
                    </a:graphicData>
                  </a:graphic>
                </wp:inline>
              </w:drawing>
            </w:r>
          </w:p>
        </w:tc>
        <w:tc>
          <w:tcPr>
            <w:tcW w:w="3574" w:type="dxa"/>
            <w:vAlign w:val="center"/>
          </w:tcPr>
          <w:p w:rsidR="0080399C" w:rsidP="00B268A8" w:rsidRDefault="0080399C" w14:paraId="6BFB41FA" w14:textId="050C070F">
            <w:pPr>
              <w:jc w:val="center"/>
              <w:rPr>
                <w:color w:val="808080" w:themeColor="background1" w:themeShade="80"/>
                <w:sz w:val="28"/>
                <w:szCs w:val="28"/>
              </w:rPr>
            </w:pPr>
            <w:r w:rsidRPr="0080399C">
              <w:rPr>
                <w:color w:val="000000" w:themeColor="text1"/>
                <w:sz w:val="28"/>
                <w:szCs w:val="28"/>
              </w:rPr>
              <w:t xml:space="preserve">Write </w:t>
            </w:r>
            <w:r>
              <w:rPr>
                <w:color w:val="000000" w:themeColor="text1"/>
                <w:sz w:val="28"/>
                <w:szCs w:val="28"/>
              </w:rPr>
              <w:t xml:space="preserve">your new email </w:t>
            </w:r>
            <w:r w:rsidR="006E4BD1">
              <w:rPr>
                <w:color w:val="000000" w:themeColor="text1"/>
                <w:sz w:val="28"/>
                <w:szCs w:val="28"/>
              </w:rPr>
              <w:t>here</w:t>
            </w:r>
            <w:r>
              <w:rPr>
                <w:color w:val="000000" w:themeColor="text1"/>
                <w:sz w:val="28"/>
                <w:szCs w:val="28"/>
              </w:rPr>
              <w:t xml:space="preserve"> like this image.</w:t>
            </w:r>
          </w:p>
        </w:tc>
      </w:tr>
      <w:tr w:rsidR="0080399C" w:rsidTr="0010540D" w14:paraId="782944B2" w14:textId="77777777">
        <w:trPr>
          <w:trHeight w:val="4640"/>
        </w:trPr>
        <w:tc>
          <w:tcPr>
            <w:tcW w:w="6040" w:type="dxa"/>
            <w:vAlign w:val="center"/>
          </w:tcPr>
          <w:p w:rsidR="0080399C" w:rsidP="36BF1C1B" w:rsidRDefault="0080399C" w14:paraId="3F7E2571" w14:textId="5EBFBA4F">
            <w:pPr>
              <w:jc w:val="left"/>
              <w:rPr>
                <w:color w:val="808080" w:themeColor="background1" w:themeShade="80"/>
                <w:sz w:val="28"/>
                <w:szCs w:val="28"/>
              </w:rPr>
            </w:pPr>
            <w:r>
              <w:rPr>
                <w:noProof/>
                <w:color w:val="808080" w:themeColor="background1" w:themeShade="80"/>
                <w:sz w:val="28"/>
                <w:szCs w:val="28"/>
              </w:rPr>
              <w:drawing>
                <wp:inline distT="0" distB="0" distL="0" distR="0" wp14:anchorId="7C5B4801" wp14:editId="1211C5C2">
                  <wp:extent cx="3325495" cy="3249386"/>
                  <wp:effectExtent l="0" t="0" r="8255"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em.p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336203" cy="3259849"/>
                          </a:xfrm>
                          <a:prstGeom prst="rect">
                            <a:avLst/>
                          </a:prstGeom>
                        </pic:spPr>
                      </pic:pic>
                    </a:graphicData>
                  </a:graphic>
                </wp:inline>
              </w:drawing>
            </w:r>
          </w:p>
        </w:tc>
        <w:tc>
          <w:tcPr>
            <w:tcW w:w="3574" w:type="dxa"/>
            <w:vAlign w:val="center"/>
          </w:tcPr>
          <w:p w:rsidR="0080399C" w:rsidP="00B268A8" w:rsidRDefault="0080399C" w14:paraId="656F414E" w14:textId="2AE6D087">
            <w:pPr>
              <w:jc w:val="center"/>
              <w:rPr>
                <w:color w:val="808080" w:themeColor="background1" w:themeShade="80"/>
                <w:sz w:val="28"/>
                <w:szCs w:val="28"/>
              </w:rPr>
            </w:pPr>
            <w:r w:rsidRPr="0080399C">
              <w:rPr>
                <w:color w:val="000000" w:themeColor="text1"/>
                <w:sz w:val="28"/>
                <w:szCs w:val="28"/>
              </w:rPr>
              <w:t>Click modify button like this image.</w:t>
            </w:r>
          </w:p>
        </w:tc>
      </w:tr>
    </w:tbl>
    <w:p w:rsidR="00A41CA6" w:rsidP="36BF1C1B" w:rsidRDefault="00A41CA6" w14:paraId="6A28616E" w14:textId="2B5B8F4B">
      <w:pPr>
        <w:jc w:val="left"/>
        <w:rPr>
          <w:color w:val="808080" w:themeColor="background1" w:themeShade="80"/>
          <w:sz w:val="28"/>
          <w:szCs w:val="28"/>
        </w:rPr>
      </w:pPr>
    </w:p>
    <w:p w:rsidR="00A41CA6" w:rsidRDefault="00A41CA6" w14:paraId="7294F5DA" w14:textId="77777777">
      <w:pPr>
        <w:jc w:val="left"/>
        <w:rPr>
          <w:color w:val="808080" w:themeColor="background1" w:themeShade="80"/>
          <w:sz w:val="28"/>
          <w:szCs w:val="28"/>
        </w:rPr>
      </w:pPr>
      <w:r>
        <w:rPr>
          <w:color w:val="808080" w:themeColor="background1" w:themeShade="80"/>
          <w:sz w:val="28"/>
          <w:szCs w:val="28"/>
        </w:rPr>
        <w:br w:type="page"/>
      </w:r>
    </w:p>
    <w:p w:rsidRPr="00A41CA6" w:rsidR="00A41CA6" w:rsidP="00A41CA6" w:rsidRDefault="00A41CA6" w14:paraId="078C45B9" w14:textId="0397C17F">
      <w:pPr>
        <w:jc w:val="center"/>
        <w:rPr>
          <w:b/>
          <w:bCs/>
          <w:sz w:val="36"/>
          <w:szCs w:val="36"/>
        </w:rPr>
      </w:pPr>
      <w:r w:rsidRPr="00A41CA6">
        <w:rPr>
          <w:b/>
          <w:bCs/>
          <w:sz w:val="36"/>
          <w:szCs w:val="36"/>
        </w:rPr>
        <w:t>Home Page</w:t>
      </w:r>
    </w:p>
    <w:tbl>
      <w:tblPr>
        <w:tblStyle w:val="TableGrid"/>
        <w:tblW w:w="0" w:type="auto"/>
        <w:tblLook w:val="04A0" w:firstRow="1" w:lastRow="0" w:firstColumn="1" w:lastColumn="0" w:noHBand="0" w:noVBand="1"/>
      </w:tblPr>
      <w:tblGrid>
        <w:gridCol w:w="5950"/>
        <w:gridCol w:w="3067"/>
      </w:tblGrid>
      <w:tr w:rsidR="0080399C" w:rsidTr="0010540D" w14:paraId="79B17584" w14:textId="77777777">
        <w:tc>
          <w:tcPr>
            <w:tcW w:w="4508" w:type="dxa"/>
            <w:vAlign w:val="center"/>
          </w:tcPr>
          <w:p w:rsidR="0080399C" w:rsidP="36BF1C1B" w:rsidRDefault="0080399C" w14:paraId="73084936" w14:textId="2F1D5E6C">
            <w:pPr>
              <w:jc w:val="left"/>
              <w:rPr>
                <w:color w:val="808080" w:themeColor="background1" w:themeShade="80"/>
                <w:sz w:val="28"/>
                <w:szCs w:val="28"/>
              </w:rPr>
            </w:pPr>
            <w:r>
              <w:rPr>
                <w:noProof/>
                <w:color w:val="808080" w:themeColor="background1" w:themeShade="80"/>
                <w:sz w:val="28"/>
                <w:szCs w:val="28"/>
              </w:rPr>
              <w:drawing>
                <wp:inline distT="0" distB="0" distL="0" distR="0" wp14:anchorId="14BC2F3A" wp14:editId="79588A6D">
                  <wp:extent cx="3641272" cy="265303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1.pn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648807" cy="2658520"/>
                          </a:xfrm>
                          <a:prstGeom prst="rect">
                            <a:avLst/>
                          </a:prstGeom>
                        </pic:spPr>
                      </pic:pic>
                    </a:graphicData>
                  </a:graphic>
                </wp:inline>
              </w:drawing>
            </w:r>
          </w:p>
        </w:tc>
        <w:tc>
          <w:tcPr>
            <w:tcW w:w="4509" w:type="dxa"/>
            <w:vAlign w:val="center"/>
          </w:tcPr>
          <w:p w:rsidR="0080399C" w:rsidP="00B268A8" w:rsidRDefault="00DB4418" w14:paraId="1FED9D1F" w14:textId="4FDC6C70">
            <w:pPr>
              <w:jc w:val="center"/>
              <w:rPr>
                <w:color w:val="808080" w:themeColor="background1" w:themeShade="80"/>
                <w:sz w:val="28"/>
                <w:szCs w:val="28"/>
              </w:rPr>
            </w:pPr>
            <w:r w:rsidRPr="00332F0B">
              <w:rPr>
                <w:color w:val="000000" w:themeColor="text1"/>
                <w:sz w:val="28"/>
                <w:szCs w:val="28"/>
              </w:rPr>
              <w:t>Click get started like this image.</w:t>
            </w:r>
          </w:p>
        </w:tc>
      </w:tr>
      <w:tr w:rsidR="0080399C" w:rsidTr="0010540D" w14:paraId="1C7F4191" w14:textId="77777777">
        <w:tc>
          <w:tcPr>
            <w:tcW w:w="4508" w:type="dxa"/>
            <w:vAlign w:val="center"/>
          </w:tcPr>
          <w:p w:rsidR="0080399C" w:rsidP="36BF1C1B" w:rsidRDefault="0080399C" w14:paraId="27F63F31" w14:textId="4D4B742C">
            <w:pPr>
              <w:jc w:val="left"/>
              <w:rPr>
                <w:color w:val="808080" w:themeColor="background1" w:themeShade="80"/>
                <w:sz w:val="28"/>
                <w:szCs w:val="28"/>
              </w:rPr>
            </w:pPr>
            <w:r>
              <w:rPr>
                <w:noProof/>
                <w:color w:val="808080" w:themeColor="background1" w:themeShade="80"/>
                <w:sz w:val="28"/>
                <w:szCs w:val="28"/>
              </w:rPr>
              <w:drawing>
                <wp:inline distT="0" distB="0" distL="0" distR="0" wp14:anchorId="62B4A5C8" wp14:editId="09860D40">
                  <wp:extent cx="3456214" cy="240411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h1.png"/>
                          <pic:cNvPicPr/>
                        </pic:nvPicPr>
                        <pic:blipFill>
                          <a:blip r:embed="rId63">
                            <a:extLst>
                              <a:ext uri="{28A0092B-C50C-407E-A947-70E740481C1C}">
                                <a14:useLocalDpi xmlns:a14="http://schemas.microsoft.com/office/drawing/2010/main" val="0"/>
                              </a:ext>
                            </a:extLst>
                          </a:blip>
                          <a:stretch>
                            <a:fillRect/>
                          </a:stretch>
                        </pic:blipFill>
                        <pic:spPr>
                          <a:xfrm>
                            <a:off x="0" y="0"/>
                            <a:ext cx="3462531" cy="2408504"/>
                          </a:xfrm>
                          <a:prstGeom prst="rect">
                            <a:avLst/>
                          </a:prstGeom>
                        </pic:spPr>
                      </pic:pic>
                    </a:graphicData>
                  </a:graphic>
                </wp:inline>
              </w:drawing>
            </w:r>
          </w:p>
        </w:tc>
        <w:tc>
          <w:tcPr>
            <w:tcW w:w="4509" w:type="dxa"/>
            <w:vAlign w:val="center"/>
          </w:tcPr>
          <w:p w:rsidR="0080399C" w:rsidP="00B268A8" w:rsidRDefault="006E4BD1" w14:paraId="2CE3068E" w14:textId="55B972DF">
            <w:pPr>
              <w:jc w:val="center"/>
              <w:rPr>
                <w:color w:val="808080" w:themeColor="background1" w:themeShade="80"/>
                <w:sz w:val="28"/>
                <w:szCs w:val="28"/>
              </w:rPr>
            </w:pPr>
            <w:r>
              <w:rPr>
                <w:color w:val="000000" w:themeColor="text1"/>
                <w:sz w:val="28"/>
                <w:szCs w:val="28"/>
              </w:rPr>
              <w:t xml:space="preserve">Read the steps </w:t>
            </w:r>
            <w:r w:rsidR="00547CA8">
              <w:rPr>
                <w:color w:val="000000" w:themeColor="text1"/>
                <w:sz w:val="28"/>
                <w:szCs w:val="28"/>
              </w:rPr>
              <w:t>guide then</w:t>
            </w:r>
            <w:r>
              <w:rPr>
                <w:color w:val="000000" w:themeColor="text1"/>
                <w:sz w:val="28"/>
                <w:szCs w:val="28"/>
              </w:rPr>
              <w:t xml:space="preserve"> </w:t>
            </w:r>
            <w:r w:rsidRPr="00332F0B" w:rsidR="00332F0B">
              <w:rPr>
                <w:color w:val="000000" w:themeColor="text1"/>
                <w:sz w:val="28"/>
                <w:szCs w:val="28"/>
              </w:rPr>
              <w:t>Click get started like this image.</w:t>
            </w:r>
          </w:p>
        </w:tc>
      </w:tr>
    </w:tbl>
    <w:p w:rsidR="36BF1C1B" w:rsidP="36BF1C1B" w:rsidRDefault="36BF1C1B" w14:paraId="66D0B54D" w14:textId="3873C343">
      <w:pPr>
        <w:jc w:val="left"/>
        <w:rPr>
          <w:color w:val="808080" w:themeColor="background1" w:themeShade="80"/>
          <w:sz w:val="28"/>
          <w:szCs w:val="28"/>
        </w:rPr>
      </w:pPr>
    </w:p>
    <w:p w:rsidR="36BF1C1B" w:rsidP="00547CA8" w:rsidRDefault="00547CA8" w14:paraId="49889F10" w14:textId="6FE6D9BC">
      <w:pPr>
        <w:jc w:val="left"/>
        <w:rPr>
          <w:color w:val="808080" w:themeColor="background1" w:themeShade="80"/>
          <w:sz w:val="28"/>
          <w:szCs w:val="28"/>
        </w:rPr>
      </w:pPr>
      <w:r>
        <w:rPr>
          <w:color w:val="808080" w:themeColor="background1" w:themeShade="80"/>
          <w:sz w:val="28"/>
          <w:szCs w:val="28"/>
        </w:rPr>
        <w:br w:type="page"/>
      </w:r>
      <w:r>
        <w:rPr>
          <w:color w:val="808080" w:themeColor="background1" w:themeShade="80"/>
          <w:sz w:val="28"/>
          <w:szCs w:val="28"/>
        </w:rPr>
        <w:br w:type="page"/>
      </w:r>
    </w:p>
    <w:p w:rsidRPr="00A41CA6" w:rsidR="36BF1C1B" w:rsidP="00A41CA6" w:rsidRDefault="00A41CA6" w14:paraId="063BEEC5" w14:textId="03CE8A9E">
      <w:pPr>
        <w:jc w:val="center"/>
        <w:rPr>
          <w:b/>
          <w:bCs/>
          <w:sz w:val="36"/>
          <w:szCs w:val="36"/>
        </w:rPr>
      </w:pPr>
      <w:r w:rsidRPr="00A41CA6">
        <w:rPr>
          <w:b/>
          <w:bCs/>
          <w:sz w:val="36"/>
          <w:szCs w:val="36"/>
        </w:rPr>
        <w:t>Generate questions page</w:t>
      </w:r>
    </w:p>
    <w:tbl>
      <w:tblPr>
        <w:tblStyle w:val="TableGrid"/>
        <w:tblW w:w="0" w:type="auto"/>
        <w:tblLayout w:type="fixed"/>
        <w:tblLook w:val="04A0" w:firstRow="1" w:lastRow="0" w:firstColumn="1" w:lastColumn="0" w:noHBand="0" w:noVBand="1"/>
      </w:tblPr>
      <w:tblGrid>
        <w:gridCol w:w="5845"/>
        <w:gridCol w:w="3172"/>
      </w:tblGrid>
      <w:tr w:rsidR="00B268A8" w:rsidTr="002B484C" w14:paraId="647C8AA9" w14:textId="77777777">
        <w:tc>
          <w:tcPr>
            <w:tcW w:w="5845" w:type="dxa"/>
            <w:vAlign w:val="center"/>
          </w:tcPr>
          <w:p w:rsidR="00B268A8" w:rsidP="00B268A8" w:rsidRDefault="00B268A8" w14:paraId="79C497B8" w14:textId="416BB292">
            <w:pPr>
              <w:jc w:val="left"/>
              <w:rPr>
                <w:color w:val="808080" w:themeColor="background1" w:themeShade="80"/>
                <w:sz w:val="28"/>
                <w:szCs w:val="28"/>
              </w:rPr>
            </w:pPr>
            <w:r>
              <w:rPr>
                <w:noProof/>
                <w:color w:val="808080" w:themeColor="background1" w:themeShade="80"/>
                <w:sz w:val="28"/>
                <w:szCs w:val="28"/>
              </w:rPr>
              <w:drawing>
                <wp:inline distT="0" distB="0" distL="0" distR="0" wp14:anchorId="5BAE6793" wp14:editId="6331AA07">
                  <wp:extent cx="3574415" cy="3048000"/>
                  <wp:effectExtent l="0" t="0" r="698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hh1.png"/>
                          <pic:cNvPicPr/>
                        </pic:nvPicPr>
                        <pic:blipFill>
                          <a:blip r:embed="rId64">
                            <a:extLst>
                              <a:ext uri="{28A0092B-C50C-407E-A947-70E740481C1C}">
                                <a14:useLocalDpi xmlns:a14="http://schemas.microsoft.com/office/drawing/2010/main" val="0"/>
                              </a:ext>
                            </a:extLst>
                          </a:blip>
                          <a:stretch>
                            <a:fillRect/>
                          </a:stretch>
                        </pic:blipFill>
                        <pic:spPr>
                          <a:xfrm>
                            <a:off x="0" y="0"/>
                            <a:ext cx="3581666" cy="3054183"/>
                          </a:xfrm>
                          <a:prstGeom prst="rect">
                            <a:avLst/>
                          </a:prstGeom>
                        </pic:spPr>
                      </pic:pic>
                    </a:graphicData>
                  </a:graphic>
                </wp:inline>
              </w:drawing>
            </w:r>
          </w:p>
        </w:tc>
        <w:tc>
          <w:tcPr>
            <w:tcW w:w="3172" w:type="dxa"/>
            <w:vAlign w:val="center"/>
          </w:tcPr>
          <w:p w:rsidR="00B268A8" w:rsidP="00B268A8" w:rsidRDefault="00B268A8" w14:paraId="05FD60F0" w14:textId="3E9BEC48">
            <w:pPr>
              <w:jc w:val="center"/>
              <w:rPr>
                <w:color w:val="808080" w:themeColor="background1" w:themeShade="80"/>
                <w:sz w:val="28"/>
                <w:szCs w:val="28"/>
              </w:rPr>
            </w:pPr>
            <w:r w:rsidRPr="00B268A8">
              <w:rPr>
                <w:color w:val="000000" w:themeColor="text1"/>
                <w:sz w:val="28"/>
                <w:szCs w:val="28"/>
              </w:rPr>
              <w:t xml:space="preserve">Write </w:t>
            </w:r>
            <w:r w:rsidR="00EC6DEB">
              <w:rPr>
                <w:color w:val="000000" w:themeColor="text1"/>
                <w:sz w:val="28"/>
                <w:szCs w:val="28"/>
              </w:rPr>
              <w:t>the context</w:t>
            </w:r>
            <w:r w:rsidRPr="00B268A8">
              <w:rPr>
                <w:color w:val="000000" w:themeColor="text1"/>
                <w:sz w:val="28"/>
                <w:szCs w:val="28"/>
              </w:rPr>
              <w:t xml:space="preserve"> </w:t>
            </w:r>
            <w:r w:rsidR="00EC6DEB">
              <w:rPr>
                <w:color w:val="000000" w:themeColor="text1"/>
                <w:sz w:val="28"/>
                <w:szCs w:val="28"/>
              </w:rPr>
              <w:t>that</w:t>
            </w:r>
            <w:r w:rsidRPr="00B268A8">
              <w:rPr>
                <w:color w:val="000000" w:themeColor="text1"/>
                <w:sz w:val="28"/>
                <w:szCs w:val="28"/>
              </w:rPr>
              <w:t xml:space="preserve"> you want </w:t>
            </w:r>
            <w:r w:rsidR="00EC6DEB">
              <w:rPr>
                <w:color w:val="000000" w:themeColor="text1"/>
                <w:sz w:val="28"/>
                <w:szCs w:val="28"/>
              </w:rPr>
              <w:t xml:space="preserve">to generate </w:t>
            </w:r>
            <w:r w:rsidR="001553F4">
              <w:rPr>
                <w:color w:val="000000" w:themeColor="text1"/>
                <w:sz w:val="28"/>
                <w:szCs w:val="28"/>
              </w:rPr>
              <w:t>questions and answers on</w:t>
            </w:r>
            <w:r w:rsidR="0030294E">
              <w:rPr>
                <w:color w:val="000000" w:themeColor="text1"/>
                <w:sz w:val="28"/>
                <w:szCs w:val="28"/>
              </w:rPr>
              <w:t>,</w:t>
            </w:r>
            <w:r w:rsidR="001553F4">
              <w:rPr>
                <w:color w:val="000000" w:themeColor="text1"/>
                <w:sz w:val="28"/>
                <w:szCs w:val="28"/>
              </w:rPr>
              <w:t xml:space="preserve"> </w:t>
            </w:r>
            <w:r w:rsidRPr="00B268A8">
              <w:rPr>
                <w:color w:val="000000" w:themeColor="text1"/>
                <w:sz w:val="28"/>
                <w:szCs w:val="28"/>
              </w:rPr>
              <w:t>in textbox like this image.</w:t>
            </w:r>
          </w:p>
        </w:tc>
      </w:tr>
      <w:tr w:rsidR="00B268A8" w:rsidTr="002B484C" w14:paraId="5B0EC0EB" w14:textId="77777777">
        <w:tc>
          <w:tcPr>
            <w:tcW w:w="5845" w:type="dxa"/>
            <w:vAlign w:val="center"/>
          </w:tcPr>
          <w:p w:rsidR="00B268A8" w:rsidP="00B268A8" w:rsidRDefault="00B268A8" w14:paraId="18E06D6F" w14:textId="4623A217">
            <w:pPr>
              <w:jc w:val="left"/>
              <w:rPr>
                <w:color w:val="808080" w:themeColor="background1" w:themeShade="80"/>
                <w:sz w:val="28"/>
                <w:szCs w:val="28"/>
              </w:rPr>
            </w:pPr>
            <w:r>
              <w:rPr>
                <w:noProof/>
                <w:color w:val="808080" w:themeColor="background1" w:themeShade="80"/>
                <w:sz w:val="28"/>
                <w:szCs w:val="28"/>
              </w:rPr>
              <w:drawing>
                <wp:inline distT="0" distB="0" distL="0" distR="0" wp14:anchorId="600E2E83" wp14:editId="517DBE75">
                  <wp:extent cx="3574415" cy="3004457"/>
                  <wp:effectExtent l="0" t="0" r="6985"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hh2.png"/>
                          <pic:cNvPicPr/>
                        </pic:nvPicPr>
                        <pic:blipFill>
                          <a:blip r:embed="rId65">
                            <a:extLst>
                              <a:ext uri="{28A0092B-C50C-407E-A947-70E740481C1C}">
                                <a14:useLocalDpi xmlns:a14="http://schemas.microsoft.com/office/drawing/2010/main" val="0"/>
                              </a:ext>
                            </a:extLst>
                          </a:blip>
                          <a:stretch>
                            <a:fillRect/>
                          </a:stretch>
                        </pic:blipFill>
                        <pic:spPr>
                          <a:xfrm>
                            <a:off x="0" y="0"/>
                            <a:ext cx="3581587" cy="3010486"/>
                          </a:xfrm>
                          <a:prstGeom prst="rect">
                            <a:avLst/>
                          </a:prstGeom>
                        </pic:spPr>
                      </pic:pic>
                    </a:graphicData>
                  </a:graphic>
                </wp:inline>
              </w:drawing>
            </w:r>
          </w:p>
        </w:tc>
        <w:tc>
          <w:tcPr>
            <w:tcW w:w="3172" w:type="dxa"/>
            <w:vAlign w:val="center"/>
          </w:tcPr>
          <w:p w:rsidR="00B268A8" w:rsidP="00D92B7B" w:rsidRDefault="007C5FA9" w14:paraId="74D2EE59" w14:textId="4833FD77">
            <w:pPr>
              <w:jc w:val="center"/>
              <w:rPr>
                <w:color w:val="808080" w:themeColor="background1" w:themeShade="80"/>
                <w:sz w:val="28"/>
                <w:szCs w:val="28"/>
              </w:rPr>
            </w:pPr>
            <w:r>
              <w:rPr>
                <w:color w:val="000000" w:themeColor="text1"/>
                <w:sz w:val="28"/>
                <w:szCs w:val="28"/>
              </w:rPr>
              <w:t>Choose the types of the questions that you want</w:t>
            </w:r>
            <w:r w:rsidR="00076A79">
              <w:rPr>
                <w:color w:val="000000" w:themeColor="text1"/>
                <w:sz w:val="28"/>
                <w:szCs w:val="28"/>
              </w:rPr>
              <w:t xml:space="preserve"> to generate</w:t>
            </w:r>
            <w:r w:rsidR="002272C1">
              <w:rPr>
                <w:color w:val="000000" w:themeColor="text1"/>
                <w:sz w:val="28"/>
                <w:szCs w:val="28"/>
              </w:rPr>
              <w:t>.</w:t>
            </w:r>
          </w:p>
        </w:tc>
      </w:tr>
      <w:tr w:rsidR="00B268A8" w:rsidTr="002B484C" w14:paraId="2EF8B2D9" w14:textId="77777777">
        <w:tc>
          <w:tcPr>
            <w:tcW w:w="5845" w:type="dxa"/>
            <w:vAlign w:val="center"/>
          </w:tcPr>
          <w:p w:rsidR="00B268A8" w:rsidP="00B268A8" w:rsidRDefault="00B268A8" w14:paraId="600BE97C" w14:textId="7AE6BA11">
            <w:pPr>
              <w:jc w:val="left"/>
              <w:rPr>
                <w:color w:val="808080" w:themeColor="background1" w:themeShade="80"/>
                <w:sz w:val="28"/>
                <w:szCs w:val="28"/>
              </w:rPr>
            </w:pPr>
            <w:r>
              <w:rPr>
                <w:noProof/>
                <w:color w:val="808080" w:themeColor="background1" w:themeShade="80"/>
                <w:sz w:val="28"/>
                <w:szCs w:val="28"/>
              </w:rPr>
              <w:drawing>
                <wp:inline distT="0" distB="0" distL="0" distR="0" wp14:anchorId="007D0A3A" wp14:editId="1E7294EC">
                  <wp:extent cx="3574308" cy="3140528"/>
                  <wp:effectExtent l="0" t="0" r="762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hh3.png"/>
                          <pic:cNvPicPr/>
                        </pic:nvPicPr>
                        <pic:blipFill>
                          <a:blip r:embed="rId66">
                            <a:extLst>
                              <a:ext uri="{28A0092B-C50C-407E-A947-70E740481C1C}">
                                <a14:useLocalDpi xmlns:a14="http://schemas.microsoft.com/office/drawing/2010/main" val="0"/>
                              </a:ext>
                            </a:extLst>
                          </a:blip>
                          <a:stretch>
                            <a:fillRect/>
                          </a:stretch>
                        </pic:blipFill>
                        <pic:spPr>
                          <a:xfrm>
                            <a:off x="0" y="0"/>
                            <a:ext cx="3583993" cy="3149038"/>
                          </a:xfrm>
                          <a:prstGeom prst="rect">
                            <a:avLst/>
                          </a:prstGeom>
                        </pic:spPr>
                      </pic:pic>
                    </a:graphicData>
                  </a:graphic>
                </wp:inline>
              </w:drawing>
            </w:r>
          </w:p>
        </w:tc>
        <w:tc>
          <w:tcPr>
            <w:tcW w:w="3172" w:type="dxa"/>
            <w:vAlign w:val="center"/>
          </w:tcPr>
          <w:p w:rsidR="00B268A8" w:rsidP="00D92B7B" w:rsidRDefault="00D92B7B" w14:paraId="44092C63" w14:textId="49D3AA93">
            <w:pPr>
              <w:jc w:val="center"/>
              <w:rPr>
                <w:color w:val="808080" w:themeColor="background1" w:themeShade="80"/>
                <w:sz w:val="28"/>
                <w:szCs w:val="28"/>
              </w:rPr>
            </w:pPr>
            <w:r w:rsidRPr="00D92B7B">
              <w:rPr>
                <w:color w:val="000000" w:themeColor="text1"/>
                <w:sz w:val="28"/>
                <w:szCs w:val="28"/>
              </w:rPr>
              <w:t xml:space="preserve">Click </w:t>
            </w:r>
            <w:r w:rsidR="00260F06">
              <w:rPr>
                <w:color w:val="000000" w:themeColor="text1"/>
                <w:sz w:val="28"/>
                <w:szCs w:val="28"/>
              </w:rPr>
              <w:t>on</w:t>
            </w:r>
            <w:r w:rsidRPr="00D92B7B">
              <w:rPr>
                <w:color w:val="000000" w:themeColor="text1"/>
                <w:sz w:val="28"/>
                <w:szCs w:val="28"/>
              </w:rPr>
              <w:t xml:space="preserve"> generate button like this image.</w:t>
            </w:r>
          </w:p>
        </w:tc>
      </w:tr>
      <w:tr w:rsidR="00B268A8" w:rsidTr="002B484C" w14:paraId="0010F9B0" w14:textId="77777777">
        <w:tc>
          <w:tcPr>
            <w:tcW w:w="5845" w:type="dxa"/>
            <w:vAlign w:val="center"/>
          </w:tcPr>
          <w:p w:rsidR="00B268A8" w:rsidP="00B268A8" w:rsidRDefault="00B268A8" w14:paraId="15F2035B" w14:textId="49DAFD52">
            <w:pPr>
              <w:jc w:val="left"/>
              <w:rPr>
                <w:color w:val="808080" w:themeColor="background1" w:themeShade="80"/>
                <w:sz w:val="28"/>
                <w:szCs w:val="28"/>
              </w:rPr>
            </w:pPr>
            <w:r>
              <w:rPr>
                <w:noProof/>
                <w:color w:val="808080" w:themeColor="background1" w:themeShade="80"/>
                <w:sz w:val="28"/>
                <w:szCs w:val="28"/>
              </w:rPr>
              <w:drawing>
                <wp:inline distT="0" distB="0" distL="0" distR="0" wp14:anchorId="71350B20" wp14:editId="2DA4E403">
                  <wp:extent cx="3574415" cy="3385457"/>
                  <wp:effectExtent l="0" t="0" r="6985"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hh4.png"/>
                          <pic:cNvPicPr/>
                        </pic:nvPicPr>
                        <pic:blipFill>
                          <a:blip r:embed="rId67">
                            <a:extLst>
                              <a:ext uri="{28A0092B-C50C-407E-A947-70E740481C1C}">
                                <a14:useLocalDpi xmlns:a14="http://schemas.microsoft.com/office/drawing/2010/main" val="0"/>
                              </a:ext>
                            </a:extLst>
                          </a:blip>
                          <a:stretch>
                            <a:fillRect/>
                          </a:stretch>
                        </pic:blipFill>
                        <pic:spPr>
                          <a:xfrm>
                            <a:off x="0" y="0"/>
                            <a:ext cx="3582836" cy="3393433"/>
                          </a:xfrm>
                          <a:prstGeom prst="rect">
                            <a:avLst/>
                          </a:prstGeom>
                        </pic:spPr>
                      </pic:pic>
                    </a:graphicData>
                  </a:graphic>
                </wp:inline>
              </w:drawing>
            </w:r>
          </w:p>
        </w:tc>
        <w:tc>
          <w:tcPr>
            <w:tcW w:w="3172" w:type="dxa"/>
            <w:vAlign w:val="center"/>
          </w:tcPr>
          <w:p w:rsidR="00B268A8" w:rsidP="00D92B7B" w:rsidRDefault="00D92B7B" w14:paraId="00776958" w14:textId="02217492">
            <w:pPr>
              <w:jc w:val="center"/>
              <w:rPr>
                <w:color w:val="808080" w:themeColor="background1" w:themeShade="80"/>
                <w:sz w:val="28"/>
                <w:szCs w:val="28"/>
              </w:rPr>
            </w:pPr>
            <w:r w:rsidRPr="00D92B7B">
              <w:rPr>
                <w:color w:val="000000" w:themeColor="text1"/>
                <w:sz w:val="28"/>
                <w:szCs w:val="28"/>
              </w:rPr>
              <w:t>Wait</w:t>
            </w:r>
            <w:r w:rsidR="002731CB">
              <w:rPr>
                <w:color w:val="000000" w:themeColor="text1"/>
                <w:sz w:val="28"/>
                <w:szCs w:val="28"/>
              </w:rPr>
              <w:t xml:space="preserve"> for the loading bar until it </w:t>
            </w:r>
            <w:r w:rsidR="007B2AC6">
              <w:rPr>
                <w:color w:val="000000" w:themeColor="text1"/>
                <w:sz w:val="28"/>
                <w:szCs w:val="28"/>
              </w:rPr>
              <w:t>finishes</w:t>
            </w:r>
            <w:r w:rsidRPr="00D92B7B">
              <w:rPr>
                <w:color w:val="000000" w:themeColor="text1"/>
                <w:sz w:val="28"/>
                <w:szCs w:val="28"/>
              </w:rPr>
              <w:t>.</w:t>
            </w:r>
          </w:p>
        </w:tc>
      </w:tr>
      <w:tr w:rsidR="00B268A8" w:rsidTr="002B484C" w14:paraId="65C96D38" w14:textId="77777777">
        <w:tc>
          <w:tcPr>
            <w:tcW w:w="5845" w:type="dxa"/>
            <w:vAlign w:val="center"/>
          </w:tcPr>
          <w:p w:rsidR="00B268A8" w:rsidP="00B268A8" w:rsidRDefault="00B268A8" w14:paraId="2CC5B4CF" w14:textId="0D067318">
            <w:pPr>
              <w:jc w:val="left"/>
              <w:rPr>
                <w:noProof/>
                <w:color w:val="808080" w:themeColor="background1" w:themeShade="80"/>
                <w:sz w:val="28"/>
                <w:szCs w:val="28"/>
              </w:rPr>
            </w:pPr>
            <w:r>
              <w:rPr>
                <w:noProof/>
                <w:color w:val="808080" w:themeColor="background1" w:themeShade="80"/>
                <w:sz w:val="28"/>
                <w:szCs w:val="28"/>
              </w:rPr>
              <w:drawing>
                <wp:inline distT="0" distB="0" distL="0" distR="0" wp14:anchorId="4B7A17FD" wp14:editId="65D13D96">
                  <wp:extent cx="3574287" cy="3096986"/>
                  <wp:effectExtent l="0" t="0" r="762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hh5.png"/>
                          <pic:cNvPicPr/>
                        </pic:nvPicPr>
                        <pic:blipFill>
                          <a:blip r:embed="rId68">
                            <a:extLst>
                              <a:ext uri="{28A0092B-C50C-407E-A947-70E740481C1C}">
                                <a14:useLocalDpi xmlns:a14="http://schemas.microsoft.com/office/drawing/2010/main" val="0"/>
                              </a:ext>
                            </a:extLst>
                          </a:blip>
                          <a:stretch>
                            <a:fillRect/>
                          </a:stretch>
                        </pic:blipFill>
                        <pic:spPr>
                          <a:xfrm>
                            <a:off x="0" y="0"/>
                            <a:ext cx="3585889" cy="3107038"/>
                          </a:xfrm>
                          <a:prstGeom prst="rect">
                            <a:avLst/>
                          </a:prstGeom>
                        </pic:spPr>
                      </pic:pic>
                    </a:graphicData>
                  </a:graphic>
                </wp:inline>
              </w:drawing>
            </w:r>
          </w:p>
        </w:tc>
        <w:tc>
          <w:tcPr>
            <w:tcW w:w="3172" w:type="dxa"/>
            <w:vAlign w:val="center"/>
          </w:tcPr>
          <w:p w:rsidR="00B268A8" w:rsidP="00D92B7B" w:rsidRDefault="00D92B7B" w14:paraId="37B64031" w14:textId="5B1FEDA1">
            <w:pPr>
              <w:jc w:val="center"/>
              <w:rPr>
                <w:color w:val="808080" w:themeColor="background1" w:themeShade="80"/>
                <w:sz w:val="28"/>
                <w:szCs w:val="28"/>
              </w:rPr>
            </w:pPr>
            <w:r w:rsidRPr="00D92B7B">
              <w:rPr>
                <w:color w:val="000000" w:themeColor="text1"/>
                <w:sz w:val="28"/>
                <w:szCs w:val="28"/>
              </w:rPr>
              <w:t>The questions and answers are generated here</w:t>
            </w:r>
            <w:r w:rsidRPr="00D92B7B" w:rsidR="006D3C90">
              <w:rPr>
                <w:color w:val="000000" w:themeColor="text1"/>
                <w:sz w:val="28"/>
                <w:szCs w:val="28"/>
              </w:rPr>
              <w:t>,</w:t>
            </w:r>
            <w:r w:rsidRPr="00D92B7B">
              <w:rPr>
                <w:color w:val="000000" w:themeColor="text1"/>
                <w:sz w:val="28"/>
                <w:szCs w:val="28"/>
              </w:rPr>
              <w:t xml:space="preserve"> and you can scroll down to see all questions and answers like this image.</w:t>
            </w:r>
          </w:p>
        </w:tc>
      </w:tr>
    </w:tbl>
    <w:p w:rsidR="00B268A8" w:rsidP="00B268A8" w:rsidRDefault="00B268A8" w14:paraId="479426F9" w14:textId="02EFDA4D">
      <w:pPr>
        <w:jc w:val="left"/>
        <w:rPr>
          <w:color w:val="808080" w:themeColor="background1" w:themeShade="80"/>
          <w:sz w:val="28"/>
          <w:szCs w:val="28"/>
        </w:rPr>
      </w:pPr>
    </w:p>
    <w:p w:rsidR="00B268A8" w:rsidP="00B268A8" w:rsidRDefault="00B268A8" w14:paraId="29CC250D" w14:textId="77777777">
      <w:pPr>
        <w:jc w:val="left"/>
        <w:rPr>
          <w:color w:val="808080" w:themeColor="background1" w:themeShade="80"/>
          <w:sz w:val="28"/>
          <w:szCs w:val="28"/>
        </w:rPr>
      </w:pPr>
    </w:p>
    <w:p w:rsidR="00F46C58" w:rsidRDefault="00F46C58" w14:paraId="695965BC" w14:textId="77777777">
      <w:pPr>
        <w:jc w:val="left"/>
        <w:rPr>
          <w:rFonts w:ascii="Cambria" w:hAnsi="Cambria" w:eastAsia="Cambria" w:cs="Cambria"/>
          <w:sz w:val="28"/>
          <w:szCs w:val="28"/>
        </w:rPr>
      </w:pPr>
      <w:r>
        <w:br w:type="page"/>
      </w:r>
    </w:p>
    <w:p w:rsidR="00B06B05" w:rsidP="00524430" w:rsidRDefault="00097958" w14:paraId="0370AD22" w14:textId="44F0EA4D">
      <w:pPr>
        <w:pStyle w:val="Heading3"/>
        <w:ind w:left="0"/>
      </w:pPr>
      <w:bookmarkStart w:name="_Toc139422831" w:id="66"/>
      <w:r w:rsidRPr="00097958">
        <w:t>5.2</w:t>
      </w:r>
      <w:r w:rsidR="00B06B05">
        <w:t xml:space="preserve"> </w:t>
      </w:r>
      <w:r w:rsidR="0045152A">
        <w:t>D</w:t>
      </w:r>
      <w:r w:rsidR="00B06B05">
        <w:t>epl</w:t>
      </w:r>
      <w:r w:rsidR="009C3DCC">
        <w:t>o</w:t>
      </w:r>
      <w:r w:rsidR="00B06B05">
        <w:t>yment</w:t>
      </w:r>
      <w:bookmarkEnd w:id="66"/>
      <w:r>
        <w:t xml:space="preserve"> </w:t>
      </w:r>
    </w:p>
    <w:p w:rsidRPr="00800689" w:rsidR="00800689" w:rsidP="00800689" w:rsidRDefault="00800689" w14:paraId="41A5C244" w14:textId="3DA3109E">
      <w:r>
        <w:t>We prepared all deployment files there is no need to do the build step</w:t>
      </w:r>
      <w:r w:rsidR="00BE5EC7">
        <w:t>s</w:t>
      </w:r>
      <w:r w:rsidR="0020754A">
        <w:t>.</w:t>
      </w:r>
    </w:p>
    <w:p w:rsidR="00E94BC4" w:rsidP="00E94BC4" w:rsidRDefault="00D64616" w14:paraId="36D9096A" w14:textId="27B7BA48">
      <w:pPr>
        <w:pStyle w:val="Heading4"/>
      </w:pPr>
      <w:bookmarkStart w:name="_Toc139422832" w:id="67"/>
      <w:r>
        <w:t xml:space="preserve">5.2.1    </w:t>
      </w:r>
      <w:r w:rsidR="00E94BC4">
        <w:t>IIS Setup</w:t>
      </w:r>
      <w:bookmarkEnd w:id="67"/>
    </w:p>
    <w:p w:rsidRPr="007173FC" w:rsidR="00E94BC4" w:rsidP="00D6108F" w:rsidRDefault="00D6108F" w14:paraId="0CC53DE0" w14:textId="049EB65C">
      <w:pPr>
        <w:pStyle w:val="ListParagraph"/>
        <w:numPr>
          <w:ilvl w:val="0"/>
          <w:numId w:val="26"/>
        </w:numPr>
        <w:rPr>
          <w:rFonts w:asciiTheme="majorBidi" w:hAnsiTheme="majorBidi" w:cstheme="majorBidi"/>
          <w:sz w:val="24"/>
          <w:szCs w:val="24"/>
        </w:rPr>
      </w:pPr>
      <w:r w:rsidRPr="007173FC">
        <w:rPr>
          <w:rFonts w:asciiTheme="majorBidi" w:hAnsiTheme="majorBidi" w:cstheme="majorBidi"/>
          <w:sz w:val="24"/>
          <w:szCs w:val="24"/>
        </w:rPr>
        <w:t xml:space="preserve">Open turn </w:t>
      </w:r>
      <w:r w:rsidRPr="007173FC" w:rsidR="00A63E14">
        <w:rPr>
          <w:rFonts w:asciiTheme="majorBidi" w:hAnsiTheme="majorBidi" w:cstheme="majorBidi"/>
          <w:sz w:val="24"/>
          <w:szCs w:val="24"/>
        </w:rPr>
        <w:t>windows features on or off</w:t>
      </w:r>
    </w:p>
    <w:p w:rsidRPr="007173FC" w:rsidR="00A63E14" w:rsidP="00D6108F" w:rsidRDefault="00C16A2A" w14:paraId="79E65313" w14:textId="0663C27D">
      <w:pPr>
        <w:pStyle w:val="ListParagraph"/>
        <w:numPr>
          <w:ilvl w:val="0"/>
          <w:numId w:val="26"/>
        </w:numPr>
        <w:rPr>
          <w:rFonts w:asciiTheme="majorBidi" w:hAnsiTheme="majorBidi" w:cstheme="majorBidi"/>
          <w:sz w:val="24"/>
          <w:szCs w:val="24"/>
        </w:rPr>
      </w:pPr>
      <w:r w:rsidRPr="007173FC">
        <w:rPr>
          <w:rFonts w:asciiTheme="majorBidi" w:hAnsiTheme="majorBidi" w:cstheme="majorBidi"/>
          <w:sz w:val="24"/>
          <w:szCs w:val="24"/>
        </w:rPr>
        <w:t xml:space="preserve">Under </w:t>
      </w:r>
      <w:r w:rsidRPr="007173FC" w:rsidR="001D01AA">
        <w:rPr>
          <w:rFonts w:asciiTheme="majorBidi" w:hAnsiTheme="majorBidi" w:cstheme="majorBidi"/>
          <w:sz w:val="24"/>
          <w:szCs w:val="24"/>
        </w:rPr>
        <w:t>.NET framework 4.8</w:t>
      </w:r>
      <w:r w:rsidRPr="007173FC" w:rsidR="004547E1">
        <w:rPr>
          <w:rFonts w:asciiTheme="majorBidi" w:hAnsiTheme="majorBidi" w:cstheme="majorBidi"/>
          <w:sz w:val="24"/>
          <w:szCs w:val="24"/>
        </w:rPr>
        <w:t xml:space="preserve"> </w:t>
      </w:r>
      <w:r w:rsidRPr="007173FC" w:rsidR="009F14D6">
        <w:rPr>
          <w:rFonts w:asciiTheme="majorBidi" w:hAnsiTheme="majorBidi" w:cstheme="majorBidi"/>
          <w:sz w:val="24"/>
          <w:szCs w:val="24"/>
        </w:rPr>
        <w:t>Advanced</w:t>
      </w:r>
      <w:r w:rsidRPr="007173FC" w:rsidR="00B25F6E">
        <w:rPr>
          <w:rFonts w:asciiTheme="majorBidi" w:hAnsiTheme="majorBidi" w:cstheme="majorBidi"/>
          <w:sz w:val="24"/>
          <w:szCs w:val="24"/>
        </w:rPr>
        <w:t xml:space="preserve"> Services</w:t>
      </w:r>
      <w:r w:rsidRPr="007173FC" w:rsidR="00FC7A8A">
        <w:rPr>
          <w:rFonts w:asciiTheme="majorBidi" w:hAnsiTheme="majorBidi" w:cstheme="majorBidi"/>
          <w:sz w:val="24"/>
          <w:szCs w:val="24"/>
        </w:rPr>
        <w:t xml:space="preserve"> check the following</w:t>
      </w:r>
      <w:r w:rsidRPr="007173FC" w:rsidR="007D46C2">
        <w:rPr>
          <w:rFonts w:asciiTheme="majorBidi" w:hAnsiTheme="majorBidi" w:cstheme="majorBidi"/>
          <w:sz w:val="24"/>
          <w:szCs w:val="24"/>
        </w:rPr>
        <w:t xml:space="preserve"> ASP .NET 4.8 </w:t>
      </w:r>
    </w:p>
    <w:p w:rsidRPr="007173FC" w:rsidR="003A0CBE" w:rsidP="007D46C2" w:rsidRDefault="007D46C2" w14:paraId="0BD63AD9" w14:textId="77777777">
      <w:pPr>
        <w:pStyle w:val="ListParagraph"/>
        <w:numPr>
          <w:ilvl w:val="1"/>
          <w:numId w:val="26"/>
        </w:numPr>
        <w:rPr>
          <w:rFonts w:asciiTheme="majorBidi" w:hAnsiTheme="majorBidi" w:cstheme="majorBidi"/>
          <w:sz w:val="24"/>
          <w:szCs w:val="24"/>
        </w:rPr>
      </w:pPr>
      <w:r w:rsidRPr="007173FC">
        <w:rPr>
          <w:rFonts w:asciiTheme="majorBidi" w:hAnsiTheme="majorBidi" w:cstheme="majorBidi"/>
          <w:sz w:val="24"/>
          <w:szCs w:val="24"/>
        </w:rPr>
        <w:t>Under WCF Services check the following</w:t>
      </w:r>
      <w:r w:rsidRPr="007173FC" w:rsidR="003A0CBE">
        <w:rPr>
          <w:rFonts w:asciiTheme="majorBidi" w:hAnsiTheme="majorBidi" w:cstheme="majorBidi"/>
          <w:sz w:val="24"/>
          <w:szCs w:val="24"/>
        </w:rPr>
        <w:t>:</w:t>
      </w:r>
    </w:p>
    <w:p w:rsidRPr="007173FC" w:rsidR="003A0CBE" w:rsidP="003A0CBE" w:rsidRDefault="00376704" w14:paraId="69FE3454" w14:textId="77777777">
      <w:pPr>
        <w:pStyle w:val="ListParagraph"/>
        <w:numPr>
          <w:ilvl w:val="2"/>
          <w:numId w:val="26"/>
        </w:numPr>
        <w:rPr>
          <w:rFonts w:asciiTheme="majorBidi" w:hAnsiTheme="majorBidi" w:cstheme="majorBidi"/>
          <w:sz w:val="24"/>
          <w:szCs w:val="24"/>
        </w:rPr>
      </w:pPr>
      <w:r w:rsidRPr="007173FC">
        <w:rPr>
          <w:rFonts w:asciiTheme="majorBidi" w:hAnsiTheme="majorBidi" w:cstheme="majorBidi"/>
          <w:sz w:val="24"/>
          <w:szCs w:val="24"/>
        </w:rPr>
        <w:t xml:space="preserve"> HTTP Activation </w:t>
      </w:r>
    </w:p>
    <w:p w:rsidRPr="007173FC" w:rsidR="007D46C2" w:rsidP="003A0CBE" w:rsidRDefault="00376704" w14:paraId="076F6D00" w14:textId="50D1FAC8">
      <w:pPr>
        <w:pStyle w:val="ListParagraph"/>
        <w:numPr>
          <w:ilvl w:val="2"/>
          <w:numId w:val="26"/>
        </w:numPr>
        <w:rPr>
          <w:rFonts w:asciiTheme="majorBidi" w:hAnsiTheme="majorBidi" w:cstheme="majorBidi"/>
          <w:sz w:val="24"/>
          <w:szCs w:val="24"/>
        </w:rPr>
      </w:pPr>
      <w:r w:rsidRPr="007173FC">
        <w:rPr>
          <w:rFonts w:asciiTheme="majorBidi" w:hAnsiTheme="majorBidi" w:cstheme="majorBidi"/>
          <w:sz w:val="24"/>
          <w:szCs w:val="24"/>
        </w:rPr>
        <w:t xml:space="preserve"> TCP port sharing</w:t>
      </w:r>
    </w:p>
    <w:p w:rsidRPr="007173FC" w:rsidR="00376704" w:rsidP="00376704" w:rsidRDefault="006A5BE4" w14:paraId="139518BA" w14:textId="0A24AE6E">
      <w:pPr>
        <w:pStyle w:val="ListParagraph"/>
        <w:numPr>
          <w:ilvl w:val="0"/>
          <w:numId w:val="26"/>
        </w:numPr>
        <w:rPr>
          <w:rFonts w:asciiTheme="majorBidi" w:hAnsiTheme="majorBidi" w:cstheme="majorBidi"/>
          <w:sz w:val="24"/>
          <w:szCs w:val="24"/>
        </w:rPr>
      </w:pPr>
      <w:r w:rsidRPr="007173FC">
        <w:rPr>
          <w:rFonts w:asciiTheme="majorBidi" w:hAnsiTheme="majorBidi" w:cstheme="majorBidi"/>
          <w:sz w:val="24"/>
          <w:szCs w:val="24"/>
        </w:rPr>
        <w:t xml:space="preserve">Check </w:t>
      </w:r>
      <w:r w:rsidRPr="007173FC" w:rsidR="009F14D6">
        <w:rPr>
          <w:rFonts w:asciiTheme="majorBidi" w:hAnsiTheme="majorBidi" w:cstheme="majorBidi"/>
          <w:sz w:val="24"/>
          <w:szCs w:val="24"/>
        </w:rPr>
        <w:t>Internet</w:t>
      </w:r>
      <w:r w:rsidRPr="007173FC">
        <w:rPr>
          <w:rFonts w:asciiTheme="majorBidi" w:hAnsiTheme="majorBidi" w:cstheme="majorBidi"/>
          <w:sz w:val="24"/>
          <w:szCs w:val="24"/>
        </w:rPr>
        <w:t xml:space="preserve"> </w:t>
      </w:r>
      <w:r w:rsidRPr="007173FC" w:rsidR="005965DF">
        <w:rPr>
          <w:rFonts w:asciiTheme="majorBidi" w:hAnsiTheme="majorBidi" w:cstheme="majorBidi"/>
          <w:sz w:val="24"/>
          <w:szCs w:val="24"/>
        </w:rPr>
        <w:t>I</w:t>
      </w:r>
      <w:r w:rsidRPr="007173FC">
        <w:rPr>
          <w:rFonts w:asciiTheme="majorBidi" w:hAnsiTheme="majorBidi" w:cstheme="majorBidi"/>
          <w:sz w:val="24"/>
          <w:szCs w:val="24"/>
        </w:rPr>
        <w:t>nforma</w:t>
      </w:r>
      <w:r w:rsidRPr="007173FC" w:rsidR="00244DEF">
        <w:rPr>
          <w:rFonts w:asciiTheme="majorBidi" w:hAnsiTheme="majorBidi" w:cstheme="majorBidi"/>
          <w:sz w:val="24"/>
          <w:szCs w:val="24"/>
        </w:rPr>
        <w:t>tion Services Hostable</w:t>
      </w:r>
      <w:r w:rsidRPr="007173FC" w:rsidR="00756480">
        <w:rPr>
          <w:rFonts w:asciiTheme="majorBidi" w:hAnsiTheme="majorBidi" w:cstheme="majorBidi"/>
          <w:sz w:val="24"/>
          <w:szCs w:val="24"/>
        </w:rPr>
        <w:t xml:space="preserve"> W</w:t>
      </w:r>
      <w:r w:rsidRPr="007173FC" w:rsidR="0048243B">
        <w:rPr>
          <w:rFonts w:asciiTheme="majorBidi" w:hAnsiTheme="majorBidi" w:cstheme="majorBidi"/>
          <w:sz w:val="24"/>
          <w:szCs w:val="24"/>
        </w:rPr>
        <w:t xml:space="preserve">eb </w:t>
      </w:r>
      <w:r w:rsidRPr="007173FC" w:rsidR="005965DF">
        <w:rPr>
          <w:rFonts w:asciiTheme="majorBidi" w:hAnsiTheme="majorBidi" w:cstheme="majorBidi"/>
          <w:sz w:val="24"/>
          <w:szCs w:val="24"/>
        </w:rPr>
        <w:t>C</w:t>
      </w:r>
      <w:r w:rsidRPr="007173FC" w:rsidR="0048243B">
        <w:rPr>
          <w:rFonts w:asciiTheme="majorBidi" w:hAnsiTheme="majorBidi" w:cstheme="majorBidi"/>
          <w:sz w:val="24"/>
          <w:szCs w:val="24"/>
        </w:rPr>
        <w:t>ore</w:t>
      </w:r>
    </w:p>
    <w:p w:rsidRPr="007173FC" w:rsidR="0048243B" w:rsidP="00376704" w:rsidRDefault="004366CF" w14:paraId="4EDDBABA" w14:textId="29BBC152">
      <w:pPr>
        <w:pStyle w:val="ListParagraph"/>
        <w:numPr>
          <w:ilvl w:val="0"/>
          <w:numId w:val="26"/>
        </w:numPr>
        <w:rPr>
          <w:rFonts w:asciiTheme="majorBidi" w:hAnsiTheme="majorBidi" w:cstheme="majorBidi"/>
          <w:sz w:val="24"/>
          <w:szCs w:val="24"/>
        </w:rPr>
      </w:pPr>
      <w:r w:rsidRPr="007173FC">
        <w:rPr>
          <w:rFonts w:asciiTheme="majorBidi" w:hAnsiTheme="majorBidi" w:cstheme="majorBidi"/>
          <w:sz w:val="24"/>
          <w:szCs w:val="24"/>
        </w:rPr>
        <w:t xml:space="preserve">Under </w:t>
      </w:r>
      <w:r w:rsidRPr="007173FC" w:rsidR="009F14D6">
        <w:rPr>
          <w:rFonts w:asciiTheme="majorBidi" w:hAnsiTheme="majorBidi" w:cstheme="majorBidi"/>
          <w:sz w:val="24"/>
          <w:szCs w:val="24"/>
        </w:rPr>
        <w:t>Internet</w:t>
      </w:r>
      <w:r w:rsidRPr="007173FC">
        <w:rPr>
          <w:rFonts w:asciiTheme="majorBidi" w:hAnsiTheme="majorBidi" w:cstheme="majorBidi"/>
          <w:sz w:val="24"/>
          <w:szCs w:val="24"/>
        </w:rPr>
        <w:t xml:space="preserve"> </w:t>
      </w:r>
      <w:r w:rsidRPr="007173FC" w:rsidR="005965DF">
        <w:rPr>
          <w:rFonts w:asciiTheme="majorBidi" w:hAnsiTheme="majorBidi" w:cstheme="majorBidi"/>
          <w:sz w:val="24"/>
          <w:szCs w:val="24"/>
        </w:rPr>
        <w:t>I</w:t>
      </w:r>
      <w:r w:rsidRPr="007173FC">
        <w:rPr>
          <w:rFonts w:asciiTheme="majorBidi" w:hAnsiTheme="majorBidi" w:cstheme="majorBidi"/>
          <w:sz w:val="24"/>
          <w:szCs w:val="24"/>
        </w:rPr>
        <w:t>nformation Services</w:t>
      </w:r>
      <w:r w:rsidRPr="007173FC" w:rsidR="00FA2E55">
        <w:rPr>
          <w:rFonts w:asciiTheme="majorBidi" w:hAnsiTheme="majorBidi" w:cstheme="majorBidi"/>
          <w:sz w:val="24"/>
          <w:szCs w:val="24"/>
        </w:rPr>
        <w:t xml:space="preserve"> check the following</w:t>
      </w:r>
    </w:p>
    <w:p w:rsidRPr="007173FC" w:rsidR="000D223E" w:rsidP="00FA2E55" w:rsidRDefault="00C221A6" w14:paraId="657A807C" w14:textId="02B51C9C">
      <w:pPr>
        <w:pStyle w:val="ListParagraph"/>
        <w:numPr>
          <w:ilvl w:val="1"/>
          <w:numId w:val="26"/>
        </w:numPr>
        <w:rPr>
          <w:rFonts w:asciiTheme="majorBidi" w:hAnsiTheme="majorBidi" w:cstheme="majorBidi"/>
          <w:sz w:val="24"/>
          <w:szCs w:val="24"/>
        </w:rPr>
      </w:pPr>
      <w:r w:rsidRPr="007173FC">
        <w:rPr>
          <w:rFonts w:asciiTheme="majorBidi" w:hAnsiTheme="majorBidi" w:cstheme="majorBidi"/>
          <w:sz w:val="24"/>
          <w:szCs w:val="24"/>
        </w:rPr>
        <w:t xml:space="preserve">Under </w:t>
      </w:r>
      <w:r w:rsidRPr="007173FC" w:rsidR="003B18E8">
        <w:rPr>
          <w:rFonts w:asciiTheme="majorBidi" w:hAnsiTheme="majorBidi" w:cstheme="majorBidi"/>
          <w:sz w:val="24"/>
          <w:szCs w:val="24"/>
        </w:rPr>
        <w:t>W</w:t>
      </w:r>
      <w:r w:rsidRPr="007173FC">
        <w:rPr>
          <w:rFonts w:asciiTheme="majorBidi" w:hAnsiTheme="majorBidi" w:cstheme="majorBidi"/>
          <w:sz w:val="24"/>
          <w:szCs w:val="24"/>
        </w:rPr>
        <w:t>eb Management</w:t>
      </w:r>
      <w:r w:rsidRPr="007173FC" w:rsidR="00517983">
        <w:rPr>
          <w:rFonts w:asciiTheme="majorBidi" w:hAnsiTheme="majorBidi" w:cstheme="majorBidi"/>
          <w:sz w:val="24"/>
          <w:szCs w:val="24"/>
        </w:rPr>
        <w:t xml:space="preserve"> </w:t>
      </w:r>
      <w:r w:rsidRPr="007173FC" w:rsidR="009F14D6">
        <w:rPr>
          <w:rFonts w:asciiTheme="majorBidi" w:hAnsiTheme="majorBidi" w:cstheme="majorBidi"/>
          <w:sz w:val="24"/>
          <w:szCs w:val="24"/>
        </w:rPr>
        <w:t>Tools</w:t>
      </w:r>
    </w:p>
    <w:p w:rsidRPr="007173FC" w:rsidR="00FA2E55" w:rsidP="000D223E" w:rsidRDefault="009F14D6" w14:paraId="262E1562" w14:textId="121DAB6C">
      <w:pPr>
        <w:pStyle w:val="ListParagraph"/>
        <w:numPr>
          <w:ilvl w:val="2"/>
          <w:numId w:val="26"/>
        </w:numPr>
        <w:rPr>
          <w:rFonts w:asciiTheme="majorBidi" w:hAnsiTheme="majorBidi" w:cstheme="majorBidi"/>
          <w:sz w:val="24"/>
          <w:szCs w:val="24"/>
        </w:rPr>
      </w:pPr>
      <w:r w:rsidRPr="007173FC">
        <w:rPr>
          <w:rFonts w:asciiTheme="majorBidi" w:hAnsiTheme="majorBidi" w:cstheme="majorBidi"/>
          <w:sz w:val="24"/>
          <w:szCs w:val="24"/>
        </w:rPr>
        <w:t xml:space="preserve"> </w:t>
      </w:r>
      <w:r w:rsidRPr="007173FC" w:rsidR="0043799C">
        <w:rPr>
          <w:rFonts w:asciiTheme="majorBidi" w:hAnsiTheme="majorBidi" w:cstheme="majorBidi"/>
          <w:sz w:val="24"/>
          <w:szCs w:val="24"/>
        </w:rPr>
        <w:t>C</w:t>
      </w:r>
      <w:r w:rsidRPr="007173FC">
        <w:rPr>
          <w:rFonts w:asciiTheme="majorBidi" w:hAnsiTheme="majorBidi" w:cstheme="majorBidi"/>
          <w:sz w:val="24"/>
          <w:szCs w:val="24"/>
        </w:rPr>
        <w:t>heck IIS Management Console</w:t>
      </w:r>
    </w:p>
    <w:p w:rsidRPr="007173FC" w:rsidR="00A60841" w:rsidP="00A60841" w:rsidRDefault="00A60841" w14:paraId="00D240F1" w14:textId="0B30119E">
      <w:pPr>
        <w:pStyle w:val="ListParagraph"/>
        <w:numPr>
          <w:ilvl w:val="1"/>
          <w:numId w:val="26"/>
        </w:numPr>
        <w:rPr>
          <w:rFonts w:asciiTheme="majorBidi" w:hAnsiTheme="majorBidi" w:cstheme="majorBidi"/>
          <w:sz w:val="24"/>
          <w:szCs w:val="24"/>
        </w:rPr>
      </w:pPr>
      <w:r w:rsidRPr="007173FC">
        <w:rPr>
          <w:rFonts w:asciiTheme="majorBidi" w:hAnsiTheme="majorBidi" w:cstheme="majorBidi"/>
          <w:sz w:val="24"/>
          <w:szCs w:val="24"/>
        </w:rPr>
        <w:t>Under World Wide Web Services check the following</w:t>
      </w:r>
    </w:p>
    <w:p w:rsidRPr="007173FC" w:rsidR="00734BE8" w:rsidP="00734BE8" w:rsidRDefault="00734BE8" w14:paraId="5A5778A6" w14:textId="446469C4">
      <w:pPr>
        <w:pStyle w:val="ListParagraph"/>
        <w:numPr>
          <w:ilvl w:val="2"/>
          <w:numId w:val="26"/>
        </w:numPr>
        <w:rPr>
          <w:rFonts w:asciiTheme="majorBidi" w:hAnsiTheme="majorBidi" w:cstheme="majorBidi"/>
          <w:sz w:val="24"/>
          <w:szCs w:val="24"/>
        </w:rPr>
      </w:pPr>
      <w:r w:rsidRPr="007173FC">
        <w:rPr>
          <w:rFonts w:asciiTheme="majorBidi" w:hAnsiTheme="majorBidi" w:cstheme="majorBidi"/>
          <w:sz w:val="24"/>
          <w:szCs w:val="24"/>
        </w:rPr>
        <w:t xml:space="preserve">Under </w:t>
      </w:r>
      <w:r w:rsidRPr="007173FC" w:rsidR="001A3914">
        <w:rPr>
          <w:rFonts w:asciiTheme="majorBidi" w:hAnsiTheme="majorBidi" w:cstheme="majorBidi"/>
          <w:sz w:val="24"/>
          <w:szCs w:val="24"/>
        </w:rPr>
        <w:t>Advanced Development Feat</w:t>
      </w:r>
      <w:r w:rsidRPr="007173FC" w:rsidR="009F10BA">
        <w:rPr>
          <w:rFonts w:asciiTheme="majorBidi" w:hAnsiTheme="majorBidi" w:cstheme="majorBidi"/>
          <w:sz w:val="24"/>
          <w:szCs w:val="24"/>
        </w:rPr>
        <w:t>ures</w:t>
      </w:r>
      <w:r w:rsidRPr="007173FC" w:rsidR="001A3914">
        <w:rPr>
          <w:rFonts w:asciiTheme="majorBidi" w:hAnsiTheme="majorBidi" w:cstheme="majorBidi"/>
          <w:sz w:val="24"/>
          <w:szCs w:val="24"/>
        </w:rPr>
        <w:t xml:space="preserve"> </w:t>
      </w:r>
      <w:r w:rsidRPr="007173FC">
        <w:rPr>
          <w:rFonts w:asciiTheme="majorBidi" w:hAnsiTheme="majorBidi" w:cstheme="majorBidi"/>
          <w:sz w:val="24"/>
          <w:szCs w:val="24"/>
        </w:rPr>
        <w:t>check the following</w:t>
      </w:r>
      <w:r w:rsidRPr="007173FC" w:rsidR="00D60520">
        <w:rPr>
          <w:rFonts w:asciiTheme="majorBidi" w:hAnsiTheme="majorBidi" w:cstheme="majorBidi"/>
          <w:sz w:val="24"/>
          <w:szCs w:val="24"/>
        </w:rPr>
        <w:t>:</w:t>
      </w:r>
    </w:p>
    <w:p w:rsidRPr="007173FC" w:rsidR="00D60520" w:rsidP="00D60520" w:rsidRDefault="00D60520" w14:paraId="6ADA4AC9" w14:textId="472CA13B">
      <w:pPr>
        <w:pStyle w:val="ListParagraph"/>
        <w:numPr>
          <w:ilvl w:val="3"/>
          <w:numId w:val="26"/>
        </w:numPr>
        <w:rPr>
          <w:rFonts w:asciiTheme="majorBidi" w:hAnsiTheme="majorBidi" w:cstheme="majorBidi"/>
          <w:sz w:val="24"/>
          <w:szCs w:val="24"/>
        </w:rPr>
      </w:pPr>
      <w:r w:rsidRPr="007173FC">
        <w:rPr>
          <w:rFonts w:asciiTheme="majorBidi" w:hAnsiTheme="majorBidi" w:cstheme="majorBidi"/>
          <w:sz w:val="24"/>
          <w:szCs w:val="24"/>
        </w:rPr>
        <w:t>.Net Extensibility 3.5</w:t>
      </w:r>
    </w:p>
    <w:p w:rsidRPr="007173FC" w:rsidR="00D60520" w:rsidP="00D60520" w:rsidRDefault="00D60520" w14:paraId="25004CC1" w14:textId="0E69E87E">
      <w:pPr>
        <w:pStyle w:val="ListParagraph"/>
        <w:numPr>
          <w:ilvl w:val="3"/>
          <w:numId w:val="26"/>
        </w:numPr>
        <w:rPr>
          <w:rFonts w:asciiTheme="majorBidi" w:hAnsiTheme="majorBidi" w:cstheme="majorBidi"/>
          <w:sz w:val="24"/>
          <w:szCs w:val="24"/>
        </w:rPr>
      </w:pPr>
      <w:r w:rsidRPr="007173FC">
        <w:rPr>
          <w:rFonts w:asciiTheme="majorBidi" w:hAnsiTheme="majorBidi" w:cstheme="majorBidi"/>
          <w:sz w:val="24"/>
          <w:szCs w:val="24"/>
        </w:rPr>
        <w:t>.Net Extensibility 4.8</w:t>
      </w:r>
    </w:p>
    <w:p w:rsidRPr="007173FC" w:rsidR="00D60520" w:rsidP="00D60520" w:rsidRDefault="009942E7" w14:paraId="1008D982" w14:textId="6B1958FC">
      <w:pPr>
        <w:pStyle w:val="ListParagraph"/>
        <w:numPr>
          <w:ilvl w:val="3"/>
          <w:numId w:val="26"/>
        </w:numPr>
        <w:rPr>
          <w:rFonts w:asciiTheme="majorBidi" w:hAnsiTheme="majorBidi" w:cstheme="majorBidi"/>
          <w:sz w:val="24"/>
          <w:szCs w:val="24"/>
        </w:rPr>
      </w:pPr>
      <w:r w:rsidRPr="007173FC">
        <w:rPr>
          <w:rFonts w:asciiTheme="majorBidi" w:hAnsiTheme="majorBidi" w:cstheme="majorBidi"/>
          <w:sz w:val="24"/>
          <w:szCs w:val="24"/>
        </w:rPr>
        <w:t>ASP</w:t>
      </w:r>
    </w:p>
    <w:p w:rsidRPr="007173FC" w:rsidR="00D60520" w:rsidP="00D60520" w:rsidRDefault="009942E7" w14:paraId="03186DC0" w14:textId="360B2FC2">
      <w:pPr>
        <w:pStyle w:val="ListParagraph"/>
        <w:numPr>
          <w:ilvl w:val="3"/>
          <w:numId w:val="26"/>
        </w:numPr>
        <w:rPr>
          <w:rFonts w:asciiTheme="majorBidi" w:hAnsiTheme="majorBidi" w:cstheme="majorBidi"/>
          <w:sz w:val="24"/>
          <w:szCs w:val="24"/>
        </w:rPr>
      </w:pPr>
      <w:r w:rsidRPr="007173FC">
        <w:rPr>
          <w:rFonts w:asciiTheme="majorBidi" w:hAnsiTheme="majorBidi" w:cstheme="majorBidi"/>
          <w:sz w:val="24"/>
          <w:szCs w:val="24"/>
        </w:rPr>
        <w:t>ASP</w:t>
      </w:r>
      <w:r w:rsidRPr="007173FC" w:rsidR="00D60520">
        <w:rPr>
          <w:rFonts w:asciiTheme="majorBidi" w:hAnsiTheme="majorBidi" w:cstheme="majorBidi"/>
          <w:sz w:val="24"/>
          <w:szCs w:val="24"/>
        </w:rPr>
        <w:t>.Net 3.5</w:t>
      </w:r>
    </w:p>
    <w:p w:rsidRPr="007173FC" w:rsidR="009942E7" w:rsidP="009942E7" w:rsidRDefault="009942E7" w14:paraId="5EE7EC25" w14:textId="6F47577A">
      <w:pPr>
        <w:pStyle w:val="ListParagraph"/>
        <w:numPr>
          <w:ilvl w:val="3"/>
          <w:numId w:val="26"/>
        </w:numPr>
        <w:rPr>
          <w:rFonts w:asciiTheme="majorBidi" w:hAnsiTheme="majorBidi" w:cstheme="majorBidi"/>
          <w:sz w:val="24"/>
          <w:szCs w:val="24"/>
        </w:rPr>
      </w:pPr>
      <w:r w:rsidRPr="007173FC">
        <w:rPr>
          <w:rFonts w:asciiTheme="majorBidi" w:hAnsiTheme="majorBidi" w:cstheme="majorBidi"/>
          <w:sz w:val="24"/>
          <w:szCs w:val="24"/>
        </w:rPr>
        <w:t>ASP.Net 4.8</w:t>
      </w:r>
    </w:p>
    <w:p w:rsidRPr="007173FC" w:rsidR="009D33B5" w:rsidP="009942E7" w:rsidRDefault="009D33B5" w14:paraId="41CB6703" w14:textId="0094D984">
      <w:pPr>
        <w:pStyle w:val="ListParagraph"/>
        <w:numPr>
          <w:ilvl w:val="3"/>
          <w:numId w:val="26"/>
        </w:numPr>
        <w:rPr>
          <w:rFonts w:asciiTheme="majorBidi" w:hAnsiTheme="majorBidi" w:cstheme="majorBidi"/>
          <w:sz w:val="24"/>
          <w:szCs w:val="24"/>
        </w:rPr>
      </w:pPr>
      <w:r w:rsidRPr="007173FC">
        <w:rPr>
          <w:rFonts w:asciiTheme="majorBidi" w:hAnsiTheme="majorBidi" w:cstheme="majorBidi"/>
          <w:sz w:val="24"/>
          <w:szCs w:val="24"/>
        </w:rPr>
        <w:t>ISAPI Extensions</w:t>
      </w:r>
    </w:p>
    <w:p w:rsidRPr="007173FC" w:rsidR="00D60520" w:rsidP="00D60520" w:rsidRDefault="009D33B5" w14:paraId="1D6B2D83" w14:textId="7728CB94">
      <w:pPr>
        <w:pStyle w:val="ListParagraph"/>
        <w:numPr>
          <w:ilvl w:val="3"/>
          <w:numId w:val="26"/>
        </w:numPr>
        <w:rPr>
          <w:rFonts w:asciiTheme="majorBidi" w:hAnsiTheme="majorBidi" w:cstheme="majorBidi"/>
          <w:sz w:val="24"/>
          <w:szCs w:val="24"/>
        </w:rPr>
      </w:pPr>
      <w:r w:rsidRPr="007173FC">
        <w:rPr>
          <w:rFonts w:asciiTheme="majorBidi" w:hAnsiTheme="majorBidi" w:cstheme="majorBidi"/>
          <w:sz w:val="24"/>
          <w:szCs w:val="24"/>
        </w:rPr>
        <w:t>ISAPI Filters</w:t>
      </w:r>
    </w:p>
    <w:p w:rsidRPr="007173FC" w:rsidR="003B00BA" w:rsidP="003B00BA" w:rsidRDefault="003B00BA" w14:paraId="53D58938" w14:textId="2AB906A3">
      <w:pPr>
        <w:pStyle w:val="ListParagraph"/>
        <w:numPr>
          <w:ilvl w:val="2"/>
          <w:numId w:val="26"/>
        </w:numPr>
        <w:rPr>
          <w:rFonts w:asciiTheme="majorBidi" w:hAnsiTheme="majorBidi" w:cstheme="majorBidi"/>
          <w:sz w:val="24"/>
          <w:szCs w:val="24"/>
        </w:rPr>
      </w:pPr>
      <w:r w:rsidRPr="007173FC">
        <w:rPr>
          <w:rFonts w:asciiTheme="majorBidi" w:hAnsiTheme="majorBidi" w:cstheme="majorBidi"/>
          <w:sz w:val="24"/>
          <w:szCs w:val="24"/>
        </w:rPr>
        <w:t>Under common HTTP Features check the following:</w:t>
      </w:r>
    </w:p>
    <w:p w:rsidRPr="007173FC" w:rsidR="00F4125E" w:rsidP="00F4125E" w:rsidRDefault="0090025A" w14:paraId="5014DB15" w14:textId="1DF3B4B4">
      <w:pPr>
        <w:pStyle w:val="ListParagraph"/>
        <w:numPr>
          <w:ilvl w:val="3"/>
          <w:numId w:val="26"/>
        </w:numPr>
        <w:rPr>
          <w:rFonts w:asciiTheme="majorBidi" w:hAnsiTheme="majorBidi" w:cstheme="majorBidi"/>
          <w:sz w:val="24"/>
          <w:szCs w:val="24"/>
        </w:rPr>
      </w:pPr>
      <w:r w:rsidRPr="007173FC">
        <w:rPr>
          <w:rFonts w:asciiTheme="majorBidi" w:hAnsiTheme="majorBidi" w:cstheme="majorBidi"/>
          <w:sz w:val="24"/>
          <w:szCs w:val="24"/>
        </w:rPr>
        <w:t>Default Doc</w:t>
      </w:r>
      <w:r w:rsidRPr="007173FC" w:rsidR="005A1ACC">
        <w:rPr>
          <w:rFonts w:asciiTheme="majorBidi" w:hAnsiTheme="majorBidi" w:cstheme="majorBidi"/>
          <w:sz w:val="24"/>
          <w:szCs w:val="24"/>
        </w:rPr>
        <w:t>um</w:t>
      </w:r>
      <w:r w:rsidRPr="007173FC" w:rsidR="008079A5">
        <w:rPr>
          <w:rFonts w:asciiTheme="majorBidi" w:hAnsiTheme="majorBidi" w:cstheme="majorBidi"/>
          <w:sz w:val="24"/>
          <w:szCs w:val="24"/>
        </w:rPr>
        <w:t>ent</w:t>
      </w:r>
    </w:p>
    <w:p w:rsidRPr="007173FC" w:rsidR="008079A5" w:rsidP="00F4125E" w:rsidRDefault="008079A5" w14:paraId="1D218F5C" w14:textId="19456AD2">
      <w:pPr>
        <w:pStyle w:val="ListParagraph"/>
        <w:numPr>
          <w:ilvl w:val="3"/>
          <w:numId w:val="26"/>
        </w:numPr>
        <w:rPr>
          <w:rFonts w:asciiTheme="majorBidi" w:hAnsiTheme="majorBidi" w:cstheme="majorBidi"/>
          <w:sz w:val="24"/>
          <w:szCs w:val="24"/>
        </w:rPr>
      </w:pPr>
      <w:r w:rsidRPr="007173FC">
        <w:rPr>
          <w:rFonts w:asciiTheme="majorBidi" w:hAnsiTheme="majorBidi" w:cstheme="majorBidi"/>
          <w:sz w:val="24"/>
          <w:szCs w:val="24"/>
        </w:rPr>
        <w:t>Dire</w:t>
      </w:r>
      <w:r w:rsidRPr="007173FC" w:rsidR="007913DA">
        <w:rPr>
          <w:rFonts w:asciiTheme="majorBidi" w:hAnsiTheme="majorBidi" w:cstheme="majorBidi"/>
          <w:sz w:val="24"/>
          <w:szCs w:val="24"/>
        </w:rPr>
        <w:t>ctory Browsing</w:t>
      </w:r>
    </w:p>
    <w:p w:rsidRPr="007173FC" w:rsidR="007913DA" w:rsidP="00F4125E" w:rsidRDefault="007913DA" w14:paraId="379EAFC1" w14:textId="7385E02E">
      <w:pPr>
        <w:pStyle w:val="ListParagraph"/>
        <w:numPr>
          <w:ilvl w:val="3"/>
          <w:numId w:val="26"/>
        </w:numPr>
        <w:rPr>
          <w:rFonts w:asciiTheme="majorBidi" w:hAnsiTheme="majorBidi" w:cstheme="majorBidi"/>
          <w:sz w:val="24"/>
          <w:szCs w:val="24"/>
        </w:rPr>
      </w:pPr>
      <w:r w:rsidRPr="007173FC">
        <w:rPr>
          <w:rFonts w:asciiTheme="majorBidi" w:hAnsiTheme="majorBidi" w:cstheme="majorBidi"/>
          <w:sz w:val="24"/>
          <w:szCs w:val="24"/>
        </w:rPr>
        <w:t>HTTP Errors</w:t>
      </w:r>
    </w:p>
    <w:p w:rsidRPr="007173FC" w:rsidR="007913DA" w:rsidP="00F4125E" w:rsidRDefault="007913DA" w14:paraId="0B4F29C4" w14:textId="24C4A8A7">
      <w:pPr>
        <w:pStyle w:val="ListParagraph"/>
        <w:numPr>
          <w:ilvl w:val="3"/>
          <w:numId w:val="26"/>
        </w:numPr>
        <w:rPr>
          <w:rFonts w:asciiTheme="majorBidi" w:hAnsiTheme="majorBidi" w:cstheme="majorBidi"/>
          <w:sz w:val="24"/>
          <w:szCs w:val="24"/>
        </w:rPr>
      </w:pPr>
      <w:r w:rsidRPr="007173FC">
        <w:rPr>
          <w:rFonts w:asciiTheme="majorBidi" w:hAnsiTheme="majorBidi" w:cstheme="majorBidi"/>
          <w:sz w:val="24"/>
          <w:szCs w:val="24"/>
        </w:rPr>
        <w:t>HTTP Redirection</w:t>
      </w:r>
    </w:p>
    <w:p w:rsidRPr="007173FC" w:rsidR="007913DA" w:rsidP="00F4125E" w:rsidRDefault="007913DA" w14:paraId="77DB76B9" w14:textId="17234E58">
      <w:pPr>
        <w:pStyle w:val="ListParagraph"/>
        <w:numPr>
          <w:ilvl w:val="3"/>
          <w:numId w:val="26"/>
        </w:numPr>
        <w:rPr>
          <w:rFonts w:asciiTheme="majorBidi" w:hAnsiTheme="majorBidi" w:cstheme="majorBidi"/>
          <w:sz w:val="24"/>
          <w:szCs w:val="24"/>
        </w:rPr>
      </w:pPr>
      <w:r w:rsidRPr="007173FC">
        <w:rPr>
          <w:rFonts w:asciiTheme="majorBidi" w:hAnsiTheme="majorBidi" w:cstheme="majorBidi"/>
          <w:sz w:val="24"/>
          <w:szCs w:val="24"/>
        </w:rPr>
        <w:t>Static cont</w:t>
      </w:r>
      <w:r w:rsidRPr="007173FC" w:rsidR="00CF75F7">
        <w:rPr>
          <w:rFonts w:asciiTheme="majorBidi" w:hAnsiTheme="majorBidi" w:cstheme="majorBidi"/>
          <w:sz w:val="24"/>
          <w:szCs w:val="24"/>
        </w:rPr>
        <w:t>ent</w:t>
      </w:r>
    </w:p>
    <w:p w:rsidRPr="007173FC" w:rsidR="005823A1" w:rsidP="005823A1" w:rsidRDefault="005823A1" w14:paraId="7E394802" w14:textId="34DFCE72">
      <w:pPr>
        <w:pStyle w:val="ListParagraph"/>
        <w:numPr>
          <w:ilvl w:val="2"/>
          <w:numId w:val="26"/>
        </w:numPr>
        <w:rPr>
          <w:rFonts w:asciiTheme="majorBidi" w:hAnsiTheme="majorBidi" w:cstheme="majorBidi"/>
          <w:sz w:val="24"/>
          <w:szCs w:val="24"/>
        </w:rPr>
      </w:pPr>
      <w:r w:rsidRPr="007173FC">
        <w:rPr>
          <w:rFonts w:asciiTheme="majorBidi" w:hAnsiTheme="majorBidi" w:cstheme="majorBidi"/>
          <w:sz w:val="24"/>
          <w:szCs w:val="24"/>
        </w:rPr>
        <w:t xml:space="preserve">Under </w:t>
      </w:r>
      <w:r w:rsidRPr="007173FC" w:rsidR="005F3B34">
        <w:rPr>
          <w:rFonts w:asciiTheme="majorBidi" w:hAnsiTheme="majorBidi" w:cstheme="majorBidi"/>
          <w:sz w:val="24"/>
          <w:szCs w:val="24"/>
        </w:rPr>
        <w:t xml:space="preserve">Health and Diagnostics </w:t>
      </w:r>
      <w:r w:rsidRPr="007173FC">
        <w:rPr>
          <w:rFonts w:asciiTheme="majorBidi" w:hAnsiTheme="majorBidi" w:cstheme="majorBidi"/>
          <w:sz w:val="24"/>
          <w:szCs w:val="24"/>
        </w:rPr>
        <w:t>check the following:</w:t>
      </w:r>
    </w:p>
    <w:p w:rsidRPr="007173FC" w:rsidR="00920A18" w:rsidP="00920A18" w:rsidRDefault="00920A18" w14:paraId="2E888E09" w14:textId="2D8762D9">
      <w:pPr>
        <w:pStyle w:val="ListParagraph"/>
        <w:numPr>
          <w:ilvl w:val="3"/>
          <w:numId w:val="26"/>
        </w:numPr>
        <w:rPr>
          <w:rFonts w:asciiTheme="majorBidi" w:hAnsiTheme="majorBidi" w:cstheme="majorBidi"/>
          <w:sz w:val="24"/>
          <w:szCs w:val="24"/>
        </w:rPr>
      </w:pPr>
      <w:r w:rsidRPr="007173FC">
        <w:rPr>
          <w:rFonts w:asciiTheme="majorBidi" w:hAnsiTheme="majorBidi" w:cstheme="majorBidi"/>
          <w:sz w:val="24"/>
          <w:szCs w:val="24"/>
        </w:rPr>
        <w:t>HTTP Logging</w:t>
      </w:r>
    </w:p>
    <w:p w:rsidRPr="007173FC" w:rsidR="003371A9" w:rsidP="003371A9" w:rsidRDefault="003371A9" w14:paraId="1EF01A26" w14:textId="22D73B5E">
      <w:pPr>
        <w:pStyle w:val="ListParagraph"/>
        <w:numPr>
          <w:ilvl w:val="2"/>
          <w:numId w:val="26"/>
        </w:numPr>
        <w:rPr>
          <w:rFonts w:asciiTheme="majorBidi" w:hAnsiTheme="majorBidi" w:cstheme="majorBidi"/>
          <w:sz w:val="24"/>
          <w:szCs w:val="24"/>
        </w:rPr>
      </w:pPr>
      <w:r w:rsidRPr="007173FC">
        <w:rPr>
          <w:rFonts w:asciiTheme="majorBidi" w:hAnsiTheme="majorBidi" w:cstheme="majorBidi"/>
          <w:sz w:val="24"/>
          <w:szCs w:val="24"/>
        </w:rPr>
        <w:t>Under Performance Features check the following:</w:t>
      </w:r>
    </w:p>
    <w:p w:rsidRPr="007173FC" w:rsidR="003371A9" w:rsidP="003371A9" w:rsidRDefault="00602C32" w14:paraId="47BCFA21" w14:textId="7E2F0A8F">
      <w:pPr>
        <w:pStyle w:val="ListParagraph"/>
        <w:numPr>
          <w:ilvl w:val="3"/>
          <w:numId w:val="26"/>
        </w:numPr>
        <w:rPr>
          <w:rFonts w:asciiTheme="majorBidi" w:hAnsiTheme="majorBidi" w:cstheme="majorBidi"/>
          <w:sz w:val="24"/>
          <w:szCs w:val="24"/>
        </w:rPr>
      </w:pPr>
      <w:r w:rsidRPr="007173FC">
        <w:rPr>
          <w:rFonts w:asciiTheme="majorBidi" w:hAnsiTheme="majorBidi" w:cstheme="majorBidi"/>
          <w:sz w:val="24"/>
          <w:szCs w:val="24"/>
        </w:rPr>
        <w:t>Static Content Co</w:t>
      </w:r>
      <w:r w:rsidRPr="007173FC" w:rsidR="000D38D1">
        <w:rPr>
          <w:rFonts w:asciiTheme="majorBidi" w:hAnsiTheme="majorBidi" w:cstheme="majorBidi"/>
          <w:sz w:val="24"/>
          <w:szCs w:val="24"/>
        </w:rPr>
        <w:t>mpression</w:t>
      </w:r>
    </w:p>
    <w:p w:rsidRPr="007173FC" w:rsidR="003371A9" w:rsidP="003371A9" w:rsidRDefault="003371A9" w14:paraId="5853AE8A" w14:textId="5410ED48">
      <w:pPr>
        <w:pStyle w:val="ListParagraph"/>
        <w:numPr>
          <w:ilvl w:val="2"/>
          <w:numId w:val="26"/>
        </w:numPr>
        <w:rPr>
          <w:rFonts w:asciiTheme="majorBidi" w:hAnsiTheme="majorBidi" w:cstheme="majorBidi"/>
          <w:sz w:val="24"/>
          <w:szCs w:val="24"/>
        </w:rPr>
      </w:pPr>
      <w:r w:rsidRPr="007173FC">
        <w:rPr>
          <w:rFonts w:asciiTheme="majorBidi" w:hAnsiTheme="majorBidi" w:cstheme="majorBidi"/>
          <w:sz w:val="24"/>
          <w:szCs w:val="24"/>
        </w:rPr>
        <w:t>Under Security check the following:</w:t>
      </w:r>
    </w:p>
    <w:p w:rsidRPr="007173FC" w:rsidR="002265E5" w:rsidP="002265E5" w:rsidRDefault="002265E5" w14:paraId="0D2A53A6" w14:textId="4F726A0F">
      <w:pPr>
        <w:pStyle w:val="ListParagraph"/>
        <w:numPr>
          <w:ilvl w:val="3"/>
          <w:numId w:val="26"/>
        </w:numPr>
        <w:rPr>
          <w:rFonts w:asciiTheme="majorBidi" w:hAnsiTheme="majorBidi" w:cstheme="majorBidi"/>
          <w:sz w:val="24"/>
          <w:szCs w:val="24"/>
        </w:rPr>
      </w:pPr>
      <w:r w:rsidRPr="007173FC">
        <w:rPr>
          <w:rFonts w:asciiTheme="majorBidi" w:hAnsiTheme="majorBidi" w:cstheme="majorBidi"/>
          <w:sz w:val="24"/>
          <w:szCs w:val="24"/>
        </w:rPr>
        <w:t>Request Filtering</w:t>
      </w:r>
    </w:p>
    <w:p w:rsidRPr="007173FC" w:rsidR="006B3637" w:rsidP="006B3637" w:rsidRDefault="006B3637" w14:paraId="6F476B98" w14:textId="1E0DF3E4">
      <w:pPr>
        <w:pStyle w:val="ListParagraph"/>
        <w:numPr>
          <w:ilvl w:val="0"/>
          <w:numId w:val="26"/>
        </w:numPr>
        <w:rPr>
          <w:rFonts w:asciiTheme="majorBidi" w:hAnsiTheme="majorBidi" w:cstheme="majorBidi"/>
          <w:sz w:val="24"/>
          <w:szCs w:val="24"/>
        </w:rPr>
      </w:pPr>
      <w:r w:rsidRPr="007173FC">
        <w:rPr>
          <w:rFonts w:asciiTheme="majorBidi" w:hAnsiTheme="majorBidi" w:cstheme="majorBidi"/>
          <w:sz w:val="24"/>
          <w:szCs w:val="24"/>
        </w:rPr>
        <w:t>Click ok</w:t>
      </w:r>
      <w:r w:rsidRPr="007173FC" w:rsidR="000E0EE2">
        <w:rPr>
          <w:rFonts w:asciiTheme="majorBidi" w:hAnsiTheme="majorBidi" w:cstheme="majorBidi"/>
          <w:sz w:val="24"/>
          <w:szCs w:val="24"/>
        </w:rPr>
        <w:t>.</w:t>
      </w:r>
    </w:p>
    <w:p w:rsidRPr="007173FC" w:rsidR="003E609B" w:rsidP="006B3637" w:rsidRDefault="003E609B" w14:paraId="0E42FA08" w14:textId="270B8246">
      <w:pPr>
        <w:pStyle w:val="ListParagraph"/>
        <w:numPr>
          <w:ilvl w:val="0"/>
          <w:numId w:val="26"/>
        </w:numPr>
        <w:rPr>
          <w:rFonts w:asciiTheme="majorBidi" w:hAnsiTheme="majorBidi" w:cstheme="majorBidi"/>
          <w:sz w:val="24"/>
          <w:szCs w:val="24"/>
        </w:rPr>
      </w:pPr>
      <w:r w:rsidRPr="007173FC">
        <w:rPr>
          <w:rFonts w:asciiTheme="majorBidi" w:hAnsiTheme="majorBidi" w:cstheme="majorBidi"/>
          <w:sz w:val="24"/>
          <w:szCs w:val="24"/>
        </w:rPr>
        <w:t>Done.</w:t>
      </w:r>
    </w:p>
    <w:p w:rsidR="003B00BA" w:rsidP="002265E5" w:rsidRDefault="003B00BA" w14:paraId="5531CAC3" w14:textId="77777777">
      <w:pPr>
        <w:pStyle w:val="ListParagraph"/>
        <w:ind w:left="2160"/>
      </w:pPr>
    </w:p>
    <w:p w:rsidRPr="00800689" w:rsidR="00E94BC4" w:rsidP="00800689" w:rsidRDefault="00E94BC4" w14:paraId="5A4F7F71" w14:textId="77777777"/>
    <w:p w:rsidR="00D64616" w:rsidP="00D64616" w:rsidRDefault="00D64616" w14:paraId="568E776C" w14:textId="418D77BA">
      <w:pPr>
        <w:pStyle w:val="Heading4"/>
      </w:pPr>
      <w:bookmarkStart w:name="_Toc139422833" w:id="68"/>
      <w:r>
        <w:t>5.2.</w:t>
      </w:r>
      <w:r w:rsidR="00E94BC4">
        <w:t>2</w:t>
      </w:r>
      <w:r>
        <w:t xml:space="preserve">    </w:t>
      </w:r>
      <w:r w:rsidR="003A65A9">
        <w:t>Python</w:t>
      </w:r>
      <w:r w:rsidR="009A6C8D">
        <w:t xml:space="preserve"> </w:t>
      </w:r>
      <w:r w:rsidR="00FC15DC">
        <w:t>Environment</w:t>
      </w:r>
      <w:bookmarkEnd w:id="68"/>
    </w:p>
    <w:p w:rsidR="00930873" w:rsidP="00930873" w:rsidRDefault="001331C6" w14:paraId="69A1E845" w14:textId="014C9E21">
      <w:r>
        <w:t xml:space="preserve">The python environment is already </w:t>
      </w:r>
      <w:r w:rsidR="0002226D">
        <w:t>compressed</w:t>
      </w:r>
      <w:r w:rsidR="006B2FBE">
        <w:t xml:space="preserve"> with the deployment files </w:t>
      </w:r>
      <w:r w:rsidR="00417F61">
        <w:t xml:space="preserve">uncompressed </w:t>
      </w:r>
      <w:r w:rsidR="002C6FD7">
        <w:t>at</w:t>
      </w:r>
      <w:r w:rsidR="00417F61">
        <w:t xml:space="preserve"> </w:t>
      </w:r>
      <w:r w:rsidR="002B60B5">
        <w:t>the</w:t>
      </w:r>
      <w:r w:rsidR="00417F61">
        <w:t xml:space="preserve"> following</w:t>
      </w:r>
      <w:r w:rsidR="00930873">
        <w:t xml:space="preserve"> </w:t>
      </w:r>
      <w:r w:rsidR="00417F61">
        <w:t>path</w:t>
      </w:r>
      <w:r w:rsidR="00B37870">
        <w:t>:-</w:t>
      </w:r>
    </w:p>
    <w:p w:rsidR="009A6C8D" w:rsidP="00CD06C6" w:rsidRDefault="00930873" w14:paraId="4488149C" w14:textId="402A1621">
      <w:r w:rsidRPr="00930873">
        <w:t>C:\Users\</w:t>
      </w:r>
      <w:r>
        <w:t>[user]</w:t>
      </w:r>
      <w:r w:rsidRPr="00930873">
        <w:t>\AppData\Local\</w:t>
      </w:r>
    </w:p>
    <w:p w:rsidRPr="009A6C8D" w:rsidR="00CD06C6" w:rsidP="00CD06C6" w:rsidRDefault="002B60B5" w14:paraId="72A13517" w14:textId="38C71B27">
      <w:r>
        <w:t>The models are also compressed</w:t>
      </w:r>
      <w:r w:rsidR="00DF4A45">
        <w:t>,</w:t>
      </w:r>
      <w:r>
        <w:t xml:space="preserve"> uncompress them in any folder</w:t>
      </w:r>
      <w:r w:rsidR="00621BC7">
        <w:t xml:space="preserve"> and get th</w:t>
      </w:r>
      <w:r w:rsidR="00827C56">
        <w:t>eir paths.</w:t>
      </w:r>
    </w:p>
    <w:p w:rsidRPr="009A6C8D" w:rsidR="00CD06C6" w:rsidP="003252CB" w:rsidRDefault="003252CB" w14:paraId="402097AC" w14:textId="077475EA">
      <w:pPr>
        <w:jc w:val="left"/>
      </w:pPr>
      <w:r>
        <w:br w:type="page"/>
      </w:r>
    </w:p>
    <w:p w:rsidRPr="00B06B05" w:rsidR="00B06B05" w:rsidP="00A401D7" w:rsidRDefault="009C3DCC" w14:paraId="2320A8F4" w14:textId="1350CD6E">
      <w:pPr>
        <w:pStyle w:val="Heading4"/>
      </w:pPr>
      <w:bookmarkStart w:name="_Toc139422834" w:id="69"/>
      <w:r w:rsidRPr="00097958">
        <w:t>5</w:t>
      </w:r>
      <w:r>
        <w:t>.2</w:t>
      </w:r>
      <w:r w:rsidRPr="00B06B05" w:rsidR="00B06B05">
        <w:t>.</w:t>
      </w:r>
      <w:r w:rsidR="00E94BC4">
        <w:t>3</w:t>
      </w:r>
      <w:r w:rsidRPr="00B06B05" w:rsidR="00B06B05">
        <w:tab/>
      </w:r>
      <w:r w:rsidRPr="00B06B05" w:rsidR="00B06B05">
        <w:t>Frontend Angular Code Building</w:t>
      </w:r>
      <w:bookmarkEnd w:id="69"/>
    </w:p>
    <w:p w:rsidRPr="00C56F28" w:rsidR="00B06B05" w:rsidP="00C56F28" w:rsidRDefault="00A401D7" w14:paraId="68863175" w14:textId="7FCBADCC">
      <w:pPr>
        <w:rPr>
          <w:b/>
          <w:bCs/>
        </w:rPr>
      </w:pPr>
      <w:r w:rsidRPr="00C56F28">
        <w:rPr>
          <w:b/>
          <w:bCs/>
        </w:rPr>
        <w:t>-</w:t>
      </w:r>
      <w:r w:rsidRPr="00C56F28" w:rsidR="003252CB">
        <w:rPr>
          <w:b/>
          <w:bCs/>
        </w:rPr>
        <w:t xml:space="preserve"> </w:t>
      </w:r>
      <w:r w:rsidRPr="00C56F28" w:rsidR="00B06B05">
        <w:rPr>
          <w:b/>
          <w:bCs/>
        </w:rPr>
        <w:t>Building Step</w:t>
      </w:r>
    </w:p>
    <w:p w:rsidRPr="00E23430" w:rsidR="005109FB" w:rsidP="003252CB" w:rsidRDefault="00B06B05" w14:paraId="126A71D1" w14:textId="77777777">
      <w:pPr>
        <w:pStyle w:val="ListParagraph"/>
        <w:numPr>
          <w:ilvl w:val="0"/>
          <w:numId w:val="22"/>
        </w:numPr>
        <w:rPr>
          <w:rFonts w:asciiTheme="majorBidi" w:hAnsiTheme="majorBidi" w:cstheme="majorBidi"/>
          <w:sz w:val="24"/>
          <w:szCs w:val="24"/>
        </w:rPr>
      </w:pPr>
      <w:r w:rsidRPr="00E23430">
        <w:rPr>
          <w:rFonts w:asciiTheme="majorBidi" w:hAnsiTheme="majorBidi" w:cstheme="majorBidi"/>
          <w:sz w:val="24"/>
          <w:szCs w:val="24"/>
        </w:rPr>
        <w:t>Navigate to Source Code</w:t>
      </w:r>
    </w:p>
    <w:p w:rsidRPr="00E23430" w:rsidR="005109FB" w:rsidP="003252CB" w:rsidRDefault="00B06B05" w14:paraId="6AE66751" w14:textId="77777777">
      <w:pPr>
        <w:pStyle w:val="ListParagraph"/>
        <w:numPr>
          <w:ilvl w:val="0"/>
          <w:numId w:val="22"/>
        </w:numPr>
        <w:rPr>
          <w:rFonts w:asciiTheme="majorBidi" w:hAnsiTheme="majorBidi" w:cstheme="majorBidi"/>
          <w:sz w:val="24"/>
          <w:szCs w:val="24"/>
        </w:rPr>
      </w:pPr>
      <w:r w:rsidRPr="00E23430">
        <w:rPr>
          <w:rFonts w:asciiTheme="majorBidi" w:hAnsiTheme="majorBidi" w:cstheme="majorBidi"/>
          <w:sz w:val="24"/>
          <w:szCs w:val="24"/>
        </w:rPr>
        <w:t xml:space="preserve">Make sure </w:t>
      </w:r>
      <w:proofErr w:type="spellStart"/>
      <w:r w:rsidRPr="00E23430">
        <w:rPr>
          <w:rFonts w:asciiTheme="majorBidi" w:hAnsiTheme="majorBidi" w:cstheme="majorBidi"/>
          <w:sz w:val="24"/>
          <w:szCs w:val="24"/>
        </w:rPr>
        <w:t>node_modules</w:t>
      </w:r>
      <w:proofErr w:type="spellEnd"/>
      <w:r w:rsidRPr="00E23430">
        <w:rPr>
          <w:rFonts w:asciiTheme="majorBidi" w:hAnsiTheme="majorBidi" w:cstheme="majorBidi"/>
          <w:sz w:val="24"/>
          <w:szCs w:val="24"/>
        </w:rPr>
        <w:t xml:space="preserve"> are installed</w:t>
      </w:r>
    </w:p>
    <w:p w:rsidRPr="00E23430" w:rsidR="00CA4468" w:rsidP="003252CB" w:rsidRDefault="00B06B05" w14:paraId="77EBB333" w14:textId="29DEFEEC">
      <w:pPr>
        <w:pStyle w:val="ListParagraph"/>
        <w:numPr>
          <w:ilvl w:val="1"/>
          <w:numId w:val="22"/>
        </w:numPr>
        <w:rPr>
          <w:rFonts w:asciiTheme="majorBidi" w:hAnsiTheme="majorBidi" w:cstheme="majorBidi"/>
          <w:sz w:val="24"/>
          <w:szCs w:val="24"/>
        </w:rPr>
      </w:pPr>
      <w:r w:rsidRPr="00E23430">
        <w:rPr>
          <w:rFonts w:asciiTheme="majorBidi" w:hAnsiTheme="majorBidi" w:cstheme="majorBidi"/>
          <w:sz w:val="24"/>
          <w:szCs w:val="24"/>
        </w:rPr>
        <w:t xml:space="preserve">If not type: </w:t>
      </w:r>
      <w:proofErr w:type="spellStart"/>
      <w:r w:rsidRPr="00E23430">
        <w:rPr>
          <w:rFonts w:asciiTheme="majorBidi" w:hAnsiTheme="majorBidi" w:cstheme="majorBidi"/>
          <w:sz w:val="24"/>
          <w:szCs w:val="24"/>
        </w:rPr>
        <w:t>npm</w:t>
      </w:r>
      <w:proofErr w:type="spellEnd"/>
      <w:r w:rsidRPr="00E23430">
        <w:rPr>
          <w:rFonts w:asciiTheme="majorBidi" w:hAnsiTheme="majorBidi" w:cstheme="majorBidi"/>
          <w:sz w:val="24"/>
          <w:szCs w:val="24"/>
        </w:rPr>
        <w:t xml:space="preserve"> install</w:t>
      </w:r>
    </w:p>
    <w:p w:rsidRPr="00E23430" w:rsidR="00CA4468" w:rsidP="003252CB" w:rsidRDefault="00B06B05" w14:paraId="1F6F2E69" w14:textId="77777777">
      <w:pPr>
        <w:pStyle w:val="ListParagraph"/>
        <w:numPr>
          <w:ilvl w:val="2"/>
          <w:numId w:val="22"/>
        </w:numPr>
        <w:rPr>
          <w:rFonts w:asciiTheme="majorBidi" w:hAnsiTheme="majorBidi" w:cstheme="majorBidi"/>
          <w:sz w:val="24"/>
          <w:szCs w:val="24"/>
        </w:rPr>
      </w:pPr>
      <w:r w:rsidRPr="00E23430">
        <w:rPr>
          <w:rFonts w:asciiTheme="majorBidi" w:hAnsiTheme="majorBidi" w:cstheme="majorBidi"/>
          <w:sz w:val="24"/>
          <w:szCs w:val="24"/>
        </w:rPr>
        <w:t xml:space="preserve">If </w:t>
      </w:r>
      <w:proofErr w:type="spellStart"/>
      <w:r w:rsidRPr="00E23430">
        <w:rPr>
          <w:rFonts w:asciiTheme="majorBidi" w:hAnsiTheme="majorBidi" w:cstheme="majorBidi"/>
          <w:sz w:val="24"/>
          <w:szCs w:val="24"/>
        </w:rPr>
        <w:t>npm</w:t>
      </w:r>
      <w:proofErr w:type="spellEnd"/>
      <w:r w:rsidRPr="00E23430">
        <w:rPr>
          <w:rFonts w:asciiTheme="majorBidi" w:hAnsiTheme="majorBidi" w:cstheme="majorBidi"/>
          <w:sz w:val="24"/>
          <w:szCs w:val="24"/>
        </w:rPr>
        <w:t xml:space="preserve"> install gives an error then type </w:t>
      </w:r>
      <w:proofErr w:type="spellStart"/>
      <w:r w:rsidRPr="00E23430">
        <w:rPr>
          <w:rFonts w:asciiTheme="majorBidi" w:hAnsiTheme="majorBidi" w:cstheme="majorBidi"/>
          <w:sz w:val="24"/>
          <w:szCs w:val="24"/>
        </w:rPr>
        <w:t>npm</w:t>
      </w:r>
      <w:proofErr w:type="spellEnd"/>
      <w:r w:rsidRPr="00E23430">
        <w:rPr>
          <w:rFonts w:asciiTheme="majorBidi" w:hAnsiTheme="majorBidi" w:cstheme="majorBidi"/>
          <w:sz w:val="24"/>
          <w:szCs w:val="24"/>
        </w:rPr>
        <w:t xml:space="preserve"> install --legacy-peer-deps instead</w:t>
      </w:r>
    </w:p>
    <w:p w:rsidRPr="00E23430" w:rsidR="00446C91" w:rsidP="003252CB" w:rsidRDefault="00446C91" w14:paraId="7E0F87F6" w14:textId="518CF022">
      <w:pPr>
        <w:pStyle w:val="ListParagraph"/>
        <w:numPr>
          <w:ilvl w:val="0"/>
          <w:numId w:val="22"/>
        </w:numPr>
        <w:rPr>
          <w:rFonts w:asciiTheme="majorBidi" w:hAnsiTheme="majorBidi" w:cstheme="majorBidi"/>
          <w:sz w:val="24"/>
          <w:szCs w:val="24"/>
        </w:rPr>
      </w:pPr>
      <w:r w:rsidRPr="00E23430">
        <w:rPr>
          <w:rFonts w:asciiTheme="majorBidi" w:hAnsiTheme="majorBidi" w:cstheme="majorBidi"/>
          <w:sz w:val="24"/>
          <w:szCs w:val="24"/>
        </w:rPr>
        <w:t xml:space="preserve">Type </w:t>
      </w:r>
      <w:proofErr w:type="spellStart"/>
      <w:r w:rsidRPr="00E23430">
        <w:rPr>
          <w:rFonts w:asciiTheme="majorBidi" w:hAnsiTheme="majorBidi" w:cstheme="majorBidi"/>
          <w:sz w:val="24"/>
          <w:szCs w:val="24"/>
        </w:rPr>
        <w:t>npm</w:t>
      </w:r>
      <w:proofErr w:type="spellEnd"/>
      <w:r w:rsidRPr="00E23430">
        <w:rPr>
          <w:rFonts w:asciiTheme="majorBidi" w:hAnsiTheme="majorBidi" w:cstheme="majorBidi"/>
          <w:sz w:val="24"/>
          <w:szCs w:val="24"/>
        </w:rPr>
        <w:t xml:space="preserve"> run </w:t>
      </w:r>
      <w:proofErr w:type="spellStart"/>
      <w:r w:rsidRPr="00E23430" w:rsidR="00F35C62">
        <w:rPr>
          <w:rFonts w:asciiTheme="majorBidi" w:hAnsiTheme="majorBidi" w:cstheme="majorBidi"/>
          <w:sz w:val="24"/>
          <w:szCs w:val="24"/>
        </w:rPr>
        <w:t>publishNoHashTest</w:t>
      </w:r>
      <w:proofErr w:type="spellEnd"/>
    </w:p>
    <w:p w:rsidR="00B06B05" w:rsidP="00C56F28" w:rsidRDefault="00B06B05" w14:paraId="2B561A0D" w14:textId="1407D6A8">
      <w:pPr>
        <w:pStyle w:val="ListParagraph"/>
        <w:numPr>
          <w:ilvl w:val="0"/>
          <w:numId w:val="22"/>
        </w:numPr>
        <w:rPr>
          <w:rFonts w:asciiTheme="majorBidi" w:hAnsiTheme="majorBidi" w:cstheme="majorBidi"/>
          <w:sz w:val="24"/>
          <w:szCs w:val="24"/>
        </w:rPr>
      </w:pPr>
      <w:r w:rsidRPr="00E23430">
        <w:rPr>
          <w:rFonts w:asciiTheme="majorBidi" w:hAnsiTheme="majorBidi" w:cstheme="majorBidi"/>
          <w:sz w:val="24"/>
          <w:szCs w:val="24"/>
        </w:rPr>
        <w:t>The build will be found in this directory</w:t>
      </w:r>
      <w:r w:rsidRPr="00E23430" w:rsidR="002715C5">
        <w:rPr>
          <w:rFonts w:asciiTheme="majorBidi" w:hAnsiTheme="majorBidi" w:cstheme="majorBidi"/>
          <w:sz w:val="24"/>
          <w:szCs w:val="24"/>
        </w:rPr>
        <w:t xml:space="preserve"> </w:t>
      </w:r>
      <w:proofErr w:type="spellStart"/>
      <w:r w:rsidRPr="00E23430" w:rsidR="002715C5">
        <w:rPr>
          <w:rFonts w:asciiTheme="majorBidi" w:hAnsiTheme="majorBidi" w:cstheme="majorBidi"/>
          <w:sz w:val="24"/>
          <w:szCs w:val="24"/>
        </w:rPr>
        <w:t>d</w:t>
      </w:r>
      <w:r w:rsidRPr="00E23430">
        <w:rPr>
          <w:rFonts w:asciiTheme="majorBidi" w:hAnsiTheme="majorBidi" w:cstheme="majorBidi"/>
          <w:sz w:val="24"/>
          <w:szCs w:val="24"/>
        </w:rPr>
        <w:t>ist</w:t>
      </w:r>
      <w:proofErr w:type="spellEnd"/>
      <w:r w:rsidRPr="00E23430" w:rsidR="00175A64">
        <w:rPr>
          <w:rFonts w:asciiTheme="majorBidi" w:hAnsiTheme="majorBidi" w:cstheme="majorBidi"/>
          <w:sz w:val="24"/>
          <w:szCs w:val="24"/>
        </w:rPr>
        <w:t xml:space="preserve"> folder</w:t>
      </w:r>
    </w:p>
    <w:p w:rsidRPr="00C56F28" w:rsidR="00C56F28" w:rsidP="00C56F28" w:rsidRDefault="00C56F28" w14:paraId="476C8EB0" w14:textId="77777777">
      <w:pPr>
        <w:rPr>
          <w:rFonts w:asciiTheme="majorBidi" w:hAnsiTheme="majorBidi" w:cstheme="majorBidi"/>
        </w:rPr>
      </w:pPr>
    </w:p>
    <w:p w:rsidRPr="00C56F28" w:rsidR="00952F5E" w:rsidP="00C56F28" w:rsidRDefault="00952F5E" w14:paraId="1673EDDC" w14:textId="43D76970">
      <w:pPr>
        <w:rPr>
          <w:b/>
          <w:bCs/>
        </w:rPr>
      </w:pPr>
      <w:r w:rsidRPr="00C56F28">
        <w:rPr>
          <w:b/>
          <w:bCs/>
        </w:rPr>
        <w:t>-</w:t>
      </w:r>
      <w:r w:rsidRPr="00C56F28" w:rsidR="003252CB">
        <w:rPr>
          <w:b/>
          <w:bCs/>
        </w:rPr>
        <w:t xml:space="preserve"> </w:t>
      </w:r>
      <w:r w:rsidRPr="00C56F28">
        <w:rPr>
          <w:b/>
          <w:bCs/>
        </w:rPr>
        <w:t>Deployment Step</w:t>
      </w:r>
    </w:p>
    <w:p w:rsidRPr="007173FC" w:rsidR="00696736" w:rsidP="007173FC" w:rsidRDefault="00696736" w14:paraId="13C5027F" w14:textId="77777777">
      <w:pPr>
        <w:pStyle w:val="ListParagraph"/>
        <w:numPr>
          <w:ilvl w:val="0"/>
          <w:numId w:val="28"/>
        </w:numPr>
        <w:jc w:val="left"/>
        <w:rPr>
          <w:rFonts w:asciiTheme="majorBidi" w:hAnsiTheme="majorBidi" w:cstheme="majorBidi"/>
          <w:b/>
          <w:bCs/>
          <w:i/>
          <w:iCs/>
          <w:sz w:val="24"/>
          <w:szCs w:val="24"/>
        </w:rPr>
      </w:pPr>
      <w:r w:rsidRPr="007173FC">
        <w:rPr>
          <w:rFonts w:asciiTheme="majorBidi" w:hAnsiTheme="majorBidi" w:cstheme="majorBidi"/>
          <w:sz w:val="24"/>
          <w:szCs w:val="24"/>
        </w:rPr>
        <w:t>Open IIS</w:t>
      </w:r>
    </w:p>
    <w:p w:rsidRPr="007173FC" w:rsidR="00696736" w:rsidP="007173FC" w:rsidRDefault="00696736" w14:paraId="07FD776A" w14:textId="4709E618">
      <w:pPr>
        <w:pStyle w:val="ListParagraph"/>
        <w:numPr>
          <w:ilvl w:val="0"/>
          <w:numId w:val="28"/>
        </w:numPr>
        <w:jc w:val="left"/>
        <w:rPr>
          <w:rFonts w:asciiTheme="majorBidi" w:hAnsiTheme="majorBidi" w:cstheme="majorBidi"/>
          <w:b/>
          <w:bCs/>
          <w:i/>
          <w:iCs/>
          <w:sz w:val="24"/>
          <w:szCs w:val="24"/>
        </w:rPr>
      </w:pPr>
      <w:r w:rsidRPr="007173FC">
        <w:rPr>
          <w:rFonts w:asciiTheme="majorBidi" w:hAnsiTheme="majorBidi" w:cstheme="majorBidi"/>
          <w:sz w:val="24"/>
          <w:szCs w:val="24"/>
        </w:rPr>
        <w:t>Add new website choose ports (2999)</w:t>
      </w:r>
    </w:p>
    <w:p w:rsidRPr="007173FC" w:rsidR="00696736" w:rsidP="007173FC" w:rsidRDefault="00696736" w14:paraId="21DAD69B" w14:textId="0F704D13">
      <w:pPr>
        <w:pStyle w:val="ListParagraph"/>
        <w:numPr>
          <w:ilvl w:val="0"/>
          <w:numId w:val="28"/>
        </w:numPr>
        <w:jc w:val="left"/>
        <w:rPr>
          <w:rFonts w:asciiTheme="majorBidi" w:hAnsiTheme="majorBidi" w:cstheme="majorBidi"/>
          <w:b/>
          <w:bCs/>
          <w:i/>
          <w:iCs/>
          <w:sz w:val="24"/>
          <w:szCs w:val="24"/>
        </w:rPr>
      </w:pPr>
      <w:r w:rsidRPr="007173FC">
        <w:rPr>
          <w:rFonts w:asciiTheme="majorBidi" w:hAnsiTheme="majorBidi" w:cstheme="majorBidi"/>
          <w:sz w:val="24"/>
          <w:szCs w:val="24"/>
        </w:rPr>
        <w:t>Choose physical path …/Frontend</w:t>
      </w:r>
    </w:p>
    <w:p w:rsidRPr="002D74A3" w:rsidR="00B06B05" w:rsidP="002D74A3" w:rsidRDefault="00696736" w14:paraId="71376046" w14:textId="4C0A5F91">
      <w:pPr>
        <w:pStyle w:val="ListParagraph"/>
        <w:numPr>
          <w:ilvl w:val="0"/>
          <w:numId w:val="28"/>
        </w:numPr>
        <w:rPr>
          <w:rFonts w:asciiTheme="majorBidi" w:hAnsiTheme="majorBidi" w:cstheme="majorBidi"/>
        </w:rPr>
      </w:pPr>
      <w:r w:rsidRPr="007173FC">
        <w:rPr>
          <w:rFonts w:asciiTheme="majorBidi" w:hAnsiTheme="majorBidi" w:cstheme="majorBidi"/>
          <w:sz w:val="24"/>
          <w:szCs w:val="24"/>
        </w:rPr>
        <w:t>Start website</w:t>
      </w:r>
    </w:p>
    <w:p w:rsidRPr="002D74A3" w:rsidR="002D74A3" w:rsidP="002D74A3" w:rsidRDefault="002D74A3" w14:paraId="559118E4" w14:textId="77777777">
      <w:pPr>
        <w:rPr>
          <w:rFonts w:asciiTheme="majorBidi" w:hAnsiTheme="majorBidi" w:cstheme="majorBidi"/>
        </w:rPr>
      </w:pPr>
    </w:p>
    <w:p w:rsidRPr="00B06B05" w:rsidR="00B06B05" w:rsidP="00A401D7" w:rsidRDefault="00A401D7" w14:paraId="74755610" w14:textId="4A5FB2AF">
      <w:pPr>
        <w:pStyle w:val="Heading4"/>
      </w:pPr>
      <w:bookmarkStart w:name="_Toc139422835" w:id="70"/>
      <w:r w:rsidRPr="00097958">
        <w:t>5</w:t>
      </w:r>
      <w:r>
        <w:t>.2</w:t>
      </w:r>
      <w:r w:rsidRPr="00B06B05" w:rsidR="00B06B05">
        <w:t>.</w:t>
      </w:r>
      <w:r w:rsidR="00E94BC4">
        <w:t>4</w:t>
      </w:r>
      <w:r w:rsidRPr="00B06B05" w:rsidR="00B06B05">
        <w:tab/>
      </w:r>
      <w:r w:rsidRPr="00B06B05" w:rsidR="00B06B05">
        <w:t>Backend .NET (C#) Code Building</w:t>
      </w:r>
      <w:bookmarkEnd w:id="70"/>
    </w:p>
    <w:p w:rsidRPr="00C56F28" w:rsidR="00B06B05" w:rsidP="00C56F28" w:rsidRDefault="00A401D7" w14:paraId="54738EBC" w14:textId="50A33157">
      <w:pPr>
        <w:rPr>
          <w:b/>
          <w:bCs/>
        </w:rPr>
      </w:pPr>
      <w:r w:rsidRPr="00C56F28">
        <w:rPr>
          <w:b/>
          <w:bCs/>
        </w:rPr>
        <w:t>-</w:t>
      </w:r>
      <w:r w:rsidRPr="00C56F28" w:rsidR="001F6800">
        <w:rPr>
          <w:b/>
          <w:bCs/>
        </w:rPr>
        <w:t xml:space="preserve"> </w:t>
      </w:r>
      <w:r w:rsidRPr="00C56F28" w:rsidR="00B06B05">
        <w:rPr>
          <w:b/>
          <w:bCs/>
        </w:rPr>
        <w:t>Building Step</w:t>
      </w:r>
    </w:p>
    <w:p w:rsidRPr="00C429BA" w:rsidR="00B06B05" w:rsidP="003252CB" w:rsidRDefault="00B06B05" w14:paraId="7037A3ED" w14:textId="18C44B2A">
      <w:pPr>
        <w:pStyle w:val="ListParagraph"/>
        <w:numPr>
          <w:ilvl w:val="0"/>
          <w:numId w:val="27"/>
        </w:numPr>
        <w:rPr>
          <w:rFonts w:asciiTheme="majorBidi" w:hAnsiTheme="majorBidi" w:cstheme="majorBidi"/>
          <w:sz w:val="24"/>
          <w:szCs w:val="24"/>
        </w:rPr>
      </w:pPr>
      <w:r w:rsidRPr="00C429BA">
        <w:rPr>
          <w:rFonts w:asciiTheme="majorBidi" w:hAnsiTheme="majorBidi" w:cstheme="majorBidi"/>
          <w:sz w:val="24"/>
          <w:szCs w:val="24"/>
        </w:rPr>
        <w:t xml:space="preserve">Navigate to Source Code </w:t>
      </w:r>
    </w:p>
    <w:p w:rsidRPr="00C429BA" w:rsidR="00B06B05" w:rsidP="003252CB" w:rsidRDefault="00B06B05" w14:paraId="2198AEF0" w14:textId="3387D7D3">
      <w:pPr>
        <w:pStyle w:val="ListParagraph"/>
        <w:numPr>
          <w:ilvl w:val="0"/>
          <w:numId w:val="27"/>
        </w:numPr>
        <w:rPr>
          <w:rFonts w:asciiTheme="majorBidi" w:hAnsiTheme="majorBidi" w:cstheme="majorBidi"/>
          <w:sz w:val="24"/>
          <w:szCs w:val="24"/>
        </w:rPr>
      </w:pPr>
      <w:r w:rsidRPr="00C429BA">
        <w:rPr>
          <w:rFonts w:asciiTheme="majorBidi" w:hAnsiTheme="majorBidi" w:cstheme="majorBidi"/>
          <w:sz w:val="24"/>
          <w:szCs w:val="24"/>
        </w:rPr>
        <w:t xml:space="preserve">Right-Click on </w:t>
      </w:r>
      <w:proofErr w:type="spellStart"/>
      <w:r w:rsidRPr="00C429BA" w:rsidR="00175A64">
        <w:rPr>
          <w:rFonts w:asciiTheme="majorBidi" w:hAnsiTheme="majorBidi" w:cstheme="majorBidi"/>
          <w:sz w:val="24"/>
          <w:szCs w:val="24"/>
        </w:rPr>
        <w:t>EG</w:t>
      </w:r>
      <w:r w:rsidRPr="00C429BA">
        <w:rPr>
          <w:rFonts w:asciiTheme="majorBidi" w:hAnsiTheme="majorBidi" w:cstheme="majorBidi"/>
          <w:sz w:val="24"/>
          <w:szCs w:val="24"/>
        </w:rPr>
        <w:t>Service.WebAPI</w:t>
      </w:r>
      <w:proofErr w:type="spellEnd"/>
    </w:p>
    <w:p w:rsidRPr="00C429BA" w:rsidR="005109FB" w:rsidP="003252CB" w:rsidRDefault="00B06B05" w14:paraId="0B4EADF8" w14:textId="20767DCA">
      <w:pPr>
        <w:pStyle w:val="ListParagraph"/>
        <w:numPr>
          <w:ilvl w:val="0"/>
          <w:numId w:val="27"/>
        </w:numPr>
        <w:rPr>
          <w:rFonts w:asciiTheme="majorBidi" w:hAnsiTheme="majorBidi" w:cstheme="majorBidi"/>
          <w:sz w:val="24"/>
          <w:szCs w:val="24"/>
        </w:rPr>
      </w:pPr>
      <w:r w:rsidRPr="00C429BA">
        <w:rPr>
          <w:rFonts w:asciiTheme="majorBidi" w:hAnsiTheme="majorBidi" w:cstheme="majorBidi"/>
          <w:sz w:val="24"/>
          <w:szCs w:val="24"/>
        </w:rPr>
        <w:t>Cho</w:t>
      </w:r>
      <w:r w:rsidR="007C6D22">
        <w:rPr>
          <w:rFonts w:asciiTheme="majorBidi" w:hAnsiTheme="majorBidi" w:cstheme="majorBidi"/>
          <w:sz w:val="24"/>
          <w:szCs w:val="24"/>
        </w:rPr>
        <w:t>o</w:t>
      </w:r>
      <w:r w:rsidRPr="00C429BA">
        <w:rPr>
          <w:rFonts w:asciiTheme="majorBidi" w:hAnsiTheme="majorBidi" w:cstheme="majorBidi"/>
          <w:sz w:val="24"/>
          <w:szCs w:val="24"/>
        </w:rPr>
        <w:t>se publish</w:t>
      </w:r>
    </w:p>
    <w:p w:rsidRPr="00C429BA" w:rsidR="00097958" w:rsidP="003252CB" w:rsidRDefault="007C6D22" w14:paraId="29421E83" w14:textId="184C3FAB">
      <w:pPr>
        <w:pStyle w:val="ListParagraph"/>
        <w:numPr>
          <w:ilvl w:val="0"/>
          <w:numId w:val="27"/>
        </w:numPr>
        <w:rPr>
          <w:rFonts w:asciiTheme="majorBidi" w:hAnsiTheme="majorBidi" w:cstheme="majorBidi"/>
          <w:sz w:val="24"/>
          <w:szCs w:val="24"/>
        </w:rPr>
      </w:pPr>
      <w:r>
        <w:rPr>
          <w:rFonts w:asciiTheme="majorBidi" w:hAnsiTheme="majorBidi" w:cstheme="majorBidi"/>
          <w:sz w:val="24"/>
          <w:szCs w:val="24"/>
        </w:rPr>
        <w:t>C</w:t>
      </w:r>
      <w:r w:rsidRPr="00C429BA" w:rsidR="00175A64">
        <w:rPr>
          <w:rFonts w:asciiTheme="majorBidi" w:hAnsiTheme="majorBidi" w:cstheme="majorBidi"/>
          <w:sz w:val="24"/>
          <w:szCs w:val="24"/>
        </w:rPr>
        <w:t>ho</w:t>
      </w:r>
      <w:r>
        <w:rPr>
          <w:rFonts w:asciiTheme="majorBidi" w:hAnsiTheme="majorBidi" w:cstheme="majorBidi"/>
          <w:sz w:val="24"/>
          <w:szCs w:val="24"/>
        </w:rPr>
        <w:t>o</w:t>
      </w:r>
      <w:r w:rsidRPr="00C429BA" w:rsidR="00175A64">
        <w:rPr>
          <w:rFonts w:asciiTheme="majorBidi" w:hAnsiTheme="majorBidi" w:cstheme="majorBidi"/>
          <w:sz w:val="24"/>
          <w:szCs w:val="24"/>
        </w:rPr>
        <w:t>se build directory</w:t>
      </w:r>
    </w:p>
    <w:p w:rsidRPr="00C429BA" w:rsidR="00E8691C" w:rsidP="003252CB" w:rsidRDefault="007C6D22" w14:paraId="1B5056D8" w14:textId="0B8831CE">
      <w:pPr>
        <w:pStyle w:val="ListParagraph"/>
        <w:numPr>
          <w:ilvl w:val="0"/>
          <w:numId w:val="27"/>
        </w:numPr>
        <w:rPr>
          <w:rFonts w:asciiTheme="majorBidi" w:hAnsiTheme="majorBidi" w:cstheme="majorBidi"/>
          <w:sz w:val="24"/>
          <w:szCs w:val="24"/>
        </w:rPr>
      </w:pPr>
      <w:r>
        <w:rPr>
          <w:rFonts w:asciiTheme="majorBidi" w:hAnsiTheme="majorBidi" w:cstheme="majorBidi"/>
          <w:sz w:val="24"/>
          <w:szCs w:val="24"/>
        </w:rPr>
        <w:t>P</w:t>
      </w:r>
      <w:r w:rsidRPr="00C429BA" w:rsidR="00E8691C">
        <w:rPr>
          <w:rFonts w:asciiTheme="majorBidi" w:hAnsiTheme="majorBidi" w:cstheme="majorBidi"/>
          <w:sz w:val="24"/>
          <w:szCs w:val="24"/>
        </w:rPr>
        <w:t>ublish</w:t>
      </w:r>
    </w:p>
    <w:p w:rsidRPr="00C56F28" w:rsidR="00B268A8" w:rsidP="00C56F28" w:rsidRDefault="00952F5E" w14:paraId="551127CC" w14:textId="26A26A49">
      <w:pPr>
        <w:rPr>
          <w:b/>
          <w:bCs/>
        </w:rPr>
      </w:pPr>
      <w:r w:rsidRPr="00C56F28">
        <w:rPr>
          <w:b/>
          <w:bCs/>
        </w:rPr>
        <w:t>-</w:t>
      </w:r>
      <w:r w:rsidRPr="00C56F28" w:rsidR="001F6800">
        <w:rPr>
          <w:b/>
          <w:bCs/>
        </w:rPr>
        <w:t xml:space="preserve"> Deployment</w:t>
      </w:r>
      <w:r w:rsidRPr="00C56F28">
        <w:rPr>
          <w:b/>
          <w:bCs/>
        </w:rPr>
        <w:t xml:space="preserve"> Step</w:t>
      </w:r>
    </w:p>
    <w:p w:rsidRPr="00C429BA" w:rsidR="001176C7" w:rsidP="00C57DE3" w:rsidRDefault="001176C7" w14:paraId="05137696" w14:textId="77777777">
      <w:pPr>
        <w:pStyle w:val="ListParagraph"/>
        <w:numPr>
          <w:ilvl w:val="0"/>
          <w:numId w:val="21"/>
        </w:numPr>
        <w:spacing w:line="256" w:lineRule="auto"/>
        <w:jc w:val="left"/>
        <w:rPr>
          <w:rFonts w:asciiTheme="majorBidi" w:hAnsiTheme="majorBidi" w:cstheme="majorBidi"/>
          <w:b/>
          <w:bCs/>
          <w:i/>
          <w:iCs/>
          <w:sz w:val="24"/>
          <w:szCs w:val="24"/>
        </w:rPr>
      </w:pPr>
      <w:r w:rsidRPr="00C429BA">
        <w:rPr>
          <w:rFonts w:asciiTheme="majorBidi" w:hAnsiTheme="majorBidi" w:cstheme="majorBidi"/>
          <w:sz w:val="24"/>
          <w:szCs w:val="24"/>
        </w:rPr>
        <w:t>Open IIS</w:t>
      </w:r>
    </w:p>
    <w:p w:rsidRPr="00C429BA" w:rsidR="001176C7" w:rsidP="00C57DE3" w:rsidRDefault="001176C7" w14:paraId="56B8FFD4" w14:textId="77777777">
      <w:pPr>
        <w:pStyle w:val="ListParagraph"/>
        <w:numPr>
          <w:ilvl w:val="0"/>
          <w:numId w:val="21"/>
        </w:numPr>
        <w:spacing w:line="256" w:lineRule="auto"/>
        <w:jc w:val="left"/>
        <w:rPr>
          <w:rFonts w:asciiTheme="majorBidi" w:hAnsiTheme="majorBidi" w:cstheme="majorBidi"/>
          <w:b/>
          <w:bCs/>
          <w:i/>
          <w:iCs/>
          <w:sz w:val="24"/>
          <w:szCs w:val="24"/>
        </w:rPr>
      </w:pPr>
      <w:r w:rsidRPr="00C429BA">
        <w:rPr>
          <w:rFonts w:asciiTheme="majorBidi" w:hAnsiTheme="majorBidi" w:cstheme="majorBidi"/>
          <w:sz w:val="24"/>
          <w:szCs w:val="24"/>
        </w:rPr>
        <w:t>Add new website choose ports (port:46770)</w:t>
      </w:r>
    </w:p>
    <w:p w:rsidRPr="00C429BA" w:rsidR="001176C7" w:rsidP="00C57DE3" w:rsidRDefault="001176C7" w14:paraId="123B4FB8" w14:textId="26537533">
      <w:pPr>
        <w:pStyle w:val="ListParagraph"/>
        <w:numPr>
          <w:ilvl w:val="0"/>
          <w:numId w:val="21"/>
        </w:numPr>
        <w:spacing w:line="256" w:lineRule="auto"/>
        <w:jc w:val="left"/>
        <w:rPr>
          <w:rFonts w:asciiTheme="majorBidi" w:hAnsiTheme="majorBidi" w:cstheme="majorBidi"/>
          <w:b/>
          <w:bCs/>
          <w:i/>
          <w:iCs/>
          <w:sz w:val="24"/>
          <w:szCs w:val="24"/>
        </w:rPr>
      </w:pPr>
      <w:r w:rsidRPr="00C429BA">
        <w:rPr>
          <w:rFonts w:asciiTheme="majorBidi" w:hAnsiTheme="majorBidi" w:cstheme="majorBidi"/>
          <w:sz w:val="24"/>
          <w:szCs w:val="24"/>
        </w:rPr>
        <w:t xml:space="preserve">Choose physical path … / Backend  </w:t>
      </w:r>
    </w:p>
    <w:p w:rsidRPr="00C429BA" w:rsidR="0065164A" w:rsidP="00C57DE3" w:rsidRDefault="00BF521D" w14:paraId="74334FCA" w14:textId="1CFC019A">
      <w:pPr>
        <w:pStyle w:val="ListParagraph"/>
        <w:numPr>
          <w:ilvl w:val="0"/>
          <w:numId w:val="21"/>
        </w:numPr>
        <w:spacing w:line="256" w:lineRule="auto"/>
        <w:jc w:val="left"/>
        <w:rPr>
          <w:rFonts w:asciiTheme="majorBidi" w:hAnsiTheme="majorBidi" w:cstheme="majorBidi"/>
          <w:b/>
          <w:bCs/>
          <w:i/>
          <w:iCs/>
          <w:sz w:val="24"/>
          <w:szCs w:val="24"/>
        </w:rPr>
      </w:pPr>
      <w:r w:rsidRPr="00C429BA">
        <w:rPr>
          <w:rFonts w:asciiTheme="majorBidi" w:hAnsiTheme="majorBidi" w:cstheme="majorBidi"/>
          <w:sz w:val="24"/>
          <w:szCs w:val="24"/>
        </w:rPr>
        <w:t xml:space="preserve">Open </w:t>
      </w:r>
      <w:proofErr w:type="spellStart"/>
      <w:r w:rsidRPr="00C429BA">
        <w:rPr>
          <w:rFonts w:asciiTheme="majorBidi" w:hAnsiTheme="majorBidi" w:cstheme="majorBidi"/>
          <w:sz w:val="24"/>
          <w:szCs w:val="24"/>
        </w:rPr>
        <w:t>appsettings.json</w:t>
      </w:r>
      <w:proofErr w:type="spellEnd"/>
    </w:p>
    <w:p w:rsidRPr="00C429BA" w:rsidR="00BF521D" w:rsidP="00C57DE3" w:rsidRDefault="005203F0" w14:paraId="5559C83B" w14:textId="178D373D">
      <w:pPr>
        <w:pStyle w:val="ListParagraph"/>
        <w:numPr>
          <w:ilvl w:val="1"/>
          <w:numId w:val="21"/>
        </w:numPr>
        <w:spacing w:line="256" w:lineRule="auto"/>
        <w:jc w:val="left"/>
        <w:rPr>
          <w:rFonts w:asciiTheme="majorBidi" w:hAnsiTheme="majorBidi" w:cstheme="majorBidi"/>
          <w:b/>
          <w:bCs/>
          <w:i/>
          <w:iCs/>
          <w:sz w:val="24"/>
          <w:szCs w:val="24"/>
        </w:rPr>
      </w:pPr>
      <w:r w:rsidRPr="00C429BA">
        <w:rPr>
          <w:rFonts w:asciiTheme="majorBidi" w:hAnsiTheme="majorBidi" w:cstheme="majorBidi"/>
          <w:sz w:val="24"/>
          <w:szCs w:val="24"/>
        </w:rPr>
        <w:t>Change connection string</w:t>
      </w:r>
      <w:r w:rsidRPr="00C429BA" w:rsidR="00486151">
        <w:rPr>
          <w:rFonts w:asciiTheme="majorBidi" w:hAnsiTheme="majorBidi" w:cstheme="majorBidi"/>
          <w:sz w:val="24"/>
          <w:szCs w:val="24"/>
        </w:rPr>
        <w:t xml:space="preserve"> to </w:t>
      </w:r>
      <w:r w:rsidRPr="00C429BA" w:rsidR="00825190">
        <w:rPr>
          <w:rFonts w:asciiTheme="majorBidi" w:hAnsiTheme="majorBidi" w:cstheme="majorBidi"/>
          <w:sz w:val="24"/>
          <w:szCs w:val="24"/>
        </w:rPr>
        <w:t>your database</w:t>
      </w:r>
    </w:p>
    <w:p w:rsidRPr="00C429BA" w:rsidR="004A772C" w:rsidP="00C57DE3" w:rsidRDefault="00737FFB" w14:paraId="5BF4AF16" w14:textId="77777777">
      <w:pPr>
        <w:pStyle w:val="ListParagraph"/>
        <w:numPr>
          <w:ilvl w:val="1"/>
          <w:numId w:val="21"/>
        </w:numPr>
        <w:spacing w:line="256" w:lineRule="auto"/>
        <w:jc w:val="left"/>
        <w:rPr>
          <w:rFonts w:asciiTheme="majorBidi" w:hAnsiTheme="majorBidi" w:cstheme="majorBidi"/>
          <w:b/>
          <w:bCs/>
          <w:i/>
          <w:iCs/>
          <w:sz w:val="24"/>
          <w:szCs w:val="24"/>
        </w:rPr>
      </w:pPr>
      <w:r w:rsidRPr="00C429BA">
        <w:rPr>
          <w:rFonts w:asciiTheme="majorBidi" w:hAnsiTheme="majorBidi" w:cstheme="majorBidi"/>
          <w:sz w:val="24"/>
          <w:szCs w:val="24"/>
        </w:rPr>
        <w:t>C</w:t>
      </w:r>
      <w:r w:rsidRPr="00C429BA" w:rsidR="00825190">
        <w:rPr>
          <w:rFonts w:asciiTheme="majorBidi" w:hAnsiTheme="majorBidi" w:cstheme="majorBidi"/>
          <w:sz w:val="24"/>
          <w:szCs w:val="24"/>
        </w:rPr>
        <w:t>hange</w:t>
      </w:r>
      <w:r w:rsidRPr="00C429BA">
        <w:rPr>
          <w:rFonts w:asciiTheme="majorBidi" w:hAnsiTheme="majorBidi" w:cstheme="majorBidi"/>
          <w:sz w:val="24"/>
          <w:szCs w:val="24"/>
        </w:rPr>
        <w:t xml:space="preserve"> model paths to the</w:t>
      </w:r>
      <w:r w:rsidRPr="00C429BA" w:rsidR="009D0476">
        <w:rPr>
          <w:rFonts w:asciiTheme="majorBidi" w:hAnsiTheme="majorBidi" w:cstheme="majorBidi"/>
          <w:sz w:val="24"/>
          <w:szCs w:val="24"/>
        </w:rPr>
        <w:t xml:space="preserve"> path</w:t>
      </w:r>
      <w:r w:rsidRPr="00C429BA" w:rsidR="00D64616">
        <w:rPr>
          <w:rFonts w:asciiTheme="majorBidi" w:hAnsiTheme="majorBidi" w:cstheme="majorBidi"/>
          <w:sz w:val="24"/>
          <w:szCs w:val="24"/>
        </w:rPr>
        <w:t xml:space="preserve"> of saved</w:t>
      </w:r>
      <w:r w:rsidRPr="00C429BA">
        <w:rPr>
          <w:rFonts w:asciiTheme="majorBidi" w:hAnsiTheme="majorBidi" w:cstheme="majorBidi"/>
          <w:sz w:val="24"/>
          <w:szCs w:val="24"/>
        </w:rPr>
        <w:t xml:space="preserve"> models</w:t>
      </w:r>
    </w:p>
    <w:p w:rsidRPr="00647360" w:rsidR="00DE3071" w:rsidP="00647360" w:rsidRDefault="004A772C" w14:paraId="07A33CBB" w14:textId="7C394C84">
      <w:pPr>
        <w:pStyle w:val="ListParagraph"/>
        <w:numPr>
          <w:ilvl w:val="1"/>
          <w:numId w:val="21"/>
        </w:numPr>
        <w:spacing w:line="256" w:lineRule="auto"/>
        <w:jc w:val="left"/>
        <w:rPr>
          <w:rFonts w:asciiTheme="majorBidi" w:hAnsiTheme="majorBidi" w:cstheme="majorBidi"/>
          <w:b/>
          <w:bCs/>
          <w:i/>
          <w:iCs/>
          <w:sz w:val="24"/>
          <w:szCs w:val="24"/>
        </w:rPr>
      </w:pPr>
      <w:r w:rsidRPr="00C429BA">
        <w:rPr>
          <w:rFonts w:asciiTheme="majorBidi" w:hAnsiTheme="majorBidi" w:cstheme="majorBidi"/>
          <w:sz w:val="24"/>
          <w:szCs w:val="24"/>
        </w:rPr>
        <w:t>C</w:t>
      </w:r>
      <w:r w:rsidRPr="00C429BA" w:rsidR="00020A76">
        <w:rPr>
          <w:rFonts w:asciiTheme="majorBidi" w:hAnsiTheme="majorBidi" w:cstheme="majorBidi"/>
          <w:sz w:val="24"/>
          <w:szCs w:val="24"/>
        </w:rPr>
        <w:t>hange</w:t>
      </w:r>
      <w:r w:rsidRPr="00C429BA">
        <w:rPr>
          <w:rFonts w:asciiTheme="majorBidi" w:hAnsiTheme="majorBidi" w:cstheme="majorBidi"/>
          <w:sz w:val="24"/>
          <w:szCs w:val="24"/>
        </w:rPr>
        <w:t xml:space="preserve"> the </w:t>
      </w:r>
      <w:proofErr w:type="spellStart"/>
      <w:r w:rsidRPr="00C429BA">
        <w:rPr>
          <w:rFonts w:asciiTheme="majorBidi" w:hAnsiTheme="majorBidi" w:cstheme="majorBidi"/>
          <w:sz w:val="24"/>
          <w:szCs w:val="24"/>
        </w:rPr>
        <w:t>PythonDLL</w:t>
      </w:r>
      <w:proofErr w:type="spellEnd"/>
      <w:r w:rsidRPr="00C429BA">
        <w:rPr>
          <w:rFonts w:asciiTheme="majorBidi" w:hAnsiTheme="majorBidi" w:cstheme="majorBidi"/>
          <w:sz w:val="24"/>
          <w:szCs w:val="24"/>
        </w:rPr>
        <w:t xml:space="preserve"> path to C:\Users\[user]\AppData\Local\python-3.7.3-embed-amd64\python37.dll</w:t>
      </w:r>
    </w:p>
    <w:p w:rsidRPr="00C429BA" w:rsidR="001176C7" w:rsidP="00C57DE3" w:rsidRDefault="001176C7" w14:paraId="086E084F" w14:textId="77777777">
      <w:pPr>
        <w:pStyle w:val="ListParagraph"/>
        <w:numPr>
          <w:ilvl w:val="0"/>
          <w:numId w:val="21"/>
        </w:numPr>
        <w:spacing w:line="256" w:lineRule="auto"/>
        <w:jc w:val="left"/>
        <w:rPr>
          <w:rFonts w:asciiTheme="majorBidi" w:hAnsiTheme="majorBidi" w:cstheme="majorBidi"/>
          <w:b/>
          <w:bCs/>
          <w:i/>
          <w:iCs/>
          <w:sz w:val="24"/>
          <w:szCs w:val="24"/>
        </w:rPr>
      </w:pPr>
      <w:r w:rsidRPr="00C429BA">
        <w:rPr>
          <w:rFonts w:asciiTheme="majorBidi" w:hAnsiTheme="majorBidi" w:cstheme="majorBidi"/>
          <w:sz w:val="24"/>
          <w:szCs w:val="24"/>
        </w:rPr>
        <w:t>Start website</w:t>
      </w:r>
    </w:p>
    <w:p w:rsidRPr="00633F03" w:rsidR="00B268A8" w:rsidP="00B268A8" w:rsidRDefault="00D14420" w14:paraId="10535508" w14:textId="16F57A4C">
      <w:pPr>
        <w:jc w:val="left"/>
        <w:rPr>
          <w:rFonts w:asciiTheme="minorHAnsi" w:hAnsiTheme="minorHAnsi" w:eastAsiaTheme="minorHAnsi" w:cstheme="minorBidi"/>
          <w:sz w:val="22"/>
          <w:szCs w:val="22"/>
        </w:rPr>
      </w:pPr>
      <w:r>
        <w:br w:type="page"/>
      </w:r>
    </w:p>
    <w:p w:rsidR="009107F3" w:rsidP="00C57DE3" w:rsidRDefault="6255C505" w14:paraId="5155C5A1" w14:textId="77777777">
      <w:pPr>
        <w:pStyle w:val="Heading1"/>
        <w:numPr>
          <w:ilvl w:val="0"/>
          <w:numId w:val="1"/>
        </w:numPr>
      </w:pPr>
      <w:bookmarkStart w:name="_Toc139422836" w:id="71"/>
      <w:r>
        <w:t>Conclusion and Future Work</w:t>
      </w:r>
      <w:bookmarkEnd w:id="71"/>
    </w:p>
    <w:p w:rsidRPr="004C7283" w:rsidR="7B8ECD0B" w:rsidP="004C7283" w:rsidRDefault="00E0728C" w14:paraId="52BF2A96" w14:textId="1B55715F">
      <w:pPr>
        <w:pStyle w:val="Heading2"/>
      </w:pPr>
      <w:bookmarkStart w:name="_Toc139422837" w:id="72"/>
      <w:r>
        <w:t>6.1 Conclusion</w:t>
      </w:r>
      <w:bookmarkEnd w:id="72"/>
    </w:p>
    <w:p w:rsidRPr="00AE7BA0" w:rsidR="009107F3" w:rsidP="00893644" w:rsidRDefault="6CD5F8AE" w14:paraId="78E69BD6" w14:textId="39A8FBF8">
      <w:pPr>
        <w:rPr>
          <w:rFonts w:eastAsia="system-ui" w:asciiTheme="majorBidi" w:hAnsiTheme="majorBidi" w:cstheme="majorBidi"/>
        </w:rPr>
      </w:pPr>
      <w:r w:rsidRPr="00AE7BA0">
        <w:rPr>
          <w:rFonts w:eastAsia="system-ui" w:asciiTheme="majorBidi" w:hAnsiTheme="majorBidi" w:cstheme="majorBidi"/>
        </w:rPr>
        <w:t xml:space="preserve">This research project presents a comprehensive and innovative approach to question generation in the field of Natural Language Processing (NLP). By combining natural language understanding (NLU) and natural language generation (NLG) tasks, an end-to-end question generation system </w:t>
      </w:r>
      <w:r w:rsidR="00913B0C">
        <w:rPr>
          <w:rFonts w:eastAsia="system-ui" w:asciiTheme="majorBidi" w:hAnsiTheme="majorBidi" w:cstheme="majorBidi"/>
        </w:rPr>
        <w:t xml:space="preserve">has been developed </w:t>
      </w:r>
      <w:r w:rsidRPr="00AE7BA0">
        <w:rPr>
          <w:rFonts w:eastAsia="system-ui" w:asciiTheme="majorBidi" w:hAnsiTheme="majorBidi" w:cstheme="majorBidi"/>
        </w:rPr>
        <w:t>with practical applications in the educational domain. The system comprises an Answer Extraction module and a Question Generation module, each serving specific functions in the question generation process. By extracting question-worthy key phrases from the given content and employing specialized models for different question types, including WH, true/false, MCQ, and complete</w:t>
      </w:r>
      <w:r w:rsidRPr="00AE7BA0" w:rsidR="00314A95">
        <w:rPr>
          <w:rFonts w:eastAsia="system-ui" w:asciiTheme="majorBidi" w:hAnsiTheme="majorBidi" w:cstheme="majorBidi"/>
        </w:rPr>
        <w:t xml:space="preserve">. </w:t>
      </w:r>
      <w:r w:rsidR="00400120">
        <w:rPr>
          <w:rFonts w:eastAsia="system-ui" w:asciiTheme="majorBidi" w:hAnsiTheme="majorBidi" w:cstheme="majorBidi"/>
        </w:rPr>
        <w:t>The</w:t>
      </w:r>
      <w:r w:rsidRPr="00AE7BA0">
        <w:rPr>
          <w:rFonts w:eastAsia="system-ui" w:asciiTheme="majorBidi" w:hAnsiTheme="majorBidi" w:cstheme="majorBidi"/>
        </w:rPr>
        <w:t xml:space="preserve"> proposed system demonstrates its ability to generate high-quality and contextually relevant questions. Through quantitative analysis and comparison with baseline models, the effectiveness of </w:t>
      </w:r>
      <w:r w:rsidR="00400120">
        <w:rPr>
          <w:rFonts w:eastAsia="system-ui" w:asciiTheme="majorBidi" w:hAnsiTheme="majorBidi" w:cstheme="majorBidi"/>
        </w:rPr>
        <w:t>the</w:t>
      </w:r>
      <w:r w:rsidRPr="00AE7BA0">
        <w:rPr>
          <w:rFonts w:eastAsia="system-ui" w:asciiTheme="majorBidi" w:hAnsiTheme="majorBidi" w:cstheme="majorBidi"/>
        </w:rPr>
        <w:t xml:space="preserve"> system </w:t>
      </w:r>
      <w:r w:rsidR="000C0931">
        <w:rPr>
          <w:rFonts w:eastAsia="system-ui" w:asciiTheme="majorBidi" w:hAnsiTheme="majorBidi" w:cstheme="majorBidi"/>
        </w:rPr>
        <w:t>is validated</w:t>
      </w:r>
      <w:r w:rsidRPr="00AE7BA0">
        <w:rPr>
          <w:rFonts w:eastAsia="system-ui" w:asciiTheme="majorBidi" w:hAnsiTheme="majorBidi" w:cstheme="majorBidi"/>
        </w:rPr>
        <w:t xml:space="preserve"> in surpassing existing approaches and its suitability for educational applications. </w:t>
      </w:r>
      <w:r w:rsidRPr="00AE7BA0" w:rsidR="37008691">
        <w:rPr>
          <w:rFonts w:eastAsia="system-ui" w:asciiTheme="majorBidi" w:hAnsiTheme="majorBidi" w:cstheme="majorBidi"/>
        </w:rPr>
        <w:t xml:space="preserve">The system's ability to generate high-quality, contextually relevant questions not only streamlines the question creation process but also facilitates the educational experience. Educators can leverage </w:t>
      </w:r>
      <w:r w:rsidR="00400120">
        <w:rPr>
          <w:rFonts w:eastAsia="system-ui" w:asciiTheme="majorBidi" w:hAnsiTheme="majorBidi" w:cstheme="majorBidi"/>
        </w:rPr>
        <w:t>the</w:t>
      </w:r>
      <w:r w:rsidRPr="00AE7BA0" w:rsidR="37008691">
        <w:rPr>
          <w:rFonts w:eastAsia="system-ui" w:asciiTheme="majorBidi" w:hAnsiTheme="majorBidi" w:cstheme="majorBidi"/>
        </w:rPr>
        <w:t xml:space="preserve"> system to efficiently generate exam-style questions that align with the curriculum and learning objectives. Students, on the other hand, benefit from engaging and challenging questions that promote active learning and deeper understanding of the subject matter</w:t>
      </w:r>
      <w:r w:rsidRPr="00AE7BA0" w:rsidR="00AE7BA0">
        <w:rPr>
          <w:rFonts w:eastAsia="system-ui" w:asciiTheme="majorBidi" w:hAnsiTheme="majorBidi" w:cstheme="majorBidi"/>
        </w:rPr>
        <w:t>.</w:t>
      </w:r>
    </w:p>
    <w:p w:rsidR="009107F3" w:rsidP="7B8ECD0B" w:rsidRDefault="009107F3" w14:paraId="30D4B54B" w14:textId="08667F8C"/>
    <w:p w:rsidR="009107F3" w:rsidRDefault="00E0728C" w14:paraId="74384BF1" w14:textId="6640212E">
      <w:pPr>
        <w:pStyle w:val="Heading2"/>
      </w:pPr>
      <w:bookmarkStart w:name="_Toc139422838" w:id="73"/>
      <w:r>
        <w:t>6.2 Future Work</w:t>
      </w:r>
      <w:bookmarkEnd w:id="73"/>
    </w:p>
    <w:p w:rsidRPr="00AE7BA0" w:rsidR="009107F3" w:rsidP="005773A9" w:rsidRDefault="3A6366C9" w14:paraId="356CC9D1" w14:textId="681F16DE">
      <w:pPr>
        <w:rPr>
          <w:rFonts w:eastAsia="system-ui" w:asciiTheme="majorBidi" w:hAnsiTheme="majorBidi" w:cstheme="majorBidi"/>
        </w:rPr>
      </w:pPr>
      <w:r w:rsidRPr="00AE7BA0">
        <w:rPr>
          <w:rFonts w:eastAsia="system-ui" w:asciiTheme="majorBidi" w:hAnsiTheme="majorBidi" w:cstheme="majorBidi"/>
        </w:rPr>
        <w:t xml:space="preserve">In forthcoming endeavors, </w:t>
      </w:r>
      <w:r w:rsidR="00400120">
        <w:rPr>
          <w:rFonts w:eastAsia="system-ui" w:asciiTheme="majorBidi" w:hAnsiTheme="majorBidi" w:cstheme="majorBidi"/>
        </w:rPr>
        <w:t>the goal</w:t>
      </w:r>
      <w:r w:rsidRPr="00AE7BA0">
        <w:rPr>
          <w:rFonts w:eastAsia="system-ui" w:asciiTheme="majorBidi" w:hAnsiTheme="majorBidi" w:cstheme="majorBidi"/>
        </w:rPr>
        <w:t xml:space="preserve"> is to enhance the performance of </w:t>
      </w:r>
      <w:r w:rsidR="00E740C0">
        <w:rPr>
          <w:rFonts w:eastAsia="system-ui" w:asciiTheme="majorBidi" w:hAnsiTheme="majorBidi" w:cstheme="majorBidi"/>
        </w:rPr>
        <w:t>the</w:t>
      </w:r>
      <w:r w:rsidRPr="00AE7BA0">
        <w:rPr>
          <w:rFonts w:eastAsia="system-ui" w:asciiTheme="majorBidi" w:hAnsiTheme="majorBidi" w:cstheme="majorBidi"/>
        </w:rPr>
        <w:t xml:space="preserve"> Boolean Question Generation model through the development of a fresh dataset. </w:t>
      </w:r>
      <w:r w:rsidR="000945E0">
        <w:rPr>
          <w:rFonts w:eastAsia="system-ui" w:asciiTheme="majorBidi" w:hAnsiTheme="majorBidi" w:cstheme="majorBidi"/>
        </w:rPr>
        <w:t>A</w:t>
      </w:r>
      <w:r w:rsidRPr="00AE7BA0">
        <w:rPr>
          <w:rFonts w:eastAsia="system-ui" w:asciiTheme="majorBidi" w:hAnsiTheme="majorBidi" w:cstheme="majorBidi"/>
        </w:rPr>
        <w:t xml:space="preserve">ccomplishing this goal can be realized by implementing the methodologies utilized in the Multiple-Choice Question and Complete Question modules. By applying these techniques to the contexts found within a reading comprehension dataset, a new dataset </w:t>
      </w:r>
      <w:r w:rsidR="004F0C4B">
        <w:rPr>
          <w:rFonts w:eastAsia="system-ui" w:asciiTheme="majorBidi" w:hAnsiTheme="majorBidi" w:cstheme="majorBidi"/>
        </w:rPr>
        <w:t xml:space="preserve">can be constructed </w:t>
      </w:r>
      <w:r w:rsidRPr="00AE7BA0">
        <w:rPr>
          <w:rFonts w:eastAsia="system-ui" w:asciiTheme="majorBidi" w:hAnsiTheme="majorBidi" w:cstheme="majorBidi"/>
        </w:rPr>
        <w:t xml:space="preserve">that will be utilized for training the model. Additionally, expanding the capabilities of </w:t>
      </w:r>
      <w:r w:rsidR="00E740C0">
        <w:rPr>
          <w:rFonts w:eastAsia="system-ui" w:asciiTheme="majorBidi" w:hAnsiTheme="majorBidi" w:cstheme="majorBidi"/>
        </w:rPr>
        <w:t>the</w:t>
      </w:r>
      <w:r w:rsidRPr="00AE7BA0">
        <w:rPr>
          <w:rFonts w:eastAsia="system-ui" w:asciiTheme="majorBidi" w:hAnsiTheme="majorBidi" w:cstheme="majorBidi"/>
        </w:rPr>
        <w:t xml:space="preserve"> system beyond the confines of the English language holds promise for the field of education. Leveraging multilingual models and datasets will undoubtedly bring numerous benefits to </w:t>
      </w:r>
      <w:r w:rsidR="00E740C0">
        <w:rPr>
          <w:rFonts w:eastAsia="system-ui" w:asciiTheme="majorBidi" w:hAnsiTheme="majorBidi" w:cstheme="majorBidi"/>
        </w:rPr>
        <w:t>the</w:t>
      </w:r>
      <w:r w:rsidRPr="00AE7BA0">
        <w:rPr>
          <w:rFonts w:eastAsia="system-ui" w:asciiTheme="majorBidi" w:hAnsiTheme="majorBidi" w:cstheme="majorBidi"/>
        </w:rPr>
        <w:t xml:space="preserve"> system and its applicability in a wider range of linguistic contexts.</w:t>
      </w:r>
    </w:p>
    <w:p w:rsidR="009107F3" w:rsidRDefault="009107F3" w14:paraId="29871F88" w14:textId="77777777">
      <w:pPr>
        <w:rPr>
          <w:color w:val="808080"/>
          <w:sz w:val="28"/>
          <w:szCs w:val="28"/>
        </w:rPr>
      </w:pPr>
    </w:p>
    <w:p w:rsidR="009107F3" w:rsidRDefault="009107F3" w14:paraId="3FD17E9F" w14:textId="77777777">
      <w:pPr>
        <w:rPr>
          <w:color w:val="808080"/>
          <w:sz w:val="28"/>
          <w:szCs w:val="28"/>
        </w:rPr>
      </w:pPr>
    </w:p>
    <w:p w:rsidR="009107F3" w:rsidRDefault="009107F3" w14:paraId="62F367E9" w14:textId="77777777">
      <w:pPr>
        <w:rPr>
          <w:color w:val="808080"/>
          <w:sz w:val="28"/>
          <w:szCs w:val="28"/>
        </w:rPr>
      </w:pPr>
    </w:p>
    <w:p w:rsidR="009107F3" w:rsidRDefault="009107F3" w14:paraId="2EE640CB" w14:textId="77777777">
      <w:pPr>
        <w:rPr>
          <w:color w:val="808080"/>
          <w:sz w:val="28"/>
          <w:szCs w:val="28"/>
        </w:rPr>
      </w:pPr>
    </w:p>
    <w:p w:rsidR="009107F3" w:rsidRDefault="009107F3" w14:paraId="52507BD8" w14:textId="77777777">
      <w:pPr>
        <w:rPr>
          <w:color w:val="808080"/>
          <w:sz w:val="28"/>
          <w:szCs w:val="28"/>
        </w:rPr>
      </w:pPr>
    </w:p>
    <w:p w:rsidR="009107F3" w:rsidRDefault="009107F3" w14:paraId="74ABEDF9" w14:textId="77777777">
      <w:pPr>
        <w:rPr>
          <w:color w:val="808080"/>
          <w:sz w:val="28"/>
          <w:szCs w:val="28"/>
        </w:rPr>
      </w:pPr>
    </w:p>
    <w:p w:rsidR="009107F3" w:rsidRDefault="009107F3" w14:paraId="02D567DD" w14:textId="77777777">
      <w:pPr>
        <w:rPr>
          <w:color w:val="808080"/>
          <w:sz w:val="28"/>
          <w:szCs w:val="28"/>
        </w:rPr>
      </w:pPr>
    </w:p>
    <w:p w:rsidR="009107F3" w:rsidRDefault="009107F3" w14:paraId="4FFE4D3F" w14:textId="77777777">
      <w:pPr>
        <w:rPr>
          <w:color w:val="808080"/>
          <w:sz w:val="28"/>
          <w:szCs w:val="28"/>
        </w:rPr>
      </w:pPr>
    </w:p>
    <w:p w:rsidR="009107F3" w:rsidRDefault="009107F3" w14:paraId="69E63A0F" w14:textId="77777777">
      <w:pPr>
        <w:rPr>
          <w:color w:val="808080"/>
          <w:sz w:val="28"/>
          <w:szCs w:val="28"/>
        </w:rPr>
      </w:pPr>
    </w:p>
    <w:p w:rsidR="009107F3" w:rsidRDefault="009107F3" w14:paraId="404E4FEE" w14:textId="77777777">
      <w:pPr>
        <w:rPr>
          <w:color w:val="808080"/>
          <w:sz w:val="28"/>
          <w:szCs w:val="28"/>
        </w:rPr>
      </w:pPr>
    </w:p>
    <w:p w:rsidR="009107F3" w:rsidRDefault="009107F3" w14:paraId="22F33014" w14:textId="2FAFBBFF">
      <w:pPr>
        <w:spacing w:after="200" w:line="276" w:lineRule="auto"/>
        <w:rPr>
          <w:rFonts w:ascii="Cambria" w:hAnsi="Cambria" w:eastAsia="Cambria" w:cs="Cambria"/>
          <w:b/>
          <w:sz w:val="40"/>
          <w:szCs w:val="40"/>
        </w:rPr>
      </w:pPr>
    </w:p>
    <w:p w:rsidRPr="006E4154" w:rsidR="00067A4A" w:rsidP="006E4154" w:rsidRDefault="00E0728C" w14:paraId="640B8291" w14:textId="20D493F3">
      <w:pPr>
        <w:pStyle w:val="Heading1"/>
      </w:pPr>
      <w:bookmarkStart w:name="_Toc139422839" w:id="74"/>
      <w:r>
        <w:t>References</w:t>
      </w:r>
      <w:bookmarkEnd w:id="74"/>
    </w:p>
    <w:p w:rsidR="00067A4A" w:rsidP="006251A5" w:rsidRDefault="00067A4A" w14:paraId="252992EB" w14:textId="48129228">
      <w:bookmarkStart w:name="ref_1" w:id="75"/>
      <w:r w:rsidRPr="00425E7B">
        <w:t xml:space="preserve">Klein, T., &amp; Nabi, M. (2019). Learning to answer by learning to ask: Getting the best of gpt-2 and </w:t>
      </w:r>
      <w:proofErr w:type="spellStart"/>
      <w:r w:rsidRPr="00425E7B">
        <w:t>bert</w:t>
      </w:r>
      <w:proofErr w:type="spellEnd"/>
      <w:r w:rsidRPr="00425E7B">
        <w:t xml:space="preserve"> worlds. </w:t>
      </w:r>
      <w:proofErr w:type="spellStart"/>
      <w:r w:rsidRPr="00425E7B">
        <w:t>arXiv</w:t>
      </w:r>
      <w:proofErr w:type="spellEnd"/>
      <w:r w:rsidRPr="00425E7B">
        <w:t xml:space="preserve"> preprint arXiv:1911.02365.</w:t>
      </w:r>
    </w:p>
    <w:p w:rsidRPr="00425E7B" w:rsidR="00DB6F53" w:rsidP="006251A5" w:rsidRDefault="00DB6F53" w14:paraId="77DCDA70" w14:textId="77777777"/>
    <w:p w:rsidR="00F70804" w:rsidP="006251A5" w:rsidRDefault="00F70804" w14:paraId="144ADE03" w14:textId="0B7DDD0E">
      <w:bookmarkStart w:name="ref_2" w:id="76"/>
      <w:bookmarkEnd w:id="75"/>
      <w:r w:rsidRPr="00425E7B">
        <w:t>Sun, X., Liu, J., Lyu, Y., He, W., Ma, Y., &amp; Wang, S. (2018). Answer-focused and position-aware neural question generation. In Proceedings of the 2018 Conference on Empirical Methods in Natural Language Processing (pp. 3930-3939).</w:t>
      </w:r>
    </w:p>
    <w:p w:rsidRPr="00425E7B" w:rsidR="00DB6F53" w:rsidP="006251A5" w:rsidRDefault="00DB6F53" w14:paraId="40E083C1" w14:textId="77777777"/>
    <w:p w:rsidR="00BE16A5" w:rsidP="006251A5" w:rsidRDefault="00BE16A5" w14:paraId="5DD0772E" w14:textId="706C3DF0">
      <w:bookmarkStart w:name="ref_3" w:id="77"/>
      <w:bookmarkEnd w:id="76"/>
      <w:r w:rsidRPr="00425E7B">
        <w:t xml:space="preserve">Liu, B., Zhao, M., </w:t>
      </w:r>
      <w:proofErr w:type="spellStart"/>
      <w:r w:rsidRPr="00425E7B">
        <w:t>Niu</w:t>
      </w:r>
      <w:proofErr w:type="spellEnd"/>
      <w:r w:rsidRPr="00425E7B">
        <w:t xml:space="preserve">, D., Lai, K., He, Y., Wei, H., &amp; Xu, Y. (2019, May). Learning to generate questions by </w:t>
      </w:r>
      <w:proofErr w:type="spellStart"/>
      <w:r w:rsidRPr="00425E7B">
        <w:t>learningwhat</w:t>
      </w:r>
      <w:proofErr w:type="spellEnd"/>
      <w:r w:rsidRPr="00425E7B">
        <w:t xml:space="preserve"> not to generate. In The World Wide Web Conference (pp. 1106-1118).</w:t>
      </w:r>
    </w:p>
    <w:bookmarkEnd w:id="77"/>
    <w:p w:rsidRPr="00425E7B" w:rsidR="00DB6F53" w:rsidP="006251A5" w:rsidRDefault="00DB6F53" w14:paraId="70247EA0" w14:textId="77777777"/>
    <w:p w:rsidR="00BE16A5" w:rsidP="006251A5" w:rsidRDefault="00425E7B" w14:paraId="68775F2F" w14:textId="431ABD41">
      <w:bookmarkStart w:name="ref_4" w:id="78"/>
      <w:r w:rsidRPr="00425E7B">
        <w:t xml:space="preserve">Kang, J., Roman, H. P. S., &amp; </w:t>
      </w:r>
      <w:proofErr w:type="spellStart"/>
      <w:r w:rsidRPr="00425E7B">
        <w:t>Myaeng</w:t>
      </w:r>
      <w:proofErr w:type="spellEnd"/>
      <w:r w:rsidRPr="00425E7B">
        <w:t>, S. H. (2019). Let me know what to ask: Interrogative-word-aware question generation. </w:t>
      </w:r>
      <w:proofErr w:type="spellStart"/>
      <w:r w:rsidRPr="00425E7B">
        <w:t>arXiv</w:t>
      </w:r>
      <w:proofErr w:type="spellEnd"/>
      <w:r w:rsidRPr="00425E7B">
        <w:t xml:space="preserve"> preprint arXiv:1910.13794.</w:t>
      </w:r>
    </w:p>
    <w:bookmarkEnd w:id="78"/>
    <w:p w:rsidRPr="00425E7B" w:rsidR="00DB6F53" w:rsidP="006251A5" w:rsidRDefault="00DB6F53" w14:paraId="3F3E5D0D" w14:textId="77777777"/>
    <w:p w:rsidR="00425E7B" w:rsidP="006251A5" w:rsidRDefault="00425E7B" w14:paraId="4B90DEBD" w14:textId="568498DC">
      <w:bookmarkStart w:name="ref_5" w:id="79"/>
      <w:r w:rsidRPr="00425E7B">
        <w:t>Kumar, V., Joshi, N., Mukherjee, A., Ramakrishnan, G., &amp; Jyothi, P. (2019). Cross-lingual training for automatic question generation. </w:t>
      </w:r>
      <w:proofErr w:type="spellStart"/>
      <w:r w:rsidRPr="00425E7B">
        <w:t>arXiv</w:t>
      </w:r>
      <w:proofErr w:type="spellEnd"/>
      <w:r w:rsidRPr="00425E7B">
        <w:t xml:space="preserve"> preprint arXiv:1906.02525.</w:t>
      </w:r>
    </w:p>
    <w:bookmarkEnd w:id="79"/>
    <w:p w:rsidRPr="00425E7B" w:rsidR="00DB6F53" w:rsidP="006251A5" w:rsidRDefault="00DB6F53" w14:paraId="00E37E21" w14:textId="77777777"/>
    <w:p w:rsidR="00425E7B" w:rsidP="006251A5" w:rsidRDefault="00425E7B" w14:paraId="0C775950" w14:textId="326A7056">
      <w:bookmarkStart w:name="ref_6" w:id="80"/>
      <w:proofErr w:type="spellStart"/>
      <w:r w:rsidRPr="00425E7B">
        <w:t>Stasaski</w:t>
      </w:r>
      <w:proofErr w:type="spellEnd"/>
      <w:r w:rsidRPr="00425E7B">
        <w:t>, K., Rathod, M., Tu, T., Xiao, Y., &amp; Hearst, M. A. (2021, April). Automatically generating cause-and-effect questions from passages. In Proceedings of the 16th Workshop on Innovative Use of NLP for Building Educational Applications (pp. 158-170).</w:t>
      </w:r>
    </w:p>
    <w:bookmarkEnd w:id="80"/>
    <w:p w:rsidRPr="00425E7B" w:rsidR="00DB6F53" w:rsidP="006251A5" w:rsidRDefault="00DB6F53" w14:paraId="7D63B6B3" w14:textId="77777777"/>
    <w:p w:rsidR="00425E7B" w:rsidP="006251A5" w:rsidRDefault="00425E7B" w14:paraId="75B307E6" w14:textId="7564E636">
      <w:bookmarkStart w:name="ref_7" w:id="81"/>
      <w:r w:rsidRPr="00425E7B">
        <w:t>Ren, S., &amp; Zhu, K. Q. (2021, May). Knowledge-driven distractor generation for cloze-style multiple choice questions. In Proceedings of the AAAI Conference on Artificial Intelligence (Vol. 35, No. 5, pp. 4339-4347).</w:t>
      </w:r>
    </w:p>
    <w:bookmarkEnd w:id="81"/>
    <w:p w:rsidRPr="00425E7B" w:rsidR="00DB6F53" w:rsidP="006251A5" w:rsidRDefault="00DB6F53" w14:paraId="57C4B558" w14:textId="77777777"/>
    <w:p w:rsidR="00425E7B" w:rsidP="006251A5" w:rsidRDefault="00425E7B" w14:paraId="567BC5A2" w14:textId="306DDBD1">
      <w:bookmarkStart w:name="ref_8" w:id="82"/>
      <w:r w:rsidRPr="00425E7B">
        <w:t>Kim, Y., Lee, H., Shin, J., &amp; Jung, K. (2019, July). Improving neural question generation using answer separation. In Proceedings of the AAAI conference on artificial intelligence (Vol. 33, No. 01, pp. 6602-6609).</w:t>
      </w:r>
    </w:p>
    <w:bookmarkEnd w:id="82"/>
    <w:p w:rsidR="00DB6F53" w:rsidP="006251A5" w:rsidRDefault="00DB6F53" w14:paraId="0EA48196" w14:textId="77777777"/>
    <w:p w:rsidR="00A90A0D" w:rsidP="006251A5" w:rsidRDefault="00A90A0D" w14:paraId="61B0BFA4" w14:textId="580C07AC">
      <w:bookmarkStart w:name="ref_9" w:id="83"/>
      <w:r w:rsidRPr="00A90A0D">
        <w:t>Zhao, J., Deng, X., &amp; Sun, H. (2019). Easy-to-hard: Leveraging simple questions for complex question generation. </w:t>
      </w:r>
      <w:proofErr w:type="spellStart"/>
      <w:r w:rsidRPr="00A90A0D">
        <w:t>arXiv</w:t>
      </w:r>
      <w:proofErr w:type="spellEnd"/>
      <w:r w:rsidRPr="00A90A0D">
        <w:t xml:space="preserve"> preprint arXiv:1912.02367.</w:t>
      </w:r>
    </w:p>
    <w:bookmarkEnd w:id="83"/>
    <w:p w:rsidR="00DB6F53" w:rsidP="006251A5" w:rsidRDefault="00DB6F53" w14:paraId="70094A83" w14:textId="77777777"/>
    <w:p w:rsidR="00895FE2" w:rsidP="006D102E" w:rsidRDefault="00895FE2" w14:paraId="473789ED" w14:textId="2F7C77CE">
      <w:bookmarkStart w:name="ref_10" w:id="84"/>
      <w:r>
        <w:t xml:space="preserve">Krishna, K., &amp; </w:t>
      </w:r>
      <w:proofErr w:type="spellStart"/>
      <w:r>
        <w:t>Iyyer</w:t>
      </w:r>
      <w:proofErr w:type="spellEnd"/>
      <w:r>
        <w:t>, M. (2019). Generating question-answer hierarchies. </w:t>
      </w:r>
      <w:proofErr w:type="spellStart"/>
      <w:r>
        <w:t>arXiv</w:t>
      </w:r>
      <w:proofErr w:type="spellEnd"/>
      <w:r>
        <w:t xml:space="preserve"> preprint arXiv:1906.02622.</w:t>
      </w:r>
      <w:bookmarkEnd w:id="84"/>
    </w:p>
    <w:p w:rsidR="00D85C0D" w:rsidP="006D102E" w:rsidRDefault="00D85C0D" w14:paraId="2887CA93" w14:textId="77777777"/>
    <w:p w:rsidR="00D85C0D" w:rsidP="006D102E" w:rsidRDefault="00D85C0D" w14:paraId="6C4C3A2D" w14:textId="11FFFDC5">
      <w:bookmarkStart w:name="ref_15" w:id="85"/>
      <w:r w:rsidRPr="00D85C0D">
        <w:t xml:space="preserve">Trask, A., Michalak, P., &amp; Liu, J. (2015). sense2vec-a fast and accurate method for word sense disambiguation in neural word embeddings. </w:t>
      </w:r>
      <w:proofErr w:type="spellStart"/>
      <w:r w:rsidRPr="00D85C0D">
        <w:t>arXiv</w:t>
      </w:r>
      <w:proofErr w:type="spellEnd"/>
      <w:r w:rsidRPr="00D85C0D">
        <w:t xml:space="preserve"> preprint arXiv:1511.06388.</w:t>
      </w:r>
    </w:p>
    <w:bookmarkEnd w:id="85"/>
    <w:p w:rsidR="005B29EE" w:rsidP="006D102E" w:rsidRDefault="005B29EE" w14:paraId="6A699338" w14:textId="77777777"/>
    <w:p w:rsidR="00B03692" w:rsidP="006D102E" w:rsidRDefault="004B2EBB" w14:paraId="65FD24C4" w14:textId="488747A7">
      <w:pPr>
        <w:rPr>
          <w:noProof/>
        </w:rPr>
      </w:pPr>
      <w:r w:rsidRPr="004B2EBB">
        <w:rPr>
          <w:noProof/>
        </w:rPr>
        <w:t>Raffel, C., Shazeer, N., Roberts, A., Lee, K., Narang, S., Matena, M., ... &amp; Liu, P. J. (2020). Exploring the limits of transfer learning with a unified text-to-text transformer. The Journal of Machine Learning Research, 21(1), 5485-5551.</w:t>
      </w:r>
      <w:r w:rsidRPr="004B2EBB">
        <w:rPr>
          <w:noProof/>
          <w:rtl/>
        </w:rPr>
        <w:t>‏</w:t>
      </w:r>
    </w:p>
    <w:p w:rsidR="004B2EBB" w:rsidP="006D102E" w:rsidRDefault="004B2EBB" w14:paraId="61BEAC28" w14:textId="77777777">
      <w:pPr>
        <w:rPr>
          <w:noProof/>
        </w:rPr>
      </w:pPr>
    </w:p>
    <w:p w:rsidR="005F3B78" w:rsidP="006D102E" w:rsidRDefault="0042136E" w14:paraId="60E01B67" w14:textId="6D316050">
      <w:pPr>
        <w:rPr>
          <w:noProof/>
        </w:rPr>
      </w:pPr>
      <w:bookmarkStart w:name="ref_12" w:id="86"/>
      <w:r w:rsidRPr="0042136E">
        <w:rPr>
          <w:noProof/>
        </w:rPr>
        <w:t>Vaswani, A., Shazeer, N., Parmar, N., Uszkoreit, J., Jones, L., Gomez, A. N., ... &amp; Polosukhin, I. (2017). Attention is all you need. Advances in neural information processing systems, 30.</w:t>
      </w:r>
      <w:r w:rsidRPr="0042136E">
        <w:rPr>
          <w:noProof/>
          <w:rtl/>
        </w:rPr>
        <w:t>‏</w:t>
      </w:r>
    </w:p>
    <w:p w:rsidR="0042136E" w:rsidP="006D102E" w:rsidRDefault="0042136E" w14:paraId="787CEA19" w14:textId="77777777">
      <w:pPr>
        <w:rPr>
          <w:noProof/>
        </w:rPr>
      </w:pPr>
    </w:p>
    <w:p w:rsidR="001038EA" w:rsidP="006D102E" w:rsidRDefault="008707CC" w14:paraId="0D21331D" w14:textId="35BC07F1">
      <w:bookmarkStart w:name="ref_13" w:id="87"/>
      <w:bookmarkEnd w:id="86"/>
      <w:r w:rsidRPr="008707CC">
        <w:rPr>
          <w:noProof/>
        </w:rPr>
        <w:t>Subramanian, S., Wang, T., Yuan, X., Zhang, S., Bengio, Y., &amp; Trischler, A. (2017). Neural models for key phrase detection and question generation. arXiv preprint arXiv:1706.04560.</w:t>
      </w:r>
      <w:r w:rsidRPr="008707CC">
        <w:rPr>
          <w:noProof/>
          <w:rtl/>
        </w:rPr>
        <w:t>‏</w:t>
      </w:r>
    </w:p>
    <w:bookmarkEnd w:id="87"/>
    <w:p w:rsidR="005B29EE" w:rsidP="006D102E" w:rsidRDefault="005B29EE" w14:paraId="46C95275" w14:textId="77777777"/>
    <w:p w:rsidR="00032EB4" w:rsidP="006D102E" w:rsidRDefault="00752FAB" w14:paraId="2521AAF5" w14:textId="4902C8E3">
      <w:bookmarkStart w:name="ref_14" w:id="88"/>
      <w:r w:rsidRPr="00752FAB">
        <w:t>Yuan, W., Yin, H., He, T., Chen, T., Wang, Q., &amp; Cui, L. (2022, April). Unified question generation with continual lifelong learning. In Proceedings of the ACM Web Conference 2022 (pp. 871-881).</w:t>
      </w:r>
      <w:r w:rsidRPr="00752FAB">
        <w:rPr>
          <w:rtl/>
        </w:rPr>
        <w:t>‏</w:t>
      </w:r>
      <w:bookmarkEnd w:id="88"/>
    </w:p>
    <w:p w:rsidR="00D85C0D" w:rsidP="006D102E" w:rsidRDefault="00D85C0D" w14:paraId="5A7D2166" w14:textId="77777777"/>
    <w:p w:rsidR="007E4814" w:rsidP="007E4814" w:rsidRDefault="007E4814" w14:paraId="16D81A88" w14:textId="77777777">
      <w:proofErr w:type="spellStart"/>
      <w:r>
        <w:t>Smacchia</w:t>
      </w:r>
      <w:proofErr w:type="spellEnd"/>
      <w:r>
        <w:t xml:space="preserve">, P. (2023, March 23). </w:t>
      </w:r>
      <w:r>
        <w:rPr>
          <w:i/>
          <w:iCs/>
        </w:rPr>
        <w:t>Clean architecture for ASP.NET core solution: A case study</w:t>
      </w:r>
      <w:r>
        <w:t xml:space="preserve">. </w:t>
      </w:r>
      <w:proofErr w:type="spellStart"/>
      <w:r>
        <w:t>NDepend</w:t>
      </w:r>
      <w:proofErr w:type="spellEnd"/>
      <w:r>
        <w:t xml:space="preserve">. https://blog.ndepend.com/clean-architecture-for-asp-net-core-solution/ </w:t>
      </w:r>
    </w:p>
    <w:p w:rsidR="00032EB4" w:rsidP="006D102E" w:rsidRDefault="00032EB4" w14:paraId="44E5BB34" w14:textId="77777777"/>
    <w:p w:rsidR="005D2600" w:rsidP="006D102E" w:rsidRDefault="005D2600" w14:paraId="64E31A7B" w14:textId="237C4B65">
      <w:bookmarkStart w:name="ref_16" w:id="89"/>
      <w:r w:rsidRPr="005D2600">
        <w:t xml:space="preserve">Wolf, T., Debut, L., Sanh, V., </w:t>
      </w:r>
      <w:proofErr w:type="spellStart"/>
      <w:r w:rsidRPr="005D2600">
        <w:t>Chaumond</w:t>
      </w:r>
      <w:proofErr w:type="spellEnd"/>
      <w:r w:rsidRPr="005D2600">
        <w:t xml:space="preserve">, J., </w:t>
      </w:r>
      <w:proofErr w:type="spellStart"/>
      <w:r w:rsidRPr="005D2600">
        <w:t>Delangue</w:t>
      </w:r>
      <w:proofErr w:type="spellEnd"/>
      <w:r w:rsidRPr="005D2600">
        <w:t>, C., Moi, A., ... &amp; Rush, A. M. (2020, October). Transformers: State-of-the-art natural language processing. In Proceedings of the 2020 conference on empirical methods in natural language processing: system demonstrations (pp. 38-45).</w:t>
      </w:r>
      <w:bookmarkEnd w:id="89"/>
    </w:p>
    <w:p w:rsidR="00374310" w:rsidP="006D102E" w:rsidRDefault="00374310" w14:paraId="5989687B" w14:textId="77777777"/>
    <w:p w:rsidR="00374310" w:rsidP="006D102E" w:rsidRDefault="00374310" w14:paraId="72FDBDA6" w14:textId="487926A5">
      <w:bookmarkStart w:name="ref_17" w:id="90"/>
      <w:proofErr w:type="spellStart"/>
      <w:r w:rsidRPr="00374310">
        <w:t>Papineni</w:t>
      </w:r>
      <w:proofErr w:type="spellEnd"/>
      <w:r w:rsidRPr="00374310">
        <w:t xml:space="preserve">, K., </w:t>
      </w:r>
      <w:proofErr w:type="spellStart"/>
      <w:r w:rsidRPr="00374310">
        <w:t>Roukos</w:t>
      </w:r>
      <w:proofErr w:type="spellEnd"/>
      <w:r w:rsidRPr="00374310">
        <w:t>, S., Ward, T., &amp; Zhu, W. J. (2002, July). Bleu: a method for automatic evaluation of machine translation. In Proceedings of the 40th annual meeting of the Association for Computational Linguistics (pp. 311-318).</w:t>
      </w:r>
    </w:p>
    <w:bookmarkEnd w:id="90"/>
    <w:p w:rsidR="00B3163F" w:rsidP="006D102E" w:rsidRDefault="00B3163F" w14:paraId="0772C5A4" w14:textId="77777777"/>
    <w:p w:rsidR="00B3163F" w:rsidP="006D102E" w:rsidRDefault="00517A22" w14:paraId="0D69DD04" w14:textId="3B43C940">
      <w:bookmarkStart w:name="ref_18" w:id="91"/>
      <w:proofErr w:type="spellStart"/>
      <w:r w:rsidRPr="00517A22">
        <w:t>Denkowski</w:t>
      </w:r>
      <w:proofErr w:type="spellEnd"/>
      <w:r w:rsidRPr="00517A22">
        <w:t xml:space="preserve">, M., &amp; </w:t>
      </w:r>
      <w:proofErr w:type="spellStart"/>
      <w:r w:rsidRPr="00517A22">
        <w:t>Lavie</w:t>
      </w:r>
      <w:proofErr w:type="spellEnd"/>
      <w:r w:rsidRPr="00517A22">
        <w:t>, A. (2014, June). Meteor universal: Language specific translation evaluation for any target language. In Proceedings of the ninth workshop on statistical machine translation (pp. 376-380).</w:t>
      </w:r>
    </w:p>
    <w:bookmarkEnd w:id="91"/>
    <w:p w:rsidR="00517A22" w:rsidP="006D102E" w:rsidRDefault="00517A22" w14:paraId="502B3295" w14:textId="77777777"/>
    <w:p w:rsidRPr="00425E7B" w:rsidR="0027388F" w:rsidP="002F4B07" w:rsidRDefault="0035144F" w14:paraId="7C790E52" w14:textId="6DE8A05C">
      <w:bookmarkStart w:name="ref_19" w:id="92"/>
      <w:r w:rsidRPr="0035144F">
        <w:t>Lin, C. Y. (2004, July). Rouge: A package for automatic evaluation of summaries. In Text summarization branches out (pp. 74-81).</w:t>
      </w:r>
      <w:bookmarkEnd w:id="92"/>
    </w:p>
    <w:sectPr w:rsidRPr="00425E7B" w:rsidR="0027388F">
      <w:headerReference w:type="default" r:id="rId69"/>
      <w:pgSz w:w="11907" w:h="16839"/>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F6215" w:rsidRDefault="005F6215" w14:paraId="38C7BAEB" w14:textId="77777777">
      <w:r>
        <w:separator/>
      </w:r>
    </w:p>
  </w:endnote>
  <w:endnote w:type="continuationSeparator" w:id="0">
    <w:p w:rsidR="005F6215" w:rsidRDefault="005F6215" w14:paraId="6B42D6A9" w14:textId="77777777">
      <w:r>
        <w:continuationSeparator/>
      </w:r>
    </w:p>
  </w:endnote>
  <w:endnote w:type="continuationNotice" w:id="1">
    <w:p w:rsidR="005F6215" w:rsidRDefault="005F6215" w14:paraId="5F646893"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ystem-ui">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32F0B" w:rsidRDefault="00332F0B" w14:paraId="37737DAB" w14:textId="6CF58E9A">
    <w:pPr>
      <w:pBdr>
        <w:top w:val="single" w:color="D9D9D9" w:sz="4" w:space="1"/>
        <w:left w:val="nil"/>
        <w:bottom w:val="nil"/>
        <w:right w:val="nil"/>
        <w:between w:val="nil"/>
      </w:pBdr>
      <w:tabs>
        <w:tab w:val="center" w:pos="4680"/>
        <w:tab w:val="right" w:pos="9360"/>
      </w:tabs>
      <w:jc w:val="right"/>
      <w:rPr>
        <w:color w:val="000000"/>
      </w:rPr>
    </w:pPr>
    <w:r>
      <w:rPr>
        <w:color w:val="000000"/>
      </w:rPr>
      <w:fldChar w:fldCharType="begin"/>
    </w:r>
    <w:r>
      <w:rPr>
        <w:color w:val="000000"/>
      </w:rPr>
      <w:instrText>PAGE</w:instrText>
    </w:r>
    <w:r>
      <w:rPr>
        <w:color w:val="000000"/>
      </w:rPr>
      <w:fldChar w:fldCharType="separate"/>
    </w:r>
    <w:r w:rsidR="00CD23C6">
      <w:rPr>
        <w:noProof/>
        <w:color w:val="000000"/>
      </w:rPr>
      <w:t>27</w:t>
    </w:r>
    <w:r>
      <w:rPr>
        <w:color w:val="000000"/>
      </w:rPr>
      <w:fldChar w:fldCharType="end"/>
    </w:r>
    <w:r>
      <w:rPr>
        <w:color w:val="000000"/>
      </w:rPr>
      <w:t xml:space="preserve"> | </w:t>
    </w:r>
    <w:r>
      <w:rPr>
        <w:color w:val="7F7F7F"/>
      </w:rPr>
      <w:t>Page</w:t>
    </w:r>
  </w:p>
  <w:p w:rsidR="00332F0B" w:rsidRDefault="00332F0B" w14:paraId="64A8D971" w14:textId="7777777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F6215" w:rsidRDefault="005F6215" w14:paraId="5E95A59F" w14:textId="77777777">
      <w:r>
        <w:separator/>
      </w:r>
    </w:p>
  </w:footnote>
  <w:footnote w:type="continuationSeparator" w:id="0">
    <w:p w:rsidR="005F6215" w:rsidRDefault="005F6215" w14:paraId="4603829F" w14:textId="77777777">
      <w:r>
        <w:continuationSeparator/>
      </w:r>
    </w:p>
  </w:footnote>
  <w:footnote w:type="continuationNotice" w:id="1">
    <w:p w:rsidR="005F6215" w:rsidRDefault="005F6215" w14:paraId="7680F4E2"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332F0B" w:rsidTr="5CC44CCF" w14:paraId="15559FCA" w14:textId="77777777">
      <w:tc>
        <w:tcPr>
          <w:tcW w:w="3005" w:type="dxa"/>
        </w:tcPr>
        <w:p w:rsidR="00332F0B" w:rsidP="5CC44CCF" w:rsidRDefault="00332F0B" w14:paraId="6F10E96C" w14:textId="7475481C">
          <w:pPr>
            <w:pStyle w:val="Header"/>
            <w:ind w:left="-115"/>
          </w:pPr>
        </w:p>
      </w:tc>
      <w:tc>
        <w:tcPr>
          <w:tcW w:w="3005" w:type="dxa"/>
        </w:tcPr>
        <w:p w:rsidR="00332F0B" w:rsidP="5CC44CCF" w:rsidRDefault="00332F0B" w14:paraId="12B1BF48" w14:textId="5468D707">
          <w:pPr>
            <w:pStyle w:val="Header"/>
            <w:jc w:val="center"/>
          </w:pPr>
        </w:p>
      </w:tc>
      <w:tc>
        <w:tcPr>
          <w:tcW w:w="3005" w:type="dxa"/>
        </w:tcPr>
        <w:p w:rsidR="00332F0B" w:rsidP="5CC44CCF" w:rsidRDefault="00332F0B" w14:paraId="6D68FA2B" w14:textId="5DCB6E38">
          <w:pPr>
            <w:pStyle w:val="Header"/>
            <w:ind w:right="-115"/>
            <w:jc w:val="right"/>
          </w:pPr>
        </w:p>
      </w:tc>
    </w:tr>
  </w:tbl>
  <w:p w:rsidR="00332F0B" w:rsidRDefault="00332F0B" w14:paraId="358735F1" w14:textId="35CEF82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332F0B" w:rsidTr="5CC44CCF" w14:paraId="37B8DDAA" w14:textId="77777777">
      <w:tc>
        <w:tcPr>
          <w:tcW w:w="3005" w:type="dxa"/>
        </w:tcPr>
        <w:p w:rsidR="00332F0B" w:rsidP="5CC44CCF" w:rsidRDefault="00332F0B" w14:paraId="707C0522" w14:textId="1F1BDAB2">
          <w:pPr>
            <w:pStyle w:val="Header"/>
            <w:ind w:left="-115"/>
          </w:pPr>
        </w:p>
      </w:tc>
      <w:tc>
        <w:tcPr>
          <w:tcW w:w="3005" w:type="dxa"/>
        </w:tcPr>
        <w:p w:rsidR="00332F0B" w:rsidP="5CC44CCF" w:rsidRDefault="00332F0B" w14:paraId="3CA0605A" w14:textId="19C25458">
          <w:pPr>
            <w:pStyle w:val="Header"/>
            <w:jc w:val="center"/>
          </w:pPr>
        </w:p>
      </w:tc>
      <w:tc>
        <w:tcPr>
          <w:tcW w:w="3005" w:type="dxa"/>
        </w:tcPr>
        <w:p w:rsidR="00332F0B" w:rsidP="5CC44CCF" w:rsidRDefault="00332F0B" w14:paraId="36B8DDA8" w14:textId="5D470A2E">
          <w:pPr>
            <w:pStyle w:val="Header"/>
            <w:ind w:right="-115"/>
            <w:jc w:val="right"/>
          </w:pPr>
        </w:p>
      </w:tc>
    </w:tr>
  </w:tbl>
  <w:p w:rsidR="00332F0B" w:rsidRDefault="00332F0B" w14:paraId="2E7DC6AA" w14:textId="2CDB2B4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332F0B" w:rsidTr="5CC44CCF" w14:paraId="5CA7D112" w14:textId="77777777">
      <w:tc>
        <w:tcPr>
          <w:tcW w:w="3005" w:type="dxa"/>
        </w:tcPr>
        <w:p w:rsidR="00332F0B" w:rsidP="5CC44CCF" w:rsidRDefault="00332F0B" w14:paraId="6A4D559F" w14:textId="31132B10">
          <w:pPr>
            <w:pStyle w:val="Header"/>
            <w:ind w:left="-115"/>
          </w:pPr>
        </w:p>
      </w:tc>
      <w:tc>
        <w:tcPr>
          <w:tcW w:w="3005" w:type="dxa"/>
        </w:tcPr>
        <w:p w:rsidR="00332F0B" w:rsidP="5CC44CCF" w:rsidRDefault="00332F0B" w14:paraId="6852A9D8" w14:textId="34703DDD">
          <w:pPr>
            <w:pStyle w:val="Header"/>
            <w:jc w:val="center"/>
          </w:pPr>
        </w:p>
      </w:tc>
      <w:tc>
        <w:tcPr>
          <w:tcW w:w="3005" w:type="dxa"/>
        </w:tcPr>
        <w:p w:rsidR="00332F0B" w:rsidP="5CC44CCF" w:rsidRDefault="00332F0B" w14:paraId="6CB0AE11" w14:textId="5890879F">
          <w:pPr>
            <w:pStyle w:val="Header"/>
            <w:ind w:right="-115"/>
            <w:jc w:val="right"/>
          </w:pPr>
        </w:p>
      </w:tc>
    </w:tr>
  </w:tbl>
  <w:p w:rsidR="00332F0B" w:rsidRDefault="00332F0B" w14:paraId="78BE9953" w14:textId="604B8A2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332F0B" w:rsidTr="5CC44CCF" w14:paraId="6D2EA400" w14:textId="77777777">
      <w:tc>
        <w:tcPr>
          <w:tcW w:w="3005" w:type="dxa"/>
        </w:tcPr>
        <w:p w:rsidR="00332F0B" w:rsidP="00124914" w:rsidRDefault="00332F0B" w14:paraId="134F59E7" w14:textId="7958880E">
          <w:pPr>
            <w:pStyle w:val="Header"/>
          </w:pPr>
        </w:p>
      </w:tc>
      <w:tc>
        <w:tcPr>
          <w:tcW w:w="3005" w:type="dxa"/>
        </w:tcPr>
        <w:p w:rsidR="00332F0B" w:rsidP="5CC44CCF" w:rsidRDefault="00332F0B" w14:paraId="7306BB64" w14:textId="7409337E">
          <w:pPr>
            <w:pStyle w:val="Header"/>
            <w:jc w:val="center"/>
          </w:pPr>
        </w:p>
      </w:tc>
      <w:tc>
        <w:tcPr>
          <w:tcW w:w="3005" w:type="dxa"/>
        </w:tcPr>
        <w:p w:rsidR="00332F0B" w:rsidP="5CC44CCF" w:rsidRDefault="00332F0B" w14:paraId="7013F4BD" w14:textId="7EF8A0A8">
          <w:pPr>
            <w:pStyle w:val="Header"/>
            <w:ind w:right="-115"/>
            <w:jc w:val="right"/>
          </w:pPr>
        </w:p>
      </w:tc>
    </w:tr>
  </w:tbl>
  <w:p w:rsidR="00332F0B" w:rsidRDefault="00332F0B" w14:paraId="6422E96E" w14:textId="631FD055">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12753"/>
    <w:multiLevelType w:val="hybridMultilevel"/>
    <w:tmpl w:val="C1660D80"/>
    <w:lvl w:ilvl="0" w:tplc="04090003">
      <w:start w:val="1"/>
      <w:numFmt w:val="bullet"/>
      <w:lvlText w:val="o"/>
      <w:lvlJc w:val="left"/>
      <w:pPr>
        <w:ind w:left="720" w:hanging="360"/>
      </w:pPr>
      <w:rPr>
        <w:rFonts w:hint="default" w:ascii="Courier New" w:hAnsi="Courier New" w:cs="Courier New"/>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1C80645"/>
    <w:multiLevelType w:val="multilevel"/>
    <w:tmpl w:val="4C549662"/>
    <w:lvl w:ilvl="0">
      <w:start w:val="1"/>
      <w:numFmt w:val="upp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09A8254D"/>
    <w:multiLevelType w:val="hybridMultilevel"/>
    <w:tmpl w:val="77187740"/>
    <w:lvl w:ilvl="0" w:tplc="5546D6F6">
      <w:start w:val="1"/>
      <w:numFmt w:val="decimal"/>
      <w:lvlText w:val="%1."/>
      <w:lvlJc w:val="left"/>
      <w:pPr>
        <w:ind w:left="720" w:hanging="360"/>
      </w:pPr>
      <w:rPr>
        <w:rFonts w:hint="default"/>
        <w:b w:val="0"/>
        <w:bCs w:val="0"/>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7B4A4F"/>
    <w:multiLevelType w:val="multilevel"/>
    <w:tmpl w:val="D9C4DA14"/>
    <w:lvl w:ilvl="0">
      <w:start w:val="1"/>
      <w:numFmt w:val="decimal"/>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F4016AC"/>
    <w:multiLevelType w:val="hybridMultilevel"/>
    <w:tmpl w:val="7C7899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20C670FF"/>
    <w:multiLevelType w:val="hybridMultilevel"/>
    <w:tmpl w:val="49DE523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25DC162D"/>
    <w:multiLevelType w:val="hybridMultilevel"/>
    <w:tmpl w:val="0526DDB6"/>
    <w:lvl w:ilvl="0" w:tplc="2820AE14">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32F1C886"/>
    <w:multiLevelType w:val="hybridMultilevel"/>
    <w:tmpl w:val="FFFFFFFF"/>
    <w:lvl w:ilvl="0" w:tplc="173CA738">
      <w:start w:val="1"/>
      <w:numFmt w:val="bullet"/>
      <w:lvlText w:val="·"/>
      <w:lvlJc w:val="left"/>
      <w:pPr>
        <w:ind w:left="720" w:hanging="360"/>
      </w:pPr>
      <w:rPr>
        <w:rFonts w:hint="default" w:ascii="Symbol" w:hAnsi="Symbol"/>
      </w:rPr>
    </w:lvl>
    <w:lvl w:ilvl="1" w:tplc="88DA7542">
      <w:start w:val="1"/>
      <w:numFmt w:val="bullet"/>
      <w:lvlText w:val="o"/>
      <w:lvlJc w:val="left"/>
      <w:pPr>
        <w:ind w:left="1440" w:hanging="360"/>
      </w:pPr>
      <w:rPr>
        <w:rFonts w:hint="default" w:ascii="Courier New" w:hAnsi="Courier New"/>
      </w:rPr>
    </w:lvl>
    <w:lvl w:ilvl="2" w:tplc="DD268D08">
      <w:start w:val="1"/>
      <w:numFmt w:val="bullet"/>
      <w:lvlText w:val=""/>
      <w:lvlJc w:val="left"/>
      <w:pPr>
        <w:ind w:left="2160" w:hanging="360"/>
      </w:pPr>
      <w:rPr>
        <w:rFonts w:hint="default" w:ascii="Wingdings" w:hAnsi="Wingdings"/>
      </w:rPr>
    </w:lvl>
    <w:lvl w:ilvl="3" w:tplc="D5A2522C">
      <w:start w:val="1"/>
      <w:numFmt w:val="bullet"/>
      <w:lvlText w:val=""/>
      <w:lvlJc w:val="left"/>
      <w:pPr>
        <w:ind w:left="2880" w:hanging="360"/>
      </w:pPr>
      <w:rPr>
        <w:rFonts w:hint="default" w:ascii="Symbol" w:hAnsi="Symbol"/>
      </w:rPr>
    </w:lvl>
    <w:lvl w:ilvl="4" w:tplc="EE1A2314">
      <w:start w:val="1"/>
      <w:numFmt w:val="bullet"/>
      <w:lvlText w:val="o"/>
      <w:lvlJc w:val="left"/>
      <w:pPr>
        <w:ind w:left="3600" w:hanging="360"/>
      </w:pPr>
      <w:rPr>
        <w:rFonts w:hint="default" w:ascii="Courier New" w:hAnsi="Courier New"/>
      </w:rPr>
    </w:lvl>
    <w:lvl w:ilvl="5" w:tplc="431A94CC">
      <w:start w:val="1"/>
      <w:numFmt w:val="bullet"/>
      <w:lvlText w:val=""/>
      <w:lvlJc w:val="left"/>
      <w:pPr>
        <w:ind w:left="4320" w:hanging="360"/>
      </w:pPr>
      <w:rPr>
        <w:rFonts w:hint="default" w:ascii="Wingdings" w:hAnsi="Wingdings"/>
      </w:rPr>
    </w:lvl>
    <w:lvl w:ilvl="6" w:tplc="F32EE100">
      <w:start w:val="1"/>
      <w:numFmt w:val="bullet"/>
      <w:lvlText w:val=""/>
      <w:lvlJc w:val="left"/>
      <w:pPr>
        <w:ind w:left="5040" w:hanging="360"/>
      </w:pPr>
      <w:rPr>
        <w:rFonts w:hint="default" w:ascii="Symbol" w:hAnsi="Symbol"/>
      </w:rPr>
    </w:lvl>
    <w:lvl w:ilvl="7" w:tplc="5D3AF4F6">
      <w:start w:val="1"/>
      <w:numFmt w:val="bullet"/>
      <w:lvlText w:val="o"/>
      <w:lvlJc w:val="left"/>
      <w:pPr>
        <w:ind w:left="5760" w:hanging="360"/>
      </w:pPr>
      <w:rPr>
        <w:rFonts w:hint="default" w:ascii="Courier New" w:hAnsi="Courier New"/>
      </w:rPr>
    </w:lvl>
    <w:lvl w:ilvl="8" w:tplc="0F5478F8">
      <w:start w:val="1"/>
      <w:numFmt w:val="bullet"/>
      <w:lvlText w:val=""/>
      <w:lvlJc w:val="left"/>
      <w:pPr>
        <w:ind w:left="6480" w:hanging="360"/>
      </w:pPr>
      <w:rPr>
        <w:rFonts w:hint="default" w:ascii="Wingdings" w:hAnsi="Wingdings"/>
      </w:rPr>
    </w:lvl>
  </w:abstractNum>
  <w:abstractNum w:abstractNumId="8" w15:restartNumberingAfterBreak="0">
    <w:nsid w:val="346A0F5F"/>
    <w:multiLevelType w:val="hybridMultilevel"/>
    <w:tmpl w:val="A93027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81078C"/>
    <w:multiLevelType w:val="hybridMultilevel"/>
    <w:tmpl w:val="598828A2"/>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0" w15:restartNumberingAfterBreak="0">
    <w:nsid w:val="386E013F"/>
    <w:multiLevelType w:val="multilevel"/>
    <w:tmpl w:val="E728A11E"/>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11" w15:restartNumberingAfterBreak="0">
    <w:nsid w:val="3A700A2B"/>
    <w:multiLevelType w:val="hybridMultilevel"/>
    <w:tmpl w:val="6EA06AC6"/>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2" w15:restartNumberingAfterBreak="0">
    <w:nsid w:val="3F4879C8"/>
    <w:multiLevelType w:val="hybridMultilevel"/>
    <w:tmpl w:val="1C287D4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4140" w:hanging="36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09E212D"/>
    <w:multiLevelType w:val="multilevel"/>
    <w:tmpl w:val="D834FC3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20C0B80"/>
    <w:multiLevelType w:val="hybridMultilevel"/>
    <w:tmpl w:val="A69A0D6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45300B76"/>
    <w:multiLevelType w:val="hybridMultilevel"/>
    <w:tmpl w:val="1596675A"/>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6" w15:restartNumberingAfterBreak="0">
    <w:nsid w:val="4BFD77D4"/>
    <w:multiLevelType w:val="hybridMultilevel"/>
    <w:tmpl w:val="B61CF6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0C4A7F"/>
    <w:multiLevelType w:val="hybridMultilevel"/>
    <w:tmpl w:val="FCD8A7E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5B2436B"/>
    <w:multiLevelType w:val="hybridMultilevel"/>
    <w:tmpl w:val="51F247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6E970BD"/>
    <w:multiLevelType w:val="hybridMultilevel"/>
    <w:tmpl w:val="8D684D1C"/>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0" w15:restartNumberingAfterBreak="0">
    <w:nsid w:val="595B4797"/>
    <w:multiLevelType w:val="hybridMultilevel"/>
    <w:tmpl w:val="7AA20B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5E355E04"/>
    <w:multiLevelType w:val="hybridMultilevel"/>
    <w:tmpl w:val="2902B3D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69134B56"/>
    <w:multiLevelType w:val="hybridMultilevel"/>
    <w:tmpl w:val="E370CB70"/>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3" w15:restartNumberingAfterBreak="0">
    <w:nsid w:val="6A092265"/>
    <w:multiLevelType w:val="hybridMultilevel"/>
    <w:tmpl w:val="81205180"/>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4" w15:restartNumberingAfterBreak="0">
    <w:nsid w:val="6F753D04"/>
    <w:multiLevelType w:val="hybridMultilevel"/>
    <w:tmpl w:val="017C4C62"/>
    <w:lvl w:ilvl="0" w:tplc="12B02D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797C4ECC"/>
    <w:multiLevelType w:val="hybridMultilevel"/>
    <w:tmpl w:val="5386BB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AAF5552"/>
    <w:multiLevelType w:val="hybridMultilevel"/>
    <w:tmpl w:val="C9BCBEB4"/>
    <w:lvl w:ilvl="0" w:tplc="04090003">
      <w:start w:val="1"/>
      <w:numFmt w:val="bullet"/>
      <w:lvlText w:val="o"/>
      <w:lvlJc w:val="left"/>
      <w:pPr>
        <w:ind w:left="720" w:hanging="360"/>
      </w:pPr>
      <w:rPr>
        <w:rFonts w:hint="default" w:ascii="Courier New" w:hAnsi="Courier New" w:cs="Courier New"/>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7" w15:restartNumberingAfterBreak="0">
    <w:nsid w:val="7B025DFB"/>
    <w:multiLevelType w:val="hybridMultilevel"/>
    <w:tmpl w:val="6B145CA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1989820765">
    <w:abstractNumId w:val="3"/>
  </w:num>
  <w:num w:numId="2" w16cid:durableId="73556681">
    <w:abstractNumId w:val="1"/>
  </w:num>
  <w:num w:numId="3" w16cid:durableId="1045368466">
    <w:abstractNumId w:val="13"/>
  </w:num>
  <w:num w:numId="4" w16cid:durableId="839781540">
    <w:abstractNumId w:val="20"/>
  </w:num>
  <w:num w:numId="5" w16cid:durableId="755055645">
    <w:abstractNumId w:val="9"/>
  </w:num>
  <w:num w:numId="6" w16cid:durableId="1810856058">
    <w:abstractNumId w:val="11"/>
  </w:num>
  <w:num w:numId="7" w16cid:durableId="871189732">
    <w:abstractNumId w:val="23"/>
  </w:num>
  <w:num w:numId="8" w16cid:durableId="1887184249">
    <w:abstractNumId w:val="5"/>
  </w:num>
  <w:num w:numId="9" w16cid:durableId="1856336859">
    <w:abstractNumId w:val="14"/>
  </w:num>
  <w:num w:numId="10" w16cid:durableId="1483697883">
    <w:abstractNumId w:val="21"/>
  </w:num>
  <w:num w:numId="11" w16cid:durableId="411856132">
    <w:abstractNumId w:val="27"/>
  </w:num>
  <w:num w:numId="12" w16cid:durableId="1857302600">
    <w:abstractNumId w:val="7"/>
  </w:num>
  <w:num w:numId="13" w16cid:durableId="888109421">
    <w:abstractNumId w:val="15"/>
  </w:num>
  <w:num w:numId="14" w16cid:durableId="1803841570">
    <w:abstractNumId w:val="22"/>
  </w:num>
  <w:num w:numId="15" w16cid:durableId="651452425">
    <w:abstractNumId w:val="4"/>
  </w:num>
  <w:num w:numId="16" w16cid:durableId="1602958271">
    <w:abstractNumId w:val="10"/>
  </w:num>
  <w:num w:numId="17" w16cid:durableId="576285173">
    <w:abstractNumId w:val="19"/>
  </w:num>
  <w:num w:numId="18" w16cid:durableId="999314597">
    <w:abstractNumId w:val="26"/>
  </w:num>
  <w:num w:numId="19" w16cid:durableId="336464963">
    <w:abstractNumId w:val="0"/>
  </w:num>
  <w:num w:numId="20" w16cid:durableId="205605277">
    <w:abstractNumId w:val="24"/>
  </w:num>
  <w:num w:numId="21" w16cid:durableId="1405837128">
    <w:abstractNumId w:val="17"/>
  </w:num>
  <w:num w:numId="22" w16cid:durableId="232129278">
    <w:abstractNumId w:val="12"/>
  </w:num>
  <w:num w:numId="23" w16cid:durableId="178593728">
    <w:abstractNumId w:val="18"/>
  </w:num>
  <w:num w:numId="24" w16cid:durableId="5841448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78452094">
    <w:abstractNumId w:val="2"/>
  </w:num>
  <w:num w:numId="26" w16cid:durableId="203060829">
    <w:abstractNumId w:val="25"/>
  </w:num>
  <w:num w:numId="27" w16cid:durableId="2084638533">
    <w:abstractNumId w:val="16"/>
  </w:num>
  <w:num w:numId="28" w16cid:durableId="15541784">
    <w:abstractNumId w:val="8"/>
  </w:num>
  <w:numIdMacAtCleanup w:val="23"/>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40"/>
  <w:proofState w:spelling="clean"/>
  <w:defaultTabStop w:val="720"/>
  <w:characterSpacingControl w:val="doNotCompress"/>
  <w:hdrShapeDefaults>
    <o:shapedefaults v:ext="edit" spidmax="2082"/>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3sTAxMzUwMzSztDRW0lEKTi0uzszPAykwtqgFAOwnQTAtAAAA"/>
  </w:docVars>
  <w:rsids>
    <w:rsidRoot w:val="009107F3"/>
    <w:rsid w:val="000008F7"/>
    <w:rsid w:val="000011B1"/>
    <w:rsid w:val="00001D1D"/>
    <w:rsid w:val="00001E2E"/>
    <w:rsid w:val="00001F0A"/>
    <w:rsid w:val="00002CD0"/>
    <w:rsid w:val="00003283"/>
    <w:rsid w:val="000032E4"/>
    <w:rsid w:val="0000347E"/>
    <w:rsid w:val="00003D65"/>
    <w:rsid w:val="00004DEB"/>
    <w:rsid w:val="00006BEE"/>
    <w:rsid w:val="0000725B"/>
    <w:rsid w:val="0000778F"/>
    <w:rsid w:val="00011D9C"/>
    <w:rsid w:val="0001217D"/>
    <w:rsid w:val="00013047"/>
    <w:rsid w:val="00013EF0"/>
    <w:rsid w:val="000150E6"/>
    <w:rsid w:val="00015311"/>
    <w:rsid w:val="00015344"/>
    <w:rsid w:val="000157C0"/>
    <w:rsid w:val="00015AC4"/>
    <w:rsid w:val="0001611D"/>
    <w:rsid w:val="00020276"/>
    <w:rsid w:val="00020A76"/>
    <w:rsid w:val="0002226D"/>
    <w:rsid w:val="000227EF"/>
    <w:rsid w:val="00022E7E"/>
    <w:rsid w:val="00024F66"/>
    <w:rsid w:val="00025958"/>
    <w:rsid w:val="00025B0D"/>
    <w:rsid w:val="00026A3D"/>
    <w:rsid w:val="00026EC4"/>
    <w:rsid w:val="0002789A"/>
    <w:rsid w:val="0003096C"/>
    <w:rsid w:val="000321D7"/>
    <w:rsid w:val="000324E9"/>
    <w:rsid w:val="00032EB4"/>
    <w:rsid w:val="0003405E"/>
    <w:rsid w:val="000347CD"/>
    <w:rsid w:val="000357FC"/>
    <w:rsid w:val="00035E29"/>
    <w:rsid w:val="000408C2"/>
    <w:rsid w:val="000429D4"/>
    <w:rsid w:val="0004304F"/>
    <w:rsid w:val="000430CF"/>
    <w:rsid w:val="000443A9"/>
    <w:rsid w:val="00044CDA"/>
    <w:rsid w:val="00045A8A"/>
    <w:rsid w:val="00046844"/>
    <w:rsid w:val="00047B8C"/>
    <w:rsid w:val="00047E97"/>
    <w:rsid w:val="00050F62"/>
    <w:rsid w:val="00051EA5"/>
    <w:rsid w:val="00051FE3"/>
    <w:rsid w:val="00052C2E"/>
    <w:rsid w:val="00052D1C"/>
    <w:rsid w:val="00053069"/>
    <w:rsid w:val="00054629"/>
    <w:rsid w:val="00055DCB"/>
    <w:rsid w:val="00057D0A"/>
    <w:rsid w:val="00063094"/>
    <w:rsid w:val="000630D8"/>
    <w:rsid w:val="00063406"/>
    <w:rsid w:val="00063D95"/>
    <w:rsid w:val="00064173"/>
    <w:rsid w:val="00066510"/>
    <w:rsid w:val="00067935"/>
    <w:rsid w:val="00067A4A"/>
    <w:rsid w:val="00067E11"/>
    <w:rsid w:val="00070175"/>
    <w:rsid w:val="000702F1"/>
    <w:rsid w:val="000721FE"/>
    <w:rsid w:val="0007228F"/>
    <w:rsid w:val="00072C41"/>
    <w:rsid w:val="0007356F"/>
    <w:rsid w:val="0007480E"/>
    <w:rsid w:val="00075C85"/>
    <w:rsid w:val="000765CA"/>
    <w:rsid w:val="000767E8"/>
    <w:rsid w:val="00076A79"/>
    <w:rsid w:val="00080DD9"/>
    <w:rsid w:val="0008107C"/>
    <w:rsid w:val="000817A0"/>
    <w:rsid w:val="00081EB4"/>
    <w:rsid w:val="000820DC"/>
    <w:rsid w:val="00082C82"/>
    <w:rsid w:val="00082EBB"/>
    <w:rsid w:val="000874C1"/>
    <w:rsid w:val="0008757C"/>
    <w:rsid w:val="000903A9"/>
    <w:rsid w:val="00093614"/>
    <w:rsid w:val="0009361D"/>
    <w:rsid w:val="000937B4"/>
    <w:rsid w:val="000945E0"/>
    <w:rsid w:val="00094F69"/>
    <w:rsid w:val="00096A3F"/>
    <w:rsid w:val="00097958"/>
    <w:rsid w:val="000979D2"/>
    <w:rsid w:val="000A051C"/>
    <w:rsid w:val="000A124D"/>
    <w:rsid w:val="000A1D9D"/>
    <w:rsid w:val="000A2634"/>
    <w:rsid w:val="000A34AB"/>
    <w:rsid w:val="000A4773"/>
    <w:rsid w:val="000A52D6"/>
    <w:rsid w:val="000A6D67"/>
    <w:rsid w:val="000A7474"/>
    <w:rsid w:val="000A74B7"/>
    <w:rsid w:val="000B114A"/>
    <w:rsid w:val="000B1C54"/>
    <w:rsid w:val="000B219E"/>
    <w:rsid w:val="000B335B"/>
    <w:rsid w:val="000B632E"/>
    <w:rsid w:val="000B73AA"/>
    <w:rsid w:val="000B73B2"/>
    <w:rsid w:val="000B7DCD"/>
    <w:rsid w:val="000C0931"/>
    <w:rsid w:val="000C18F0"/>
    <w:rsid w:val="000C2282"/>
    <w:rsid w:val="000C2F6F"/>
    <w:rsid w:val="000C39EB"/>
    <w:rsid w:val="000C42C5"/>
    <w:rsid w:val="000C4759"/>
    <w:rsid w:val="000C63CD"/>
    <w:rsid w:val="000C6578"/>
    <w:rsid w:val="000C6995"/>
    <w:rsid w:val="000D03CB"/>
    <w:rsid w:val="000D05A6"/>
    <w:rsid w:val="000D1093"/>
    <w:rsid w:val="000D16D9"/>
    <w:rsid w:val="000D223E"/>
    <w:rsid w:val="000D2B1F"/>
    <w:rsid w:val="000D38D1"/>
    <w:rsid w:val="000D458D"/>
    <w:rsid w:val="000D4E2C"/>
    <w:rsid w:val="000D5477"/>
    <w:rsid w:val="000D6CAE"/>
    <w:rsid w:val="000D6DB4"/>
    <w:rsid w:val="000D73EE"/>
    <w:rsid w:val="000D79F8"/>
    <w:rsid w:val="000D7B44"/>
    <w:rsid w:val="000E02CC"/>
    <w:rsid w:val="000E097A"/>
    <w:rsid w:val="000E0EE2"/>
    <w:rsid w:val="000E4C0D"/>
    <w:rsid w:val="000E4DFD"/>
    <w:rsid w:val="000E6349"/>
    <w:rsid w:val="000E6990"/>
    <w:rsid w:val="000F0626"/>
    <w:rsid w:val="000F0C77"/>
    <w:rsid w:val="000F116E"/>
    <w:rsid w:val="000F4265"/>
    <w:rsid w:val="000F4DC5"/>
    <w:rsid w:val="00101801"/>
    <w:rsid w:val="001038EA"/>
    <w:rsid w:val="00103EBD"/>
    <w:rsid w:val="0010540D"/>
    <w:rsid w:val="00105F46"/>
    <w:rsid w:val="0010752A"/>
    <w:rsid w:val="001118A2"/>
    <w:rsid w:val="00111CEE"/>
    <w:rsid w:val="00111D9A"/>
    <w:rsid w:val="0011396E"/>
    <w:rsid w:val="00114F84"/>
    <w:rsid w:val="00115ABF"/>
    <w:rsid w:val="00115B2A"/>
    <w:rsid w:val="00116005"/>
    <w:rsid w:val="001163A1"/>
    <w:rsid w:val="00116D88"/>
    <w:rsid w:val="001176C7"/>
    <w:rsid w:val="001178AC"/>
    <w:rsid w:val="00120751"/>
    <w:rsid w:val="00123190"/>
    <w:rsid w:val="00124914"/>
    <w:rsid w:val="001253AD"/>
    <w:rsid w:val="00125B5C"/>
    <w:rsid w:val="00126878"/>
    <w:rsid w:val="00126B09"/>
    <w:rsid w:val="001275B2"/>
    <w:rsid w:val="001279C1"/>
    <w:rsid w:val="00127F71"/>
    <w:rsid w:val="0013286D"/>
    <w:rsid w:val="00132E52"/>
    <w:rsid w:val="0013312B"/>
    <w:rsid w:val="001331C6"/>
    <w:rsid w:val="00133332"/>
    <w:rsid w:val="001339A4"/>
    <w:rsid w:val="00134747"/>
    <w:rsid w:val="00134A80"/>
    <w:rsid w:val="00134FE5"/>
    <w:rsid w:val="00135201"/>
    <w:rsid w:val="00135BDC"/>
    <w:rsid w:val="00136129"/>
    <w:rsid w:val="001361AD"/>
    <w:rsid w:val="00137D10"/>
    <w:rsid w:val="00137EC0"/>
    <w:rsid w:val="00137F8F"/>
    <w:rsid w:val="001401C1"/>
    <w:rsid w:val="00140258"/>
    <w:rsid w:val="001407C0"/>
    <w:rsid w:val="0014091D"/>
    <w:rsid w:val="00141A56"/>
    <w:rsid w:val="00141ACC"/>
    <w:rsid w:val="00142AA6"/>
    <w:rsid w:val="00142AA8"/>
    <w:rsid w:val="00143064"/>
    <w:rsid w:val="00143824"/>
    <w:rsid w:val="001455CB"/>
    <w:rsid w:val="001504DA"/>
    <w:rsid w:val="00150D01"/>
    <w:rsid w:val="00152971"/>
    <w:rsid w:val="00152B4C"/>
    <w:rsid w:val="001539C5"/>
    <w:rsid w:val="00154150"/>
    <w:rsid w:val="00154DC2"/>
    <w:rsid w:val="0015508B"/>
    <w:rsid w:val="001552B0"/>
    <w:rsid w:val="001553F4"/>
    <w:rsid w:val="001606CF"/>
    <w:rsid w:val="001609A2"/>
    <w:rsid w:val="00160F37"/>
    <w:rsid w:val="00161DBF"/>
    <w:rsid w:val="00162091"/>
    <w:rsid w:val="00162607"/>
    <w:rsid w:val="001627F3"/>
    <w:rsid w:val="00162B56"/>
    <w:rsid w:val="001631A0"/>
    <w:rsid w:val="00163B25"/>
    <w:rsid w:val="00164446"/>
    <w:rsid w:val="0016455F"/>
    <w:rsid w:val="00166153"/>
    <w:rsid w:val="00166655"/>
    <w:rsid w:val="00166EBE"/>
    <w:rsid w:val="0017190D"/>
    <w:rsid w:val="00173477"/>
    <w:rsid w:val="001739F5"/>
    <w:rsid w:val="00173ED5"/>
    <w:rsid w:val="0017580C"/>
    <w:rsid w:val="00175A64"/>
    <w:rsid w:val="00176CCE"/>
    <w:rsid w:val="00180AFF"/>
    <w:rsid w:val="00182501"/>
    <w:rsid w:val="001830C6"/>
    <w:rsid w:val="00183A2A"/>
    <w:rsid w:val="00184ED2"/>
    <w:rsid w:val="001867D4"/>
    <w:rsid w:val="001869D7"/>
    <w:rsid w:val="00186D58"/>
    <w:rsid w:val="00186DDD"/>
    <w:rsid w:val="001877AC"/>
    <w:rsid w:val="00187F1B"/>
    <w:rsid w:val="00190ABC"/>
    <w:rsid w:val="001911AC"/>
    <w:rsid w:val="001921EB"/>
    <w:rsid w:val="00193F1C"/>
    <w:rsid w:val="0019405C"/>
    <w:rsid w:val="00195FC1"/>
    <w:rsid w:val="0019739B"/>
    <w:rsid w:val="00197AA7"/>
    <w:rsid w:val="001A06C9"/>
    <w:rsid w:val="001A2A3E"/>
    <w:rsid w:val="001A3914"/>
    <w:rsid w:val="001A3DCE"/>
    <w:rsid w:val="001A41F1"/>
    <w:rsid w:val="001A45A4"/>
    <w:rsid w:val="001A50CE"/>
    <w:rsid w:val="001A5306"/>
    <w:rsid w:val="001A61D0"/>
    <w:rsid w:val="001A6EB3"/>
    <w:rsid w:val="001B0C97"/>
    <w:rsid w:val="001B2041"/>
    <w:rsid w:val="001B336C"/>
    <w:rsid w:val="001B37A0"/>
    <w:rsid w:val="001B5ACD"/>
    <w:rsid w:val="001B5E21"/>
    <w:rsid w:val="001B7D96"/>
    <w:rsid w:val="001C0363"/>
    <w:rsid w:val="001C0A06"/>
    <w:rsid w:val="001C250B"/>
    <w:rsid w:val="001C2515"/>
    <w:rsid w:val="001C3067"/>
    <w:rsid w:val="001C3C39"/>
    <w:rsid w:val="001C451C"/>
    <w:rsid w:val="001C6C58"/>
    <w:rsid w:val="001C6EE5"/>
    <w:rsid w:val="001C7830"/>
    <w:rsid w:val="001C7C5C"/>
    <w:rsid w:val="001D01AA"/>
    <w:rsid w:val="001D0BC7"/>
    <w:rsid w:val="001D1FB0"/>
    <w:rsid w:val="001D2514"/>
    <w:rsid w:val="001D2DC7"/>
    <w:rsid w:val="001D3DFE"/>
    <w:rsid w:val="001D451D"/>
    <w:rsid w:val="001D483F"/>
    <w:rsid w:val="001D5D1B"/>
    <w:rsid w:val="001D685E"/>
    <w:rsid w:val="001D7BCC"/>
    <w:rsid w:val="001E049E"/>
    <w:rsid w:val="001E1574"/>
    <w:rsid w:val="001E1F80"/>
    <w:rsid w:val="001E401E"/>
    <w:rsid w:val="001E4A32"/>
    <w:rsid w:val="001E5AB0"/>
    <w:rsid w:val="001E5B1D"/>
    <w:rsid w:val="001E6E28"/>
    <w:rsid w:val="001E6E47"/>
    <w:rsid w:val="001E7E65"/>
    <w:rsid w:val="001F137E"/>
    <w:rsid w:val="001F175C"/>
    <w:rsid w:val="001F1FC6"/>
    <w:rsid w:val="001F2558"/>
    <w:rsid w:val="001F259A"/>
    <w:rsid w:val="001F2D4A"/>
    <w:rsid w:val="001F2DEF"/>
    <w:rsid w:val="001F4A49"/>
    <w:rsid w:val="001F4B86"/>
    <w:rsid w:val="001F4C9B"/>
    <w:rsid w:val="001F6800"/>
    <w:rsid w:val="001F6C8C"/>
    <w:rsid w:val="002010EE"/>
    <w:rsid w:val="0020234C"/>
    <w:rsid w:val="00204A66"/>
    <w:rsid w:val="00204C54"/>
    <w:rsid w:val="00205D5E"/>
    <w:rsid w:val="00205FB5"/>
    <w:rsid w:val="0020754A"/>
    <w:rsid w:val="0021370F"/>
    <w:rsid w:val="002148E5"/>
    <w:rsid w:val="00214A14"/>
    <w:rsid w:val="00214EE6"/>
    <w:rsid w:val="0022085E"/>
    <w:rsid w:val="00222D03"/>
    <w:rsid w:val="00222EB4"/>
    <w:rsid w:val="00222F5A"/>
    <w:rsid w:val="0022306B"/>
    <w:rsid w:val="00223E45"/>
    <w:rsid w:val="002244E1"/>
    <w:rsid w:val="00225D95"/>
    <w:rsid w:val="002265E5"/>
    <w:rsid w:val="00226795"/>
    <w:rsid w:val="00226D0B"/>
    <w:rsid w:val="002272C1"/>
    <w:rsid w:val="00227F98"/>
    <w:rsid w:val="00230010"/>
    <w:rsid w:val="002317F5"/>
    <w:rsid w:val="00231E21"/>
    <w:rsid w:val="00231F88"/>
    <w:rsid w:val="00232B66"/>
    <w:rsid w:val="00232E94"/>
    <w:rsid w:val="00233977"/>
    <w:rsid w:val="00233D00"/>
    <w:rsid w:val="00236131"/>
    <w:rsid w:val="0023795A"/>
    <w:rsid w:val="00240752"/>
    <w:rsid w:val="002408DC"/>
    <w:rsid w:val="00240B6D"/>
    <w:rsid w:val="00241AAE"/>
    <w:rsid w:val="002437D6"/>
    <w:rsid w:val="0024385C"/>
    <w:rsid w:val="00244DEF"/>
    <w:rsid w:val="00246025"/>
    <w:rsid w:val="00246189"/>
    <w:rsid w:val="00246769"/>
    <w:rsid w:val="00246B3A"/>
    <w:rsid w:val="00246CD4"/>
    <w:rsid w:val="0025217C"/>
    <w:rsid w:val="002528A8"/>
    <w:rsid w:val="00254408"/>
    <w:rsid w:val="0025440A"/>
    <w:rsid w:val="00254A4C"/>
    <w:rsid w:val="00255720"/>
    <w:rsid w:val="00256814"/>
    <w:rsid w:val="002570CC"/>
    <w:rsid w:val="0026006B"/>
    <w:rsid w:val="002602D2"/>
    <w:rsid w:val="00260604"/>
    <w:rsid w:val="00260F06"/>
    <w:rsid w:val="00261251"/>
    <w:rsid w:val="002614EA"/>
    <w:rsid w:val="00261594"/>
    <w:rsid w:val="00261929"/>
    <w:rsid w:val="00263E9B"/>
    <w:rsid w:val="002642DD"/>
    <w:rsid w:val="00264556"/>
    <w:rsid w:val="0026518F"/>
    <w:rsid w:val="00265737"/>
    <w:rsid w:val="00265C5A"/>
    <w:rsid w:val="00267550"/>
    <w:rsid w:val="002703B6"/>
    <w:rsid w:val="00270EEB"/>
    <w:rsid w:val="00271481"/>
    <w:rsid w:val="002715C5"/>
    <w:rsid w:val="002718B0"/>
    <w:rsid w:val="002721B8"/>
    <w:rsid w:val="00272B4B"/>
    <w:rsid w:val="002731CB"/>
    <w:rsid w:val="002734EA"/>
    <w:rsid w:val="0027388F"/>
    <w:rsid w:val="00273D2B"/>
    <w:rsid w:val="00274C58"/>
    <w:rsid w:val="00274F85"/>
    <w:rsid w:val="00275DAC"/>
    <w:rsid w:val="002762D9"/>
    <w:rsid w:val="002765B1"/>
    <w:rsid w:val="002801C1"/>
    <w:rsid w:val="0028091B"/>
    <w:rsid w:val="002818F0"/>
    <w:rsid w:val="0028276B"/>
    <w:rsid w:val="00284511"/>
    <w:rsid w:val="00285511"/>
    <w:rsid w:val="00286952"/>
    <w:rsid w:val="002879D8"/>
    <w:rsid w:val="0029061D"/>
    <w:rsid w:val="00291028"/>
    <w:rsid w:val="002923CC"/>
    <w:rsid w:val="00292BB7"/>
    <w:rsid w:val="00293AF9"/>
    <w:rsid w:val="002946FF"/>
    <w:rsid w:val="00295A6B"/>
    <w:rsid w:val="00295AEF"/>
    <w:rsid w:val="00296AAB"/>
    <w:rsid w:val="00296B24"/>
    <w:rsid w:val="00297B3B"/>
    <w:rsid w:val="002A1269"/>
    <w:rsid w:val="002A2492"/>
    <w:rsid w:val="002A2AE8"/>
    <w:rsid w:val="002A4288"/>
    <w:rsid w:val="002B16D4"/>
    <w:rsid w:val="002B1F03"/>
    <w:rsid w:val="002B2723"/>
    <w:rsid w:val="002B40E8"/>
    <w:rsid w:val="002B484C"/>
    <w:rsid w:val="002B4C8F"/>
    <w:rsid w:val="002B54DC"/>
    <w:rsid w:val="002B580E"/>
    <w:rsid w:val="002B5CC4"/>
    <w:rsid w:val="002B60B5"/>
    <w:rsid w:val="002B770B"/>
    <w:rsid w:val="002C0EB3"/>
    <w:rsid w:val="002C0FA3"/>
    <w:rsid w:val="002C223B"/>
    <w:rsid w:val="002C2FBB"/>
    <w:rsid w:val="002C3BBE"/>
    <w:rsid w:val="002C4074"/>
    <w:rsid w:val="002C4CC7"/>
    <w:rsid w:val="002C4FF9"/>
    <w:rsid w:val="002C5849"/>
    <w:rsid w:val="002C6553"/>
    <w:rsid w:val="002C6708"/>
    <w:rsid w:val="002C6FD7"/>
    <w:rsid w:val="002C7206"/>
    <w:rsid w:val="002D22B0"/>
    <w:rsid w:val="002D23F6"/>
    <w:rsid w:val="002D255F"/>
    <w:rsid w:val="002D2870"/>
    <w:rsid w:val="002D3807"/>
    <w:rsid w:val="002D3944"/>
    <w:rsid w:val="002D43BA"/>
    <w:rsid w:val="002D4550"/>
    <w:rsid w:val="002D592F"/>
    <w:rsid w:val="002D74A3"/>
    <w:rsid w:val="002D7A61"/>
    <w:rsid w:val="002E41E6"/>
    <w:rsid w:val="002E44AA"/>
    <w:rsid w:val="002E6CC9"/>
    <w:rsid w:val="002E7FA4"/>
    <w:rsid w:val="002F0EA3"/>
    <w:rsid w:val="002F1BDF"/>
    <w:rsid w:val="002F3162"/>
    <w:rsid w:val="002F3964"/>
    <w:rsid w:val="002F3BA3"/>
    <w:rsid w:val="002F44E6"/>
    <w:rsid w:val="002F4B07"/>
    <w:rsid w:val="002F51F0"/>
    <w:rsid w:val="002F62D3"/>
    <w:rsid w:val="002F639E"/>
    <w:rsid w:val="002F7CA0"/>
    <w:rsid w:val="0030014B"/>
    <w:rsid w:val="003010D5"/>
    <w:rsid w:val="0030294E"/>
    <w:rsid w:val="00302957"/>
    <w:rsid w:val="00303159"/>
    <w:rsid w:val="0030384A"/>
    <w:rsid w:val="00305738"/>
    <w:rsid w:val="00305922"/>
    <w:rsid w:val="00305BE7"/>
    <w:rsid w:val="0030703D"/>
    <w:rsid w:val="00307450"/>
    <w:rsid w:val="0031082C"/>
    <w:rsid w:val="00312A6A"/>
    <w:rsid w:val="0031362D"/>
    <w:rsid w:val="00314625"/>
    <w:rsid w:val="00314A95"/>
    <w:rsid w:val="00315173"/>
    <w:rsid w:val="00316AAC"/>
    <w:rsid w:val="00317802"/>
    <w:rsid w:val="00317BC1"/>
    <w:rsid w:val="00321DC0"/>
    <w:rsid w:val="003223E0"/>
    <w:rsid w:val="00323A22"/>
    <w:rsid w:val="00323AD0"/>
    <w:rsid w:val="003249BD"/>
    <w:rsid w:val="00325167"/>
    <w:rsid w:val="003252CB"/>
    <w:rsid w:val="00325570"/>
    <w:rsid w:val="00325B8D"/>
    <w:rsid w:val="00325EB1"/>
    <w:rsid w:val="0032720D"/>
    <w:rsid w:val="00331CFD"/>
    <w:rsid w:val="00331EE5"/>
    <w:rsid w:val="0033256F"/>
    <w:rsid w:val="00332F0B"/>
    <w:rsid w:val="00334B42"/>
    <w:rsid w:val="003352E2"/>
    <w:rsid w:val="00335F72"/>
    <w:rsid w:val="00336540"/>
    <w:rsid w:val="00336E36"/>
    <w:rsid w:val="003371A9"/>
    <w:rsid w:val="0033731B"/>
    <w:rsid w:val="003407EB"/>
    <w:rsid w:val="00341CC9"/>
    <w:rsid w:val="00341E02"/>
    <w:rsid w:val="003425EB"/>
    <w:rsid w:val="00342CDA"/>
    <w:rsid w:val="0034342A"/>
    <w:rsid w:val="003444B0"/>
    <w:rsid w:val="00344784"/>
    <w:rsid w:val="00345673"/>
    <w:rsid w:val="003460E6"/>
    <w:rsid w:val="00346BF5"/>
    <w:rsid w:val="00350D82"/>
    <w:rsid w:val="0035144F"/>
    <w:rsid w:val="003515AD"/>
    <w:rsid w:val="0035246F"/>
    <w:rsid w:val="00352CAF"/>
    <w:rsid w:val="00352DC8"/>
    <w:rsid w:val="0035312A"/>
    <w:rsid w:val="00353E2C"/>
    <w:rsid w:val="00355263"/>
    <w:rsid w:val="003558C5"/>
    <w:rsid w:val="00356F70"/>
    <w:rsid w:val="00360C5E"/>
    <w:rsid w:val="00361305"/>
    <w:rsid w:val="00361DD5"/>
    <w:rsid w:val="0036376A"/>
    <w:rsid w:val="00363B64"/>
    <w:rsid w:val="00364094"/>
    <w:rsid w:val="00364212"/>
    <w:rsid w:val="00364C7B"/>
    <w:rsid w:val="00365000"/>
    <w:rsid w:val="003655E0"/>
    <w:rsid w:val="00365917"/>
    <w:rsid w:val="00365E84"/>
    <w:rsid w:val="003673C9"/>
    <w:rsid w:val="00367A93"/>
    <w:rsid w:val="00367B34"/>
    <w:rsid w:val="00370C66"/>
    <w:rsid w:val="00372E7D"/>
    <w:rsid w:val="00374310"/>
    <w:rsid w:val="00374846"/>
    <w:rsid w:val="00375BFF"/>
    <w:rsid w:val="00376660"/>
    <w:rsid w:val="00376704"/>
    <w:rsid w:val="003819DE"/>
    <w:rsid w:val="00381E1D"/>
    <w:rsid w:val="003843C3"/>
    <w:rsid w:val="003854E0"/>
    <w:rsid w:val="00391302"/>
    <w:rsid w:val="00392B88"/>
    <w:rsid w:val="0039377B"/>
    <w:rsid w:val="0039413A"/>
    <w:rsid w:val="00397839"/>
    <w:rsid w:val="003A091B"/>
    <w:rsid w:val="003A0CBE"/>
    <w:rsid w:val="003A148B"/>
    <w:rsid w:val="003A1849"/>
    <w:rsid w:val="003A2FB3"/>
    <w:rsid w:val="003A55E4"/>
    <w:rsid w:val="003A579E"/>
    <w:rsid w:val="003A5C37"/>
    <w:rsid w:val="003A65A9"/>
    <w:rsid w:val="003A7DFB"/>
    <w:rsid w:val="003B003B"/>
    <w:rsid w:val="003B00BA"/>
    <w:rsid w:val="003B0B6A"/>
    <w:rsid w:val="003B1751"/>
    <w:rsid w:val="003B18E8"/>
    <w:rsid w:val="003B3503"/>
    <w:rsid w:val="003B3B14"/>
    <w:rsid w:val="003B3FF3"/>
    <w:rsid w:val="003B4086"/>
    <w:rsid w:val="003B417A"/>
    <w:rsid w:val="003B50C5"/>
    <w:rsid w:val="003B50EB"/>
    <w:rsid w:val="003B53F7"/>
    <w:rsid w:val="003B59AA"/>
    <w:rsid w:val="003B619A"/>
    <w:rsid w:val="003B7CA2"/>
    <w:rsid w:val="003C13B2"/>
    <w:rsid w:val="003C2541"/>
    <w:rsid w:val="003C3B79"/>
    <w:rsid w:val="003C59AB"/>
    <w:rsid w:val="003C6275"/>
    <w:rsid w:val="003C6302"/>
    <w:rsid w:val="003C6FE2"/>
    <w:rsid w:val="003C72FF"/>
    <w:rsid w:val="003D028F"/>
    <w:rsid w:val="003D08C3"/>
    <w:rsid w:val="003D123B"/>
    <w:rsid w:val="003D4517"/>
    <w:rsid w:val="003D575D"/>
    <w:rsid w:val="003D5D0D"/>
    <w:rsid w:val="003D5E76"/>
    <w:rsid w:val="003D6304"/>
    <w:rsid w:val="003D67AF"/>
    <w:rsid w:val="003D67B7"/>
    <w:rsid w:val="003E11E8"/>
    <w:rsid w:val="003E1C17"/>
    <w:rsid w:val="003E3836"/>
    <w:rsid w:val="003E3FF2"/>
    <w:rsid w:val="003E498D"/>
    <w:rsid w:val="003E4DF6"/>
    <w:rsid w:val="003E609B"/>
    <w:rsid w:val="003E6335"/>
    <w:rsid w:val="003E642E"/>
    <w:rsid w:val="003E6E97"/>
    <w:rsid w:val="003F041C"/>
    <w:rsid w:val="003F3F4C"/>
    <w:rsid w:val="003F43F3"/>
    <w:rsid w:val="00400120"/>
    <w:rsid w:val="00401C51"/>
    <w:rsid w:val="00402D4B"/>
    <w:rsid w:val="004074EA"/>
    <w:rsid w:val="00407C16"/>
    <w:rsid w:val="00410DD0"/>
    <w:rsid w:val="00410F78"/>
    <w:rsid w:val="00411258"/>
    <w:rsid w:val="004115C1"/>
    <w:rsid w:val="00411FF0"/>
    <w:rsid w:val="004134F7"/>
    <w:rsid w:val="00413545"/>
    <w:rsid w:val="00413A73"/>
    <w:rsid w:val="00414BFB"/>
    <w:rsid w:val="00417F61"/>
    <w:rsid w:val="00417F8D"/>
    <w:rsid w:val="0042136E"/>
    <w:rsid w:val="0042421B"/>
    <w:rsid w:val="00424E7F"/>
    <w:rsid w:val="00425E7B"/>
    <w:rsid w:val="0043272F"/>
    <w:rsid w:val="004335CD"/>
    <w:rsid w:val="00433EC7"/>
    <w:rsid w:val="004346EF"/>
    <w:rsid w:val="00435C8C"/>
    <w:rsid w:val="004366CF"/>
    <w:rsid w:val="00436916"/>
    <w:rsid w:val="00436C0A"/>
    <w:rsid w:val="004377E3"/>
    <w:rsid w:val="0043799C"/>
    <w:rsid w:val="0044001B"/>
    <w:rsid w:val="00441770"/>
    <w:rsid w:val="00442012"/>
    <w:rsid w:val="00442729"/>
    <w:rsid w:val="00444980"/>
    <w:rsid w:val="00445B3D"/>
    <w:rsid w:val="00445BF1"/>
    <w:rsid w:val="00446C91"/>
    <w:rsid w:val="00446F51"/>
    <w:rsid w:val="0044715C"/>
    <w:rsid w:val="004474DE"/>
    <w:rsid w:val="00450461"/>
    <w:rsid w:val="00450BB0"/>
    <w:rsid w:val="00450BBE"/>
    <w:rsid w:val="0045152A"/>
    <w:rsid w:val="0045170B"/>
    <w:rsid w:val="004547E1"/>
    <w:rsid w:val="00454E56"/>
    <w:rsid w:val="00456C48"/>
    <w:rsid w:val="00456FF7"/>
    <w:rsid w:val="00457A56"/>
    <w:rsid w:val="00460D54"/>
    <w:rsid w:val="00462120"/>
    <w:rsid w:val="0046219C"/>
    <w:rsid w:val="0046424B"/>
    <w:rsid w:val="004652D4"/>
    <w:rsid w:val="00465464"/>
    <w:rsid w:val="004678FE"/>
    <w:rsid w:val="00470BF9"/>
    <w:rsid w:val="00470E59"/>
    <w:rsid w:val="0047128F"/>
    <w:rsid w:val="004722AB"/>
    <w:rsid w:val="0047328F"/>
    <w:rsid w:val="004749FB"/>
    <w:rsid w:val="00474C03"/>
    <w:rsid w:val="00476A51"/>
    <w:rsid w:val="004819EC"/>
    <w:rsid w:val="00481BA3"/>
    <w:rsid w:val="0048243B"/>
    <w:rsid w:val="0048400C"/>
    <w:rsid w:val="0048407B"/>
    <w:rsid w:val="00484651"/>
    <w:rsid w:val="00484CB7"/>
    <w:rsid w:val="00485815"/>
    <w:rsid w:val="004860D5"/>
    <w:rsid w:val="00486151"/>
    <w:rsid w:val="004875DC"/>
    <w:rsid w:val="00490DAB"/>
    <w:rsid w:val="00491D1A"/>
    <w:rsid w:val="004926B6"/>
    <w:rsid w:val="00492B5A"/>
    <w:rsid w:val="00493186"/>
    <w:rsid w:val="00493D54"/>
    <w:rsid w:val="004940D2"/>
    <w:rsid w:val="004955B9"/>
    <w:rsid w:val="004971B5"/>
    <w:rsid w:val="004971FD"/>
    <w:rsid w:val="004A0EAE"/>
    <w:rsid w:val="004A269E"/>
    <w:rsid w:val="004A2C1E"/>
    <w:rsid w:val="004A36DD"/>
    <w:rsid w:val="004A3A3E"/>
    <w:rsid w:val="004A4303"/>
    <w:rsid w:val="004A441C"/>
    <w:rsid w:val="004A4796"/>
    <w:rsid w:val="004A53F4"/>
    <w:rsid w:val="004A5DF1"/>
    <w:rsid w:val="004A6218"/>
    <w:rsid w:val="004A69A5"/>
    <w:rsid w:val="004A73CB"/>
    <w:rsid w:val="004A772C"/>
    <w:rsid w:val="004A7DCA"/>
    <w:rsid w:val="004A7FA7"/>
    <w:rsid w:val="004B2EBB"/>
    <w:rsid w:val="004B3552"/>
    <w:rsid w:val="004B3FC9"/>
    <w:rsid w:val="004B5E76"/>
    <w:rsid w:val="004B717B"/>
    <w:rsid w:val="004C060D"/>
    <w:rsid w:val="004C1070"/>
    <w:rsid w:val="004C2A62"/>
    <w:rsid w:val="004C423C"/>
    <w:rsid w:val="004C44C3"/>
    <w:rsid w:val="004C45F4"/>
    <w:rsid w:val="004C5202"/>
    <w:rsid w:val="004C677F"/>
    <w:rsid w:val="004C7283"/>
    <w:rsid w:val="004C750A"/>
    <w:rsid w:val="004C7F77"/>
    <w:rsid w:val="004D02C9"/>
    <w:rsid w:val="004D0592"/>
    <w:rsid w:val="004D1B17"/>
    <w:rsid w:val="004D2D15"/>
    <w:rsid w:val="004D45E2"/>
    <w:rsid w:val="004D492F"/>
    <w:rsid w:val="004D5B14"/>
    <w:rsid w:val="004D6EC2"/>
    <w:rsid w:val="004E1908"/>
    <w:rsid w:val="004E3D68"/>
    <w:rsid w:val="004E4310"/>
    <w:rsid w:val="004E739D"/>
    <w:rsid w:val="004E75EB"/>
    <w:rsid w:val="004E7EF1"/>
    <w:rsid w:val="004F0655"/>
    <w:rsid w:val="004F0A59"/>
    <w:rsid w:val="004F0AAE"/>
    <w:rsid w:val="004F0C4B"/>
    <w:rsid w:val="004F179D"/>
    <w:rsid w:val="004F2039"/>
    <w:rsid w:val="004F3CAA"/>
    <w:rsid w:val="004F5F24"/>
    <w:rsid w:val="004F6E44"/>
    <w:rsid w:val="004F7029"/>
    <w:rsid w:val="004F7246"/>
    <w:rsid w:val="00502196"/>
    <w:rsid w:val="00502D77"/>
    <w:rsid w:val="00504C2A"/>
    <w:rsid w:val="00505FFD"/>
    <w:rsid w:val="00506FC1"/>
    <w:rsid w:val="00507178"/>
    <w:rsid w:val="005109FB"/>
    <w:rsid w:val="005111FD"/>
    <w:rsid w:val="00511490"/>
    <w:rsid w:val="0051251E"/>
    <w:rsid w:val="00512DF0"/>
    <w:rsid w:val="00514CFF"/>
    <w:rsid w:val="00515842"/>
    <w:rsid w:val="00517983"/>
    <w:rsid w:val="00517A22"/>
    <w:rsid w:val="005203F0"/>
    <w:rsid w:val="00520D22"/>
    <w:rsid w:val="00521380"/>
    <w:rsid w:val="00521772"/>
    <w:rsid w:val="00521D90"/>
    <w:rsid w:val="005239A4"/>
    <w:rsid w:val="00524430"/>
    <w:rsid w:val="00524AF1"/>
    <w:rsid w:val="00525733"/>
    <w:rsid w:val="00526F4C"/>
    <w:rsid w:val="00530A60"/>
    <w:rsid w:val="00531C44"/>
    <w:rsid w:val="00531CD0"/>
    <w:rsid w:val="005323F7"/>
    <w:rsid w:val="00532426"/>
    <w:rsid w:val="00532A3A"/>
    <w:rsid w:val="00533C34"/>
    <w:rsid w:val="00534621"/>
    <w:rsid w:val="00534968"/>
    <w:rsid w:val="005359A8"/>
    <w:rsid w:val="00535EEA"/>
    <w:rsid w:val="0053652E"/>
    <w:rsid w:val="005373D3"/>
    <w:rsid w:val="00540EDF"/>
    <w:rsid w:val="0054222D"/>
    <w:rsid w:val="00542839"/>
    <w:rsid w:val="00543B3F"/>
    <w:rsid w:val="00545783"/>
    <w:rsid w:val="00545D95"/>
    <w:rsid w:val="00547CA8"/>
    <w:rsid w:val="00551C67"/>
    <w:rsid w:val="00552035"/>
    <w:rsid w:val="0055608B"/>
    <w:rsid w:val="00561454"/>
    <w:rsid w:val="00561D5F"/>
    <w:rsid w:val="005624F8"/>
    <w:rsid w:val="00563B89"/>
    <w:rsid w:val="005644A8"/>
    <w:rsid w:val="00564FBF"/>
    <w:rsid w:val="00565966"/>
    <w:rsid w:val="00566050"/>
    <w:rsid w:val="0056698D"/>
    <w:rsid w:val="00567019"/>
    <w:rsid w:val="0056716A"/>
    <w:rsid w:val="00571431"/>
    <w:rsid w:val="005714B3"/>
    <w:rsid w:val="0057185E"/>
    <w:rsid w:val="00572763"/>
    <w:rsid w:val="00573718"/>
    <w:rsid w:val="0057378B"/>
    <w:rsid w:val="005744C8"/>
    <w:rsid w:val="00574763"/>
    <w:rsid w:val="0057525C"/>
    <w:rsid w:val="00576004"/>
    <w:rsid w:val="0057701E"/>
    <w:rsid w:val="005773A9"/>
    <w:rsid w:val="005776EF"/>
    <w:rsid w:val="005802F1"/>
    <w:rsid w:val="0058068D"/>
    <w:rsid w:val="005813ED"/>
    <w:rsid w:val="005819C3"/>
    <w:rsid w:val="005823A1"/>
    <w:rsid w:val="005828C0"/>
    <w:rsid w:val="005859BD"/>
    <w:rsid w:val="00585F33"/>
    <w:rsid w:val="00585F72"/>
    <w:rsid w:val="005865C6"/>
    <w:rsid w:val="00587C22"/>
    <w:rsid w:val="005914D2"/>
    <w:rsid w:val="005929AA"/>
    <w:rsid w:val="00592F0B"/>
    <w:rsid w:val="00592F8B"/>
    <w:rsid w:val="00592FC9"/>
    <w:rsid w:val="0059302E"/>
    <w:rsid w:val="00593041"/>
    <w:rsid w:val="00593F9A"/>
    <w:rsid w:val="0059489D"/>
    <w:rsid w:val="0059591B"/>
    <w:rsid w:val="00596260"/>
    <w:rsid w:val="005965DF"/>
    <w:rsid w:val="005A1A64"/>
    <w:rsid w:val="005A1ACC"/>
    <w:rsid w:val="005A1DE0"/>
    <w:rsid w:val="005A25CD"/>
    <w:rsid w:val="005A50D1"/>
    <w:rsid w:val="005A66C1"/>
    <w:rsid w:val="005A7B60"/>
    <w:rsid w:val="005A7F71"/>
    <w:rsid w:val="005B23E9"/>
    <w:rsid w:val="005B29EE"/>
    <w:rsid w:val="005B2ADB"/>
    <w:rsid w:val="005B3964"/>
    <w:rsid w:val="005B41E4"/>
    <w:rsid w:val="005B4D1A"/>
    <w:rsid w:val="005B4E67"/>
    <w:rsid w:val="005B68E7"/>
    <w:rsid w:val="005B7149"/>
    <w:rsid w:val="005C04FC"/>
    <w:rsid w:val="005C051B"/>
    <w:rsid w:val="005C273A"/>
    <w:rsid w:val="005C3603"/>
    <w:rsid w:val="005C641D"/>
    <w:rsid w:val="005C6A8F"/>
    <w:rsid w:val="005C7331"/>
    <w:rsid w:val="005C7530"/>
    <w:rsid w:val="005C75C4"/>
    <w:rsid w:val="005D07AA"/>
    <w:rsid w:val="005D0A88"/>
    <w:rsid w:val="005D0CE6"/>
    <w:rsid w:val="005D125A"/>
    <w:rsid w:val="005D2600"/>
    <w:rsid w:val="005D427C"/>
    <w:rsid w:val="005D72CE"/>
    <w:rsid w:val="005D79F1"/>
    <w:rsid w:val="005E06FC"/>
    <w:rsid w:val="005E0BA7"/>
    <w:rsid w:val="005E0EA4"/>
    <w:rsid w:val="005E27BF"/>
    <w:rsid w:val="005E2ED4"/>
    <w:rsid w:val="005E4C80"/>
    <w:rsid w:val="005E4FB7"/>
    <w:rsid w:val="005E50BD"/>
    <w:rsid w:val="005E5401"/>
    <w:rsid w:val="005E54BB"/>
    <w:rsid w:val="005E56A0"/>
    <w:rsid w:val="005E6242"/>
    <w:rsid w:val="005E6340"/>
    <w:rsid w:val="005E6596"/>
    <w:rsid w:val="005E6860"/>
    <w:rsid w:val="005E6C49"/>
    <w:rsid w:val="005F0387"/>
    <w:rsid w:val="005F09AC"/>
    <w:rsid w:val="005F2CEA"/>
    <w:rsid w:val="005F3AE1"/>
    <w:rsid w:val="005F3B34"/>
    <w:rsid w:val="005F3B78"/>
    <w:rsid w:val="005F40C7"/>
    <w:rsid w:val="005F6215"/>
    <w:rsid w:val="005F7F8F"/>
    <w:rsid w:val="006005B0"/>
    <w:rsid w:val="00601076"/>
    <w:rsid w:val="00602720"/>
    <w:rsid w:val="00602C32"/>
    <w:rsid w:val="00602FFE"/>
    <w:rsid w:val="006036D1"/>
    <w:rsid w:val="00603A2A"/>
    <w:rsid w:val="006041E1"/>
    <w:rsid w:val="006046E2"/>
    <w:rsid w:val="00604CE2"/>
    <w:rsid w:val="00606B68"/>
    <w:rsid w:val="00610970"/>
    <w:rsid w:val="00612630"/>
    <w:rsid w:val="00612ADA"/>
    <w:rsid w:val="0061333F"/>
    <w:rsid w:val="00613367"/>
    <w:rsid w:val="0061371B"/>
    <w:rsid w:val="006137D2"/>
    <w:rsid w:val="00615170"/>
    <w:rsid w:val="0061643E"/>
    <w:rsid w:val="006168BF"/>
    <w:rsid w:val="00621BC7"/>
    <w:rsid w:val="006224BA"/>
    <w:rsid w:val="00622838"/>
    <w:rsid w:val="00623134"/>
    <w:rsid w:val="0062474D"/>
    <w:rsid w:val="006251A5"/>
    <w:rsid w:val="00625364"/>
    <w:rsid w:val="006263CC"/>
    <w:rsid w:val="00627664"/>
    <w:rsid w:val="00630732"/>
    <w:rsid w:val="006322CE"/>
    <w:rsid w:val="00633AC0"/>
    <w:rsid w:val="00633F03"/>
    <w:rsid w:val="006340CF"/>
    <w:rsid w:val="00634D65"/>
    <w:rsid w:val="00634FD3"/>
    <w:rsid w:val="00635BBB"/>
    <w:rsid w:val="0063699E"/>
    <w:rsid w:val="0063716E"/>
    <w:rsid w:val="00637853"/>
    <w:rsid w:val="00640602"/>
    <w:rsid w:val="00641505"/>
    <w:rsid w:val="00641D6B"/>
    <w:rsid w:val="00641E40"/>
    <w:rsid w:val="00642AEC"/>
    <w:rsid w:val="00643951"/>
    <w:rsid w:val="0064625C"/>
    <w:rsid w:val="00647360"/>
    <w:rsid w:val="00650329"/>
    <w:rsid w:val="00651521"/>
    <w:rsid w:val="0065164A"/>
    <w:rsid w:val="00651F8A"/>
    <w:rsid w:val="006527A5"/>
    <w:rsid w:val="0065309F"/>
    <w:rsid w:val="00653E7E"/>
    <w:rsid w:val="006543CD"/>
    <w:rsid w:val="006548FD"/>
    <w:rsid w:val="00654AE7"/>
    <w:rsid w:val="00656C80"/>
    <w:rsid w:val="00656CEF"/>
    <w:rsid w:val="0065782C"/>
    <w:rsid w:val="00657BB9"/>
    <w:rsid w:val="00660A5C"/>
    <w:rsid w:val="00661078"/>
    <w:rsid w:val="00662A8F"/>
    <w:rsid w:val="006631CD"/>
    <w:rsid w:val="00663370"/>
    <w:rsid w:val="0066484B"/>
    <w:rsid w:val="00664977"/>
    <w:rsid w:val="00664EE2"/>
    <w:rsid w:val="006666D2"/>
    <w:rsid w:val="00667B7B"/>
    <w:rsid w:val="00670554"/>
    <w:rsid w:val="00670C32"/>
    <w:rsid w:val="0067157C"/>
    <w:rsid w:val="00671B65"/>
    <w:rsid w:val="00672A8F"/>
    <w:rsid w:val="00673241"/>
    <w:rsid w:val="0067356F"/>
    <w:rsid w:val="0067399C"/>
    <w:rsid w:val="0067459D"/>
    <w:rsid w:val="00674AF7"/>
    <w:rsid w:val="00675218"/>
    <w:rsid w:val="006762A7"/>
    <w:rsid w:val="00676454"/>
    <w:rsid w:val="006769E7"/>
    <w:rsid w:val="00680977"/>
    <w:rsid w:val="00680FAD"/>
    <w:rsid w:val="0068386E"/>
    <w:rsid w:val="00687E2C"/>
    <w:rsid w:val="00690801"/>
    <w:rsid w:val="00690BA1"/>
    <w:rsid w:val="0069245C"/>
    <w:rsid w:val="006924A1"/>
    <w:rsid w:val="00692D47"/>
    <w:rsid w:val="006935AB"/>
    <w:rsid w:val="00693A85"/>
    <w:rsid w:val="00693F0D"/>
    <w:rsid w:val="0069444F"/>
    <w:rsid w:val="00694EC1"/>
    <w:rsid w:val="00694F1E"/>
    <w:rsid w:val="006952BC"/>
    <w:rsid w:val="00695E07"/>
    <w:rsid w:val="0069603C"/>
    <w:rsid w:val="00696736"/>
    <w:rsid w:val="00696918"/>
    <w:rsid w:val="006977F9"/>
    <w:rsid w:val="006A0BD2"/>
    <w:rsid w:val="006A1922"/>
    <w:rsid w:val="006A1B37"/>
    <w:rsid w:val="006A1BAF"/>
    <w:rsid w:val="006A1F1C"/>
    <w:rsid w:val="006A2458"/>
    <w:rsid w:val="006A2FCE"/>
    <w:rsid w:val="006A3DBE"/>
    <w:rsid w:val="006A457A"/>
    <w:rsid w:val="006A470F"/>
    <w:rsid w:val="006A5BE4"/>
    <w:rsid w:val="006A629D"/>
    <w:rsid w:val="006A6D08"/>
    <w:rsid w:val="006A735C"/>
    <w:rsid w:val="006A7AF7"/>
    <w:rsid w:val="006A7C9B"/>
    <w:rsid w:val="006A7D8F"/>
    <w:rsid w:val="006B0C6D"/>
    <w:rsid w:val="006B2BC5"/>
    <w:rsid w:val="006B2FBE"/>
    <w:rsid w:val="006B3087"/>
    <w:rsid w:val="006B3633"/>
    <w:rsid w:val="006B3637"/>
    <w:rsid w:val="006B578F"/>
    <w:rsid w:val="006B5EDC"/>
    <w:rsid w:val="006B6228"/>
    <w:rsid w:val="006B62FE"/>
    <w:rsid w:val="006C0829"/>
    <w:rsid w:val="006C13BD"/>
    <w:rsid w:val="006C27D8"/>
    <w:rsid w:val="006C3DF1"/>
    <w:rsid w:val="006C463E"/>
    <w:rsid w:val="006C54B4"/>
    <w:rsid w:val="006C6455"/>
    <w:rsid w:val="006C79B3"/>
    <w:rsid w:val="006D102E"/>
    <w:rsid w:val="006D1575"/>
    <w:rsid w:val="006D3C90"/>
    <w:rsid w:val="006D3E90"/>
    <w:rsid w:val="006D5D12"/>
    <w:rsid w:val="006D7312"/>
    <w:rsid w:val="006E0692"/>
    <w:rsid w:val="006E06F2"/>
    <w:rsid w:val="006E0F4B"/>
    <w:rsid w:val="006E1B12"/>
    <w:rsid w:val="006E1D6E"/>
    <w:rsid w:val="006E2AA4"/>
    <w:rsid w:val="006E34B6"/>
    <w:rsid w:val="006E3E27"/>
    <w:rsid w:val="006E4154"/>
    <w:rsid w:val="006E4BD1"/>
    <w:rsid w:val="006E5BD5"/>
    <w:rsid w:val="006E697D"/>
    <w:rsid w:val="006E707B"/>
    <w:rsid w:val="006E7DF2"/>
    <w:rsid w:val="006F19A6"/>
    <w:rsid w:val="006F1DEF"/>
    <w:rsid w:val="006F246E"/>
    <w:rsid w:val="006F2C22"/>
    <w:rsid w:val="006F30C5"/>
    <w:rsid w:val="006F3444"/>
    <w:rsid w:val="006F3A4E"/>
    <w:rsid w:val="006F52EE"/>
    <w:rsid w:val="006F5824"/>
    <w:rsid w:val="006F6205"/>
    <w:rsid w:val="006F63DC"/>
    <w:rsid w:val="006F6C2F"/>
    <w:rsid w:val="006F70C6"/>
    <w:rsid w:val="006F75F3"/>
    <w:rsid w:val="006F7F52"/>
    <w:rsid w:val="007004F2"/>
    <w:rsid w:val="00700A16"/>
    <w:rsid w:val="00701AB9"/>
    <w:rsid w:val="007023B8"/>
    <w:rsid w:val="0070290C"/>
    <w:rsid w:val="007029DF"/>
    <w:rsid w:val="00702A9C"/>
    <w:rsid w:val="007032D7"/>
    <w:rsid w:val="007035E6"/>
    <w:rsid w:val="00703967"/>
    <w:rsid w:val="00703D8D"/>
    <w:rsid w:val="00704776"/>
    <w:rsid w:val="00704AEA"/>
    <w:rsid w:val="00705347"/>
    <w:rsid w:val="00705D45"/>
    <w:rsid w:val="0070639B"/>
    <w:rsid w:val="00706EB1"/>
    <w:rsid w:val="00707BBA"/>
    <w:rsid w:val="00710825"/>
    <w:rsid w:val="00712B52"/>
    <w:rsid w:val="0071376F"/>
    <w:rsid w:val="00713E41"/>
    <w:rsid w:val="00715BE9"/>
    <w:rsid w:val="00716275"/>
    <w:rsid w:val="0071696E"/>
    <w:rsid w:val="00716A6E"/>
    <w:rsid w:val="00716DCC"/>
    <w:rsid w:val="007173FC"/>
    <w:rsid w:val="007179E0"/>
    <w:rsid w:val="00717E4A"/>
    <w:rsid w:val="007214B0"/>
    <w:rsid w:val="00722C72"/>
    <w:rsid w:val="00723446"/>
    <w:rsid w:val="00730932"/>
    <w:rsid w:val="0073142E"/>
    <w:rsid w:val="00734040"/>
    <w:rsid w:val="00734BD8"/>
    <w:rsid w:val="00734BE8"/>
    <w:rsid w:val="00735D83"/>
    <w:rsid w:val="007375CB"/>
    <w:rsid w:val="00737FFB"/>
    <w:rsid w:val="00740261"/>
    <w:rsid w:val="00740730"/>
    <w:rsid w:val="00741348"/>
    <w:rsid w:val="00744311"/>
    <w:rsid w:val="0074491A"/>
    <w:rsid w:val="00745A2A"/>
    <w:rsid w:val="007469D4"/>
    <w:rsid w:val="00746D00"/>
    <w:rsid w:val="00747C1A"/>
    <w:rsid w:val="007503B4"/>
    <w:rsid w:val="00751076"/>
    <w:rsid w:val="00752CB6"/>
    <w:rsid w:val="00752D21"/>
    <w:rsid w:val="00752FAB"/>
    <w:rsid w:val="00753BC4"/>
    <w:rsid w:val="0075478C"/>
    <w:rsid w:val="00756480"/>
    <w:rsid w:val="00756D31"/>
    <w:rsid w:val="00757215"/>
    <w:rsid w:val="00757FFE"/>
    <w:rsid w:val="0075A95A"/>
    <w:rsid w:val="007600FF"/>
    <w:rsid w:val="00760212"/>
    <w:rsid w:val="007604A7"/>
    <w:rsid w:val="00762A63"/>
    <w:rsid w:val="00762BC4"/>
    <w:rsid w:val="0076386C"/>
    <w:rsid w:val="00763B34"/>
    <w:rsid w:val="00763CC2"/>
    <w:rsid w:val="00763E3D"/>
    <w:rsid w:val="007645FC"/>
    <w:rsid w:val="007647C2"/>
    <w:rsid w:val="007649DF"/>
    <w:rsid w:val="00764E1D"/>
    <w:rsid w:val="00764F8B"/>
    <w:rsid w:val="007652DC"/>
    <w:rsid w:val="00767C4A"/>
    <w:rsid w:val="00771A4D"/>
    <w:rsid w:val="00775CAD"/>
    <w:rsid w:val="00776224"/>
    <w:rsid w:val="007766D1"/>
    <w:rsid w:val="0077688D"/>
    <w:rsid w:val="0078006B"/>
    <w:rsid w:val="007808BF"/>
    <w:rsid w:val="00780947"/>
    <w:rsid w:val="007820CD"/>
    <w:rsid w:val="00783C39"/>
    <w:rsid w:val="00786235"/>
    <w:rsid w:val="007863DB"/>
    <w:rsid w:val="007873AF"/>
    <w:rsid w:val="007907F9"/>
    <w:rsid w:val="00790E73"/>
    <w:rsid w:val="007913DA"/>
    <w:rsid w:val="00792111"/>
    <w:rsid w:val="0079342F"/>
    <w:rsid w:val="007946EC"/>
    <w:rsid w:val="007948C9"/>
    <w:rsid w:val="00794993"/>
    <w:rsid w:val="00795BAF"/>
    <w:rsid w:val="00796731"/>
    <w:rsid w:val="007A0A30"/>
    <w:rsid w:val="007A134C"/>
    <w:rsid w:val="007A23E2"/>
    <w:rsid w:val="007A257B"/>
    <w:rsid w:val="007A63F2"/>
    <w:rsid w:val="007A6C84"/>
    <w:rsid w:val="007B126F"/>
    <w:rsid w:val="007B1853"/>
    <w:rsid w:val="007B2109"/>
    <w:rsid w:val="007B2AC6"/>
    <w:rsid w:val="007B413C"/>
    <w:rsid w:val="007B41F6"/>
    <w:rsid w:val="007B5661"/>
    <w:rsid w:val="007B58EE"/>
    <w:rsid w:val="007B59ED"/>
    <w:rsid w:val="007C1101"/>
    <w:rsid w:val="007C1822"/>
    <w:rsid w:val="007C31DF"/>
    <w:rsid w:val="007C338E"/>
    <w:rsid w:val="007C45D2"/>
    <w:rsid w:val="007C5FA9"/>
    <w:rsid w:val="007C674B"/>
    <w:rsid w:val="007C6D22"/>
    <w:rsid w:val="007C751E"/>
    <w:rsid w:val="007D3CE1"/>
    <w:rsid w:val="007D42BA"/>
    <w:rsid w:val="007D46C2"/>
    <w:rsid w:val="007E2095"/>
    <w:rsid w:val="007E38C5"/>
    <w:rsid w:val="007E4814"/>
    <w:rsid w:val="007E58FA"/>
    <w:rsid w:val="007E6227"/>
    <w:rsid w:val="007E629B"/>
    <w:rsid w:val="007E6455"/>
    <w:rsid w:val="007E74F6"/>
    <w:rsid w:val="007E7A61"/>
    <w:rsid w:val="007F3822"/>
    <w:rsid w:val="007F3915"/>
    <w:rsid w:val="007F4A8D"/>
    <w:rsid w:val="007F4FE6"/>
    <w:rsid w:val="007F509A"/>
    <w:rsid w:val="007F5F6D"/>
    <w:rsid w:val="007F62CF"/>
    <w:rsid w:val="007F71E2"/>
    <w:rsid w:val="007F79D7"/>
    <w:rsid w:val="007F7E64"/>
    <w:rsid w:val="00800689"/>
    <w:rsid w:val="00800E31"/>
    <w:rsid w:val="008017D7"/>
    <w:rsid w:val="00802FA6"/>
    <w:rsid w:val="00803598"/>
    <w:rsid w:val="0080399C"/>
    <w:rsid w:val="008049D0"/>
    <w:rsid w:val="00804E1D"/>
    <w:rsid w:val="00804EA2"/>
    <w:rsid w:val="00806C48"/>
    <w:rsid w:val="008079A5"/>
    <w:rsid w:val="00810327"/>
    <w:rsid w:val="00813290"/>
    <w:rsid w:val="0081361D"/>
    <w:rsid w:val="008146B8"/>
    <w:rsid w:val="008151A8"/>
    <w:rsid w:val="00815D58"/>
    <w:rsid w:val="00816770"/>
    <w:rsid w:val="00816775"/>
    <w:rsid w:val="00817CAD"/>
    <w:rsid w:val="00817DE3"/>
    <w:rsid w:val="00817E23"/>
    <w:rsid w:val="008208CE"/>
    <w:rsid w:val="008215AD"/>
    <w:rsid w:val="008224DC"/>
    <w:rsid w:val="00822C7E"/>
    <w:rsid w:val="00824EB6"/>
    <w:rsid w:val="00824FAF"/>
    <w:rsid w:val="00825190"/>
    <w:rsid w:val="008260E5"/>
    <w:rsid w:val="008263DE"/>
    <w:rsid w:val="008266F6"/>
    <w:rsid w:val="00827998"/>
    <w:rsid w:val="00827C56"/>
    <w:rsid w:val="00827F5D"/>
    <w:rsid w:val="00830275"/>
    <w:rsid w:val="00831679"/>
    <w:rsid w:val="008335B2"/>
    <w:rsid w:val="008337B6"/>
    <w:rsid w:val="00835840"/>
    <w:rsid w:val="00835EEC"/>
    <w:rsid w:val="00837450"/>
    <w:rsid w:val="008406B1"/>
    <w:rsid w:val="0084135E"/>
    <w:rsid w:val="00841F99"/>
    <w:rsid w:val="00842D7F"/>
    <w:rsid w:val="008435AA"/>
    <w:rsid w:val="00843A7A"/>
    <w:rsid w:val="008443B9"/>
    <w:rsid w:val="008453F6"/>
    <w:rsid w:val="00845766"/>
    <w:rsid w:val="008464B1"/>
    <w:rsid w:val="0084786A"/>
    <w:rsid w:val="008511BB"/>
    <w:rsid w:val="00851EDE"/>
    <w:rsid w:val="008522E1"/>
    <w:rsid w:val="008533D2"/>
    <w:rsid w:val="00854782"/>
    <w:rsid w:val="00855A59"/>
    <w:rsid w:val="00856A32"/>
    <w:rsid w:val="0085777A"/>
    <w:rsid w:val="00860F10"/>
    <w:rsid w:val="00861216"/>
    <w:rsid w:val="0086142A"/>
    <w:rsid w:val="008648D5"/>
    <w:rsid w:val="00864F6D"/>
    <w:rsid w:val="008651DC"/>
    <w:rsid w:val="00865664"/>
    <w:rsid w:val="00870415"/>
    <w:rsid w:val="008707CC"/>
    <w:rsid w:val="00870C8D"/>
    <w:rsid w:val="0087102A"/>
    <w:rsid w:val="008729A4"/>
    <w:rsid w:val="00873617"/>
    <w:rsid w:val="008749DC"/>
    <w:rsid w:val="008749E7"/>
    <w:rsid w:val="00874F7B"/>
    <w:rsid w:val="00875D7B"/>
    <w:rsid w:val="008764B3"/>
    <w:rsid w:val="00876B37"/>
    <w:rsid w:val="00877336"/>
    <w:rsid w:val="00877948"/>
    <w:rsid w:val="00881A31"/>
    <w:rsid w:val="008825E3"/>
    <w:rsid w:val="00883A12"/>
    <w:rsid w:val="0088481C"/>
    <w:rsid w:val="0088526C"/>
    <w:rsid w:val="0088531A"/>
    <w:rsid w:val="008864A5"/>
    <w:rsid w:val="00887E45"/>
    <w:rsid w:val="008911B3"/>
    <w:rsid w:val="00891E8A"/>
    <w:rsid w:val="008931FD"/>
    <w:rsid w:val="00893644"/>
    <w:rsid w:val="008941A4"/>
    <w:rsid w:val="00894467"/>
    <w:rsid w:val="00894775"/>
    <w:rsid w:val="00895FE2"/>
    <w:rsid w:val="008978A1"/>
    <w:rsid w:val="00897CCD"/>
    <w:rsid w:val="00897D33"/>
    <w:rsid w:val="008A23AA"/>
    <w:rsid w:val="008A4576"/>
    <w:rsid w:val="008A489C"/>
    <w:rsid w:val="008A4DAE"/>
    <w:rsid w:val="008A70EC"/>
    <w:rsid w:val="008A7521"/>
    <w:rsid w:val="008A7665"/>
    <w:rsid w:val="008A7945"/>
    <w:rsid w:val="008A99E5"/>
    <w:rsid w:val="008B010D"/>
    <w:rsid w:val="008B02F3"/>
    <w:rsid w:val="008B1287"/>
    <w:rsid w:val="008B5187"/>
    <w:rsid w:val="008B5803"/>
    <w:rsid w:val="008B7188"/>
    <w:rsid w:val="008C074A"/>
    <w:rsid w:val="008C1E88"/>
    <w:rsid w:val="008C35C3"/>
    <w:rsid w:val="008C3E44"/>
    <w:rsid w:val="008C50EA"/>
    <w:rsid w:val="008C6305"/>
    <w:rsid w:val="008C7C02"/>
    <w:rsid w:val="008D03E4"/>
    <w:rsid w:val="008D1EBE"/>
    <w:rsid w:val="008D49F1"/>
    <w:rsid w:val="008D5F92"/>
    <w:rsid w:val="008D758E"/>
    <w:rsid w:val="008E0549"/>
    <w:rsid w:val="008E05E5"/>
    <w:rsid w:val="008E161F"/>
    <w:rsid w:val="008E209E"/>
    <w:rsid w:val="008E2103"/>
    <w:rsid w:val="008E259D"/>
    <w:rsid w:val="008E2B49"/>
    <w:rsid w:val="008E37F1"/>
    <w:rsid w:val="008E4CEE"/>
    <w:rsid w:val="008E53D7"/>
    <w:rsid w:val="008E54D5"/>
    <w:rsid w:val="008E6981"/>
    <w:rsid w:val="008E7416"/>
    <w:rsid w:val="008E79F1"/>
    <w:rsid w:val="008F1B69"/>
    <w:rsid w:val="008F1BDF"/>
    <w:rsid w:val="008F2E25"/>
    <w:rsid w:val="008F3580"/>
    <w:rsid w:val="008F3630"/>
    <w:rsid w:val="008F41B1"/>
    <w:rsid w:val="008F53E9"/>
    <w:rsid w:val="008F5C59"/>
    <w:rsid w:val="008F5DE5"/>
    <w:rsid w:val="008F63D8"/>
    <w:rsid w:val="008F7ED9"/>
    <w:rsid w:val="0090024C"/>
    <w:rsid w:val="0090025A"/>
    <w:rsid w:val="009009F4"/>
    <w:rsid w:val="00900A1D"/>
    <w:rsid w:val="00900F1E"/>
    <w:rsid w:val="009015F0"/>
    <w:rsid w:val="009027AB"/>
    <w:rsid w:val="00902A4D"/>
    <w:rsid w:val="0090476E"/>
    <w:rsid w:val="00904F3E"/>
    <w:rsid w:val="009059F0"/>
    <w:rsid w:val="009062BC"/>
    <w:rsid w:val="00907107"/>
    <w:rsid w:val="009107F3"/>
    <w:rsid w:val="00910AA7"/>
    <w:rsid w:val="00912182"/>
    <w:rsid w:val="00912307"/>
    <w:rsid w:val="0091307D"/>
    <w:rsid w:val="00913459"/>
    <w:rsid w:val="00913B0C"/>
    <w:rsid w:val="00914BE5"/>
    <w:rsid w:val="0091667F"/>
    <w:rsid w:val="009171B8"/>
    <w:rsid w:val="009175D0"/>
    <w:rsid w:val="0091774C"/>
    <w:rsid w:val="00920A18"/>
    <w:rsid w:val="009215F9"/>
    <w:rsid w:val="00921CD9"/>
    <w:rsid w:val="0092290A"/>
    <w:rsid w:val="00922F13"/>
    <w:rsid w:val="0092336F"/>
    <w:rsid w:val="00923AD9"/>
    <w:rsid w:val="009255E9"/>
    <w:rsid w:val="00926259"/>
    <w:rsid w:val="0092626F"/>
    <w:rsid w:val="00926558"/>
    <w:rsid w:val="009273BE"/>
    <w:rsid w:val="00927C57"/>
    <w:rsid w:val="009306ED"/>
    <w:rsid w:val="00930873"/>
    <w:rsid w:val="00932607"/>
    <w:rsid w:val="0093271C"/>
    <w:rsid w:val="00932D3F"/>
    <w:rsid w:val="00934C0B"/>
    <w:rsid w:val="009355DF"/>
    <w:rsid w:val="00936497"/>
    <w:rsid w:val="009404DC"/>
    <w:rsid w:val="0094260F"/>
    <w:rsid w:val="009429A1"/>
    <w:rsid w:val="00942B5D"/>
    <w:rsid w:val="00944B44"/>
    <w:rsid w:val="009450E7"/>
    <w:rsid w:val="00945687"/>
    <w:rsid w:val="00945A46"/>
    <w:rsid w:val="00945A6D"/>
    <w:rsid w:val="009460CA"/>
    <w:rsid w:val="00946A30"/>
    <w:rsid w:val="00947DFC"/>
    <w:rsid w:val="00950E48"/>
    <w:rsid w:val="00950E86"/>
    <w:rsid w:val="009511BC"/>
    <w:rsid w:val="009519A1"/>
    <w:rsid w:val="00952F5E"/>
    <w:rsid w:val="00955087"/>
    <w:rsid w:val="00955688"/>
    <w:rsid w:val="009565A0"/>
    <w:rsid w:val="009575E6"/>
    <w:rsid w:val="00961047"/>
    <w:rsid w:val="0096227F"/>
    <w:rsid w:val="009630AF"/>
    <w:rsid w:val="00963D22"/>
    <w:rsid w:val="00967A2C"/>
    <w:rsid w:val="00970581"/>
    <w:rsid w:val="00970C9E"/>
    <w:rsid w:val="00971B3F"/>
    <w:rsid w:val="009731FB"/>
    <w:rsid w:val="00974235"/>
    <w:rsid w:val="009746BC"/>
    <w:rsid w:val="0097499D"/>
    <w:rsid w:val="00974FAB"/>
    <w:rsid w:val="00975AA0"/>
    <w:rsid w:val="00975E08"/>
    <w:rsid w:val="009768F1"/>
    <w:rsid w:val="00977E5F"/>
    <w:rsid w:val="00980E73"/>
    <w:rsid w:val="009819E6"/>
    <w:rsid w:val="00981A42"/>
    <w:rsid w:val="00986D16"/>
    <w:rsid w:val="00986E97"/>
    <w:rsid w:val="009918E5"/>
    <w:rsid w:val="00993D03"/>
    <w:rsid w:val="00993F7C"/>
    <w:rsid w:val="009942E7"/>
    <w:rsid w:val="009946D9"/>
    <w:rsid w:val="00995ABA"/>
    <w:rsid w:val="00995F24"/>
    <w:rsid w:val="009961D1"/>
    <w:rsid w:val="009A0152"/>
    <w:rsid w:val="009A0D9F"/>
    <w:rsid w:val="009A1E41"/>
    <w:rsid w:val="009A265E"/>
    <w:rsid w:val="009A2E14"/>
    <w:rsid w:val="009A33DC"/>
    <w:rsid w:val="009A3615"/>
    <w:rsid w:val="009A4A18"/>
    <w:rsid w:val="009A55B3"/>
    <w:rsid w:val="009A6760"/>
    <w:rsid w:val="009A6C8D"/>
    <w:rsid w:val="009A765A"/>
    <w:rsid w:val="009A7E56"/>
    <w:rsid w:val="009A7E9D"/>
    <w:rsid w:val="009B14FF"/>
    <w:rsid w:val="009B1587"/>
    <w:rsid w:val="009B1A9C"/>
    <w:rsid w:val="009B23B6"/>
    <w:rsid w:val="009B25AE"/>
    <w:rsid w:val="009B31C5"/>
    <w:rsid w:val="009B44F5"/>
    <w:rsid w:val="009B4C22"/>
    <w:rsid w:val="009B7390"/>
    <w:rsid w:val="009C0AF0"/>
    <w:rsid w:val="009C3504"/>
    <w:rsid w:val="009C3DCC"/>
    <w:rsid w:val="009D0476"/>
    <w:rsid w:val="009D211D"/>
    <w:rsid w:val="009D2608"/>
    <w:rsid w:val="009D271D"/>
    <w:rsid w:val="009D2A9E"/>
    <w:rsid w:val="009D3138"/>
    <w:rsid w:val="009D32A2"/>
    <w:rsid w:val="009D33B5"/>
    <w:rsid w:val="009D3748"/>
    <w:rsid w:val="009D38F8"/>
    <w:rsid w:val="009D3DC0"/>
    <w:rsid w:val="009D433F"/>
    <w:rsid w:val="009D4715"/>
    <w:rsid w:val="009D52C8"/>
    <w:rsid w:val="009D553A"/>
    <w:rsid w:val="009D5C63"/>
    <w:rsid w:val="009D6AE9"/>
    <w:rsid w:val="009D7315"/>
    <w:rsid w:val="009D7560"/>
    <w:rsid w:val="009E06DA"/>
    <w:rsid w:val="009E18B4"/>
    <w:rsid w:val="009E3020"/>
    <w:rsid w:val="009E351E"/>
    <w:rsid w:val="009E5D27"/>
    <w:rsid w:val="009E6BD3"/>
    <w:rsid w:val="009E6F01"/>
    <w:rsid w:val="009E73CC"/>
    <w:rsid w:val="009E7C85"/>
    <w:rsid w:val="009F0FD3"/>
    <w:rsid w:val="009F10BA"/>
    <w:rsid w:val="009F14D6"/>
    <w:rsid w:val="009F1794"/>
    <w:rsid w:val="009F3D0F"/>
    <w:rsid w:val="009F549B"/>
    <w:rsid w:val="009F56E2"/>
    <w:rsid w:val="009F6B98"/>
    <w:rsid w:val="009F6C52"/>
    <w:rsid w:val="009F760C"/>
    <w:rsid w:val="009F7B71"/>
    <w:rsid w:val="00A011D9"/>
    <w:rsid w:val="00A013B8"/>
    <w:rsid w:val="00A03BF0"/>
    <w:rsid w:val="00A03EE6"/>
    <w:rsid w:val="00A0418E"/>
    <w:rsid w:val="00A05313"/>
    <w:rsid w:val="00A05476"/>
    <w:rsid w:val="00A05FEE"/>
    <w:rsid w:val="00A10FB4"/>
    <w:rsid w:val="00A11829"/>
    <w:rsid w:val="00A11AB9"/>
    <w:rsid w:val="00A12A30"/>
    <w:rsid w:val="00A1445F"/>
    <w:rsid w:val="00A151EB"/>
    <w:rsid w:val="00A15E9A"/>
    <w:rsid w:val="00A16597"/>
    <w:rsid w:val="00A20047"/>
    <w:rsid w:val="00A20BFF"/>
    <w:rsid w:val="00A20CEA"/>
    <w:rsid w:val="00A20D4F"/>
    <w:rsid w:val="00A20FBF"/>
    <w:rsid w:val="00A210EE"/>
    <w:rsid w:val="00A22DA3"/>
    <w:rsid w:val="00A2466A"/>
    <w:rsid w:val="00A25D1A"/>
    <w:rsid w:val="00A271A7"/>
    <w:rsid w:val="00A27CC1"/>
    <w:rsid w:val="00A3007C"/>
    <w:rsid w:val="00A3071A"/>
    <w:rsid w:val="00A31D8B"/>
    <w:rsid w:val="00A354C0"/>
    <w:rsid w:val="00A35FCC"/>
    <w:rsid w:val="00A35FF7"/>
    <w:rsid w:val="00A364AA"/>
    <w:rsid w:val="00A3752B"/>
    <w:rsid w:val="00A37CA8"/>
    <w:rsid w:val="00A401D7"/>
    <w:rsid w:val="00A41CA6"/>
    <w:rsid w:val="00A44744"/>
    <w:rsid w:val="00A44C36"/>
    <w:rsid w:val="00A4601E"/>
    <w:rsid w:val="00A46FFC"/>
    <w:rsid w:val="00A47286"/>
    <w:rsid w:val="00A4772D"/>
    <w:rsid w:val="00A51B37"/>
    <w:rsid w:val="00A566F7"/>
    <w:rsid w:val="00A568A1"/>
    <w:rsid w:val="00A57D07"/>
    <w:rsid w:val="00A60134"/>
    <w:rsid w:val="00A60841"/>
    <w:rsid w:val="00A60E07"/>
    <w:rsid w:val="00A60F85"/>
    <w:rsid w:val="00A61A32"/>
    <w:rsid w:val="00A63471"/>
    <w:rsid w:val="00A639C7"/>
    <w:rsid w:val="00A63E14"/>
    <w:rsid w:val="00A64E43"/>
    <w:rsid w:val="00A67495"/>
    <w:rsid w:val="00A67DFA"/>
    <w:rsid w:val="00A67F3F"/>
    <w:rsid w:val="00A67F84"/>
    <w:rsid w:val="00A702F2"/>
    <w:rsid w:val="00A7052B"/>
    <w:rsid w:val="00A70534"/>
    <w:rsid w:val="00A70A64"/>
    <w:rsid w:val="00A71ACC"/>
    <w:rsid w:val="00A71B66"/>
    <w:rsid w:val="00A75BBE"/>
    <w:rsid w:val="00A75D46"/>
    <w:rsid w:val="00A75FA2"/>
    <w:rsid w:val="00A8093F"/>
    <w:rsid w:val="00A80ABC"/>
    <w:rsid w:val="00A80E31"/>
    <w:rsid w:val="00A82F3B"/>
    <w:rsid w:val="00A83170"/>
    <w:rsid w:val="00A83BE4"/>
    <w:rsid w:val="00A84044"/>
    <w:rsid w:val="00A84093"/>
    <w:rsid w:val="00A8494C"/>
    <w:rsid w:val="00A84D28"/>
    <w:rsid w:val="00A864D0"/>
    <w:rsid w:val="00A86F59"/>
    <w:rsid w:val="00A87D93"/>
    <w:rsid w:val="00A90660"/>
    <w:rsid w:val="00A90A0D"/>
    <w:rsid w:val="00A92905"/>
    <w:rsid w:val="00A9500D"/>
    <w:rsid w:val="00A95967"/>
    <w:rsid w:val="00A97FCF"/>
    <w:rsid w:val="00AA05AE"/>
    <w:rsid w:val="00AA0BC2"/>
    <w:rsid w:val="00AA1A34"/>
    <w:rsid w:val="00AA1FDF"/>
    <w:rsid w:val="00AA4000"/>
    <w:rsid w:val="00AA4D0A"/>
    <w:rsid w:val="00AA639C"/>
    <w:rsid w:val="00AA67A6"/>
    <w:rsid w:val="00AA711A"/>
    <w:rsid w:val="00AB0DF9"/>
    <w:rsid w:val="00AB0F43"/>
    <w:rsid w:val="00AB1CE2"/>
    <w:rsid w:val="00AB2C41"/>
    <w:rsid w:val="00AB2C91"/>
    <w:rsid w:val="00AB3C44"/>
    <w:rsid w:val="00AB4973"/>
    <w:rsid w:val="00AB5859"/>
    <w:rsid w:val="00AB5DD4"/>
    <w:rsid w:val="00AB63B1"/>
    <w:rsid w:val="00AB7E15"/>
    <w:rsid w:val="00AC0A2F"/>
    <w:rsid w:val="00AC1982"/>
    <w:rsid w:val="00AC23BB"/>
    <w:rsid w:val="00AC2B78"/>
    <w:rsid w:val="00AC309E"/>
    <w:rsid w:val="00AC3528"/>
    <w:rsid w:val="00AC42DC"/>
    <w:rsid w:val="00AC445F"/>
    <w:rsid w:val="00AC5746"/>
    <w:rsid w:val="00AC6254"/>
    <w:rsid w:val="00AC6288"/>
    <w:rsid w:val="00AC7156"/>
    <w:rsid w:val="00AC78EC"/>
    <w:rsid w:val="00AD0506"/>
    <w:rsid w:val="00AD1B01"/>
    <w:rsid w:val="00AD2839"/>
    <w:rsid w:val="00AD33AF"/>
    <w:rsid w:val="00AD3D6B"/>
    <w:rsid w:val="00AD417B"/>
    <w:rsid w:val="00AD4C1B"/>
    <w:rsid w:val="00AD6416"/>
    <w:rsid w:val="00AE085D"/>
    <w:rsid w:val="00AE08BD"/>
    <w:rsid w:val="00AE0E1C"/>
    <w:rsid w:val="00AE1F6D"/>
    <w:rsid w:val="00AE2705"/>
    <w:rsid w:val="00AE44DC"/>
    <w:rsid w:val="00AE4528"/>
    <w:rsid w:val="00AE4806"/>
    <w:rsid w:val="00AE74E1"/>
    <w:rsid w:val="00AE7A6C"/>
    <w:rsid w:val="00AE7BA0"/>
    <w:rsid w:val="00AF0E95"/>
    <w:rsid w:val="00AF11D6"/>
    <w:rsid w:val="00AF17CE"/>
    <w:rsid w:val="00AF21C6"/>
    <w:rsid w:val="00AF295A"/>
    <w:rsid w:val="00AF2D24"/>
    <w:rsid w:val="00AF33CC"/>
    <w:rsid w:val="00AF36B5"/>
    <w:rsid w:val="00AF3FAD"/>
    <w:rsid w:val="00AF5A33"/>
    <w:rsid w:val="00AF5A84"/>
    <w:rsid w:val="00AF74A4"/>
    <w:rsid w:val="00B017BA"/>
    <w:rsid w:val="00B03692"/>
    <w:rsid w:val="00B04AA9"/>
    <w:rsid w:val="00B050C8"/>
    <w:rsid w:val="00B0522A"/>
    <w:rsid w:val="00B05B9C"/>
    <w:rsid w:val="00B06B05"/>
    <w:rsid w:val="00B06DC3"/>
    <w:rsid w:val="00B071FE"/>
    <w:rsid w:val="00B072E4"/>
    <w:rsid w:val="00B0766D"/>
    <w:rsid w:val="00B10ABA"/>
    <w:rsid w:val="00B10EC3"/>
    <w:rsid w:val="00B12196"/>
    <w:rsid w:val="00B15538"/>
    <w:rsid w:val="00B170AA"/>
    <w:rsid w:val="00B17889"/>
    <w:rsid w:val="00B207DD"/>
    <w:rsid w:val="00B20C49"/>
    <w:rsid w:val="00B2173C"/>
    <w:rsid w:val="00B2187D"/>
    <w:rsid w:val="00B221E0"/>
    <w:rsid w:val="00B224B7"/>
    <w:rsid w:val="00B23A8C"/>
    <w:rsid w:val="00B243FD"/>
    <w:rsid w:val="00B24475"/>
    <w:rsid w:val="00B24BEF"/>
    <w:rsid w:val="00B25695"/>
    <w:rsid w:val="00B25F6E"/>
    <w:rsid w:val="00B263C1"/>
    <w:rsid w:val="00B268A8"/>
    <w:rsid w:val="00B27585"/>
    <w:rsid w:val="00B276D4"/>
    <w:rsid w:val="00B27A01"/>
    <w:rsid w:val="00B27D2A"/>
    <w:rsid w:val="00B31120"/>
    <w:rsid w:val="00B3163F"/>
    <w:rsid w:val="00B317A3"/>
    <w:rsid w:val="00B33295"/>
    <w:rsid w:val="00B34960"/>
    <w:rsid w:val="00B34C67"/>
    <w:rsid w:val="00B3667F"/>
    <w:rsid w:val="00B37870"/>
    <w:rsid w:val="00B37FBD"/>
    <w:rsid w:val="00B424B7"/>
    <w:rsid w:val="00B42DBF"/>
    <w:rsid w:val="00B4301D"/>
    <w:rsid w:val="00B43324"/>
    <w:rsid w:val="00B440CA"/>
    <w:rsid w:val="00B4496F"/>
    <w:rsid w:val="00B44A7F"/>
    <w:rsid w:val="00B46C6B"/>
    <w:rsid w:val="00B47048"/>
    <w:rsid w:val="00B477AB"/>
    <w:rsid w:val="00B5153D"/>
    <w:rsid w:val="00B51B4F"/>
    <w:rsid w:val="00B535C7"/>
    <w:rsid w:val="00B552F0"/>
    <w:rsid w:val="00B557A8"/>
    <w:rsid w:val="00B5649D"/>
    <w:rsid w:val="00B60CF9"/>
    <w:rsid w:val="00B61931"/>
    <w:rsid w:val="00B6249A"/>
    <w:rsid w:val="00B627EE"/>
    <w:rsid w:val="00B62A8B"/>
    <w:rsid w:val="00B63E45"/>
    <w:rsid w:val="00B6476C"/>
    <w:rsid w:val="00B66B0F"/>
    <w:rsid w:val="00B70A58"/>
    <w:rsid w:val="00B71C43"/>
    <w:rsid w:val="00B730A4"/>
    <w:rsid w:val="00B73A6C"/>
    <w:rsid w:val="00B73C49"/>
    <w:rsid w:val="00B75D1A"/>
    <w:rsid w:val="00B829F1"/>
    <w:rsid w:val="00B8579F"/>
    <w:rsid w:val="00B86181"/>
    <w:rsid w:val="00B90B8E"/>
    <w:rsid w:val="00B93A5A"/>
    <w:rsid w:val="00B93E37"/>
    <w:rsid w:val="00B9460F"/>
    <w:rsid w:val="00B94D63"/>
    <w:rsid w:val="00B95BB3"/>
    <w:rsid w:val="00B961BA"/>
    <w:rsid w:val="00B97684"/>
    <w:rsid w:val="00BA03D4"/>
    <w:rsid w:val="00BA107E"/>
    <w:rsid w:val="00BA13C7"/>
    <w:rsid w:val="00BA199D"/>
    <w:rsid w:val="00BA20BC"/>
    <w:rsid w:val="00BA2B13"/>
    <w:rsid w:val="00BA3575"/>
    <w:rsid w:val="00BA45D6"/>
    <w:rsid w:val="00BA5765"/>
    <w:rsid w:val="00BA7377"/>
    <w:rsid w:val="00BA78F4"/>
    <w:rsid w:val="00BB29FC"/>
    <w:rsid w:val="00BB2AC6"/>
    <w:rsid w:val="00BB3456"/>
    <w:rsid w:val="00BB450C"/>
    <w:rsid w:val="00BB5D23"/>
    <w:rsid w:val="00BB6F3B"/>
    <w:rsid w:val="00BC0B9B"/>
    <w:rsid w:val="00BC0F64"/>
    <w:rsid w:val="00BC1C0F"/>
    <w:rsid w:val="00BC2020"/>
    <w:rsid w:val="00BC6040"/>
    <w:rsid w:val="00BC6A53"/>
    <w:rsid w:val="00BC73BE"/>
    <w:rsid w:val="00BD2ACD"/>
    <w:rsid w:val="00BD459F"/>
    <w:rsid w:val="00BD48D4"/>
    <w:rsid w:val="00BD5971"/>
    <w:rsid w:val="00BD6B55"/>
    <w:rsid w:val="00BD7B4C"/>
    <w:rsid w:val="00BE0A25"/>
    <w:rsid w:val="00BE16A5"/>
    <w:rsid w:val="00BE1842"/>
    <w:rsid w:val="00BE1E64"/>
    <w:rsid w:val="00BE251D"/>
    <w:rsid w:val="00BE2B09"/>
    <w:rsid w:val="00BE37D7"/>
    <w:rsid w:val="00BE5537"/>
    <w:rsid w:val="00BE55D4"/>
    <w:rsid w:val="00BE5EC7"/>
    <w:rsid w:val="00BE674A"/>
    <w:rsid w:val="00BF000D"/>
    <w:rsid w:val="00BF2F6B"/>
    <w:rsid w:val="00BF31B7"/>
    <w:rsid w:val="00BF3957"/>
    <w:rsid w:val="00BF39B8"/>
    <w:rsid w:val="00BF39BB"/>
    <w:rsid w:val="00BF5128"/>
    <w:rsid w:val="00BF521D"/>
    <w:rsid w:val="00BF7113"/>
    <w:rsid w:val="00BF7310"/>
    <w:rsid w:val="00C00871"/>
    <w:rsid w:val="00C00E69"/>
    <w:rsid w:val="00C01397"/>
    <w:rsid w:val="00C0165F"/>
    <w:rsid w:val="00C0309F"/>
    <w:rsid w:val="00C04E50"/>
    <w:rsid w:val="00C0546A"/>
    <w:rsid w:val="00C06871"/>
    <w:rsid w:val="00C07E83"/>
    <w:rsid w:val="00C07F43"/>
    <w:rsid w:val="00C101F2"/>
    <w:rsid w:val="00C11406"/>
    <w:rsid w:val="00C116B3"/>
    <w:rsid w:val="00C149AE"/>
    <w:rsid w:val="00C14E40"/>
    <w:rsid w:val="00C15840"/>
    <w:rsid w:val="00C15C68"/>
    <w:rsid w:val="00C16A2A"/>
    <w:rsid w:val="00C176FC"/>
    <w:rsid w:val="00C17C1E"/>
    <w:rsid w:val="00C221A6"/>
    <w:rsid w:val="00C232AC"/>
    <w:rsid w:val="00C2460E"/>
    <w:rsid w:val="00C24E3A"/>
    <w:rsid w:val="00C25293"/>
    <w:rsid w:val="00C25A08"/>
    <w:rsid w:val="00C26449"/>
    <w:rsid w:val="00C26CA5"/>
    <w:rsid w:val="00C3033F"/>
    <w:rsid w:val="00C30548"/>
    <w:rsid w:val="00C30A62"/>
    <w:rsid w:val="00C31422"/>
    <w:rsid w:val="00C32BEA"/>
    <w:rsid w:val="00C33C56"/>
    <w:rsid w:val="00C33EB9"/>
    <w:rsid w:val="00C34976"/>
    <w:rsid w:val="00C35A48"/>
    <w:rsid w:val="00C41A6C"/>
    <w:rsid w:val="00C429BA"/>
    <w:rsid w:val="00C43037"/>
    <w:rsid w:val="00C43C03"/>
    <w:rsid w:val="00C451AD"/>
    <w:rsid w:val="00C45B1B"/>
    <w:rsid w:val="00C45D53"/>
    <w:rsid w:val="00C46492"/>
    <w:rsid w:val="00C522C7"/>
    <w:rsid w:val="00C523AF"/>
    <w:rsid w:val="00C52C14"/>
    <w:rsid w:val="00C52E8D"/>
    <w:rsid w:val="00C5312A"/>
    <w:rsid w:val="00C533C6"/>
    <w:rsid w:val="00C5488B"/>
    <w:rsid w:val="00C56120"/>
    <w:rsid w:val="00C56F28"/>
    <w:rsid w:val="00C578B1"/>
    <w:rsid w:val="00C57DE3"/>
    <w:rsid w:val="00C60296"/>
    <w:rsid w:val="00C618D0"/>
    <w:rsid w:val="00C61A00"/>
    <w:rsid w:val="00C633D2"/>
    <w:rsid w:val="00C64952"/>
    <w:rsid w:val="00C650AB"/>
    <w:rsid w:val="00C65596"/>
    <w:rsid w:val="00C7355F"/>
    <w:rsid w:val="00C73AA1"/>
    <w:rsid w:val="00C740BE"/>
    <w:rsid w:val="00C74AA9"/>
    <w:rsid w:val="00C74EE6"/>
    <w:rsid w:val="00C76E53"/>
    <w:rsid w:val="00C801C3"/>
    <w:rsid w:val="00C81110"/>
    <w:rsid w:val="00C81F81"/>
    <w:rsid w:val="00C833DA"/>
    <w:rsid w:val="00C8456C"/>
    <w:rsid w:val="00C84723"/>
    <w:rsid w:val="00C85411"/>
    <w:rsid w:val="00C86621"/>
    <w:rsid w:val="00C87F78"/>
    <w:rsid w:val="00C90A19"/>
    <w:rsid w:val="00C90F44"/>
    <w:rsid w:val="00C91E9E"/>
    <w:rsid w:val="00C92DD6"/>
    <w:rsid w:val="00C932CF"/>
    <w:rsid w:val="00C943C5"/>
    <w:rsid w:val="00C94E25"/>
    <w:rsid w:val="00C9556A"/>
    <w:rsid w:val="00CA08F5"/>
    <w:rsid w:val="00CA175A"/>
    <w:rsid w:val="00CA1B6B"/>
    <w:rsid w:val="00CA282B"/>
    <w:rsid w:val="00CA306B"/>
    <w:rsid w:val="00CA4414"/>
    <w:rsid w:val="00CA4468"/>
    <w:rsid w:val="00CA5DF6"/>
    <w:rsid w:val="00CA6B31"/>
    <w:rsid w:val="00CA74D2"/>
    <w:rsid w:val="00CA7DED"/>
    <w:rsid w:val="00CB0465"/>
    <w:rsid w:val="00CB14BF"/>
    <w:rsid w:val="00CB16DE"/>
    <w:rsid w:val="00CB4A16"/>
    <w:rsid w:val="00CB6033"/>
    <w:rsid w:val="00CB6270"/>
    <w:rsid w:val="00CB6D5C"/>
    <w:rsid w:val="00CC0A56"/>
    <w:rsid w:val="00CC1C39"/>
    <w:rsid w:val="00CC2033"/>
    <w:rsid w:val="00CC37D6"/>
    <w:rsid w:val="00CC4A36"/>
    <w:rsid w:val="00CC4F77"/>
    <w:rsid w:val="00CC59C6"/>
    <w:rsid w:val="00CC5A09"/>
    <w:rsid w:val="00CC5B3F"/>
    <w:rsid w:val="00CC659F"/>
    <w:rsid w:val="00CD06C6"/>
    <w:rsid w:val="00CD0A1D"/>
    <w:rsid w:val="00CD145A"/>
    <w:rsid w:val="00CD194F"/>
    <w:rsid w:val="00CD225E"/>
    <w:rsid w:val="00CD23C6"/>
    <w:rsid w:val="00CD3014"/>
    <w:rsid w:val="00CD3157"/>
    <w:rsid w:val="00CD4521"/>
    <w:rsid w:val="00CD4E48"/>
    <w:rsid w:val="00CD598E"/>
    <w:rsid w:val="00CD5E2A"/>
    <w:rsid w:val="00CD67EE"/>
    <w:rsid w:val="00CD6C3D"/>
    <w:rsid w:val="00CE0BD9"/>
    <w:rsid w:val="00CE0BE8"/>
    <w:rsid w:val="00CE1EA9"/>
    <w:rsid w:val="00CE22D3"/>
    <w:rsid w:val="00CE2660"/>
    <w:rsid w:val="00CE2D65"/>
    <w:rsid w:val="00CE527C"/>
    <w:rsid w:val="00CE7D07"/>
    <w:rsid w:val="00CF053A"/>
    <w:rsid w:val="00CF0556"/>
    <w:rsid w:val="00CF0EB5"/>
    <w:rsid w:val="00CF14EA"/>
    <w:rsid w:val="00CF4A49"/>
    <w:rsid w:val="00CF5621"/>
    <w:rsid w:val="00CF5AD4"/>
    <w:rsid w:val="00CF68C9"/>
    <w:rsid w:val="00CF71A7"/>
    <w:rsid w:val="00CF7289"/>
    <w:rsid w:val="00CF75F7"/>
    <w:rsid w:val="00CF77C0"/>
    <w:rsid w:val="00CF7948"/>
    <w:rsid w:val="00D00156"/>
    <w:rsid w:val="00D014C5"/>
    <w:rsid w:val="00D02567"/>
    <w:rsid w:val="00D0274F"/>
    <w:rsid w:val="00D03748"/>
    <w:rsid w:val="00D03D10"/>
    <w:rsid w:val="00D03E7C"/>
    <w:rsid w:val="00D05EDA"/>
    <w:rsid w:val="00D066B1"/>
    <w:rsid w:val="00D106FA"/>
    <w:rsid w:val="00D13108"/>
    <w:rsid w:val="00D13654"/>
    <w:rsid w:val="00D138F9"/>
    <w:rsid w:val="00D14420"/>
    <w:rsid w:val="00D15C24"/>
    <w:rsid w:val="00D15FA2"/>
    <w:rsid w:val="00D16D44"/>
    <w:rsid w:val="00D17011"/>
    <w:rsid w:val="00D17D69"/>
    <w:rsid w:val="00D201C5"/>
    <w:rsid w:val="00D20C93"/>
    <w:rsid w:val="00D21A58"/>
    <w:rsid w:val="00D21DFD"/>
    <w:rsid w:val="00D21F25"/>
    <w:rsid w:val="00D24959"/>
    <w:rsid w:val="00D25099"/>
    <w:rsid w:val="00D25C38"/>
    <w:rsid w:val="00D26987"/>
    <w:rsid w:val="00D27F2C"/>
    <w:rsid w:val="00D30931"/>
    <w:rsid w:val="00D30C1C"/>
    <w:rsid w:val="00D311FB"/>
    <w:rsid w:val="00D3194B"/>
    <w:rsid w:val="00D31AD0"/>
    <w:rsid w:val="00D325C0"/>
    <w:rsid w:val="00D341C5"/>
    <w:rsid w:val="00D36C9B"/>
    <w:rsid w:val="00D405BB"/>
    <w:rsid w:val="00D41285"/>
    <w:rsid w:val="00D41736"/>
    <w:rsid w:val="00D41FA4"/>
    <w:rsid w:val="00D42938"/>
    <w:rsid w:val="00D42D26"/>
    <w:rsid w:val="00D43480"/>
    <w:rsid w:val="00D4410D"/>
    <w:rsid w:val="00D44980"/>
    <w:rsid w:val="00D44B5E"/>
    <w:rsid w:val="00D4551B"/>
    <w:rsid w:val="00D52103"/>
    <w:rsid w:val="00D535AB"/>
    <w:rsid w:val="00D536DB"/>
    <w:rsid w:val="00D53EF0"/>
    <w:rsid w:val="00D55422"/>
    <w:rsid w:val="00D55652"/>
    <w:rsid w:val="00D56412"/>
    <w:rsid w:val="00D56EC1"/>
    <w:rsid w:val="00D572E0"/>
    <w:rsid w:val="00D57BDF"/>
    <w:rsid w:val="00D57FDC"/>
    <w:rsid w:val="00D60520"/>
    <w:rsid w:val="00D60C7F"/>
    <w:rsid w:val="00D6108F"/>
    <w:rsid w:val="00D6166D"/>
    <w:rsid w:val="00D6172C"/>
    <w:rsid w:val="00D627D3"/>
    <w:rsid w:val="00D637EF"/>
    <w:rsid w:val="00D63D34"/>
    <w:rsid w:val="00D64616"/>
    <w:rsid w:val="00D64A8C"/>
    <w:rsid w:val="00D6679E"/>
    <w:rsid w:val="00D70F6C"/>
    <w:rsid w:val="00D71CB2"/>
    <w:rsid w:val="00D725AF"/>
    <w:rsid w:val="00D733EF"/>
    <w:rsid w:val="00D73521"/>
    <w:rsid w:val="00D7378B"/>
    <w:rsid w:val="00D73E00"/>
    <w:rsid w:val="00D74BB7"/>
    <w:rsid w:val="00D74E26"/>
    <w:rsid w:val="00D760B0"/>
    <w:rsid w:val="00D7707F"/>
    <w:rsid w:val="00D81453"/>
    <w:rsid w:val="00D84BD4"/>
    <w:rsid w:val="00D852A6"/>
    <w:rsid w:val="00D859FA"/>
    <w:rsid w:val="00D85A54"/>
    <w:rsid w:val="00D85C0D"/>
    <w:rsid w:val="00D85EFA"/>
    <w:rsid w:val="00D8703A"/>
    <w:rsid w:val="00D90FE9"/>
    <w:rsid w:val="00D92835"/>
    <w:rsid w:val="00D928C5"/>
    <w:rsid w:val="00D92B7B"/>
    <w:rsid w:val="00D92FDF"/>
    <w:rsid w:val="00D93370"/>
    <w:rsid w:val="00D93567"/>
    <w:rsid w:val="00D939E2"/>
    <w:rsid w:val="00D94324"/>
    <w:rsid w:val="00D94D15"/>
    <w:rsid w:val="00D957FA"/>
    <w:rsid w:val="00D97DC1"/>
    <w:rsid w:val="00D97F63"/>
    <w:rsid w:val="00DA05F1"/>
    <w:rsid w:val="00DA5513"/>
    <w:rsid w:val="00DA5563"/>
    <w:rsid w:val="00DA558A"/>
    <w:rsid w:val="00DB0711"/>
    <w:rsid w:val="00DB0DB5"/>
    <w:rsid w:val="00DB153C"/>
    <w:rsid w:val="00DB1E71"/>
    <w:rsid w:val="00DB1EE2"/>
    <w:rsid w:val="00DB201D"/>
    <w:rsid w:val="00DB2B59"/>
    <w:rsid w:val="00DB2E2D"/>
    <w:rsid w:val="00DB3294"/>
    <w:rsid w:val="00DB4418"/>
    <w:rsid w:val="00DB5456"/>
    <w:rsid w:val="00DB562F"/>
    <w:rsid w:val="00DB6848"/>
    <w:rsid w:val="00DB6F53"/>
    <w:rsid w:val="00DB750D"/>
    <w:rsid w:val="00DC01E6"/>
    <w:rsid w:val="00DC299E"/>
    <w:rsid w:val="00DC3069"/>
    <w:rsid w:val="00DC3D7F"/>
    <w:rsid w:val="00DC4D92"/>
    <w:rsid w:val="00DC4F90"/>
    <w:rsid w:val="00DC5D43"/>
    <w:rsid w:val="00DC6E14"/>
    <w:rsid w:val="00DD05FF"/>
    <w:rsid w:val="00DD2105"/>
    <w:rsid w:val="00DD457F"/>
    <w:rsid w:val="00DD47C1"/>
    <w:rsid w:val="00DD4B5A"/>
    <w:rsid w:val="00DD52A5"/>
    <w:rsid w:val="00DD53F9"/>
    <w:rsid w:val="00DD5988"/>
    <w:rsid w:val="00DD750F"/>
    <w:rsid w:val="00DD7DAC"/>
    <w:rsid w:val="00DE2057"/>
    <w:rsid w:val="00DE29B2"/>
    <w:rsid w:val="00DE2A9F"/>
    <w:rsid w:val="00DE3071"/>
    <w:rsid w:val="00DE3BE3"/>
    <w:rsid w:val="00DE4AB3"/>
    <w:rsid w:val="00DE4D8E"/>
    <w:rsid w:val="00DE559D"/>
    <w:rsid w:val="00DE5628"/>
    <w:rsid w:val="00DE56BE"/>
    <w:rsid w:val="00DE5842"/>
    <w:rsid w:val="00DE6237"/>
    <w:rsid w:val="00DE691F"/>
    <w:rsid w:val="00DE6FFD"/>
    <w:rsid w:val="00DE7F15"/>
    <w:rsid w:val="00DF2EB5"/>
    <w:rsid w:val="00DF42B0"/>
    <w:rsid w:val="00DF4A45"/>
    <w:rsid w:val="00DF6EEB"/>
    <w:rsid w:val="00E0113F"/>
    <w:rsid w:val="00E0145A"/>
    <w:rsid w:val="00E0273F"/>
    <w:rsid w:val="00E03BE0"/>
    <w:rsid w:val="00E03E53"/>
    <w:rsid w:val="00E03ECB"/>
    <w:rsid w:val="00E0423F"/>
    <w:rsid w:val="00E045FE"/>
    <w:rsid w:val="00E04853"/>
    <w:rsid w:val="00E04BDD"/>
    <w:rsid w:val="00E057D8"/>
    <w:rsid w:val="00E06EC0"/>
    <w:rsid w:val="00E0728C"/>
    <w:rsid w:val="00E078EF"/>
    <w:rsid w:val="00E10CB3"/>
    <w:rsid w:val="00E11C7C"/>
    <w:rsid w:val="00E1312A"/>
    <w:rsid w:val="00E1349E"/>
    <w:rsid w:val="00E1454D"/>
    <w:rsid w:val="00E16501"/>
    <w:rsid w:val="00E17BD2"/>
    <w:rsid w:val="00E20D50"/>
    <w:rsid w:val="00E2127A"/>
    <w:rsid w:val="00E21358"/>
    <w:rsid w:val="00E214A5"/>
    <w:rsid w:val="00E22B7E"/>
    <w:rsid w:val="00E22B8D"/>
    <w:rsid w:val="00E22E3A"/>
    <w:rsid w:val="00E22F69"/>
    <w:rsid w:val="00E232C8"/>
    <w:rsid w:val="00E23430"/>
    <w:rsid w:val="00E23737"/>
    <w:rsid w:val="00E23986"/>
    <w:rsid w:val="00E23BCA"/>
    <w:rsid w:val="00E24219"/>
    <w:rsid w:val="00E24707"/>
    <w:rsid w:val="00E24F0E"/>
    <w:rsid w:val="00E25AC7"/>
    <w:rsid w:val="00E27600"/>
    <w:rsid w:val="00E2784B"/>
    <w:rsid w:val="00E27E4B"/>
    <w:rsid w:val="00E27FC0"/>
    <w:rsid w:val="00E329D8"/>
    <w:rsid w:val="00E32CA7"/>
    <w:rsid w:val="00E32CB8"/>
    <w:rsid w:val="00E33031"/>
    <w:rsid w:val="00E3332C"/>
    <w:rsid w:val="00E33DD2"/>
    <w:rsid w:val="00E33E32"/>
    <w:rsid w:val="00E34CCD"/>
    <w:rsid w:val="00E376A1"/>
    <w:rsid w:val="00E4017B"/>
    <w:rsid w:val="00E40605"/>
    <w:rsid w:val="00E418D0"/>
    <w:rsid w:val="00E418FA"/>
    <w:rsid w:val="00E41BE1"/>
    <w:rsid w:val="00E425E2"/>
    <w:rsid w:val="00E42810"/>
    <w:rsid w:val="00E4362B"/>
    <w:rsid w:val="00E456D1"/>
    <w:rsid w:val="00E50643"/>
    <w:rsid w:val="00E50EA6"/>
    <w:rsid w:val="00E50F2C"/>
    <w:rsid w:val="00E5344E"/>
    <w:rsid w:val="00E545B8"/>
    <w:rsid w:val="00E549D2"/>
    <w:rsid w:val="00E54C56"/>
    <w:rsid w:val="00E55262"/>
    <w:rsid w:val="00E56160"/>
    <w:rsid w:val="00E56CA3"/>
    <w:rsid w:val="00E56DE9"/>
    <w:rsid w:val="00E5774C"/>
    <w:rsid w:val="00E57B4B"/>
    <w:rsid w:val="00E603D2"/>
    <w:rsid w:val="00E606F0"/>
    <w:rsid w:val="00E60BEE"/>
    <w:rsid w:val="00E62727"/>
    <w:rsid w:val="00E62BD2"/>
    <w:rsid w:val="00E632FB"/>
    <w:rsid w:val="00E63484"/>
    <w:rsid w:val="00E675E2"/>
    <w:rsid w:val="00E707C8"/>
    <w:rsid w:val="00E71533"/>
    <w:rsid w:val="00E71C37"/>
    <w:rsid w:val="00E7336E"/>
    <w:rsid w:val="00E740C0"/>
    <w:rsid w:val="00E745D3"/>
    <w:rsid w:val="00E74F0F"/>
    <w:rsid w:val="00E769CD"/>
    <w:rsid w:val="00E77143"/>
    <w:rsid w:val="00E82180"/>
    <w:rsid w:val="00E831BF"/>
    <w:rsid w:val="00E834E3"/>
    <w:rsid w:val="00E83E78"/>
    <w:rsid w:val="00E848CF"/>
    <w:rsid w:val="00E8691C"/>
    <w:rsid w:val="00E874ED"/>
    <w:rsid w:val="00E87525"/>
    <w:rsid w:val="00E921A7"/>
    <w:rsid w:val="00E92225"/>
    <w:rsid w:val="00E92831"/>
    <w:rsid w:val="00E9417A"/>
    <w:rsid w:val="00E94AA4"/>
    <w:rsid w:val="00E94BC4"/>
    <w:rsid w:val="00E96BB2"/>
    <w:rsid w:val="00EA06AF"/>
    <w:rsid w:val="00EA35CC"/>
    <w:rsid w:val="00EA3FDB"/>
    <w:rsid w:val="00EA4206"/>
    <w:rsid w:val="00EA4EC3"/>
    <w:rsid w:val="00EA50F4"/>
    <w:rsid w:val="00EA6889"/>
    <w:rsid w:val="00EA6E7D"/>
    <w:rsid w:val="00EB0D5A"/>
    <w:rsid w:val="00EB1780"/>
    <w:rsid w:val="00EB323A"/>
    <w:rsid w:val="00EB3A39"/>
    <w:rsid w:val="00EB44CA"/>
    <w:rsid w:val="00EB44FB"/>
    <w:rsid w:val="00EB66DA"/>
    <w:rsid w:val="00EB6D01"/>
    <w:rsid w:val="00EB7234"/>
    <w:rsid w:val="00EB7F43"/>
    <w:rsid w:val="00EC07D3"/>
    <w:rsid w:val="00EC0DF0"/>
    <w:rsid w:val="00EC1CF6"/>
    <w:rsid w:val="00EC4710"/>
    <w:rsid w:val="00EC572A"/>
    <w:rsid w:val="00EC6DEB"/>
    <w:rsid w:val="00EC76A4"/>
    <w:rsid w:val="00EC7B06"/>
    <w:rsid w:val="00EC7B60"/>
    <w:rsid w:val="00ED3614"/>
    <w:rsid w:val="00ED44A6"/>
    <w:rsid w:val="00ED4532"/>
    <w:rsid w:val="00ED5D40"/>
    <w:rsid w:val="00ED780F"/>
    <w:rsid w:val="00ED79CB"/>
    <w:rsid w:val="00ED7AC6"/>
    <w:rsid w:val="00ED7B1D"/>
    <w:rsid w:val="00EE27A3"/>
    <w:rsid w:val="00EE4AB4"/>
    <w:rsid w:val="00EE5DF7"/>
    <w:rsid w:val="00EE6665"/>
    <w:rsid w:val="00EE6C27"/>
    <w:rsid w:val="00EE6C88"/>
    <w:rsid w:val="00EE6E42"/>
    <w:rsid w:val="00EE77B4"/>
    <w:rsid w:val="00EE7CFA"/>
    <w:rsid w:val="00EE7D41"/>
    <w:rsid w:val="00EF1E14"/>
    <w:rsid w:val="00EF23B2"/>
    <w:rsid w:val="00EF3B95"/>
    <w:rsid w:val="00EF3D78"/>
    <w:rsid w:val="00EF4243"/>
    <w:rsid w:val="00EF5102"/>
    <w:rsid w:val="00EF5E24"/>
    <w:rsid w:val="00EF6664"/>
    <w:rsid w:val="00EF71F2"/>
    <w:rsid w:val="00EF780C"/>
    <w:rsid w:val="00F0201D"/>
    <w:rsid w:val="00F02582"/>
    <w:rsid w:val="00F02717"/>
    <w:rsid w:val="00F038C5"/>
    <w:rsid w:val="00F05417"/>
    <w:rsid w:val="00F05D54"/>
    <w:rsid w:val="00F06AAF"/>
    <w:rsid w:val="00F07399"/>
    <w:rsid w:val="00F079BA"/>
    <w:rsid w:val="00F07AE2"/>
    <w:rsid w:val="00F07F31"/>
    <w:rsid w:val="00F102E5"/>
    <w:rsid w:val="00F1066D"/>
    <w:rsid w:val="00F10B14"/>
    <w:rsid w:val="00F1152C"/>
    <w:rsid w:val="00F119EA"/>
    <w:rsid w:val="00F11A92"/>
    <w:rsid w:val="00F1204D"/>
    <w:rsid w:val="00F1218A"/>
    <w:rsid w:val="00F13438"/>
    <w:rsid w:val="00F141EB"/>
    <w:rsid w:val="00F16A99"/>
    <w:rsid w:val="00F1714A"/>
    <w:rsid w:val="00F17814"/>
    <w:rsid w:val="00F2003B"/>
    <w:rsid w:val="00F205B9"/>
    <w:rsid w:val="00F20E09"/>
    <w:rsid w:val="00F211C3"/>
    <w:rsid w:val="00F219A9"/>
    <w:rsid w:val="00F22777"/>
    <w:rsid w:val="00F22CB5"/>
    <w:rsid w:val="00F23E71"/>
    <w:rsid w:val="00F2536C"/>
    <w:rsid w:val="00F253A4"/>
    <w:rsid w:val="00F2662F"/>
    <w:rsid w:val="00F30094"/>
    <w:rsid w:val="00F30617"/>
    <w:rsid w:val="00F327ED"/>
    <w:rsid w:val="00F3295D"/>
    <w:rsid w:val="00F329B8"/>
    <w:rsid w:val="00F33F5B"/>
    <w:rsid w:val="00F353EF"/>
    <w:rsid w:val="00F35C62"/>
    <w:rsid w:val="00F37458"/>
    <w:rsid w:val="00F4099B"/>
    <w:rsid w:val="00F4125E"/>
    <w:rsid w:val="00F415C7"/>
    <w:rsid w:val="00F417D9"/>
    <w:rsid w:val="00F4216D"/>
    <w:rsid w:val="00F428EB"/>
    <w:rsid w:val="00F432D1"/>
    <w:rsid w:val="00F447D7"/>
    <w:rsid w:val="00F44F61"/>
    <w:rsid w:val="00F45A13"/>
    <w:rsid w:val="00F46836"/>
    <w:rsid w:val="00F46C58"/>
    <w:rsid w:val="00F4799B"/>
    <w:rsid w:val="00F47E8D"/>
    <w:rsid w:val="00F5020F"/>
    <w:rsid w:val="00F52ACA"/>
    <w:rsid w:val="00F5314E"/>
    <w:rsid w:val="00F544C1"/>
    <w:rsid w:val="00F56865"/>
    <w:rsid w:val="00F56D67"/>
    <w:rsid w:val="00F6023A"/>
    <w:rsid w:val="00F61CFF"/>
    <w:rsid w:val="00F63739"/>
    <w:rsid w:val="00F63B6C"/>
    <w:rsid w:val="00F6657F"/>
    <w:rsid w:val="00F66952"/>
    <w:rsid w:val="00F6767E"/>
    <w:rsid w:val="00F701F8"/>
    <w:rsid w:val="00F70804"/>
    <w:rsid w:val="00F70DC9"/>
    <w:rsid w:val="00F70FF7"/>
    <w:rsid w:val="00F728C3"/>
    <w:rsid w:val="00F72B82"/>
    <w:rsid w:val="00F7419D"/>
    <w:rsid w:val="00F74ED2"/>
    <w:rsid w:val="00F75441"/>
    <w:rsid w:val="00F76AB7"/>
    <w:rsid w:val="00F80325"/>
    <w:rsid w:val="00F80D37"/>
    <w:rsid w:val="00F8324A"/>
    <w:rsid w:val="00F84C21"/>
    <w:rsid w:val="00F84E0B"/>
    <w:rsid w:val="00F855C8"/>
    <w:rsid w:val="00F86C81"/>
    <w:rsid w:val="00F86DCE"/>
    <w:rsid w:val="00F9086D"/>
    <w:rsid w:val="00F9088C"/>
    <w:rsid w:val="00F91103"/>
    <w:rsid w:val="00F912E8"/>
    <w:rsid w:val="00F914F8"/>
    <w:rsid w:val="00F91B29"/>
    <w:rsid w:val="00F97A00"/>
    <w:rsid w:val="00F97CBF"/>
    <w:rsid w:val="00FA1CA8"/>
    <w:rsid w:val="00FA1E2D"/>
    <w:rsid w:val="00FA2730"/>
    <w:rsid w:val="00FA2E55"/>
    <w:rsid w:val="00FA4280"/>
    <w:rsid w:val="00FA6885"/>
    <w:rsid w:val="00FA78F4"/>
    <w:rsid w:val="00FB10F5"/>
    <w:rsid w:val="00FB1798"/>
    <w:rsid w:val="00FB1C1F"/>
    <w:rsid w:val="00FB1D91"/>
    <w:rsid w:val="00FB2780"/>
    <w:rsid w:val="00FB2FB5"/>
    <w:rsid w:val="00FB3246"/>
    <w:rsid w:val="00FB5B04"/>
    <w:rsid w:val="00FB6081"/>
    <w:rsid w:val="00FB6512"/>
    <w:rsid w:val="00FB7A57"/>
    <w:rsid w:val="00FC0905"/>
    <w:rsid w:val="00FC151C"/>
    <w:rsid w:val="00FC15DC"/>
    <w:rsid w:val="00FC1D40"/>
    <w:rsid w:val="00FC2DEA"/>
    <w:rsid w:val="00FC4BB8"/>
    <w:rsid w:val="00FC5A97"/>
    <w:rsid w:val="00FC6443"/>
    <w:rsid w:val="00FC6845"/>
    <w:rsid w:val="00FC78D8"/>
    <w:rsid w:val="00FC7A8A"/>
    <w:rsid w:val="00FD04D4"/>
    <w:rsid w:val="00FD1E49"/>
    <w:rsid w:val="00FD7207"/>
    <w:rsid w:val="00FD7A6A"/>
    <w:rsid w:val="00FD7EA7"/>
    <w:rsid w:val="00FE2577"/>
    <w:rsid w:val="00FE29BF"/>
    <w:rsid w:val="00FE337B"/>
    <w:rsid w:val="00FE4EA9"/>
    <w:rsid w:val="00FE5B74"/>
    <w:rsid w:val="00FE5BC0"/>
    <w:rsid w:val="00FE5C6D"/>
    <w:rsid w:val="00FE5F0B"/>
    <w:rsid w:val="00FE69A1"/>
    <w:rsid w:val="00FE7B38"/>
    <w:rsid w:val="00FE7D3C"/>
    <w:rsid w:val="00FF1356"/>
    <w:rsid w:val="00FF368B"/>
    <w:rsid w:val="00FF3849"/>
    <w:rsid w:val="00FF3944"/>
    <w:rsid w:val="00FF51AF"/>
    <w:rsid w:val="011C676E"/>
    <w:rsid w:val="01DBFEA4"/>
    <w:rsid w:val="022C584B"/>
    <w:rsid w:val="024567A9"/>
    <w:rsid w:val="024760E2"/>
    <w:rsid w:val="02D85098"/>
    <w:rsid w:val="0444A6D9"/>
    <w:rsid w:val="04485F1A"/>
    <w:rsid w:val="048989B5"/>
    <w:rsid w:val="04BE1786"/>
    <w:rsid w:val="04C0D1A2"/>
    <w:rsid w:val="04E2E332"/>
    <w:rsid w:val="04EDCF24"/>
    <w:rsid w:val="0510DCD3"/>
    <w:rsid w:val="054F4AB7"/>
    <w:rsid w:val="05AE9D61"/>
    <w:rsid w:val="05C8EFC6"/>
    <w:rsid w:val="05D1EAD7"/>
    <w:rsid w:val="06096595"/>
    <w:rsid w:val="06374F9C"/>
    <w:rsid w:val="0688FDFE"/>
    <w:rsid w:val="069F63D4"/>
    <w:rsid w:val="06EB1B18"/>
    <w:rsid w:val="07222E75"/>
    <w:rsid w:val="07C9AF75"/>
    <w:rsid w:val="07D2CAF0"/>
    <w:rsid w:val="08497AAF"/>
    <w:rsid w:val="08B64E30"/>
    <w:rsid w:val="08B68101"/>
    <w:rsid w:val="08C79AFA"/>
    <w:rsid w:val="08CD24A0"/>
    <w:rsid w:val="08E1EAEC"/>
    <w:rsid w:val="09B9B863"/>
    <w:rsid w:val="09EE7D4D"/>
    <w:rsid w:val="09F9148E"/>
    <w:rsid w:val="0A316E65"/>
    <w:rsid w:val="0ACFAA9F"/>
    <w:rsid w:val="0AE104CF"/>
    <w:rsid w:val="0B363035"/>
    <w:rsid w:val="0B43E453"/>
    <w:rsid w:val="0B4ECB29"/>
    <w:rsid w:val="0B7C14FC"/>
    <w:rsid w:val="0BBE8C3B"/>
    <w:rsid w:val="0C50A1C5"/>
    <w:rsid w:val="0CC343E4"/>
    <w:rsid w:val="0D5A5C9C"/>
    <w:rsid w:val="0D9C7D0A"/>
    <w:rsid w:val="0DA53445"/>
    <w:rsid w:val="0DE47A91"/>
    <w:rsid w:val="0E154E9B"/>
    <w:rsid w:val="0E77056E"/>
    <w:rsid w:val="0E93D6B0"/>
    <w:rsid w:val="0EA278C7"/>
    <w:rsid w:val="0EC2E4DE"/>
    <w:rsid w:val="0EC623B5"/>
    <w:rsid w:val="0F21C6FF"/>
    <w:rsid w:val="0F64F786"/>
    <w:rsid w:val="0F6F6D65"/>
    <w:rsid w:val="0F893EA6"/>
    <w:rsid w:val="0F954F07"/>
    <w:rsid w:val="0F9C7135"/>
    <w:rsid w:val="0FB63C28"/>
    <w:rsid w:val="1020A8B5"/>
    <w:rsid w:val="1082A385"/>
    <w:rsid w:val="10A1DB4F"/>
    <w:rsid w:val="10D79415"/>
    <w:rsid w:val="1118E1A7"/>
    <w:rsid w:val="112412E8"/>
    <w:rsid w:val="112DC5C5"/>
    <w:rsid w:val="11A99F9E"/>
    <w:rsid w:val="11C0CEC2"/>
    <w:rsid w:val="11F02A24"/>
    <w:rsid w:val="11F388ED"/>
    <w:rsid w:val="1214D579"/>
    <w:rsid w:val="123C4E5F"/>
    <w:rsid w:val="1249F511"/>
    <w:rsid w:val="126A881F"/>
    <w:rsid w:val="12853653"/>
    <w:rsid w:val="12B06DC9"/>
    <w:rsid w:val="1325386D"/>
    <w:rsid w:val="133490A4"/>
    <w:rsid w:val="1384AF81"/>
    <w:rsid w:val="13CE2EED"/>
    <w:rsid w:val="14656687"/>
    <w:rsid w:val="147ECF88"/>
    <w:rsid w:val="14C588BF"/>
    <w:rsid w:val="14CD10A3"/>
    <w:rsid w:val="14E66AD6"/>
    <w:rsid w:val="155B54B3"/>
    <w:rsid w:val="15718732"/>
    <w:rsid w:val="15A08C1C"/>
    <w:rsid w:val="15B7161F"/>
    <w:rsid w:val="16E15630"/>
    <w:rsid w:val="171C9A2C"/>
    <w:rsid w:val="17244032"/>
    <w:rsid w:val="172454E1"/>
    <w:rsid w:val="177924E6"/>
    <w:rsid w:val="17F1D7ED"/>
    <w:rsid w:val="180BA1D1"/>
    <w:rsid w:val="1874EACF"/>
    <w:rsid w:val="187BC5CB"/>
    <w:rsid w:val="1886D398"/>
    <w:rsid w:val="18955673"/>
    <w:rsid w:val="18ABF48A"/>
    <w:rsid w:val="18BF5FBB"/>
    <w:rsid w:val="1907CA98"/>
    <w:rsid w:val="1938D7AA"/>
    <w:rsid w:val="193A8E62"/>
    <w:rsid w:val="1954FA34"/>
    <w:rsid w:val="19FAA491"/>
    <w:rsid w:val="1A17C3ED"/>
    <w:rsid w:val="1AD4A80B"/>
    <w:rsid w:val="1B29DD56"/>
    <w:rsid w:val="1B60F36D"/>
    <w:rsid w:val="1BA85EFE"/>
    <w:rsid w:val="1BAC09A5"/>
    <w:rsid w:val="1BCDF9BF"/>
    <w:rsid w:val="1BE256BE"/>
    <w:rsid w:val="1BFB2A12"/>
    <w:rsid w:val="1C0B2FD1"/>
    <w:rsid w:val="1CB72A8E"/>
    <w:rsid w:val="1CE034BB"/>
    <w:rsid w:val="1CE200C8"/>
    <w:rsid w:val="1CE66807"/>
    <w:rsid w:val="1D165AE1"/>
    <w:rsid w:val="1D4B1302"/>
    <w:rsid w:val="1D70FED6"/>
    <w:rsid w:val="1E01C198"/>
    <w:rsid w:val="1E3FEAB5"/>
    <w:rsid w:val="1E628961"/>
    <w:rsid w:val="1E9F2A03"/>
    <w:rsid w:val="1F3C9304"/>
    <w:rsid w:val="1F4046F0"/>
    <w:rsid w:val="202AA3EE"/>
    <w:rsid w:val="209A15CF"/>
    <w:rsid w:val="20FF89BC"/>
    <w:rsid w:val="2187DA6C"/>
    <w:rsid w:val="21B7D6DD"/>
    <w:rsid w:val="21CEE598"/>
    <w:rsid w:val="21DEAD41"/>
    <w:rsid w:val="22152483"/>
    <w:rsid w:val="227EBDBD"/>
    <w:rsid w:val="22D88F56"/>
    <w:rsid w:val="22E12564"/>
    <w:rsid w:val="23BF19F9"/>
    <w:rsid w:val="23FB1D34"/>
    <w:rsid w:val="246E7D75"/>
    <w:rsid w:val="246EA53C"/>
    <w:rsid w:val="24A35D73"/>
    <w:rsid w:val="24A414BE"/>
    <w:rsid w:val="24B304B3"/>
    <w:rsid w:val="24B33027"/>
    <w:rsid w:val="2520D54E"/>
    <w:rsid w:val="25A9DB07"/>
    <w:rsid w:val="26485459"/>
    <w:rsid w:val="269BEB5F"/>
    <w:rsid w:val="26D9AB5D"/>
    <w:rsid w:val="26E151FF"/>
    <w:rsid w:val="27091D6A"/>
    <w:rsid w:val="2732267E"/>
    <w:rsid w:val="276817B4"/>
    <w:rsid w:val="27AEA23A"/>
    <w:rsid w:val="27BDB202"/>
    <w:rsid w:val="27C5FA20"/>
    <w:rsid w:val="27D8D4E5"/>
    <w:rsid w:val="2812C428"/>
    <w:rsid w:val="28170B7F"/>
    <w:rsid w:val="287A22F9"/>
    <w:rsid w:val="288DC5A9"/>
    <w:rsid w:val="296E4A93"/>
    <w:rsid w:val="298CED38"/>
    <w:rsid w:val="2995D2C4"/>
    <w:rsid w:val="2999E654"/>
    <w:rsid w:val="29A66FF6"/>
    <w:rsid w:val="2A1D486D"/>
    <w:rsid w:val="2AA0B495"/>
    <w:rsid w:val="2AB0F65F"/>
    <w:rsid w:val="2ACF46A9"/>
    <w:rsid w:val="2AFDD7C2"/>
    <w:rsid w:val="2B1BC57C"/>
    <w:rsid w:val="2B322A57"/>
    <w:rsid w:val="2B68444F"/>
    <w:rsid w:val="2B7E07A3"/>
    <w:rsid w:val="2BCD7256"/>
    <w:rsid w:val="2BD1A9B3"/>
    <w:rsid w:val="2BF12B04"/>
    <w:rsid w:val="2C7353E8"/>
    <w:rsid w:val="2C98D3CB"/>
    <w:rsid w:val="2CA10151"/>
    <w:rsid w:val="2CAEA229"/>
    <w:rsid w:val="2CE195B7"/>
    <w:rsid w:val="2CFDBCDD"/>
    <w:rsid w:val="2D0BCE6A"/>
    <w:rsid w:val="2D133465"/>
    <w:rsid w:val="2D285F7E"/>
    <w:rsid w:val="2D9D442C"/>
    <w:rsid w:val="2DEC7A68"/>
    <w:rsid w:val="2E8CD8C8"/>
    <w:rsid w:val="2EA506C5"/>
    <w:rsid w:val="2EDA53BA"/>
    <w:rsid w:val="2EE5D81F"/>
    <w:rsid w:val="2EF31447"/>
    <w:rsid w:val="2EF71F8F"/>
    <w:rsid w:val="2F00F848"/>
    <w:rsid w:val="2F5EBD01"/>
    <w:rsid w:val="2FD797CA"/>
    <w:rsid w:val="2FDD5946"/>
    <w:rsid w:val="2FED97FE"/>
    <w:rsid w:val="30BAF343"/>
    <w:rsid w:val="314641E7"/>
    <w:rsid w:val="3198E7D8"/>
    <w:rsid w:val="326F48BD"/>
    <w:rsid w:val="329C520B"/>
    <w:rsid w:val="32C4C4AD"/>
    <w:rsid w:val="32DB54AD"/>
    <w:rsid w:val="332018CB"/>
    <w:rsid w:val="344004E8"/>
    <w:rsid w:val="34C9FCD5"/>
    <w:rsid w:val="35B36A53"/>
    <w:rsid w:val="35CD3437"/>
    <w:rsid w:val="365EA9F9"/>
    <w:rsid w:val="368A46B5"/>
    <w:rsid w:val="36BE0FAD"/>
    <w:rsid w:val="36BF1C1B"/>
    <w:rsid w:val="36D6C588"/>
    <w:rsid w:val="36FEDEA0"/>
    <w:rsid w:val="37008691"/>
    <w:rsid w:val="371A50A7"/>
    <w:rsid w:val="37E90CB2"/>
    <w:rsid w:val="37F8453C"/>
    <w:rsid w:val="383880DD"/>
    <w:rsid w:val="385B872F"/>
    <w:rsid w:val="385D6191"/>
    <w:rsid w:val="38B19DFB"/>
    <w:rsid w:val="38BC78ED"/>
    <w:rsid w:val="38BCACCD"/>
    <w:rsid w:val="38DD99EE"/>
    <w:rsid w:val="390BF836"/>
    <w:rsid w:val="3917364E"/>
    <w:rsid w:val="3950EF25"/>
    <w:rsid w:val="39A2FCF5"/>
    <w:rsid w:val="39D6598B"/>
    <w:rsid w:val="3A58494E"/>
    <w:rsid w:val="3A6366C9"/>
    <w:rsid w:val="3A752C50"/>
    <w:rsid w:val="3A783B5F"/>
    <w:rsid w:val="3B3701DE"/>
    <w:rsid w:val="3B4E6440"/>
    <w:rsid w:val="3BD692A6"/>
    <w:rsid w:val="3BDD5041"/>
    <w:rsid w:val="3C146658"/>
    <w:rsid w:val="3C943BA1"/>
    <w:rsid w:val="3CEBC570"/>
    <w:rsid w:val="3CEE6976"/>
    <w:rsid w:val="3D44CE0D"/>
    <w:rsid w:val="3D62ED9D"/>
    <w:rsid w:val="3D76F326"/>
    <w:rsid w:val="3DAE60FD"/>
    <w:rsid w:val="3DB6CC8D"/>
    <w:rsid w:val="3DE3E394"/>
    <w:rsid w:val="3DED72F3"/>
    <w:rsid w:val="3E213D3A"/>
    <w:rsid w:val="3E49D5E6"/>
    <w:rsid w:val="3E677901"/>
    <w:rsid w:val="3E6B1D89"/>
    <w:rsid w:val="3E7402EA"/>
    <w:rsid w:val="3F200FC6"/>
    <w:rsid w:val="3F445E27"/>
    <w:rsid w:val="400EC4CD"/>
    <w:rsid w:val="403CA1E4"/>
    <w:rsid w:val="40957A65"/>
    <w:rsid w:val="40A8DE95"/>
    <w:rsid w:val="40D90493"/>
    <w:rsid w:val="413BE841"/>
    <w:rsid w:val="416282C0"/>
    <w:rsid w:val="417E5899"/>
    <w:rsid w:val="41D0535B"/>
    <w:rsid w:val="41E97B46"/>
    <w:rsid w:val="4201FC79"/>
    <w:rsid w:val="4207E591"/>
    <w:rsid w:val="4210F405"/>
    <w:rsid w:val="422F99C8"/>
    <w:rsid w:val="427C1FF8"/>
    <w:rsid w:val="433998DC"/>
    <w:rsid w:val="4339A12C"/>
    <w:rsid w:val="436EE88B"/>
    <w:rsid w:val="43B93995"/>
    <w:rsid w:val="43BCC665"/>
    <w:rsid w:val="43EE89A0"/>
    <w:rsid w:val="4453662B"/>
    <w:rsid w:val="447F5BE7"/>
    <w:rsid w:val="44997E7B"/>
    <w:rsid w:val="44A5D94B"/>
    <w:rsid w:val="44EF9609"/>
    <w:rsid w:val="45289C8F"/>
    <w:rsid w:val="453164CF"/>
    <w:rsid w:val="459422EA"/>
    <w:rsid w:val="462C06C2"/>
    <w:rsid w:val="462DC55F"/>
    <w:rsid w:val="463BF3F4"/>
    <w:rsid w:val="46420E53"/>
    <w:rsid w:val="46AD8629"/>
    <w:rsid w:val="470D0205"/>
    <w:rsid w:val="47113000"/>
    <w:rsid w:val="47E17593"/>
    <w:rsid w:val="48531970"/>
    <w:rsid w:val="48539CD5"/>
    <w:rsid w:val="486992FA"/>
    <w:rsid w:val="4929D6B5"/>
    <w:rsid w:val="49645C3E"/>
    <w:rsid w:val="49898926"/>
    <w:rsid w:val="499A6A60"/>
    <w:rsid w:val="499C3812"/>
    <w:rsid w:val="49B6EC4A"/>
    <w:rsid w:val="49C82721"/>
    <w:rsid w:val="4A05DDAB"/>
    <w:rsid w:val="4A218AAD"/>
    <w:rsid w:val="4A7145C4"/>
    <w:rsid w:val="4AFF24AA"/>
    <w:rsid w:val="4B0B357D"/>
    <w:rsid w:val="4B4BA37D"/>
    <w:rsid w:val="4B518DBB"/>
    <w:rsid w:val="4BBA6511"/>
    <w:rsid w:val="4C30D165"/>
    <w:rsid w:val="4C729F0B"/>
    <w:rsid w:val="4D10168D"/>
    <w:rsid w:val="4D15269E"/>
    <w:rsid w:val="4D18A9A2"/>
    <w:rsid w:val="4D49515E"/>
    <w:rsid w:val="4D4D543A"/>
    <w:rsid w:val="4D501B4B"/>
    <w:rsid w:val="4E6DDB83"/>
    <w:rsid w:val="4E745C3E"/>
    <w:rsid w:val="4EF9C12D"/>
    <w:rsid w:val="4F48D0B1"/>
    <w:rsid w:val="4F5AAD0F"/>
    <w:rsid w:val="4F5F0DC5"/>
    <w:rsid w:val="4FA2FD8B"/>
    <w:rsid w:val="4FBB6AC9"/>
    <w:rsid w:val="4FD1C175"/>
    <w:rsid w:val="4FF99F02"/>
    <w:rsid w:val="501DC0BA"/>
    <w:rsid w:val="5068AFCA"/>
    <w:rsid w:val="50706963"/>
    <w:rsid w:val="5088ACD5"/>
    <w:rsid w:val="51338061"/>
    <w:rsid w:val="51415740"/>
    <w:rsid w:val="51A7A73E"/>
    <w:rsid w:val="51C72833"/>
    <w:rsid w:val="51F5ED61"/>
    <w:rsid w:val="5223E50D"/>
    <w:rsid w:val="523DE273"/>
    <w:rsid w:val="529830B2"/>
    <w:rsid w:val="52F7FD42"/>
    <w:rsid w:val="533FAE05"/>
    <w:rsid w:val="5348D48A"/>
    <w:rsid w:val="534A1CF3"/>
    <w:rsid w:val="53EF8920"/>
    <w:rsid w:val="5401FA03"/>
    <w:rsid w:val="540D094A"/>
    <w:rsid w:val="5413EFA7"/>
    <w:rsid w:val="541D3DF3"/>
    <w:rsid w:val="54809152"/>
    <w:rsid w:val="54CDB0C0"/>
    <w:rsid w:val="54D198A2"/>
    <w:rsid w:val="5580FC1E"/>
    <w:rsid w:val="5583FB85"/>
    <w:rsid w:val="56764B98"/>
    <w:rsid w:val="56E2C27D"/>
    <w:rsid w:val="5706FE21"/>
    <w:rsid w:val="57921AEF"/>
    <w:rsid w:val="579747AD"/>
    <w:rsid w:val="57D288EF"/>
    <w:rsid w:val="57DA1145"/>
    <w:rsid w:val="57F2A1B8"/>
    <w:rsid w:val="57FA299C"/>
    <w:rsid w:val="57FAFDF4"/>
    <w:rsid w:val="57FDC065"/>
    <w:rsid w:val="58070EC7"/>
    <w:rsid w:val="5849105E"/>
    <w:rsid w:val="589A9C66"/>
    <w:rsid w:val="5916895B"/>
    <w:rsid w:val="591F4A3E"/>
    <w:rsid w:val="592A9151"/>
    <w:rsid w:val="5971F02F"/>
    <w:rsid w:val="59B48A65"/>
    <w:rsid w:val="59F5E9C0"/>
    <w:rsid w:val="5A1DCD65"/>
    <w:rsid w:val="5A21CAE4"/>
    <w:rsid w:val="5B12B962"/>
    <w:rsid w:val="5B356127"/>
    <w:rsid w:val="5BCC987B"/>
    <w:rsid w:val="5BF07A82"/>
    <w:rsid w:val="5C418244"/>
    <w:rsid w:val="5CC44CCF"/>
    <w:rsid w:val="5CCEFC80"/>
    <w:rsid w:val="5CD002AE"/>
    <w:rsid w:val="5D1AEDEA"/>
    <w:rsid w:val="5D414E3B"/>
    <w:rsid w:val="5D62FD13"/>
    <w:rsid w:val="5D6504CE"/>
    <w:rsid w:val="5D94976A"/>
    <w:rsid w:val="5DF8E27F"/>
    <w:rsid w:val="5E5D5ABF"/>
    <w:rsid w:val="5E6D01E9"/>
    <w:rsid w:val="5E72E4E0"/>
    <w:rsid w:val="5E7CA93F"/>
    <w:rsid w:val="5F75E9EA"/>
    <w:rsid w:val="5F8BED0E"/>
    <w:rsid w:val="5FD741E0"/>
    <w:rsid w:val="60056E52"/>
    <w:rsid w:val="6015A5AD"/>
    <w:rsid w:val="603DB4B8"/>
    <w:rsid w:val="610D3731"/>
    <w:rsid w:val="615542FD"/>
    <w:rsid w:val="6155A458"/>
    <w:rsid w:val="61717EAA"/>
    <w:rsid w:val="617A9A25"/>
    <w:rsid w:val="6255C505"/>
    <w:rsid w:val="6258CB9A"/>
    <w:rsid w:val="62E1DDC3"/>
    <w:rsid w:val="638A9415"/>
    <w:rsid w:val="63A58268"/>
    <w:rsid w:val="63B3B7EC"/>
    <w:rsid w:val="63BFD9B5"/>
    <w:rsid w:val="63DEF455"/>
    <w:rsid w:val="640519C9"/>
    <w:rsid w:val="640D2CE0"/>
    <w:rsid w:val="642B1A9A"/>
    <w:rsid w:val="6458D75B"/>
    <w:rsid w:val="6477E570"/>
    <w:rsid w:val="64DA730C"/>
    <w:rsid w:val="64F764A7"/>
    <w:rsid w:val="650DFB44"/>
    <w:rsid w:val="652B1FC4"/>
    <w:rsid w:val="65333F20"/>
    <w:rsid w:val="657F61B3"/>
    <w:rsid w:val="66129576"/>
    <w:rsid w:val="66436081"/>
    <w:rsid w:val="66477F83"/>
    <w:rsid w:val="6666E02E"/>
    <w:rsid w:val="666B2EB9"/>
    <w:rsid w:val="668CA943"/>
    <w:rsid w:val="66D781E6"/>
    <w:rsid w:val="66D7AEFA"/>
    <w:rsid w:val="67976889"/>
    <w:rsid w:val="67A57C32"/>
    <w:rsid w:val="681A5F6A"/>
    <w:rsid w:val="6846BCB1"/>
    <w:rsid w:val="688BC2F4"/>
    <w:rsid w:val="68B3A081"/>
    <w:rsid w:val="68EA9744"/>
    <w:rsid w:val="69018DE2"/>
    <w:rsid w:val="6989DA61"/>
    <w:rsid w:val="69EB5D49"/>
    <w:rsid w:val="69F243A6"/>
    <w:rsid w:val="6A24D432"/>
    <w:rsid w:val="6A2DEC49"/>
    <w:rsid w:val="6A9729E6"/>
    <w:rsid w:val="6AC439A7"/>
    <w:rsid w:val="6ACE71D3"/>
    <w:rsid w:val="6B12A983"/>
    <w:rsid w:val="6B338B9A"/>
    <w:rsid w:val="6C00B043"/>
    <w:rsid w:val="6C2D05FA"/>
    <w:rsid w:val="6C899BBE"/>
    <w:rsid w:val="6CD5F8AE"/>
    <w:rsid w:val="6D72BE85"/>
    <w:rsid w:val="6E04BBDE"/>
    <w:rsid w:val="6E38AD0D"/>
    <w:rsid w:val="6E491146"/>
    <w:rsid w:val="6EB142F9"/>
    <w:rsid w:val="6F83C366"/>
    <w:rsid w:val="6FFFA7AA"/>
    <w:rsid w:val="70189CC4"/>
    <w:rsid w:val="70485CCD"/>
    <w:rsid w:val="7094EACA"/>
    <w:rsid w:val="70ED8E84"/>
    <w:rsid w:val="7104D7D3"/>
    <w:rsid w:val="71108E0E"/>
    <w:rsid w:val="712E7BC8"/>
    <w:rsid w:val="713818BD"/>
    <w:rsid w:val="719454CE"/>
    <w:rsid w:val="71CE94AC"/>
    <w:rsid w:val="71D65665"/>
    <w:rsid w:val="71ECEF0C"/>
    <w:rsid w:val="7213961D"/>
    <w:rsid w:val="72B298A5"/>
    <w:rsid w:val="72F6D9FA"/>
    <w:rsid w:val="7324ABD4"/>
    <w:rsid w:val="7346AEAC"/>
    <w:rsid w:val="73956905"/>
    <w:rsid w:val="73ADF82B"/>
    <w:rsid w:val="73AFFA78"/>
    <w:rsid w:val="73D23ED9"/>
    <w:rsid w:val="73D56607"/>
    <w:rsid w:val="742E830E"/>
    <w:rsid w:val="744E6906"/>
    <w:rsid w:val="74A7E141"/>
    <w:rsid w:val="74C0CA88"/>
    <w:rsid w:val="7513FF87"/>
    <w:rsid w:val="752F3795"/>
    <w:rsid w:val="75BE3121"/>
    <w:rsid w:val="75D9DC8D"/>
    <w:rsid w:val="75FA6507"/>
    <w:rsid w:val="760DFD4C"/>
    <w:rsid w:val="76168409"/>
    <w:rsid w:val="76632B96"/>
    <w:rsid w:val="76D2327E"/>
    <w:rsid w:val="772A560A"/>
    <w:rsid w:val="775CB762"/>
    <w:rsid w:val="7823AEA9"/>
    <w:rsid w:val="787BE3B7"/>
    <w:rsid w:val="788C24DB"/>
    <w:rsid w:val="78920CCC"/>
    <w:rsid w:val="78A76CCC"/>
    <w:rsid w:val="78B1F63C"/>
    <w:rsid w:val="79108735"/>
    <w:rsid w:val="797F80BB"/>
    <w:rsid w:val="799A096C"/>
    <w:rsid w:val="79A46C76"/>
    <w:rsid w:val="79AD8F1E"/>
    <w:rsid w:val="79CDC5E0"/>
    <w:rsid w:val="7A3A8FF1"/>
    <w:rsid w:val="7A6F9424"/>
    <w:rsid w:val="7A8F6F20"/>
    <w:rsid w:val="7AB72D38"/>
    <w:rsid w:val="7B5924CE"/>
    <w:rsid w:val="7B8ECD0B"/>
    <w:rsid w:val="7B9A88CE"/>
    <w:rsid w:val="7B9B2665"/>
    <w:rsid w:val="7BF5AED2"/>
    <w:rsid w:val="7C042722"/>
    <w:rsid w:val="7C13EBA7"/>
    <w:rsid w:val="7C716045"/>
    <w:rsid w:val="7C7E3AEF"/>
    <w:rsid w:val="7D89EFF2"/>
    <w:rsid w:val="7E8D38C0"/>
    <w:rsid w:val="7EA564FE"/>
    <w:rsid w:val="7EDCACEB"/>
    <w:rsid w:val="7EF26D5C"/>
    <w:rsid w:val="7F0849A7"/>
    <w:rsid w:val="7F15E934"/>
    <w:rsid w:val="7F3C8AD0"/>
    <w:rsid w:val="7F834C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82"/>
    <o:shapelayout v:ext="edit">
      <o:idmap v:ext="edit" data="2"/>
    </o:shapelayout>
  </w:shapeDefaults>
  <w:decimalSymbol w:val="."/>
  <w:listSeparator w:val=","/>
  <w14:docId w14:val="73AA7273"/>
  <w15:docId w15:val="{0312A96E-CD3F-40AC-AB35-DBD4C19FF1C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205FB5"/>
    <w:pPr>
      <w:jc w:val="both"/>
    </w:pPr>
  </w:style>
  <w:style w:type="paragraph" w:styleId="Heading1">
    <w:name w:val="heading 1"/>
    <w:basedOn w:val="Normal"/>
    <w:next w:val="Normal"/>
    <w:link w:val="Heading1Char"/>
    <w:uiPriority w:val="9"/>
    <w:qFormat/>
    <w:pPr>
      <w:keepNext/>
      <w:keepLines/>
      <w:spacing w:before="240" w:line="360" w:lineRule="auto"/>
      <w:jc w:val="center"/>
      <w:outlineLvl w:val="0"/>
    </w:pPr>
    <w:rPr>
      <w:rFonts w:ascii="Cambria" w:hAnsi="Cambria" w:eastAsia="Cambria" w:cs="Cambria"/>
      <w:b/>
      <w:sz w:val="40"/>
      <w:szCs w:val="40"/>
    </w:rPr>
  </w:style>
  <w:style w:type="paragraph" w:styleId="Heading2">
    <w:name w:val="heading 2"/>
    <w:basedOn w:val="Normal"/>
    <w:next w:val="Normal"/>
    <w:link w:val="Heading2Char"/>
    <w:uiPriority w:val="9"/>
    <w:unhideWhenUsed/>
    <w:qFormat/>
    <w:pPr>
      <w:keepNext/>
      <w:keepLines/>
      <w:spacing w:before="40" w:line="360" w:lineRule="auto"/>
      <w:outlineLvl w:val="1"/>
    </w:pPr>
    <w:rPr>
      <w:rFonts w:ascii="Cambria" w:hAnsi="Cambria" w:eastAsia="Cambria" w:cs="Cambria"/>
      <w:sz w:val="32"/>
      <w:szCs w:val="32"/>
    </w:rPr>
  </w:style>
  <w:style w:type="paragraph" w:styleId="Heading3">
    <w:name w:val="heading 3"/>
    <w:basedOn w:val="Normal"/>
    <w:next w:val="Normal"/>
    <w:link w:val="Heading3Char"/>
    <w:uiPriority w:val="9"/>
    <w:unhideWhenUsed/>
    <w:qFormat/>
    <w:pPr>
      <w:keepNext/>
      <w:keepLines/>
      <w:spacing w:before="40" w:line="360" w:lineRule="auto"/>
      <w:ind w:left="720"/>
      <w:outlineLvl w:val="2"/>
    </w:pPr>
    <w:rPr>
      <w:rFonts w:ascii="Cambria" w:hAnsi="Cambria" w:eastAsia="Cambria" w:cs="Cambria"/>
      <w:sz w:val="28"/>
      <w:szCs w:val="28"/>
    </w:rPr>
  </w:style>
  <w:style w:type="paragraph" w:styleId="Heading4">
    <w:name w:val="heading 4"/>
    <w:basedOn w:val="Normal"/>
    <w:next w:val="Normal"/>
    <w:link w:val="Heading4Char"/>
    <w:uiPriority w:val="9"/>
    <w:unhideWhenUsed/>
    <w:qFormat/>
    <w:pPr>
      <w:keepNext/>
      <w:keepLines/>
      <w:spacing w:before="240" w:after="40"/>
      <w:outlineLvl w:val="3"/>
    </w:pPr>
    <w:rPr>
      <w:b/>
    </w:rPr>
  </w:style>
  <w:style w:type="paragraph" w:styleId="Heading5">
    <w:name w:val="heading 5"/>
    <w:basedOn w:val="Normal"/>
    <w:next w:val="Normal"/>
    <w:link w:val="Heading5Char"/>
    <w:uiPriority w:val="9"/>
    <w:unhideWhenUsed/>
    <w:qFormat/>
    <w:pPr>
      <w:keepNext/>
      <w:keepLines/>
      <w:spacing w:before="220" w:after="40"/>
      <w:outlineLvl w:val="4"/>
    </w:pPr>
    <w:rPr>
      <w:b/>
      <w:sz w:val="22"/>
      <w:szCs w:val="22"/>
    </w:rPr>
  </w:style>
  <w:style w:type="paragraph" w:styleId="Heading6">
    <w:name w:val="heading 6"/>
    <w:basedOn w:val="Normal"/>
    <w:next w:val="Normal"/>
    <w:uiPriority w:val="9"/>
    <w:unhideWhenUsed/>
    <w:qFormat/>
    <w:pPr>
      <w:keepNext/>
      <w:keepLines/>
      <w:spacing w:before="200" w:after="40"/>
      <w:outlineLvl w:val="5"/>
    </w:pPr>
    <w:rPr>
      <w:b/>
      <w:sz w:val="20"/>
      <w:szCs w:val="20"/>
    </w:rPr>
  </w:style>
  <w:style w:type="paragraph" w:styleId="Heading7">
    <w:name w:val="heading 7"/>
    <w:basedOn w:val="Normal"/>
    <w:next w:val="Normal"/>
    <w:link w:val="Heading7Char"/>
    <w:uiPriority w:val="9"/>
    <w:unhideWhenUsed/>
    <w:qFormat/>
    <w:rsid w:val="00CF7289"/>
    <w:pPr>
      <w:keepNext/>
      <w:keepLines/>
      <w:spacing w:before="40"/>
      <w:outlineLvl w:val="6"/>
    </w:pPr>
    <w:rPr>
      <w:rFonts w:asciiTheme="majorHAnsi" w:hAnsiTheme="majorHAnsi" w:eastAsiaTheme="majorEastAsia" w:cstheme="majorBidi"/>
      <w:i/>
      <w:iCs/>
      <w:color w:val="243F60" w:themeColor="accent1" w:themeShade="7F"/>
    </w:rPr>
  </w:style>
  <w:style w:type="paragraph" w:styleId="Heading8">
    <w:name w:val="heading 8"/>
    <w:basedOn w:val="Normal"/>
    <w:next w:val="Normal"/>
    <w:link w:val="Heading8Char"/>
    <w:uiPriority w:val="9"/>
    <w:unhideWhenUsed/>
    <w:qFormat/>
    <w:rsid w:val="00C86621"/>
    <w:pPr>
      <w:keepNext/>
      <w:keepLines/>
      <w:spacing w:before="40"/>
      <w:outlineLvl w:val="7"/>
    </w:pPr>
    <w:rPr>
      <w:rFonts w:asciiTheme="majorHAnsi" w:hAnsiTheme="majorHAnsi" w:eastAsiaTheme="majorEastAsia" w:cstheme="majorBidi"/>
      <w:color w:val="272727"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link w:val="TitleChar"/>
    <w:uiPriority w:val="10"/>
    <w:qFormat/>
    <w:pPr>
      <w:keepNext/>
      <w:keepLines/>
      <w:spacing w:before="480" w:after="120"/>
    </w:pPr>
    <w:rPr>
      <w:b/>
      <w:sz w:val="72"/>
      <w:szCs w:val="72"/>
    </w:rPr>
  </w:style>
  <w:style w:type="paragraph" w:styleId="Subtitle">
    <w:name w:val="Subtitle"/>
    <w:basedOn w:val="Normal"/>
    <w:next w:val="Normal"/>
    <w:uiPriority w:val="11"/>
    <w:qFormat/>
    <w:pPr>
      <w:spacing w:after="160" w:line="360" w:lineRule="auto"/>
    </w:pPr>
    <w:rPr>
      <w:rFonts w:ascii="Calibri" w:hAnsi="Calibri" w:eastAsia="Calibri" w:cs="Calibri"/>
      <w:b/>
      <w:color w:val="000000"/>
      <w:sz w:val="32"/>
      <w:szCs w:val="32"/>
    </w:rPr>
  </w:style>
  <w:style w:type="table" w:styleId="a" w:customStyle="1">
    <w:basedOn w:val="TableNormal"/>
    <w:rPr>
      <w:sz w:val="20"/>
      <w:szCs w:val="20"/>
    </w:rPr>
    <w:tblPr>
      <w:tblStyleRowBandSize w:val="1"/>
      <w:tblStyleColBandSize w:val="1"/>
    </w:tblPr>
  </w:style>
  <w:style w:type="paragraph" w:styleId="Header">
    <w:name w:val="header"/>
    <w:basedOn w:val="Normal"/>
    <w:link w:val="HeaderChar"/>
    <w:uiPriority w:val="99"/>
    <w:unhideWhenUsed/>
    <w:rsid w:val="006B578F"/>
    <w:pPr>
      <w:tabs>
        <w:tab w:val="center" w:pos="4680"/>
        <w:tab w:val="right" w:pos="9360"/>
      </w:tabs>
    </w:pPr>
  </w:style>
  <w:style w:type="character" w:styleId="HeaderChar" w:customStyle="1">
    <w:name w:val="Header Char"/>
    <w:basedOn w:val="DefaultParagraphFont"/>
    <w:link w:val="Header"/>
    <w:uiPriority w:val="99"/>
    <w:rsid w:val="006B578F"/>
  </w:style>
  <w:style w:type="paragraph" w:styleId="Footer">
    <w:name w:val="footer"/>
    <w:basedOn w:val="Normal"/>
    <w:link w:val="FooterChar"/>
    <w:uiPriority w:val="99"/>
    <w:unhideWhenUsed/>
    <w:rsid w:val="006B578F"/>
    <w:pPr>
      <w:tabs>
        <w:tab w:val="center" w:pos="4680"/>
        <w:tab w:val="right" w:pos="9360"/>
      </w:tabs>
    </w:pPr>
  </w:style>
  <w:style w:type="character" w:styleId="FooterChar" w:customStyle="1">
    <w:name w:val="Footer Char"/>
    <w:basedOn w:val="DefaultParagraphFont"/>
    <w:link w:val="Footer"/>
    <w:uiPriority w:val="99"/>
    <w:rsid w:val="006B578F"/>
  </w:style>
  <w:style w:type="character" w:styleId="PlaceholderText">
    <w:name w:val="Placeholder Text"/>
    <w:basedOn w:val="DefaultParagraphFont"/>
    <w:uiPriority w:val="99"/>
    <w:semiHidden/>
    <w:rsid w:val="00336E36"/>
    <w:rPr>
      <w:color w:val="808080"/>
    </w:rPr>
  </w:style>
  <w:style w:type="character" w:styleId="Strong">
    <w:name w:val="Strong"/>
    <w:basedOn w:val="DefaultParagraphFont"/>
    <w:uiPriority w:val="22"/>
    <w:qFormat/>
    <w:rsid w:val="009575E6"/>
    <w:rPr>
      <w:b/>
      <w:bCs/>
    </w:rPr>
  </w:style>
  <w:style w:type="character" w:styleId="Heading2Char" w:customStyle="1">
    <w:name w:val="Heading 2 Char"/>
    <w:basedOn w:val="DefaultParagraphFont"/>
    <w:link w:val="Heading2"/>
    <w:uiPriority w:val="9"/>
    <w:rsid w:val="00143064"/>
    <w:rPr>
      <w:rFonts w:ascii="Cambria" w:hAnsi="Cambria" w:eastAsia="Cambria" w:cs="Cambria"/>
      <w:sz w:val="32"/>
      <w:szCs w:val="32"/>
    </w:rPr>
  </w:style>
  <w:style w:type="character" w:styleId="TitleChar" w:customStyle="1">
    <w:name w:val="Title Char"/>
    <w:basedOn w:val="DefaultParagraphFont"/>
    <w:link w:val="Title"/>
    <w:uiPriority w:val="10"/>
    <w:rsid w:val="006A3DBE"/>
    <w:rPr>
      <w:b/>
      <w:sz w:val="72"/>
      <w:szCs w:val="72"/>
    </w:rPr>
  </w:style>
  <w:style w:type="character" w:styleId="Hyperlink">
    <w:name w:val="Hyperlink"/>
    <w:basedOn w:val="DefaultParagraphFont"/>
    <w:uiPriority w:val="99"/>
    <w:unhideWhenUsed/>
    <w:rsid w:val="006A3DBE"/>
    <w:rPr>
      <w:color w:val="0000FF" w:themeColor="hyperlink"/>
      <w:u w:val="single"/>
    </w:rPr>
  </w:style>
  <w:style w:type="paragraph" w:styleId="ListParagraph">
    <w:name w:val="List Paragraph"/>
    <w:aliases w:val="Bullets,Use Case List Paragraph,lp1,List Paragraph1,List Paragraph11,List Paragraph1 Char Char,YC Bulet,numbered,FooterText,Paragraphe de liste1,Bulletr List Paragraph,列出段落,列出段落1,List Paragraph2,List Paragraph21,lp11,Bullet Number"/>
    <w:basedOn w:val="Normal"/>
    <w:link w:val="ListParagraphChar"/>
    <w:uiPriority w:val="34"/>
    <w:qFormat/>
    <w:rsid w:val="00EE77B4"/>
    <w:pPr>
      <w:spacing w:after="160" w:line="259" w:lineRule="auto"/>
      <w:ind w:left="720"/>
      <w:contextualSpacing/>
    </w:pPr>
    <w:rPr>
      <w:rFonts w:asciiTheme="minorHAnsi" w:hAnsiTheme="minorHAnsi" w:eastAsiaTheme="minorHAnsi" w:cstheme="minorBidi"/>
      <w:sz w:val="22"/>
      <w:szCs w:val="22"/>
    </w:rPr>
  </w:style>
  <w:style w:type="paragraph" w:styleId="BodyText">
    <w:name w:val="Body Text"/>
    <w:basedOn w:val="Normal"/>
    <w:link w:val="BodyTextChar"/>
    <w:uiPriority w:val="99"/>
    <w:unhideWhenUsed/>
    <w:rsid w:val="00EE77B4"/>
    <w:pPr>
      <w:spacing w:after="120" w:line="259" w:lineRule="auto"/>
    </w:pPr>
    <w:rPr>
      <w:rFonts w:asciiTheme="minorHAnsi" w:hAnsiTheme="minorHAnsi" w:eastAsiaTheme="minorHAnsi" w:cstheme="minorBidi"/>
      <w:sz w:val="22"/>
      <w:szCs w:val="22"/>
    </w:rPr>
  </w:style>
  <w:style w:type="character" w:styleId="BodyTextChar" w:customStyle="1">
    <w:name w:val="Body Text Char"/>
    <w:basedOn w:val="DefaultParagraphFont"/>
    <w:link w:val="BodyText"/>
    <w:uiPriority w:val="99"/>
    <w:rsid w:val="00EE77B4"/>
    <w:rPr>
      <w:rFonts w:asciiTheme="minorHAnsi" w:hAnsiTheme="minorHAnsi" w:eastAsiaTheme="minorHAnsi" w:cstheme="minorBidi"/>
      <w:sz w:val="22"/>
      <w:szCs w:val="22"/>
    </w:rPr>
  </w:style>
  <w:style w:type="character" w:styleId="FollowedHyperlink">
    <w:name w:val="FollowedHyperlink"/>
    <w:basedOn w:val="DefaultParagraphFont"/>
    <w:uiPriority w:val="99"/>
    <w:semiHidden/>
    <w:unhideWhenUsed/>
    <w:rsid w:val="005C641D"/>
    <w:rPr>
      <w:color w:val="800080" w:themeColor="followedHyperlink"/>
      <w:u w:val="single"/>
    </w:rPr>
  </w:style>
  <w:style w:type="paragraph" w:styleId="NormalWeb">
    <w:name w:val="Normal (Web)"/>
    <w:basedOn w:val="Normal"/>
    <w:uiPriority w:val="99"/>
    <w:semiHidden/>
    <w:unhideWhenUsed/>
    <w:rsid w:val="005859BD"/>
    <w:pPr>
      <w:spacing w:before="100" w:beforeAutospacing="1" w:after="100" w:afterAutospacing="1"/>
    </w:pPr>
  </w:style>
  <w:style w:type="paragraph" w:styleId="NoSpacing">
    <w:name w:val="No Spacing"/>
    <w:uiPriority w:val="1"/>
    <w:qFormat/>
    <w:rsid w:val="005859BD"/>
  </w:style>
  <w:style w:type="table" w:styleId="TableGrid">
    <w:name w:val="Table Grid"/>
    <w:basedOn w:val="TableNormal"/>
    <w:uiPriority w:val="39"/>
    <w:rsid w:val="001D2514"/>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Heading3Char" w:customStyle="1">
    <w:name w:val="Heading 3 Char"/>
    <w:basedOn w:val="DefaultParagraphFont"/>
    <w:link w:val="Heading3"/>
    <w:uiPriority w:val="9"/>
    <w:rsid w:val="00166655"/>
    <w:rPr>
      <w:rFonts w:ascii="Cambria" w:hAnsi="Cambria" w:eastAsia="Cambria" w:cs="Cambria"/>
      <w:sz w:val="28"/>
      <w:szCs w:val="28"/>
    </w:rPr>
  </w:style>
  <w:style w:type="paragraph" w:styleId="TOC1">
    <w:name w:val="toc 1"/>
    <w:basedOn w:val="Normal"/>
    <w:next w:val="Normal"/>
    <w:autoRedefine/>
    <w:uiPriority w:val="39"/>
    <w:unhideWhenUsed/>
    <w:rsid w:val="00776224"/>
    <w:pPr>
      <w:spacing w:after="100"/>
    </w:pPr>
  </w:style>
  <w:style w:type="paragraph" w:styleId="TOC2">
    <w:name w:val="toc 2"/>
    <w:basedOn w:val="Normal"/>
    <w:next w:val="Normal"/>
    <w:autoRedefine/>
    <w:uiPriority w:val="39"/>
    <w:unhideWhenUsed/>
    <w:rsid w:val="00776224"/>
    <w:pPr>
      <w:spacing w:after="100"/>
      <w:ind w:left="240"/>
    </w:pPr>
  </w:style>
  <w:style w:type="paragraph" w:styleId="TOC3">
    <w:name w:val="toc 3"/>
    <w:basedOn w:val="Normal"/>
    <w:next w:val="Normal"/>
    <w:autoRedefine/>
    <w:uiPriority w:val="39"/>
    <w:unhideWhenUsed/>
    <w:rsid w:val="00776224"/>
    <w:pPr>
      <w:spacing w:after="100"/>
      <w:ind w:left="480"/>
    </w:pPr>
  </w:style>
  <w:style w:type="paragraph" w:styleId="Caption">
    <w:name w:val="caption"/>
    <w:basedOn w:val="Normal"/>
    <w:next w:val="Normal"/>
    <w:uiPriority w:val="35"/>
    <w:unhideWhenUsed/>
    <w:qFormat/>
    <w:rsid w:val="005C6A8F"/>
    <w:pPr>
      <w:spacing w:after="200"/>
    </w:pPr>
    <w:rPr>
      <w:i/>
      <w:iCs/>
      <w:color w:val="1F497D" w:themeColor="text2"/>
      <w:sz w:val="18"/>
      <w:szCs w:val="18"/>
    </w:rPr>
  </w:style>
  <w:style w:type="character" w:styleId="Heading7Char" w:customStyle="1">
    <w:name w:val="Heading 7 Char"/>
    <w:basedOn w:val="DefaultParagraphFont"/>
    <w:link w:val="Heading7"/>
    <w:uiPriority w:val="9"/>
    <w:rsid w:val="00CF7289"/>
    <w:rPr>
      <w:rFonts w:asciiTheme="majorHAnsi" w:hAnsiTheme="majorHAnsi" w:eastAsiaTheme="majorEastAsia" w:cstheme="majorBidi"/>
      <w:i/>
      <w:iCs/>
      <w:color w:val="243F60" w:themeColor="accent1" w:themeShade="7F"/>
    </w:rPr>
  </w:style>
  <w:style w:type="character" w:styleId="Heading8Char" w:customStyle="1">
    <w:name w:val="Heading 8 Char"/>
    <w:basedOn w:val="DefaultParagraphFont"/>
    <w:link w:val="Heading8"/>
    <w:uiPriority w:val="9"/>
    <w:rsid w:val="00C86621"/>
    <w:rPr>
      <w:rFonts w:asciiTheme="majorHAnsi" w:hAnsiTheme="majorHAnsi" w:eastAsiaTheme="majorEastAsia" w:cstheme="majorBidi"/>
      <w:color w:val="272727" w:themeColor="text1" w:themeTint="D8"/>
      <w:sz w:val="21"/>
      <w:szCs w:val="21"/>
    </w:rPr>
  </w:style>
  <w:style w:type="character" w:styleId="Heading1Char" w:customStyle="1">
    <w:name w:val="Heading 1 Char"/>
    <w:basedOn w:val="DefaultParagraphFont"/>
    <w:link w:val="Heading1"/>
    <w:uiPriority w:val="9"/>
    <w:rsid w:val="00272B4B"/>
    <w:rPr>
      <w:rFonts w:ascii="Cambria" w:hAnsi="Cambria" w:eastAsia="Cambria" w:cs="Cambria"/>
      <w:b/>
      <w:sz w:val="40"/>
      <w:szCs w:val="40"/>
    </w:rPr>
  </w:style>
  <w:style w:type="paragraph" w:styleId="TOC7">
    <w:name w:val="toc 7"/>
    <w:basedOn w:val="Normal"/>
    <w:next w:val="Normal"/>
    <w:autoRedefine/>
    <w:uiPriority w:val="39"/>
    <w:unhideWhenUsed/>
    <w:rsid w:val="00700A16"/>
    <w:pPr>
      <w:spacing w:after="100"/>
      <w:ind w:left="1440"/>
    </w:pPr>
  </w:style>
  <w:style w:type="paragraph" w:styleId="TOC4">
    <w:name w:val="toc 4"/>
    <w:basedOn w:val="Normal"/>
    <w:next w:val="Normal"/>
    <w:autoRedefine/>
    <w:uiPriority w:val="39"/>
    <w:unhideWhenUsed/>
    <w:rsid w:val="00700A16"/>
    <w:pPr>
      <w:spacing w:after="100"/>
      <w:ind w:left="720"/>
    </w:pPr>
  </w:style>
  <w:style w:type="paragraph" w:styleId="TableofFigures">
    <w:name w:val="table of figures"/>
    <w:basedOn w:val="Normal"/>
    <w:next w:val="Normal"/>
    <w:uiPriority w:val="99"/>
    <w:unhideWhenUsed/>
    <w:rsid w:val="00747C1A"/>
  </w:style>
  <w:style w:type="character" w:styleId="UnresolvedMention1" w:customStyle="1">
    <w:name w:val="Unresolved Mention1"/>
    <w:basedOn w:val="DefaultParagraphFont"/>
    <w:uiPriority w:val="99"/>
    <w:semiHidden/>
    <w:unhideWhenUsed/>
    <w:rsid w:val="002D592F"/>
    <w:rPr>
      <w:color w:val="605E5C"/>
      <w:shd w:val="clear" w:color="auto" w:fill="E1DFDD"/>
    </w:rPr>
  </w:style>
  <w:style w:type="character" w:styleId="ui-provider" w:customStyle="1">
    <w:name w:val="ui-provider"/>
    <w:basedOn w:val="DefaultParagraphFont"/>
    <w:rsid w:val="001401C1"/>
  </w:style>
  <w:style w:type="character" w:styleId="ListParagraphChar" w:customStyle="1">
    <w:name w:val="List Paragraph Char"/>
    <w:aliases w:val="Bullets Char,Use Case List Paragraph Char,lp1 Char,List Paragraph1 Char,List Paragraph11 Char,List Paragraph1 Char Char Char,YC Bulet Char,numbered Char,FooterText Char,Paragraphe de liste1 Char,Bulletr List Paragraph Char,列出段落 Char"/>
    <w:basedOn w:val="DefaultParagraphFont"/>
    <w:link w:val="ListParagraph"/>
    <w:uiPriority w:val="34"/>
    <w:qFormat/>
    <w:locked/>
    <w:rsid w:val="00A83BE4"/>
    <w:rPr>
      <w:rFonts w:asciiTheme="minorHAnsi" w:hAnsiTheme="minorHAnsi" w:eastAsiaTheme="minorHAnsi" w:cstheme="minorBidi"/>
      <w:sz w:val="22"/>
      <w:szCs w:val="22"/>
    </w:rPr>
  </w:style>
  <w:style w:type="character" w:styleId="Heading4Char" w:customStyle="1">
    <w:name w:val="Heading 4 Char"/>
    <w:basedOn w:val="DefaultParagraphFont"/>
    <w:link w:val="Heading4"/>
    <w:uiPriority w:val="9"/>
    <w:rsid w:val="004346EF"/>
    <w:rPr>
      <w:b/>
    </w:rPr>
  </w:style>
  <w:style w:type="character" w:styleId="UnresolvedMention2" w:customStyle="1">
    <w:name w:val="Unresolved Mention2"/>
    <w:basedOn w:val="DefaultParagraphFont"/>
    <w:uiPriority w:val="99"/>
    <w:semiHidden/>
    <w:unhideWhenUsed/>
    <w:rsid w:val="00C57DE3"/>
    <w:rPr>
      <w:color w:val="605E5C"/>
      <w:shd w:val="clear" w:color="auto" w:fill="E1DFDD"/>
    </w:rPr>
  </w:style>
  <w:style w:type="character" w:styleId="Heading5Char" w:customStyle="1">
    <w:name w:val="Heading 5 Char"/>
    <w:basedOn w:val="DefaultParagraphFont"/>
    <w:link w:val="Heading5"/>
    <w:uiPriority w:val="9"/>
    <w:rsid w:val="00C57DE3"/>
    <w:rPr>
      <w:b/>
      <w:sz w:val="22"/>
      <w:szCs w:val="22"/>
    </w:rPr>
  </w:style>
  <w:style w:type="paragraph" w:styleId="TOC5">
    <w:name w:val="toc 5"/>
    <w:basedOn w:val="Normal"/>
    <w:next w:val="Normal"/>
    <w:autoRedefine/>
    <w:uiPriority w:val="39"/>
    <w:unhideWhenUsed/>
    <w:rsid w:val="00753BC4"/>
    <w:pPr>
      <w:spacing w:after="100"/>
      <w:ind w:left="960"/>
    </w:pPr>
  </w:style>
  <w:style w:type="paragraph" w:styleId="TOC6">
    <w:name w:val="toc 6"/>
    <w:basedOn w:val="Normal"/>
    <w:next w:val="Normal"/>
    <w:autoRedefine/>
    <w:uiPriority w:val="39"/>
    <w:unhideWhenUsed/>
    <w:rsid w:val="00753BC4"/>
    <w:pPr>
      <w:spacing w:after="100"/>
      <w:ind w:left="1200"/>
    </w:pPr>
  </w:style>
  <w:style w:type="paragraph" w:styleId="TOCHeading">
    <w:name w:val="TOC Heading"/>
    <w:basedOn w:val="Heading1"/>
    <w:next w:val="Normal"/>
    <w:uiPriority w:val="39"/>
    <w:unhideWhenUsed/>
    <w:qFormat/>
    <w:rsid w:val="00753BC4"/>
    <w:pPr>
      <w:spacing w:line="259" w:lineRule="auto"/>
      <w:jc w:val="left"/>
      <w:outlineLvl w:val="9"/>
    </w:pPr>
    <w:rPr>
      <w:rFonts w:asciiTheme="majorHAnsi" w:hAnsiTheme="majorHAnsi" w:eastAsiaTheme="majorEastAsia" w:cstheme="majorBidi"/>
      <w:b w:val="0"/>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54836">
      <w:bodyDiv w:val="1"/>
      <w:marLeft w:val="0"/>
      <w:marRight w:val="0"/>
      <w:marTop w:val="0"/>
      <w:marBottom w:val="0"/>
      <w:divBdr>
        <w:top w:val="none" w:sz="0" w:space="0" w:color="auto"/>
        <w:left w:val="none" w:sz="0" w:space="0" w:color="auto"/>
        <w:bottom w:val="none" w:sz="0" w:space="0" w:color="auto"/>
        <w:right w:val="none" w:sz="0" w:space="0" w:color="auto"/>
      </w:divBdr>
    </w:div>
    <w:div w:id="111216727">
      <w:bodyDiv w:val="1"/>
      <w:marLeft w:val="0"/>
      <w:marRight w:val="0"/>
      <w:marTop w:val="0"/>
      <w:marBottom w:val="0"/>
      <w:divBdr>
        <w:top w:val="none" w:sz="0" w:space="0" w:color="auto"/>
        <w:left w:val="none" w:sz="0" w:space="0" w:color="auto"/>
        <w:bottom w:val="none" w:sz="0" w:space="0" w:color="auto"/>
        <w:right w:val="none" w:sz="0" w:space="0" w:color="auto"/>
      </w:divBdr>
    </w:div>
    <w:div w:id="295139688">
      <w:bodyDiv w:val="1"/>
      <w:marLeft w:val="0"/>
      <w:marRight w:val="0"/>
      <w:marTop w:val="0"/>
      <w:marBottom w:val="0"/>
      <w:divBdr>
        <w:top w:val="none" w:sz="0" w:space="0" w:color="auto"/>
        <w:left w:val="none" w:sz="0" w:space="0" w:color="auto"/>
        <w:bottom w:val="none" w:sz="0" w:space="0" w:color="auto"/>
        <w:right w:val="none" w:sz="0" w:space="0" w:color="auto"/>
      </w:divBdr>
    </w:div>
    <w:div w:id="320738487">
      <w:bodyDiv w:val="1"/>
      <w:marLeft w:val="0"/>
      <w:marRight w:val="0"/>
      <w:marTop w:val="0"/>
      <w:marBottom w:val="0"/>
      <w:divBdr>
        <w:top w:val="none" w:sz="0" w:space="0" w:color="auto"/>
        <w:left w:val="none" w:sz="0" w:space="0" w:color="auto"/>
        <w:bottom w:val="none" w:sz="0" w:space="0" w:color="auto"/>
        <w:right w:val="none" w:sz="0" w:space="0" w:color="auto"/>
      </w:divBdr>
    </w:div>
    <w:div w:id="427890237">
      <w:bodyDiv w:val="1"/>
      <w:marLeft w:val="0"/>
      <w:marRight w:val="0"/>
      <w:marTop w:val="0"/>
      <w:marBottom w:val="0"/>
      <w:divBdr>
        <w:top w:val="none" w:sz="0" w:space="0" w:color="auto"/>
        <w:left w:val="none" w:sz="0" w:space="0" w:color="auto"/>
        <w:bottom w:val="none" w:sz="0" w:space="0" w:color="auto"/>
        <w:right w:val="none" w:sz="0" w:space="0" w:color="auto"/>
      </w:divBdr>
      <w:divsChild>
        <w:div w:id="1185245704">
          <w:marLeft w:val="360"/>
          <w:marRight w:val="0"/>
          <w:marTop w:val="200"/>
          <w:marBottom w:val="0"/>
          <w:divBdr>
            <w:top w:val="none" w:sz="0" w:space="0" w:color="auto"/>
            <w:left w:val="none" w:sz="0" w:space="0" w:color="auto"/>
            <w:bottom w:val="none" w:sz="0" w:space="0" w:color="auto"/>
            <w:right w:val="none" w:sz="0" w:space="0" w:color="auto"/>
          </w:divBdr>
        </w:div>
        <w:div w:id="1304507540">
          <w:marLeft w:val="1080"/>
          <w:marRight w:val="0"/>
          <w:marTop w:val="100"/>
          <w:marBottom w:val="0"/>
          <w:divBdr>
            <w:top w:val="none" w:sz="0" w:space="0" w:color="auto"/>
            <w:left w:val="none" w:sz="0" w:space="0" w:color="auto"/>
            <w:bottom w:val="none" w:sz="0" w:space="0" w:color="auto"/>
            <w:right w:val="none" w:sz="0" w:space="0" w:color="auto"/>
          </w:divBdr>
        </w:div>
        <w:div w:id="1710716061">
          <w:marLeft w:val="1080"/>
          <w:marRight w:val="0"/>
          <w:marTop w:val="100"/>
          <w:marBottom w:val="0"/>
          <w:divBdr>
            <w:top w:val="none" w:sz="0" w:space="0" w:color="auto"/>
            <w:left w:val="none" w:sz="0" w:space="0" w:color="auto"/>
            <w:bottom w:val="none" w:sz="0" w:space="0" w:color="auto"/>
            <w:right w:val="none" w:sz="0" w:space="0" w:color="auto"/>
          </w:divBdr>
        </w:div>
        <w:div w:id="2038237245">
          <w:marLeft w:val="1080"/>
          <w:marRight w:val="0"/>
          <w:marTop w:val="100"/>
          <w:marBottom w:val="0"/>
          <w:divBdr>
            <w:top w:val="none" w:sz="0" w:space="0" w:color="auto"/>
            <w:left w:val="none" w:sz="0" w:space="0" w:color="auto"/>
            <w:bottom w:val="none" w:sz="0" w:space="0" w:color="auto"/>
            <w:right w:val="none" w:sz="0" w:space="0" w:color="auto"/>
          </w:divBdr>
        </w:div>
      </w:divsChild>
    </w:div>
    <w:div w:id="448160740">
      <w:bodyDiv w:val="1"/>
      <w:marLeft w:val="0"/>
      <w:marRight w:val="0"/>
      <w:marTop w:val="0"/>
      <w:marBottom w:val="0"/>
      <w:divBdr>
        <w:top w:val="none" w:sz="0" w:space="0" w:color="auto"/>
        <w:left w:val="none" w:sz="0" w:space="0" w:color="auto"/>
        <w:bottom w:val="none" w:sz="0" w:space="0" w:color="auto"/>
        <w:right w:val="none" w:sz="0" w:space="0" w:color="auto"/>
      </w:divBdr>
      <w:divsChild>
        <w:div w:id="2131315401">
          <w:marLeft w:val="1800"/>
          <w:marRight w:val="0"/>
          <w:marTop w:val="100"/>
          <w:marBottom w:val="0"/>
          <w:divBdr>
            <w:top w:val="none" w:sz="0" w:space="0" w:color="auto"/>
            <w:left w:val="none" w:sz="0" w:space="0" w:color="auto"/>
            <w:bottom w:val="none" w:sz="0" w:space="0" w:color="auto"/>
            <w:right w:val="none" w:sz="0" w:space="0" w:color="auto"/>
          </w:divBdr>
        </w:div>
      </w:divsChild>
    </w:div>
    <w:div w:id="485708261">
      <w:bodyDiv w:val="1"/>
      <w:marLeft w:val="0"/>
      <w:marRight w:val="0"/>
      <w:marTop w:val="0"/>
      <w:marBottom w:val="0"/>
      <w:divBdr>
        <w:top w:val="none" w:sz="0" w:space="0" w:color="auto"/>
        <w:left w:val="none" w:sz="0" w:space="0" w:color="auto"/>
        <w:bottom w:val="none" w:sz="0" w:space="0" w:color="auto"/>
        <w:right w:val="none" w:sz="0" w:space="0" w:color="auto"/>
      </w:divBdr>
    </w:div>
    <w:div w:id="805010085">
      <w:bodyDiv w:val="1"/>
      <w:marLeft w:val="0"/>
      <w:marRight w:val="0"/>
      <w:marTop w:val="0"/>
      <w:marBottom w:val="0"/>
      <w:divBdr>
        <w:top w:val="none" w:sz="0" w:space="0" w:color="auto"/>
        <w:left w:val="none" w:sz="0" w:space="0" w:color="auto"/>
        <w:bottom w:val="none" w:sz="0" w:space="0" w:color="auto"/>
        <w:right w:val="none" w:sz="0" w:space="0" w:color="auto"/>
      </w:divBdr>
    </w:div>
    <w:div w:id="901477942">
      <w:bodyDiv w:val="1"/>
      <w:marLeft w:val="0"/>
      <w:marRight w:val="0"/>
      <w:marTop w:val="0"/>
      <w:marBottom w:val="0"/>
      <w:divBdr>
        <w:top w:val="none" w:sz="0" w:space="0" w:color="auto"/>
        <w:left w:val="none" w:sz="0" w:space="0" w:color="auto"/>
        <w:bottom w:val="none" w:sz="0" w:space="0" w:color="auto"/>
        <w:right w:val="none" w:sz="0" w:space="0" w:color="auto"/>
      </w:divBdr>
      <w:divsChild>
        <w:div w:id="1027802124">
          <w:marLeft w:val="0"/>
          <w:marRight w:val="0"/>
          <w:marTop w:val="0"/>
          <w:marBottom w:val="0"/>
          <w:divBdr>
            <w:top w:val="none" w:sz="0" w:space="0" w:color="auto"/>
            <w:left w:val="none" w:sz="0" w:space="0" w:color="auto"/>
            <w:bottom w:val="none" w:sz="0" w:space="0" w:color="auto"/>
            <w:right w:val="none" w:sz="0" w:space="0" w:color="auto"/>
          </w:divBdr>
        </w:div>
      </w:divsChild>
    </w:div>
    <w:div w:id="904530242">
      <w:bodyDiv w:val="1"/>
      <w:marLeft w:val="0"/>
      <w:marRight w:val="0"/>
      <w:marTop w:val="0"/>
      <w:marBottom w:val="0"/>
      <w:divBdr>
        <w:top w:val="none" w:sz="0" w:space="0" w:color="auto"/>
        <w:left w:val="none" w:sz="0" w:space="0" w:color="auto"/>
        <w:bottom w:val="none" w:sz="0" w:space="0" w:color="auto"/>
        <w:right w:val="none" w:sz="0" w:space="0" w:color="auto"/>
      </w:divBdr>
    </w:div>
    <w:div w:id="968048405">
      <w:bodyDiv w:val="1"/>
      <w:marLeft w:val="0"/>
      <w:marRight w:val="0"/>
      <w:marTop w:val="0"/>
      <w:marBottom w:val="0"/>
      <w:divBdr>
        <w:top w:val="none" w:sz="0" w:space="0" w:color="auto"/>
        <w:left w:val="none" w:sz="0" w:space="0" w:color="auto"/>
        <w:bottom w:val="none" w:sz="0" w:space="0" w:color="auto"/>
        <w:right w:val="none" w:sz="0" w:space="0" w:color="auto"/>
      </w:divBdr>
      <w:divsChild>
        <w:div w:id="2052723464">
          <w:marLeft w:val="1800"/>
          <w:marRight w:val="0"/>
          <w:marTop w:val="100"/>
          <w:marBottom w:val="0"/>
          <w:divBdr>
            <w:top w:val="none" w:sz="0" w:space="0" w:color="auto"/>
            <w:left w:val="none" w:sz="0" w:space="0" w:color="auto"/>
            <w:bottom w:val="none" w:sz="0" w:space="0" w:color="auto"/>
            <w:right w:val="none" w:sz="0" w:space="0" w:color="auto"/>
          </w:divBdr>
        </w:div>
      </w:divsChild>
    </w:div>
    <w:div w:id="999115175">
      <w:bodyDiv w:val="1"/>
      <w:marLeft w:val="0"/>
      <w:marRight w:val="0"/>
      <w:marTop w:val="0"/>
      <w:marBottom w:val="0"/>
      <w:divBdr>
        <w:top w:val="none" w:sz="0" w:space="0" w:color="auto"/>
        <w:left w:val="none" w:sz="0" w:space="0" w:color="auto"/>
        <w:bottom w:val="none" w:sz="0" w:space="0" w:color="auto"/>
        <w:right w:val="none" w:sz="0" w:space="0" w:color="auto"/>
      </w:divBdr>
    </w:div>
    <w:div w:id="1117985865">
      <w:bodyDiv w:val="1"/>
      <w:marLeft w:val="0"/>
      <w:marRight w:val="0"/>
      <w:marTop w:val="0"/>
      <w:marBottom w:val="0"/>
      <w:divBdr>
        <w:top w:val="none" w:sz="0" w:space="0" w:color="auto"/>
        <w:left w:val="none" w:sz="0" w:space="0" w:color="auto"/>
        <w:bottom w:val="none" w:sz="0" w:space="0" w:color="auto"/>
        <w:right w:val="none" w:sz="0" w:space="0" w:color="auto"/>
      </w:divBdr>
    </w:div>
    <w:div w:id="1159271687">
      <w:bodyDiv w:val="1"/>
      <w:marLeft w:val="0"/>
      <w:marRight w:val="0"/>
      <w:marTop w:val="0"/>
      <w:marBottom w:val="0"/>
      <w:divBdr>
        <w:top w:val="none" w:sz="0" w:space="0" w:color="auto"/>
        <w:left w:val="none" w:sz="0" w:space="0" w:color="auto"/>
        <w:bottom w:val="none" w:sz="0" w:space="0" w:color="auto"/>
        <w:right w:val="none" w:sz="0" w:space="0" w:color="auto"/>
      </w:divBdr>
      <w:divsChild>
        <w:div w:id="420445415">
          <w:marLeft w:val="0"/>
          <w:marRight w:val="0"/>
          <w:marTop w:val="0"/>
          <w:marBottom w:val="0"/>
          <w:divBdr>
            <w:top w:val="none" w:sz="0" w:space="0" w:color="auto"/>
            <w:left w:val="none" w:sz="0" w:space="0" w:color="auto"/>
            <w:bottom w:val="none" w:sz="0" w:space="0" w:color="auto"/>
            <w:right w:val="none" w:sz="0" w:space="0" w:color="auto"/>
          </w:divBdr>
          <w:divsChild>
            <w:div w:id="1591813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539876">
      <w:bodyDiv w:val="1"/>
      <w:marLeft w:val="0"/>
      <w:marRight w:val="0"/>
      <w:marTop w:val="0"/>
      <w:marBottom w:val="0"/>
      <w:divBdr>
        <w:top w:val="none" w:sz="0" w:space="0" w:color="auto"/>
        <w:left w:val="none" w:sz="0" w:space="0" w:color="auto"/>
        <w:bottom w:val="none" w:sz="0" w:space="0" w:color="auto"/>
        <w:right w:val="none" w:sz="0" w:space="0" w:color="auto"/>
      </w:divBdr>
    </w:div>
    <w:div w:id="1432774236">
      <w:bodyDiv w:val="1"/>
      <w:marLeft w:val="0"/>
      <w:marRight w:val="0"/>
      <w:marTop w:val="0"/>
      <w:marBottom w:val="0"/>
      <w:divBdr>
        <w:top w:val="none" w:sz="0" w:space="0" w:color="auto"/>
        <w:left w:val="none" w:sz="0" w:space="0" w:color="auto"/>
        <w:bottom w:val="none" w:sz="0" w:space="0" w:color="auto"/>
        <w:right w:val="none" w:sz="0" w:space="0" w:color="auto"/>
      </w:divBdr>
      <w:divsChild>
        <w:div w:id="1933200872">
          <w:marLeft w:val="0"/>
          <w:marRight w:val="0"/>
          <w:marTop w:val="0"/>
          <w:marBottom w:val="0"/>
          <w:divBdr>
            <w:top w:val="none" w:sz="0" w:space="0" w:color="auto"/>
            <w:left w:val="none" w:sz="0" w:space="0" w:color="auto"/>
            <w:bottom w:val="none" w:sz="0" w:space="0" w:color="auto"/>
            <w:right w:val="none" w:sz="0" w:space="0" w:color="auto"/>
          </w:divBdr>
          <w:divsChild>
            <w:div w:id="1586383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192865">
      <w:bodyDiv w:val="1"/>
      <w:marLeft w:val="0"/>
      <w:marRight w:val="0"/>
      <w:marTop w:val="0"/>
      <w:marBottom w:val="0"/>
      <w:divBdr>
        <w:top w:val="none" w:sz="0" w:space="0" w:color="auto"/>
        <w:left w:val="none" w:sz="0" w:space="0" w:color="auto"/>
        <w:bottom w:val="none" w:sz="0" w:space="0" w:color="auto"/>
        <w:right w:val="none" w:sz="0" w:space="0" w:color="auto"/>
      </w:divBdr>
    </w:div>
    <w:div w:id="1720933126">
      <w:bodyDiv w:val="1"/>
      <w:marLeft w:val="0"/>
      <w:marRight w:val="0"/>
      <w:marTop w:val="0"/>
      <w:marBottom w:val="0"/>
      <w:divBdr>
        <w:top w:val="none" w:sz="0" w:space="0" w:color="auto"/>
        <w:left w:val="none" w:sz="0" w:space="0" w:color="auto"/>
        <w:bottom w:val="none" w:sz="0" w:space="0" w:color="auto"/>
        <w:right w:val="none" w:sz="0" w:space="0" w:color="auto"/>
      </w:divBdr>
    </w:div>
    <w:div w:id="1922762468">
      <w:bodyDiv w:val="1"/>
      <w:marLeft w:val="0"/>
      <w:marRight w:val="0"/>
      <w:marTop w:val="0"/>
      <w:marBottom w:val="0"/>
      <w:divBdr>
        <w:top w:val="none" w:sz="0" w:space="0" w:color="auto"/>
        <w:left w:val="none" w:sz="0" w:space="0" w:color="auto"/>
        <w:bottom w:val="none" w:sz="0" w:space="0" w:color="auto"/>
        <w:right w:val="none" w:sz="0" w:space="0" w:color="auto"/>
      </w:divBdr>
    </w:div>
    <w:div w:id="2024089973">
      <w:bodyDiv w:val="1"/>
      <w:marLeft w:val="0"/>
      <w:marRight w:val="0"/>
      <w:marTop w:val="0"/>
      <w:marBottom w:val="0"/>
      <w:divBdr>
        <w:top w:val="none" w:sz="0" w:space="0" w:color="auto"/>
        <w:left w:val="none" w:sz="0" w:space="0" w:color="auto"/>
        <w:bottom w:val="none" w:sz="0" w:space="0" w:color="auto"/>
        <w:right w:val="none" w:sz="0" w:space="0" w:color="auto"/>
      </w:divBdr>
    </w:div>
    <w:div w:id="2120224085">
      <w:bodyDiv w:val="1"/>
      <w:marLeft w:val="0"/>
      <w:marRight w:val="0"/>
      <w:marTop w:val="0"/>
      <w:marBottom w:val="0"/>
      <w:divBdr>
        <w:top w:val="none" w:sz="0" w:space="0" w:color="auto"/>
        <w:left w:val="none" w:sz="0" w:space="0" w:color="auto"/>
        <w:bottom w:val="none" w:sz="0" w:space="0" w:color="auto"/>
        <w:right w:val="none" w:sz="0" w:space="0" w:color="auto"/>
      </w:divBdr>
    </w:div>
    <w:div w:id="2138794047">
      <w:bodyDiv w:val="1"/>
      <w:marLeft w:val="0"/>
      <w:marRight w:val="0"/>
      <w:marTop w:val="0"/>
      <w:marBottom w:val="0"/>
      <w:divBdr>
        <w:top w:val="none" w:sz="0" w:space="0" w:color="auto"/>
        <w:left w:val="none" w:sz="0" w:space="0" w:color="auto"/>
        <w:bottom w:val="none" w:sz="0" w:space="0" w:color="auto"/>
        <w:right w:val="none" w:sz="0" w:space="0" w:color="auto"/>
      </w:divBdr>
    </w:div>
    <w:div w:id="2143691843">
      <w:bodyDiv w:val="1"/>
      <w:marLeft w:val="0"/>
      <w:marRight w:val="0"/>
      <w:marTop w:val="0"/>
      <w:marBottom w:val="0"/>
      <w:divBdr>
        <w:top w:val="none" w:sz="0" w:space="0" w:color="auto"/>
        <w:left w:val="none" w:sz="0" w:space="0" w:color="auto"/>
        <w:bottom w:val="none" w:sz="0" w:space="0" w:color="auto"/>
        <w:right w:val="none" w:sz="0" w:space="0" w:color="auto"/>
      </w:divBdr>
      <w:divsChild>
        <w:div w:id="76141027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65279;<?xml version="1.0" encoding="utf-8"?><Relationships xmlns="http://schemas.openxmlformats.org/package/2006/relationships"><Relationship Type="http://schemas.openxmlformats.org/officeDocument/2006/relationships/image" Target="media/image12.png" Id="rId26" /><Relationship Type="http://schemas.openxmlformats.org/officeDocument/2006/relationships/image" Target="media/image7.png" Id="rId21" /><Relationship Type="http://schemas.openxmlformats.org/officeDocument/2006/relationships/image" Target="media/image26.png" Id="rId42" /><Relationship Type="http://schemas.openxmlformats.org/officeDocument/2006/relationships/image" Target="media/image31.png" Id="rId47" /><Relationship Type="http://schemas.openxmlformats.org/officeDocument/2006/relationships/image" Target="media/image47.png" Id="rId63" /><Relationship Type="http://schemas.openxmlformats.org/officeDocument/2006/relationships/image" Target="media/image52.png" Id="rId68" /><Relationship Type="http://schemas.openxmlformats.org/officeDocument/2006/relationships/settings" Target="settings.xml" Id="rId7" /><Relationship Type="http://schemas.openxmlformats.org/officeDocument/2006/relationships/theme" Target="theme/theme1.xml" Id="rId71" /><Relationship Type="http://schemas.openxmlformats.org/officeDocument/2006/relationships/customXml" Target="../customXml/item2.xml" Id="rId2" /><Relationship Type="http://schemas.openxmlformats.org/officeDocument/2006/relationships/image" Target="media/image2.png" Id="rId16" /><Relationship Type="http://schemas.openxmlformats.org/officeDocument/2006/relationships/image" Target="media/image15.png" Id="rId29" /><Relationship Type="http://schemas.openxmlformats.org/officeDocument/2006/relationships/header" Target="header1.xml" Id="rId11" /><Relationship Type="http://schemas.openxmlformats.org/officeDocument/2006/relationships/image" Target="media/image10.png" Id="rId24" /><Relationship Type="http://schemas.openxmlformats.org/officeDocument/2006/relationships/image" Target="media/image18.png" Id="rId32" /><Relationship Type="http://schemas.openxmlformats.org/officeDocument/2006/relationships/image" Target="media/image21.png" Id="rId37" /><Relationship Type="http://schemas.openxmlformats.org/officeDocument/2006/relationships/image" Target="media/image24.png" Id="rId40" /><Relationship Type="http://schemas.openxmlformats.org/officeDocument/2006/relationships/image" Target="media/image29.png" Id="rId45" /><Relationship Type="http://schemas.openxmlformats.org/officeDocument/2006/relationships/image" Target="media/image37.png" Id="rId53" /><Relationship Type="http://schemas.openxmlformats.org/officeDocument/2006/relationships/image" Target="media/image42.png" Id="rId58" /><Relationship Type="http://schemas.openxmlformats.org/officeDocument/2006/relationships/image" Target="media/image50.png" Id="rId66" /><Relationship Type="http://schemas.openxmlformats.org/officeDocument/2006/relationships/numbering" Target="numbering.xml" Id="rId5" /><Relationship Type="http://schemas.openxmlformats.org/officeDocument/2006/relationships/image" Target="media/image45.png" Id="rId61" /><Relationship Type="http://schemas.openxmlformats.org/officeDocument/2006/relationships/image" Target="media/image5.png" Id="rId19" /><Relationship Type="http://schemas.openxmlformats.org/officeDocument/2006/relationships/header" Target="header2.xml" Id="rId14" /><Relationship Type="http://schemas.openxmlformats.org/officeDocument/2006/relationships/image" Target="media/image8.png" Id="rId22" /><Relationship Type="http://schemas.openxmlformats.org/officeDocument/2006/relationships/image" Target="media/image13.png" Id="rId27" /><Relationship Type="http://schemas.openxmlformats.org/officeDocument/2006/relationships/image" Target="media/image16.png" Id="rId30" /><Relationship Type="http://schemas.openxmlformats.org/officeDocument/2006/relationships/hyperlink" Target="https://en.wikipedia.org/wiki/Word2vec" TargetMode="External" Id="rId35" /><Relationship Type="http://schemas.openxmlformats.org/officeDocument/2006/relationships/image" Target="media/image27.png" Id="rId43" /><Relationship Type="http://schemas.openxmlformats.org/officeDocument/2006/relationships/image" Target="media/image32.png" Id="rId48" /><Relationship Type="http://schemas.openxmlformats.org/officeDocument/2006/relationships/image" Target="media/image40.png" Id="rId56" /><Relationship Type="http://schemas.openxmlformats.org/officeDocument/2006/relationships/image" Target="media/image48.png" Id="rId64" /><Relationship Type="http://schemas.openxmlformats.org/officeDocument/2006/relationships/header" Target="header4.xml" Id="rId69" /><Relationship Type="http://schemas.openxmlformats.org/officeDocument/2006/relationships/webSettings" Target="webSettings.xml" Id="rId8" /><Relationship Type="http://schemas.openxmlformats.org/officeDocument/2006/relationships/image" Target="media/image35.png" Id="rId51" /><Relationship Type="http://schemas.microsoft.com/office/2020/10/relationships/intelligence" Target="intelligence2.xml" Id="rId72" /><Relationship Type="http://schemas.openxmlformats.org/officeDocument/2006/relationships/customXml" Target="../customXml/item3.xml" Id="rId3" /><Relationship Type="http://schemas.openxmlformats.org/officeDocument/2006/relationships/footer" Target="footer1.xml" Id="rId12" /><Relationship Type="http://schemas.openxmlformats.org/officeDocument/2006/relationships/image" Target="media/image3.png" Id="rId17" /><Relationship Type="http://schemas.openxmlformats.org/officeDocument/2006/relationships/image" Target="media/image11.png" Id="rId25" /><Relationship Type="http://schemas.openxmlformats.org/officeDocument/2006/relationships/image" Target="media/image19.png" Id="rId33" /><Relationship Type="http://schemas.openxmlformats.org/officeDocument/2006/relationships/image" Target="media/image22.png" Id="rId38" /><Relationship Type="http://schemas.openxmlformats.org/officeDocument/2006/relationships/image" Target="media/image30.png" Id="rId46" /><Relationship Type="http://schemas.openxmlformats.org/officeDocument/2006/relationships/image" Target="media/image43.png" Id="rId59" /><Relationship Type="http://schemas.openxmlformats.org/officeDocument/2006/relationships/image" Target="media/image51.png" Id="rId67" /><Relationship Type="http://schemas.openxmlformats.org/officeDocument/2006/relationships/image" Target="media/image6.png" Id="rId20" /><Relationship Type="http://schemas.openxmlformats.org/officeDocument/2006/relationships/image" Target="media/image25.png" Id="rId41" /><Relationship Type="http://schemas.openxmlformats.org/officeDocument/2006/relationships/image" Target="media/image38.png" Id="rId54" /><Relationship Type="http://schemas.openxmlformats.org/officeDocument/2006/relationships/image" Target="media/image46.png" Id="rId62" /><Relationship Type="http://schemas.openxmlformats.org/officeDocument/2006/relationships/fontTable" Target="fontTable.xml" Id="rId7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3.xml" Id="rId15" /><Relationship Type="http://schemas.openxmlformats.org/officeDocument/2006/relationships/image" Target="media/image9.png" Id="rId23" /><Relationship Type="http://schemas.openxmlformats.org/officeDocument/2006/relationships/image" Target="media/image14.png" Id="rId28" /><Relationship Type="http://schemas.openxmlformats.org/officeDocument/2006/relationships/image" Target="media/image20.png" Id="rId36" /><Relationship Type="http://schemas.openxmlformats.org/officeDocument/2006/relationships/image" Target="media/image33.png" Id="rId49" /><Relationship Type="http://schemas.openxmlformats.org/officeDocument/2006/relationships/image" Target="media/image41.png" Id="rId57" /><Relationship Type="http://schemas.openxmlformats.org/officeDocument/2006/relationships/endnotes" Target="endnotes.xml" Id="rId10" /><Relationship Type="http://schemas.openxmlformats.org/officeDocument/2006/relationships/image" Target="media/image17.png" Id="rId31" /><Relationship Type="http://schemas.openxmlformats.org/officeDocument/2006/relationships/image" Target="media/image28.png" Id="rId44" /><Relationship Type="http://schemas.openxmlformats.org/officeDocument/2006/relationships/image" Target="media/image36.png" Id="rId52" /><Relationship Type="http://schemas.openxmlformats.org/officeDocument/2006/relationships/image" Target="media/image44.png" Id="rId60" /><Relationship Type="http://schemas.openxmlformats.org/officeDocument/2006/relationships/image" Target="media/image49.png" Id="rId65"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image" Target="media/image1.png" Id="rId13" /><Relationship Type="http://schemas.openxmlformats.org/officeDocument/2006/relationships/image" Target="media/image4.png" Id="rId18" /><Relationship Type="http://schemas.openxmlformats.org/officeDocument/2006/relationships/image" Target="media/image23.png" Id="rId39" /><Relationship Type="http://schemas.openxmlformats.org/officeDocument/2006/relationships/hyperlink" Target="https://arxiv.org/abs/1511.06388" TargetMode="External" Id="rId34" /><Relationship Type="http://schemas.openxmlformats.org/officeDocument/2006/relationships/image" Target="media/image34.png" Id="rId50" /><Relationship Type="http://schemas.openxmlformats.org/officeDocument/2006/relationships/image" Target="media/image39.png" Id="rId55"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3BA4A15ED5C2A41B83640613053F842" ma:contentTypeVersion="13" ma:contentTypeDescription="Create a new document." ma:contentTypeScope="" ma:versionID="de6798af294e0deb5cfa9b941a8640bd">
  <xsd:schema xmlns:xsd="http://www.w3.org/2001/XMLSchema" xmlns:xs="http://www.w3.org/2001/XMLSchema" xmlns:p="http://schemas.microsoft.com/office/2006/metadata/properties" xmlns:ns3="7038da36-6201-4bc3-a3d5-cbf62125ea33" xmlns:ns4="c96f61c3-f3ff-4eb5-afb0-ed8270342a12" targetNamespace="http://schemas.microsoft.com/office/2006/metadata/properties" ma:root="true" ma:fieldsID="de1a9071596a63049236f57311e516c5" ns3:_="" ns4:_="">
    <xsd:import namespace="7038da36-6201-4bc3-a3d5-cbf62125ea33"/>
    <xsd:import namespace="c96f61c3-f3ff-4eb5-afb0-ed8270342a1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38da36-6201-4bc3-a3d5-cbf62125ea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96f61c3-f3ff-4eb5-afb0-ed8270342a1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E2347E-1640-4233-848B-2D340B78BDEB}">
  <ds:schemaRefs>
    <ds:schemaRef ds:uri="http://schemas.microsoft.com/sharepoint/v3/contenttype/forms"/>
  </ds:schemaRefs>
</ds:datastoreItem>
</file>

<file path=customXml/itemProps2.xml><?xml version="1.0" encoding="utf-8"?>
<ds:datastoreItem xmlns:ds="http://schemas.openxmlformats.org/officeDocument/2006/customXml" ds:itemID="{B0E71B2D-A24C-4184-8A79-DB06896BCB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38da36-6201-4bc3-a3d5-cbf62125ea33"/>
    <ds:schemaRef ds:uri="c96f61c3-f3ff-4eb5-afb0-ed8270342a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61696B4-7D88-4942-ABE7-D93F82E6C2CD}">
  <ds:schemaRefs>
    <ds:schemaRef ds:uri="http://schemas.microsoft.com/office/2006/metadata/properties"/>
    <ds:schemaRef ds:uri="http://purl.org/dc/terms/"/>
    <ds:schemaRef ds:uri="http://purl.org/dc/elements/1.1/"/>
    <ds:schemaRef ds:uri="http://schemas.microsoft.com/office/infopath/2007/PartnerControls"/>
    <ds:schemaRef ds:uri="http://schemas.microsoft.com/office/2006/documentManagement/types"/>
    <ds:schemaRef ds:uri="7038da36-6201-4bc3-a3d5-cbf62125ea33"/>
    <ds:schemaRef ds:uri="http://schemas.openxmlformats.org/package/2006/metadata/core-properties"/>
    <ds:schemaRef ds:uri="http://purl.org/dc/dcmitype/"/>
    <ds:schemaRef ds:uri="c96f61c3-f3ff-4eb5-afb0-ed8270342a12"/>
    <ds:schemaRef ds:uri="http://www.w3.org/XML/1998/namespace"/>
  </ds:schemaRefs>
</ds:datastoreItem>
</file>

<file path=customXml/itemProps4.xml><?xml version="1.0" encoding="utf-8"?>
<ds:datastoreItem xmlns:ds="http://schemas.openxmlformats.org/officeDocument/2006/customXml" ds:itemID="{8257E8E6-8F5F-48E8-AD02-14EF26E8F9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1</TotalTime>
  <Pages>59</Pages>
  <Words>12406</Words>
  <Characters>70717</Characters>
  <Application>Microsoft Office Word</Application>
  <DocSecurity>0</DocSecurity>
  <Lines>589</Lines>
  <Paragraphs>1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958</CharactersWithSpaces>
  <SharedDoc>false</SharedDoc>
  <HLinks>
    <vt:vector size="510" baseType="variant">
      <vt:variant>
        <vt:i4>3342374</vt:i4>
      </vt:variant>
      <vt:variant>
        <vt:i4>459</vt:i4>
      </vt:variant>
      <vt:variant>
        <vt:i4>0</vt:i4>
      </vt:variant>
      <vt:variant>
        <vt:i4>5</vt:i4>
      </vt:variant>
      <vt:variant>
        <vt:lpwstr>https://en.wikipedia.org/wiki/Word2vec</vt:lpwstr>
      </vt:variant>
      <vt:variant>
        <vt:lpwstr/>
      </vt:variant>
      <vt:variant>
        <vt:i4>720917</vt:i4>
      </vt:variant>
      <vt:variant>
        <vt:i4>456</vt:i4>
      </vt:variant>
      <vt:variant>
        <vt:i4>0</vt:i4>
      </vt:variant>
      <vt:variant>
        <vt:i4>5</vt:i4>
      </vt:variant>
      <vt:variant>
        <vt:lpwstr>https://arxiv.org/abs/1511.06388</vt:lpwstr>
      </vt:variant>
      <vt:variant>
        <vt:lpwstr/>
      </vt:variant>
      <vt:variant>
        <vt:i4>917541</vt:i4>
      </vt:variant>
      <vt:variant>
        <vt:i4>450</vt:i4>
      </vt:variant>
      <vt:variant>
        <vt:i4>0</vt:i4>
      </vt:variant>
      <vt:variant>
        <vt:i4>5</vt:i4>
      </vt:variant>
      <vt:variant>
        <vt:lpwstr/>
      </vt:variant>
      <vt:variant>
        <vt:lpwstr>ref_14</vt:lpwstr>
      </vt:variant>
      <vt:variant>
        <vt:i4>196645</vt:i4>
      </vt:variant>
      <vt:variant>
        <vt:i4>447</vt:i4>
      </vt:variant>
      <vt:variant>
        <vt:i4>0</vt:i4>
      </vt:variant>
      <vt:variant>
        <vt:i4>5</vt:i4>
      </vt:variant>
      <vt:variant>
        <vt:lpwstr/>
      </vt:variant>
      <vt:variant>
        <vt:lpwstr>ref_19</vt:lpwstr>
      </vt:variant>
      <vt:variant>
        <vt:i4>131109</vt:i4>
      </vt:variant>
      <vt:variant>
        <vt:i4>444</vt:i4>
      </vt:variant>
      <vt:variant>
        <vt:i4>0</vt:i4>
      </vt:variant>
      <vt:variant>
        <vt:i4>5</vt:i4>
      </vt:variant>
      <vt:variant>
        <vt:lpwstr/>
      </vt:variant>
      <vt:variant>
        <vt:lpwstr>ref_18</vt:lpwstr>
      </vt:variant>
      <vt:variant>
        <vt:i4>852005</vt:i4>
      </vt:variant>
      <vt:variant>
        <vt:i4>441</vt:i4>
      </vt:variant>
      <vt:variant>
        <vt:i4>0</vt:i4>
      </vt:variant>
      <vt:variant>
        <vt:i4>5</vt:i4>
      </vt:variant>
      <vt:variant>
        <vt:lpwstr/>
      </vt:variant>
      <vt:variant>
        <vt:lpwstr>ref_17</vt:lpwstr>
      </vt:variant>
      <vt:variant>
        <vt:i4>3801108</vt:i4>
      </vt:variant>
      <vt:variant>
        <vt:i4>438</vt:i4>
      </vt:variant>
      <vt:variant>
        <vt:i4>0</vt:i4>
      </vt:variant>
      <vt:variant>
        <vt:i4>5</vt:i4>
      </vt:variant>
      <vt:variant>
        <vt:lpwstr/>
      </vt:variant>
      <vt:variant>
        <vt:lpwstr>ref_3</vt:lpwstr>
      </vt:variant>
      <vt:variant>
        <vt:i4>589861</vt:i4>
      </vt:variant>
      <vt:variant>
        <vt:i4>435</vt:i4>
      </vt:variant>
      <vt:variant>
        <vt:i4>0</vt:i4>
      </vt:variant>
      <vt:variant>
        <vt:i4>5</vt:i4>
      </vt:variant>
      <vt:variant>
        <vt:lpwstr/>
      </vt:variant>
      <vt:variant>
        <vt:lpwstr>ref_13</vt:lpwstr>
      </vt:variant>
      <vt:variant>
        <vt:i4>786469</vt:i4>
      </vt:variant>
      <vt:variant>
        <vt:i4>432</vt:i4>
      </vt:variant>
      <vt:variant>
        <vt:i4>0</vt:i4>
      </vt:variant>
      <vt:variant>
        <vt:i4>5</vt:i4>
      </vt:variant>
      <vt:variant>
        <vt:lpwstr/>
      </vt:variant>
      <vt:variant>
        <vt:lpwstr>ref_16</vt:lpwstr>
      </vt:variant>
      <vt:variant>
        <vt:i4>524325</vt:i4>
      </vt:variant>
      <vt:variant>
        <vt:i4>426</vt:i4>
      </vt:variant>
      <vt:variant>
        <vt:i4>0</vt:i4>
      </vt:variant>
      <vt:variant>
        <vt:i4>5</vt:i4>
      </vt:variant>
      <vt:variant>
        <vt:lpwstr/>
      </vt:variant>
      <vt:variant>
        <vt:lpwstr>ref_12</vt:lpwstr>
      </vt:variant>
      <vt:variant>
        <vt:i4>720933</vt:i4>
      </vt:variant>
      <vt:variant>
        <vt:i4>423</vt:i4>
      </vt:variant>
      <vt:variant>
        <vt:i4>0</vt:i4>
      </vt:variant>
      <vt:variant>
        <vt:i4>5</vt:i4>
      </vt:variant>
      <vt:variant>
        <vt:lpwstr/>
      </vt:variant>
      <vt:variant>
        <vt:lpwstr>ref_11</vt:lpwstr>
      </vt:variant>
      <vt:variant>
        <vt:i4>983077</vt:i4>
      </vt:variant>
      <vt:variant>
        <vt:i4>417</vt:i4>
      </vt:variant>
      <vt:variant>
        <vt:i4>0</vt:i4>
      </vt:variant>
      <vt:variant>
        <vt:i4>5</vt:i4>
      </vt:variant>
      <vt:variant>
        <vt:lpwstr/>
      </vt:variant>
      <vt:variant>
        <vt:lpwstr>ref_15</vt:lpwstr>
      </vt:variant>
      <vt:variant>
        <vt:i4>655397</vt:i4>
      </vt:variant>
      <vt:variant>
        <vt:i4>411</vt:i4>
      </vt:variant>
      <vt:variant>
        <vt:i4>0</vt:i4>
      </vt:variant>
      <vt:variant>
        <vt:i4>5</vt:i4>
      </vt:variant>
      <vt:variant>
        <vt:lpwstr/>
      </vt:variant>
      <vt:variant>
        <vt:lpwstr>ref_10</vt:lpwstr>
      </vt:variant>
      <vt:variant>
        <vt:i4>3801108</vt:i4>
      </vt:variant>
      <vt:variant>
        <vt:i4>408</vt:i4>
      </vt:variant>
      <vt:variant>
        <vt:i4>0</vt:i4>
      </vt:variant>
      <vt:variant>
        <vt:i4>5</vt:i4>
      </vt:variant>
      <vt:variant>
        <vt:lpwstr/>
      </vt:variant>
      <vt:variant>
        <vt:lpwstr>ref_9</vt:lpwstr>
      </vt:variant>
      <vt:variant>
        <vt:i4>3801108</vt:i4>
      </vt:variant>
      <vt:variant>
        <vt:i4>405</vt:i4>
      </vt:variant>
      <vt:variant>
        <vt:i4>0</vt:i4>
      </vt:variant>
      <vt:variant>
        <vt:i4>5</vt:i4>
      </vt:variant>
      <vt:variant>
        <vt:lpwstr/>
      </vt:variant>
      <vt:variant>
        <vt:lpwstr>ref_8</vt:lpwstr>
      </vt:variant>
      <vt:variant>
        <vt:i4>3801108</vt:i4>
      </vt:variant>
      <vt:variant>
        <vt:i4>402</vt:i4>
      </vt:variant>
      <vt:variant>
        <vt:i4>0</vt:i4>
      </vt:variant>
      <vt:variant>
        <vt:i4>5</vt:i4>
      </vt:variant>
      <vt:variant>
        <vt:lpwstr/>
      </vt:variant>
      <vt:variant>
        <vt:lpwstr>ref_7</vt:lpwstr>
      </vt:variant>
      <vt:variant>
        <vt:i4>3801108</vt:i4>
      </vt:variant>
      <vt:variant>
        <vt:i4>399</vt:i4>
      </vt:variant>
      <vt:variant>
        <vt:i4>0</vt:i4>
      </vt:variant>
      <vt:variant>
        <vt:i4>5</vt:i4>
      </vt:variant>
      <vt:variant>
        <vt:lpwstr/>
      </vt:variant>
      <vt:variant>
        <vt:lpwstr>ref_6</vt:lpwstr>
      </vt:variant>
      <vt:variant>
        <vt:i4>3801108</vt:i4>
      </vt:variant>
      <vt:variant>
        <vt:i4>396</vt:i4>
      </vt:variant>
      <vt:variant>
        <vt:i4>0</vt:i4>
      </vt:variant>
      <vt:variant>
        <vt:i4>5</vt:i4>
      </vt:variant>
      <vt:variant>
        <vt:lpwstr/>
      </vt:variant>
      <vt:variant>
        <vt:lpwstr>ref_5</vt:lpwstr>
      </vt:variant>
      <vt:variant>
        <vt:i4>3801108</vt:i4>
      </vt:variant>
      <vt:variant>
        <vt:i4>393</vt:i4>
      </vt:variant>
      <vt:variant>
        <vt:i4>0</vt:i4>
      </vt:variant>
      <vt:variant>
        <vt:i4>5</vt:i4>
      </vt:variant>
      <vt:variant>
        <vt:lpwstr/>
      </vt:variant>
      <vt:variant>
        <vt:lpwstr>ref_4</vt:lpwstr>
      </vt:variant>
      <vt:variant>
        <vt:i4>3801108</vt:i4>
      </vt:variant>
      <vt:variant>
        <vt:i4>390</vt:i4>
      </vt:variant>
      <vt:variant>
        <vt:i4>0</vt:i4>
      </vt:variant>
      <vt:variant>
        <vt:i4>5</vt:i4>
      </vt:variant>
      <vt:variant>
        <vt:lpwstr/>
      </vt:variant>
      <vt:variant>
        <vt:lpwstr>ref_3</vt:lpwstr>
      </vt:variant>
      <vt:variant>
        <vt:i4>3801108</vt:i4>
      </vt:variant>
      <vt:variant>
        <vt:i4>387</vt:i4>
      </vt:variant>
      <vt:variant>
        <vt:i4>0</vt:i4>
      </vt:variant>
      <vt:variant>
        <vt:i4>5</vt:i4>
      </vt:variant>
      <vt:variant>
        <vt:lpwstr/>
      </vt:variant>
      <vt:variant>
        <vt:lpwstr>ref_2</vt:lpwstr>
      </vt:variant>
      <vt:variant>
        <vt:i4>3801108</vt:i4>
      </vt:variant>
      <vt:variant>
        <vt:i4>384</vt:i4>
      </vt:variant>
      <vt:variant>
        <vt:i4>0</vt:i4>
      </vt:variant>
      <vt:variant>
        <vt:i4>5</vt:i4>
      </vt:variant>
      <vt:variant>
        <vt:lpwstr/>
      </vt:variant>
      <vt:variant>
        <vt:lpwstr>ref_1</vt:lpwstr>
      </vt:variant>
      <vt:variant>
        <vt:i4>1769533</vt:i4>
      </vt:variant>
      <vt:variant>
        <vt:i4>377</vt:i4>
      </vt:variant>
      <vt:variant>
        <vt:i4>0</vt:i4>
      </vt:variant>
      <vt:variant>
        <vt:i4>5</vt:i4>
      </vt:variant>
      <vt:variant>
        <vt:lpwstr/>
      </vt:variant>
      <vt:variant>
        <vt:lpwstr>_Toc139402590</vt:lpwstr>
      </vt:variant>
      <vt:variant>
        <vt:i4>1703997</vt:i4>
      </vt:variant>
      <vt:variant>
        <vt:i4>371</vt:i4>
      </vt:variant>
      <vt:variant>
        <vt:i4>0</vt:i4>
      </vt:variant>
      <vt:variant>
        <vt:i4>5</vt:i4>
      </vt:variant>
      <vt:variant>
        <vt:lpwstr/>
      </vt:variant>
      <vt:variant>
        <vt:lpwstr>_Toc139402589</vt:lpwstr>
      </vt:variant>
      <vt:variant>
        <vt:i4>1703997</vt:i4>
      </vt:variant>
      <vt:variant>
        <vt:i4>365</vt:i4>
      </vt:variant>
      <vt:variant>
        <vt:i4>0</vt:i4>
      </vt:variant>
      <vt:variant>
        <vt:i4>5</vt:i4>
      </vt:variant>
      <vt:variant>
        <vt:lpwstr/>
      </vt:variant>
      <vt:variant>
        <vt:lpwstr>_Toc139402588</vt:lpwstr>
      </vt:variant>
      <vt:variant>
        <vt:i4>1703997</vt:i4>
      </vt:variant>
      <vt:variant>
        <vt:i4>359</vt:i4>
      </vt:variant>
      <vt:variant>
        <vt:i4>0</vt:i4>
      </vt:variant>
      <vt:variant>
        <vt:i4>5</vt:i4>
      </vt:variant>
      <vt:variant>
        <vt:lpwstr/>
      </vt:variant>
      <vt:variant>
        <vt:lpwstr>_Toc139402587</vt:lpwstr>
      </vt:variant>
      <vt:variant>
        <vt:i4>1703997</vt:i4>
      </vt:variant>
      <vt:variant>
        <vt:i4>350</vt:i4>
      </vt:variant>
      <vt:variant>
        <vt:i4>0</vt:i4>
      </vt:variant>
      <vt:variant>
        <vt:i4>5</vt:i4>
      </vt:variant>
      <vt:variant>
        <vt:lpwstr/>
      </vt:variant>
      <vt:variant>
        <vt:lpwstr>_Toc139402582</vt:lpwstr>
      </vt:variant>
      <vt:variant>
        <vt:i4>1703997</vt:i4>
      </vt:variant>
      <vt:variant>
        <vt:i4>344</vt:i4>
      </vt:variant>
      <vt:variant>
        <vt:i4>0</vt:i4>
      </vt:variant>
      <vt:variant>
        <vt:i4>5</vt:i4>
      </vt:variant>
      <vt:variant>
        <vt:lpwstr/>
      </vt:variant>
      <vt:variant>
        <vt:lpwstr>_Toc139402581</vt:lpwstr>
      </vt:variant>
      <vt:variant>
        <vt:i4>1703997</vt:i4>
      </vt:variant>
      <vt:variant>
        <vt:i4>338</vt:i4>
      </vt:variant>
      <vt:variant>
        <vt:i4>0</vt:i4>
      </vt:variant>
      <vt:variant>
        <vt:i4>5</vt:i4>
      </vt:variant>
      <vt:variant>
        <vt:lpwstr/>
      </vt:variant>
      <vt:variant>
        <vt:lpwstr>_Toc139402580</vt:lpwstr>
      </vt:variant>
      <vt:variant>
        <vt:i4>1376317</vt:i4>
      </vt:variant>
      <vt:variant>
        <vt:i4>332</vt:i4>
      </vt:variant>
      <vt:variant>
        <vt:i4>0</vt:i4>
      </vt:variant>
      <vt:variant>
        <vt:i4>5</vt:i4>
      </vt:variant>
      <vt:variant>
        <vt:lpwstr/>
      </vt:variant>
      <vt:variant>
        <vt:lpwstr>_Toc139402579</vt:lpwstr>
      </vt:variant>
      <vt:variant>
        <vt:i4>1376317</vt:i4>
      </vt:variant>
      <vt:variant>
        <vt:i4>326</vt:i4>
      </vt:variant>
      <vt:variant>
        <vt:i4>0</vt:i4>
      </vt:variant>
      <vt:variant>
        <vt:i4>5</vt:i4>
      </vt:variant>
      <vt:variant>
        <vt:lpwstr/>
      </vt:variant>
      <vt:variant>
        <vt:lpwstr>_Toc139402578</vt:lpwstr>
      </vt:variant>
      <vt:variant>
        <vt:i4>1376317</vt:i4>
      </vt:variant>
      <vt:variant>
        <vt:i4>320</vt:i4>
      </vt:variant>
      <vt:variant>
        <vt:i4>0</vt:i4>
      </vt:variant>
      <vt:variant>
        <vt:i4>5</vt:i4>
      </vt:variant>
      <vt:variant>
        <vt:lpwstr/>
      </vt:variant>
      <vt:variant>
        <vt:lpwstr>_Toc139402577</vt:lpwstr>
      </vt:variant>
      <vt:variant>
        <vt:i4>1376317</vt:i4>
      </vt:variant>
      <vt:variant>
        <vt:i4>314</vt:i4>
      </vt:variant>
      <vt:variant>
        <vt:i4>0</vt:i4>
      </vt:variant>
      <vt:variant>
        <vt:i4>5</vt:i4>
      </vt:variant>
      <vt:variant>
        <vt:lpwstr/>
      </vt:variant>
      <vt:variant>
        <vt:lpwstr>_Toc139402576</vt:lpwstr>
      </vt:variant>
      <vt:variant>
        <vt:i4>1376317</vt:i4>
      </vt:variant>
      <vt:variant>
        <vt:i4>308</vt:i4>
      </vt:variant>
      <vt:variant>
        <vt:i4>0</vt:i4>
      </vt:variant>
      <vt:variant>
        <vt:i4>5</vt:i4>
      </vt:variant>
      <vt:variant>
        <vt:lpwstr/>
      </vt:variant>
      <vt:variant>
        <vt:lpwstr>_Toc139402575</vt:lpwstr>
      </vt:variant>
      <vt:variant>
        <vt:i4>1376317</vt:i4>
      </vt:variant>
      <vt:variant>
        <vt:i4>302</vt:i4>
      </vt:variant>
      <vt:variant>
        <vt:i4>0</vt:i4>
      </vt:variant>
      <vt:variant>
        <vt:i4>5</vt:i4>
      </vt:variant>
      <vt:variant>
        <vt:lpwstr/>
      </vt:variant>
      <vt:variant>
        <vt:lpwstr>_Toc139402574</vt:lpwstr>
      </vt:variant>
      <vt:variant>
        <vt:i4>1376317</vt:i4>
      </vt:variant>
      <vt:variant>
        <vt:i4>296</vt:i4>
      </vt:variant>
      <vt:variant>
        <vt:i4>0</vt:i4>
      </vt:variant>
      <vt:variant>
        <vt:i4>5</vt:i4>
      </vt:variant>
      <vt:variant>
        <vt:lpwstr/>
      </vt:variant>
      <vt:variant>
        <vt:lpwstr>_Toc139402573</vt:lpwstr>
      </vt:variant>
      <vt:variant>
        <vt:i4>1376317</vt:i4>
      </vt:variant>
      <vt:variant>
        <vt:i4>290</vt:i4>
      </vt:variant>
      <vt:variant>
        <vt:i4>0</vt:i4>
      </vt:variant>
      <vt:variant>
        <vt:i4>5</vt:i4>
      </vt:variant>
      <vt:variant>
        <vt:lpwstr/>
      </vt:variant>
      <vt:variant>
        <vt:lpwstr>_Toc139402572</vt:lpwstr>
      </vt:variant>
      <vt:variant>
        <vt:i4>1376317</vt:i4>
      </vt:variant>
      <vt:variant>
        <vt:i4>284</vt:i4>
      </vt:variant>
      <vt:variant>
        <vt:i4>0</vt:i4>
      </vt:variant>
      <vt:variant>
        <vt:i4>5</vt:i4>
      </vt:variant>
      <vt:variant>
        <vt:lpwstr/>
      </vt:variant>
      <vt:variant>
        <vt:lpwstr>_Toc139402571</vt:lpwstr>
      </vt:variant>
      <vt:variant>
        <vt:i4>1376317</vt:i4>
      </vt:variant>
      <vt:variant>
        <vt:i4>278</vt:i4>
      </vt:variant>
      <vt:variant>
        <vt:i4>0</vt:i4>
      </vt:variant>
      <vt:variant>
        <vt:i4>5</vt:i4>
      </vt:variant>
      <vt:variant>
        <vt:lpwstr/>
      </vt:variant>
      <vt:variant>
        <vt:lpwstr>_Toc139402570</vt:lpwstr>
      </vt:variant>
      <vt:variant>
        <vt:i4>1310781</vt:i4>
      </vt:variant>
      <vt:variant>
        <vt:i4>272</vt:i4>
      </vt:variant>
      <vt:variant>
        <vt:i4>0</vt:i4>
      </vt:variant>
      <vt:variant>
        <vt:i4>5</vt:i4>
      </vt:variant>
      <vt:variant>
        <vt:lpwstr/>
      </vt:variant>
      <vt:variant>
        <vt:lpwstr>_Toc139402569</vt:lpwstr>
      </vt:variant>
      <vt:variant>
        <vt:i4>1310781</vt:i4>
      </vt:variant>
      <vt:variant>
        <vt:i4>266</vt:i4>
      </vt:variant>
      <vt:variant>
        <vt:i4>0</vt:i4>
      </vt:variant>
      <vt:variant>
        <vt:i4>5</vt:i4>
      </vt:variant>
      <vt:variant>
        <vt:lpwstr/>
      </vt:variant>
      <vt:variant>
        <vt:lpwstr>_Toc139402568</vt:lpwstr>
      </vt:variant>
      <vt:variant>
        <vt:i4>1310781</vt:i4>
      </vt:variant>
      <vt:variant>
        <vt:i4>260</vt:i4>
      </vt:variant>
      <vt:variant>
        <vt:i4>0</vt:i4>
      </vt:variant>
      <vt:variant>
        <vt:i4>5</vt:i4>
      </vt:variant>
      <vt:variant>
        <vt:lpwstr/>
      </vt:variant>
      <vt:variant>
        <vt:lpwstr>_Toc139402567</vt:lpwstr>
      </vt:variant>
      <vt:variant>
        <vt:i4>1310781</vt:i4>
      </vt:variant>
      <vt:variant>
        <vt:i4>254</vt:i4>
      </vt:variant>
      <vt:variant>
        <vt:i4>0</vt:i4>
      </vt:variant>
      <vt:variant>
        <vt:i4>5</vt:i4>
      </vt:variant>
      <vt:variant>
        <vt:lpwstr/>
      </vt:variant>
      <vt:variant>
        <vt:lpwstr>_Toc139402566</vt:lpwstr>
      </vt:variant>
      <vt:variant>
        <vt:i4>1310781</vt:i4>
      </vt:variant>
      <vt:variant>
        <vt:i4>248</vt:i4>
      </vt:variant>
      <vt:variant>
        <vt:i4>0</vt:i4>
      </vt:variant>
      <vt:variant>
        <vt:i4>5</vt:i4>
      </vt:variant>
      <vt:variant>
        <vt:lpwstr/>
      </vt:variant>
      <vt:variant>
        <vt:lpwstr>_Toc139402565</vt:lpwstr>
      </vt:variant>
      <vt:variant>
        <vt:i4>1310781</vt:i4>
      </vt:variant>
      <vt:variant>
        <vt:i4>242</vt:i4>
      </vt:variant>
      <vt:variant>
        <vt:i4>0</vt:i4>
      </vt:variant>
      <vt:variant>
        <vt:i4>5</vt:i4>
      </vt:variant>
      <vt:variant>
        <vt:lpwstr/>
      </vt:variant>
      <vt:variant>
        <vt:lpwstr>_Toc139402564</vt:lpwstr>
      </vt:variant>
      <vt:variant>
        <vt:i4>1310781</vt:i4>
      </vt:variant>
      <vt:variant>
        <vt:i4>236</vt:i4>
      </vt:variant>
      <vt:variant>
        <vt:i4>0</vt:i4>
      </vt:variant>
      <vt:variant>
        <vt:i4>5</vt:i4>
      </vt:variant>
      <vt:variant>
        <vt:lpwstr/>
      </vt:variant>
      <vt:variant>
        <vt:lpwstr>_Toc139402563</vt:lpwstr>
      </vt:variant>
      <vt:variant>
        <vt:i4>1310781</vt:i4>
      </vt:variant>
      <vt:variant>
        <vt:i4>230</vt:i4>
      </vt:variant>
      <vt:variant>
        <vt:i4>0</vt:i4>
      </vt:variant>
      <vt:variant>
        <vt:i4>5</vt:i4>
      </vt:variant>
      <vt:variant>
        <vt:lpwstr/>
      </vt:variant>
      <vt:variant>
        <vt:lpwstr>_Toc139402562</vt:lpwstr>
      </vt:variant>
      <vt:variant>
        <vt:i4>1310781</vt:i4>
      </vt:variant>
      <vt:variant>
        <vt:i4>224</vt:i4>
      </vt:variant>
      <vt:variant>
        <vt:i4>0</vt:i4>
      </vt:variant>
      <vt:variant>
        <vt:i4>5</vt:i4>
      </vt:variant>
      <vt:variant>
        <vt:lpwstr/>
      </vt:variant>
      <vt:variant>
        <vt:lpwstr>_Toc139402561</vt:lpwstr>
      </vt:variant>
      <vt:variant>
        <vt:i4>1310781</vt:i4>
      </vt:variant>
      <vt:variant>
        <vt:i4>218</vt:i4>
      </vt:variant>
      <vt:variant>
        <vt:i4>0</vt:i4>
      </vt:variant>
      <vt:variant>
        <vt:i4>5</vt:i4>
      </vt:variant>
      <vt:variant>
        <vt:lpwstr/>
      </vt:variant>
      <vt:variant>
        <vt:lpwstr>_Toc139402560</vt:lpwstr>
      </vt:variant>
      <vt:variant>
        <vt:i4>1507389</vt:i4>
      </vt:variant>
      <vt:variant>
        <vt:i4>212</vt:i4>
      </vt:variant>
      <vt:variant>
        <vt:i4>0</vt:i4>
      </vt:variant>
      <vt:variant>
        <vt:i4>5</vt:i4>
      </vt:variant>
      <vt:variant>
        <vt:lpwstr/>
      </vt:variant>
      <vt:variant>
        <vt:lpwstr>_Toc139402559</vt:lpwstr>
      </vt:variant>
      <vt:variant>
        <vt:i4>1507389</vt:i4>
      </vt:variant>
      <vt:variant>
        <vt:i4>206</vt:i4>
      </vt:variant>
      <vt:variant>
        <vt:i4>0</vt:i4>
      </vt:variant>
      <vt:variant>
        <vt:i4>5</vt:i4>
      </vt:variant>
      <vt:variant>
        <vt:lpwstr/>
      </vt:variant>
      <vt:variant>
        <vt:lpwstr>_Toc139402558</vt:lpwstr>
      </vt:variant>
      <vt:variant>
        <vt:i4>1507389</vt:i4>
      </vt:variant>
      <vt:variant>
        <vt:i4>200</vt:i4>
      </vt:variant>
      <vt:variant>
        <vt:i4>0</vt:i4>
      </vt:variant>
      <vt:variant>
        <vt:i4>5</vt:i4>
      </vt:variant>
      <vt:variant>
        <vt:lpwstr/>
      </vt:variant>
      <vt:variant>
        <vt:lpwstr>_Toc139402557</vt:lpwstr>
      </vt:variant>
      <vt:variant>
        <vt:i4>1507389</vt:i4>
      </vt:variant>
      <vt:variant>
        <vt:i4>194</vt:i4>
      </vt:variant>
      <vt:variant>
        <vt:i4>0</vt:i4>
      </vt:variant>
      <vt:variant>
        <vt:i4>5</vt:i4>
      </vt:variant>
      <vt:variant>
        <vt:lpwstr/>
      </vt:variant>
      <vt:variant>
        <vt:lpwstr>_Toc139402556</vt:lpwstr>
      </vt:variant>
      <vt:variant>
        <vt:i4>1507389</vt:i4>
      </vt:variant>
      <vt:variant>
        <vt:i4>188</vt:i4>
      </vt:variant>
      <vt:variant>
        <vt:i4>0</vt:i4>
      </vt:variant>
      <vt:variant>
        <vt:i4>5</vt:i4>
      </vt:variant>
      <vt:variant>
        <vt:lpwstr/>
      </vt:variant>
      <vt:variant>
        <vt:lpwstr>_Toc139402555</vt:lpwstr>
      </vt:variant>
      <vt:variant>
        <vt:i4>1507389</vt:i4>
      </vt:variant>
      <vt:variant>
        <vt:i4>182</vt:i4>
      </vt:variant>
      <vt:variant>
        <vt:i4>0</vt:i4>
      </vt:variant>
      <vt:variant>
        <vt:i4>5</vt:i4>
      </vt:variant>
      <vt:variant>
        <vt:lpwstr/>
      </vt:variant>
      <vt:variant>
        <vt:lpwstr>_Toc139402554</vt:lpwstr>
      </vt:variant>
      <vt:variant>
        <vt:i4>1507389</vt:i4>
      </vt:variant>
      <vt:variant>
        <vt:i4>176</vt:i4>
      </vt:variant>
      <vt:variant>
        <vt:i4>0</vt:i4>
      </vt:variant>
      <vt:variant>
        <vt:i4>5</vt:i4>
      </vt:variant>
      <vt:variant>
        <vt:lpwstr/>
      </vt:variant>
      <vt:variant>
        <vt:lpwstr>_Toc139402553</vt:lpwstr>
      </vt:variant>
      <vt:variant>
        <vt:i4>1507389</vt:i4>
      </vt:variant>
      <vt:variant>
        <vt:i4>170</vt:i4>
      </vt:variant>
      <vt:variant>
        <vt:i4>0</vt:i4>
      </vt:variant>
      <vt:variant>
        <vt:i4>5</vt:i4>
      </vt:variant>
      <vt:variant>
        <vt:lpwstr/>
      </vt:variant>
      <vt:variant>
        <vt:lpwstr>_Toc139402552</vt:lpwstr>
      </vt:variant>
      <vt:variant>
        <vt:i4>1507389</vt:i4>
      </vt:variant>
      <vt:variant>
        <vt:i4>164</vt:i4>
      </vt:variant>
      <vt:variant>
        <vt:i4>0</vt:i4>
      </vt:variant>
      <vt:variant>
        <vt:i4>5</vt:i4>
      </vt:variant>
      <vt:variant>
        <vt:lpwstr/>
      </vt:variant>
      <vt:variant>
        <vt:lpwstr>_Toc139402551</vt:lpwstr>
      </vt:variant>
      <vt:variant>
        <vt:i4>1507389</vt:i4>
      </vt:variant>
      <vt:variant>
        <vt:i4>158</vt:i4>
      </vt:variant>
      <vt:variant>
        <vt:i4>0</vt:i4>
      </vt:variant>
      <vt:variant>
        <vt:i4>5</vt:i4>
      </vt:variant>
      <vt:variant>
        <vt:lpwstr/>
      </vt:variant>
      <vt:variant>
        <vt:lpwstr>_Toc139402550</vt:lpwstr>
      </vt:variant>
      <vt:variant>
        <vt:i4>1441853</vt:i4>
      </vt:variant>
      <vt:variant>
        <vt:i4>152</vt:i4>
      </vt:variant>
      <vt:variant>
        <vt:i4>0</vt:i4>
      </vt:variant>
      <vt:variant>
        <vt:i4>5</vt:i4>
      </vt:variant>
      <vt:variant>
        <vt:lpwstr/>
      </vt:variant>
      <vt:variant>
        <vt:lpwstr>_Toc139402549</vt:lpwstr>
      </vt:variant>
      <vt:variant>
        <vt:i4>1441853</vt:i4>
      </vt:variant>
      <vt:variant>
        <vt:i4>146</vt:i4>
      </vt:variant>
      <vt:variant>
        <vt:i4>0</vt:i4>
      </vt:variant>
      <vt:variant>
        <vt:i4>5</vt:i4>
      </vt:variant>
      <vt:variant>
        <vt:lpwstr/>
      </vt:variant>
      <vt:variant>
        <vt:lpwstr>_Toc139402548</vt:lpwstr>
      </vt:variant>
      <vt:variant>
        <vt:i4>1441853</vt:i4>
      </vt:variant>
      <vt:variant>
        <vt:i4>140</vt:i4>
      </vt:variant>
      <vt:variant>
        <vt:i4>0</vt:i4>
      </vt:variant>
      <vt:variant>
        <vt:i4>5</vt:i4>
      </vt:variant>
      <vt:variant>
        <vt:lpwstr/>
      </vt:variant>
      <vt:variant>
        <vt:lpwstr>_Toc139402547</vt:lpwstr>
      </vt:variant>
      <vt:variant>
        <vt:i4>1441853</vt:i4>
      </vt:variant>
      <vt:variant>
        <vt:i4>134</vt:i4>
      </vt:variant>
      <vt:variant>
        <vt:i4>0</vt:i4>
      </vt:variant>
      <vt:variant>
        <vt:i4>5</vt:i4>
      </vt:variant>
      <vt:variant>
        <vt:lpwstr/>
      </vt:variant>
      <vt:variant>
        <vt:lpwstr>_Toc139402546</vt:lpwstr>
      </vt:variant>
      <vt:variant>
        <vt:i4>1441853</vt:i4>
      </vt:variant>
      <vt:variant>
        <vt:i4>128</vt:i4>
      </vt:variant>
      <vt:variant>
        <vt:i4>0</vt:i4>
      </vt:variant>
      <vt:variant>
        <vt:i4>5</vt:i4>
      </vt:variant>
      <vt:variant>
        <vt:lpwstr/>
      </vt:variant>
      <vt:variant>
        <vt:lpwstr>_Toc139402545</vt:lpwstr>
      </vt:variant>
      <vt:variant>
        <vt:i4>1441853</vt:i4>
      </vt:variant>
      <vt:variant>
        <vt:i4>122</vt:i4>
      </vt:variant>
      <vt:variant>
        <vt:i4>0</vt:i4>
      </vt:variant>
      <vt:variant>
        <vt:i4>5</vt:i4>
      </vt:variant>
      <vt:variant>
        <vt:lpwstr/>
      </vt:variant>
      <vt:variant>
        <vt:lpwstr>_Toc139402544</vt:lpwstr>
      </vt:variant>
      <vt:variant>
        <vt:i4>1441853</vt:i4>
      </vt:variant>
      <vt:variant>
        <vt:i4>116</vt:i4>
      </vt:variant>
      <vt:variant>
        <vt:i4>0</vt:i4>
      </vt:variant>
      <vt:variant>
        <vt:i4>5</vt:i4>
      </vt:variant>
      <vt:variant>
        <vt:lpwstr/>
      </vt:variant>
      <vt:variant>
        <vt:lpwstr>_Toc139402543</vt:lpwstr>
      </vt:variant>
      <vt:variant>
        <vt:i4>1441853</vt:i4>
      </vt:variant>
      <vt:variant>
        <vt:i4>110</vt:i4>
      </vt:variant>
      <vt:variant>
        <vt:i4>0</vt:i4>
      </vt:variant>
      <vt:variant>
        <vt:i4>5</vt:i4>
      </vt:variant>
      <vt:variant>
        <vt:lpwstr/>
      </vt:variant>
      <vt:variant>
        <vt:lpwstr>_Toc139402542</vt:lpwstr>
      </vt:variant>
      <vt:variant>
        <vt:i4>1441853</vt:i4>
      </vt:variant>
      <vt:variant>
        <vt:i4>104</vt:i4>
      </vt:variant>
      <vt:variant>
        <vt:i4>0</vt:i4>
      </vt:variant>
      <vt:variant>
        <vt:i4>5</vt:i4>
      </vt:variant>
      <vt:variant>
        <vt:lpwstr/>
      </vt:variant>
      <vt:variant>
        <vt:lpwstr>_Toc139402541</vt:lpwstr>
      </vt:variant>
      <vt:variant>
        <vt:i4>1441853</vt:i4>
      </vt:variant>
      <vt:variant>
        <vt:i4>98</vt:i4>
      </vt:variant>
      <vt:variant>
        <vt:i4>0</vt:i4>
      </vt:variant>
      <vt:variant>
        <vt:i4>5</vt:i4>
      </vt:variant>
      <vt:variant>
        <vt:lpwstr/>
      </vt:variant>
      <vt:variant>
        <vt:lpwstr>_Toc139402540</vt:lpwstr>
      </vt:variant>
      <vt:variant>
        <vt:i4>1114173</vt:i4>
      </vt:variant>
      <vt:variant>
        <vt:i4>92</vt:i4>
      </vt:variant>
      <vt:variant>
        <vt:i4>0</vt:i4>
      </vt:variant>
      <vt:variant>
        <vt:i4>5</vt:i4>
      </vt:variant>
      <vt:variant>
        <vt:lpwstr/>
      </vt:variant>
      <vt:variant>
        <vt:lpwstr>_Toc139402539</vt:lpwstr>
      </vt:variant>
      <vt:variant>
        <vt:i4>1114173</vt:i4>
      </vt:variant>
      <vt:variant>
        <vt:i4>86</vt:i4>
      </vt:variant>
      <vt:variant>
        <vt:i4>0</vt:i4>
      </vt:variant>
      <vt:variant>
        <vt:i4>5</vt:i4>
      </vt:variant>
      <vt:variant>
        <vt:lpwstr/>
      </vt:variant>
      <vt:variant>
        <vt:lpwstr>_Toc139402538</vt:lpwstr>
      </vt:variant>
      <vt:variant>
        <vt:i4>1114173</vt:i4>
      </vt:variant>
      <vt:variant>
        <vt:i4>80</vt:i4>
      </vt:variant>
      <vt:variant>
        <vt:i4>0</vt:i4>
      </vt:variant>
      <vt:variant>
        <vt:i4>5</vt:i4>
      </vt:variant>
      <vt:variant>
        <vt:lpwstr/>
      </vt:variant>
      <vt:variant>
        <vt:lpwstr>_Toc139402537</vt:lpwstr>
      </vt:variant>
      <vt:variant>
        <vt:i4>1114173</vt:i4>
      </vt:variant>
      <vt:variant>
        <vt:i4>74</vt:i4>
      </vt:variant>
      <vt:variant>
        <vt:i4>0</vt:i4>
      </vt:variant>
      <vt:variant>
        <vt:i4>5</vt:i4>
      </vt:variant>
      <vt:variant>
        <vt:lpwstr/>
      </vt:variant>
      <vt:variant>
        <vt:lpwstr>_Toc139402536</vt:lpwstr>
      </vt:variant>
      <vt:variant>
        <vt:i4>1114173</vt:i4>
      </vt:variant>
      <vt:variant>
        <vt:i4>68</vt:i4>
      </vt:variant>
      <vt:variant>
        <vt:i4>0</vt:i4>
      </vt:variant>
      <vt:variant>
        <vt:i4>5</vt:i4>
      </vt:variant>
      <vt:variant>
        <vt:lpwstr/>
      </vt:variant>
      <vt:variant>
        <vt:lpwstr>_Toc139402535</vt:lpwstr>
      </vt:variant>
      <vt:variant>
        <vt:i4>1114173</vt:i4>
      </vt:variant>
      <vt:variant>
        <vt:i4>62</vt:i4>
      </vt:variant>
      <vt:variant>
        <vt:i4>0</vt:i4>
      </vt:variant>
      <vt:variant>
        <vt:i4>5</vt:i4>
      </vt:variant>
      <vt:variant>
        <vt:lpwstr/>
      </vt:variant>
      <vt:variant>
        <vt:lpwstr>_Toc139402534</vt:lpwstr>
      </vt:variant>
      <vt:variant>
        <vt:i4>1114173</vt:i4>
      </vt:variant>
      <vt:variant>
        <vt:i4>56</vt:i4>
      </vt:variant>
      <vt:variant>
        <vt:i4>0</vt:i4>
      </vt:variant>
      <vt:variant>
        <vt:i4>5</vt:i4>
      </vt:variant>
      <vt:variant>
        <vt:lpwstr/>
      </vt:variant>
      <vt:variant>
        <vt:lpwstr>_Toc139402533</vt:lpwstr>
      </vt:variant>
      <vt:variant>
        <vt:i4>1114173</vt:i4>
      </vt:variant>
      <vt:variant>
        <vt:i4>50</vt:i4>
      </vt:variant>
      <vt:variant>
        <vt:i4>0</vt:i4>
      </vt:variant>
      <vt:variant>
        <vt:i4>5</vt:i4>
      </vt:variant>
      <vt:variant>
        <vt:lpwstr/>
      </vt:variant>
      <vt:variant>
        <vt:lpwstr>_Toc139402532</vt:lpwstr>
      </vt:variant>
      <vt:variant>
        <vt:i4>1114173</vt:i4>
      </vt:variant>
      <vt:variant>
        <vt:i4>44</vt:i4>
      </vt:variant>
      <vt:variant>
        <vt:i4>0</vt:i4>
      </vt:variant>
      <vt:variant>
        <vt:i4>5</vt:i4>
      </vt:variant>
      <vt:variant>
        <vt:lpwstr/>
      </vt:variant>
      <vt:variant>
        <vt:lpwstr>_Toc139402531</vt:lpwstr>
      </vt:variant>
      <vt:variant>
        <vt:i4>1114173</vt:i4>
      </vt:variant>
      <vt:variant>
        <vt:i4>38</vt:i4>
      </vt:variant>
      <vt:variant>
        <vt:i4>0</vt:i4>
      </vt:variant>
      <vt:variant>
        <vt:i4>5</vt:i4>
      </vt:variant>
      <vt:variant>
        <vt:lpwstr/>
      </vt:variant>
      <vt:variant>
        <vt:lpwstr>_Toc139402530</vt:lpwstr>
      </vt:variant>
      <vt:variant>
        <vt:i4>1048637</vt:i4>
      </vt:variant>
      <vt:variant>
        <vt:i4>32</vt:i4>
      </vt:variant>
      <vt:variant>
        <vt:i4>0</vt:i4>
      </vt:variant>
      <vt:variant>
        <vt:i4>5</vt:i4>
      </vt:variant>
      <vt:variant>
        <vt:lpwstr/>
      </vt:variant>
      <vt:variant>
        <vt:lpwstr>_Toc139402529</vt:lpwstr>
      </vt:variant>
      <vt:variant>
        <vt:i4>1048637</vt:i4>
      </vt:variant>
      <vt:variant>
        <vt:i4>26</vt:i4>
      </vt:variant>
      <vt:variant>
        <vt:i4>0</vt:i4>
      </vt:variant>
      <vt:variant>
        <vt:i4>5</vt:i4>
      </vt:variant>
      <vt:variant>
        <vt:lpwstr/>
      </vt:variant>
      <vt:variant>
        <vt:lpwstr>_Toc139402528</vt:lpwstr>
      </vt:variant>
      <vt:variant>
        <vt:i4>1048637</vt:i4>
      </vt:variant>
      <vt:variant>
        <vt:i4>20</vt:i4>
      </vt:variant>
      <vt:variant>
        <vt:i4>0</vt:i4>
      </vt:variant>
      <vt:variant>
        <vt:i4>5</vt:i4>
      </vt:variant>
      <vt:variant>
        <vt:lpwstr/>
      </vt:variant>
      <vt:variant>
        <vt:lpwstr>_Toc139402527</vt:lpwstr>
      </vt:variant>
      <vt:variant>
        <vt:i4>1048637</vt:i4>
      </vt:variant>
      <vt:variant>
        <vt:i4>14</vt:i4>
      </vt:variant>
      <vt:variant>
        <vt:i4>0</vt:i4>
      </vt:variant>
      <vt:variant>
        <vt:i4>5</vt:i4>
      </vt:variant>
      <vt:variant>
        <vt:lpwstr/>
      </vt:variant>
      <vt:variant>
        <vt:lpwstr>_Toc139402526</vt:lpwstr>
      </vt:variant>
      <vt:variant>
        <vt:i4>1048637</vt:i4>
      </vt:variant>
      <vt:variant>
        <vt:i4>8</vt:i4>
      </vt:variant>
      <vt:variant>
        <vt:i4>0</vt:i4>
      </vt:variant>
      <vt:variant>
        <vt:i4>5</vt:i4>
      </vt:variant>
      <vt:variant>
        <vt:lpwstr/>
      </vt:variant>
      <vt:variant>
        <vt:lpwstr>_Toc139402525</vt:lpwstr>
      </vt:variant>
      <vt:variant>
        <vt:i4>1048637</vt:i4>
      </vt:variant>
      <vt:variant>
        <vt:i4>2</vt:i4>
      </vt:variant>
      <vt:variant>
        <vt:i4>0</vt:i4>
      </vt:variant>
      <vt:variant>
        <vt:i4>5</vt:i4>
      </vt:variant>
      <vt:variant>
        <vt:lpwstr/>
      </vt:variant>
      <vt:variant>
        <vt:lpwstr>_Toc13940252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مصطفى هشام عبد الحسيب محمد</dc:creator>
  <cp:keywords/>
  <cp:lastModifiedBy>محمد اشرف محمد عبد المقصود حبيب</cp:lastModifiedBy>
  <cp:revision>845</cp:revision>
  <dcterms:created xsi:type="dcterms:W3CDTF">2022-11-24T01:09:00Z</dcterms:created>
  <dcterms:modified xsi:type="dcterms:W3CDTF">2023-07-05T0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BA4A15ED5C2A41B83640613053F842</vt:lpwstr>
  </property>
  <property fmtid="{D5CDD505-2E9C-101B-9397-08002B2CF9AE}" pid="3" name="GrammarlyDocumentId">
    <vt:lpwstr>47c1f89677894e6a2d9814bafef5bb28eee08b8c421450168b1d7f194231967c</vt:lpwstr>
  </property>
</Properties>
</file>